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Pr="001E3613">
        <w:rPr>
          <w:rFonts w:ascii="Arial" w:eastAsia="Malgun Gothic" w:hAnsi="Arial" w:cs="Arial"/>
          <w:b/>
          <w:sz w:val="24"/>
          <w:szCs w:val="24"/>
          <w:lang w:val="en-US" w:eastAsia="ko-KR"/>
        </w:rPr>
        <w:t>R4-22</w:t>
      </w:r>
      <w:r>
        <w:rPr>
          <w:rFonts w:ascii="Arial" w:eastAsia="Malgun Gothic"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Heading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ListParagraph"/>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ListParagraph"/>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ListParagraph"/>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Heading1"/>
        <w:rPr>
          <w:lang w:eastAsia="ja-JP"/>
        </w:rPr>
      </w:pPr>
      <w:r>
        <w:rPr>
          <w:lang w:eastAsia="ja-JP"/>
        </w:rPr>
        <w:t>Topic #1: General requirements</w:t>
      </w:r>
    </w:p>
    <w:p w14:paraId="1EED7A72" w14:textId="77777777" w:rsidR="00C41D06" w:rsidRPr="00E72120" w:rsidRDefault="00C41D06" w:rsidP="00E72120">
      <w:pPr>
        <w:pStyle w:val="Heading2"/>
      </w:pPr>
      <w:r w:rsidRPr="00E72120">
        <w:t>Issue 1-5: Cell Service Time</w:t>
      </w:r>
    </w:p>
    <w:p w14:paraId="177F29E1" w14:textId="77777777" w:rsidR="00C41D06" w:rsidRPr="004811A8" w:rsidRDefault="00C41D06" w:rsidP="00C41D06">
      <w:pPr>
        <w:outlineLvl w:val="3"/>
        <w:rPr>
          <w:b/>
          <w:u w:val="single"/>
          <w:lang w:eastAsia="ko-KR"/>
          <w:rPrChange w:id="2" w:author="Qualcomm-CH" w:date="2022-03-02T15:26:00Z">
            <w:rPr>
              <w:b/>
              <w:color w:val="0070C0"/>
              <w:u w:val="single"/>
              <w:lang w:eastAsia="ko-KR"/>
            </w:rPr>
          </w:rPrChange>
        </w:rPr>
      </w:pPr>
      <w:r w:rsidRPr="004811A8">
        <w:rPr>
          <w:b/>
          <w:u w:val="single"/>
          <w:lang w:eastAsia="ko-KR"/>
          <w:rPrChange w:id="3" w:author="Qualcomm-CH" w:date="2022-03-02T15:26:00Z">
            <w:rPr>
              <w:b/>
              <w:color w:val="0070C0"/>
              <w:u w:val="single"/>
              <w:lang w:eastAsia="ko-KR"/>
            </w:rPr>
          </w:rPrChange>
        </w:rPr>
        <w:t>Issue 1</w:t>
      </w:r>
      <w:r w:rsidRPr="004811A8">
        <w:rPr>
          <w:b/>
          <w:u w:val="single"/>
          <w:lang w:eastAsia="zh-CN"/>
          <w:rPrChange w:id="4" w:author="Qualcomm-CH" w:date="2022-03-02T15:26:00Z">
            <w:rPr>
              <w:b/>
              <w:color w:val="0070C0"/>
              <w:u w:val="single"/>
              <w:lang w:eastAsia="zh-CN"/>
            </w:rPr>
          </w:rPrChange>
        </w:rPr>
        <w:t>-</w:t>
      </w:r>
      <w:r w:rsidRPr="004811A8">
        <w:rPr>
          <w:b/>
          <w:u w:val="single"/>
          <w:lang w:eastAsia="ko-KR"/>
          <w:rPrChange w:id="5" w:author="Qualcomm-CH" w:date="2022-03-02T15:26:00Z">
            <w:rPr>
              <w:b/>
              <w:color w:val="0070C0"/>
              <w:u w:val="single"/>
              <w:lang w:eastAsia="ko-KR"/>
            </w:rPr>
          </w:rPrChange>
        </w:rPr>
        <w:t>5-1-A: Measurement based on Cell Service Time (When to start the detection, measurement and evaluation on neighbour cells)</w:t>
      </w:r>
    </w:p>
    <w:p w14:paraId="047654A4" w14:textId="7312ACBB" w:rsidR="00C41D06" w:rsidRPr="004811A8" w:rsidRDefault="00E72120" w:rsidP="00C41D06">
      <w:pPr>
        <w:spacing w:after="120" w:line="252" w:lineRule="auto"/>
        <w:ind w:firstLine="284"/>
        <w:rPr>
          <w:b/>
          <w:bCs/>
          <w:lang w:eastAsia="ja-JP"/>
          <w:rPrChange w:id="6" w:author="Qualcomm-CH" w:date="2022-03-02T15:26:00Z">
            <w:rPr>
              <w:b/>
              <w:bCs/>
              <w:color w:val="0070C0"/>
              <w:lang w:eastAsia="ja-JP"/>
            </w:rPr>
          </w:rPrChange>
        </w:rPr>
      </w:pPr>
      <w:r w:rsidRPr="004811A8">
        <w:rPr>
          <w:b/>
          <w:bCs/>
          <w:lang w:eastAsia="ja-JP"/>
          <w:rPrChange w:id="7" w:author="Qualcomm-CH" w:date="2022-03-02T15:26:00Z">
            <w:rPr>
              <w:b/>
              <w:bCs/>
              <w:color w:val="0070C0"/>
              <w:lang w:eastAsia="ja-JP"/>
            </w:rPr>
          </w:rPrChange>
        </w:rPr>
        <w:t>A</w:t>
      </w:r>
      <w:r w:rsidR="00C41D06" w:rsidRPr="004811A8">
        <w:rPr>
          <w:b/>
          <w:bCs/>
          <w:lang w:eastAsia="ja-JP"/>
          <w:rPrChange w:id="8" w:author="Qualcomm-CH" w:date="2022-03-02T15:26:00Z">
            <w:rPr>
              <w:b/>
              <w:bCs/>
              <w:color w:val="0070C0"/>
              <w:lang w:eastAsia="ja-JP"/>
            </w:rPr>
          </w:rPrChange>
        </w:rPr>
        <w:t>greement:</w:t>
      </w:r>
    </w:p>
    <w:p w14:paraId="4A99B806" w14:textId="77777777" w:rsidR="00C41D06" w:rsidRPr="004811A8" w:rsidRDefault="00C41D06" w:rsidP="00C41D06">
      <w:pPr>
        <w:pStyle w:val="ListParagraph"/>
        <w:numPr>
          <w:ilvl w:val="0"/>
          <w:numId w:val="19"/>
        </w:numPr>
        <w:ind w:left="644" w:firstLineChars="0"/>
        <w:rPr>
          <w:szCs w:val="24"/>
          <w:lang w:eastAsia="zh-CN"/>
          <w:rPrChange w:id="9" w:author="Qualcomm-CH" w:date="2022-03-02T15:26:00Z">
            <w:rPr>
              <w:color w:val="0070C0"/>
              <w:szCs w:val="24"/>
              <w:lang w:eastAsia="zh-CN"/>
            </w:rPr>
          </w:rPrChange>
        </w:rPr>
      </w:pPr>
      <w:r w:rsidRPr="004811A8">
        <w:rPr>
          <w:szCs w:val="24"/>
          <w:lang w:eastAsia="zh-CN"/>
          <w:rPrChange w:id="10" w:author="Qualcomm-CH" w:date="2022-03-02T15:26:00Z">
            <w:rPr>
              <w:color w:val="0070C0"/>
              <w:szCs w:val="24"/>
              <w:lang w:eastAsia="zh-CN"/>
            </w:rPr>
          </w:rPrChange>
        </w:rPr>
        <w:t>In NTN idle/inactive mode, if the serving cell service time is broadcasted and applicable,</w:t>
      </w:r>
    </w:p>
    <w:p w14:paraId="06358A9C" w14:textId="77777777" w:rsidR="00C41D06" w:rsidRPr="004811A8" w:rsidRDefault="00C41D06" w:rsidP="00C41D06">
      <w:pPr>
        <w:pStyle w:val="ListParagraph"/>
        <w:numPr>
          <w:ilvl w:val="1"/>
          <w:numId w:val="19"/>
        </w:numPr>
        <w:ind w:left="1364" w:firstLineChars="0"/>
        <w:rPr>
          <w:szCs w:val="24"/>
          <w:lang w:eastAsia="zh-CN"/>
          <w:rPrChange w:id="11" w:author="Qualcomm-CH" w:date="2022-03-02T15:26:00Z">
            <w:rPr>
              <w:color w:val="0070C0"/>
              <w:szCs w:val="24"/>
              <w:lang w:eastAsia="zh-CN"/>
            </w:rPr>
          </w:rPrChange>
        </w:rPr>
      </w:pPr>
      <w:r w:rsidRPr="004811A8">
        <w:rPr>
          <w:szCs w:val="24"/>
          <w:lang w:eastAsia="zh-CN"/>
          <w:rPrChange w:id="12" w:author="Qualcomm-CH" w:date="2022-03-02T15:26:00Z">
            <w:rPr>
              <w:color w:val="0070C0"/>
              <w:szCs w:val="24"/>
              <w:lang w:eastAsia="zh-CN"/>
            </w:rPr>
          </w:rPrChange>
        </w:rPr>
        <w:t>the UE shall start the detection, measurement and evaluation on neighbour cells at the time when the legacy S/R criteria are met, e.g. serving cell RSRP is worse than threshold.</w:t>
      </w:r>
    </w:p>
    <w:p w14:paraId="6F117654" w14:textId="049C7E19" w:rsidR="00C41D06" w:rsidRPr="004811A8" w:rsidRDefault="00C41D06" w:rsidP="00C41D06">
      <w:pPr>
        <w:rPr>
          <w:lang w:eastAsia="ja-JP"/>
        </w:rPr>
      </w:pPr>
    </w:p>
    <w:p w14:paraId="0D597BB1" w14:textId="5D16A9A4" w:rsidR="00124F62" w:rsidRPr="004811A8" w:rsidRDefault="00124F62" w:rsidP="00124F62">
      <w:pPr>
        <w:outlineLvl w:val="3"/>
        <w:rPr>
          <w:b/>
          <w:u w:val="single"/>
          <w:lang w:eastAsia="ko-KR"/>
          <w:rPrChange w:id="13" w:author="Qualcomm-CH" w:date="2022-03-02T15:26:00Z">
            <w:rPr>
              <w:b/>
              <w:color w:val="0070C0"/>
              <w:u w:val="single"/>
              <w:lang w:eastAsia="ko-KR"/>
            </w:rPr>
          </w:rPrChange>
        </w:rPr>
      </w:pPr>
      <w:r w:rsidRPr="004811A8">
        <w:rPr>
          <w:b/>
          <w:u w:val="single"/>
          <w:lang w:eastAsia="ko-KR"/>
          <w:rPrChange w:id="14" w:author="Qualcomm-CH" w:date="2022-03-02T15:26:00Z">
            <w:rPr>
              <w:b/>
              <w:color w:val="0070C0"/>
              <w:u w:val="single"/>
              <w:lang w:eastAsia="ko-KR"/>
            </w:rPr>
          </w:rPrChange>
        </w:rPr>
        <w:t>Issue 1</w:t>
      </w:r>
      <w:r w:rsidRPr="004811A8">
        <w:rPr>
          <w:b/>
          <w:u w:val="single"/>
          <w:lang w:eastAsia="zh-CN"/>
          <w:rPrChange w:id="15" w:author="Qualcomm-CH" w:date="2022-03-02T15:26:00Z">
            <w:rPr>
              <w:b/>
              <w:color w:val="0070C0"/>
              <w:u w:val="single"/>
              <w:lang w:eastAsia="zh-CN"/>
            </w:rPr>
          </w:rPrChange>
        </w:rPr>
        <w:t>-</w:t>
      </w:r>
      <w:r w:rsidRPr="004811A8">
        <w:rPr>
          <w:b/>
          <w:u w:val="single"/>
          <w:lang w:eastAsia="ko-KR"/>
          <w:rPrChange w:id="16" w:author="Qualcomm-CH" w:date="2022-03-02T15:26:00Z">
            <w:rPr>
              <w:b/>
              <w:color w:val="0070C0"/>
              <w:u w:val="single"/>
              <w:lang w:eastAsia="ko-KR"/>
            </w:rPr>
          </w:rPrChange>
        </w:rPr>
        <w:t>5-1-B: Measurement based on Cell Service Time (Requirement applicability)</w:t>
      </w:r>
    </w:p>
    <w:p w14:paraId="148DDDF4" w14:textId="77777777" w:rsidR="00F63E6E" w:rsidRPr="004811A8" w:rsidRDefault="00F63E6E" w:rsidP="00F63E6E">
      <w:pPr>
        <w:spacing w:after="120" w:line="252" w:lineRule="auto"/>
        <w:ind w:firstLine="284"/>
        <w:rPr>
          <w:ins w:id="17" w:author="Qualcomm-CH" w:date="2022-03-02T15:16:00Z"/>
          <w:b/>
          <w:bCs/>
          <w:lang w:eastAsia="ja-JP"/>
          <w:rPrChange w:id="18" w:author="Qualcomm-CH" w:date="2022-03-02T15:26:00Z">
            <w:rPr>
              <w:ins w:id="19" w:author="Qualcomm-CH" w:date="2022-03-02T15:16:00Z"/>
              <w:b/>
              <w:bCs/>
              <w:color w:val="0070C0"/>
              <w:lang w:eastAsia="ja-JP"/>
            </w:rPr>
          </w:rPrChange>
        </w:rPr>
      </w:pPr>
      <w:ins w:id="20" w:author="Qualcomm-CH" w:date="2022-03-02T15:16:00Z">
        <w:r w:rsidRPr="004811A8">
          <w:rPr>
            <w:b/>
            <w:bCs/>
            <w:lang w:eastAsia="ja-JP"/>
            <w:rPrChange w:id="21" w:author="Qualcomm-CH" w:date="2022-03-02T15:26:00Z">
              <w:rPr>
                <w:b/>
                <w:bCs/>
                <w:color w:val="0070C0"/>
                <w:lang w:eastAsia="ja-JP"/>
              </w:rPr>
            </w:rPrChange>
          </w:rPr>
          <w:t>Agreement:</w:t>
        </w:r>
      </w:ins>
    </w:p>
    <w:p w14:paraId="3CEAE08A" w14:textId="2DC909E8" w:rsidR="00124F62" w:rsidRPr="004811A8" w:rsidDel="00F63E6E" w:rsidRDefault="00124F62" w:rsidP="00124F62">
      <w:pPr>
        <w:spacing w:after="120" w:line="252" w:lineRule="auto"/>
        <w:ind w:firstLine="284"/>
        <w:rPr>
          <w:del w:id="22" w:author="Qualcomm-CH" w:date="2022-03-02T15:16:00Z"/>
          <w:b/>
          <w:bCs/>
          <w:i/>
          <w:iCs/>
          <w:u w:val="single"/>
          <w:lang w:eastAsia="ja-JP"/>
          <w:rPrChange w:id="23" w:author="Qualcomm-CH" w:date="2022-03-02T15:26:00Z">
            <w:rPr>
              <w:del w:id="24" w:author="Qualcomm-CH" w:date="2022-03-02T15:16:00Z"/>
              <w:b/>
              <w:bCs/>
              <w:i/>
              <w:iCs/>
              <w:color w:val="0070C0"/>
              <w:u w:val="single"/>
              <w:lang w:eastAsia="ja-JP"/>
            </w:rPr>
          </w:rPrChange>
        </w:rPr>
      </w:pPr>
      <w:del w:id="25" w:author="Qualcomm-CH" w:date="2022-03-02T15:16:00Z">
        <w:r w:rsidRPr="004811A8" w:rsidDel="00F63E6E">
          <w:rPr>
            <w:b/>
            <w:bCs/>
            <w:i/>
            <w:iCs/>
            <w:u w:val="single"/>
            <w:lang w:eastAsia="ja-JP"/>
            <w:rPrChange w:id="26" w:author="Qualcomm-CH" w:date="2022-03-02T15:26:00Z">
              <w:rPr>
                <w:b/>
                <w:bCs/>
                <w:i/>
                <w:iCs/>
                <w:color w:val="0070C0"/>
                <w:highlight w:val="cyan"/>
                <w:u w:val="single"/>
                <w:lang w:eastAsia="ja-JP"/>
              </w:rPr>
            </w:rPrChange>
          </w:rPr>
          <w:delText>Tentative agreement:</w:delText>
        </w:r>
      </w:del>
    </w:p>
    <w:p w14:paraId="7F6F665A" w14:textId="77777777" w:rsidR="00C75895" w:rsidRPr="004811A8" w:rsidRDefault="00C75895" w:rsidP="00C75895">
      <w:pPr>
        <w:pStyle w:val="ListParagraph"/>
        <w:numPr>
          <w:ilvl w:val="0"/>
          <w:numId w:val="19"/>
        </w:numPr>
        <w:ind w:left="644" w:firstLineChars="0"/>
        <w:rPr>
          <w:szCs w:val="24"/>
          <w:lang w:eastAsia="zh-CN"/>
          <w:rPrChange w:id="27" w:author="Qualcomm-CH" w:date="2022-03-02T15:26:00Z">
            <w:rPr>
              <w:color w:val="0070C0"/>
              <w:szCs w:val="24"/>
              <w:lang w:eastAsia="zh-CN"/>
            </w:rPr>
          </w:rPrChange>
        </w:rPr>
      </w:pPr>
      <w:r w:rsidRPr="004811A8">
        <w:rPr>
          <w:szCs w:val="24"/>
          <w:lang w:eastAsia="zh-CN"/>
          <w:rPrChange w:id="28" w:author="Qualcomm-CH" w:date="2022-03-02T15:26:00Z">
            <w:rPr>
              <w:color w:val="0070C0"/>
              <w:szCs w:val="24"/>
              <w:lang w:eastAsia="zh-CN"/>
            </w:rPr>
          </w:rPrChange>
        </w:rPr>
        <w:t>Time-based conditions:</w:t>
      </w:r>
    </w:p>
    <w:p w14:paraId="0898D6AC" w14:textId="55C38CD6" w:rsidR="00C75895" w:rsidRPr="004811A8" w:rsidDel="00F63E6E" w:rsidRDefault="00C75895">
      <w:pPr>
        <w:pStyle w:val="ListParagraph"/>
        <w:numPr>
          <w:ilvl w:val="1"/>
          <w:numId w:val="19"/>
        </w:numPr>
        <w:ind w:firstLineChars="0"/>
        <w:rPr>
          <w:del w:id="29" w:author="Qualcomm-CH" w:date="2022-03-02T15:16:00Z"/>
          <w:strike/>
          <w:szCs w:val="24"/>
          <w:lang w:eastAsia="zh-CN"/>
          <w:rPrChange w:id="30" w:author="Qualcomm-CH" w:date="2022-03-02T15:26:00Z">
            <w:rPr>
              <w:del w:id="31" w:author="Qualcomm-CH" w:date="2022-03-02T15:16:00Z"/>
              <w:color w:val="0070C0"/>
              <w:szCs w:val="24"/>
              <w:lang w:eastAsia="zh-CN"/>
            </w:rPr>
          </w:rPrChange>
        </w:rPr>
        <w:pPrChange w:id="32" w:author="Qualcomm-CH" w:date="2022-03-02T15:16:00Z">
          <w:pPr>
            <w:pStyle w:val="ListParagraph"/>
            <w:numPr>
              <w:ilvl w:val="1"/>
              <w:numId w:val="19"/>
            </w:numPr>
            <w:ind w:left="1364" w:firstLineChars="0" w:hanging="360"/>
          </w:pPr>
        </w:pPrChange>
      </w:pPr>
      <w:del w:id="33" w:author="Qualcomm-CH" w:date="2022-03-02T15:16:00Z">
        <w:r w:rsidRPr="004811A8" w:rsidDel="00F63E6E">
          <w:rPr>
            <w:strike/>
            <w:szCs w:val="24"/>
            <w:lang w:eastAsia="zh-CN"/>
            <w:rPrChange w:id="34" w:author="Qualcomm-CH" w:date="2022-03-02T15:26:00Z">
              <w:rPr>
                <w:color w:val="0070C0"/>
                <w:szCs w:val="24"/>
                <w:lang w:eastAsia="zh-CN"/>
              </w:rPr>
            </w:rPrChange>
          </w:rPr>
          <w:delText>Option 1</w:delText>
        </w:r>
        <w:r w:rsidR="00216316" w:rsidRPr="004811A8" w:rsidDel="00F63E6E">
          <w:rPr>
            <w:strike/>
            <w:szCs w:val="24"/>
            <w:lang w:eastAsia="zh-CN"/>
            <w:rPrChange w:id="35" w:author="Qualcomm-CH" w:date="2022-03-02T15:26:00Z">
              <w:rPr>
                <w:color w:val="0070C0"/>
                <w:szCs w:val="24"/>
                <w:lang w:eastAsia="zh-CN"/>
              </w:rPr>
            </w:rPrChange>
          </w:rPr>
          <w:delText>-A</w:delText>
        </w:r>
        <w:r w:rsidRPr="004811A8" w:rsidDel="00F63E6E">
          <w:rPr>
            <w:strike/>
            <w:szCs w:val="24"/>
            <w:lang w:eastAsia="zh-CN"/>
            <w:rPrChange w:id="36" w:author="Qualcomm-CH" w:date="2022-03-02T15:26:00Z">
              <w:rPr>
                <w:color w:val="0070C0"/>
                <w:szCs w:val="24"/>
                <w:lang w:eastAsia="zh-CN"/>
              </w:rPr>
            </w:rPrChange>
          </w:rPr>
          <w:delText xml:space="preserve">: </w:delText>
        </w:r>
        <w:r w:rsidR="006554CE" w:rsidRPr="004811A8" w:rsidDel="00F63E6E">
          <w:rPr>
            <w:strike/>
            <w:lang w:eastAsia="zh-CN"/>
            <w:rPrChange w:id="37" w:author="Qualcomm-CH" w:date="2022-03-02T15:26:00Z">
              <w:rPr>
                <w:color w:val="0070C0"/>
                <w:lang w:eastAsia="zh-CN"/>
              </w:rPr>
            </w:rPrChange>
          </w:rPr>
          <w:delText>Huawei</w:delText>
        </w:r>
      </w:del>
    </w:p>
    <w:p w14:paraId="6FB68B6B" w14:textId="4EA8ABE3" w:rsidR="00C75895" w:rsidRPr="004811A8" w:rsidDel="00F63E6E" w:rsidRDefault="00C75895">
      <w:pPr>
        <w:pStyle w:val="ListParagraph"/>
        <w:numPr>
          <w:ilvl w:val="1"/>
          <w:numId w:val="19"/>
        </w:numPr>
        <w:ind w:firstLineChars="0"/>
        <w:rPr>
          <w:del w:id="38" w:author="Qualcomm-CH" w:date="2022-03-02T15:16:00Z"/>
          <w:strike/>
          <w:szCs w:val="24"/>
          <w:lang w:eastAsia="zh-CN"/>
          <w:rPrChange w:id="39" w:author="Qualcomm-CH" w:date="2022-03-02T15:26:00Z">
            <w:rPr>
              <w:del w:id="40" w:author="Qualcomm-CH" w:date="2022-03-02T15:16:00Z"/>
              <w:color w:val="0070C0"/>
              <w:szCs w:val="24"/>
              <w:lang w:eastAsia="zh-CN"/>
            </w:rPr>
          </w:rPrChange>
        </w:rPr>
        <w:pPrChange w:id="41" w:author="Qualcomm-CH" w:date="2022-03-02T15:16:00Z">
          <w:pPr>
            <w:pStyle w:val="ListParagraph"/>
            <w:numPr>
              <w:ilvl w:val="2"/>
              <w:numId w:val="19"/>
            </w:numPr>
            <w:ind w:left="2368" w:firstLineChars="0" w:hanging="360"/>
          </w:pPr>
        </w:pPrChange>
      </w:pPr>
      <w:del w:id="42" w:author="Qualcomm-CH" w:date="2022-03-02T15:16:00Z">
        <w:r w:rsidRPr="004811A8" w:rsidDel="00F63E6E">
          <w:rPr>
            <w:strike/>
            <w:szCs w:val="24"/>
            <w:lang w:eastAsia="zh-CN"/>
            <w:rPrChange w:id="43" w:author="Qualcomm-CH" w:date="2022-03-02T15:26:00Z">
              <w:rPr>
                <w:color w:val="0070C0"/>
                <w:szCs w:val="24"/>
                <w:lang w:eastAsia="zh-CN"/>
              </w:rPr>
            </w:rPrChange>
          </w:rPr>
          <w:delText>The UE shall be able to evaluate whether a newly detectable intra-frequency cell meets the reselection criteria defined in TS38.304 [1] within Tdetect,NR_Intra when that Treselection= 0 before serving cell is going to stop serving the area, if applicable’</w:delText>
        </w:r>
      </w:del>
    </w:p>
    <w:p w14:paraId="00EBDB03" w14:textId="2C82ED9C" w:rsidR="00C75895" w:rsidRPr="004811A8" w:rsidDel="00EC1842" w:rsidRDefault="00C75895">
      <w:pPr>
        <w:pStyle w:val="ListParagraph"/>
        <w:numPr>
          <w:ilvl w:val="1"/>
          <w:numId w:val="19"/>
        </w:numPr>
        <w:ind w:firstLineChars="0"/>
        <w:rPr>
          <w:del w:id="44" w:author="Qualcomm-CH" w:date="2022-03-02T15:16:00Z"/>
          <w:szCs w:val="24"/>
          <w:lang w:eastAsia="zh-CN"/>
          <w:rPrChange w:id="45" w:author="Qualcomm-CH" w:date="2022-03-02T15:26:00Z">
            <w:rPr>
              <w:del w:id="46" w:author="Qualcomm-CH" w:date="2022-03-02T15:16:00Z"/>
              <w:color w:val="0070C0"/>
              <w:szCs w:val="24"/>
              <w:lang w:eastAsia="zh-CN"/>
            </w:rPr>
          </w:rPrChange>
        </w:rPr>
        <w:pPrChange w:id="47" w:author="Qualcomm-CH" w:date="2022-03-02T15:16:00Z">
          <w:pPr>
            <w:pStyle w:val="ListParagraph"/>
            <w:numPr>
              <w:ilvl w:val="1"/>
              <w:numId w:val="19"/>
            </w:numPr>
            <w:ind w:left="1364" w:firstLineChars="0" w:hanging="360"/>
          </w:pPr>
        </w:pPrChange>
      </w:pPr>
      <w:del w:id="48" w:author="Qualcomm-CH" w:date="2022-03-02T15:16:00Z">
        <w:r w:rsidRPr="004811A8" w:rsidDel="00EC1842">
          <w:rPr>
            <w:szCs w:val="24"/>
            <w:lang w:eastAsia="zh-CN"/>
            <w:rPrChange w:id="49" w:author="Qualcomm-CH" w:date="2022-03-02T15:26:00Z">
              <w:rPr>
                <w:color w:val="0070C0"/>
                <w:szCs w:val="24"/>
                <w:lang w:eastAsia="zh-CN"/>
              </w:rPr>
            </w:rPrChange>
          </w:rPr>
          <w:lastRenderedPageBreak/>
          <w:delText xml:space="preserve">Option </w:delText>
        </w:r>
        <w:r w:rsidR="00216316" w:rsidRPr="004811A8" w:rsidDel="00EC1842">
          <w:rPr>
            <w:szCs w:val="24"/>
            <w:lang w:eastAsia="zh-CN"/>
            <w:rPrChange w:id="50" w:author="Qualcomm-CH" w:date="2022-03-02T15:26:00Z">
              <w:rPr>
                <w:color w:val="0070C0"/>
                <w:szCs w:val="24"/>
                <w:lang w:eastAsia="zh-CN"/>
              </w:rPr>
            </w:rPrChange>
          </w:rPr>
          <w:delText>1-B</w:delText>
        </w:r>
        <w:r w:rsidRPr="004811A8" w:rsidDel="00EC1842">
          <w:rPr>
            <w:szCs w:val="24"/>
            <w:lang w:eastAsia="zh-CN"/>
            <w:rPrChange w:id="51" w:author="Qualcomm-CH" w:date="2022-03-02T15:26:00Z">
              <w:rPr>
                <w:color w:val="0070C0"/>
                <w:szCs w:val="24"/>
                <w:lang w:eastAsia="zh-CN"/>
              </w:rPr>
            </w:rPrChange>
          </w:rPr>
          <w:delText>:</w:delText>
        </w:r>
      </w:del>
    </w:p>
    <w:p w14:paraId="4B75B4D0" w14:textId="77777777" w:rsidR="005E2E47" w:rsidRPr="004811A8" w:rsidRDefault="005E2E47">
      <w:pPr>
        <w:pStyle w:val="ListParagraph"/>
        <w:numPr>
          <w:ilvl w:val="1"/>
          <w:numId w:val="19"/>
        </w:numPr>
        <w:ind w:firstLineChars="0"/>
        <w:rPr>
          <w:szCs w:val="24"/>
          <w:lang w:eastAsia="zh-CN"/>
          <w:rPrChange w:id="52" w:author="Qualcomm-CH" w:date="2022-03-02T15:26:00Z">
            <w:rPr>
              <w:color w:val="0070C0"/>
              <w:szCs w:val="24"/>
              <w:lang w:eastAsia="zh-CN"/>
            </w:rPr>
          </w:rPrChange>
        </w:rPr>
        <w:pPrChange w:id="53" w:author="Qualcomm-CH" w:date="2022-03-02T15:16:00Z">
          <w:pPr>
            <w:pStyle w:val="ListParagraph"/>
            <w:numPr>
              <w:ilvl w:val="2"/>
              <w:numId w:val="19"/>
            </w:numPr>
            <w:ind w:left="2368" w:firstLineChars="0" w:hanging="360"/>
          </w:pPr>
        </w:pPrChange>
      </w:pPr>
      <w:r w:rsidRPr="004811A8">
        <w:rPr>
          <w:szCs w:val="24"/>
          <w:lang w:eastAsia="zh-CN"/>
          <w:rPrChange w:id="54" w:author="Qualcomm-CH" w:date="2022-03-02T15:26:00Z">
            <w:rPr>
              <w:color w:val="0070C0"/>
              <w:szCs w:val="24"/>
              <w:lang w:eastAsia="zh-CN"/>
            </w:rPr>
          </w:rPrChange>
        </w:rPr>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14:paraId="7DA67C0E" w14:textId="6D7E9E92" w:rsidR="005E2E47" w:rsidRPr="004811A8" w:rsidDel="00EC1842" w:rsidRDefault="005E2E47">
      <w:pPr>
        <w:pStyle w:val="ListParagraph"/>
        <w:numPr>
          <w:ilvl w:val="2"/>
          <w:numId w:val="19"/>
        </w:numPr>
        <w:ind w:firstLineChars="0"/>
        <w:rPr>
          <w:del w:id="55" w:author="Qualcomm-CH" w:date="2022-03-02T15:16:00Z"/>
          <w:szCs w:val="24"/>
          <w:lang w:eastAsia="zh-CN"/>
          <w:rPrChange w:id="56" w:author="Qualcomm-CH" w:date="2022-03-02T15:26:00Z">
            <w:rPr>
              <w:del w:id="57" w:author="Qualcomm-CH" w:date="2022-03-02T15:16:00Z"/>
              <w:color w:val="0070C0"/>
              <w:szCs w:val="24"/>
              <w:lang w:eastAsia="zh-CN"/>
            </w:rPr>
          </w:rPrChange>
        </w:rPr>
        <w:pPrChange w:id="58" w:author="Qualcomm-CH" w:date="2022-03-02T15:17:00Z">
          <w:pPr>
            <w:pStyle w:val="ListParagraph"/>
            <w:numPr>
              <w:ilvl w:val="3"/>
              <w:numId w:val="19"/>
            </w:numPr>
            <w:ind w:left="3088" w:firstLineChars="0" w:hanging="360"/>
          </w:pPr>
        </w:pPrChange>
      </w:pPr>
      <w:del w:id="59" w:author="Qualcomm-CH" w:date="2022-03-02T15:16:00Z">
        <w:r w:rsidRPr="004811A8" w:rsidDel="00EC1842">
          <w:rPr>
            <w:szCs w:val="24"/>
            <w:lang w:eastAsia="zh-CN"/>
            <w:rPrChange w:id="60" w:author="Qualcomm-CH" w:date="2022-03-02T15:26:00Z">
              <w:rPr>
                <w:color w:val="0070C0"/>
                <w:szCs w:val="24"/>
                <w:lang w:eastAsia="zh-CN"/>
              </w:rPr>
            </w:rPrChange>
          </w:rPr>
          <w:delText>Option 1-</w:delText>
        </w:r>
        <w:r w:rsidR="00216316" w:rsidRPr="004811A8" w:rsidDel="00EC1842">
          <w:rPr>
            <w:szCs w:val="24"/>
            <w:lang w:eastAsia="zh-CN"/>
            <w:rPrChange w:id="61" w:author="Qualcomm-CH" w:date="2022-03-02T15:26:00Z">
              <w:rPr>
                <w:color w:val="0070C0"/>
                <w:szCs w:val="24"/>
                <w:lang w:eastAsia="zh-CN"/>
              </w:rPr>
            </w:rPrChange>
          </w:rPr>
          <w:delText>B-1</w:delText>
        </w:r>
        <w:r w:rsidRPr="004811A8" w:rsidDel="00EC1842">
          <w:rPr>
            <w:szCs w:val="24"/>
            <w:lang w:eastAsia="zh-CN"/>
            <w:rPrChange w:id="62" w:author="Qualcomm-CH" w:date="2022-03-02T15:26:00Z">
              <w:rPr>
                <w:color w:val="0070C0"/>
                <w:szCs w:val="24"/>
                <w:lang w:eastAsia="zh-CN"/>
              </w:rPr>
            </w:rPrChange>
          </w:rPr>
          <w:delText>:</w:delText>
        </w:r>
        <w:r w:rsidR="00426018" w:rsidRPr="004811A8" w:rsidDel="00EC1842">
          <w:rPr>
            <w:lang w:eastAsia="zh-CN"/>
            <w:rPrChange w:id="63" w:author="Qualcomm-CH" w:date="2022-03-02T15:26:00Z">
              <w:rPr>
                <w:color w:val="0070C0"/>
                <w:lang w:eastAsia="zh-CN"/>
              </w:rPr>
            </w:rPrChange>
          </w:rPr>
          <w:delText xml:space="preserve"> Huawei</w:delText>
        </w:r>
      </w:del>
    </w:p>
    <w:p w14:paraId="76F225E2" w14:textId="79550ADA" w:rsidR="005E2E47" w:rsidRPr="004811A8" w:rsidDel="00EC1842" w:rsidRDefault="005E2E47">
      <w:pPr>
        <w:pStyle w:val="ListParagraph"/>
        <w:numPr>
          <w:ilvl w:val="2"/>
          <w:numId w:val="19"/>
        </w:numPr>
        <w:ind w:firstLineChars="0"/>
        <w:rPr>
          <w:del w:id="64" w:author="Qualcomm-CH" w:date="2022-03-02T15:16:00Z"/>
          <w:szCs w:val="24"/>
          <w:lang w:eastAsia="zh-CN"/>
          <w:rPrChange w:id="65" w:author="Qualcomm-CH" w:date="2022-03-02T15:26:00Z">
            <w:rPr>
              <w:del w:id="66" w:author="Qualcomm-CH" w:date="2022-03-02T15:16:00Z"/>
              <w:color w:val="0070C0"/>
              <w:szCs w:val="24"/>
              <w:lang w:eastAsia="zh-CN"/>
            </w:rPr>
          </w:rPrChange>
        </w:rPr>
        <w:pPrChange w:id="67" w:author="Qualcomm-CH" w:date="2022-03-02T15:17:00Z">
          <w:pPr>
            <w:pStyle w:val="ListParagraph"/>
            <w:numPr>
              <w:ilvl w:val="4"/>
              <w:numId w:val="19"/>
            </w:numPr>
            <w:ind w:left="3808" w:firstLineChars="0" w:hanging="360"/>
          </w:pPr>
        </w:pPrChange>
      </w:pPr>
      <w:del w:id="68" w:author="Qualcomm-CH" w:date="2022-03-02T15:16:00Z">
        <w:r w:rsidRPr="004811A8" w:rsidDel="00EC1842">
          <w:rPr>
            <w:szCs w:val="24"/>
            <w:lang w:eastAsia="zh-CN"/>
            <w:rPrChange w:id="69" w:author="Qualcomm-CH" w:date="2022-03-02T15:26:00Z">
              <w:rPr>
                <w:color w:val="0070C0"/>
                <w:szCs w:val="24"/>
                <w:lang w:eastAsia="zh-CN"/>
              </w:rPr>
            </w:rPrChange>
          </w:rPr>
          <w:delText>max(Tdetect,NR_Intra, Kcarrier*</w:delText>
        </w:r>
      </w:del>
      <w:del w:id="70" w:author="Qualcomm-CH" w:date="2022-03-01T15:39:00Z">
        <w:r w:rsidRPr="004811A8" w:rsidDel="00ED2E50">
          <w:rPr>
            <w:szCs w:val="24"/>
            <w:lang w:eastAsia="zh-CN"/>
            <w:rPrChange w:id="71" w:author="Qualcomm-CH" w:date="2022-03-02T15:26:00Z">
              <w:rPr>
                <w:color w:val="0070C0"/>
                <w:szCs w:val="24"/>
                <w:lang w:eastAsia="zh-CN"/>
              </w:rPr>
            </w:rPrChange>
          </w:rPr>
          <w:delText>max(</w:delText>
        </w:r>
        <w:r w:rsidRPr="004811A8" w:rsidDel="00ED2E50">
          <w:rPr>
            <w:szCs w:val="24"/>
            <w:lang w:eastAsia="zh-CN"/>
            <w:rPrChange w:id="72" w:author="Qualcomm-CH" w:date="2022-03-02T15:26:00Z">
              <w:rPr>
                <w:color w:val="0070C0"/>
                <w:szCs w:val="24"/>
                <w:highlight w:val="yellow"/>
                <w:lang w:eastAsia="zh-CN"/>
              </w:rPr>
            </w:rPrChange>
          </w:rPr>
          <w:delText>Tdetect,NR_Inter,i</w:delText>
        </w:r>
        <w:r w:rsidRPr="004811A8" w:rsidDel="00ED2E50">
          <w:rPr>
            <w:szCs w:val="24"/>
            <w:lang w:eastAsia="zh-CN"/>
            <w:rPrChange w:id="73" w:author="Qualcomm-CH" w:date="2022-03-02T15:26:00Z">
              <w:rPr>
                <w:color w:val="0070C0"/>
                <w:szCs w:val="24"/>
                <w:lang w:eastAsia="zh-CN"/>
              </w:rPr>
            </w:rPrChange>
          </w:rPr>
          <w:delText>)</w:delText>
        </w:r>
      </w:del>
      <w:del w:id="74" w:author="Qualcomm-CH" w:date="2022-03-02T15:16:00Z">
        <w:r w:rsidRPr="004811A8" w:rsidDel="00EC1842">
          <w:rPr>
            <w:szCs w:val="24"/>
            <w:lang w:eastAsia="zh-CN"/>
            <w:rPrChange w:id="75" w:author="Qualcomm-CH" w:date="2022-03-02T15:26:00Z">
              <w:rPr>
                <w:color w:val="0070C0"/>
                <w:szCs w:val="24"/>
                <w:lang w:eastAsia="zh-CN"/>
              </w:rPr>
            </w:rPrChange>
          </w:rPr>
          <w:delText>), when serving cell is above the search threshold</w:delText>
        </w:r>
      </w:del>
    </w:p>
    <w:p w14:paraId="42A45898" w14:textId="6225A779" w:rsidR="005E2E47" w:rsidRPr="004811A8" w:rsidDel="00EC1842" w:rsidRDefault="005E2E47">
      <w:pPr>
        <w:pStyle w:val="ListParagraph"/>
        <w:numPr>
          <w:ilvl w:val="2"/>
          <w:numId w:val="19"/>
        </w:numPr>
        <w:ind w:firstLineChars="0"/>
        <w:rPr>
          <w:del w:id="76" w:author="Qualcomm-CH" w:date="2022-03-02T15:16:00Z"/>
          <w:szCs w:val="24"/>
          <w:lang w:eastAsia="zh-CN"/>
          <w:rPrChange w:id="77" w:author="Qualcomm-CH" w:date="2022-03-02T15:26:00Z">
            <w:rPr>
              <w:del w:id="78" w:author="Qualcomm-CH" w:date="2022-03-02T15:16:00Z"/>
              <w:color w:val="0070C0"/>
              <w:szCs w:val="24"/>
              <w:lang w:eastAsia="zh-CN"/>
            </w:rPr>
          </w:rPrChange>
        </w:rPr>
        <w:pPrChange w:id="79" w:author="Qualcomm-CH" w:date="2022-03-02T15:17:00Z">
          <w:pPr>
            <w:pStyle w:val="ListParagraph"/>
            <w:numPr>
              <w:ilvl w:val="4"/>
              <w:numId w:val="19"/>
            </w:numPr>
            <w:ind w:left="3808" w:firstLineChars="0" w:hanging="360"/>
          </w:pPr>
        </w:pPrChange>
      </w:pPr>
      <w:del w:id="80" w:author="Qualcomm-CH" w:date="2022-03-02T15:16:00Z">
        <w:r w:rsidRPr="004811A8" w:rsidDel="00EC1842">
          <w:rPr>
            <w:szCs w:val="24"/>
            <w:lang w:eastAsia="zh-CN"/>
            <w:rPrChange w:id="81" w:author="Qualcomm-CH" w:date="2022-03-02T15:26:00Z">
              <w:rPr>
                <w:color w:val="0070C0"/>
                <w:szCs w:val="24"/>
                <w:lang w:eastAsia="zh-CN"/>
              </w:rPr>
            </w:rPrChange>
          </w:rPr>
          <w:delText>max(Tdetect,NR_Intra, Nlayer*[60s]), when serving cell is below the search threshold</w:delText>
        </w:r>
      </w:del>
    </w:p>
    <w:p w14:paraId="04DEA4D2" w14:textId="6DAC284D" w:rsidR="00786FED" w:rsidRPr="004811A8" w:rsidDel="00EC1842" w:rsidRDefault="00786FED">
      <w:pPr>
        <w:pStyle w:val="ListParagraph"/>
        <w:numPr>
          <w:ilvl w:val="2"/>
          <w:numId w:val="19"/>
        </w:numPr>
        <w:ind w:firstLineChars="0"/>
        <w:rPr>
          <w:del w:id="82" w:author="Qualcomm-CH" w:date="2022-03-02T15:16:00Z"/>
          <w:szCs w:val="24"/>
          <w:lang w:eastAsia="zh-CN"/>
          <w:rPrChange w:id="83" w:author="Qualcomm-CH" w:date="2022-03-02T15:26:00Z">
            <w:rPr>
              <w:del w:id="84" w:author="Qualcomm-CH" w:date="2022-03-02T15:16:00Z"/>
              <w:color w:val="0070C0"/>
              <w:szCs w:val="24"/>
              <w:lang w:eastAsia="zh-CN"/>
            </w:rPr>
          </w:rPrChange>
        </w:rPr>
        <w:pPrChange w:id="85" w:author="Qualcomm-CH" w:date="2022-03-02T15:17:00Z">
          <w:pPr>
            <w:pStyle w:val="ListParagraph"/>
            <w:numPr>
              <w:ilvl w:val="4"/>
              <w:numId w:val="19"/>
            </w:numPr>
            <w:ind w:left="3808" w:firstLineChars="0" w:hanging="360"/>
          </w:pPr>
        </w:pPrChange>
      </w:pPr>
      <w:del w:id="86" w:author="Qualcomm-CH" w:date="2022-03-02T15:16:00Z">
        <w:r w:rsidRPr="004811A8" w:rsidDel="00EC1842">
          <w:rPr>
            <w:szCs w:val="24"/>
            <w:lang w:eastAsia="zh-CN"/>
            <w:rPrChange w:id="87" w:author="Qualcomm-CH" w:date="2022-03-02T15:26:00Z">
              <w:rPr>
                <w:color w:val="0070C0"/>
                <w:szCs w:val="24"/>
                <w:lang w:eastAsia="zh-CN"/>
              </w:rPr>
            </w:rPrChange>
          </w:rPr>
          <w:delText xml:space="preserve">Kcarrier is </w:delText>
        </w:r>
        <w:r w:rsidR="00475350" w:rsidRPr="004811A8" w:rsidDel="00EC1842">
          <w:rPr>
            <w:szCs w:val="24"/>
            <w:lang w:eastAsia="zh-CN"/>
            <w:rPrChange w:id="88" w:author="Qualcomm-CH" w:date="2022-03-02T15:26:00Z">
              <w:rPr>
                <w:color w:val="0070C0"/>
                <w:szCs w:val="24"/>
                <w:lang w:eastAsia="zh-CN"/>
              </w:rPr>
            </w:rPrChange>
          </w:rPr>
          <w:delText>the number of NR inter-frequency carriers indicated by the serving cell</w:delText>
        </w:r>
      </w:del>
    </w:p>
    <w:p w14:paraId="63EEDDE6" w14:textId="0BE73DCD" w:rsidR="00166E75" w:rsidRPr="004811A8" w:rsidDel="00EC1842" w:rsidRDefault="00166E75">
      <w:pPr>
        <w:pStyle w:val="ListParagraph"/>
        <w:numPr>
          <w:ilvl w:val="2"/>
          <w:numId w:val="19"/>
        </w:numPr>
        <w:ind w:firstLineChars="0"/>
        <w:rPr>
          <w:del w:id="89" w:author="Qualcomm-CH" w:date="2022-03-02T15:16:00Z"/>
          <w:szCs w:val="24"/>
          <w:lang w:eastAsia="zh-CN"/>
          <w:rPrChange w:id="90" w:author="Qualcomm-CH" w:date="2022-03-02T15:26:00Z">
            <w:rPr>
              <w:del w:id="91" w:author="Qualcomm-CH" w:date="2022-03-02T15:16:00Z"/>
              <w:color w:val="0070C0"/>
              <w:szCs w:val="24"/>
              <w:lang w:eastAsia="zh-CN"/>
            </w:rPr>
          </w:rPrChange>
        </w:rPr>
        <w:pPrChange w:id="92" w:author="Qualcomm-CH" w:date="2022-03-02T15:17:00Z">
          <w:pPr>
            <w:pStyle w:val="ListParagraph"/>
            <w:numPr>
              <w:ilvl w:val="4"/>
              <w:numId w:val="19"/>
            </w:numPr>
            <w:ind w:left="3808" w:firstLineChars="0" w:hanging="360"/>
          </w:pPr>
        </w:pPrChange>
      </w:pPr>
      <w:del w:id="93" w:author="Qualcomm-CH" w:date="2022-03-02T15:16:00Z">
        <w:r w:rsidRPr="004811A8" w:rsidDel="00EC1842">
          <w:rPr>
            <w:szCs w:val="24"/>
            <w:lang w:eastAsia="zh-CN"/>
            <w:rPrChange w:id="94" w:author="Qualcomm-CH" w:date="2022-03-02T15:26:00Z">
              <w:rPr>
                <w:color w:val="0070C0"/>
                <w:szCs w:val="24"/>
                <w:lang w:eastAsia="zh-CN"/>
              </w:rPr>
            </w:rPrChange>
          </w:rPr>
          <w:delText>Nlayers is</w:delText>
        </w:r>
        <w:r w:rsidRPr="004811A8" w:rsidDel="00EC1842">
          <w:delText xml:space="preserve"> </w:delText>
        </w:r>
        <w:r w:rsidRPr="004811A8" w:rsidDel="00EC1842">
          <w:rPr>
            <w:szCs w:val="24"/>
            <w:lang w:eastAsia="zh-CN"/>
            <w:rPrChange w:id="95" w:author="Qualcomm-CH" w:date="2022-03-02T15:26:00Z">
              <w:rPr>
                <w:color w:val="0070C0"/>
                <w:szCs w:val="24"/>
                <w:lang w:eastAsia="zh-CN"/>
              </w:rPr>
            </w:rPrChange>
          </w:rPr>
          <w:delText>the total number of higher priority NR carrier frequencies broadcasted in system information</w:delText>
        </w:r>
      </w:del>
    </w:p>
    <w:p w14:paraId="35E7A50C" w14:textId="66E0EC86" w:rsidR="005E2E47" w:rsidRPr="004811A8" w:rsidDel="00EC1842" w:rsidRDefault="005E2E47">
      <w:pPr>
        <w:pStyle w:val="ListParagraph"/>
        <w:numPr>
          <w:ilvl w:val="2"/>
          <w:numId w:val="19"/>
        </w:numPr>
        <w:ind w:firstLineChars="0"/>
        <w:rPr>
          <w:del w:id="96" w:author="Qualcomm-CH" w:date="2022-03-02T15:16:00Z"/>
          <w:szCs w:val="24"/>
          <w:lang w:eastAsia="zh-CN"/>
          <w:rPrChange w:id="97" w:author="Qualcomm-CH" w:date="2022-03-02T15:26:00Z">
            <w:rPr>
              <w:del w:id="98" w:author="Qualcomm-CH" w:date="2022-03-02T15:16:00Z"/>
              <w:color w:val="0070C0"/>
              <w:szCs w:val="24"/>
              <w:lang w:eastAsia="zh-CN"/>
            </w:rPr>
          </w:rPrChange>
        </w:rPr>
        <w:pPrChange w:id="99" w:author="Qualcomm-CH" w:date="2022-03-02T15:17:00Z">
          <w:pPr>
            <w:pStyle w:val="ListParagraph"/>
            <w:numPr>
              <w:ilvl w:val="3"/>
              <w:numId w:val="19"/>
            </w:numPr>
            <w:ind w:left="3088" w:firstLineChars="0" w:hanging="360"/>
          </w:pPr>
        </w:pPrChange>
      </w:pPr>
      <w:del w:id="100" w:author="Qualcomm-CH" w:date="2022-03-02T15:16:00Z">
        <w:r w:rsidRPr="004811A8" w:rsidDel="00EC1842">
          <w:rPr>
            <w:szCs w:val="24"/>
            <w:lang w:eastAsia="zh-CN"/>
            <w:rPrChange w:id="101" w:author="Qualcomm-CH" w:date="2022-03-02T15:26:00Z">
              <w:rPr>
                <w:color w:val="0070C0"/>
                <w:szCs w:val="24"/>
                <w:lang w:eastAsia="zh-CN"/>
              </w:rPr>
            </w:rPrChange>
          </w:rPr>
          <w:delText>Option 1-B</w:delText>
        </w:r>
        <w:r w:rsidR="00216316" w:rsidRPr="004811A8" w:rsidDel="00EC1842">
          <w:rPr>
            <w:szCs w:val="24"/>
            <w:lang w:eastAsia="zh-CN"/>
            <w:rPrChange w:id="102" w:author="Qualcomm-CH" w:date="2022-03-02T15:26:00Z">
              <w:rPr>
                <w:color w:val="0070C0"/>
                <w:szCs w:val="24"/>
                <w:lang w:eastAsia="zh-CN"/>
              </w:rPr>
            </w:rPrChange>
          </w:rPr>
          <w:delText>-2</w:delText>
        </w:r>
        <w:r w:rsidRPr="004811A8" w:rsidDel="00EC1842">
          <w:rPr>
            <w:szCs w:val="24"/>
            <w:lang w:eastAsia="zh-CN"/>
            <w:rPrChange w:id="103" w:author="Qualcomm-CH" w:date="2022-03-02T15:26:00Z">
              <w:rPr>
                <w:color w:val="0070C0"/>
                <w:szCs w:val="24"/>
                <w:lang w:eastAsia="zh-CN"/>
              </w:rPr>
            </w:rPrChange>
          </w:rPr>
          <w:delText>:</w:delText>
        </w:r>
      </w:del>
    </w:p>
    <w:p w14:paraId="12B3916F" w14:textId="06126735" w:rsidR="005E2E47" w:rsidRPr="004811A8" w:rsidDel="00EC1842" w:rsidRDefault="005E2E47">
      <w:pPr>
        <w:pStyle w:val="ListParagraph"/>
        <w:numPr>
          <w:ilvl w:val="2"/>
          <w:numId w:val="19"/>
        </w:numPr>
        <w:ind w:firstLineChars="0"/>
        <w:rPr>
          <w:del w:id="104" w:author="Qualcomm-CH" w:date="2022-03-02T15:16:00Z"/>
          <w:szCs w:val="24"/>
          <w:lang w:eastAsia="zh-CN"/>
          <w:rPrChange w:id="105" w:author="Qualcomm-CH" w:date="2022-03-02T15:26:00Z">
            <w:rPr>
              <w:del w:id="106" w:author="Qualcomm-CH" w:date="2022-03-02T15:16:00Z"/>
              <w:color w:val="0070C0"/>
              <w:szCs w:val="24"/>
              <w:lang w:eastAsia="zh-CN"/>
            </w:rPr>
          </w:rPrChange>
        </w:rPr>
        <w:pPrChange w:id="107" w:author="Qualcomm-CH" w:date="2022-03-02T15:17:00Z">
          <w:pPr>
            <w:pStyle w:val="ListParagraph"/>
            <w:numPr>
              <w:ilvl w:val="4"/>
              <w:numId w:val="19"/>
            </w:numPr>
            <w:ind w:left="3808" w:firstLineChars="0" w:hanging="360"/>
          </w:pPr>
        </w:pPrChange>
      </w:pPr>
      <w:del w:id="108" w:author="Qualcomm-CH" w:date="2022-03-02T15:16:00Z">
        <w:r w:rsidRPr="004811A8" w:rsidDel="00EC1842">
          <w:rPr>
            <w:szCs w:val="24"/>
            <w:lang w:eastAsia="zh-CN"/>
            <w:rPrChange w:id="109" w:author="Qualcomm-CH" w:date="2022-03-02T15:26:00Z">
              <w:rPr>
                <w:color w:val="0070C0"/>
                <w:szCs w:val="24"/>
                <w:lang w:eastAsia="zh-CN"/>
              </w:rPr>
            </w:rPrChange>
          </w:rPr>
          <w:delText>max(Tdetect,NR_Intra, K*Tdetect,NR_Inter)</w:delText>
        </w:r>
      </w:del>
    </w:p>
    <w:p w14:paraId="0DDEFB29" w14:textId="293BB0D1" w:rsidR="005E2E47" w:rsidRPr="004811A8" w:rsidDel="00EC1842" w:rsidRDefault="005E2E47">
      <w:pPr>
        <w:pStyle w:val="ListParagraph"/>
        <w:numPr>
          <w:ilvl w:val="2"/>
          <w:numId w:val="19"/>
        </w:numPr>
        <w:ind w:firstLineChars="0"/>
        <w:rPr>
          <w:del w:id="110" w:author="Qualcomm-CH" w:date="2022-03-02T15:16:00Z"/>
          <w:szCs w:val="24"/>
          <w:lang w:eastAsia="zh-CN"/>
          <w:rPrChange w:id="111" w:author="Qualcomm-CH" w:date="2022-03-02T15:26:00Z">
            <w:rPr>
              <w:del w:id="112" w:author="Qualcomm-CH" w:date="2022-03-02T15:16:00Z"/>
              <w:color w:val="0070C0"/>
              <w:szCs w:val="24"/>
              <w:lang w:eastAsia="zh-CN"/>
            </w:rPr>
          </w:rPrChange>
        </w:rPr>
        <w:pPrChange w:id="113" w:author="Qualcomm-CH" w:date="2022-03-02T15:17:00Z">
          <w:pPr>
            <w:pStyle w:val="ListParagraph"/>
            <w:numPr>
              <w:ilvl w:val="4"/>
              <w:numId w:val="19"/>
            </w:numPr>
            <w:ind w:left="3808" w:firstLineChars="0" w:hanging="360"/>
          </w:pPr>
        </w:pPrChange>
      </w:pPr>
      <w:del w:id="114" w:author="Qualcomm-CH" w:date="2022-03-02T15:16:00Z">
        <w:r w:rsidRPr="004811A8" w:rsidDel="00EC1842">
          <w:rPr>
            <w:szCs w:val="24"/>
            <w:lang w:eastAsia="zh-CN"/>
            <w:rPrChange w:id="115" w:author="Qualcomm-CH" w:date="2022-03-02T15:26:00Z">
              <w:rPr>
                <w:color w:val="0070C0"/>
                <w:szCs w:val="24"/>
                <w:lang w:eastAsia="zh-CN"/>
              </w:rPr>
            </w:rPrChange>
          </w:rPr>
          <w:delText xml:space="preserve">Tdetect,NR_Intra is </w:delText>
        </w:r>
        <w:r w:rsidR="00B63D60" w:rsidRPr="004811A8" w:rsidDel="00EC1842">
          <w:rPr>
            <w:szCs w:val="24"/>
            <w:lang w:eastAsia="zh-CN"/>
            <w:rPrChange w:id="116" w:author="Qualcomm-CH" w:date="2022-03-02T15:26:00Z">
              <w:rPr>
                <w:color w:val="0070C0"/>
                <w:szCs w:val="24"/>
                <w:lang w:eastAsia="zh-CN"/>
              </w:rPr>
            </w:rPrChange>
          </w:rPr>
          <w:delText>HST intra-frequency cell detection delay in IDLE/Inactive mode defined Table 4.2.2.3-2</w:delText>
        </w:r>
      </w:del>
    </w:p>
    <w:p w14:paraId="06E3E7FD" w14:textId="7DC55A18" w:rsidR="005E2E47" w:rsidRPr="004811A8" w:rsidDel="00EC1842" w:rsidRDefault="005E2E47">
      <w:pPr>
        <w:pStyle w:val="ListParagraph"/>
        <w:numPr>
          <w:ilvl w:val="2"/>
          <w:numId w:val="19"/>
        </w:numPr>
        <w:ind w:firstLineChars="0"/>
        <w:rPr>
          <w:del w:id="117" w:author="Qualcomm-CH" w:date="2022-03-02T15:16:00Z"/>
          <w:szCs w:val="24"/>
          <w:lang w:eastAsia="zh-CN"/>
          <w:rPrChange w:id="118" w:author="Qualcomm-CH" w:date="2022-03-02T15:26:00Z">
            <w:rPr>
              <w:del w:id="119" w:author="Qualcomm-CH" w:date="2022-03-02T15:16:00Z"/>
              <w:color w:val="0070C0"/>
              <w:szCs w:val="24"/>
              <w:lang w:eastAsia="zh-CN"/>
            </w:rPr>
          </w:rPrChange>
        </w:rPr>
        <w:pPrChange w:id="120" w:author="Qualcomm-CH" w:date="2022-03-02T15:17:00Z">
          <w:pPr>
            <w:pStyle w:val="ListParagraph"/>
            <w:numPr>
              <w:ilvl w:val="4"/>
              <w:numId w:val="19"/>
            </w:numPr>
            <w:ind w:left="3808" w:firstLineChars="0" w:hanging="360"/>
          </w:pPr>
        </w:pPrChange>
      </w:pPr>
      <w:del w:id="121" w:author="Qualcomm-CH" w:date="2022-03-02T15:16:00Z">
        <w:r w:rsidRPr="004811A8" w:rsidDel="00EC1842">
          <w:rPr>
            <w:szCs w:val="24"/>
            <w:lang w:eastAsia="zh-CN"/>
            <w:rPrChange w:id="122" w:author="Qualcomm-CH" w:date="2022-03-02T15:26:00Z">
              <w:rPr>
                <w:color w:val="0070C0"/>
                <w:szCs w:val="24"/>
                <w:lang w:eastAsia="zh-CN"/>
              </w:rPr>
            </w:rPrChange>
          </w:rPr>
          <w:delText xml:space="preserve">Tdetect,NR_Inter is </w:delText>
        </w:r>
        <w:r w:rsidR="00B63D60" w:rsidRPr="004811A8" w:rsidDel="00EC1842">
          <w:rPr>
            <w:szCs w:val="24"/>
            <w:lang w:eastAsia="zh-CN"/>
            <w:rPrChange w:id="123" w:author="Qualcomm-CH" w:date="2022-03-02T15:26:00Z">
              <w:rPr>
                <w:color w:val="0070C0"/>
                <w:szCs w:val="24"/>
                <w:lang w:eastAsia="zh-CN"/>
              </w:rPr>
            </w:rPrChange>
          </w:rPr>
          <w:delText>HST intra-frequency cell detection delay in IDLE/Inactive mode defined Table 4.2.2.3-2</w:delText>
        </w:r>
      </w:del>
    </w:p>
    <w:p w14:paraId="16777069" w14:textId="57BA3F7C" w:rsidR="005E2E47" w:rsidRPr="004811A8" w:rsidDel="00EC1842" w:rsidRDefault="005E2E47">
      <w:pPr>
        <w:pStyle w:val="ListParagraph"/>
        <w:numPr>
          <w:ilvl w:val="2"/>
          <w:numId w:val="19"/>
        </w:numPr>
        <w:ind w:firstLineChars="0"/>
        <w:rPr>
          <w:del w:id="124" w:author="Qualcomm-CH" w:date="2022-03-02T15:16:00Z"/>
          <w:szCs w:val="24"/>
          <w:lang w:eastAsia="zh-CN"/>
          <w:rPrChange w:id="125" w:author="Qualcomm-CH" w:date="2022-03-02T15:26:00Z">
            <w:rPr>
              <w:del w:id="126" w:author="Qualcomm-CH" w:date="2022-03-02T15:16:00Z"/>
              <w:color w:val="0070C0"/>
              <w:szCs w:val="24"/>
              <w:lang w:eastAsia="zh-CN"/>
            </w:rPr>
          </w:rPrChange>
        </w:rPr>
        <w:pPrChange w:id="127" w:author="Qualcomm-CH" w:date="2022-03-02T15:17:00Z">
          <w:pPr>
            <w:pStyle w:val="ListParagraph"/>
            <w:numPr>
              <w:ilvl w:val="4"/>
              <w:numId w:val="19"/>
            </w:numPr>
            <w:ind w:left="3808" w:firstLineChars="0" w:hanging="360"/>
          </w:pPr>
        </w:pPrChange>
      </w:pPr>
      <w:del w:id="128" w:author="Qualcomm-CH" w:date="2022-03-02T15:16:00Z">
        <w:r w:rsidRPr="004811A8" w:rsidDel="00EC1842">
          <w:rPr>
            <w:szCs w:val="24"/>
            <w:lang w:eastAsia="zh-CN"/>
            <w:rPrChange w:id="129" w:author="Qualcomm-CH" w:date="2022-03-02T15:26:00Z">
              <w:rPr>
                <w:color w:val="0070C0"/>
                <w:szCs w:val="24"/>
                <w:lang w:eastAsia="zh-CN"/>
              </w:rPr>
            </w:rPrChange>
          </w:rPr>
          <w:delText>K is the inter-frequency carrier number based on NTN UE measurement capability in IDLE/Inactive mode</w:delText>
        </w:r>
      </w:del>
    </w:p>
    <w:p w14:paraId="610B2C2F" w14:textId="77777777" w:rsidR="00885441" w:rsidRPr="004811A8" w:rsidRDefault="00885441">
      <w:pPr>
        <w:pStyle w:val="ListParagraph"/>
        <w:numPr>
          <w:ilvl w:val="2"/>
          <w:numId w:val="19"/>
        </w:numPr>
        <w:ind w:firstLineChars="0"/>
        <w:rPr>
          <w:ins w:id="130" w:author="Qualcomm-CH" w:date="2022-03-02T15:17:00Z"/>
          <w:szCs w:val="24"/>
          <w:lang w:eastAsia="zh-CN"/>
          <w:rPrChange w:id="131" w:author="Qualcomm-CH" w:date="2022-03-02T15:26:00Z">
            <w:rPr>
              <w:ins w:id="132" w:author="Qualcomm-CH" w:date="2022-03-02T15:17:00Z"/>
              <w:color w:val="0070C0"/>
              <w:szCs w:val="24"/>
              <w:lang w:eastAsia="zh-CN"/>
            </w:rPr>
          </w:rPrChange>
        </w:rPr>
        <w:pPrChange w:id="133" w:author="Qualcomm-CH" w:date="2022-03-02T15:17:00Z">
          <w:pPr>
            <w:pStyle w:val="ListParagraph"/>
            <w:numPr>
              <w:ilvl w:val="4"/>
              <w:numId w:val="19"/>
            </w:numPr>
            <w:ind w:left="3808" w:firstLineChars="0" w:hanging="360"/>
          </w:pPr>
        </w:pPrChange>
      </w:pPr>
      <w:ins w:id="134" w:author="Qualcomm-CH" w:date="2022-03-02T15:17:00Z">
        <w:r w:rsidRPr="004811A8">
          <w:rPr>
            <w:szCs w:val="24"/>
            <w:lang w:eastAsia="zh-CN"/>
            <w:rPrChange w:id="135" w:author="Qualcomm-CH" w:date="2022-03-02T15:26:00Z">
              <w:rPr>
                <w:color w:val="0070C0"/>
                <w:szCs w:val="24"/>
                <w:lang w:eastAsia="zh-CN"/>
              </w:rPr>
            </w:rPrChange>
          </w:rPr>
          <w:t>max(Tdetect,NR_Intra, Nlayer*[60s]), when serving cell is above the search threshold</w:t>
        </w:r>
      </w:ins>
    </w:p>
    <w:p w14:paraId="1B63374E" w14:textId="619286A9" w:rsidR="00E52B52" w:rsidRPr="004811A8" w:rsidRDefault="00E52B52">
      <w:pPr>
        <w:pStyle w:val="ListParagraph"/>
        <w:numPr>
          <w:ilvl w:val="2"/>
          <w:numId w:val="19"/>
        </w:numPr>
        <w:ind w:firstLineChars="0"/>
        <w:rPr>
          <w:ins w:id="136" w:author="Qualcomm-CH" w:date="2022-03-01T15:51:00Z"/>
          <w:szCs w:val="24"/>
          <w:lang w:eastAsia="zh-CN"/>
          <w:rPrChange w:id="137" w:author="Qualcomm-CH" w:date="2022-03-02T15:26:00Z">
            <w:rPr>
              <w:ins w:id="138" w:author="Qualcomm-CH" w:date="2022-03-01T15:51:00Z"/>
              <w:color w:val="0070C0"/>
              <w:szCs w:val="24"/>
              <w:lang w:eastAsia="zh-CN"/>
            </w:rPr>
          </w:rPrChange>
        </w:rPr>
        <w:pPrChange w:id="139" w:author="Qualcomm-CH" w:date="2022-03-02T15:17:00Z">
          <w:pPr>
            <w:pStyle w:val="ListParagraph"/>
            <w:numPr>
              <w:ilvl w:val="4"/>
              <w:numId w:val="19"/>
            </w:numPr>
            <w:ind w:left="3808" w:firstLineChars="0" w:hanging="360"/>
          </w:pPr>
        </w:pPrChange>
      </w:pPr>
      <w:ins w:id="140" w:author="Qualcomm-CH" w:date="2022-03-01T15:51:00Z">
        <w:r w:rsidRPr="004811A8">
          <w:rPr>
            <w:szCs w:val="24"/>
            <w:lang w:eastAsia="zh-CN"/>
            <w:rPrChange w:id="141" w:author="Qualcomm-CH" w:date="2022-03-02T15:26:00Z">
              <w:rPr>
                <w:color w:val="0070C0"/>
                <w:szCs w:val="24"/>
                <w:lang w:eastAsia="zh-CN"/>
              </w:rPr>
            </w:rPrChange>
          </w:rPr>
          <w:t>max(Tdetect,NR_Intra, Kcarrier*</w:t>
        </w:r>
        <w:r w:rsidRPr="004811A8">
          <w:t xml:space="preserve"> </w:t>
        </w:r>
        <w:r w:rsidRPr="004811A8">
          <w:rPr>
            <w:szCs w:val="24"/>
            <w:lang w:eastAsia="zh-CN"/>
            <w:rPrChange w:id="142" w:author="Qualcomm-CH" w:date="2022-03-02T15:26:00Z">
              <w:rPr>
                <w:color w:val="0070C0"/>
                <w:szCs w:val="24"/>
                <w:lang w:eastAsia="zh-CN"/>
              </w:rPr>
            </w:rPrChange>
          </w:rPr>
          <w:t xml:space="preserve">Tdetect,NR_Inter), when serving cell is </w:t>
        </w:r>
      </w:ins>
      <w:ins w:id="143" w:author="Qualcomm-CH" w:date="2022-03-02T15:17:00Z">
        <w:r w:rsidR="00885441" w:rsidRPr="004811A8">
          <w:rPr>
            <w:szCs w:val="24"/>
            <w:lang w:eastAsia="zh-CN"/>
            <w:rPrChange w:id="144" w:author="Qualcomm-CH" w:date="2022-03-02T15:26:00Z">
              <w:rPr>
                <w:color w:val="0070C0"/>
                <w:szCs w:val="24"/>
                <w:lang w:eastAsia="zh-CN"/>
              </w:rPr>
            </w:rPrChange>
          </w:rPr>
          <w:t xml:space="preserve">below </w:t>
        </w:r>
      </w:ins>
      <w:ins w:id="145" w:author="Qualcomm-CH" w:date="2022-03-01T15:51:00Z">
        <w:r w:rsidRPr="004811A8">
          <w:rPr>
            <w:szCs w:val="24"/>
            <w:lang w:eastAsia="zh-CN"/>
            <w:rPrChange w:id="146" w:author="Qualcomm-CH" w:date="2022-03-02T15:26:00Z">
              <w:rPr>
                <w:color w:val="0070C0"/>
                <w:szCs w:val="24"/>
                <w:lang w:eastAsia="zh-CN"/>
              </w:rPr>
            </w:rPrChange>
          </w:rPr>
          <w:t>the search threshold</w:t>
        </w:r>
      </w:ins>
    </w:p>
    <w:p w14:paraId="5B9FBEB5" w14:textId="77777777" w:rsidR="00E52B52" w:rsidRPr="004811A8" w:rsidRDefault="00E52B52">
      <w:pPr>
        <w:pStyle w:val="ListParagraph"/>
        <w:numPr>
          <w:ilvl w:val="2"/>
          <w:numId w:val="19"/>
        </w:numPr>
        <w:ind w:firstLineChars="0"/>
        <w:rPr>
          <w:ins w:id="147" w:author="Qualcomm-CH" w:date="2022-03-01T15:51:00Z"/>
          <w:szCs w:val="24"/>
          <w:lang w:eastAsia="zh-CN"/>
          <w:rPrChange w:id="148" w:author="Qualcomm-CH" w:date="2022-03-02T15:26:00Z">
            <w:rPr>
              <w:ins w:id="149" w:author="Qualcomm-CH" w:date="2022-03-01T15:51:00Z"/>
              <w:color w:val="0070C0"/>
              <w:szCs w:val="24"/>
              <w:lang w:eastAsia="zh-CN"/>
            </w:rPr>
          </w:rPrChange>
        </w:rPr>
        <w:pPrChange w:id="150" w:author="Qualcomm-CH" w:date="2022-03-02T15:17:00Z">
          <w:pPr>
            <w:pStyle w:val="ListParagraph"/>
            <w:numPr>
              <w:ilvl w:val="4"/>
              <w:numId w:val="19"/>
            </w:numPr>
            <w:ind w:left="3808" w:firstLineChars="0" w:hanging="360"/>
          </w:pPr>
        </w:pPrChange>
      </w:pPr>
      <w:ins w:id="151" w:author="Qualcomm-CH" w:date="2022-03-01T15:51:00Z">
        <w:r w:rsidRPr="004811A8">
          <w:rPr>
            <w:szCs w:val="24"/>
            <w:lang w:eastAsia="zh-CN"/>
            <w:rPrChange w:id="152" w:author="Qualcomm-CH" w:date="2022-03-02T15:26:00Z">
              <w:rPr>
                <w:color w:val="0070C0"/>
                <w:szCs w:val="24"/>
                <w:lang w:eastAsia="zh-CN"/>
              </w:rPr>
            </w:rPrChange>
          </w:rPr>
          <w:t>Kcarrier is the number of NR inter-frequency carriers indicated by the serving cell</w:t>
        </w:r>
      </w:ins>
    </w:p>
    <w:p w14:paraId="1A64085D" w14:textId="5B2E206E" w:rsidR="00E52B52" w:rsidRPr="004811A8" w:rsidRDefault="00E52B52">
      <w:pPr>
        <w:pStyle w:val="ListParagraph"/>
        <w:numPr>
          <w:ilvl w:val="2"/>
          <w:numId w:val="19"/>
        </w:numPr>
        <w:ind w:firstLineChars="0"/>
        <w:rPr>
          <w:ins w:id="153" w:author="Qualcomm-CH" w:date="2022-03-01T15:52:00Z"/>
          <w:szCs w:val="24"/>
          <w:lang w:eastAsia="zh-CN"/>
          <w:rPrChange w:id="154" w:author="Qualcomm-CH" w:date="2022-03-02T15:26:00Z">
            <w:rPr>
              <w:ins w:id="155" w:author="Qualcomm-CH" w:date="2022-03-01T15:52:00Z"/>
              <w:color w:val="0070C0"/>
              <w:szCs w:val="24"/>
              <w:lang w:eastAsia="zh-CN"/>
            </w:rPr>
          </w:rPrChange>
        </w:rPr>
        <w:pPrChange w:id="156" w:author="Qualcomm-CH" w:date="2022-03-02T15:17:00Z">
          <w:pPr>
            <w:pStyle w:val="ListParagraph"/>
            <w:numPr>
              <w:ilvl w:val="4"/>
              <w:numId w:val="19"/>
            </w:numPr>
            <w:ind w:left="3808" w:firstLineChars="0" w:hanging="360"/>
          </w:pPr>
        </w:pPrChange>
      </w:pPr>
      <w:ins w:id="157" w:author="Qualcomm-CH" w:date="2022-03-01T15:51:00Z">
        <w:r w:rsidRPr="004811A8">
          <w:rPr>
            <w:szCs w:val="24"/>
            <w:lang w:eastAsia="zh-CN"/>
            <w:rPrChange w:id="158" w:author="Qualcomm-CH" w:date="2022-03-02T15:26:00Z">
              <w:rPr>
                <w:color w:val="0070C0"/>
                <w:szCs w:val="24"/>
                <w:lang w:eastAsia="zh-CN"/>
              </w:rPr>
            </w:rPrChange>
          </w:rPr>
          <w:t>Nlayers is</w:t>
        </w:r>
        <w:r w:rsidRPr="004811A8">
          <w:t xml:space="preserve"> </w:t>
        </w:r>
        <w:r w:rsidRPr="004811A8">
          <w:rPr>
            <w:szCs w:val="24"/>
            <w:lang w:eastAsia="zh-CN"/>
            <w:rPrChange w:id="159" w:author="Qualcomm-CH" w:date="2022-03-02T15:26:00Z">
              <w:rPr>
                <w:color w:val="0070C0"/>
                <w:szCs w:val="24"/>
                <w:lang w:eastAsia="zh-CN"/>
              </w:rPr>
            </w:rPrChange>
          </w:rPr>
          <w:t>the total number of higher priority NR carrier frequencies broadcasted in system information</w:t>
        </w:r>
      </w:ins>
    </w:p>
    <w:p w14:paraId="667C174E" w14:textId="77777777" w:rsidR="007D0501" w:rsidRPr="004811A8" w:rsidRDefault="007D0501">
      <w:pPr>
        <w:pStyle w:val="ListParagraph"/>
        <w:numPr>
          <w:ilvl w:val="2"/>
          <w:numId w:val="19"/>
        </w:numPr>
        <w:ind w:firstLineChars="0"/>
        <w:rPr>
          <w:ins w:id="160" w:author="Qualcomm-CH" w:date="2022-03-01T15:52:00Z"/>
          <w:szCs w:val="24"/>
          <w:lang w:eastAsia="zh-CN"/>
          <w:rPrChange w:id="161" w:author="Qualcomm-CH" w:date="2022-03-02T15:26:00Z">
            <w:rPr>
              <w:ins w:id="162" w:author="Qualcomm-CH" w:date="2022-03-01T15:52:00Z"/>
              <w:color w:val="0070C0"/>
              <w:szCs w:val="24"/>
              <w:lang w:eastAsia="zh-CN"/>
            </w:rPr>
          </w:rPrChange>
        </w:rPr>
        <w:pPrChange w:id="163" w:author="Qualcomm-CH" w:date="2022-03-02T15:17:00Z">
          <w:pPr>
            <w:pStyle w:val="ListParagraph"/>
            <w:numPr>
              <w:ilvl w:val="4"/>
              <w:numId w:val="19"/>
            </w:numPr>
            <w:ind w:left="3808" w:firstLineChars="0" w:hanging="360"/>
          </w:pPr>
        </w:pPrChange>
      </w:pPr>
      <w:ins w:id="164" w:author="Qualcomm-CH" w:date="2022-03-01T15:52:00Z">
        <w:r w:rsidRPr="004811A8">
          <w:rPr>
            <w:szCs w:val="24"/>
            <w:lang w:eastAsia="zh-CN"/>
            <w:rPrChange w:id="165" w:author="Qualcomm-CH" w:date="2022-03-02T15:26:00Z">
              <w:rPr>
                <w:color w:val="0070C0"/>
                <w:szCs w:val="24"/>
                <w:lang w:eastAsia="zh-CN"/>
              </w:rPr>
            </w:rPrChange>
          </w:rPr>
          <w:t>Tdetect,NR_Intra is HST intra-frequency cell detection delay in IDLE/Inactive mode defined Table 4.2.2.3-2</w:t>
        </w:r>
      </w:ins>
    </w:p>
    <w:p w14:paraId="139EFDD2" w14:textId="4196F0DD" w:rsidR="007D0501" w:rsidRPr="004811A8" w:rsidRDefault="007D0501">
      <w:pPr>
        <w:pStyle w:val="ListParagraph"/>
        <w:numPr>
          <w:ilvl w:val="2"/>
          <w:numId w:val="19"/>
        </w:numPr>
        <w:ind w:firstLineChars="0"/>
        <w:rPr>
          <w:ins w:id="166" w:author="Qualcomm-CH" w:date="2022-03-01T15:51:00Z"/>
          <w:szCs w:val="24"/>
          <w:lang w:eastAsia="zh-CN"/>
          <w:rPrChange w:id="167" w:author="Qualcomm-CH" w:date="2022-03-02T15:26:00Z">
            <w:rPr>
              <w:ins w:id="168" w:author="Qualcomm-CH" w:date="2022-03-01T15:51:00Z"/>
              <w:color w:val="0070C0"/>
              <w:szCs w:val="24"/>
              <w:lang w:eastAsia="zh-CN"/>
            </w:rPr>
          </w:rPrChange>
        </w:rPr>
        <w:pPrChange w:id="169" w:author="Qualcomm-CH" w:date="2022-03-02T15:17:00Z">
          <w:pPr>
            <w:pStyle w:val="ListParagraph"/>
            <w:numPr>
              <w:ilvl w:val="4"/>
              <w:numId w:val="19"/>
            </w:numPr>
            <w:ind w:left="3808" w:firstLineChars="0" w:hanging="360"/>
          </w:pPr>
        </w:pPrChange>
      </w:pPr>
      <w:ins w:id="170" w:author="Qualcomm-CH" w:date="2022-03-01T15:52:00Z">
        <w:r w:rsidRPr="004811A8">
          <w:rPr>
            <w:szCs w:val="24"/>
            <w:lang w:eastAsia="zh-CN"/>
            <w:rPrChange w:id="171" w:author="Qualcomm-CH" w:date="2022-03-02T15:26:00Z">
              <w:rPr>
                <w:color w:val="0070C0"/>
                <w:szCs w:val="24"/>
                <w:lang w:eastAsia="zh-CN"/>
              </w:rPr>
            </w:rPrChange>
          </w:rPr>
          <w:t>Tdetect,NR_Inter is HST intra-frequency cell detection delay in IDLE/Inactive mode defined Table 4.2.2.3-2</w:t>
        </w:r>
      </w:ins>
    </w:p>
    <w:p w14:paraId="490F8A79" w14:textId="77777777" w:rsidR="00C75895" w:rsidRPr="004811A8" w:rsidRDefault="00C75895" w:rsidP="00C75895">
      <w:pPr>
        <w:pStyle w:val="ListParagraph"/>
        <w:numPr>
          <w:ilvl w:val="0"/>
          <w:numId w:val="19"/>
        </w:numPr>
        <w:ind w:left="644" w:firstLineChars="0"/>
        <w:rPr>
          <w:szCs w:val="24"/>
          <w:lang w:eastAsia="zh-CN"/>
          <w:rPrChange w:id="172" w:author="Qualcomm-CH" w:date="2022-03-02T15:26:00Z">
            <w:rPr>
              <w:color w:val="0070C0"/>
              <w:szCs w:val="24"/>
              <w:lang w:eastAsia="zh-CN"/>
            </w:rPr>
          </w:rPrChange>
        </w:rPr>
      </w:pPr>
      <w:r w:rsidRPr="004811A8">
        <w:rPr>
          <w:szCs w:val="24"/>
          <w:lang w:eastAsia="zh-CN"/>
          <w:rPrChange w:id="173" w:author="Qualcomm-CH" w:date="2022-03-02T15:26:00Z">
            <w:rPr>
              <w:color w:val="0070C0"/>
              <w:szCs w:val="24"/>
              <w:lang w:eastAsia="zh-CN"/>
            </w:rPr>
          </w:rPrChange>
        </w:rPr>
        <w:t>Location-based conditions:</w:t>
      </w:r>
    </w:p>
    <w:p w14:paraId="219598E4" w14:textId="43577F6A" w:rsidR="00067CAD" w:rsidRPr="004811A8" w:rsidRDefault="00BC7795" w:rsidP="00BC7795">
      <w:pPr>
        <w:pStyle w:val="ListParagraph"/>
        <w:numPr>
          <w:ilvl w:val="1"/>
          <w:numId w:val="19"/>
        </w:numPr>
        <w:ind w:firstLineChars="0"/>
        <w:rPr>
          <w:szCs w:val="24"/>
          <w:lang w:eastAsia="zh-CN"/>
          <w:rPrChange w:id="174" w:author="Qualcomm-CH" w:date="2022-03-02T15:26:00Z">
            <w:rPr>
              <w:color w:val="0070C0"/>
              <w:szCs w:val="24"/>
              <w:lang w:eastAsia="zh-CN"/>
            </w:rPr>
          </w:rPrChange>
        </w:rPr>
      </w:pPr>
      <w:bookmarkStart w:id="175" w:name="OLE_LINK1"/>
      <w:bookmarkStart w:id="176" w:name="OLE_LINK2"/>
      <w:r w:rsidRPr="004811A8">
        <w:rPr>
          <w:szCs w:val="24"/>
          <w:lang w:eastAsia="zh-CN"/>
          <w:rPrChange w:id="177" w:author="Qualcomm-CH" w:date="2022-03-02T15:26:00Z">
            <w:rPr>
              <w:color w:val="0070C0"/>
              <w:szCs w:val="24"/>
              <w:lang w:eastAsia="zh-CN"/>
            </w:rPr>
          </w:rPrChange>
        </w:rPr>
        <w:t>If Srxlev ≤ SnonIntraSearchP or Squal ≤ SnonIntraSearchQ, or the distance between UE and serving cell reference location is larger than [</w:t>
      </w:r>
      <w:ins w:id="178" w:author="Qualcomm-CH" w:date="2022-03-01T15:40:00Z">
        <w:r w:rsidR="00B52862" w:rsidRPr="004811A8">
          <w:rPr>
            <w:szCs w:val="24"/>
            <w:lang w:eastAsia="zh-CN"/>
            <w:rPrChange w:id="179" w:author="Qualcomm-CH" w:date="2022-03-02T15:26:00Z">
              <w:rPr>
                <w:color w:val="0070C0"/>
                <w:szCs w:val="24"/>
                <w:lang w:eastAsia="zh-CN"/>
              </w:rPr>
            </w:rPrChange>
          </w:rPr>
          <w:t xml:space="preserve">threshold + </w:t>
        </w:r>
        <w:r w:rsidR="003638AD" w:rsidRPr="004811A8">
          <w:rPr>
            <w:szCs w:val="24"/>
            <w:lang w:eastAsia="zh-CN"/>
            <w:rPrChange w:id="180" w:author="Qualcomm-CH" w:date="2022-03-02T15:26:00Z">
              <w:rPr>
                <w:color w:val="0070C0"/>
                <w:szCs w:val="24"/>
                <w:lang w:eastAsia="zh-CN"/>
              </w:rPr>
            </w:rPrChange>
          </w:rPr>
          <w:t>D</w:t>
        </w:r>
        <w:r w:rsidR="00B52862" w:rsidRPr="004811A8">
          <w:rPr>
            <w:szCs w:val="24"/>
            <w:lang w:eastAsia="zh-CN"/>
            <w:rPrChange w:id="181" w:author="Qualcomm-CH" w:date="2022-03-02T15:26:00Z">
              <w:rPr>
                <w:color w:val="0070C0"/>
                <w:szCs w:val="24"/>
                <w:lang w:eastAsia="zh-CN"/>
              </w:rPr>
            </w:rPrChange>
          </w:rPr>
          <w:t>margin</w:t>
        </w:r>
      </w:ins>
      <w:del w:id="182" w:author="Qualcomm-CH" w:date="2022-03-01T15:40:00Z">
        <w:r w:rsidRPr="004811A8" w:rsidDel="00B52862">
          <w:rPr>
            <w:szCs w:val="24"/>
            <w:lang w:eastAsia="zh-CN"/>
            <w:rPrChange w:id="183" w:author="Qualcomm-CH" w:date="2022-03-02T15:26:00Z">
              <w:rPr>
                <w:color w:val="0070C0"/>
                <w:szCs w:val="24"/>
                <w:lang w:eastAsia="zh-CN"/>
              </w:rPr>
            </w:rPrChange>
          </w:rPr>
          <w:delText>threshold</w:delText>
        </w:r>
      </w:del>
      <w:r w:rsidRPr="004811A8">
        <w:rPr>
          <w:szCs w:val="24"/>
          <w:lang w:eastAsia="zh-CN"/>
          <w:rPrChange w:id="184" w:author="Qualcomm-CH" w:date="2022-03-02T15:26:00Z">
            <w:rPr>
              <w:color w:val="0070C0"/>
              <w:szCs w:val="24"/>
              <w:lang w:eastAsia="zh-CN"/>
            </w:rPr>
          </w:rPrChange>
        </w:rPr>
        <w:t xml:space="preserve">] if the [threshold] is configured and UE has location information, </w:t>
      </w:r>
      <w:ins w:id="185" w:author="Qualcomm-CH" w:date="2022-03-01T15:40:00Z">
        <w:r w:rsidR="003638AD" w:rsidRPr="004811A8">
          <w:rPr>
            <w:szCs w:val="24"/>
            <w:lang w:eastAsia="zh-CN"/>
            <w:rPrChange w:id="186" w:author="Qualcomm-CH" w:date="2022-03-02T15:26:00Z">
              <w:rPr>
                <w:color w:val="0070C0"/>
                <w:szCs w:val="24"/>
                <w:lang w:eastAsia="zh-CN"/>
              </w:rPr>
            </w:rPrChange>
          </w:rPr>
          <w:t xml:space="preserve">where Dmargin </w:t>
        </w:r>
      </w:ins>
      <w:ins w:id="187" w:author="Qualcomm-CH" w:date="2022-03-01T15:41:00Z">
        <w:r w:rsidR="00326832" w:rsidRPr="004811A8">
          <w:rPr>
            <w:szCs w:val="24"/>
            <w:lang w:eastAsia="zh-CN"/>
            <w:rPrChange w:id="188" w:author="Qualcomm-CH" w:date="2022-03-02T15:26:00Z">
              <w:rPr>
                <w:color w:val="0070C0"/>
                <w:szCs w:val="24"/>
                <w:lang w:eastAsia="zh-CN"/>
              </w:rPr>
            </w:rPrChange>
          </w:rPr>
          <w:t>= [50]m</w:t>
        </w:r>
      </w:ins>
    </w:p>
    <w:p w14:paraId="1F121744" w14:textId="410018B2" w:rsidR="0088183B" w:rsidRPr="004811A8" w:rsidDel="00EC1842" w:rsidRDefault="00067CAD" w:rsidP="00067CAD">
      <w:pPr>
        <w:pStyle w:val="ListParagraph"/>
        <w:numPr>
          <w:ilvl w:val="2"/>
          <w:numId w:val="19"/>
        </w:numPr>
        <w:ind w:firstLineChars="0"/>
        <w:rPr>
          <w:del w:id="189" w:author="Qualcomm-CH" w:date="2022-03-02T15:17:00Z"/>
          <w:strike/>
          <w:szCs w:val="24"/>
          <w:lang w:eastAsia="zh-CN"/>
          <w:rPrChange w:id="190" w:author="Qualcomm-CH" w:date="2022-03-02T15:26:00Z">
            <w:rPr>
              <w:del w:id="191" w:author="Qualcomm-CH" w:date="2022-03-02T15:17:00Z"/>
              <w:color w:val="0070C0"/>
              <w:szCs w:val="24"/>
              <w:lang w:eastAsia="zh-CN"/>
            </w:rPr>
          </w:rPrChange>
        </w:rPr>
      </w:pPr>
      <w:del w:id="192" w:author="Qualcomm-CH" w:date="2022-03-02T15:17:00Z">
        <w:r w:rsidRPr="004811A8" w:rsidDel="00EC1842">
          <w:rPr>
            <w:strike/>
            <w:szCs w:val="24"/>
            <w:lang w:eastAsia="zh-CN"/>
            <w:rPrChange w:id="193" w:author="Qualcomm-CH" w:date="2022-03-02T15:26:00Z">
              <w:rPr>
                <w:color w:val="0070C0"/>
                <w:szCs w:val="24"/>
                <w:lang w:eastAsia="zh-CN"/>
              </w:rPr>
            </w:rPrChange>
          </w:rPr>
          <w:lastRenderedPageBreak/>
          <w:delText>Option 2-A:</w:delText>
        </w:r>
        <w:r w:rsidR="00216316" w:rsidRPr="004811A8" w:rsidDel="00EC1842">
          <w:rPr>
            <w:strike/>
            <w:szCs w:val="24"/>
            <w:lang w:eastAsia="zh-CN"/>
            <w:rPrChange w:id="194" w:author="Qualcomm-CH" w:date="2022-03-02T15:26:00Z">
              <w:rPr>
                <w:color w:val="0070C0"/>
                <w:szCs w:val="24"/>
                <w:lang w:eastAsia="zh-CN"/>
              </w:rPr>
            </w:rPrChange>
          </w:rPr>
          <w:delText xml:space="preserve"> </w:delText>
        </w:r>
      </w:del>
    </w:p>
    <w:p w14:paraId="604B250B" w14:textId="5941AB80" w:rsidR="00067CAD" w:rsidRPr="004811A8" w:rsidDel="00EC1842" w:rsidRDefault="00216316" w:rsidP="0088183B">
      <w:pPr>
        <w:pStyle w:val="ListParagraph"/>
        <w:numPr>
          <w:ilvl w:val="3"/>
          <w:numId w:val="19"/>
        </w:numPr>
        <w:ind w:firstLineChars="0"/>
        <w:rPr>
          <w:del w:id="195" w:author="Qualcomm-CH" w:date="2022-03-02T15:17:00Z"/>
          <w:strike/>
          <w:szCs w:val="24"/>
          <w:lang w:eastAsia="zh-CN"/>
          <w:rPrChange w:id="196" w:author="Qualcomm-CH" w:date="2022-03-02T15:26:00Z">
            <w:rPr>
              <w:del w:id="197" w:author="Qualcomm-CH" w:date="2022-03-02T15:17:00Z"/>
              <w:color w:val="0070C0"/>
              <w:szCs w:val="24"/>
              <w:lang w:eastAsia="zh-CN"/>
            </w:rPr>
          </w:rPrChange>
        </w:rPr>
      </w:pPr>
      <w:del w:id="198" w:author="Qualcomm-CH" w:date="2022-03-02T15:17:00Z">
        <w:r w:rsidRPr="004811A8" w:rsidDel="00EC1842">
          <w:rPr>
            <w:strike/>
            <w:szCs w:val="24"/>
            <w:lang w:eastAsia="zh-CN"/>
            <w:rPrChange w:id="199" w:author="Qualcomm-CH" w:date="2022-03-02T15:26:00Z">
              <w:rPr>
                <w:color w:val="0070C0"/>
                <w:szCs w:val="24"/>
                <w:lang w:eastAsia="zh-CN"/>
              </w:rPr>
            </w:rPrChange>
          </w:rPr>
          <w:delText>the UE shall be able to evaluate whether a newly detectable intra-frequency cell meets the reselection criteria defined  in TS38.304 [1] within Tdetect,NR_Intra when that Treselection= 0 .</w:delText>
        </w:r>
      </w:del>
    </w:p>
    <w:p w14:paraId="38CCAE91" w14:textId="72A4C640" w:rsidR="0088183B" w:rsidRPr="004811A8" w:rsidDel="00EC1842" w:rsidRDefault="00067CAD" w:rsidP="00067CAD">
      <w:pPr>
        <w:pStyle w:val="ListParagraph"/>
        <w:numPr>
          <w:ilvl w:val="2"/>
          <w:numId w:val="19"/>
        </w:numPr>
        <w:ind w:firstLineChars="0"/>
        <w:rPr>
          <w:del w:id="200" w:author="Qualcomm-CH" w:date="2022-03-02T15:17:00Z"/>
          <w:szCs w:val="24"/>
          <w:lang w:eastAsia="zh-CN"/>
          <w:rPrChange w:id="201" w:author="Qualcomm-CH" w:date="2022-03-02T15:26:00Z">
            <w:rPr>
              <w:del w:id="202" w:author="Qualcomm-CH" w:date="2022-03-02T15:17:00Z"/>
              <w:color w:val="0070C0"/>
              <w:szCs w:val="24"/>
              <w:lang w:eastAsia="zh-CN"/>
            </w:rPr>
          </w:rPrChange>
        </w:rPr>
      </w:pPr>
      <w:del w:id="203" w:author="Qualcomm-CH" w:date="2022-03-02T15:17:00Z">
        <w:r w:rsidRPr="004811A8" w:rsidDel="00EC1842">
          <w:rPr>
            <w:szCs w:val="24"/>
            <w:lang w:eastAsia="zh-CN"/>
            <w:rPrChange w:id="204" w:author="Qualcomm-CH" w:date="2022-03-02T15:26:00Z">
              <w:rPr>
                <w:color w:val="0070C0"/>
                <w:szCs w:val="24"/>
                <w:lang w:eastAsia="zh-CN"/>
              </w:rPr>
            </w:rPrChange>
          </w:rPr>
          <w:delText xml:space="preserve">Option 2-B: </w:delText>
        </w:r>
        <w:r w:rsidR="0088183B" w:rsidRPr="004811A8" w:rsidDel="00EC1842">
          <w:rPr>
            <w:rFonts w:eastAsia="Malgun Gothic"/>
            <w:lang w:val="en-US" w:eastAsia="ko-KR"/>
            <w:rPrChange w:id="205" w:author="Qualcomm-CH" w:date="2022-03-02T15:26:00Z">
              <w:rPr>
                <w:rFonts w:eastAsia="Malgun Gothic"/>
                <w:color w:val="0070C0"/>
                <w:lang w:val="en-US" w:eastAsia="ko-KR"/>
              </w:rPr>
            </w:rPrChange>
          </w:rPr>
          <w:delText>LGE</w:delText>
        </w:r>
        <w:r w:rsidR="00FB4E35" w:rsidRPr="004811A8" w:rsidDel="00EC1842">
          <w:rPr>
            <w:rFonts w:eastAsia="Malgun Gothic"/>
            <w:lang w:val="en-US" w:eastAsia="ko-KR"/>
            <w:rPrChange w:id="206" w:author="Qualcomm-CH" w:date="2022-03-02T15:26:00Z">
              <w:rPr>
                <w:rFonts w:eastAsia="Malgun Gothic"/>
                <w:color w:val="0070C0"/>
                <w:lang w:val="en-US" w:eastAsia="ko-KR"/>
              </w:rPr>
            </w:rPrChange>
          </w:rPr>
          <w:delText xml:space="preserve">, </w:delText>
        </w:r>
        <w:r w:rsidR="00FB4E35" w:rsidRPr="004811A8" w:rsidDel="00EC1842">
          <w:rPr>
            <w:lang w:eastAsia="zh-CN"/>
            <w:rPrChange w:id="207" w:author="Qualcomm-CH" w:date="2022-03-02T15:26:00Z">
              <w:rPr>
                <w:color w:val="0070C0"/>
                <w:lang w:eastAsia="zh-CN"/>
              </w:rPr>
            </w:rPrChange>
          </w:rPr>
          <w:delText>Huawei</w:delText>
        </w:r>
      </w:del>
    </w:p>
    <w:p w14:paraId="36EE6665" w14:textId="003628ED" w:rsidR="00C75895" w:rsidRPr="004811A8" w:rsidRDefault="00BC7795">
      <w:pPr>
        <w:pStyle w:val="ListParagraph"/>
        <w:numPr>
          <w:ilvl w:val="2"/>
          <w:numId w:val="19"/>
        </w:numPr>
        <w:ind w:firstLineChars="0"/>
        <w:rPr>
          <w:szCs w:val="24"/>
          <w:lang w:eastAsia="zh-CN"/>
          <w:rPrChange w:id="208" w:author="Qualcomm-CH" w:date="2022-03-02T15:26:00Z">
            <w:rPr>
              <w:color w:val="0070C0"/>
              <w:szCs w:val="24"/>
              <w:lang w:eastAsia="zh-CN"/>
            </w:rPr>
          </w:rPrChange>
        </w:rPr>
        <w:pPrChange w:id="209" w:author="Qualcomm-CH" w:date="2022-03-02T15:17:00Z">
          <w:pPr>
            <w:pStyle w:val="ListParagraph"/>
            <w:numPr>
              <w:ilvl w:val="3"/>
              <w:numId w:val="19"/>
            </w:numPr>
            <w:ind w:left="3088" w:firstLineChars="0" w:hanging="360"/>
          </w:pPr>
        </w:pPrChange>
      </w:pPr>
      <w:r w:rsidRPr="004811A8">
        <w:rPr>
          <w:szCs w:val="24"/>
          <w:lang w:eastAsia="zh-CN"/>
          <w:rPrChange w:id="210" w:author="Qualcomm-CH" w:date="2022-03-02T15:26:00Z">
            <w:rPr>
              <w:color w:val="0070C0"/>
              <w:szCs w:val="24"/>
              <w:lang w:eastAsia="zh-CN"/>
            </w:rPr>
          </w:rPrChange>
        </w:rPr>
        <w:t>the UE shall search for and measure inter-frequency layers of higher, equal or lower priority in preparation for possible reselection</w:t>
      </w:r>
    </w:p>
    <w:p w14:paraId="12F595DA" w14:textId="05C08FFE" w:rsidR="0046430D" w:rsidRPr="004811A8" w:rsidDel="00F245BF" w:rsidRDefault="0046430D" w:rsidP="0046430D">
      <w:pPr>
        <w:spacing w:after="120" w:line="252" w:lineRule="auto"/>
        <w:ind w:firstLine="284"/>
        <w:rPr>
          <w:del w:id="211" w:author="Qualcomm-CH" w:date="2022-03-02T15:18:00Z"/>
          <w:b/>
          <w:bCs/>
          <w:i/>
          <w:iCs/>
          <w:u w:val="single"/>
          <w:lang w:eastAsia="ja-JP"/>
          <w:rPrChange w:id="212" w:author="Qualcomm-CH" w:date="2022-03-02T15:26:00Z">
            <w:rPr>
              <w:del w:id="213" w:author="Qualcomm-CH" w:date="2022-03-02T15:18:00Z"/>
              <w:b/>
              <w:bCs/>
              <w:i/>
              <w:iCs/>
              <w:color w:val="0070C0"/>
              <w:highlight w:val="cyan"/>
              <w:u w:val="single"/>
              <w:lang w:eastAsia="ja-JP"/>
            </w:rPr>
          </w:rPrChange>
        </w:rPr>
      </w:pPr>
      <w:bookmarkStart w:id="214" w:name="_Hlk97041795"/>
      <w:bookmarkEnd w:id="175"/>
      <w:bookmarkEnd w:id="176"/>
      <w:del w:id="215" w:author="Qualcomm-CH" w:date="2022-03-02T15:18:00Z">
        <w:r w:rsidRPr="004811A8" w:rsidDel="00F245BF">
          <w:rPr>
            <w:b/>
            <w:bCs/>
            <w:i/>
            <w:iCs/>
            <w:u w:val="single"/>
            <w:lang w:eastAsia="ja-JP"/>
            <w:rPrChange w:id="216" w:author="Qualcomm-CH" w:date="2022-03-02T15:26:00Z">
              <w:rPr>
                <w:b/>
                <w:bCs/>
                <w:i/>
                <w:iCs/>
                <w:color w:val="0070C0"/>
                <w:highlight w:val="cyan"/>
                <w:u w:val="single"/>
                <w:lang w:eastAsia="ja-JP"/>
              </w:rPr>
            </w:rPrChange>
          </w:rPr>
          <w:delText>Further comments:</w:delText>
        </w:r>
      </w:del>
    </w:p>
    <w:bookmarkEnd w:id="214"/>
    <w:p w14:paraId="080350B5" w14:textId="42FD9C35" w:rsidR="00A75BE8" w:rsidRPr="004811A8" w:rsidDel="00F245BF" w:rsidRDefault="00A75BE8" w:rsidP="00A75BE8">
      <w:pPr>
        <w:pStyle w:val="ListParagraph"/>
        <w:numPr>
          <w:ilvl w:val="0"/>
          <w:numId w:val="6"/>
        </w:numPr>
        <w:overflowPunct/>
        <w:autoSpaceDE/>
        <w:autoSpaceDN/>
        <w:adjustRightInd/>
        <w:spacing w:after="120" w:line="252" w:lineRule="auto"/>
        <w:ind w:left="784" w:firstLineChars="0"/>
        <w:textAlignment w:val="auto"/>
        <w:rPr>
          <w:del w:id="217" w:author="Qualcomm-CH" w:date="2022-03-02T15:18:00Z"/>
          <w:lang w:eastAsia="ja-JP"/>
          <w:rPrChange w:id="218" w:author="Qualcomm-CH" w:date="2022-03-02T15:26:00Z">
            <w:rPr>
              <w:del w:id="219" w:author="Qualcomm-CH" w:date="2022-03-02T15:18:00Z"/>
              <w:color w:val="0070C0"/>
              <w:lang w:eastAsia="ja-JP"/>
            </w:rPr>
          </w:rPrChange>
        </w:rPr>
      </w:pPr>
      <w:del w:id="220" w:author="Qualcomm-CH" w:date="2022-03-02T15:18:00Z">
        <w:r w:rsidRPr="004811A8" w:rsidDel="00F245BF">
          <w:rPr>
            <w:lang w:eastAsia="ja-JP"/>
            <w:rPrChange w:id="221" w:author="Qualcomm-CH" w:date="2022-03-02T15:26:00Z">
              <w:rPr>
                <w:color w:val="0070C0"/>
                <w:lang w:eastAsia="ja-JP"/>
              </w:rPr>
            </w:rPrChange>
          </w:rPr>
          <w:delText>Based on comments received in the second round, Options are modified.</w:delText>
        </w:r>
      </w:del>
    </w:p>
    <w:p w14:paraId="72F708A6" w14:textId="477BCDB0" w:rsidR="002639DE" w:rsidRPr="004811A8" w:rsidDel="00F245BF" w:rsidRDefault="002639DE" w:rsidP="002639DE">
      <w:pPr>
        <w:pStyle w:val="ListParagraph"/>
        <w:numPr>
          <w:ilvl w:val="0"/>
          <w:numId w:val="6"/>
        </w:numPr>
        <w:overflowPunct/>
        <w:autoSpaceDE/>
        <w:autoSpaceDN/>
        <w:adjustRightInd/>
        <w:spacing w:after="120" w:line="252" w:lineRule="auto"/>
        <w:ind w:left="784" w:firstLineChars="0"/>
        <w:textAlignment w:val="auto"/>
        <w:rPr>
          <w:del w:id="222" w:author="Qualcomm-CH" w:date="2022-03-02T15:18:00Z"/>
          <w:lang w:eastAsia="ja-JP"/>
          <w:rPrChange w:id="223" w:author="Qualcomm-CH" w:date="2022-03-02T15:26:00Z">
            <w:rPr>
              <w:del w:id="224" w:author="Qualcomm-CH" w:date="2022-03-02T15:18:00Z"/>
              <w:color w:val="0070C0"/>
              <w:lang w:eastAsia="ja-JP"/>
            </w:rPr>
          </w:rPrChange>
        </w:rPr>
      </w:pPr>
      <w:del w:id="225" w:author="Qualcomm-CH" w:date="2022-03-02T15:18:00Z">
        <w:r w:rsidRPr="004811A8" w:rsidDel="00F245BF">
          <w:rPr>
            <w:lang w:eastAsia="ja-JP"/>
            <w:rPrChange w:id="226" w:author="Qualcomm-CH" w:date="2022-03-02T15:26:00Z">
              <w:rPr>
                <w:color w:val="0070C0"/>
                <w:lang w:eastAsia="ja-JP"/>
              </w:rPr>
            </w:rPrChange>
          </w:rPr>
          <w:delText>If you have any concern, please be concise and provide your proposal in a form that can be captured in the set of agreements as is.</w:delText>
        </w:r>
      </w:del>
    </w:p>
    <w:p w14:paraId="35BF1B3C" w14:textId="664E2CDE" w:rsidR="00C902F2" w:rsidRPr="004811A8" w:rsidDel="00F245BF" w:rsidRDefault="00846D3F" w:rsidP="00C902F2">
      <w:pPr>
        <w:pStyle w:val="ListParagraph"/>
        <w:numPr>
          <w:ilvl w:val="0"/>
          <w:numId w:val="6"/>
        </w:numPr>
        <w:overflowPunct/>
        <w:autoSpaceDE/>
        <w:autoSpaceDN/>
        <w:adjustRightInd/>
        <w:spacing w:after="120" w:line="252" w:lineRule="auto"/>
        <w:ind w:left="784" w:firstLineChars="0"/>
        <w:textAlignment w:val="auto"/>
        <w:rPr>
          <w:del w:id="227" w:author="Qualcomm-CH" w:date="2022-03-02T15:18:00Z"/>
          <w:lang w:eastAsia="ja-JP"/>
        </w:rPr>
      </w:pPr>
      <w:del w:id="228" w:author="Qualcomm-CH" w:date="2022-03-02T15:18:00Z">
        <w:r w:rsidRPr="004811A8" w:rsidDel="00F245BF">
          <w:rPr>
            <w:lang w:eastAsia="ja-JP"/>
            <w:rPrChange w:id="229" w:author="Qualcomm-CH" w:date="2022-03-02T15:26:00Z">
              <w:rPr>
                <w:color w:val="0070C0"/>
                <w:lang w:eastAsia="ja-JP"/>
              </w:rPr>
            </w:rPrChange>
          </w:rPr>
          <w:delText xml:space="preserve">Please </w:delText>
        </w:r>
        <w:r w:rsidR="007205EC" w:rsidRPr="004811A8" w:rsidDel="00F245BF">
          <w:rPr>
            <w:lang w:eastAsia="ja-JP"/>
            <w:rPrChange w:id="230" w:author="Qualcomm-CH" w:date="2022-03-02T15:26:00Z">
              <w:rPr>
                <w:color w:val="0070C0"/>
                <w:lang w:eastAsia="ja-JP"/>
              </w:rPr>
            </w:rPrChange>
          </w:rPr>
          <w:delText>provide</w:delText>
        </w:r>
        <w:r w:rsidRPr="004811A8" w:rsidDel="00F245BF">
          <w:rPr>
            <w:lang w:eastAsia="ja-JP"/>
            <w:rPrChange w:id="231" w:author="Qualcomm-CH" w:date="2022-03-02T15:26:00Z">
              <w:rPr>
                <w:color w:val="0070C0"/>
                <w:lang w:eastAsia="ja-JP"/>
              </w:rPr>
            </w:rPrChange>
          </w:rPr>
          <w:delText xml:space="preserve"> </w:delText>
        </w:r>
        <w:r w:rsidR="007205EC" w:rsidRPr="004811A8" w:rsidDel="00F245BF">
          <w:rPr>
            <w:lang w:eastAsia="ja-JP"/>
            <w:rPrChange w:id="232" w:author="Qualcomm-CH" w:date="2022-03-02T15:26:00Z">
              <w:rPr>
                <w:color w:val="0070C0"/>
                <w:lang w:eastAsia="ja-JP"/>
              </w:rPr>
            </w:rPrChange>
          </w:rPr>
          <w:delText xml:space="preserve">an exact </w:delText>
        </w:r>
        <w:r w:rsidRPr="004811A8" w:rsidDel="00F245BF">
          <w:rPr>
            <w:lang w:eastAsia="ja-JP"/>
            <w:rPrChange w:id="233" w:author="Qualcomm-CH" w:date="2022-03-02T15:26:00Z">
              <w:rPr>
                <w:color w:val="0070C0"/>
                <w:lang w:eastAsia="ja-JP"/>
              </w:rPr>
            </w:rPrChange>
          </w:rPr>
          <w:delText xml:space="preserve">definition of </w:delText>
        </w:r>
        <w:r w:rsidR="007205EC" w:rsidRPr="004811A8" w:rsidDel="00F245BF">
          <w:rPr>
            <w:lang w:eastAsia="ja-JP"/>
            <w:rPrChange w:id="234" w:author="Qualcomm-CH" w:date="2022-03-02T15:26:00Z">
              <w:rPr>
                <w:color w:val="0070C0"/>
                <w:highlight w:val="yellow"/>
                <w:lang w:eastAsia="ja-JP"/>
              </w:rPr>
            </w:rPrChange>
          </w:rPr>
          <w:delText>this</w:delText>
        </w:r>
        <w:r w:rsidR="007205EC" w:rsidRPr="004811A8" w:rsidDel="00F245BF">
          <w:rPr>
            <w:lang w:eastAsia="ja-JP"/>
            <w:rPrChange w:id="235" w:author="Qualcomm-CH" w:date="2022-03-02T15:26:00Z">
              <w:rPr>
                <w:color w:val="0070C0"/>
                <w:lang w:eastAsia="ja-JP"/>
              </w:rPr>
            </w:rPrChange>
          </w:rPr>
          <w:delText>.</w:delText>
        </w:r>
      </w:del>
    </w:p>
    <w:tbl>
      <w:tblPr>
        <w:tblStyle w:val="TableGrid"/>
        <w:tblW w:w="0" w:type="auto"/>
        <w:tblLook w:val="04A0" w:firstRow="1" w:lastRow="0" w:firstColumn="1" w:lastColumn="0" w:noHBand="0" w:noVBand="1"/>
      </w:tblPr>
      <w:tblGrid>
        <w:gridCol w:w="1236"/>
        <w:gridCol w:w="8395"/>
      </w:tblGrid>
      <w:tr w:rsidR="004811A8" w:rsidRPr="004811A8" w:rsidDel="00F245BF" w14:paraId="4DB217B8" w14:textId="77777777" w:rsidTr="00067818">
        <w:trPr>
          <w:del w:id="236" w:author="Qualcomm-CH" w:date="2022-03-02T15:18:00Z"/>
        </w:trPr>
        <w:tc>
          <w:tcPr>
            <w:tcW w:w="1236" w:type="dxa"/>
          </w:tcPr>
          <w:p w14:paraId="7AC71F81" w14:textId="34335C6C" w:rsidR="0046430D" w:rsidRPr="004811A8" w:rsidDel="00F245BF" w:rsidRDefault="0046430D" w:rsidP="00067818">
            <w:pPr>
              <w:spacing w:after="120"/>
              <w:rPr>
                <w:del w:id="237" w:author="Qualcomm-CH" w:date="2022-03-02T15:18:00Z"/>
                <w:rFonts w:eastAsiaTheme="minorEastAsia"/>
                <w:b/>
                <w:bCs/>
                <w:lang w:val="en-US" w:eastAsia="zh-CN"/>
                <w:rPrChange w:id="238" w:author="Qualcomm-CH" w:date="2022-03-02T15:26:00Z">
                  <w:rPr>
                    <w:del w:id="239" w:author="Qualcomm-CH" w:date="2022-03-02T15:18:00Z"/>
                    <w:rFonts w:eastAsiaTheme="minorEastAsia"/>
                    <w:b/>
                    <w:bCs/>
                    <w:color w:val="0070C0"/>
                    <w:lang w:val="en-US" w:eastAsia="zh-CN"/>
                  </w:rPr>
                </w:rPrChange>
              </w:rPr>
            </w:pPr>
            <w:del w:id="240" w:author="Qualcomm-CH" w:date="2022-03-02T15:18:00Z">
              <w:r w:rsidRPr="004811A8" w:rsidDel="00F245BF">
                <w:rPr>
                  <w:b/>
                  <w:bCs/>
                  <w:lang w:val="en-US" w:eastAsia="zh-CN"/>
                  <w:rPrChange w:id="241" w:author="Qualcomm-CH" w:date="2022-03-02T15:26:00Z">
                    <w:rPr>
                      <w:b/>
                      <w:bCs/>
                      <w:color w:val="0070C0"/>
                      <w:lang w:val="en-US" w:eastAsia="zh-CN"/>
                    </w:rPr>
                  </w:rPrChange>
                </w:rPr>
                <w:delText>Company</w:delText>
              </w:r>
            </w:del>
          </w:p>
        </w:tc>
        <w:tc>
          <w:tcPr>
            <w:tcW w:w="8395" w:type="dxa"/>
          </w:tcPr>
          <w:p w14:paraId="441098E4" w14:textId="50565E62" w:rsidR="0046430D" w:rsidRPr="004811A8" w:rsidDel="00F245BF" w:rsidRDefault="0046430D" w:rsidP="00067818">
            <w:pPr>
              <w:spacing w:after="120"/>
              <w:rPr>
                <w:del w:id="242" w:author="Qualcomm-CH" w:date="2022-03-02T15:18:00Z"/>
                <w:rFonts w:eastAsiaTheme="minorEastAsia"/>
                <w:b/>
                <w:bCs/>
                <w:lang w:val="en-US" w:eastAsia="zh-CN"/>
                <w:rPrChange w:id="243" w:author="Qualcomm-CH" w:date="2022-03-02T15:26:00Z">
                  <w:rPr>
                    <w:del w:id="244" w:author="Qualcomm-CH" w:date="2022-03-02T15:18:00Z"/>
                    <w:rFonts w:eastAsiaTheme="minorEastAsia"/>
                    <w:b/>
                    <w:bCs/>
                    <w:color w:val="0070C0"/>
                    <w:lang w:val="en-US" w:eastAsia="zh-CN"/>
                  </w:rPr>
                </w:rPrChange>
              </w:rPr>
            </w:pPr>
            <w:del w:id="245" w:author="Qualcomm-CH" w:date="2022-03-02T15:18:00Z">
              <w:r w:rsidRPr="004811A8" w:rsidDel="00F245BF">
                <w:rPr>
                  <w:b/>
                  <w:bCs/>
                  <w:lang w:val="en-US" w:eastAsia="zh-CN"/>
                  <w:rPrChange w:id="246" w:author="Qualcomm-CH" w:date="2022-03-02T15:26:00Z">
                    <w:rPr>
                      <w:b/>
                      <w:bCs/>
                      <w:color w:val="0070C0"/>
                      <w:lang w:val="en-US" w:eastAsia="zh-CN"/>
                    </w:rPr>
                  </w:rPrChange>
                </w:rPr>
                <w:delText>Comments</w:delText>
              </w:r>
            </w:del>
          </w:p>
        </w:tc>
      </w:tr>
      <w:tr w:rsidR="004811A8" w:rsidRPr="004811A8" w:rsidDel="00F245BF" w14:paraId="5894D9B0" w14:textId="77777777" w:rsidTr="00067818">
        <w:trPr>
          <w:del w:id="247" w:author="Qualcomm-CH" w:date="2022-03-02T15:18:00Z"/>
        </w:trPr>
        <w:tc>
          <w:tcPr>
            <w:tcW w:w="1236" w:type="dxa"/>
          </w:tcPr>
          <w:p w14:paraId="0DDBCBC3" w14:textId="4053F40D" w:rsidR="00BB2330" w:rsidRPr="004811A8" w:rsidDel="00F245BF" w:rsidRDefault="00BB2330" w:rsidP="00BB2330">
            <w:pPr>
              <w:spacing w:after="120"/>
              <w:rPr>
                <w:del w:id="248" w:author="Qualcomm-CH" w:date="2022-03-02T15:18:00Z"/>
                <w:rFonts w:eastAsiaTheme="minorEastAsia"/>
                <w:lang w:val="en-US" w:eastAsia="zh-CN"/>
                <w:rPrChange w:id="249" w:author="Qualcomm-CH" w:date="2022-03-02T15:26:00Z">
                  <w:rPr>
                    <w:del w:id="250" w:author="Qualcomm-CH" w:date="2022-03-02T15:18:00Z"/>
                    <w:rFonts w:eastAsiaTheme="minorEastAsia"/>
                    <w:color w:val="0070C0"/>
                    <w:lang w:val="en-US" w:eastAsia="zh-CN"/>
                  </w:rPr>
                </w:rPrChange>
              </w:rPr>
            </w:pPr>
            <w:del w:id="251" w:author="Qualcomm-CH" w:date="2022-03-02T15:18:00Z">
              <w:r w:rsidRPr="004811A8" w:rsidDel="00F245BF">
                <w:rPr>
                  <w:rFonts w:eastAsia="Malgun Gothic"/>
                  <w:lang w:val="en-US" w:eastAsia="ko-KR"/>
                  <w:rPrChange w:id="252" w:author="Qualcomm-CH" w:date="2022-03-02T15:26:00Z">
                    <w:rPr>
                      <w:rFonts w:eastAsia="Malgun Gothic"/>
                      <w:color w:val="0070C0"/>
                      <w:lang w:val="en-US" w:eastAsia="ko-KR"/>
                    </w:rPr>
                  </w:rPrChange>
                </w:rPr>
                <w:delText>LGE</w:delText>
              </w:r>
            </w:del>
          </w:p>
        </w:tc>
        <w:tc>
          <w:tcPr>
            <w:tcW w:w="8395" w:type="dxa"/>
          </w:tcPr>
          <w:p w14:paraId="33A5DA3C" w14:textId="1447FCE8" w:rsidR="00BB2330" w:rsidRPr="004811A8" w:rsidDel="00F245BF" w:rsidRDefault="00BB2330" w:rsidP="00BB2330">
            <w:pPr>
              <w:spacing w:after="120"/>
              <w:rPr>
                <w:del w:id="253" w:author="Qualcomm-CH" w:date="2022-03-02T15:18:00Z"/>
                <w:rFonts w:eastAsia="Malgun Gothic"/>
                <w:lang w:val="en-US" w:eastAsia="ko-KR"/>
                <w:rPrChange w:id="254" w:author="Qualcomm-CH" w:date="2022-03-02T15:26:00Z">
                  <w:rPr>
                    <w:del w:id="255" w:author="Qualcomm-CH" w:date="2022-03-02T15:18:00Z"/>
                    <w:rFonts w:eastAsia="Malgun Gothic"/>
                    <w:color w:val="0070C0"/>
                    <w:lang w:val="en-US" w:eastAsia="ko-KR"/>
                  </w:rPr>
                </w:rPrChange>
              </w:rPr>
            </w:pPr>
            <w:del w:id="256" w:author="Qualcomm-CH" w:date="2022-03-02T15:18:00Z">
              <w:r w:rsidRPr="004811A8" w:rsidDel="00F245BF">
                <w:rPr>
                  <w:rFonts w:eastAsia="Malgun Gothic"/>
                  <w:lang w:val="en-US" w:eastAsia="ko-KR"/>
                  <w:rPrChange w:id="257" w:author="Qualcomm-CH" w:date="2022-03-02T15:26:00Z">
                    <w:rPr>
                      <w:rFonts w:eastAsia="Malgun Gothic"/>
                      <w:color w:val="0070C0"/>
                      <w:lang w:val="en-US" w:eastAsia="ko-KR"/>
                    </w:rPr>
                  </w:rPrChange>
                </w:rPr>
                <w:delText>For cell stop time based measurement trigger condition, following condition should be captured.</w:delText>
              </w:r>
            </w:del>
          </w:p>
          <w:tbl>
            <w:tblPr>
              <w:tblStyle w:val="TableGrid"/>
              <w:tblW w:w="0" w:type="auto"/>
              <w:tblLook w:val="04A0" w:firstRow="1" w:lastRow="0" w:firstColumn="1" w:lastColumn="0" w:noHBand="0" w:noVBand="1"/>
            </w:tblPr>
            <w:tblGrid>
              <w:gridCol w:w="8169"/>
            </w:tblGrid>
            <w:tr w:rsidR="004811A8" w:rsidRPr="004811A8" w:rsidDel="00F245BF" w14:paraId="4444D46C" w14:textId="77777777" w:rsidTr="00D06CE4">
              <w:trPr>
                <w:del w:id="258" w:author="Qualcomm-CH" w:date="2022-03-02T15:18:00Z"/>
              </w:trPr>
              <w:tc>
                <w:tcPr>
                  <w:tcW w:w="8169" w:type="dxa"/>
                </w:tcPr>
                <w:p w14:paraId="7CB2080F" w14:textId="1BF3A30A" w:rsidR="00BB2330" w:rsidRPr="004811A8" w:rsidDel="00F245BF" w:rsidRDefault="00BB2330" w:rsidP="00BB2330">
                  <w:pPr>
                    <w:spacing w:after="120"/>
                    <w:rPr>
                      <w:del w:id="259" w:author="Qualcomm-CH" w:date="2022-03-02T15:18:00Z"/>
                      <w:rFonts w:eastAsia="Malgun Gothic"/>
                      <w:lang w:val="en-US" w:eastAsia="ko-KR"/>
                      <w:rPrChange w:id="260" w:author="Qualcomm-CH" w:date="2022-03-02T15:26:00Z">
                        <w:rPr>
                          <w:del w:id="261" w:author="Qualcomm-CH" w:date="2022-03-02T15:18:00Z"/>
                          <w:rFonts w:eastAsia="Malgun Gothic"/>
                          <w:color w:val="0070C0"/>
                          <w:lang w:val="en-US" w:eastAsia="ko-KR"/>
                        </w:rPr>
                      </w:rPrChange>
                    </w:rPr>
                  </w:pPr>
                  <w:del w:id="262" w:author="Qualcomm-CH" w:date="2022-03-02T15:18:00Z">
                    <w:r w:rsidRPr="004811A8" w:rsidDel="00F245BF">
                      <w:rPr>
                        <w:szCs w:val="24"/>
                        <w:lang w:eastAsia="zh-CN"/>
                        <w:rPrChange w:id="263" w:author="Qualcomm-CH" w:date="2022-03-02T15:26:00Z">
                          <w:rPr>
                            <w:color w:val="0070C0"/>
                            <w:szCs w:val="24"/>
                            <w:lang w:eastAsia="zh-CN"/>
                          </w:rPr>
                        </w:rPrChange>
                      </w:rPr>
                      <w:delText>UE shall be able to detect, measure, and evaluate intra-frequency measurement before the serving cell stops covering the current area, regardless of if Srxlev and Squal condition are met</w:delText>
                    </w:r>
                  </w:del>
                </w:p>
              </w:tc>
            </w:tr>
          </w:tbl>
          <w:p w14:paraId="0291C53B" w14:textId="4592C918" w:rsidR="00BB2330" w:rsidRPr="004811A8" w:rsidDel="00F245BF" w:rsidRDefault="00BB2330" w:rsidP="00BB2330">
            <w:pPr>
              <w:spacing w:after="120"/>
              <w:rPr>
                <w:del w:id="264" w:author="Qualcomm-CH" w:date="2022-03-02T15:18:00Z"/>
                <w:rFonts w:eastAsia="Malgun Gothic"/>
                <w:lang w:val="en-US" w:eastAsia="ko-KR"/>
                <w:rPrChange w:id="265" w:author="Qualcomm-CH" w:date="2022-03-02T15:26:00Z">
                  <w:rPr>
                    <w:del w:id="266" w:author="Qualcomm-CH" w:date="2022-03-02T15:18:00Z"/>
                    <w:rFonts w:eastAsia="Malgun Gothic"/>
                    <w:color w:val="0070C0"/>
                    <w:lang w:val="en-US" w:eastAsia="ko-KR"/>
                  </w:rPr>
                </w:rPrChange>
              </w:rPr>
            </w:pPr>
            <w:del w:id="267" w:author="Qualcomm-CH" w:date="2022-03-02T15:18:00Z">
              <w:r w:rsidRPr="004811A8" w:rsidDel="00F245BF">
                <w:rPr>
                  <w:rFonts w:eastAsia="Malgun Gothic"/>
                  <w:lang w:val="en-US" w:eastAsia="ko-KR"/>
                  <w:rPrChange w:id="268" w:author="Qualcomm-CH" w:date="2022-03-02T15:26:00Z">
                    <w:rPr>
                      <w:rFonts w:eastAsia="Malgun Gothic"/>
                      <w:color w:val="0070C0"/>
                      <w:lang w:val="en-US" w:eastAsia="ko-KR"/>
                    </w:rPr>
                  </w:rPrChange>
                </w:rPr>
                <w:delText>As we commented in 1</w:delText>
              </w:r>
              <w:r w:rsidRPr="004811A8" w:rsidDel="00F245BF">
                <w:rPr>
                  <w:rFonts w:eastAsia="Malgun Gothic"/>
                  <w:vertAlign w:val="superscript"/>
                  <w:lang w:val="en-US" w:eastAsia="ko-KR"/>
                  <w:rPrChange w:id="269" w:author="Qualcomm-CH" w:date="2022-03-02T15:26:00Z">
                    <w:rPr>
                      <w:rFonts w:eastAsia="Malgun Gothic"/>
                      <w:color w:val="0070C0"/>
                      <w:vertAlign w:val="superscript"/>
                      <w:lang w:val="en-US" w:eastAsia="ko-KR"/>
                    </w:rPr>
                  </w:rPrChange>
                </w:rPr>
                <w:delText>st</w:delText>
              </w:r>
              <w:r w:rsidRPr="004811A8" w:rsidDel="00F245BF">
                <w:rPr>
                  <w:rFonts w:eastAsia="Malgun Gothic"/>
                  <w:lang w:val="en-US" w:eastAsia="ko-KR"/>
                  <w:rPrChange w:id="270" w:author="Qualcomm-CH" w:date="2022-03-02T15:26:00Z">
                    <w:rPr>
                      <w:rFonts w:eastAsia="Malgun Gothic"/>
                      <w:color w:val="0070C0"/>
                      <w:lang w:val="en-US" w:eastAsia="ko-KR"/>
                    </w:rPr>
                  </w:rPrChange>
                </w:rPr>
                <w:delText xml:space="preserve"> round, this condition is already agreed in RAN2 #116e.</w:delText>
              </w:r>
            </w:del>
          </w:p>
          <w:p w14:paraId="2D480F66" w14:textId="55B545BE" w:rsidR="00BB2330" w:rsidRPr="004811A8" w:rsidDel="00F245BF" w:rsidRDefault="00BB2330" w:rsidP="00BB2330">
            <w:pPr>
              <w:spacing w:after="120"/>
              <w:rPr>
                <w:del w:id="271" w:author="Qualcomm-CH" w:date="2022-03-02T15:18:00Z"/>
                <w:rFonts w:eastAsia="Malgun Gothic"/>
                <w:lang w:val="en-US" w:eastAsia="ko-KR"/>
                <w:rPrChange w:id="272" w:author="Qualcomm-CH" w:date="2022-03-02T15:26:00Z">
                  <w:rPr>
                    <w:del w:id="273" w:author="Qualcomm-CH" w:date="2022-03-02T15:18:00Z"/>
                    <w:rFonts w:eastAsia="Malgun Gothic"/>
                    <w:color w:val="0070C0"/>
                    <w:lang w:val="en-US" w:eastAsia="ko-KR"/>
                  </w:rPr>
                </w:rPrChange>
              </w:rPr>
            </w:pPr>
            <w:del w:id="274" w:author="Qualcomm-CH" w:date="2022-03-02T15:18:00Z">
              <w:r w:rsidRPr="004811A8" w:rsidDel="00F245BF">
                <w:rPr>
                  <w:rFonts w:eastAsia="Malgun Gothic"/>
                  <w:lang w:val="en-US" w:eastAsia="ko-KR"/>
                  <w:rPrChange w:id="275" w:author="Qualcomm-CH" w:date="2022-03-02T15:26:00Z">
                    <w:rPr>
                      <w:rFonts w:eastAsia="Malgun Gothic"/>
                      <w:color w:val="0070C0"/>
                      <w:lang w:val="en-US" w:eastAsia="ko-KR"/>
                    </w:rPr>
                  </w:rPrChange>
                </w:rPr>
                <w:delText xml:space="preserve">For location-based conditions, we support option 2-B. Also, we think the option 2-B is similar to the proposal in issue 2-1-6 except for the value of GNSS margin. </w:delText>
              </w:r>
            </w:del>
          </w:p>
          <w:p w14:paraId="408380EB" w14:textId="70B119B5" w:rsidR="00BB2330" w:rsidRPr="004811A8" w:rsidDel="00F245BF" w:rsidRDefault="00BB2330" w:rsidP="00BB2330">
            <w:pPr>
              <w:spacing w:after="120"/>
              <w:rPr>
                <w:del w:id="276" w:author="Qualcomm-CH" w:date="2022-03-02T15:18:00Z"/>
                <w:rFonts w:eastAsia="Malgun Gothic"/>
                <w:lang w:val="en-US" w:eastAsia="ko-KR"/>
                <w:rPrChange w:id="277" w:author="Qualcomm-CH" w:date="2022-03-02T15:26:00Z">
                  <w:rPr>
                    <w:del w:id="278" w:author="Qualcomm-CH" w:date="2022-03-02T15:18:00Z"/>
                    <w:rFonts w:eastAsia="Malgun Gothic"/>
                    <w:color w:val="0070C0"/>
                    <w:lang w:val="en-US" w:eastAsia="ko-KR"/>
                  </w:rPr>
                </w:rPrChange>
              </w:rPr>
            </w:pPr>
            <w:del w:id="279" w:author="Qualcomm-CH" w:date="2022-03-02T15:18:00Z">
              <w:r w:rsidRPr="004811A8" w:rsidDel="00F245BF">
                <w:rPr>
                  <w:rFonts w:eastAsia="Malgun Gothic"/>
                  <w:lang w:val="en-US" w:eastAsia="ko-KR"/>
                  <w:rPrChange w:id="280" w:author="Qualcomm-CH" w:date="2022-03-02T15:26:00Z">
                    <w:rPr>
                      <w:rFonts w:eastAsia="Malgun Gothic"/>
                      <w:color w:val="0070C0"/>
                      <w:lang w:val="en-US" w:eastAsia="ko-KR"/>
                    </w:rPr>
                  </w:rPrChange>
                </w:rPr>
                <w:delText>Also, following location based measurement trigger condition is should be captured as agreed in RAN2 #116-e-bis.</w:delText>
              </w:r>
            </w:del>
          </w:p>
          <w:tbl>
            <w:tblPr>
              <w:tblStyle w:val="TableGrid"/>
              <w:tblW w:w="0" w:type="auto"/>
              <w:tblLook w:val="04A0" w:firstRow="1" w:lastRow="0" w:firstColumn="1" w:lastColumn="0" w:noHBand="0" w:noVBand="1"/>
            </w:tblPr>
            <w:tblGrid>
              <w:gridCol w:w="8169"/>
            </w:tblGrid>
            <w:tr w:rsidR="004811A8" w:rsidRPr="004811A8" w:rsidDel="00F245BF" w14:paraId="1F960043" w14:textId="77777777" w:rsidTr="00D06CE4">
              <w:trPr>
                <w:del w:id="281" w:author="Qualcomm-CH" w:date="2022-03-02T15:18:00Z"/>
              </w:trPr>
              <w:tc>
                <w:tcPr>
                  <w:tcW w:w="8169" w:type="dxa"/>
                </w:tcPr>
                <w:p w14:paraId="0FF57F15" w14:textId="18C805C1" w:rsidR="00BB2330" w:rsidRPr="004811A8" w:rsidDel="00F245BF" w:rsidRDefault="00BB2330" w:rsidP="00BB2330">
                  <w:pPr>
                    <w:spacing w:after="0"/>
                    <w:jc w:val="both"/>
                    <w:rPr>
                      <w:del w:id="282" w:author="Qualcomm-CH" w:date="2022-03-02T15:18:00Z"/>
                      <w:rFonts w:eastAsia="Malgun Gothic"/>
                      <w:lang w:val="en-US" w:eastAsia="ko-KR"/>
                      <w:rPrChange w:id="283" w:author="Qualcomm-CH" w:date="2022-03-02T15:26:00Z">
                        <w:rPr>
                          <w:del w:id="284" w:author="Qualcomm-CH" w:date="2022-03-02T15:18:00Z"/>
                          <w:rFonts w:eastAsia="Malgun Gothic"/>
                          <w:color w:val="0070C0"/>
                          <w:lang w:val="en-US" w:eastAsia="ko-KR"/>
                        </w:rPr>
                      </w:rPrChange>
                    </w:rPr>
                  </w:pPr>
                  <w:del w:id="285" w:author="Qualcomm-CH" w:date="2022-03-02T15:18:00Z">
                    <w:r w:rsidRPr="004811A8" w:rsidDel="00F245BF">
                      <w:rPr>
                        <w:rFonts w:eastAsia="Malgun Gothic"/>
                        <w:lang w:val="en-US" w:eastAsia="ko-KR"/>
                        <w:rPrChange w:id="286" w:author="Qualcomm-CH" w:date="2022-03-02T15:26:00Z">
                          <w:rPr>
                            <w:rFonts w:eastAsia="Malgun Gothic"/>
                            <w:color w:val="0070C0"/>
                            <w:lang w:val="en-US" w:eastAsia="ko-KR"/>
                          </w:rPr>
                        </w:rPrChange>
                      </w:rPr>
                      <w:delText>U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delText>
                    </w:r>
                  </w:del>
                </w:p>
              </w:tc>
            </w:tr>
          </w:tbl>
          <w:p w14:paraId="4424C1F2" w14:textId="01B8EC9E" w:rsidR="00BB2330" w:rsidRPr="004811A8" w:rsidDel="00F245BF" w:rsidRDefault="00BB2330" w:rsidP="00BB2330">
            <w:pPr>
              <w:spacing w:after="120"/>
              <w:rPr>
                <w:del w:id="287" w:author="Qualcomm-CH" w:date="2022-03-02T15:18:00Z"/>
                <w:rFonts w:eastAsiaTheme="minorEastAsia"/>
                <w:lang w:val="en-US" w:eastAsia="zh-CN"/>
                <w:rPrChange w:id="288" w:author="Qualcomm-CH" w:date="2022-03-02T15:26:00Z">
                  <w:rPr>
                    <w:del w:id="289" w:author="Qualcomm-CH" w:date="2022-03-02T15:18:00Z"/>
                    <w:rFonts w:eastAsiaTheme="minorEastAsia"/>
                    <w:color w:val="0070C0"/>
                    <w:lang w:val="en-US" w:eastAsia="zh-CN"/>
                  </w:rPr>
                </w:rPrChange>
              </w:rPr>
            </w:pPr>
          </w:p>
        </w:tc>
      </w:tr>
      <w:tr w:rsidR="004811A8" w:rsidRPr="004811A8" w:rsidDel="00F245BF" w14:paraId="61701C7D" w14:textId="77777777" w:rsidTr="00067818">
        <w:trPr>
          <w:del w:id="290" w:author="Qualcomm-CH" w:date="2022-03-02T15:18:00Z"/>
        </w:trPr>
        <w:tc>
          <w:tcPr>
            <w:tcW w:w="1236" w:type="dxa"/>
          </w:tcPr>
          <w:p w14:paraId="59B3594C" w14:textId="609C2A64" w:rsidR="00703CA6" w:rsidRPr="004811A8" w:rsidDel="00F245BF" w:rsidRDefault="00703CA6" w:rsidP="00703CA6">
            <w:pPr>
              <w:spacing w:after="120"/>
              <w:rPr>
                <w:del w:id="291" w:author="Qualcomm-CH" w:date="2022-03-02T15:18:00Z"/>
                <w:rFonts w:eastAsia="Malgun Gothic"/>
                <w:lang w:eastAsia="ko-KR"/>
                <w:rPrChange w:id="292" w:author="Qualcomm-CH" w:date="2022-03-02T15:26:00Z">
                  <w:rPr>
                    <w:del w:id="293" w:author="Qualcomm-CH" w:date="2022-03-02T15:18:00Z"/>
                    <w:rFonts w:eastAsia="Malgun Gothic"/>
                    <w:color w:val="0070C0"/>
                    <w:lang w:eastAsia="ko-KR"/>
                  </w:rPr>
                </w:rPrChange>
              </w:rPr>
            </w:pPr>
            <w:del w:id="294" w:author="Qualcomm-CH" w:date="2022-03-02T15:18:00Z">
              <w:r w:rsidRPr="004811A8" w:rsidDel="00F245BF">
                <w:rPr>
                  <w:lang w:eastAsia="zh-CN"/>
                  <w:rPrChange w:id="295" w:author="Qualcomm-CH" w:date="2022-03-02T15:26:00Z">
                    <w:rPr>
                      <w:color w:val="0070C0"/>
                      <w:lang w:eastAsia="zh-CN"/>
                    </w:rPr>
                  </w:rPrChange>
                </w:rPr>
                <w:delText>Huawei</w:delText>
              </w:r>
            </w:del>
          </w:p>
        </w:tc>
        <w:tc>
          <w:tcPr>
            <w:tcW w:w="8395" w:type="dxa"/>
          </w:tcPr>
          <w:p w14:paraId="229028FF" w14:textId="142ECE2F" w:rsidR="00703CA6" w:rsidRPr="004811A8" w:rsidDel="00F245BF" w:rsidRDefault="00703CA6" w:rsidP="00703CA6">
            <w:pPr>
              <w:spacing w:after="120"/>
              <w:rPr>
                <w:del w:id="296" w:author="Qualcomm-CH" w:date="2022-03-02T15:18:00Z"/>
                <w:rFonts w:eastAsiaTheme="minorEastAsia"/>
                <w:lang w:val="en-US" w:eastAsia="zh-CN"/>
                <w:rPrChange w:id="297" w:author="Qualcomm-CH" w:date="2022-03-02T15:26:00Z">
                  <w:rPr>
                    <w:del w:id="298" w:author="Qualcomm-CH" w:date="2022-03-02T15:18:00Z"/>
                    <w:rFonts w:eastAsiaTheme="minorEastAsia"/>
                    <w:color w:val="0070C0"/>
                    <w:lang w:val="en-US" w:eastAsia="zh-CN"/>
                  </w:rPr>
                </w:rPrChange>
              </w:rPr>
            </w:pPr>
            <w:del w:id="299" w:author="Qualcomm-CH" w:date="2022-03-02T15:18:00Z">
              <w:r w:rsidRPr="004811A8" w:rsidDel="00F245BF">
                <w:rPr>
                  <w:lang w:val="en-US" w:eastAsia="zh-CN"/>
                  <w:rPrChange w:id="300" w:author="Qualcomm-CH" w:date="2022-03-02T15:26:00Z">
                    <w:rPr>
                      <w:color w:val="0070C0"/>
                      <w:lang w:val="en-US" w:eastAsia="zh-CN"/>
                    </w:rPr>
                  </w:rPrChange>
                </w:rPr>
                <w:delText xml:space="preserve">For time based condition, support 1-A for simplicity. We can also support 1-B-1 if exact applicability conditions are to be defined. On </w:delText>
              </w:r>
              <w:r w:rsidRPr="004811A8" w:rsidDel="00F245BF">
                <w:rPr>
                  <w:lang w:eastAsia="ja-JP"/>
                  <w:rPrChange w:id="301" w:author="Qualcomm-CH" w:date="2022-03-02T15:26:00Z">
                    <w:rPr>
                      <w:color w:val="0070C0"/>
                      <w:highlight w:val="yellow"/>
                      <w:lang w:eastAsia="ja-JP"/>
                    </w:rPr>
                  </w:rPrChange>
                </w:rPr>
                <w:delText>this</w:delText>
              </w:r>
              <w:r w:rsidRPr="004811A8" w:rsidDel="00F245BF">
                <w:rPr>
                  <w:lang w:val="en-US" w:eastAsia="zh-CN"/>
                  <w:rPrChange w:id="302" w:author="Qualcomm-CH" w:date="2022-03-02T15:26:00Z">
                    <w:rPr>
                      <w:color w:val="0070C0"/>
                      <w:lang w:val="en-US" w:eastAsia="zh-CN"/>
                    </w:rPr>
                  </w:rPrChange>
                </w:rPr>
                <w:delText>, this is our proposal based on the consideration that differnet carriers may have different SMTC, but you can change max(Tdetect,NR_Inter,i) to Tdetect,NR_Inter since the measurement delay would be determined by DRX cycle which is same for all carriers.</w:delText>
              </w:r>
            </w:del>
          </w:p>
          <w:p w14:paraId="50759F09" w14:textId="11429EF7" w:rsidR="00703CA6" w:rsidRPr="004811A8" w:rsidDel="00F245BF" w:rsidRDefault="00703CA6" w:rsidP="00703CA6">
            <w:pPr>
              <w:spacing w:after="120"/>
              <w:rPr>
                <w:del w:id="303" w:author="Qualcomm-CH" w:date="2022-03-02T15:18:00Z"/>
                <w:rFonts w:eastAsia="Malgun Gothic"/>
                <w:lang w:val="en-US" w:eastAsia="ko-KR"/>
                <w:rPrChange w:id="304" w:author="Qualcomm-CH" w:date="2022-03-02T15:26:00Z">
                  <w:rPr>
                    <w:del w:id="305" w:author="Qualcomm-CH" w:date="2022-03-02T15:18:00Z"/>
                    <w:rFonts w:eastAsia="Malgun Gothic"/>
                    <w:color w:val="0070C0"/>
                    <w:lang w:val="en-US" w:eastAsia="ko-KR"/>
                  </w:rPr>
                </w:rPrChange>
              </w:rPr>
            </w:pPr>
            <w:del w:id="306" w:author="Qualcomm-CH" w:date="2022-03-02T15:18:00Z">
              <w:r w:rsidRPr="004811A8" w:rsidDel="00F245BF">
                <w:rPr>
                  <w:lang w:val="en-US" w:eastAsia="zh-CN"/>
                  <w:rPrChange w:id="307" w:author="Qualcomm-CH" w:date="2022-03-02T15:26:00Z">
                    <w:rPr>
                      <w:color w:val="0070C0"/>
                      <w:lang w:val="en-US" w:eastAsia="zh-CN"/>
                    </w:rPr>
                  </w:rPrChange>
                </w:rPr>
                <w:delText>For location based condition, support 2-B. This condition is similar as “</w:delText>
              </w:r>
              <w:r w:rsidRPr="004811A8" w:rsidDel="00F245BF">
                <w:rPr>
                  <w:szCs w:val="24"/>
                  <w:lang w:eastAsia="zh-CN"/>
                  <w:rPrChange w:id="308" w:author="Qualcomm-CH" w:date="2022-03-02T15:26:00Z">
                    <w:rPr>
                      <w:color w:val="0070C0"/>
                      <w:szCs w:val="24"/>
                      <w:lang w:eastAsia="zh-CN"/>
                    </w:rPr>
                  </w:rPrChange>
                </w:rPr>
                <w:delText xml:space="preserve">Srxlev </w:delText>
              </w:r>
              <w:r w:rsidRPr="004811A8" w:rsidDel="00F245BF">
                <w:rPr>
                  <w:rFonts w:hint="eastAsia"/>
                  <w:szCs w:val="24"/>
                  <w:lang w:eastAsia="zh-CN"/>
                  <w:rPrChange w:id="309" w:author="Qualcomm-CH" w:date="2022-03-02T15:26:00Z">
                    <w:rPr>
                      <w:rFonts w:hint="eastAsia"/>
                      <w:color w:val="0070C0"/>
                      <w:szCs w:val="24"/>
                      <w:lang w:eastAsia="zh-CN"/>
                    </w:rPr>
                  </w:rPrChange>
                </w:rPr>
                <w:delText>≤</w:delText>
              </w:r>
              <w:r w:rsidRPr="004811A8" w:rsidDel="00F245BF">
                <w:rPr>
                  <w:szCs w:val="24"/>
                  <w:lang w:eastAsia="zh-CN"/>
                  <w:rPrChange w:id="310" w:author="Qualcomm-CH" w:date="2022-03-02T15:26:00Z">
                    <w:rPr>
                      <w:color w:val="0070C0"/>
                      <w:szCs w:val="24"/>
                      <w:lang w:eastAsia="zh-CN"/>
                    </w:rPr>
                  </w:rPrChange>
                </w:rPr>
                <w:delText xml:space="preserve"> SnonIntraSearchP or Squal </w:delText>
              </w:r>
              <w:r w:rsidRPr="004811A8" w:rsidDel="00F245BF">
                <w:rPr>
                  <w:rFonts w:hint="eastAsia"/>
                  <w:szCs w:val="24"/>
                  <w:lang w:eastAsia="zh-CN"/>
                  <w:rPrChange w:id="311" w:author="Qualcomm-CH" w:date="2022-03-02T15:26:00Z">
                    <w:rPr>
                      <w:rFonts w:hint="eastAsia"/>
                      <w:color w:val="0070C0"/>
                      <w:szCs w:val="24"/>
                      <w:lang w:eastAsia="zh-CN"/>
                    </w:rPr>
                  </w:rPrChange>
                </w:rPr>
                <w:delText>≤</w:delText>
              </w:r>
              <w:r w:rsidRPr="004811A8" w:rsidDel="00F245BF">
                <w:rPr>
                  <w:szCs w:val="24"/>
                  <w:lang w:eastAsia="zh-CN"/>
                  <w:rPrChange w:id="312" w:author="Qualcomm-CH" w:date="2022-03-02T15:26:00Z">
                    <w:rPr>
                      <w:color w:val="0070C0"/>
                      <w:szCs w:val="24"/>
                      <w:lang w:eastAsia="zh-CN"/>
                    </w:rPr>
                  </w:rPrChange>
                </w:rPr>
                <w:delText xml:space="preserve"> SnonIntraSearchQ</w:delText>
              </w:r>
              <w:r w:rsidRPr="004811A8" w:rsidDel="00F245BF">
                <w:rPr>
                  <w:lang w:val="en-US" w:eastAsia="zh-CN"/>
                  <w:rPrChange w:id="313" w:author="Qualcomm-CH" w:date="2022-03-02T15:26:00Z">
                    <w:rPr>
                      <w:color w:val="0070C0"/>
                      <w:lang w:val="en-US" w:eastAsia="zh-CN"/>
                    </w:rPr>
                  </w:rPrChange>
                </w:rPr>
                <w:delText xml:space="preserve">”, so we should use same wording as in legacy requirements. </w:delText>
              </w:r>
            </w:del>
          </w:p>
        </w:tc>
      </w:tr>
      <w:tr w:rsidR="004811A8" w:rsidRPr="004811A8" w:rsidDel="00F245BF" w14:paraId="2501C24D" w14:textId="77777777" w:rsidTr="00067818">
        <w:trPr>
          <w:del w:id="314" w:author="Qualcomm-CH" w:date="2022-03-02T15:18:00Z"/>
        </w:trPr>
        <w:tc>
          <w:tcPr>
            <w:tcW w:w="1236" w:type="dxa"/>
          </w:tcPr>
          <w:p w14:paraId="30A7B447" w14:textId="6C11E937" w:rsidR="00161AB1" w:rsidRPr="004811A8" w:rsidDel="00F245BF" w:rsidRDefault="00161AB1" w:rsidP="00703CA6">
            <w:pPr>
              <w:spacing w:after="120"/>
              <w:rPr>
                <w:del w:id="315" w:author="Qualcomm-CH" w:date="2022-03-02T15:18:00Z"/>
                <w:lang w:eastAsia="zh-CN"/>
                <w:rPrChange w:id="316" w:author="Qualcomm-CH" w:date="2022-03-02T15:26:00Z">
                  <w:rPr>
                    <w:del w:id="317" w:author="Qualcomm-CH" w:date="2022-03-02T15:18:00Z"/>
                    <w:color w:val="0070C0"/>
                    <w:lang w:eastAsia="zh-CN"/>
                  </w:rPr>
                </w:rPrChange>
              </w:rPr>
            </w:pPr>
            <w:del w:id="318" w:author="Qualcomm-CH" w:date="2022-03-02T15:18:00Z">
              <w:r w:rsidRPr="004811A8" w:rsidDel="00F245BF">
                <w:rPr>
                  <w:lang w:eastAsia="zh-CN"/>
                  <w:rPrChange w:id="319" w:author="Qualcomm-CH" w:date="2022-03-02T15:26:00Z">
                    <w:rPr>
                      <w:color w:val="0070C0"/>
                      <w:lang w:eastAsia="zh-CN"/>
                    </w:rPr>
                  </w:rPrChange>
                </w:rPr>
                <w:delText>Apple</w:delText>
              </w:r>
            </w:del>
          </w:p>
        </w:tc>
        <w:tc>
          <w:tcPr>
            <w:tcW w:w="8395" w:type="dxa"/>
          </w:tcPr>
          <w:p w14:paraId="2E11B621" w14:textId="0C9F9858" w:rsidR="00161AB1" w:rsidRPr="004811A8" w:rsidDel="00F245BF" w:rsidRDefault="00161AB1" w:rsidP="00703CA6">
            <w:pPr>
              <w:spacing w:after="120"/>
              <w:rPr>
                <w:del w:id="320" w:author="Qualcomm-CH" w:date="2022-03-02T15:18:00Z"/>
                <w:szCs w:val="24"/>
                <w:lang w:eastAsia="zh-CN"/>
                <w:rPrChange w:id="321" w:author="Qualcomm-CH" w:date="2022-03-02T15:26:00Z">
                  <w:rPr>
                    <w:del w:id="322" w:author="Qualcomm-CH" w:date="2022-03-02T15:18:00Z"/>
                    <w:color w:val="0070C0"/>
                    <w:szCs w:val="24"/>
                    <w:lang w:eastAsia="zh-CN"/>
                  </w:rPr>
                </w:rPrChange>
              </w:rPr>
            </w:pPr>
            <w:del w:id="323" w:author="Qualcomm-CH" w:date="2022-03-02T15:18:00Z">
              <w:r w:rsidRPr="004811A8" w:rsidDel="00F245BF">
                <w:rPr>
                  <w:lang w:val="en-US" w:eastAsia="zh-CN"/>
                  <w:rPrChange w:id="324" w:author="Qualcomm-CH" w:date="2022-03-02T15:26:00Z">
                    <w:rPr>
                      <w:color w:val="0070C0"/>
                      <w:lang w:val="en-US" w:eastAsia="zh-CN"/>
                    </w:rPr>
                  </w:rPrChange>
                </w:rPr>
                <w:delText xml:space="preserve">For time-based condition, we support option 1-B-2. Option 1-A is simple, but we still think that: RAN2 only defined that UE shall start measurement before </w:delText>
              </w:r>
              <w:r w:rsidRPr="004811A8" w:rsidDel="00F245BF">
                <w:rPr>
                  <w:szCs w:val="24"/>
                  <w:lang w:eastAsia="zh-CN"/>
                  <w:rPrChange w:id="325" w:author="Qualcomm-CH" w:date="2022-03-02T15:26:00Z">
                    <w:rPr>
                      <w:color w:val="0070C0"/>
                      <w:szCs w:val="24"/>
                      <w:lang w:eastAsia="zh-CN"/>
                    </w:rPr>
                  </w:rPrChange>
                </w:rPr>
                <w:delText xml:space="preserve">‘serving cell stop time’ but whether or not UE could complete measurement/evaluation of neighbour cell before ‘serving cell stop time’ is up to how much time left to UE before the ‘serving cell stop time’. </w:delText>
              </w:r>
              <w:r w:rsidR="00413D32" w:rsidRPr="004811A8" w:rsidDel="00F245BF">
                <w:rPr>
                  <w:szCs w:val="24"/>
                  <w:lang w:eastAsia="zh-CN"/>
                  <w:rPrChange w:id="326" w:author="Qualcomm-CH" w:date="2022-03-02T15:26:00Z">
                    <w:rPr>
                      <w:color w:val="0070C0"/>
                      <w:szCs w:val="24"/>
                      <w:lang w:eastAsia="zh-CN"/>
                    </w:rPr>
                  </w:rPrChange>
                </w:rPr>
                <w:delText>Thus,</w:delText>
              </w:r>
              <w:r w:rsidRPr="004811A8" w:rsidDel="00F245BF">
                <w:rPr>
                  <w:szCs w:val="24"/>
                  <w:lang w:eastAsia="zh-CN"/>
                  <w:rPrChange w:id="327" w:author="Qualcomm-CH" w:date="2022-03-02T15:26:00Z">
                    <w:rPr>
                      <w:color w:val="0070C0"/>
                      <w:szCs w:val="24"/>
                      <w:lang w:eastAsia="zh-CN"/>
                    </w:rPr>
                  </w:rPrChange>
                </w:rPr>
                <w:delText xml:space="preserve"> the applicability for requirement is needed</w:delText>
              </w:r>
              <w:r w:rsidR="00413D32" w:rsidRPr="004811A8" w:rsidDel="00F245BF">
                <w:rPr>
                  <w:szCs w:val="24"/>
                  <w:lang w:eastAsia="zh-CN"/>
                  <w:rPrChange w:id="328" w:author="Qualcomm-CH" w:date="2022-03-02T15:26:00Z">
                    <w:rPr>
                      <w:color w:val="0070C0"/>
                      <w:szCs w:val="24"/>
                      <w:lang w:eastAsia="zh-CN"/>
                    </w:rPr>
                  </w:rPrChange>
                </w:rPr>
                <w:delText>, and ‘if applicable’ in option 1-A is not very clear to us.</w:delText>
              </w:r>
            </w:del>
          </w:p>
          <w:p w14:paraId="2CBBD678" w14:textId="700592DA" w:rsidR="00413D32" w:rsidRPr="004811A8" w:rsidDel="00F245BF" w:rsidRDefault="00B27FB7" w:rsidP="00703CA6">
            <w:pPr>
              <w:spacing w:after="120"/>
              <w:rPr>
                <w:del w:id="329" w:author="Qualcomm-CH" w:date="2022-03-02T15:18:00Z"/>
                <w:lang w:val="en-US" w:eastAsia="zh-CN"/>
                <w:rPrChange w:id="330" w:author="Qualcomm-CH" w:date="2022-03-02T15:26:00Z">
                  <w:rPr>
                    <w:del w:id="331" w:author="Qualcomm-CH" w:date="2022-03-02T15:18:00Z"/>
                    <w:color w:val="0070C0"/>
                    <w:lang w:val="en-US" w:eastAsia="zh-CN"/>
                  </w:rPr>
                </w:rPrChange>
              </w:rPr>
            </w:pPr>
            <w:del w:id="332" w:author="Qualcomm-CH" w:date="2022-03-02T15:18:00Z">
              <w:r w:rsidRPr="004811A8" w:rsidDel="00F245BF">
                <w:rPr>
                  <w:lang w:val="en-US" w:eastAsia="zh-CN"/>
                  <w:rPrChange w:id="333" w:author="Qualcomm-CH" w:date="2022-03-02T15:26:00Z">
                    <w:rPr>
                      <w:color w:val="0070C0"/>
                      <w:lang w:val="en-US" w:eastAsia="zh-CN"/>
                    </w:rPr>
                  </w:rPrChange>
                </w:rPr>
                <w:delText>For location based condition, we are fine with option 2-B and we propose to change [threshold] to [threshold + GNSS margin] as discussed in issue 2-1-6.</w:delText>
              </w:r>
            </w:del>
          </w:p>
        </w:tc>
      </w:tr>
      <w:tr w:rsidR="004811A8" w:rsidRPr="004811A8" w:rsidDel="00F245BF" w14:paraId="4F87C41C" w14:textId="77777777" w:rsidTr="00067818">
        <w:trPr>
          <w:del w:id="334" w:author="Qualcomm-CH" w:date="2022-03-02T15:18:00Z"/>
        </w:trPr>
        <w:tc>
          <w:tcPr>
            <w:tcW w:w="1236" w:type="dxa"/>
          </w:tcPr>
          <w:p w14:paraId="0229FD45" w14:textId="5B545CBC" w:rsidR="00F604AA" w:rsidRPr="004811A8" w:rsidDel="00F245BF" w:rsidRDefault="00F604AA" w:rsidP="00F604AA">
            <w:pPr>
              <w:spacing w:after="120"/>
              <w:rPr>
                <w:del w:id="335" w:author="Qualcomm-CH" w:date="2022-03-02T15:18:00Z"/>
                <w:lang w:eastAsia="zh-CN"/>
                <w:rPrChange w:id="336" w:author="Qualcomm-CH" w:date="2022-03-02T15:26:00Z">
                  <w:rPr>
                    <w:del w:id="337" w:author="Qualcomm-CH" w:date="2022-03-02T15:18:00Z"/>
                    <w:color w:val="0070C0"/>
                    <w:lang w:eastAsia="zh-CN"/>
                  </w:rPr>
                </w:rPrChange>
              </w:rPr>
            </w:pPr>
            <w:del w:id="338" w:author="Qualcomm-CH" w:date="2022-03-02T15:18:00Z">
              <w:r w:rsidRPr="004811A8" w:rsidDel="00F245BF">
                <w:rPr>
                  <w:rFonts w:eastAsia="BatangChe"/>
                  <w:lang w:eastAsia="ko-KR"/>
                  <w:rPrChange w:id="339" w:author="Qualcomm-CH" w:date="2022-03-02T15:26:00Z">
                    <w:rPr>
                      <w:rFonts w:eastAsia="BatangChe"/>
                      <w:color w:val="0070C0"/>
                      <w:lang w:eastAsia="ko-KR"/>
                    </w:rPr>
                  </w:rPrChange>
                </w:rPr>
                <w:delText>LGE2</w:delText>
              </w:r>
            </w:del>
          </w:p>
        </w:tc>
        <w:tc>
          <w:tcPr>
            <w:tcW w:w="8395" w:type="dxa"/>
          </w:tcPr>
          <w:p w14:paraId="2E7EAAAB" w14:textId="5DA82D92" w:rsidR="00F604AA" w:rsidRPr="004811A8" w:rsidDel="00F245BF" w:rsidRDefault="00F604AA" w:rsidP="00F604AA">
            <w:pPr>
              <w:spacing w:after="120"/>
              <w:rPr>
                <w:del w:id="340" w:author="Qualcomm-CH" w:date="2022-03-02T15:18:00Z"/>
                <w:rFonts w:eastAsiaTheme="minorEastAsia"/>
                <w:lang w:val="en-US" w:eastAsia="ko-KR"/>
                <w:rPrChange w:id="341" w:author="Qualcomm-CH" w:date="2022-03-02T15:26:00Z">
                  <w:rPr>
                    <w:del w:id="342" w:author="Qualcomm-CH" w:date="2022-03-02T15:18:00Z"/>
                    <w:rFonts w:eastAsiaTheme="minorEastAsia"/>
                    <w:color w:val="0070C0"/>
                    <w:lang w:val="en-US" w:eastAsia="ko-KR"/>
                  </w:rPr>
                </w:rPrChange>
              </w:rPr>
            </w:pPr>
            <w:del w:id="343" w:author="Qualcomm-CH" w:date="2022-03-02T15:18:00Z">
              <w:r w:rsidRPr="004811A8" w:rsidDel="00F245BF">
                <w:rPr>
                  <w:lang w:val="en-US" w:eastAsia="ko-KR"/>
                  <w:rPrChange w:id="344" w:author="Qualcomm-CH" w:date="2022-03-02T15:26:00Z">
                    <w:rPr>
                      <w:color w:val="0070C0"/>
                      <w:lang w:val="en-US" w:eastAsia="ko-KR"/>
                    </w:rPr>
                  </w:rPrChange>
                </w:rPr>
                <w:delText>Additional comments based on our first one. Clear description for measurement triggering condition on top of these discussion should be needed, so to capture the condition in the specification, we propose as following</w:delText>
              </w:r>
            </w:del>
          </w:p>
          <w:p w14:paraId="4C661D3D" w14:textId="6791E388" w:rsidR="00F604AA" w:rsidRPr="004811A8" w:rsidDel="00F245BF" w:rsidRDefault="00F604AA" w:rsidP="00F604AA">
            <w:pPr>
              <w:pStyle w:val="ListParagraph"/>
              <w:numPr>
                <w:ilvl w:val="1"/>
                <w:numId w:val="40"/>
              </w:numPr>
              <w:ind w:left="211" w:firstLineChars="0" w:hanging="211"/>
              <w:textAlignment w:val="auto"/>
              <w:rPr>
                <w:del w:id="345" w:author="Qualcomm-CH" w:date="2022-03-02T15:18:00Z"/>
                <w:szCs w:val="24"/>
                <w:lang w:eastAsia="zh-CN"/>
                <w:rPrChange w:id="346" w:author="Qualcomm-CH" w:date="2022-03-02T15:26:00Z">
                  <w:rPr>
                    <w:del w:id="347" w:author="Qualcomm-CH" w:date="2022-03-02T15:18:00Z"/>
                    <w:color w:val="0070C0"/>
                    <w:szCs w:val="24"/>
                    <w:lang w:eastAsia="zh-CN"/>
                  </w:rPr>
                </w:rPrChange>
              </w:rPr>
            </w:pPr>
            <w:del w:id="348" w:author="Qualcomm-CH" w:date="2022-03-02T15:18:00Z">
              <w:r w:rsidRPr="004811A8" w:rsidDel="00F245BF">
                <w:rPr>
                  <w:szCs w:val="24"/>
                  <w:lang w:eastAsia="zh-CN"/>
                  <w:rPrChange w:id="349" w:author="Qualcomm-CH" w:date="2022-03-02T15:26:00Z">
                    <w:rPr>
                      <w:color w:val="0070C0"/>
                      <w:szCs w:val="24"/>
                      <w:lang w:eastAsia="zh-CN"/>
                    </w:rPr>
                  </w:rPrChange>
                </w:rPr>
                <w:lastRenderedPageBreak/>
                <w:delText xml:space="preserve">Following condition for intra-frequency measurement should be captured in RRM specification. </w:delText>
              </w:r>
            </w:del>
          </w:p>
          <w:p w14:paraId="047C9311" w14:textId="714748D6" w:rsidR="00F604AA" w:rsidRPr="004811A8" w:rsidDel="00F245BF" w:rsidRDefault="00F604AA" w:rsidP="00F604AA">
            <w:pPr>
              <w:pStyle w:val="ListParagraph"/>
              <w:numPr>
                <w:ilvl w:val="2"/>
                <w:numId w:val="40"/>
              </w:numPr>
              <w:ind w:left="494" w:firstLineChars="0" w:hanging="283"/>
              <w:textAlignment w:val="auto"/>
              <w:rPr>
                <w:del w:id="350" w:author="Qualcomm-CH" w:date="2022-03-02T15:18:00Z"/>
                <w:szCs w:val="24"/>
                <w:lang w:eastAsia="zh-CN"/>
                <w:rPrChange w:id="351" w:author="Qualcomm-CH" w:date="2022-03-02T15:26:00Z">
                  <w:rPr>
                    <w:del w:id="352" w:author="Qualcomm-CH" w:date="2022-03-02T15:18:00Z"/>
                    <w:color w:val="0070C0"/>
                    <w:szCs w:val="24"/>
                    <w:lang w:eastAsia="zh-CN"/>
                  </w:rPr>
                </w:rPrChange>
              </w:rPr>
            </w:pPr>
            <w:del w:id="353" w:author="Qualcomm-CH" w:date="2022-03-02T15:18:00Z">
              <w:r w:rsidRPr="004811A8" w:rsidDel="00F245BF">
                <w:rPr>
                  <w:szCs w:val="24"/>
                  <w:lang w:eastAsia="zh-CN"/>
                  <w:rPrChange w:id="354" w:author="Qualcomm-CH" w:date="2022-03-02T15:26:00Z">
                    <w:rPr>
                      <w:color w:val="0070C0"/>
                      <w:szCs w:val="24"/>
                      <w:lang w:eastAsia="zh-CN"/>
                    </w:rPr>
                  </w:rPrChange>
                </w:rPr>
                <w:delText xml:space="preserve">Measurement of </w:delText>
              </w:r>
              <w:r w:rsidRPr="004811A8" w:rsidDel="00F245BF">
                <w:rPr>
                  <w:szCs w:val="24"/>
                  <w:lang w:eastAsia="zh-CN"/>
                  <w:rPrChange w:id="355" w:author="Qualcomm-CH" w:date="2022-03-02T15:26:00Z">
                    <w:rPr>
                      <w:color w:val="0070C0"/>
                      <w:szCs w:val="24"/>
                      <w:highlight w:val="cyan"/>
                      <w:lang w:eastAsia="zh-CN"/>
                    </w:rPr>
                  </w:rPrChange>
                </w:rPr>
                <w:delText>intra-frequency</w:delText>
              </w:r>
              <w:r w:rsidRPr="004811A8" w:rsidDel="00F245BF">
                <w:rPr>
                  <w:szCs w:val="24"/>
                  <w:lang w:eastAsia="zh-CN"/>
                  <w:rPrChange w:id="356" w:author="Qualcomm-CH" w:date="2022-03-02T15:26:00Z">
                    <w:rPr>
                      <w:color w:val="0070C0"/>
                      <w:szCs w:val="24"/>
                      <w:lang w:eastAsia="zh-CN"/>
                    </w:rPr>
                  </w:rPrChange>
                </w:rPr>
                <w:delText xml:space="preserve"> NTN cell</w:delText>
              </w:r>
            </w:del>
          </w:p>
          <w:p w14:paraId="3A22A7DA" w14:textId="27A6849A" w:rsidR="00F604AA" w:rsidRPr="004811A8" w:rsidDel="00F245BF" w:rsidRDefault="00F604AA" w:rsidP="00F604AA">
            <w:pPr>
              <w:pStyle w:val="ListParagraph"/>
              <w:numPr>
                <w:ilvl w:val="3"/>
                <w:numId w:val="40"/>
              </w:numPr>
              <w:ind w:left="778" w:firstLineChars="0" w:hanging="284"/>
              <w:textAlignment w:val="auto"/>
              <w:rPr>
                <w:del w:id="357" w:author="Qualcomm-CH" w:date="2022-03-02T15:18:00Z"/>
                <w:szCs w:val="24"/>
                <w:lang w:eastAsia="zh-CN"/>
                <w:rPrChange w:id="358" w:author="Qualcomm-CH" w:date="2022-03-02T15:26:00Z">
                  <w:rPr>
                    <w:del w:id="359" w:author="Qualcomm-CH" w:date="2022-03-02T15:18:00Z"/>
                    <w:color w:val="0070C0"/>
                    <w:szCs w:val="24"/>
                    <w:lang w:eastAsia="zh-CN"/>
                  </w:rPr>
                </w:rPrChange>
              </w:rPr>
            </w:pPr>
            <w:del w:id="360" w:author="Qualcomm-CH" w:date="2022-03-02T15:18:00Z">
              <w:r w:rsidRPr="004811A8" w:rsidDel="00F245BF">
                <w:rPr>
                  <w:szCs w:val="24"/>
                  <w:lang w:eastAsia="zh-CN"/>
                  <w:rPrChange w:id="361" w:author="Qualcomm-CH" w:date="2022-03-02T15:26:00Z">
                    <w:rPr>
                      <w:color w:val="0070C0"/>
                      <w:szCs w:val="24"/>
                      <w:lang w:eastAsia="zh-CN"/>
                    </w:rPr>
                  </w:rPrChange>
                </w:rPr>
                <w:delText xml:space="preserve">When </w:delText>
              </w:r>
              <w:r w:rsidRPr="004811A8" w:rsidDel="00F245BF">
                <w:rPr>
                  <w:szCs w:val="24"/>
                  <w:lang w:eastAsia="zh-CN"/>
                  <w:rPrChange w:id="362" w:author="Qualcomm-CH" w:date="2022-03-02T15:26:00Z">
                    <w:rPr>
                      <w:color w:val="0070C0"/>
                      <w:szCs w:val="24"/>
                      <w:highlight w:val="yellow"/>
                      <w:lang w:eastAsia="zh-CN"/>
                    </w:rPr>
                  </w:rPrChange>
                </w:rPr>
                <w:delText>cell stop time is only broadcasted</w:delText>
              </w:r>
              <w:r w:rsidRPr="004811A8" w:rsidDel="00F245BF">
                <w:rPr>
                  <w:szCs w:val="24"/>
                  <w:lang w:eastAsia="zh-CN"/>
                  <w:rPrChange w:id="363" w:author="Qualcomm-CH" w:date="2022-03-02T15:26:00Z">
                    <w:rPr>
                      <w:color w:val="0070C0"/>
                      <w:szCs w:val="24"/>
                      <w:lang w:eastAsia="zh-CN"/>
                    </w:rPr>
                  </w:rPrChange>
                </w:rPr>
                <w:delText xml:space="preserve"> and applicable,</w:delText>
              </w:r>
            </w:del>
          </w:p>
          <w:p w14:paraId="5E8E2445" w14:textId="6A591DFA" w:rsidR="00F604AA" w:rsidRPr="004811A8" w:rsidDel="00F245BF" w:rsidRDefault="00F604AA" w:rsidP="00F604AA">
            <w:pPr>
              <w:pStyle w:val="ListParagraph"/>
              <w:numPr>
                <w:ilvl w:val="4"/>
                <w:numId w:val="40"/>
              </w:numPr>
              <w:ind w:left="1061" w:firstLineChars="0" w:hanging="336"/>
              <w:textAlignment w:val="auto"/>
              <w:rPr>
                <w:del w:id="364" w:author="Qualcomm-CH" w:date="2022-03-02T15:18:00Z"/>
                <w:szCs w:val="24"/>
                <w:lang w:eastAsia="zh-CN"/>
                <w:rPrChange w:id="365" w:author="Qualcomm-CH" w:date="2022-03-02T15:26:00Z">
                  <w:rPr>
                    <w:del w:id="366" w:author="Qualcomm-CH" w:date="2022-03-02T15:18:00Z"/>
                    <w:color w:val="0070C0"/>
                    <w:szCs w:val="24"/>
                    <w:lang w:eastAsia="zh-CN"/>
                  </w:rPr>
                </w:rPrChange>
              </w:rPr>
            </w:pPr>
            <w:del w:id="367" w:author="Qualcomm-CH" w:date="2022-03-02T15:18:00Z">
              <w:r w:rsidRPr="004811A8" w:rsidDel="00F245BF">
                <w:rPr>
                  <w:szCs w:val="24"/>
                  <w:lang w:eastAsia="zh-CN"/>
                  <w:rPrChange w:id="368" w:author="Qualcomm-CH" w:date="2022-03-02T15:26:00Z">
                    <w:rPr>
                      <w:color w:val="0070C0"/>
                      <w:szCs w:val="24"/>
                      <w:lang w:eastAsia="zh-CN"/>
                    </w:rPr>
                  </w:rPrChange>
                </w:rPr>
                <w:delText>UE shall be able to detect, measure, and evaluate intra-frequency measurement before the serving cell stops covering the current area, regardless of if Srxlev and Squal condition are met.</w:delText>
              </w:r>
            </w:del>
          </w:p>
          <w:p w14:paraId="0E124F40" w14:textId="741C43B7" w:rsidR="00F604AA" w:rsidRPr="004811A8" w:rsidDel="00F245BF" w:rsidRDefault="00F604AA" w:rsidP="00F604AA">
            <w:pPr>
              <w:pStyle w:val="ListParagraph"/>
              <w:numPr>
                <w:ilvl w:val="3"/>
                <w:numId w:val="40"/>
              </w:numPr>
              <w:ind w:left="778" w:firstLineChars="0" w:hanging="284"/>
              <w:textAlignment w:val="auto"/>
              <w:rPr>
                <w:del w:id="369" w:author="Qualcomm-CH" w:date="2022-03-02T15:18:00Z"/>
                <w:szCs w:val="24"/>
                <w:lang w:eastAsia="zh-CN"/>
                <w:rPrChange w:id="370" w:author="Qualcomm-CH" w:date="2022-03-02T15:26:00Z">
                  <w:rPr>
                    <w:del w:id="371" w:author="Qualcomm-CH" w:date="2022-03-02T15:18:00Z"/>
                    <w:color w:val="0070C0"/>
                    <w:szCs w:val="24"/>
                    <w:lang w:eastAsia="zh-CN"/>
                  </w:rPr>
                </w:rPrChange>
              </w:rPr>
            </w:pPr>
            <w:del w:id="372" w:author="Qualcomm-CH" w:date="2022-03-02T15:18:00Z">
              <w:r w:rsidRPr="004811A8" w:rsidDel="00F245BF">
                <w:rPr>
                  <w:szCs w:val="24"/>
                  <w:lang w:eastAsia="zh-CN"/>
                  <w:rPrChange w:id="373" w:author="Qualcomm-CH" w:date="2022-03-02T15:26:00Z">
                    <w:rPr>
                      <w:color w:val="0070C0"/>
                      <w:szCs w:val="24"/>
                      <w:lang w:eastAsia="zh-CN"/>
                    </w:rPr>
                  </w:rPrChange>
                </w:rPr>
                <w:delText xml:space="preserve">When </w:delText>
              </w:r>
              <w:r w:rsidRPr="004811A8" w:rsidDel="00F245BF">
                <w:rPr>
                  <w:szCs w:val="24"/>
                  <w:lang w:eastAsia="zh-CN"/>
                  <w:rPrChange w:id="374" w:author="Qualcomm-CH" w:date="2022-03-02T15:26:00Z">
                    <w:rPr>
                      <w:color w:val="0070C0"/>
                      <w:szCs w:val="24"/>
                      <w:highlight w:val="yellow"/>
                      <w:lang w:eastAsia="zh-CN"/>
                    </w:rPr>
                  </w:rPrChange>
                </w:rPr>
                <w:delText>serving cell reference location is only broadcasted</w:delText>
              </w:r>
              <w:r w:rsidRPr="004811A8" w:rsidDel="00F245BF">
                <w:rPr>
                  <w:szCs w:val="24"/>
                  <w:lang w:eastAsia="zh-CN"/>
                  <w:rPrChange w:id="375" w:author="Qualcomm-CH" w:date="2022-03-02T15:26:00Z">
                    <w:rPr>
                      <w:color w:val="0070C0"/>
                      <w:szCs w:val="24"/>
                      <w:lang w:eastAsia="zh-CN"/>
                    </w:rPr>
                  </w:rPrChange>
                </w:rPr>
                <w:delText xml:space="preserve"> and applicable,</w:delText>
              </w:r>
            </w:del>
          </w:p>
          <w:p w14:paraId="6F76F81B" w14:textId="7D37593D" w:rsidR="00F604AA" w:rsidRPr="004811A8" w:rsidDel="00F245BF" w:rsidRDefault="00F604AA" w:rsidP="00F604AA">
            <w:pPr>
              <w:pStyle w:val="ListParagraph"/>
              <w:numPr>
                <w:ilvl w:val="4"/>
                <w:numId w:val="40"/>
              </w:numPr>
              <w:ind w:left="1061" w:firstLineChars="0" w:hanging="336"/>
              <w:textAlignment w:val="auto"/>
              <w:rPr>
                <w:del w:id="376" w:author="Qualcomm-CH" w:date="2022-03-02T15:18:00Z"/>
                <w:szCs w:val="24"/>
                <w:lang w:eastAsia="zh-CN"/>
                <w:rPrChange w:id="377" w:author="Qualcomm-CH" w:date="2022-03-02T15:26:00Z">
                  <w:rPr>
                    <w:del w:id="378" w:author="Qualcomm-CH" w:date="2022-03-02T15:18:00Z"/>
                    <w:color w:val="0070C0"/>
                    <w:szCs w:val="24"/>
                    <w:lang w:eastAsia="zh-CN"/>
                  </w:rPr>
                </w:rPrChange>
              </w:rPr>
            </w:pPr>
            <w:del w:id="379" w:author="Qualcomm-CH" w:date="2022-03-02T15:18:00Z">
              <w:r w:rsidRPr="004811A8" w:rsidDel="00F245BF">
                <w:rPr>
                  <w:szCs w:val="24"/>
                  <w:lang w:eastAsia="zh-CN"/>
                  <w:rPrChange w:id="380" w:author="Qualcomm-CH" w:date="2022-03-02T15:26:00Z">
                    <w:rPr>
                      <w:color w:val="0070C0"/>
                      <w:szCs w:val="24"/>
                      <w:lang w:eastAsia="zh-CN"/>
                    </w:rPr>
                  </w:rPrChange>
                </w:rPr>
                <w:delText>UE shall start intra-frequency measurement if the distance between UE and serving cell reference location is longer than a [threshold]. (The threshold is one of the location-related parameters broadcasted by network)</w:delText>
              </w:r>
            </w:del>
          </w:p>
          <w:p w14:paraId="421903F1" w14:textId="2B51259B" w:rsidR="00F604AA" w:rsidRPr="004811A8" w:rsidDel="00F245BF" w:rsidRDefault="00F604AA" w:rsidP="00F604AA">
            <w:pPr>
              <w:pStyle w:val="ListParagraph"/>
              <w:numPr>
                <w:ilvl w:val="4"/>
                <w:numId w:val="40"/>
              </w:numPr>
              <w:ind w:left="1061" w:firstLineChars="0" w:hanging="336"/>
              <w:textAlignment w:val="auto"/>
              <w:rPr>
                <w:del w:id="381" w:author="Qualcomm-CH" w:date="2022-03-02T15:18:00Z"/>
                <w:szCs w:val="24"/>
                <w:lang w:eastAsia="zh-CN"/>
                <w:rPrChange w:id="382" w:author="Qualcomm-CH" w:date="2022-03-02T15:26:00Z">
                  <w:rPr>
                    <w:del w:id="383" w:author="Qualcomm-CH" w:date="2022-03-02T15:18:00Z"/>
                    <w:color w:val="0070C0"/>
                    <w:szCs w:val="24"/>
                    <w:lang w:eastAsia="zh-CN"/>
                  </w:rPr>
                </w:rPrChange>
              </w:rPr>
            </w:pPr>
            <w:del w:id="384" w:author="Qualcomm-CH" w:date="2022-03-02T15:18:00Z">
              <w:r w:rsidRPr="004811A8" w:rsidDel="00F245BF">
                <w:rPr>
                  <w:szCs w:val="24"/>
                  <w:lang w:eastAsia="zh-CN"/>
                  <w:rPrChange w:id="385" w:author="Qualcomm-CH" w:date="2022-03-02T15:26:00Z">
                    <w:rPr>
                      <w:color w:val="0070C0"/>
                      <w:szCs w:val="24"/>
                      <w:lang w:eastAsia="zh-CN"/>
                    </w:rPr>
                  </w:rPrChange>
                </w:rPr>
                <w:delText>UE may choose not to perform intra-frequency measurement if the distance between UE and serving cell reference location is shorter than a [threshold] and Srxlev/Squal condition is met.</w:delText>
              </w:r>
            </w:del>
          </w:p>
          <w:p w14:paraId="54B91030" w14:textId="2BF52756" w:rsidR="00F604AA" w:rsidRPr="004811A8" w:rsidDel="00F245BF" w:rsidRDefault="00F604AA" w:rsidP="00F604AA">
            <w:pPr>
              <w:pStyle w:val="ListParagraph"/>
              <w:numPr>
                <w:ilvl w:val="3"/>
                <w:numId w:val="40"/>
              </w:numPr>
              <w:ind w:left="778" w:firstLineChars="0" w:hanging="284"/>
              <w:textAlignment w:val="auto"/>
              <w:rPr>
                <w:del w:id="386" w:author="Qualcomm-CH" w:date="2022-03-02T15:18:00Z"/>
                <w:szCs w:val="24"/>
                <w:lang w:eastAsia="zh-CN"/>
                <w:rPrChange w:id="387" w:author="Qualcomm-CH" w:date="2022-03-02T15:26:00Z">
                  <w:rPr>
                    <w:del w:id="388" w:author="Qualcomm-CH" w:date="2022-03-02T15:18:00Z"/>
                    <w:color w:val="0070C0"/>
                    <w:szCs w:val="24"/>
                    <w:lang w:eastAsia="zh-CN"/>
                  </w:rPr>
                </w:rPrChange>
              </w:rPr>
            </w:pPr>
            <w:del w:id="389" w:author="Qualcomm-CH" w:date="2022-03-02T15:18:00Z">
              <w:r w:rsidRPr="004811A8" w:rsidDel="00F245BF">
                <w:rPr>
                  <w:szCs w:val="24"/>
                  <w:lang w:eastAsia="zh-CN"/>
                  <w:rPrChange w:id="390" w:author="Qualcomm-CH" w:date="2022-03-02T15:26:00Z">
                    <w:rPr>
                      <w:color w:val="0070C0"/>
                      <w:szCs w:val="24"/>
                      <w:lang w:eastAsia="zh-CN"/>
                    </w:rPr>
                  </w:rPrChange>
                </w:rPr>
                <w:delText xml:space="preserve">When </w:delText>
              </w:r>
              <w:r w:rsidRPr="004811A8" w:rsidDel="00F245BF">
                <w:rPr>
                  <w:szCs w:val="24"/>
                  <w:lang w:eastAsia="zh-CN"/>
                  <w:rPrChange w:id="391" w:author="Qualcomm-CH" w:date="2022-03-02T15:26:00Z">
                    <w:rPr>
                      <w:color w:val="0070C0"/>
                      <w:szCs w:val="24"/>
                      <w:highlight w:val="yellow"/>
                      <w:lang w:eastAsia="zh-CN"/>
                    </w:rPr>
                  </w:rPrChange>
                </w:rPr>
                <w:delText>both cell stop time and serving cell reference location are broadcasted</w:delText>
              </w:r>
              <w:r w:rsidRPr="004811A8" w:rsidDel="00F245BF">
                <w:rPr>
                  <w:szCs w:val="24"/>
                  <w:lang w:eastAsia="zh-CN"/>
                  <w:rPrChange w:id="392" w:author="Qualcomm-CH" w:date="2022-03-02T15:26:00Z">
                    <w:rPr>
                      <w:color w:val="0070C0"/>
                      <w:szCs w:val="24"/>
                      <w:lang w:eastAsia="zh-CN"/>
                    </w:rPr>
                  </w:rPrChange>
                </w:rPr>
                <w:delText xml:space="preserve"> and applicable,</w:delText>
              </w:r>
            </w:del>
          </w:p>
          <w:p w14:paraId="5AAEE0E5" w14:textId="5289D23F" w:rsidR="00F604AA" w:rsidRPr="004811A8" w:rsidDel="00F245BF" w:rsidRDefault="00F604AA" w:rsidP="00F604AA">
            <w:pPr>
              <w:pStyle w:val="ListParagraph"/>
              <w:numPr>
                <w:ilvl w:val="4"/>
                <w:numId w:val="40"/>
              </w:numPr>
              <w:ind w:left="1061" w:firstLineChars="0" w:hanging="336"/>
              <w:textAlignment w:val="auto"/>
              <w:rPr>
                <w:del w:id="393" w:author="Qualcomm-CH" w:date="2022-03-02T15:18:00Z"/>
                <w:szCs w:val="24"/>
                <w:lang w:eastAsia="zh-CN"/>
                <w:rPrChange w:id="394" w:author="Qualcomm-CH" w:date="2022-03-02T15:26:00Z">
                  <w:rPr>
                    <w:del w:id="395" w:author="Qualcomm-CH" w:date="2022-03-02T15:18:00Z"/>
                    <w:color w:val="0070C0"/>
                    <w:szCs w:val="24"/>
                    <w:lang w:eastAsia="zh-CN"/>
                  </w:rPr>
                </w:rPrChange>
              </w:rPr>
            </w:pPr>
            <w:del w:id="396" w:author="Qualcomm-CH" w:date="2022-03-02T15:18:00Z">
              <w:r w:rsidRPr="004811A8" w:rsidDel="00F245BF">
                <w:rPr>
                  <w:szCs w:val="24"/>
                  <w:lang w:eastAsia="zh-CN"/>
                  <w:rPrChange w:id="397" w:author="Qualcomm-CH" w:date="2022-03-02T15:26:00Z">
                    <w:rPr>
                      <w:color w:val="0070C0"/>
                      <w:szCs w:val="24"/>
                      <w:lang w:eastAsia="zh-CN"/>
                    </w:rPr>
                  </w:rPrChange>
                </w:rPr>
                <w:delText>UE shall be able to detect, measure, and evaluate intra-frequency measurement before the serving cell stops covering the current area, regardless of if the distance between UE and serving cell reference location or Srxlev and Squal condition are met.</w:delText>
              </w:r>
            </w:del>
          </w:p>
          <w:p w14:paraId="01F69AC5" w14:textId="58C25246" w:rsidR="00F604AA" w:rsidRPr="004811A8" w:rsidDel="00F245BF" w:rsidRDefault="00F604AA" w:rsidP="00F604AA">
            <w:pPr>
              <w:pStyle w:val="ListParagraph"/>
              <w:numPr>
                <w:ilvl w:val="1"/>
                <w:numId w:val="40"/>
              </w:numPr>
              <w:ind w:left="211" w:firstLineChars="0" w:hanging="211"/>
              <w:textAlignment w:val="auto"/>
              <w:rPr>
                <w:del w:id="398" w:author="Qualcomm-CH" w:date="2022-03-02T15:18:00Z"/>
                <w:szCs w:val="24"/>
                <w:lang w:eastAsia="zh-CN"/>
                <w:rPrChange w:id="399" w:author="Qualcomm-CH" w:date="2022-03-02T15:26:00Z">
                  <w:rPr>
                    <w:del w:id="400" w:author="Qualcomm-CH" w:date="2022-03-02T15:18:00Z"/>
                    <w:color w:val="0070C0"/>
                    <w:szCs w:val="24"/>
                    <w:lang w:eastAsia="zh-CN"/>
                  </w:rPr>
                </w:rPrChange>
              </w:rPr>
            </w:pPr>
            <w:del w:id="401" w:author="Qualcomm-CH" w:date="2022-03-02T15:18:00Z">
              <w:r w:rsidRPr="004811A8" w:rsidDel="00F245BF">
                <w:rPr>
                  <w:szCs w:val="24"/>
                  <w:lang w:eastAsia="zh-CN"/>
                  <w:rPrChange w:id="402" w:author="Qualcomm-CH" w:date="2022-03-02T15:26:00Z">
                    <w:rPr>
                      <w:color w:val="0070C0"/>
                      <w:szCs w:val="24"/>
                      <w:lang w:eastAsia="zh-CN"/>
                    </w:rPr>
                  </w:rPrChange>
                </w:rPr>
                <w:delText xml:space="preserve">Following condition for inter-frequency / inter-RAT frequency measurement should be captured in RRM specification. </w:delText>
              </w:r>
            </w:del>
          </w:p>
          <w:p w14:paraId="6C9C286B" w14:textId="40DCFA9D" w:rsidR="00F604AA" w:rsidRPr="004811A8" w:rsidDel="00F245BF" w:rsidRDefault="00F604AA" w:rsidP="00F604AA">
            <w:pPr>
              <w:pStyle w:val="ListParagraph"/>
              <w:numPr>
                <w:ilvl w:val="2"/>
                <w:numId w:val="40"/>
              </w:numPr>
              <w:ind w:left="494" w:firstLineChars="0" w:hanging="283"/>
              <w:textAlignment w:val="auto"/>
              <w:rPr>
                <w:del w:id="403" w:author="Qualcomm-CH" w:date="2022-03-02T15:18:00Z"/>
                <w:szCs w:val="24"/>
                <w:lang w:eastAsia="zh-CN"/>
                <w:rPrChange w:id="404" w:author="Qualcomm-CH" w:date="2022-03-02T15:26:00Z">
                  <w:rPr>
                    <w:del w:id="405" w:author="Qualcomm-CH" w:date="2022-03-02T15:18:00Z"/>
                    <w:color w:val="0070C0"/>
                    <w:szCs w:val="24"/>
                    <w:lang w:eastAsia="zh-CN"/>
                  </w:rPr>
                </w:rPrChange>
              </w:rPr>
            </w:pPr>
            <w:del w:id="406" w:author="Qualcomm-CH" w:date="2022-03-02T15:18:00Z">
              <w:r w:rsidRPr="004811A8" w:rsidDel="00F245BF">
                <w:rPr>
                  <w:szCs w:val="24"/>
                  <w:lang w:eastAsia="zh-CN"/>
                  <w:rPrChange w:id="407" w:author="Qualcomm-CH" w:date="2022-03-02T15:26:00Z">
                    <w:rPr>
                      <w:color w:val="0070C0"/>
                      <w:szCs w:val="24"/>
                      <w:lang w:eastAsia="zh-CN"/>
                    </w:rPr>
                  </w:rPrChange>
                </w:rPr>
                <w:delText xml:space="preserve">Measurement of </w:delText>
              </w:r>
              <w:r w:rsidRPr="004811A8" w:rsidDel="00F245BF">
                <w:rPr>
                  <w:szCs w:val="24"/>
                  <w:lang w:eastAsia="zh-CN"/>
                  <w:rPrChange w:id="408" w:author="Qualcomm-CH" w:date="2022-03-02T15:26:00Z">
                    <w:rPr>
                      <w:color w:val="0070C0"/>
                      <w:szCs w:val="24"/>
                      <w:highlight w:val="cyan"/>
                      <w:lang w:eastAsia="zh-CN"/>
                    </w:rPr>
                  </w:rPrChange>
                </w:rPr>
                <w:delText>inter-frequency / inter-RAT frequency</w:delText>
              </w:r>
              <w:r w:rsidRPr="004811A8" w:rsidDel="00F245BF">
                <w:rPr>
                  <w:szCs w:val="24"/>
                  <w:lang w:eastAsia="zh-CN"/>
                  <w:rPrChange w:id="409" w:author="Qualcomm-CH" w:date="2022-03-02T15:26:00Z">
                    <w:rPr>
                      <w:color w:val="0070C0"/>
                      <w:szCs w:val="24"/>
                      <w:lang w:eastAsia="zh-CN"/>
                    </w:rPr>
                  </w:rPrChange>
                </w:rPr>
                <w:delText xml:space="preserve"> NTN cell</w:delText>
              </w:r>
            </w:del>
          </w:p>
          <w:p w14:paraId="3DC77B32" w14:textId="1E66106E" w:rsidR="00F604AA" w:rsidRPr="004811A8" w:rsidDel="00F245BF" w:rsidRDefault="00F604AA" w:rsidP="00F604AA">
            <w:pPr>
              <w:pStyle w:val="ListParagraph"/>
              <w:numPr>
                <w:ilvl w:val="3"/>
                <w:numId w:val="40"/>
              </w:numPr>
              <w:ind w:left="778" w:firstLineChars="0" w:hanging="284"/>
              <w:textAlignment w:val="auto"/>
              <w:rPr>
                <w:del w:id="410" w:author="Qualcomm-CH" w:date="2022-03-02T15:18:00Z"/>
                <w:szCs w:val="24"/>
                <w:lang w:eastAsia="zh-CN"/>
                <w:rPrChange w:id="411" w:author="Qualcomm-CH" w:date="2022-03-02T15:26:00Z">
                  <w:rPr>
                    <w:del w:id="412" w:author="Qualcomm-CH" w:date="2022-03-02T15:18:00Z"/>
                    <w:color w:val="0070C0"/>
                    <w:szCs w:val="24"/>
                    <w:lang w:eastAsia="zh-CN"/>
                  </w:rPr>
                </w:rPrChange>
              </w:rPr>
            </w:pPr>
            <w:del w:id="413" w:author="Qualcomm-CH" w:date="2022-03-02T15:18:00Z">
              <w:r w:rsidRPr="004811A8" w:rsidDel="00F245BF">
                <w:rPr>
                  <w:szCs w:val="24"/>
                  <w:lang w:eastAsia="zh-CN"/>
                  <w:rPrChange w:id="414" w:author="Qualcomm-CH" w:date="2022-03-02T15:26:00Z">
                    <w:rPr>
                      <w:color w:val="0070C0"/>
                      <w:szCs w:val="24"/>
                      <w:lang w:eastAsia="zh-CN"/>
                    </w:rPr>
                  </w:rPrChange>
                </w:rPr>
                <w:delText xml:space="preserve">When cell </w:delText>
              </w:r>
              <w:r w:rsidRPr="004811A8" w:rsidDel="00F245BF">
                <w:rPr>
                  <w:szCs w:val="24"/>
                  <w:lang w:eastAsia="zh-CN"/>
                  <w:rPrChange w:id="415" w:author="Qualcomm-CH" w:date="2022-03-02T15:26:00Z">
                    <w:rPr>
                      <w:color w:val="0070C0"/>
                      <w:szCs w:val="24"/>
                      <w:highlight w:val="yellow"/>
                      <w:lang w:eastAsia="zh-CN"/>
                    </w:rPr>
                  </w:rPrChange>
                </w:rPr>
                <w:delText>stop time is only broadcasted</w:delText>
              </w:r>
              <w:r w:rsidRPr="004811A8" w:rsidDel="00F245BF">
                <w:rPr>
                  <w:szCs w:val="24"/>
                  <w:lang w:eastAsia="zh-CN"/>
                  <w:rPrChange w:id="416" w:author="Qualcomm-CH" w:date="2022-03-02T15:26:00Z">
                    <w:rPr>
                      <w:color w:val="0070C0"/>
                      <w:szCs w:val="24"/>
                      <w:lang w:eastAsia="zh-CN"/>
                    </w:rPr>
                  </w:rPrChange>
                </w:rPr>
                <w:delText xml:space="preserve"> and applicable,</w:delText>
              </w:r>
            </w:del>
          </w:p>
          <w:p w14:paraId="28CE1458" w14:textId="0CAA0AA7" w:rsidR="00F604AA" w:rsidRPr="004811A8" w:rsidDel="00F245BF" w:rsidRDefault="00F604AA" w:rsidP="00F604AA">
            <w:pPr>
              <w:pStyle w:val="ListParagraph"/>
              <w:numPr>
                <w:ilvl w:val="4"/>
                <w:numId w:val="40"/>
              </w:numPr>
              <w:ind w:left="1061" w:firstLineChars="0" w:hanging="336"/>
              <w:textAlignment w:val="auto"/>
              <w:rPr>
                <w:del w:id="417" w:author="Qualcomm-CH" w:date="2022-03-02T15:18:00Z"/>
                <w:szCs w:val="24"/>
                <w:lang w:eastAsia="zh-CN"/>
                <w:rPrChange w:id="418" w:author="Qualcomm-CH" w:date="2022-03-02T15:26:00Z">
                  <w:rPr>
                    <w:del w:id="419" w:author="Qualcomm-CH" w:date="2022-03-02T15:18:00Z"/>
                    <w:color w:val="0070C0"/>
                    <w:szCs w:val="24"/>
                    <w:lang w:eastAsia="zh-CN"/>
                  </w:rPr>
                </w:rPrChange>
              </w:rPr>
            </w:pPr>
            <w:del w:id="420" w:author="Qualcomm-CH" w:date="2022-03-02T15:18:00Z">
              <w:r w:rsidRPr="004811A8" w:rsidDel="00F245BF">
                <w:rPr>
                  <w:szCs w:val="24"/>
                  <w:lang w:eastAsia="zh-CN"/>
                  <w:rPrChange w:id="421" w:author="Qualcomm-CH" w:date="2022-03-02T15:26:00Z">
                    <w:rPr>
                      <w:color w:val="0070C0"/>
                      <w:szCs w:val="24"/>
                      <w:lang w:eastAsia="zh-CN"/>
                    </w:rPr>
                  </w:rPrChange>
                </w:rPr>
                <w:delTex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delText>
              </w:r>
            </w:del>
          </w:p>
          <w:p w14:paraId="04EF2C05" w14:textId="0E14420A" w:rsidR="00F604AA" w:rsidRPr="004811A8" w:rsidDel="00F245BF" w:rsidRDefault="00F604AA" w:rsidP="00F604AA">
            <w:pPr>
              <w:pStyle w:val="ListParagraph"/>
              <w:numPr>
                <w:ilvl w:val="4"/>
                <w:numId w:val="40"/>
              </w:numPr>
              <w:ind w:left="1061" w:firstLineChars="0" w:hanging="336"/>
              <w:textAlignment w:val="auto"/>
              <w:rPr>
                <w:del w:id="422" w:author="Qualcomm-CH" w:date="2022-03-02T15:18:00Z"/>
                <w:szCs w:val="24"/>
                <w:lang w:eastAsia="zh-CN"/>
                <w:rPrChange w:id="423" w:author="Qualcomm-CH" w:date="2022-03-02T15:26:00Z">
                  <w:rPr>
                    <w:del w:id="424" w:author="Qualcomm-CH" w:date="2022-03-02T15:18:00Z"/>
                    <w:color w:val="0070C0"/>
                    <w:szCs w:val="24"/>
                    <w:lang w:eastAsia="zh-CN"/>
                  </w:rPr>
                </w:rPrChange>
              </w:rPr>
            </w:pPr>
            <w:del w:id="425" w:author="Qualcomm-CH" w:date="2022-03-02T15:18:00Z">
              <w:r w:rsidRPr="004811A8" w:rsidDel="00F245BF">
                <w:rPr>
                  <w:szCs w:val="24"/>
                  <w:lang w:eastAsia="zh-CN"/>
                  <w:rPrChange w:id="426" w:author="Qualcomm-CH" w:date="2022-03-02T15:26:00Z">
                    <w:rPr>
                      <w:color w:val="0070C0"/>
                      <w:szCs w:val="24"/>
                      <w:lang w:eastAsia="zh-CN"/>
                    </w:rPr>
                  </w:rPrChange>
                </w:rPr>
                <w:delText>If Srxlev ≤ SnonOntraSearchP and Squal ≤ SnonIntraSearchQ then UE shall search for and measure inter-frequency / inter-RAT frequency layer of higher, equal, or lower priority in preparation for possible reselection.</w:delText>
              </w:r>
            </w:del>
          </w:p>
          <w:p w14:paraId="66786A32" w14:textId="2B5141AC" w:rsidR="00F604AA" w:rsidRPr="004811A8" w:rsidDel="00F245BF" w:rsidRDefault="00F604AA" w:rsidP="00F604AA">
            <w:pPr>
              <w:pStyle w:val="ListParagraph"/>
              <w:numPr>
                <w:ilvl w:val="3"/>
                <w:numId w:val="40"/>
              </w:numPr>
              <w:ind w:left="778" w:firstLineChars="0" w:hanging="284"/>
              <w:textAlignment w:val="auto"/>
              <w:rPr>
                <w:del w:id="427" w:author="Qualcomm-CH" w:date="2022-03-02T15:18:00Z"/>
                <w:szCs w:val="24"/>
                <w:lang w:eastAsia="zh-CN"/>
                <w:rPrChange w:id="428" w:author="Qualcomm-CH" w:date="2022-03-02T15:26:00Z">
                  <w:rPr>
                    <w:del w:id="429" w:author="Qualcomm-CH" w:date="2022-03-02T15:18:00Z"/>
                    <w:color w:val="0070C0"/>
                    <w:szCs w:val="24"/>
                    <w:lang w:eastAsia="zh-CN"/>
                  </w:rPr>
                </w:rPrChange>
              </w:rPr>
            </w:pPr>
            <w:del w:id="430" w:author="Qualcomm-CH" w:date="2022-03-02T15:18:00Z">
              <w:r w:rsidRPr="004811A8" w:rsidDel="00F245BF">
                <w:rPr>
                  <w:szCs w:val="24"/>
                  <w:lang w:eastAsia="zh-CN"/>
                  <w:rPrChange w:id="431" w:author="Qualcomm-CH" w:date="2022-03-02T15:26:00Z">
                    <w:rPr>
                      <w:color w:val="0070C0"/>
                      <w:szCs w:val="24"/>
                      <w:lang w:eastAsia="zh-CN"/>
                    </w:rPr>
                  </w:rPrChange>
                </w:rPr>
                <w:delText xml:space="preserve">When </w:delText>
              </w:r>
              <w:r w:rsidRPr="004811A8" w:rsidDel="00F245BF">
                <w:rPr>
                  <w:szCs w:val="24"/>
                  <w:lang w:eastAsia="zh-CN"/>
                  <w:rPrChange w:id="432" w:author="Qualcomm-CH" w:date="2022-03-02T15:26:00Z">
                    <w:rPr>
                      <w:color w:val="0070C0"/>
                      <w:szCs w:val="24"/>
                      <w:highlight w:val="yellow"/>
                      <w:lang w:eastAsia="zh-CN"/>
                    </w:rPr>
                  </w:rPrChange>
                </w:rPr>
                <w:delText>serving cell reference location is only broadcasted</w:delText>
              </w:r>
              <w:r w:rsidRPr="004811A8" w:rsidDel="00F245BF">
                <w:rPr>
                  <w:szCs w:val="24"/>
                  <w:lang w:eastAsia="zh-CN"/>
                  <w:rPrChange w:id="433" w:author="Qualcomm-CH" w:date="2022-03-02T15:26:00Z">
                    <w:rPr>
                      <w:color w:val="0070C0"/>
                      <w:szCs w:val="24"/>
                      <w:lang w:eastAsia="zh-CN"/>
                    </w:rPr>
                  </w:rPrChange>
                </w:rPr>
                <w:delText xml:space="preserve"> and applicable,</w:delText>
              </w:r>
            </w:del>
          </w:p>
          <w:p w14:paraId="348EEAB7" w14:textId="2257CDEF" w:rsidR="00F604AA" w:rsidRPr="004811A8" w:rsidDel="00F245BF" w:rsidRDefault="00F604AA" w:rsidP="00F604AA">
            <w:pPr>
              <w:pStyle w:val="ListParagraph"/>
              <w:numPr>
                <w:ilvl w:val="4"/>
                <w:numId w:val="40"/>
              </w:numPr>
              <w:ind w:left="1061" w:firstLineChars="0" w:hanging="336"/>
              <w:textAlignment w:val="auto"/>
              <w:rPr>
                <w:del w:id="434" w:author="Qualcomm-CH" w:date="2022-03-02T15:18:00Z"/>
                <w:szCs w:val="24"/>
                <w:lang w:eastAsia="zh-CN"/>
                <w:rPrChange w:id="435" w:author="Qualcomm-CH" w:date="2022-03-02T15:26:00Z">
                  <w:rPr>
                    <w:del w:id="436" w:author="Qualcomm-CH" w:date="2022-03-02T15:18:00Z"/>
                    <w:color w:val="0070C0"/>
                    <w:szCs w:val="24"/>
                    <w:lang w:eastAsia="zh-CN"/>
                  </w:rPr>
                </w:rPrChange>
              </w:rPr>
            </w:pPr>
            <w:del w:id="437" w:author="Qualcomm-CH" w:date="2022-03-02T15:18:00Z">
              <w:r w:rsidRPr="004811A8" w:rsidDel="00F245BF">
                <w:rPr>
                  <w:szCs w:val="24"/>
                  <w:lang w:eastAsia="zh-CN"/>
                  <w:rPrChange w:id="438" w:author="Qualcomm-CH" w:date="2022-03-02T15:26:00Z">
                    <w:rPr>
                      <w:color w:val="0070C0"/>
                      <w:szCs w:val="24"/>
                      <w:lang w:eastAsia="zh-CN"/>
                    </w:rPr>
                  </w:rPrChange>
                </w:rPr>
                <w:delText>If Srxlev &gt; SnonOntraSearchP and Squal &gt; SnonIntraSearchQ and the distance between UE and serving cell reference location is shorter than a [threshold], then UE shall search for and measure inter-frequency / inter-RAT frequency layer of higher priority.</w:delText>
              </w:r>
            </w:del>
          </w:p>
          <w:p w14:paraId="69CF2D31" w14:textId="1EF3B60D" w:rsidR="00F604AA" w:rsidRPr="004811A8" w:rsidDel="00F245BF" w:rsidRDefault="00F604AA" w:rsidP="00F604AA">
            <w:pPr>
              <w:pStyle w:val="ListParagraph"/>
              <w:numPr>
                <w:ilvl w:val="4"/>
                <w:numId w:val="40"/>
              </w:numPr>
              <w:ind w:left="1061" w:firstLineChars="0" w:hanging="336"/>
              <w:textAlignment w:val="auto"/>
              <w:rPr>
                <w:del w:id="439" w:author="Qualcomm-CH" w:date="2022-03-02T15:18:00Z"/>
                <w:szCs w:val="24"/>
                <w:lang w:eastAsia="zh-CN"/>
                <w:rPrChange w:id="440" w:author="Qualcomm-CH" w:date="2022-03-02T15:26:00Z">
                  <w:rPr>
                    <w:del w:id="441" w:author="Qualcomm-CH" w:date="2022-03-02T15:18:00Z"/>
                    <w:color w:val="0070C0"/>
                    <w:szCs w:val="24"/>
                    <w:lang w:eastAsia="zh-CN"/>
                  </w:rPr>
                </w:rPrChange>
              </w:rPr>
            </w:pPr>
            <w:del w:id="442" w:author="Qualcomm-CH" w:date="2022-03-02T15:18:00Z">
              <w:r w:rsidRPr="004811A8" w:rsidDel="00F245BF">
                <w:rPr>
                  <w:szCs w:val="24"/>
                  <w:lang w:eastAsia="zh-CN"/>
                  <w:rPrChange w:id="443" w:author="Qualcomm-CH" w:date="2022-03-02T15:26:00Z">
                    <w:rPr>
                      <w:color w:val="0070C0"/>
                      <w:szCs w:val="24"/>
                      <w:lang w:eastAsia="zh-CN"/>
                    </w:rPr>
                  </w:rPrChange>
                </w:rPr>
                <w:delText>If Srxlev ≤ SnonOntraSearchP and Squal ≤ SnonIntraSearchQ or the distance between UE and serving cell reference location is longer than a [threshold], then UE shall search for and measure inter-frequency / inter-RAT frequency layer of higher, equal, or lower priority in preparation for possible reselection.</w:delText>
              </w:r>
            </w:del>
          </w:p>
          <w:p w14:paraId="4C05B247" w14:textId="24AEDE1C" w:rsidR="00F604AA" w:rsidRPr="004811A8" w:rsidDel="00F245BF" w:rsidRDefault="00F604AA" w:rsidP="00F604AA">
            <w:pPr>
              <w:pStyle w:val="ListParagraph"/>
              <w:numPr>
                <w:ilvl w:val="3"/>
                <w:numId w:val="40"/>
              </w:numPr>
              <w:ind w:left="778" w:firstLineChars="0" w:hanging="284"/>
              <w:textAlignment w:val="auto"/>
              <w:rPr>
                <w:del w:id="444" w:author="Qualcomm-CH" w:date="2022-03-02T15:18:00Z"/>
                <w:szCs w:val="24"/>
                <w:lang w:eastAsia="zh-CN"/>
                <w:rPrChange w:id="445" w:author="Qualcomm-CH" w:date="2022-03-02T15:26:00Z">
                  <w:rPr>
                    <w:del w:id="446" w:author="Qualcomm-CH" w:date="2022-03-02T15:18:00Z"/>
                    <w:color w:val="0070C0"/>
                    <w:szCs w:val="24"/>
                    <w:lang w:eastAsia="zh-CN"/>
                  </w:rPr>
                </w:rPrChange>
              </w:rPr>
            </w:pPr>
            <w:del w:id="447" w:author="Qualcomm-CH" w:date="2022-03-02T15:18:00Z">
              <w:r w:rsidRPr="004811A8" w:rsidDel="00F245BF">
                <w:rPr>
                  <w:szCs w:val="24"/>
                  <w:lang w:eastAsia="zh-CN"/>
                  <w:rPrChange w:id="448" w:author="Qualcomm-CH" w:date="2022-03-02T15:26:00Z">
                    <w:rPr>
                      <w:color w:val="0070C0"/>
                      <w:szCs w:val="24"/>
                      <w:lang w:eastAsia="zh-CN"/>
                    </w:rPr>
                  </w:rPrChange>
                </w:rPr>
                <w:delText xml:space="preserve">When </w:delText>
              </w:r>
              <w:r w:rsidRPr="004811A8" w:rsidDel="00F245BF">
                <w:rPr>
                  <w:szCs w:val="24"/>
                  <w:lang w:eastAsia="zh-CN"/>
                  <w:rPrChange w:id="449" w:author="Qualcomm-CH" w:date="2022-03-02T15:26:00Z">
                    <w:rPr>
                      <w:color w:val="0070C0"/>
                      <w:szCs w:val="24"/>
                      <w:highlight w:val="yellow"/>
                      <w:lang w:eastAsia="zh-CN"/>
                    </w:rPr>
                  </w:rPrChange>
                </w:rPr>
                <w:delText>both cell stop time and serving cell reference location are broadcasted</w:delText>
              </w:r>
              <w:r w:rsidRPr="004811A8" w:rsidDel="00F245BF">
                <w:rPr>
                  <w:szCs w:val="24"/>
                  <w:lang w:eastAsia="zh-CN"/>
                  <w:rPrChange w:id="450" w:author="Qualcomm-CH" w:date="2022-03-02T15:26:00Z">
                    <w:rPr>
                      <w:color w:val="0070C0"/>
                      <w:szCs w:val="24"/>
                      <w:lang w:eastAsia="zh-CN"/>
                    </w:rPr>
                  </w:rPrChange>
                </w:rPr>
                <w:delText xml:space="preserve"> and applicable,</w:delText>
              </w:r>
            </w:del>
          </w:p>
          <w:p w14:paraId="1FE5FEA2" w14:textId="7F3665E8" w:rsidR="00F604AA" w:rsidRPr="004811A8" w:rsidDel="00F245BF" w:rsidRDefault="00F604AA" w:rsidP="00372021">
            <w:pPr>
              <w:pStyle w:val="ListParagraph"/>
              <w:numPr>
                <w:ilvl w:val="4"/>
                <w:numId w:val="40"/>
              </w:numPr>
              <w:ind w:left="1061" w:firstLineChars="0" w:hanging="336"/>
              <w:textAlignment w:val="auto"/>
              <w:rPr>
                <w:del w:id="451" w:author="Qualcomm-CH" w:date="2022-03-02T15:18:00Z"/>
                <w:lang w:val="en-US" w:eastAsia="zh-CN"/>
                <w:rPrChange w:id="452" w:author="Qualcomm-CH" w:date="2022-03-02T15:26:00Z">
                  <w:rPr>
                    <w:del w:id="453" w:author="Qualcomm-CH" w:date="2022-03-02T15:18:00Z"/>
                    <w:color w:val="0070C0"/>
                    <w:lang w:val="en-US" w:eastAsia="zh-CN"/>
                  </w:rPr>
                </w:rPrChange>
              </w:rPr>
            </w:pPr>
            <w:del w:id="454" w:author="Qualcomm-CH" w:date="2022-03-02T15:18:00Z">
              <w:r w:rsidRPr="004811A8" w:rsidDel="00F245BF">
                <w:rPr>
                  <w:szCs w:val="24"/>
                  <w:lang w:eastAsia="zh-CN"/>
                  <w:rPrChange w:id="455" w:author="Qualcomm-CH" w:date="2022-03-02T15:26:00Z">
                    <w:rPr>
                      <w:color w:val="0070C0"/>
                      <w:szCs w:val="24"/>
                      <w:lang w:eastAsia="zh-CN"/>
                    </w:rPr>
                  </w:rPrChange>
                </w:rPr>
                <w:delText>FFS (need to wait RAN2 conclusion)</w:delText>
              </w:r>
            </w:del>
          </w:p>
        </w:tc>
      </w:tr>
      <w:tr w:rsidR="004811A8" w:rsidRPr="004811A8" w:rsidDel="00F245BF" w14:paraId="267B5298" w14:textId="77777777" w:rsidTr="00067818">
        <w:trPr>
          <w:del w:id="456" w:author="Qualcomm-CH" w:date="2022-03-02T15:18:00Z"/>
        </w:trPr>
        <w:tc>
          <w:tcPr>
            <w:tcW w:w="1236" w:type="dxa"/>
          </w:tcPr>
          <w:p w14:paraId="10EA9C73" w14:textId="016F00D8" w:rsidR="005D5D80" w:rsidRPr="004811A8" w:rsidDel="00F245BF" w:rsidRDefault="005D5D80" w:rsidP="005D5D80">
            <w:pPr>
              <w:spacing w:after="120"/>
              <w:rPr>
                <w:del w:id="457" w:author="Qualcomm-CH" w:date="2022-03-02T15:18:00Z"/>
                <w:rFonts w:eastAsia="BatangChe"/>
                <w:lang w:eastAsia="ko-KR"/>
                <w:rPrChange w:id="458" w:author="Qualcomm-CH" w:date="2022-03-02T15:26:00Z">
                  <w:rPr>
                    <w:del w:id="459" w:author="Qualcomm-CH" w:date="2022-03-02T15:18:00Z"/>
                    <w:rFonts w:eastAsia="BatangChe"/>
                    <w:color w:val="0070C0"/>
                    <w:lang w:eastAsia="ko-KR"/>
                  </w:rPr>
                </w:rPrChange>
              </w:rPr>
            </w:pPr>
            <w:del w:id="460" w:author="Qualcomm-CH" w:date="2022-03-02T15:18:00Z">
              <w:r w:rsidRPr="004811A8" w:rsidDel="00F245BF">
                <w:rPr>
                  <w:rFonts w:asciiTheme="minorEastAsia" w:hAnsiTheme="minorEastAsia"/>
                  <w:lang w:eastAsia="zh-CN"/>
                  <w:rPrChange w:id="461" w:author="Qualcomm-CH" w:date="2022-03-02T15:26:00Z">
                    <w:rPr>
                      <w:rFonts w:asciiTheme="minorEastAsia" w:hAnsiTheme="minorEastAsia"/>
                      <w:color w:val="0070C0"/>
                      <w:lang w:eastAsia="zh-CN"/>
                    </w:rPr>
                  </w:rPrChange>
                </w:rPr>
                <w:lastRenderedPageBreak/>
                <w:delText>Xiaomi</w:delText>
              </w:r>
            </w:del>
          </w:p>
        </w:tc>
        <w:tc>
          <w:tcPr>
            <w:tcW w:w="8395" w:type="dxa"/>
          </w:tcPr>
          <w:p w14:paraId="13AC43D1" w14:textId="70E59223" w:rsidR="005D5D80" w:rsidRPr="004811A8" w:rsidDel="00F245BF" w:rsidRDefault="005D5D80" w:rsidP="005D5D80">
            <w:pPr>
              <w:spacing w:after="120"/>
              <w:rPr>
                <w:del w:id="462" w:author="Qualcomm-CH" w:date="2022-03-02T15:18:00Z"/>
                <w:rFonts w:eastAsiaTheme="minorEastAsia"/>
                <w:szCs w:val="24"/>
                <w:lang w:eastAsia="zh-CN"/>
                <w:rPrChange w:id="463" w:author="Qualcomm-CH" w:date="2022-03-02T15:26:00Z">
                  <w:rPr>
                    <w:del w:id="464" w:author="Qualcomm-CH" w:date="2022-03-02T15:18:00Z"/>
                    <w:rFonts w:eastAsiaTheme="minorEastAsia"/>
                    <w:color w:val="0070C0"/>
                    <w:szCs w:val="24"/>
                    <w:lang w:eastAsia="zh-CN"/>
                  </w:rPr>
                </w:rPrChange>
              </w:rPr>
            </w:pPr>
            <w:del w:id="465" w:author="Qualcomm-CH" w:date="2022-03-02T15:18:00Z">
              <w:r w:rsidRPr="004811A8" w:rsidDel="00F245BF">
                <w:rPr>
                  <w:lang w:val="en-US" w:eastAsia="zh-CN"/>
                  <w:rPrChange w:id="466" w:author="Qualcomm-CH" w:date="2022-03-02T15:26:00Z">
                    <w:rPr>
                      <w:color w:val="0070C0"/>
                      <w:lang w:val="en-US" w:eastAsia="zh-CN"/>
                    </w:rPr>
                  </w:rPrChange>
                </w:rPr>
                <w:delText xml:space="preserve">For time-based condition, </w:delText>
              </w:r>
              <w:r w:rsidRPr="004811A8" w:rsidDel="00F245BF">
                <w:rPr>
                  <w:szCs w:val="24"/>
                  <w:lang w:eastAsia="zh-CN"/>
                  <w:rPrChange w:id="467" w:author="Qualcomm-CH" w:date="2022-03-02T15:26:00Z">
                    <w:rPr>
                      <w:color w:val="0070C0"/>
                      <w:szCs w:val="24"/>
                      <w:lang w:eastAsia="zh-CN"/>
                    </w:rPr>
                  </w:rPrChange>
                </w:rPr>
                <w:delText xml:space="preserve">we think option 1-A and 1-B does not contradict each other, option 1-A is to clarify that UE shall start the measurement before “serving cell stop time”, and option 1-B is to </w:delText>
              </w:r>
              <w:r w:rsidRPr="004811A8" w:rsidDel="00F245BF">
                <w:rPr>
                  <w:szCs w:val="24"/>
                  <w:lang w:eastAsia="zh-CN"/>
                  <w:rPrChange w:id="468" w:author="Qualcomm-CH" w:date="2022-03-02T15:26:00Z">
                    <w:rPr>
                      <w:color w:val="0070C0"/>
                      <w:szCs w:val="24"/>
                      <w:lang w:eastAsia="zh-CN"/>
                    </w:rPr>
                  </w:rPrChange>
                </w:rPr>
                <w:lastRenderedPageBreak/>
                <w:delText>clarify whether the requirement is applied when the time span is less than Ttrigger. Regarding Ttrigger, we prefer to use option 1-B-1 as baseline and suggest to merge option 1-B-1 and 1-B-2 as follows:</w:delText>
              </w:r>
            </w:del>
          </w:p>
          <w:p w14:paraId="52B25429" w14:textId="3887ED7A" w:rsidR="005D5D80" w:rsidRPr="004811A8" w:rsidDel="00F245BF" w:rsidRDefault="005D5D80" w:rsidP="005D5D80">
            <w:pPr>
              <w:pStyle w:val="ListParagraph"/>
              <w:numPr>
                <w:ilvl w:val="4"/>
                <w:numId w:val="19"/>
              </w:numPr>
              <w:ind w:left="354" w:firstLineChars="0"/>
              <w:rPr>
                <w:del w:id="469" w:author="Qualcomm-CH" w:date="2022-03-02T15:18:00Z"/>
                <w:szCs w:val="24"/>
                <w:lang w:eastAsia="zh-CN"/>
                <w:rPrChange w:id="470" w:author="Qualcomm-CH" w:date="2022-03-02T15:26:00Z">
                  <w:rPr>
                    <w:del w:id="471" w:author="Qualcomm-CH" w:date="2022-03-02T15:18:00Z"/>
                    <w:color w:val="0070C0"/>
                    <w:szCs w:val="24"/>
                    <w:lang w:eastAsia="zh-CN"/>
                  </w:rPr>
                </w:rPrChange>
              </w:rPr>
            </w:pPr>
            <w:del w:id="472" w:author="Qualcomm-CH" w:date="2022-03-02T15:18:00Z">
              <w:r w:rsidRPr="004811A8" w:rsidDel="00F245BF">
                <w:rPr>
                  <w:szCs w:val="24"/>
                  <w:lang w:eastAsia="zh-CN"/>
                  <w:rPrChange w:id="473" w:author="Qualcomm-CH" w:date="2022-03-02T15:26:00Z">
                    <w:rPr>
                      <w:color w:val="0070C0"/>
                      <w:szCs w:val="24"/>
                      <w:lang w:eastAsia="zh-CN"/>
                    </w:rPr>
                  </w:rPrChange>
                </w:rPr>
                <w:delText>max(Tdetect,NR_Intra, Kcarrier*max(</w:delText>
              </w:r>
              <w:r w:rsidRPr="004811A8" w:rsidDel="00F245BF">
                <w:rPr>
                  <w:szCs w:val="24"/>
                  <w:lang w:eastAsia="zh-CN"/>
                  <w:rPrChange w:id="474" w:author="Qualcomm-CH" w:date="2022-03-02T15:26:00Z">
                    <w:rPr>
                      <w:color w:val="0070C0"/>
                      <w:szCs w:val="24"/>
                      <w:highlight w:val="yellow"/>
                      <w:lang w:eastAsia="zh-CN"/>
                    </w:rPr>
                  </w:rPrChange>
                </w:rPr>
                <w:delText>Tdetect,NR_Inter,i</w:delText>
              </w:r>
              <w:r w:rsidRPr="004811A8" w:rsidDel="00F245BF">
                <w:rPr>
                  <w:szCs w:val="24"/>
                  <w:lang w:eastAsia="zh-CN"/>
                  <w:rPrChange w:id="475" w:author="Qualcomm-CH" w:date="2022-03-02T15:26:00Z">
                    <w:rPr>
                      <w:color w:val="0070C0"/>
                      <w:szCs w:val="24"/>
                      <w:lang w:eastAsia="zh-CN"/>
                    </w:rPr>
                  </w:rPrChange>
                </w:rPr>
                <w:delText>)), when serving cell is above the search threshold</w:delText>
              </w:r>
            </w:del>
          </w:p>
          <w:p w14:paraId="1E537B51" w14:textId="259334E3" w:rsidR="005D5D80" w:rsidRPr="004811A8" w:rsidDel="00F245BF" w:rsidRDefault="005D5D80" w:rsidP="005D5D80">
            <w:pPr>
              <w:pStyle w:val="ListParagraph"/>
              <w:numPr>
                <w:ilvl w:val="4"/>
                <w:numId w:val="19"/>
              </w:numPr>
              <w:ind w:left="354" w:firstLineChars="0"/>
              <w:rPr>
                <w:del w:id="476" w:author="Qualcomm-CH" w:date="2022-03-02T15:18:00Z"/>
                <w:szCs w:val="24"/>
                <w:lang w:eastAsia="zh-CN"/>
                <w:rPrChange w:id="477" w:author="Qualcomm-CH" w:date="2022-03-02T15:26:00Z">
                  <w:rPr>
                    <w:del w:id="478" w:author="Qualcomm-CH" w:date="2022-03-02T15:18:00Z"/>
                    <w:color w:val="0070C0"/>
                    <w:szCs w:val="24"/>
                    <w:lang w:eastAsia="zh-CN"/>
                  </w:rPr>
                </w:rPrChange>
              </w:rPr>
            </w:pPr>
            <w:del w:id="479" w:author="Qualcomm-CH" w:date="2022-03-02T15:18:00Z">
              <w:r w:rsidRPr="004811A8" w:rsidDel="00F245BF">
                <w:rPr>
                  <w:szCs w:val="24"/>
                  <w:lang w:eastAsia="zh-CN"/>
                  <w:rPrChange w:id="480" w:author="Qualcomm-CH" w:date="2022-03-02T15:26:00Z">
                    <w:rPr>
                      <w:color w:val="0070C0"/>
                      <w:szCs w:val="24"/>
                      <w:lang w:eastAsia="zh-CN"/>
                    </w:rPr>
                  </w:rPrChange>
                </w:rPr>
                <w:delText>max(Tdetect,NR_Intra, Nlayer*[60s]), when serving cell is below the search threshold</w:delText>
              </w:r>
            </w:del>
          </w:p>
          <w:p w14:paraId="03AEA4C7" w14:textId="120CA0C6" w:rsidR="005D5D80" w:rsidRPr="004811A8" w:rsidDel="00F245BF" w:rsidRDefault="005D5D80" w:rsidP="005D5D80">
            <w:pPr>
              <w:pStyle w:val="ListParagraph"/>
              <w:numPr>
                <w:ilvl w:val="4"/>
                <w:numId w:val="19"/>
              </w:numPr>
              <w:ind w:left="354" w:firstLineChars="0"/>
              <w:rPr>
                <w:del w:id="481" w:author="Qualcomm-CH" w:date="2022-03-02T15:18:00Z"/>
                <w:szCs w:val="24"/>
                <w:lang w:eastAsia="zh-CN"/>
                <w:rPrChange w:id="482" w:author="Qualcomm-CH" w:date="2022-03-02T15:26:00Z">
                  <w:rPr>
                    <w:del w:id="483" w:author="Qualcomm-CH" w:date="2022-03-02T15:18:00Z"/>
                    <w:color w:val="0070C0"/>
                    <w:szCs w:val="24"/>
                    <w:lang w:eastAsia="zh-CN"/>
                  </w:rPr>
                </w:rPrChange>
              </w:rPr>
            </w:pPr>
            <w:del w:id="484" w:author="Qualcomm-CH" w:date="2022-03-02T15:18:00Z">
              <w:r w:rsidRPr="004811A8" w:rsidDel="00F245BF">
                <w:rPr>
                  <w:szCs w:val="24"/>
                  <w:lang w:eastAsia="zh-CN"/>
                  <w:rPrChange w:id="485" w:author="Qualcomm-CH" w:date="2022-03-02T15:26:00Z">
                    <w:rPr>
                      <w:color w:val="0070C0"/>
                      <w:szCs w:val="24"/>
                      <w:lang w:eastAsia="zh-CN"/>
                    </w:rPr>
                  </w:rPrChange>
                </w:rPr>
                <w:delText>Kcarrier is the number of NR inter-frequency carriers indicated by the serving cell</w:delText>
              </w:r>
            </w:del>
          </w:p>
          <w:p w14:paraId="5DF40B4E" w14:textId="1F969907" w:rsidR="005D5D80" w:rsidRPr="004811A8" w:rsidDel="00F245BF" w:rsidRDefault="005D5D80" w:rsidP="005D5D80">
            <w:pPr>
              <w:pStyle w:val="ListParagraph"/>
              <w:numPr>
                <w:ilvl w:val="4"/>
                <w:numId w:val="19"/>
              </w:numPr>
              <w:ind w:left="354" w:firstLineChars="0"/>
              <w:rPr>
                <w:del w:id="486" w:author="Qualcomm-CH" w:date="2022-03-02T15:18:00Z"/>
                <w:szCs w:val="24"/>
                <w:lang w:eastAsia="zh-CN"/>
                <w:rPrChange w:id="487" w:author="Qualcomm-CH" w:date="2022-03-02T15:26:00Z">
                  <w:rPr>
                    <w:del w:id="488" w:author="Qualcomm-CH" w:date="2022-03-02T15:18:00Z"/>
                    <w:color w:val="0070C0"/>
                    <w:szCs w:val="24"/>
                    <w:lang w:eastAsia="zh-CN"/>
                  </w:rPr>
                </w:rPrChange>
              </w:rPr>
            </w:pPr>
            <w:del w:id="489" w:author="Qualcomm-CH" w:date="2022-03-02T15:18:00Z">
              <w:r w:rsidRPr="004811A8" w:rsidDel="00F245BF">
                <w:rPr>
                  <w:szCs w:val="24"/>
                  <w:lang w:eastAsia="zh-CN"/>
                  <w:rPrChange w:id="490" w:author="Qualcomm-CH" w:date="2022-03-02T15:26:00Z">
                    <w:rPr>
                      <w:color w:val="0070C0"/>
                      <w:szCs w:val="24"/>
                      <w:lang w:eastAsia="zh-CN"/>
                    </w:rPr>
                  </w:rPrChange>
                </w:rPr>
                <w:delText>Nlayers is</w:delText>
              </w:r>
              <w:r w:rsidRPr="004811A8" w:rsidDel="00F245BF">
                <w:delText xml:space="preserve"> </w:delText>
              </w:r>
              <w:r w:rsidRPr="004811A8" w:rsidDel="00F245BF">
                <w:rPr>
                  <w:szCs w:val="24"/>
                  <w:lang w:eastAsia="zh-CN"/>
                  <w:rPrChange w:id="491" w:author="Qualcomm-CH" w:date="2022-03-02T15:26:00Z">
                    <w:rPr>
                      <w:color w:val="0070C0"/>
                      <w:szCs w:val="24"/>
                      <w:lang w:eastAsia="zh-CN"/>
                    </w:rPr>
                  </w:rPrChange>
                </w:rPr>
                <w:delText>the total number of higher priority NR carrier frequencies broadcasted in system information</w:delText>
              </w:r>
            </w:del>
          </w:p>
          <w:p w14:paraId="7662A532" w14:textId="6BD14F2B" w:rsidR="005D5D80" w:rsidRPr="004811A8" w:rsidDel="00F245BF" w:rsidRDefault="005D5D80" w:rsidP="005D5D80">
            <w:pPr>
              <w:pStyle w:val="ListParagraph"/>
              <w:numPr>
                <w:ilvl w:val="4"/>
                <w:numId w:val="19"/>
              </w:numPr>
              <w:ind w:left="354" w:firstLineChars="0"/>
              <w:rPr>
                <w:del w:id="492" w:author="Qualcomm-CH" w:date="2022-03-02T15:18:00Z"/>
                <w:szCs w:val="24"/>
                <w:lang w:eastAsia="zh-CN"/>
                <w:rPrChange w:id="493" w:author="Qualcomm-CH" w:date="2022-03-02T15:26:00Z">
                  <w:rPr>
                    <w:del w:id="494" w:author="Qualcomm-CH" w:date="2022-03-02T15:18:00Z"/>
                    <w:color w:val="0070C0"/>
                    <w:szCs w:val="24"/>
                    <w:lang w:eastAsia="zh-CN"/>
                  </w:rPr>
                </w:rPrChange>
              </w:rPr>
            </w:pPr>
            <w:del w:id="495" w:author="Qualcomm-CH" w:date="2022-03-02T15:18:00Z">
              <w:r w:rsidRPr="004811A8" w:rsidDel="00F245BF">
                <w:rPr>
                  <w:szCs w:val="24"/>
                  <w:lang w:eastAsia="zh-CN"/>
                  <w:rPrChange w:id="496" w:author="Qualcomm-CH" w:date="2022-03-02T15:26:00Z">
                    <w:rPr>
                      <w:color w:val="0070C0"/>
                      <w:szCs w:val="24"/>
                      <w:lang w:eastAsia="zh-CN"/>
                    </w:rPr>
                  </w:rPrChange>
                </w:rPr>
                <w:delText>Tdetect,NR_Intra is HST intra-frequency cell detection delay in IDLE/Inactive mode defined Table 4.2.2.3-2</w:delText>
              </w:r>
            </w:del>
          </w:p>
          <w:p w14:paraId="416864A7" w14:textId="6AD52EBF" w:rsidR="005D5D80" w:rsidRPr="004811A8" w:rsidDel="00F245BF" w:rsidRDefault="005D5D80" w:rsidP="005D5D80">
            <w:pPr>
              <w:pStyle w:val="ListParagraph"/>
              <w:numPr>
                <w:ilvl w:val="4"/>
                <w:numId w:val="19"/>
              </w:numPr>
              <w:ind w:left="354" w:firstLineChars="0"/>
              <w:rPr>
                <w:del w:id="497" w:author="Qualcomm-CH" w:date="2022-03-02T15:18:00Z"/>
                <w:szCs w:val="24"/>
                <w:lang w:eastAsia="zh-CN"/>
                <w:rPrChange w:id="498" w:author="Qualcomm-CH" w:date="2022-03-02T15:26:00Z">
                  <w:rPr>
                    <w:del w:id="499" w:author="Qualcomm-CH" w:date="2022-03-02T15:18:00Z"/>
                    <w:color w:val="0070C0"/>
                    <w:szCs w:val="24"/>
                    <w:lang w:eastAsia="zh-CN"/>
                  </w:rPr>
                </w:rPrChange>
              </w:rPr>
            </w:pPr>
            <w:del w:id="500" w:author="Qualcomm-CH" w:date="2022-03-02T15:18:00Z">
              <w:r w:rsidRPr="004811A8" w:rsidDel="00F245BF">
                <w:rPr>
                  <w:szCs w:val="24"/>
                  <w:lang w:eastAsia="zh-CN"/>
                  <w:rPrChange w:id="501" w:author="Qualcomm-CH" w:date="2022-03-02T15:26:00Z">
                    <w:rPr>
                      <w:color w:val="0070C0"/>
                      <w:szCs w:val="24"/>
                      <w:lang w:eastAsia="zh-CN"/>
                    </w:rPr>
                  </w:rPrChange>
                </w:rPr>
                <w:delText>Tdetect,NR_Inter is HST intra-frequency cell detection delay in IDLE/Inactive mode defined Table 4.2.2.3-2</w:delText>
              </w:r>
            </w:del>
          </w:p>
          <w:p w14:paraId="1380926A" w14:textId="39F892B3" w:rsidR="005D5D80" w:rsidRPr="004811A8" w:rsidDel="00F245BF" w:rsidRDefault="005D5D80" w:rsidP="005D5D80">
            <w:pPr>
              <w:spacing w:after="120"/>
              <w:rPr>
                <w:del w:id="502" w:author="Qualcomm-CH" w:date="2022-03-02T15:18:00Z"/>
                <w:lang w:val="en-US" w:eastAsia="ko-KR"/>
                <w:rPrChange w:id="503" w:author="Qualcomm-CH" w:date="2022-03-02T15:26:00Z">
                  <w:rPr>
                    <w:del w:id="504" w:author="Qualcomm-CH" w:date="2022-03-02T15:18:00Z"/>
                    <w:color w:val="0070C0"/>
                    <w:lang w:val="en-US" w:eastAsia="ko-KR"/>
                  </w:rPr>
                </w:rPrChange>
              </w:rPr>
            </w:pPr>
            <w:del w:id="505" w:author="Qualcomm-CH" w:date="2022-03-02T15:18:00Z">
              <w:r w:rsidRPr="004811A8" w:rsidDel="00F245BF">
                <w:rPr>
                  <w:szCs w:val="24"/>
                  <w:lang w:eastAsia="zh-CN"/>
                  <w:rPrChange w:id="506" w:author="Qualcomm-CH" w:date="2022-03-02T15:26:00Z">
                    <w:rPr>
                      <w:color w:val="0070C0"/>
                      <w:szCs w:val="24"/>
                      <w:lang w:eastAsia="zh-CN"/>
                    </w:rPr>
                  </w:rPrChange>
                </w:rPr>
                <w:delText>For location based condition, we are fine with option 2-B.</w:delText>
              </w:r>
            </w:del>
          </w:p>
        </w:tc>
      </w:tr>
      <w:tr w:rsidR="004811A8" w:rsidRPr="004811A8" w:rsidDel="00F245BF" w14:paraId="641C64B0" w14:textId="77777777" w:rsidTr="00067818">
        <w:trPr>
          <w:del w:id="507" w:author="Qualcomm-CH" w:date="2022-03-02T15:18:00Z"/>
        </w:trPr>
        <w:tc>
          <w:tcPr>
            <w:tcW w:w="1236" w:type="dxa"/>
          </w:tcPr>
          <w:p w14:paraId="3039AE3F" w14:textId="7FE79E74" w:rsidR="00D06CE4" w:rsidRPr="004811A8" w:rsidDel="00F245BF" w:rsidRDefault="00D06CE4" w:rsidP="005D5D80">
            <w:pPr>
              <w:spacing w:after="120"/>
              <w:rPr>
                <w:del w:id="508" w:author="Qualcomm-CH" w:date="2022-03-02T15:18:00Z"/>
                <w:rFonts w:asciiTheme="minorEastAsia" w:hAnsiTheme="minorEastAsia"/>
                <w:lang w:eastAsia="zh-CN"/>
                <w:rPrChange w:id="509" w:author="Qualcomm-CH" w:date="2022-03-02T15:26:00Z">
                  <w:rPr>
                    <w:del w:id="510" w:author="Qualcomm-CH" w:date="2022-03-02T15:18:00Z"/>
                    <w:rFonts w:asciiTheme="minorEastAsia" w:hAnsiTheme="minorEastAsia"/>
                    <w:color w:val="0070C0"/>
                    <w:lang w:eastAsia="zh-CN"/>
                  </w:rPr>
                </w:rPrChange>
              </w:rPr>
            </w:pPr>
            <w:del w:id="511" w:author="Qualcomm-CH" w:date="2022-03-02T15:18:00Z">
              <w:r w:rsidRPr="004811A8" w:rsidDel="00F245BF">
                <w:rPr>
                  <w:rFonts w:asciiTheme="minorEastAsia" w:hAnsiTheme="minorEastAsia"/>
                  <w:lang w:eastAsia="zh-CN"/>
                  <w:rPrChange w:id="512" w:author="Qualcomm-CH" w:date="2022-03-02T15:26:00Z">
                    <w:rPr>
                      <w:rFonts w:asciiTheme="minorEastAsia" w:hAnsiTheme="minorEastAsia"/>
                      <w:color w:val="0070C0"/>
                      <w:lang w:eastAsia="zh-CN"/>
                    </w:rPr>
                  </w:rPrChange>
                </w:rPr>
                <w:lastRenderedPageBreak/>
                <w:delText>CATT</w:delText>
              </w:r>
            </w:del>
          </w:p>
        </w:tc>
        <w:tc>
          <w:tcPr>
            <w:tcW w:w="8395" w:type="dxa"/>
          </w:tcPr>
          <w:p w14:paraId="70DE7B83" w14:textId="7EDE3126" w:rsidR="00D06CE4" w:rsidRPr="004811A8" w:rsidDel="00F245BF" w:rsidRDefault="00D06CE4" w:rsidP="00D06CE4">
            <w:pPr>
              <w:rPr>
                <w:del w:id="513" w:author="Qualcomm-CH" w:date="2022-03-02T15:18:00Z"/>
                <w:lang w:val="en-US" w:eastAsia="zh-CN"/>
                <w:rPrChange w:id="514" w:author="Qualcomm-CH" w:date="2022-03-02T15:26:00Z">
                  <w:rPr>
                    <w:del w:id="515" w:author="Qualcomm-CH" w:date="2022-03-02T15:18:00Z"/>
                    <w:color w:val="0070C0"/>
                    <w:lang w:val="en-US" w:eastAsia="zh-CN"/>
                  </w:rPr>
                </w:rPrChange>
              </w:rPr>
            </w:pPr>
            <w:del w:id="516" w:author="Qualcomm-CH" w:date="2022-03-02T15:18:00Z">
              <w:r w:rsidRPr="004811A8" w:rsidDel="00F245BF">
                <w:rPr>
                  <w:lang w:val="en-US" w:eastAsia="zh-CN"/>
                  <w:rPrChange w:id="517" w:author="Qualcomm-CH" w:date="2022-03-02T15:26:00Z">
                    <w:rPr>
                      <w:color w:val="0070C0"/>
                      <w:lang w:val="en-US" w:eastAsia="zh-CN"/>
                    </w:rPr>
                  </w:rPrChange>
                </w:rPr>
                <w:delText xml:space="preserve">For time based condition, option 1-A and option 1-B are not exclusive. For option 1-A, it is only mentioned intra-frequency. For option 1-B-1, it is a little strange for the first two bullets, in legacy requirement, Nlayers is used only for higher priority search when serving cell is better than the threshold. But Kcarrier is used for all priority when serving cell is worse than the threshold. </w:delText>
              </w:r>
            </w:del>
          </w:p>
          <w:p w14:paraId="2DF37BBB" w14:textId="155318D6" w:rsidR="00D06CE4" w:rsidRPr="004811A8" w:rsidDel="00F245BF" w:rsidRDefault="00D06CE4" w:rsidP="00D06CE4">
            <w:pPr>
              <w:rPr>
                <w:del w:id="518" w:author="Qualcomm-CH" w:date="2022-03-02T15:18:00Z"/>
              </w:rPr>
            </w:pPr>
            <w:del w:id="519" w:author="Qualcomm-CH" w:date="2022-03-02T15:18:00Z">
              <w:r w:rsidRPr="004811A8" w:rsidDel="00F245BF">
                <w:delText>If Srxlev &gt; S</w:delText>
              </w:r>
              <w:r w:rsidRPr="004811A8" w:rsidDel="00F245BF">
                <w:rPr>
                  <w:vertAlign w:val="subscript"/>
                </w:rPr>
                <w:delText>nonIntraSearchP</w:delText>
              </w:r>
              <w:r w:rsidRPr="004811A8" w:rsidDel="00F245BF">
                <w:delText xml:space="preserve"> and Squal &gt; S</w:delText>
              </w:r>
              <w:r w:rsidRPr="004811A8" w:rsidDel="00F245BF">
                <w:rPr>
                  <w:vertAlign w:val="subscript"/>
                </w:rPr>
                <w:delText>nonIntraSearchQ</w:delText>
              </w:r>
              <w:r w:rsidRPr="004811A8" w:rsidDel="00F245BF">
                <w:delText xml:space="preserve"> then the UE shall search for inter-frequency layers of higher priority at least every T</w:delText>
              </w:r>
              <w:r w:rsidRPr="004811A8" w:rsidDel="00F245BF">
                <w:rPr>
                  <w:vertAlign w:val="subscript"/>
                </w:rPr>
                <w:delText xml:space="preserve">higher_priority_search </w:delText>
              </w:r>
              <w:r w:rsidRPr="004811A8" w:rsidDel="00F245BF">
                <w:delText>where T</w:delText>
              </w:r>
              <w:r w:rsidRPr="004811A8" w:rsidDel="00F245BF">
                <w:rPr>
                  <w:vertAlign w:val="subscript"/>
                </w:rPr>
                <w:delText>higher_priority_search</w:delText>
              </w:r>
              <w:r w:rsidRPr="004811A8" w:rsidDel="00F245BF">
                <w:delText xml:space="preserve"> is described in clause 4.2.2.7.</w:delText>
              </w:r>
            </w:del>
          </w:p>
          <w:p w14:paraId="739490C8" w14:textId="2FEC9113" w:rsidR="00D06CE4" w:rsidRPr="004811A8" w:rsidDel="00F245BF" w:rsidRDefault="00D06CE4" w:rsidP="005D5D80">
            <w:pPr>
              <w:spacing w:after="120"/>
              <w:rPr>
                <w:del w:id="520" w:author="Qualcomm-CH" w:date="2022-03-02T15:18:00Z"/>
                <w:lang w:eastAsia="zh-CN"/>
                <w:rPrChange w:id="521" w:author="Qualcomm-CH" w:date="2022-03-02T15:26:00Z">
                  <w:rPr>
                    <w:del w:id="522" w:author="Qualcomm-CH" w:date="2022-03-02T15:18:00Z"/>
                    <w:color w:val="0070C0"/>
                    <w:lang w:eastAsia="zh-CN"/>
                  </w:rPr>
                </w:rPrChange>
              </w:rPr>
            </w:pPr>
          </w:p>
          <w:p w14:paraId="2862134A" w14:textId="46470233" w:rsidR="00D06CE4" w:rsidRPr="004811A8" w:rsidDel="00F245BF" w:rsidRDefault="00D06CE4" w:rsidP="00372021">
            <w:pPr>
              <w:pStyle w:val="ListParagraph"/>
              <w:numPr>
                <w:ilvl w:val="0"/>
                <w:numId w:val="19"/>
              </w:numPr>
              <w:ind w:firstLineChars="0"/>
              <w:rPr>
                <w:del w:id="523" w:author="Qualcomm-CH" w:date="2022-03-02T15:18:00Z"/>
                <w:szCs w:val="24"/>
                <w:lang w:eastAsia="zh-CN"/>
                <w:rPrChange w:id="524" w:author="Qualcomm-CH" w:date="2022-03-02T15:26:00Z">
                  <w:rPr>
                    <w:del w:id="525" w:author="Qualcomm-CH" w:date="2022-03-02T15:18:00Z"/>
                    <w:color w:val="0070C0"/>
                    <w:szCs w:val="24"/>
                    <w:lang w:eastAsia="zh-CN"/>
                  </w:rPr>
                </w:rPrChange>
              </w:rPr>
            </w:pPr>
            <w:del w:id="526" w:author="Qualcomm-CH" w:date="2022-03-02T15:18:00Z">
              <w:r w:rsidRPr="004811A8" w:rsidDel="00F245BF">
                <w:rPr>
                  <w:szCs w:val="24"/>
                  <w:lang w:eastAsia="zh-CN"/>
                  <w:rPrChange w:id="527" w:author="Qualcomm-CH" w:date="2022-03-02T15:26:00Z">
                    <w:rPr>
                      <w:color w:val="0070C0"/>
                      <w:szCs w:val="24"/>
                      <w:lang w:eastAsia="zh-CN"/>
                    </w:rPr>
                  </w:rPrChange>
                </w:rPr>
                <w:delText>max(Tdetect,NR_Intra, Kcarrier*max(</w:delText>
              </w:r>
              <w:r w:rsidRPr="004811A8" w:rsidDel="00F245BF">
                <w:rPr>
                  <w:szCs w:val="24"/>
                  <w:lang w:eastAsia="zh-CN"/>
                  <w:rPrChange w:id="528" w:author="Qualcomm-CH" w:date="2022-03-02T15:26:00Z">
                    <w:rPr>
                      <w:color w:val="0070C0"/>
                      <w:szCs w:val="24"/>
                      <w:highlight w:val="yellow"/>
                      <w:lang w:eastAsia="zh-CN"/>
                    </w:rPr>
                  </w:rPrChange>
                </w:rPr>
                <w:delText>Tdetect,NR_Inter,i</w:delText>
              </w:r>
              <w:r w:rsidRPr="004811A8" w:rsidDel="00F245BF">
                <w:rPr>
                  <w:szCs w:val="24"/>
                  <w:lang w:eastAsia="zh-CN"/>
                  <w:rPrChange w:id="529" w:author="Qualcomm-CH" w:date="2022-03-02T15:26:00Z">
                    <w:rPr>
                      <w:color w:val="0070C0"/>
                      <w:szCs w:val="24"/>
                      <w:lang w:eastAsia="zh-CN"/>
                    </w:rPr>
                  </w:rPrChange>
                </w:rPr>
                <w:delText>)), when serving cell is above the search threshold</w:delText>
              </w:r>
            </w:del>
          </w:p>
          <w:p w14:paraId="558AD938" w14:textId="163BABA6" w:rsidR="00D06CE4" w:rsidRPr="004811A8" w:rsidDel="00F245BF" w:rsidRDefault="00D06CE4" w:rsidP="00372021">
            <w:pPr>
              <w:pStyle w:val="ListParagraph"/>
              <w:numPr>
                <w:ilvl w:val="0"/>
                <w:numId w:val="19"/>
              </w:numPr>
              <w:ind w:firstLineChars="0"/>
              <w:rPr>
                <w:del w:id="530" w:author="Qualcomm-CH" w:date="2022-03-02T15:18:00Z"/>
                <w:szCs w:val="24"/>
                <w:lang w:eastAsia="zh-CN"/>
                <w:rPrChange w:id="531" w:author="Qualcomm-CH" w:date="2022-03-02T15:26:00Z">
                  <w:rPr>
                    <w:del w:id="532" w:author="Qualcomm-CH" w:date="2022-03-02T15:18:00Z"/>
                    <w:color w:val="0070C0"/>
                    <w:szCs w:val="24"/>
                    <w:lang w:eastAsia="zh-CN"/>
                  </w:rPr>
                </w:rPrChange>
              </w:rPr>
            </w:pPr>
            <w:del w:id="533" w:author="Qualcomm-CH" w:date="2022-03-02T15:18:00Z">
              <w:r w:rsidRPr="004811A8" w:rsidDel="00F245BF">
                <w:rPr>
                  <w:szCs w:val="24"/>
                  <w:lang w:eastAsia="zh-CN"/>
                  <w:rPrChange w:id="534" w:author="Qualcomm-CH" w:date="2022-03-02T15:26:00Z">
                    <w:rPr>
                      <w:color w:val="0070C0"/>
                      <w:szCs w:val="24"/>
                      <w:lang w:eastAsia="zh-CN"/>
                    </w:rPr>
                  </w:rPrChange>
                </w:rPr>
                <w:delText>max(Tdetect,NR_Intra, Nlayer*[60s]), when serving cell is below the search threshold</w:delText>
              </w:r>
            </w:del>
          </w:p>
          <w:p w14:paraId="07DA4F97" w14:textId="60DF6300" w:rsidR="00416864" w:rsidRPr="004811A8" w:rsidDel="00F245BF" w:rsidRDefault="00416864" w:rsidP="005D5D80">
            <w:pPr>
              <w:spacing w:after="120"/>
              <w:rPr>
                <w:del w:id="535" w:author="Qualcomm-CH" w:date="2022-03-02T15:18:00Z"/>
                <w:lang w:eastAsia="zh-CN"/>
                <w:rPrChange w:id="536" w:author="Qualcomm-CH" w:date="2022-03-02T15:26:00Z">
                  <w:rPr>
                    <w:del w:id="537" w:author="Qualcomm-CH" w:date="2022-03-02T15:18:00Z"/>
                    <w:color w:val="0070C0"/>
                    <w:lang w:eastAsia="zh-CN"/>
                  </w:rPr>
                </w:rPrChange>
              </w:rPr>
            </w:pPr>
            <w:del w:id="538" w:author="Qualcomm-CH" w:date="2022-03-02T15:18:00Z">
              <w:r w:rsidRPr="004811A8" w:rsidDel="00F245BF">
                <w:rPr>
                  <w:lang w:eastAsia="zh-CN"/>
                  <w:rPrChange w:id="539" w:author="Qualcomm-CH" w:date="2022-03-02T15:26:00Z">
                    <w:rPr>
                      <w:color w:val="0070C0"/>
                      <w:lang w:eastAsia="zh-CN"/>
                    </w:rPr>
                  </w:rPrChange>
                </w:rPr>
                <w:delText xml:space="preserve">for option 1-B-2, the requirement is refer to HST requirements which we think non-HST should be as the start point. There is no evidence for HST requirements can be reused in NTN directly. </w:delText>
              </w:r>
            </w:del>
          </w:p>
          <w:p w14:paraId="652634A2" w14:textId="2E832F32" w:rsidR="00D06CE4" w:rsidRPr="004811A8" w:rsidDel="00F245BF" w:rsidRDefault="00D06CE4" w:rsidP="005D5D80">
            <w:pPr>
              <w:spacing w:after="120"/>
              <w:rPr>
                <w:del w:id="540" w:author="Qualcomm-CH" w:date="2022-03-02T15:18:00Z"/>
                <w:lang w:val="en-US" w:eastAsia="zh-CN"/>
                <w:rPrChange w:id="541" w:author="Qualcomm-CH" w:date="2022-03-02T15:26:00Z">
                  <w:rPr>
                    <w:del w:id="542" w:author="Qualcomm-CH" w:date="2022-03-02T15:18:00Z"/>
                    <w:color w:val="0070C0"/>
                    <w:lang w:val="en-US" w:eastAsia="zh-CN"/>
                  </w:rPr>
                </w:rPrChange>
              </w:rPr>
            </w:pPr>
            <w:del w:id="543" w:author="Qualcomm-CH" w:date="2022-03-02T15:18:00Z">
              <w:r w:rsidRPr="004811A8" w:rsidDel="00F245BF">
                <w:rPr>
                  <w:lang w:val="en-US" w:eastAsia="zh-CN"/>
                  <w:rPrChange w:id="544" w:author="Qualcomm-CH" w:date="2022-03-02T15:26:00Z">
                    <w:rPr>
                      <w:color w:val="0070C0"/>
                      <w:lang w:val="en-US" w:eastAsia="zh-CN"/>
                    </w:rPr>
                  </w:rPrChange>
                </w:rPr>
                <w:delText xml:space="preserve">For location based condition, </w:delText>
              </w:r>
              <w:r w:rsidR="00416864" w:rsidRPr="004811A8" w:rsidDel="00F245BF">
                <w:rPr>
                  <w:lang w:val="en-US" w:eastAsia="zh-CN"/>
                  <w:rPrChange w:id="545" w:author="Qualcomm-CH" w:date="2022-03-02T15:26:00Z">
                    <w:rPr>
                      <w:color w:val="0070C0"/>
                      <w:lang w:val="en-US" w:eastAsia="zh-CN"/>
                    </w:rPr>
                  </w:rPrChange>
                </w:rPr>
                <w:delText>the condition at first bullet is for inter-frequency , why option 2-A for intra-frequency is under this condition?</w:delText>
              </w:r>
            </w:del>
          </w:p>
          <w:p w14:paraId="05BE2AD5" w14:textId="6DAE30A0" w:rsidR="00416864" w:rsidRPr="004811A8" w:rsidDel="00F245BF" w:rsidRDefault="00416864" w:rsidP="00416864">
            <w:pPr>
              <w:pStyle w:val="ListParagraph"/>
              <w:numPr>
                <w:ilvl w:val="1"/>
                <w:numId w:val="19"/>
              </w:numPr>
              <w:ind w:firstLineChars="0"/>
              <w:rPr>
                <w:del w:id="546" w:author="Qualcomm-CH" w:date="2022-03-02T15:18:00Z"/>
                <w:b/>
                <w:szCs w:val="24"/>
                <w:lang w:eastAsia="zh-CN"/>
                <w:rPrChange w:id="547" w:author="Qualcomm-CH" w:date="2022-03-02T15:26:00Z">
                  <w:rPr>
                    <w:del w:id="548" w:author="Qualcomm-CH" w:date="2022-03-02T15:18:00Z"/>
                    <w:b/>
                    <w:color w:val="0070C0"/>
                    <w:szCs w:val="24"/>
                    <w:lang w:eastAsia="zh-CN"/>
                  </w:rPr>
                </w:rPrChange>
              </w:rPr>
            </w:pPr>
            <w:del w:id="549" w:author="Qualcomm-CH" w:date="2022-03-02T15:18:00Z">
              <w:r w:rsidRPr="004811A8" w:rsidDel="00F245BF">
                <w:rPr>
                  <w:b/>
                  <w:szCs w:val="24"/>
                  <w:lang w:eastAsia="zh-CN"/>
                  <w:rPrChange w:id="550" w:author="Qualcomm-CH" w:date="2022-03-02T15:26:00Z">
                    <w:rPr>
                      <w:b/>
                      <w:color w:val="0070C0"/>
                      <w:szCs w:val="24"/>
                      <w:lang w:eastAsia="zh-CN"/>
                    </w:rPr>
                  </w:rPrChange>
                </w:rPr>
                <w:delText xml:space="preserve">If Srxlev ≤ SnonIntraSearchP or Squal ≤ SnonIntraSearchQ, or the distance between UE and serving cell reference location is larger than [threshold] if the [threshold] is configured and UE has location information, </w:delText>
              </w:r>
            </w:del>
          </w:p>
          <w:p w14:paraId="6B7DEA25" w14:textId="286BCE8B" w:rsidR="00416864" w:rsidRPr="004811A8" w:rsidDel="00F245BF" w:rsidRDefault="00416864" w:rsidP="00416864">
            <w:pPr>
              <w:pStyle w:val="ListParagraph"/>
              <w:numPr>
                <w:ilvl w:val="2"/>
                <w:numId w:val="19"/>
              </w:numPr>
              <w:ind w:firstLineChars="0"/>
              <w:rPr>
                <w:del w:id="551" w:author="Qualcomm-CH" w:date="2022-03-02T15:18:00Z"/>
                <w:szCs w:val="24"/>
                <w:lang w:eastAsia="zh-CN"/>
                <w:rPrChange w:id="552" w:author="Qualcomm-CH" w:date="2022-03-02T15:26:00Z">
                  <w:rPr>
                    <w:del w:id="553" w:author="Qualcomm-CH" w:date="2022-03-02T15:18:00Z"/>
                    <w:color w:val="0070C0"/>
                    <w:szCs w:val="24"/>
                    <w:lang w:eastAsia="zh-CN"/>
                  </w:rPr>
                </w:rPrChange>
              </w:rPr>
            </w:pPr>
            <w:del w:id="554" w:author="Qualcomm-CH" w:date="2022-03-02T15:18:00Z">
              <w:r w:rsidRPr="004811A8" w:rsidDel="00F245BF">
                <w:rPr>
                  <w:szCs w:val="24"/>
                  <w:lang w:eastAsia="zh-CN"/>
                  <w:rPrChange w:id="555" w:author="Qualcomm-CH" w:date="2022-03-02T15:26:00Z">
                    <w:rPr>
                      <w:color w:val="0070C0"/>
                      <w:szCs w:val="24"/>
                      <w:lang w:eastAsia="zh-CN"/>
                    </w:rPr>
                  </w:rPrChange>
                </w:rPr>
                <w:delText>Option 2-A: the UE shall be able to evaluate whether a newly detectable intra-frequency cell meets the reselection criteria defined  in TS38.304 [1] within Tdetect,NR_Intra when that Treselection= 0 .</w:delText>
              </w:r>
            </w:del>
          </w:p>
          <w:p w14:paraId="588C7331" w14:textId="65D4DF53" w:rsidR="00416864" w:rsidRPr="004811A8" w:rsidDel="00F245BF" w:rsidRDefault="00416864" w:rsidP="00416864">
            <w:pPr>
              <w:pStyle w:val="ListParagraph"/>
              <w:numPr>
                <w:ilvl w:val="2"/>
                <w:numId w:val="19"/>
              </w:numPr>
              <w:ind w:firstLineChars="0"/>
              <w:rPr>
                <w:del w:id="556" w:author="Qualcomm-CH" w:date="2022-03-02T15:18:00Z"/>
                <w:szCs w:val="24"/>
                <w:lang w:eastAsia="zh-CN"/>
                <w:rPrChange w:id="557" w:author="Qualcomm-CH" w:date="2022-03-02T15:26:00Z">
                  <w:rPr>
                    <w:del w:id="558" w:author="Qualcomm-CH" w:date="2022-03-02T15:18:00Z"/>
                    <w:color w:val="0070C0"/>
                    <w:szCs w:val="24"/>
                    <w:lang w:eastAsia="zh-CN"/>
                  </w:rPr>
                </w:rPrChange>
              </w:rPr>
            </w:pPr>
            <w:del w:id="559" w:author="Qualcomm-CH" w:date="2022-03-02T15:18:00Z">
              <w:r w:rsidRPr="004811A8" w:rsidDel="00F245BF">
                <w:rPr>
                  <w:szCs w:val="24"/>
                  <w:lang w:eastAsia="zh-CN"/>
                  <w:rPrChange w:id="560" w:author="Qualcomm-CH" w:date="2022-03-02T15:26:00Z">
                    <w:rPr>
                      <w:color w:val="0070C0"/>
                      <w:szCs w:val="24"/>
                      <w:lang w:eastAsia="zh-CN"/>
                    </w:rPr>
                  </w:rPrChange>
                </w:rPr>
                <w:delText>Option 2-B: the UE shall search for and measure inter-frequency layers of higher, equal or lower priority in preparation for possible reselection</w:delText>
              </w:r>
            </w:del>
          </w:p>
          <w:p w14:paraId="2FDE69A6" w14:textId="32886917" w:rsidR="00416864" w:rsidRPr="004811A8" w:rsidDel="00F245BF" w:rsidRDefault="00416864" w:rsidP="005D5D80">
            <w:pPr>
              <w:spacing w:after="120"/>
              <w:rPr>
                <w:del w:id="561" w:author="Qualcomm-CH" w:date="2022-03-02T15:18:00Z"/>
                <w:lang w:eastAsia="zh-CN"/>
                <w:rPrChange w:id="562" w:author="Qualcomm-CH" w:date="2022-03-02T15:26:00Z">
                  <w:rPr>
                    <w:del w:id="563" w:author="Qualcomm-CH" w:date="2022-03-02T15:18:00Z"/>
                    <w:color w:val="0070C0"/>
                    <w:lang w:eastAsia="zh-CN"/>
                  </w:rPr>
                </w:rPrChange>
              </w:rPr>
            </w:pPr>
          </w:p>
        </w:tc>
      </w:tr>
      <w:tr w:rsidR="00B14CBF" w:rsidRPr="004811A8" w:rsidDel="00F245BF" w14:paraId="161D60C0" w14:textId="150399C6" w:rsidTr="00067818">
        <w:trPr>
          <w:del w:id="564" w:author="Qualcomm-CH" w:date="2022-03-02T15:18:00Z"/>
        </w:trPr>
        <w:tc>
          <w:tcPr>
            <w:tcW w:w="1236" w:type="dxa"/>
          </w:tcPr>
          <w:p w14:paraId="3570E35D" w14:textId="0120A89A" w:rsidR="00B14CBF" w:rsidRPr="004811A8" w:rsidDel="00F245BF" w:rsidRDefault="00B14CBF" w:rsidP="00B14CBF">
            <w:pPr>
              <w:spacing w:after="120"/>
              <w:rPr>
                <w:del w:id="565" w:author="Qualcomm-CH" w:date="2022-03-02T15:18:00Z"/>
                <w:rFonts w:asciiTheme="minorEastAsia" w:hAnsiTheme="minorEastAsia"/>
                <w:lang w:eastAsia="zh-CN"/>
                <w:rPrChange w:id="566" w:author="Qualcomm-CH" w:date="2022-03-02T15:26:00Z">
                  <w:rPr>
                    <w:del w:id="567" w:author="Qualcomm-CH" w:date="2022-03-02T15:18:00Z"/>
                    <w:rFonts w:asciiTheme="minorEastAsia" w:hAnsiTheme="minorEastAsia"/>
                    <w:color w:val="0070C0"/>
                    <w:lang w:eastAsia="zh-CN"/>
                  </w:rPr>
                </w:rPrChange>
              </w:rPr>
            </w:pPr>
            <w:del w:id="568" w:author="Qualcomm-CH" w:date="2022-03-02T15:18:00Z">
              <w:r w:rsidRPr="004811A8" w:rsidDel="00F245BF">
                <w:rPr>
                  <w:lang w:eastAsia="zh-CN"/>
                  <w:rPrChange w:id="569" w:author="Qualcomm-CH" w:date="2022-03-02T15:26:00Z">
                    <w:rPr>
                      <w:color w:val="0070C0"/>
                      <w:lang w:eastAsia="zh-CN"/>
                    </w:rPr>
                  </w:rPrChange>
                </w:rPr>
                <w:delText>Qualcomm</w:delText>
              </w:r>
            </w:del>
          </w:p>
        </w:tc>
        <w:tc>
          <w:tcPr>
            <w:tcW w:w="8395" w:type="dxa"/>
          </w:tcPr>
          <w:p w14:paraId="156AC4BB" w14:textId="1E85C612" w:rsidR="00B14CBF" w:rsidRPr="004811A8" w:rsidDel="00F245BF" w:rsidRDefault="00B14CBF" w:rsidP="00B14CBF">
            <w:pPr>
              <w:spacing w:after="120"/>
              <w:rPr>
                <w:del w:id="570" w:author="Qualcomm-CH" w:date="2022-03-02T15:18:00Z"/>
                <w:lang w:val="en-US" w:eastAsia="zh-CN"/>
                <w:rPrChange w:id="571" w:author="Qualcomm-CH" w:date="2022-03-02T15:26:00Z">
                  <w:rPr>
                    <w:del w:id="572" w:author="Qualcomm-CH" w:date="2022-03-02T15:18:00Z"/>
                    <w:color w:val="0070C0"/>
                    <w:lang w:val="en-US" w:eastAsia="zh-CN"/>
                  </w:rPr>
                </w:rPrChange>
              </w:rPr>
            </w:pPr>
            <w:del w:id="573" w:author="Qualcomm-CH" w:date="2022-03-02T15:18:00Z">
              <w:r w:rsidRPr="004811A8" w:rsidDel="00F245BF">
                <w:rPr>
                  <w:lang w:val="en-US" w:eastAsia="zh-CN"/>
                  <w:rPrChange w:id="574" w:author="Qualcomm-CH" w:date="2022-03-02T15:26:00Z">
                    <w:rPr>
                      <w:color w:val="0070C0"/>
                      <w:lang w:val="en-US" w:eastAsia="zh-CN"/>
                    </w:rPr>
                  </w:rPrChange>
                </w:rPr>
                <w:delText>For simplicity, we are slightly in favor of Option 1-A. To address Apples concerns in terms of clarity, maybe we can modify it slightly as below:</w:delText>
              </w:r>
            </w:del>
          </w:p>
          <w:p w14:paraId="3C09F667" w14:textId="5531679F" w:rsidR="00B14CBF" w:rsidRPr="004811A8" w:rsidDel="00F245BF" w:rsidRDefault="00B14CBF" w:rsidP="00B14CBF">
            <w:pPr>
              <w:rPr>
                <w:del w:id="575" w:author="Qualcomm-CH" w:date="2022-03-02T15:18:00Z"/>
                <w:szCs w:val="24"/>
                <w:lang w:eastAsia="zh-CN"/>
                <w:rPrChange w:id="576" w:author="Qualcomm-CH" w:date="2022-03-02T15:26:00Z">
                  <w:rPr>
                    <w:del w:id="577" w:author="Qualcomm-CH" w:date="2022-03-02T15:18:00Z"/>
                    <w:color w:val="0070C0"/>
                    <w:szCs w:val="24"/>
                    <w:lang w:eastAsia="zh-CN"/>
                  </w:rPr>
                </w:rPrChange>
              </w:rPr>
            </w:pPr>
            <w:del w:id="578" w:author="Qualcomm-CH" w:date="2022-03-02T15:18:00Z">
              <w:r w:rsidRPr="004811A8" w:rsidDel="00F245BF">
                <w:rPr>
                  <w:szCs w:val="24"/>
                  <w:lang w:eastAsia="zh-CN"/>
                  <w:rPrChange w:id="579" w:author="Qualcomm-CH" w:date="2022-03-02T15:26:00Z">
                    <w:rPr>
                      <w:color w:val="0070C0"/>
                      <w:szCs w:val="24"/>
                      <w:lang w:eastAsia="zh-CN"/>
                    </w:rPr>
                  </w:rPrChange>
                </w:rPr>
                <w:delText xml:space="preserve">Option 1-A: </w:delText>
              </w:r>
            </w:del>
          </w:p>
          <w:p w14:paraId="653E974C" w14:textId="366D0B64" w:rsidR="00B14CBF" w:rsidRPr="004811A8" w:rsidDel="00F245BF" w:rsidRDefault="00B14CBF" w:rsidP="00B14CBF">
            <w:pPr>
              <w:rPr>
                <w:del w:id="580" w:author="Qualcomm-CH" w:date="2022-03-02T15:18:00Z"/>
                <w:szCs w:val="24"/>
                <w:lang w:eastAsia="zh-CN"/>
                <w:rPrChange w:id="581" w:author="Qualcomm-CH" w:date="2022-03-02T15:26:00Z">
                  <w:rPr>
                    <w:del w:id="582" w:author="Qualcomm-CH" w:date="2022-03-02T15:18:00Z"/>
                    <w:color w:val="0070C0"/>
                    <w:szCs w:val="24"/>
                    <w:lang w:eastAsia="zh-CN"/>
                  </w:rPr>
                </w:rPrChange>
              </w:rPr>
            </w:pPr>
            <w:del w:id="583" w:author="Qualcomm-CH" w:date="2022-03-02T15:18:00Z">
              <w:r w:rsidRPr="004811A8" w:rsidDel="00F245BF">
                <w:rPr>
                  <w:szCs w:val="24"/>
                  <w:lang w:eastAsia="zh-CN"/>
                  <w:rPrChange w:id="584" w:author="Qualcomm-CH" w:date="2022-03-02T15:26:00Z">
                    <w:rPr>
                      <w:color w:val="0070C0"/>
                      <w:szCs w:val="24"/>
                      <w:lang w:eastAsia="zh-CN"/>
                    </w:rPr>
                  </w:rPrChange>
                </w:rPr>
                <w:lastRenderedPageBreak/>
                <w:delText xml:space="preserve">The UE shall be able to start </w:delText>
              </w:r>
              <w:r w:rsidRPr="004811A8" w:rsidDel="00F245BF">
                <w:rPr>
                  <w:szCs w:val="24"/>
                  <w:lang w:eastAsia="zh-CN"/>
                  <w:rPrChange w:id="585" w:author="Qualcomm-CH" w:date="2022-03-02T15:26:00Z">
                    <w:rPr>
                      <w:color w:val="FF0000"/>
                      <w:szCs w:val="24"/>
                      <w:lang w:eastAsia="zh-CN"/>
                    </w:rPr>
                  </w:rPrChange>
                </w:rPr>
                <w:delText xml:space="preserve">evaluating </w:delText>
              </w:r>
              <w:r w:rsidRPr="004811A8" w:rsidDel="00F245BF">
                <w:rPr>
                  <w:strike/>
                  <w:szCs w:val="24"/>
                  <w:lang w:eastAsia="zh-CN"/>
                  <w:rPrChange w:id="586" w:author="Qualcomm-CH" w:date="2022-03-02T15:26:00Z">
                    <w:rPr>
                      <w:strike/>
                      <w:color w:val="FF0000"/>
                      <w:szCs w:val="24"/>
                      <w:lang w:eastAsia="zh-CN"/>
                    </w:rPr>
                  </w:rPrChange>
                </w:rPr>
                <w:delText>evaluate</w:delText>
              </w:r>
              <w:r w:rsidRPr="004811A8" w:rsidDel="00F245BF">
                <w:rPr>
                  <w:szCs w:val="24"/>
                  <w:lang w:eastAsia="zh-CN"/>
                  <w:rPrChange w:id="587" w:author="Qualcomm-CH" w:date="2022-03-02T15:26:00Z">
                    <w:rPr>
                      <w:color w:val="FF0000"/>
                      <w:szCs w:val="24"/>
                      <w:lang w:eastAsia="zh-CN"/>
                    </w:rPr>
                  </w:rPrChange>
                </w:rPr>
                <w:delText xml:space="preserve"> </w:delText>
              </w:r>
              <w:r w:rsidRPr="004811A8" w:rsidDel="00F245BF">
                <w:rPr>
                  <w:szCs w:val="24"/>
                  <w:lang w:eastAsia="zh-CN"/>
                  <w:rPrChange w:id="588" w:author="Qualcomm-CH" w:date="2022-03-02T15:26:00Z">
                    <w:rPr>
                      <w:color w:val="0070C0"/>
                      <w:szCs w:val="24"/>
                      <w:lang w:eastAsia="zh-CN"/>
                    </w:rPr>
                  </w:rPrChange>
                </w:rPr>
                <w:delText xml:space="preserve">whether a newly detectable intra-frequency cell meets the reselection criteria defined in TS38.304 [1] </w:delText>
              </w:r>
              <w:r w:rsidRPr="004811A8" w:rsidDel="00F245BF">
                <w:rPr>
                  <w:strike/>
                  <w:szCs w:val="24"/>
                  <w:lang w:eastAsia="zh-CN"/>
                  <w:rPrChange w:id="589" w:author="Qualcomm-CH" w:date="2022-03-02T15:26:00Z">
                    <w:rPr>
                      <w:strike/>
                      <w:color w:val="FF0000"/>
                      <w:szCs w:val="24"/>
                      <w:lang w:eastAsia="zh-CN"/>
                    </w:rPr>
                  </w:rPrChange>
                </w:rPr>
                <w:delText>within Tdetect,NR_Intra when that Treselection= 0</w:delText>
              </w:r>
              <w:r w:rsidRPr="004811A8" w:rsidDel="00F245BF">
                <w:rPr>
                  <w:szCs w:val="24"/>
                  <w:lang w:eastAsia="zh-CN"/>
                  <w:rPrChange w:id="590" w:author="Qualcomm-CH" w:date="2022-03-02T15:26:00Z">
                    <w:rPr>
                      <w:color w:val="0070C0"/>
                      <w:szCs w:val="24"/>
                      <w:lang w:eastAsia="zh-CN"/>
                    </w:rPr>
                  </w:rPrChange>
                </w:rPr>
                <w:delText xml:space="preserve"> before serving cell is going to stop serving the area, if </w:delText>
              </w:r>
              <w:r w:rsidRPr="004811A8" w:rsidDel="00F245BF">
                <w:rPr>
                  <w:szCs w:val="24"/>
                  <w:lang w:eastAsia="zh-CN"/>
                  <w:rPrChange w:id="591" w:author="Qualcomm-CH" w:date="2022-03-02T15:26:00Z">
                    <w:rPr>
                      <w:color w:val="FF0000"/>
                      <w:szCs w:val="24"/>
                      <w:lang w:eastAsia="zh-CN"/>
                    </w:rPr>
                  </w:rPrChange>
                </w:rPr>
                <w:delText>Time-based conditions</w:delText>
              </w:r>
              <w:r w:rsidRPr="004811A8" w:rsidDel="00F245BF">
                <w:rPr>
                  <w:szCs w:val="24"/>
                  <w:lang w:eastAsia="zh-CN"/>
                  <w:rPrChange w:id="592" w:author="Qualcomm-CH" w:date="2022-03-02T15:26:00Z">
                    <w:rPr>
                      <w:color w:val="0070C0"/>
                      <w:szCs w:val="24"/>
                      <w:lang w:eastAsia="zh-CN"/>
                    </w:rPr>
                  </w:rPrChange>
                </w:rPr>
                <w:delText xml:space="preserve"> applicable’</w:delText>
              </w:r>
            </w:del>
          </w:p>
          <w:p w14:paraId="46CF347C" w14:textId="55ED8B3D" w:rsidR="00B14CBF" w:rsidRPr="004811A8" w:rsidDel="00F245BF" w:rsidRDefault="00B14CBF" w:rsidP="00B14CBF">
            <w:pPr>
              <w:rPr>
                <w:del w:id="593" w:author="Qualcomm-CH" w:date="2022-03-02T15:18:00Z"/>
                <w:lang w:val="en-US" w:eastAsia="zh-CN"/>
                <w:rPrChange w:id="594" w:author="Qualcomm-CH" w:date="2022-03-02T15:26:00Z">
                  <w:rPr>
                    <w:del w:id="595" w:author="Qualcomm-CH" w:date="2022-03-02T15:18:00Z"/>
                    <w:color w:val="0070C0"/>
                    <w:lang w:val="en-US" w:eastAsia="zh-CN"/>
                  </w:rPr>
                </w:rPrChange>
              </w:rPr>
            </w:pPr>
            <w:del w:id="596" w:author="Qualcomm-CH" w:date="2022-03-02T15:18:00Z">
              <w:r w:rsidRPr="004811A8" w:rsidDel="00F245BF">
                <w:rPr>
                  <w:lang w:eastAsia="zh-CN"/>
                  <w:rPrChange w:id="597" w:author="Qualcomm-CH" w:date="2022-03-02T15:26:00Z">
                    <w:rPr>
                      <w:color w:val="0070C0"/>
                      <w:lang w:eastAsia="zh-CN"/>
                    </w:rPr>
                  </w:rPrChange>
                </w:rPr>
                <w:delText>For GNSS margin in Option 2-B proposed by Apple, we don’t oppose the idea of adding the margin to the margin. But it would be good to avoid the wording “GNSS margin” because it may indirectly put an accuracy requirement on UE GNSS.</w:delText>
              </w:r>
            </w:del>
          </w:p>
        </w:tc>
      </w:tr>
    </w:tbl>
    <w:p w14:paraId="029E48BF" w14:textId="7A62F05A" w:rsidR="00124F62" w:rsidRPr="004811A8" w:rsidDel="00F245BF" w:rsidRDefault="00124F62" w:rsidP="00C41D06">
      <w:pPr>
        <w:rPr>
          <w:del w:id="598" w:author="Qualcomm-CH" w:date="2022-03-02T15:18:00Z"/>
          <w:lang w:eastAsia="ja-JP"/>
        </w:rPr>
      </w:pPr>
    </w:p>
    <w:p w14:paraId="1D20BFFC" w14:textId="77777777" w:rsidR="003A76E6" w:rsidRPr="004811A8" w:rsidRDefault="003A76E6" w:rsidP="003A76E6">
      <w:pPr>
        <w:pStyle w:val="Heading2"/>
        <w:rPr>
          <w:lang w:val="en-US"/>
        </w:rPr>
      </w:pPr>
      <w:r w:rsidRPr="004811A8">
        <w:rPr>
          <w:lang w:val="en-US"/>
        </w:rPr>
        <w:t>Issue 1-6: Neighbour/Target Cell/Satellite Information Acquisition</w:t>
      </w:r>
    </w:p>
    <w:p w14:paraId="0C71FA35" w14:textId="20EDECEB" w:rsidR="003A76E6" w:rsidRPr="004811A8" w:rsidRDefault="003A76E6" w:rsidP="003A76E6">
      <w:pPr>
        <w:outlineLvl w:val="3"/>
        <w:rPr>
          <w:b/>
          <w:u w:val="single"/>
          <w:lang w:eastAsia="ko-KR"/>
          <w:rPrChange w:id="599" w:author="Qualcomm-CH" w:date="2022-03-02T15:26:00Z">
            <w:rPr>
              <w:b/>
              <w:color w:val="0070C0"/>
              <w:u w:val="single"/>
              <w:lang w:eastAsia="ko-KR"/>
            </w:rPr>
          </w:rPrChange>
        </w:rPr>
      </w:pPr>
      <w:r w:rsidRPr="004811A8">
        <w:rPr>
          <w:b/>
          <w:u w:val="single"/>
          <w:lang w:eastAsia="ko-KR"/>
          <w:rPrChange w:id="600" w:author="Qualcomm-CH" w:date="2022-03-02T15:26:00Z">
            <w:rPr>
              <w:b/>
              <w:color w:val="0070C0"/>
              <w:u w:val="single"/>
              <w:lang w:eastAsia="ko-KR"/>
            </w:rPr>
          </w:rPrChange>
        </w:rPr>
        <w:t>Issue 1</w:t>
      </w:r>
      <w:r w:rsidRPr="004811A8">
        <w:rPr>
          <w:b/>
          <w:u w:val="single"/>
          <w:lang w:eastAsia="zh-CN"/>
          <w:rPrChange w:id="601" w:author="Qualcomm-CH" w:date="2022-03-02T15:26:00Z">
            <w:rPr>
              <w:b/>
              <w:color w:val="0070C0"/>
              <w:u w:val="single"/>
              <w:lang w:eastAsia="zh-CN"/>
            </w:rPr>
          </w:rPrChange>
        </w:rPr>
        <w:t>-</w:t>
      </w:r>
      <w:r w:rsidRPr="004811A8">
        <w:rPr>
          <w:b/>
          <w:u w:val="single"/>
          <w:lang w:eastAsia="ko-KR"/>
          <w:rPrChange w:id="602" w:author="Qualcomm-CH" w:date="2022-03-02T15:26:00Z">
            <w:rPr>
              <w:b/>
              <w:color w:val="0070C0"/>
              <w:u w:val="single"/>
              <w:lang w:eastAsia="ko-KR"/>
            </w:rPr>
          </w:rPrChange>
        </w:rPr>
        <w:t>6-1: If valid neighbour/target cell’s timing information in terms of validity or accuracy is not provided to UE,</w:t>
      </w:r>
    </w:p>
    <w:p w14:paraId="497FA033" w14:textId="77777777" w:rsidR="001D4832" w:rsidRPr="004811A8" w:rsidRDefault="001D4832" w:rsidP="001D4832">
      <w:pPr>
        <w:spacing w:after="120" w:line="252" w:lineRule="auto"/>
        <w:ind w:firstLine="284"/>
        <w:rPr>
          <w:ins w:id="603" w:author="Qualcomm-CH" w:date="2022-03-01T17:39:00Z"/>
          <w:b/>
          <w:bCs/>
          <w:lang w:eastAsia="ja-JP"/>
          <w:rPrChange w:id="604" w:author="Qualcomm-CH" w:date="2022-03-02T15:26:00Z">
            <w:rPr>
              <w:ins w:id="605" w:author="Qualcomm-CH" w:date="2022-03-01T17:39:00Z"/>
              <w:b/>
              <w:bCs/>
              <w:color w:val="0070C0"/>
              <w:lang w:eastAsia="ja-JP"/>
            </w:rPr>
          </w:rPrChange>
        </w:rPr>
      </w:pPr>
      <w:ins w:id="606" w:author="Qualcomm-CH" w:date="2022-03-01T17:39:00Z">
        <w:r w:rsidRPr="004811A8">
          <w:rPr>
            <w:b/>
            <w:bCs/>
            <w:lang w:eastAsia="ja-JP"/>
            <w:rPrChange w:id="607" w:author="Qualcomm-CH" w:date="2022-03-02T15:26:00Z">
              <w:rPr>
                <w:b/>
                <w:bCs/>
                <w:color w:val="0070C0"/>
                <w:lang w:eastAsia="ja-JP"/>
              </w:rPr>
            </w:rPrChange>
          </w:rPr>
          <w:t>Agreement:</w:t>
        </w:r>
      </w:ins>
    </w:p>
    <w:p w14:paraId="0B98824F" w14:textId="5B5AE7E8" w:rsidR="003A76E6" w:rsidRPr="004811A8" w:rsidDel="001D4832" w:rsidRDefault="003A76E6" w:rsidP="003A76E6">
      <w:pPr>
        <w:spacing w:after="120" w:line="252" w:lineRule="auto"/>
        <w:ind w:firstLine="284"/>
        <w:rPr>
          <w:del w:id="608" w:author="Qualcomm-CH" w:date="2022-03-01T17:39:00Z"/>
          <w:b/>
          <w:bCs/>
          <w:i/>
          <w:iCs/>
          <w:u w:val="single"/>
          <w:lang w:eastAsia="ja-JP"/>
          <w:rPrChange w:id="609" w:author="Qualcomm-CH" w:date="2022-03-02T15:26:00Z">
            <w:rPr>
              <w:del w:id="610" w:author="Qualcomm-CH" w:date="2022-03-01T17:39:00Z"/>
              <w:b/>
              <w:bCs/>
              <w:i/>
              <w:iCs/>
              <w:color w:val="0070C0"/>
              <w:u w:val="single"/>
              <w:lang w:eastAsia="ja-JP"/>
            </w:rPr>
          </w:rPrChange>
        </w:rPr>
      </w:pPr>
      <w:del w:id="611" w:author="Qualcomm-CH" w:date="2022-03-01T17:39:00Z">
        <w:r w:rsidRPr="004811A8" w:rsidDel="001D4832">
          <w:rPr>
            <w:b/>
            <w:bCs/>
            <w:i/>
            <w:iCs/>
            <w:u w:val="single"/>
            <w:lang w:eastAsia="ja-JP"/>
            <w:rPrChange w:id="612" w:author="Qualcomm-CH" w:date="2022-03-02T15:26:00Z">
              <w:rPr>
                <w:b/>
                <w:bCs/>
                <w:i/>
                <w:iCs/>
                <w:color w:val="0070C0"/>
                <w:highlight w:val="cyan"/>
                <w:u w:val="single"/>
                <w:lang w:eastAsia="ja-JP"/>
              </w:rPr>
            </w:rPrChange>
          </w:rPr>
          <w:delText>Tentative agreement:</w:delText>
        </w:r>
      </w:del>
    </w:p>
    <w:p w14:paraId="74CBD19F" w14:textId="77777777" w:rsidR="003A76E6" w:rsidRPr="004811A8" w:rsidRDefault="003A76E6" w:rsidP="003A76E6">
      <w:pPr>
        <w:pStyle w:val="ListParagraph"/>
        <w:numPr>
          <w:ilvl w:val="0"/>
          <w:numId w:val="6"/>
        </w:numPr>
        <w:overflowPunct/>
        <w:autoSpaceDE/>
        <w:autoSpaceDN/>
        <w:adjustRightInd/>
        <w:spacing w:after="120" w:line="252" w:lineRule="auto"/>
        <w:ind w:left="784" w:firstLineChars="0"/>
        <w:textAlignment w:val="auto"/>
        <w:rPr>
          <w:lang w:eastAsia="ja-JP"/>
          <w:rPrChange w:id="613" w:author="Qualcomm-CH" w:date="2022-03-02T15:26:00Z">
            <w:rPr>
              <w:color w:val="0070C0"/>
              <w:lang w:eastAsia="ja-JP"/>
            </w:rPr>
          </w:rPrChange>
        </w:rPr>
      </w:pPr>
      <w:r w:rsidRPr="004811A8">
        <w:rPr>
          <w:szCs w:val="24"/>
          <w:lang w:eastAsia="zh-CN"/>
          <w:rPrChange w:id="614" w:author="Qualcomm-CH" w:date="2022-03-02T15:26:00Z">
            <w:rPr>
              <w:color w:val="0070C0"/>
              <w:szCs w:val="24"/>
              <w:lang w:eastAsia="zh-CN"/>
            </w:rPr>
          </w:rPrChange>
        </w:rPr>
        <w:t xml:space="preserve">Define “availability of valid target satellite information as side condition” </w:t>
      </w:r>
    </w:p>
    <w:p w14:paraId="4A35BCCE" w14:textId="0F046086" w:rsidR="003A76E6" w:rsidRPr="004811A8" w:rsidRDefault="003A76E6" w:rsidP="003A76E6">
      <w:pPr>
        <w:pStyle w:val="ListParagraph"/>
        <w:numPr>
          <w:ilvl w:val="1"/>
          <w:numId w:val="6"/>
        </w:numPr>
        <w:overflowPunct/>
        <w:autoSpaceDE/>
        <w:autoSpaceDN/>
        <w:adjustRightInd/>
        <w:spacing w:after="120" w:line="252" w:lineRule="auto"/>
        <w:ind w:left="1504" w:firstLineChars="0"/>
        <w:textAlignment w:val="auto"/>
        <w:rPr>
          <w:lang w:eastAsia="ja-JP"/>
          <w:rPrChange w:id="615" w:author="Qualcomm-CH" w:date="2022-03-02T15:26:00Z">
            <w:rPr>
              <w:color w:val="0070C0"/>
              <w:lang w:eastAsia="ja-JP"/>
            </w:rPr>
          </w:rPrChange>
        </w:rPr>
      </w:pPr>
      <w:r w:rsidRPr="004811A8">
        <w:rPr>
          <w:rFonts w:eastAsia="SimSun"/>
          <w:szCs w:val="24"/>
          <w:lang w:eastAsia="zh-CN"/>
          <w:rPrChange w:id="616" w:author="Qualcomm-CH" w:date="2022-03-02T15:26:00Z">
            <w:rPr>
              <w:rFonts w:eastAsia="SimSun"/>
              <w:color w:val="0070C0"/>
              <w:szCs w:val="24"/>
              <w:lang w:eastAsia="zh-CN"/>
            </w:rPr>
          </w:rPrChange>
        </w:rPr>
        <w:t>Parameters listed in R2-2201884 are defined as the required target satellite information for measurement and mobility.</w:t>
      </w:r>
    </w:p>
    <w:p w14:paraId="35F7BD5C" w14:textId="58F3CB44" w:rsidR="00CC4C4E" w:rsidRPr="004811A8" w:rsidRDefault="002A559D" w:rsidP="002A559D">
      <w:pPr>
        <w:pStyle w:val="ListParagraph"/>
        <w:numPr>
          <w:ilvl w:val="2"/>
          <w:numId w:val="6"/>
        </w:numPr>
        <w:overflowPunct/>
        <w:autoSpaceDE/>
        <w:autoSpaceDN/>
        <w:adjustRightInd/>
        <w:spacing w:after="120" w:line="252" w:lineRule="auto"/>
        <w:ind w:firstLineChars="0"/>
        <w:textAlignment w:val="auto"/>
        <w:rPr>
          <w:lang w:eastAsia="ja-JP"/>
          <w:rPrChange w:id="617" w:author="Qualcomm-CH" w:date="2022-03-02T15:26:00Z">
            <w:rPr>
              <w:color w:val="0070C0"/>
              <w:lang w:eastAsia="ja-JP"/>
            </w:rPr>
          </w:rPrChange>
        </w:rPr>
      </w:pPr>
      <w:r w:rsidRPr="004811A8">
        <w:rPr>
          <w:lang w:eastAsia="ja-JP"/>
          <w:rPrChange w:id="618" w:author="Qualcomm-CH" w:date="2022-03-02T15:26:00Z">
            <w:rPr>
              <w:color w:val="0070C0"/>
              <w:lang w:eastAsia="ja-JP"/>
            </w:rPr>
          </w:rPrChange>
        </w:rPr>
        <w:t>For measurement</w:t>
      </w:r>
    </w:p>
    <w:p w14:paraId="3EA3D904" w14:textId="77777777" w:rsidR="00404B24" w:rsidRPr="004811A8" w:rsidRDefault="00404B24" w:rsidP="00404B24">
      <w:pPr>
        <w:pStyle w:val="ListParagraph"/>
        <w:numPr>
          <w:ilvl w:val="3"/>
          <w:numId w:val="6"/>
        </w:numPr>
        <w:spacing w:after="120" w:line="252" w:lineRule="auto"/>
        <w:ind w:firstLineChars="0"/>
        <w:rPr>
          <w:lang w:eastAsia="ja-JP"/>
          <w:rPrChange w:id="619" w:author="Qualcomm-CH" w:date="2022-03-02T15:26:00Z">
            <w:rPr>
              <w:color w:val="0070C0"/>
              <w:lang w:eastAsia="ja-JP"/>
            </w:rPr>
          </w:rPrChange>
        </w:rPr>
      </w:pPr>
      <w:r w:rsidRPr="004811A8">
        <w:rPr>
          <w:lang w:eastAsia="ja-JP"/>
          <w:rPrChange w:id="620" w:author="Qualcomm-CH" w:date="2022-03-02T15:26:00Z">
            <w:rPr>
              <w:color w:val="0070C0"/>
              <w:lang w:eastAsia="ja-JP"/>
            </w:rPr>
          </w:rPrChange>
        </w:rPr>
        <w:t>Ephemeris</w:t>
      </w:r>
    </w:p>
    <w:p w14:paraId="2EC933D7" w14:textId="77777777" w:rsidR="00404B24" w:rsidRPr="004811A8" w:rsidRDefault="00404B24" w:rsidP="00404B24">
      <w:pPr>
        <w:pStyle w:val="ListParagraph"/>
        <w:numPr>
          <w:ilvl w:val="3"/>
          <w:numId w:val="6"/>
        </w:numPr>
        <w:spacing w:after="120" w:line="252" w:lineRule="auto"/>
        <w:ind w:firstLineChars="0"/>
        <w:rPr>
          <w:lang w:eastAsia="ja-JP"/>
          <w:rPrChange w:id="621" w:author="Qualcomm-CH" w:date="2022-03-02T15:26:00Z">
            <w:rPr>
              <w:color w:val="0070C0"/>
              <w:lang w:eastAsia="ja-JP"/>
            </w:rPr>
          </w:rPrChange>
        </w:rPr>
      </w:pPr>
      <w:r w:rsidRPr="004811A8">
        <w:rPr>
          <w:lang w:eastAsia="ja-JP"/>
          <w:rPrChange w:id="622" w:author="Qualcomm-CH" w:date="2022-03-02T15:26:00Z">
            <w:rPr>
              <w:color w:val="0070C0"/>
              <w:lang w:eastAsia="ja-JP"/>
            </w:rPr>
          </w:rPrChange>
        </w:rPr>
        <w:t>Epoch time</w:t>
      </w:r>
    </w:p>
    <w:p w14:paraId="77D67A39" w14:textId="77777777" w:rsidR="00404B24" w:rsidRPr="004811A8" w:rsidRDefault="00404B24" w:rsidP="00404B24">
      <w:pPr>
        <w:pStyle w:val="ListParagraph"/>
        <w:numPr>
          <w:ilvl w:val="3"/>
          <w:numId w:val="6"/>
        </w:numPr>
        <w:spacing w:after="120" w:line="252" w:lineRule="auto"/>
        <w:ind w:firstLineChars="0"/>
        <w:rPr>
          <w:lang w:eastAsia="ja-JP"/>
          <w:rPrChange w:id="623" w:author="Qualcomm-CH" w:date="2022-03-02T15:26:00Z">
            <w:rPr>
              <w:color w:val="0070C0"/>
              <w:lang w:eastAsia="ja-JP"/>
            </w:rPr>
          </w:rPrChange>
        </w:rPr>
      </w:pPr>
      <w:r w:rsidRPr="004811A8">
        <w:rPr>
          <w:lang w:eastAsia="ja-JP"/>
          <w:rPrChange w:id="624" w:author="Qualcomm-CH" w:date="2022-03-02T15:26:00Z">
            <w:rPr>
              <w:color w:val="0070C0"/>
              <w:lang w:eastAsia="ja-JP"/>
            </w:rPr>
          </w:rPrChange>
        </w:rPr>
        <w:t>SMTCs</w:t>
      </w:r>
    </w:p>
    <w:p w14:paraId="7A1BC29B" w14:textId="77777777" w:rsidR="00404B24" w:rsidRPr="004811A8" w:rsidRDefault="00404B24" w:rsidP="00404B24">
      <w:pPr>
        <w:pStyle w:val="ListParagraph"/>
        <w:numPr>
          <w:ilvl w:val="3"/>
          <w:numId w:val="6"/>
        </w:numPr>
        <w:spacing w:after="120" w:line="252" w:lineRule="auto"/>
        <w:ind w:firstLineChars="0"/>
        <w:rPr>
          <w:lang w:eastAsia="ja-JP"/>
          <w:rPrChange w:id="625" w:author="Qualcomm-CH" w:date="2022-03-02T15:26:00Z">
            <w:rPr>
              <w:color w:val="0070C0"/>
              <w:lang w:eastAsia="ja-JP"/>
            </w:rPr>
          </w:rPrChange>
        </w:rPr>
      </w:pPr>
      <w:r w:rsidRPr="004811A8">
        <w:rPr>
          <w:lang w:eastAsia="ja-JP"/>
          <w:rPrChange w:id="626" w:author="Qualcomm-CH" w:date="2022-03-02T15:26:00Z">
            <w:rPr>
              <w:color w:val="0070C0"/>
              <w:lang w:eastAsia="ja-JP"/>
            </w:rPr>
          </w:rPrChange>
        </w:rPr>
        <w:t>DL polarization information</w:t>
      </w:r>
    </w:p>
    <w:p w14:paraId="6B00E9C5" w14:textId="38F25710" w:rsidR="00E16272" w:rsidRPr="004811A8" w:rsidRDefault="00E16272" w:rsidP="00E16272">
      <w:pPr>
        <w:pStyle w:val="ListParagraph"/>
        <w:numPr>
          <w:ilvl w:val="3"/>
          <w:numId w:val="6"/>
        </w:numPr>
        <w:spacing w:after="120" w:line="252" w:lineRule="auto"/>
        <w:ind w:firstLineChars="0"/>
        <w:rPr>
          <w:lang w:eastAsia="ja-JP"/>
          <w:rPrChange w:id="627" w:author="Qualcomm-CH" w:date="2022-03-02T15:26:00Z">
            <w:rPr>
              <w:color w:val="0070C0"/>
              <w:lang w:eastAsia="ja-JP"/>
            </w:rPr>
          </w:rPrChange>
        </w:rPr>
      </w:pPr>
      <w:r w:rsidRPr="004811A8">
        <w:rPr>
          <w:lang w:eastAsia="ja-JP"/>
          <w:rPrChange w:id="628" w:author="Qualcomm-CH" w:date="2022-03-02T15:26:00Z">
            <w:rPr>
              <w:color w:val="0070C0"/>
              <w:lang w:eastAsia="ja-JP"/>
            </w:rPr>
          </w:rPrChange>
        </w:rPr>
        <w:t>Serving cell stop time and reference location for IDLE mode measurement trigger in NGSO fixed cell, if applicable</w:t>
      </w:r>
    </w:p>
    <w:p w14:paraId="45215145" w14:textId="77777777" w:rsidR="008F386D" w:rsidRPr="004811A8" w:rsidRDefault="008F386D" w:rsidP="008F386D">
      <w:pPr>
        <w:pStyle w:val="ListParagraph"/>
        <w:numPr>
          <w:ilvl w:val="3"/>
          <w:numId w:val="6"/>
        </w:numPr>
        <w:spacing w:after="120" w:line="252" w:lineRule="auto"/>
        <w:ind w:firstLineChars="0"/>
        <w:rPr>
          <w:lang w:eastAsia="ja-JP"/>
          <w:rPrChange w:id="629" w:author="Qualcomm-CH" w:date="2022-03-02T15:26:00Z">
            <w:rPr>
              <w:color w:val="0070C0"/>
              <w:lang w:eastAsia="ja-JP"/>
            </w:rPr>
          </w:rPrChange>
        </w:rPr>
      </w:pPr>
      <w:r w:rsidRPr="004811A8">
        <w:rPr>
          <w:lang w:eastAsia="ja-JP"/>
          <w:rPrChange w:id="630" w:author="Qualcomm-CH" w:date="2022-03-02T15:26:00Z">
            <w:rPr>
              <w:color w:val="0070C0"/>
              <w:lang w:eastAsia="ja-JP"/>
            </w:rPr>
          </w:rPrChange>
        </w:rPr>
        <w:t xml:space="preserve">Under RAN1 discussion: </w:t>
      </w:r>
    </w:p>
    <w:p w14:paraId="2A378DCD" w14:textId="77777777" w:rsidR="008F386D" w:rsidRPr="004811A8" w:rsidRDefault="008F386D" w:rsidP="008F386D">
      <w:pPr>
        <w:pStyle w:val="ListParagraph"/>
        <w:numPr>
          <w:ilvl w:val="4"/>
          <w:numId w:val="6"/>
        </w:numPr>
        <w:spacing w:after="120" w:line="252" w:lineRule="auto"/>
        <w:ind w:firstLineChars="0"/>
        <w:rPr>
          <w:lang w:eastAsia="ja-JP"/>
          <w:rPrChange w:id="631" w:author="Qualcomm-CH" w:date="2022-03-02T15:26:00Z">
            <w:rPr>
              <w:color w:val="0070C0"/>
              <w:lang w:eastAsia="ja-JP"/>
            </w:rPr>
          </w:rPrChange>
        </w:rPr>
      </w:pPr>
      <w:r w:rsidRPr="004811A8">
        <w:rPr>
          <w:lang w:eastAsia="ja-JP"/>
          <w:rPrChange w:id="632" w:author="Qualcomm-CH" w:date="2022-03-02T15:26:00Z">
            <w:rPr>
              <w:color w:val="0070C0"/>
              <w:lang w:eastAsia="ja-JP"/>
            </w:rPr>
          </w:rPrChange>
        </w:rPr>
        <w:t>Feeder link delay (i.e., common TA and K_MAC) of the neighbor cell should also be provided to UE for neighbor cell SMTC adjustment</w:t>
      </w:r>
    </w:p>
    <w:p w14:paraId="3047B1C3" w14:textId="77777777" w:rsidR="008F386D" w:rsidRPr="004811A8" w:rsidRDefault="008F386D" w:rsidP="008F386D">
      <w:pPr>
        <w:pStyle w:val="ListParagraph"/>
        <w:numPr>
          <w:ilvl w:val="4"/>
          <w:numId w:val="6"/>
        </w:numPr>
        <w:spacing w:after="120" w:line="252" w:lineRule="auto"/>
        <w:ind w:firstLineChars="0"/>
        <w:rPr>
          <w:lang w:eastAsia="ja-JP"/>
          <w:rPrChange w:id="633" w:author="Qualcomm-CH" w:date="2022-03-02T15:26:00Z">
            <w:rPr>
              <w:color w:val="0070C0"/>
              <w:lang w:eastAsia="ja-JP"/>
            </w:rPr>
          </w:rPrChange>
        </w:rPr>
      </w:pPr>
      <w:r w:rsidRPr="004811A8">
        <w:rPr>
          <w:lang w:eastAsia="ja-JP"/>
          <w:rPrChange w:id="634" w:author="Qualcomm-CH" w:date="2022-03-02T15:26:00Z">
            <w:rPr>
              <w:color w:val="0070C0"/>
              <w:lang w:eastAsia="ja-JP"/>
            </w:rPr>
          </w:rPrChange>
        </w:rPr>
        <w:t>separate validity timers</w:t>
      </w:r>
    </w:p>
    <w:p w14:paraId="2F971E03" w14:textId="35B80FA8" w:rsidR="002A559D" w:rsidRPr="004811A8" w:rsidRDefault="002A559D" w:rsidP="002A559D">
      <w:pPr>
        <w:pStyle w:val="ListParagraph"/>
        <w:numPr>
          <w:ilvl w:val="2"/>
          <w:numId w:val="6"/>
        </w:numPr>
        <w:overflowPunct/>
        <w:autoSpaceDE/>
        <w:autoSpaceDN/>
        <w:adjustRightInd/>
        <w:spacing w:after="120" w:line="252" w:lineRule="auto"/>
        <w:ind w:firstLineChars="0"/>
        <w:textAlignment w:val="auto"/>
        <w:rPr>
          <w:lang w:eastAsia="ja-JP"/>
          <w:rPrChange w:id="635" w:author="Qualcomm-CH" w:date="2022-03-02T15:26:00Z">
            <w:rPr>
              <w:color w:val="0070C0"/>
              <w:lang w:eastAsia="ja-JP"/>
            </w:rPr>
          </w:rPrChange>
        </w:rPr>
      </w:pPr>
      <w:r w:rsidRPr="004811A8">
        <w:rPr>
          <w:lang w:eastAsia="ja-JP"/>
          <w:rPrChange w:id="636" w:author="Qualcomm-CH" w:date="2022-03-02T15:26:00Z">
            <w:rPr>
              <w:color w:val="0070C0"/>
              <w:lang w:eastAsia="ja-JP"/>
            </w:rPr>
          </w:rPrChange>
        </w:rPr>
        <w:t>For mobility</w:t>
      </w:r>
    </w:p>
    <w:p w14:paraId="65B683FD" w14:textId="77777777" w:rsidR="009E542D" w:rsidRPr="004811A8" w:rsidRDefault="009E542D" w:rsidP="009E542D">
      <w:pPr>
        <w:pStyle w:val="ListParagraph"/>
        <w:numPr>
          <w:ilvl w:val="3"/>
          <w:numId w:val="6"/>
        </w:numPr>
        <w:spacing w:after="120" w:line="252" w:lineRule="auto"/>
        <w:ind w:firstLineChars="0"/>
        <w:rPr>
          <w:lang w:eastAsia="ja-JP"/>
          <w:rPrChange w:id="637" w:author="Qualcomm-CH" w:date="2022-03-02T15:26:00Z">
            <w:rPr>
              <w:color w:val="0070C0"/>
              <w:lang w:eastAsia="ja-JP"/>
            </w:rPr>
          </w:rPrChange>
        </w:rPr>
      </w:pPr>
      <w:r w:rsidRPr="004811A8">
        <w:rPr>
          <w:lang w:eastAsia="ja-JP"/>
          <w:rPrChange w:id="638" w:author="Qualcomm-CH" w:date="2022-03-02T15:26:00Z">
            <w:rPr>
              <w:color w:val="0070C0"/>
              <w:lang w:eastAsia="ja-JP"/>
            </w:rPr>
          </w:rPrChange>
        </w:rPr>
        <w:t>Target cell Ephemeris information</w:t>
      </w:r>
    </w:p>
    <w:p w14:paraId="25F279C5" w14:textId="77777777" w:rsidR="009E542D" w:rsidRPr="004811A8" w:rsidRDefault="009E542D" w:rsidP="009E542D">
      <w:pPr>
        <w:pStyle w:val="ListParagraph"/>
        <w:numPr>
          <w:ilvl w:val="3"/>
          <w:numId w:val="6"/>
        </w:numPr>
        <w:spacing w:after="120" w:line="252" w:lineRule="auto"/>
        <w:ind w:firstLineChars="0"/>
        <w:rPr>
          <w:lang w:eastAsia="ja-JP"/>
          <w:rPrChange w:id="639" w:author="Qualcomm-CH" w:date="2022-03-02T15:26:00Z">
            <w:rPr>
              <w:color w:val="0070C0"/>
              <w:lang w:eastAsia="ja-JP"/>
            </w:rPr>
          </w:rPrChange>
        </w:rPr>
      </w:pPr>
      <w:r w:rsidRPr="004811A8">
        <w:rPr>
          <w:lang w:eastAsia="ja-JP"/>
          <w:rPrChange w:id="640" w:author="Qualcomm-CH" w:date="2022-03-02T15:26:00Z">
            <w:rPr>
              <w:color w:val="0070C0"/>
              <w:lang w:eastAsia="ja-JP"/>
            </w:rPr>
          </w:rPrChange>
        </w:rPr>
        <w:t>Epoch time of the ephemeris</w:t>
      </w:r>
    </w:p>
    <w:p w14:paraId="623653E1" w14:textId="77777777" w:rsidR="009E542D" w:rsidRPr="004811A8" w:rsidRDefault="009E542D" w:rsidP="009E542D">
      <w:pPr>
        <w:pStyle w:val="ListParagraph"/>
        <w:numPr>
          <w:ilvl w:val="3"/>
          <w:numId w:val="6"/>
        </w:numPr>
        <w:spacing w:after="120" w:line="252" w:lineRule="auto"/>
        <w:ind w:firstLineChars="0"/>
        <w:rPr>
          <w:lang w:eastAsia="ja-JP"/>
          <w:rPrChange w:id="641" w:author="Qualcomm-CH" w:date="2022-03-02T15:26:00Z">
            <w:rPr>
              <w:color w:val="0070C0"/>
              <w:lang w:eastAsia="ja-JP"/>
            </w:rPr>
          </w:rPrChange>
        </w:rPr>
      </w:pPr>
      <w:r w:rsidRPr="004811A8">
        <w:rPr>
          <w:lang w:eastAsia="ja-JP"/>
          <w:rPrChange w:id="642" w:author="Qualcomm-CH" w:date="2022-03-02T15:26:00Z">
            <w:rPr>
              <w:color w:val="0070C0"/>
              <w:lang w:eastAsia="ja-JP"/>
            </w:rPr>
          </w:rPrChange>
        </w:rPr>
        <w:t>Common TA</w:t>
      </w:r>
    </w:p>
    <w:p w14:paraId="593CCC5B" w14:textId="77777777" w:rsidR="009E542D" w:rsidRPr="004811A8" w:rsidRDefault="009E542D" w:rsidP="009E542D">
      <w:pPr>
        <w:pStyle w:val="ListParagraph"/>
        <w:numPr>
          <w:ilvl w:val="3"/>
          <w:numId w:val="6"/>
        </w:numPr>
        <w:spacing w:after="120" w:line="252" w:lineRule="auto"/>
        <w:ind w:firstLineChars="0"/>
        <w:rPr>
          <w:lang w:eastAsia="ja-JP"/>
          <w:rPrChange w:id="643" w:author="Qualcomm-CH" w:date="2022-03-02T15:26:00Z">
            <w:rPr>
              <w:color w:val="0070C0"/>
              <w:lang w:eastAsia="ja-JP"/>
            </w:rPr>
          </w:rPrChange>
        </w:rPr>
      </w:pPr>
      <w:r w:rsidRPr="004811A8">
        <w:rPr>
          <w:lang w:eastAsia="ja-JP"/>
          <w:rPrChange w:id="644" w:author="Qualcomm-CH" w:date="2022-03-02T15:26:00Z">
            <w:rPr>
              <w:color w:val="0070C0"/>
              <w:lang w:eastAsia="ja-JP"/>
            </w:rPr>
          </w:rPrChange>
        </w:rPr>
        <w:t>Validity timer information for target cell mobility</w:t>
      </w:r>
    </w:p>
    <w:p w14:paraId="0C78B54D" w14:textId="77777777" w:rsidR="009E542D" w:rsidRPr="004811A8" w:rsidRDefault="009E542D" w:rsidP="009E542D">
      <w:pPr>
        <w:pStyle w:val="ListParagraph"/>
        <w:numPr>
          <w:ilvl w:val="3"/>
          <w:numId w:val="6"/>
        </w:numPr>
        <w:spacing w:after="120" w:line="252" w:lineRule="auto"/>
        <w:ind w:firstLineChars="0"/>
        <w:rPr>
          <w:lang w:eastAsia="ja-JP"/>
          <w:rPrChange w:id="645" w:author="Qualcomm-CH" w:date="2022-03-02T15:26:00Z">
            <w:rPr>
              <w:color w:val="0070C0"/>
              <w:lang w:eastAsia="ja-JP"/>
            </w:rPr>
          </w:rPrChange>
        </w:rPr>
      </w:pPr>
      <w:r w:rsidRPr="004811A8">
        <w:rPr>
          <w:lang w:eastAsia="ja-JP"/>
          <w:rPrChange w:id="646" w:author="Qualcomm-CH" w:date="2022-03-02T15:26:00Z">
            <w:rPr>
              <w:color w:val="0070C0"/>
              <w:lang w:eastAsia="ja-JP"/>
            </w:rPr>
          </w:rPrChange>
        </w:rPr>
        <w:t>DL and UL Polarization information</w:t>
      </w:r>
    </w:p>
    <w:p w14:paraId="0DCFF037" w14:textId="77777777" w:rsidR="009E542D" w:rsidRPr="004811A8" w:rsidRDefault="009E542D" w:rsidP="009E542D">
      <w:pPr>
        <w:pStyle w:val="ListParagraph"/>
        <w:numPr>
          <w:ilvl w:val="3"/>
          <w:numId w:val="6"/>
        </w:numPr>
        <w:spacing w:after="120" w:line="252" w:lineRule="auto"/>
        <w:ind w:firstLineChars="0"/>
        <w:rPr>
          <w:lang w:eastAsia="ja-JP"/>
          <w:rPrChange w:id="647" w:author="Qualcomm-CH" w:date="2022-03-02T15:26:00Z">
            <w:rPr>
              <w:color w:val="0070C0"/>
              <w:lang w:eastAsia="ja-JP"/>
            </w:rPr>
          </w:rPrChange>
        </w:rPr>
      </w:pPr>
      <w:r w:rsidRPr="004811A8">
        <w:rPr>
          <w:lang w:eastAsia="ja-JP"/>
          <w:rPrChange w:id="648" w:author="Qualcomm-CH" w:date="2022-03-02T15:26:00Z">
            <w:rPr>
              <w:color w:val="0070C0"/>
              <w:lang w:eastAsia="ja-JP"/>
            </w:rPr>
          </w:rPrChange>
        </w:rPr>
        <w:t>K_offset</w:t>
      </w:r>
    </w:p>
    <w:p w14:paraId="7D3F2C05" w14:textId="77777777" w:rsidR="009E542D" w:rsidRPr="004811A8" w:rsidRDefault="009E542D" w:rsidP="009E542D">
      <w:pPr>
        <w:pStyle w:val="ListParagraph"/>
        <w:numPr>
          <w:ilvl w:val="3"/>
          <w:numId w:val="6"/>
        </w:numPr>
        <w:spacing w:after="120" w:line="252" w:lineRule="auto"/>
        <w:ind w:firstLineChars="0"/>
        <w:rPr>
          <w:lang w:eastAsia="ja-JP"/>
          <w:rPrChange w:id="649" w:author="Qualcomm-CH" w:date="2022-03-02T15:26:00Z">
            <w:rPr>
              <w:color w:val="0070C0"/>
              <w:lang w:eastAsia="ja-JP"/>
            </w:rPr>
          </w:rPrChange>
        </w:rPr>
      </w:pPr>
      <w:r w:rsidRPr="004811A8">
        <w:rPr>
          <w:lang w:eastAsia="ja-JP"/>
          <w:rPrChange w:id="650" w:author="Qualcomm-CH" w:date="2022-03-02T15:26:00Z">
            <w:rPr>
              <w:color w:val="0070C0"/>
              <w:lang w:eastAsia="ja-JP"/>
            </w:rPr>
          </w:rPrChange>
        </w:rPr>
        <w:t>Kmac (to determine UE-gNB RTT and perform RACH to target)</w:t>
      </w:r>
    </w:p>
    <w:p w14:paraId="0A990C9F" w14:textId="77777777" w:rsidR="003A76E6" w:rsidRPr="004811A8" w:rsidRDefault="003A76E6" w:rsidP="003A76E6">
      <w:pPr>
        <w:pStyle w:val="ListParagraph"/>
        <w:numPr>
          <w:ilvl w:val="0"/>
          <w:numId w:val="6"/>
        </w:numPr>
        <w:overflowPunct/>
        <w:autoSpaceDE/>
        <w:autoSpaceDN/>
        <w:adjustRightInd/>
        <w:spacing w:after="120" w:line="252" w:lineRule="auto"/>
        <w:ind w:left="784" w:firstLineChars="0"/>
        <w:textAlignment w:val="auto"/>
        <w:rPr>
          <w:lang w:eastAsia="ja-JP"/>
          <w:rPrChange w:id="651" w:author="Qualcomm-CH" w:date="2022-03-02T15:26:00Z">
            <w:rPr>
              <w:color w:val="0070C0"/>
              <w:lang w:eastAsia="ja-JP"/>
            </w:rPr>
          </w:rPrChange>
        </w:rPr>
      </w:pPr>
      <w:r w:rsidRPr="004811A8">
        <w:rPr>
          <w:lang w:eastAsia="ja-JP"/>
          <w:rPrChange w:id="652" w:author="Qualcomm-CH" w:date="2022-03-02T15:26:00Z">
            <w:rPr>
              <w:color w:val="0070C0"/>
              <w:lang w:eastAsia="ja-JP"/>
            </w:rPr>
          </w:rPrChange>
        </w:rPr>
        <w:t>If the side condition is not met,</w:t>
      </w:r>
    </w:p>
    <w:p w14:paraId="65F88E63" w14:textId="786D6DEF" w:rsidR="008D2E0D" w:rsidRPr="004811A8" w:rsidDel="00C9134D" w:rsidRDefault="008D2E0D" w:rsidP="003A76E6">
      <w:pPr>
        <w:pStyle w:val="ListParagraph"/>
        <w:numPr>
          <w:ilvl w:val="1"/>
          <w:numId w:val="6"/>
        </w:numPr>
        <w:overflowPunct/>
        <w:autoSpaceDE/>
        <w:autoSpaceDN/>
        <w:adjustRightInd/>
        <w:spacing w:after="120" w:line="252" w:lineRule="auto"/>
        <w:ind w:left="1504" w:firstLineChars="0"/>
        <w:textAlignment w:val="auto"/>
        <w:rPr>
          <w:del w:id="653" w:author="Qualcomm-CH" w:date="2022-03-02T15:18:00Z"/>
          <w:lang w:eastAsia="ja-JP"/>
          <w:rPrChange w:id="654" w:author="Qualcomm-CH" w:date="2022-03-02T15:26:00Z">
            <w:rPr>
              <w:del w:id="655" w:author="Qualcomm-CH" w:date="2022-03-02T15:18:00Z"/>
              <w:color w:val="0070C0"/>
              <w:lang w:eastAsia="ja-JP"/>
            </w:rPr>
          </w:rPrChange>
        </w:rPr>
      </w:pPr>
      <w:del w:id="656" w:author="Qualcomm-CH" w:date="2022-03-02T15:18:00Z">
        <w:r w:rsidRPr="004811A8" w:rsidDel="00C9134D">
          <w:rPr>
            <w:lang w:eastAsia="ja-JP"/>
            <w:rPrChange w:id="657" w:author="Qualcomm-CH" w:date="2022-03-02T15:26:00Z">
              <w:rPr>
                <w:color w:val="0070C0"/>
                <w:lang w:eastAsia="ja-JP"/>
              </w:rPr>
            </w:rPrChange>
          </w:rPr>
          <w:lastRenderedPageBreak/>
          <w:delText>Option 1:</w:delText>
        </w:r>
      </w:del>
    </w:p>
    <w:p w14:paraId="2C85E4D0" w14:textId="2E903503" w:rsidR="003A76E6" w:rsidRPr="004811A8" w:rsidRDefault="003A76E6">
      <w:pPr>
        <w:pStyle w:val="ListParagraph"/>
        <w:numPr>
          <w:ilvl w:val="1"/>
          <w:numId w:val="6"/>
        </w:numPr>
        <w:overflowPunct/>
        <w:autoSpaceDE/>
        <w:autoSpaceDN/>
        <w:adjustRightInd/>
        <w:spacing w:after="120" w:line="252" w:lineRule="auto"/>
        <w:ind w:firstLineChars="0"/>
        <w:textAlignment w:val="auto"/>
        <w:rPr>
          <w:ins w:id="658" w:author="Qualcomm-CH" w:date="2022-03-01T16:30:00Z"/>
          <w:lang w:eastAsia="ja-JP"/>
          <w:rPrChange w:id="659" w:author="Qualcomm-CH" w:date="2022-03-02T15:26:00Z">
            <w:rPr>
              <w:ins w:id="660" w:author="Qualcomm-CH" w:date="2022-03-01T16:30:00Z"/>
              <w:color w:val="0070C0"/>
              <w:lang w:eastAsia="ja-JP"/>
            </w:rPr>
          </w:rPrChange>
        </w:rPr>
        <w:pPrChange w:id="661" w:author="Qualcomm-CH" w:date="2022-03-02T15:18:00Z">
          <w:pPr>
            <w:pStyle w:val="ListParagraph"/>
            <w:numPr>
              <w:ilvl w:val="2"/>
              <w:numId w:val="6"/>
            </w:numPr>
            <w:overflowPunct/>
            <w:autoSpaceDE/>
            <w:autoSpaceDN/>
            <w:adjustRightInd/>
            <w:spacing w:after="120" w:line="252" w:lineRule="auto"/>
            <w:ind w:left="2376" w:firstLineChars="0" w:hanging="360"/>
            <w:textAlignment w:val="auto"/>
          </w:pPr>
        </w:pPrChange>
      </w:pPr>
      <w:r w:rsidRPr="004811A8">
        <w:rPr>
          <w:lang w:eastAsia="ja-JP"/>
          <w:rPrChange w:id="662" w:author="Qualcomm-CH" w:date="2022-03-02T15:26:00Z">
            <w:rPr>
              <w:color w:val="0070C0"/>
              <w:lang w:eastAsia="ja-JP"/>
            </w:rPr>
          </w:rPrChange>
        </w:rPr>
        <w:t>Requirements are not applied, i.e. extra delay won’t be explicitly defined</w:t>
      </w:r>
    </w:p>
    <w:p w14:paraId="6D4E6FBB" w14:textId="749F99F4" w:rsidR="00DA1AC1" w:rsidRPr="004811A8" w:rsidRDefault="00DA1AC1">
      <w:pPr>
        <w:pStyle w:val="ListParagraph"/>
        <w:numPr>
          <w:ilvl w:val="1"/>
          <w:numId w:val="6"/>
        </w:numPr>
        <w:overflowPunct/>
        <w:autoSpaceDE/>
        <w:autoSpaceDN/>
        <w:adjustRightInd/>
        <w:spacing w:after="120" w:line="252" w:lineRule="auto"/>
        <w:ind w:firstLineChars="0"/>
        <w:textAlignment w:val="auto"/>
        <w:rPr>
          <w:lang w:eastAsia="ja-JP"/>
          <w:rPrChange w:id="663" w:author="Qualcomm-CH" w:date="2022-03-02T15:26:00Z">
            <w:rPr>
              <w:color w:val="0070C0"/>
              <w:lang w:eastAsia="ja-JP"/>
            </w:rPr>
          </w:rPrChange>
        </w:rPr>
        <w:pPrChange w:id="664" w:author="Qualcomm-CH" w:date="2022-03-02T15:18:00Z">
          <w:pPr>
            <w:pStyle w:val="ListParagraph"/>
            <w:numPr>
              <w:ilvl w:val="2"/>
              <w:numId w:val="6"/>
            </w:numPr>
            <w:overflowPunct/>
            <w:autoSpaceDE/>
            <w:autoSpaceDN/>
            <w:adjustRightInd/>
            <w:spacing w:after="120" w:line="252" w:lineRule="auto"/>
            <w:ind w:left="2376" w:firstLineChars="0" w:hanging="360"/>
            <w:textAlignment w:val="auto"/>
          </w:pPr>
        </w:pPrChange>
      </w:pPr>
      <w:ins w:id="665" w:author="Qualcomm-CH" w:date="2022-03-01T16:30:00Z">
        <w:r w:rsidRPr="004811A8">
          <w:rPr>
            <w:lang w:eastAsia="ja-JP"/>
            <w:rPrChange w:id="666" w:author="Qualcomm-CH" w:date="2022-03-02T15:26:00Z">
              <w:rPr>
                <w:color w:val="0070C0"/>
                <w:highlight w:val="yellow"/>
                <w:lang w:eastAsia="ja-JP"/>
              </w:rPr>
            </w:rPrChange>
          </w:rPr>
          <w:t xml:space="preserve">Note: UE is allowed not to perform RRM measurement </w:t>
        </w:r>
      </w:ins>
      <w:ins w:id="667" w:author="Qualcomm-CH" w:date="2022-03-01T16:32:00Z">
        <w:r w:rsidR="0021775B" w:rsidRPr="004811A8">
          <w:rPr>
            <w:lang w:eastAsia="ja-JP"/>
            <w:rPrChange w:id="668" w:author="Qualcomm-CH" w:date="2022-03-02T15:26:00Z">
              <w:rPr>
                <w:color w:val="0070C0"/>
                <w:highlight w:val="yellow"/>
                <w:lang w:eastAsia="ja-JP"/>
              </w:rPr>
            </w:rPrChange>
          </w:rPr>
          <w:t>[</w:t>
        </w:r>
      </w:ins>
      <w:ins w:id="669" w:author="Qualcomm-CH" w:date="2022-03-01T16:30:00Z">
        <w:r w:rsidRPr="004811A8">
          <w:rPr>
            <w:lang w:eastAsia="ja-JP"/>
            <w:rPrChange w:id="670" w:author="Qualcomm-CH" w:date="2022-03-02T15:26:00Z">
              <w:rPr>
                <w:color w:val="0070C0"/>
                <w:highlight w:val="yellow"/>
                <w:lang w:eastAsia="ja-JP"/>
              </w:rPr>
            </w:rPrChange>
          </w:rPr>
          <w:t>and reporting</w:t>
        </w:r>
      </w:ins>
      <w:ins w:id="671" w:author="Qualcomm-CH" w:date="2022-03-01T16:32:00Z">
        <w:r w:rsidR="0021775B" w:rsidRPr="004811A8">
          <w:rPr>
            <w:lang w:eastAsia="ja-JP"/>
            <w:rPrChange w:id="672" w:author="Qualcomm-CH" w:date="2022-03-02T15:26:00Z">
              <w:rPr>
                <w:color w:val="FF0000"/>
                <w:highlight w:val="yellow"/>
                <w:lang w:eastAsia="ja-JP"/>
              </w:rPr>
            </w:rPrChange>
          </w:rPr>
          <w:t>]</w:t>
        </w:r>
      </w:ins>
      <w:ins w:id="673" w:author="Qualcomm-CH" w:date="2022-03-01T16:30:00Z">
        <w:r w:rsidRPr="004811A8">
          <w:rPr>
            <w:lang w:eastAsia="ja-JP"/>
            <w:rPrChange w:id="674" w:author="Qualcomm-CH" w:date="2022-03-02T15:26:00Z">
              <w:rPr>
                <w:color w:val="0070C0"/>
                <w:highlight w:val="yellow"/>
                <w:lang w:eastAsia="ja-JP"/>
              </w:rPr>
            </w:rPrChange>
          </w:rPr>
          <w:t xml:space="preserve"> if the side condition is not met before acquiring new ephemeris information</w:t>
        </w:r>
      </w:ins>
    </w:p>
    <w:p w14:paraId="1584C6BE" w14:textId="2092EE47" w:rsidR="008D2E0D" w:rsidRPr="0004106A" w:rsidDel="00C9134D" w:rsidRDefault="008D2E0D" w:rsidP="008D2E0D">
      <w:pPr>
        <w:pStyle w:val="ListParagraph"/>
        <w:numPr>
          <w:ilvl w:val="1"/>
          <w:numId w:val="6"/>
        </w:numPr>
        <w:overflowPunct/>
        <w:autoSpaceDE/>
        <w:autoSpaceDN/>
        <w:adjustRightInd/>
        <w:spacing w:after="120" w:line="252" w:lineRule="auto"/>
        <w:ind w:left="1504" w:firstLineChars="0"/>
        <w:textAlignment w:val="auto"/>
        <w:rPr>
          <w:del w:id="675" w:author="Qualcomm-CH" w:date="2022-03-02T15:18:00Z"/>
          <w:rFonts w:eastAsia="SimSun"/>
          <w:strike/>
          <w:color w:val="808080" w:themeColor="background1" w:themeShade="80"/>
          <w:szCs w:val="24"/>
          <w:lang w:eastAsia="zh-CN"/>
          <w:rPrChange w:id="676" w:author="Qualcomm-CH" w:date="2022-03-01T16:32:00Z">
            <w:rPr>
              <w:del w:id="677" w:author="Qualcomm-CH" w:date="2022-03-02T15:18:00Z"/>
              <w:rFonts w:eastAsia="SimSun"/>
              <w:color w:val="0070C0"/>
              <w:szCs w:val="24"/>
              <w:lang w:eastAsia="zh-CN"/>
            </w:rPr>
          </w:rPrChange>
        </w:rPr>
      </w:pPr>
      <w:del w:id="678" w:author="Qualcomm-CH" w:date="2022-03-02T15:18:00Z">
        <w:r w:rsidRPr="0004106A" w:rsidDel="00C9134D">
          <w:rPr>
            <w:rFonts w:eastAsia="SimSun"/>
            <w:strike/>
            <w:color w:val="808080" w:themeColor="background1" w:themeShade="80"/>
            <w:szCs w:val="24"/>
            <w:lang w:eastAsia="zh-CN"/>
            <w:rPrChange w:id="679" w:author="Qualcomm-CH" w:date="2022-03-01T16:32:00Z">
              <w:rPr>
                <w:rFonts w:eastAsia="SimSun"/>
                <w:color w:val="0070C0"/>
                <w:szCs w:val="24"/>
                <w:lang w:eastAsia="zh-CN"/>
              </w:rPr>
            </w:rPrChange>
          </w:rPr>
          <w:delText>Option 2:</w:delText>
        </w:r>
      </w:del>
    </w:p>
    <w:p w14:paraId="0B7AA12B" w14:textId="09E79239" w:rsidR="008C4F37" w:rsidRPr="0004106A" w:rsidDel="00C9134D" w:rsidRDefault="008C4F37" w:rsidP="008C4F37">
      <w:pPr>
        <w:pStyle w:val="ListParagraph"/>
        <w:numPr>
          <w:ilvl w:val="2"/>
          <w:numId w:val="6"/>
        </w:numPr>
        <w:ind w:firstLineChars="0"/>
        <w:rPr>
          <w:del w:id="680" w:author="Qualcomm-CH" w:date="2022-03-02T15:18:00Z"/>
          <w:strike/>
          <w:color w:val="808080" w:themeColor="background1" w:themeShade="80"/>
          <w:szCs w:val="24"/>
          <w:lang w:eastAsia="zh-CN"/>
          <w:rPrChange w:id="681" w:author="Qualcomm-CH" w:date="2022-03-01T16:32:00Z">
            <w:rPr>
              <w:del w:id="682" w:author="Qualcomm-CH" w:date="2022-03-02T15:18:00Z"/>
              <w:color w:val="0070C0"/>
              <w:szCs w:val="24"/>
              <w:lang w:eastAsia="zh-CN"/>
            </w:rPr>
          </w:rPrChange>
        </w:rPr>
      </w:pPr>
      <w:del w:id="683" w:author="Qualcomm-CH" w:date="2022-03-02T15:18:00Z">
        <w:r w:rsidRPr="0004106A" w:rsidDel="00C9134D">
          <w:rPr>
            <w:strike/>
            <w:color w:val="808080" w:themeColor="background1" w:themeShade="80"/>
            <w:szCs w:val="24"/>
            <w:lang w:eastAsia="zh-CN"/>
            <w:rPrChange w:id="684" w:author="Qualcomm-CH" w:date="2022-03-01T16:32:00Z">
              <w:rPr>
                <w:color w:val="0070C0"/>
                <w:szCs w:val="24"/>
                <w:lang w:eastAsia="zh-CN"/>
              </w:rPr>
            </w:rPrChange>
          </w:rPr>
          <w:delText xml:space="preserve">For mobility requirements, </w:delText>
        </w:r>
      </w:del>
    </w:p>
    <w:p w14:paraId="7A85A35E" w14:textId="50153685" w:rsidR="008C4F37" w:rsidRPr="0004106A" w:rsidDel="00C9134D" w:rsidRDefault="008C4F37" w:rsidP="008C4F37">
      <w:pPr>
        <w:pStyle w:val="ListParagraph"/>
        <w:numPr>
          <w:ilvl w:val="3"/>
          <w:numId w:val="6"/>
        </w:numPr>
        <w:ind w:firstLineChars="0"/>
        <w:rPr>
          <w:del w:id="685" w:author="Qualcomm-CH" w:date="2022-03-02T15:18:00Z"/>
          <w:strike/>
          <w:color w:val="808080" w:themeColor="background1" w:themeShade="80"/>
          <w:szCs w:val="24"/>
          <w:lang w:eastAsia="zh-CN"/>
          <w:rPrChange w:id="686" w:author="Qualcomm-CH" w:date="2022-03-01T16:32:00Z">
            <w:rPr>
              <w:del w:id="687" w:author="Qualcomm-CH" w:date="2022-03-02T15:18:00Z"/>
              <w:color w:val="0070C0"/>
              <w:szCs w:val="24"/>
              <w:lang w:eastAsia="zh-CN"/>
            </w:rPr>
          </w:rPrChange>
        </w:rPr>
      </w:pPr>
      <w:del w:id="688" w:author="Qualcomm-CH" w:date="2022-03-02T15:18:00Z">
        <w:r w:rsidRPr="0004106A" w:rsidDel="00C9134D">
          <w:rPr>
            <w:strike/>
            <w:color w:val="808080" w:themeColor="background1" w:themeShade="80"/>
            <w:szCs w:val="24"/>
            <w:lang w:eastAsia="zh-CN"/>
            <w:rPrChange w:id="689" w:author="Qualcomm-CH" w:date="2022-03-01T16:32:00Z">
              <w:rPr>
                <w:color w:val="0070C0"/>
                <w:szCs w:val="24"/>
                <w:lang w:eastAsia="zh-CN"/>
              </w:rPr>
            </w:rPrChange>
          </w:rPr>
          <w:delText xml:space="preserve">an additional latency for necessary information reading, e.g. </w:delText>
        </w:r>
        <w:r w:rsidRPr="0004106A" w:rsidDel="00C9134D">
          <w:rPr>
            <w:b/>
            <w:bCs/>
            <w:strike/>
            <w:color w:val="808080" w:themeColor="background1" w:themeShade="80"/>
            <w:szCs w:val="24"/>
            <w:u w:val="single"/>
            <w:lang w:eastAsia="zh-CN"/>
            <w:rPrChange w:id="690" w:author="Qualcomm-CH" w:date="2022-03-01T16:32:00Z">
              <w:rPr>
                <w:b/>
                <w:bCs/>
                <w:color w:val="0070C0"/>
                <w:szCs w:val="24"/>
                <w:u w:val="single"/>
                <w:lang w:eastAsia="zh-CN"/>
              </w:rPr>
            </w:rPrChange>
          </w:rPr>
          <w:delText>NTN specific system information from a target cell</w:delText>
        </w:r>
        <w:r w:rsidRPr="0004106A" w:rsidDel="00C9134D">
          <w:rPr>
            <w:strike/>
            <w:color w:val="808080" w:themeColor="background1" w:themeShade="80"/>
            <w:szCs w:val="24"/>
            <w:lang w:eastAsia="zh-CN"/>
            <w:rPrChange w:id="691" w:author="Qualcomm-CH" w:date="2022-03-01T16:32:00Z">
              <w:rPr>
                <w:color w:val="0070C0"/>
                <w:szCs w:val="24"/>
                <w:lang w:eastAsia="zh-CN"/>
              </w:rPr>
            </w:rPrChange>
          </w:rPr>
          <w:delText>, is explicitly added if part of necessary information is either not available or invalid during cell (re)selection and (conditional) handover.</w:delText>
        </w:r>
      </w:del>
    </w:p>
    <w:p w14:paraId="73D9488D" w14:textId="25F1CC8F" w:rsidR="008C4F37" w:rsidRPr="0004106A" w:rsidDel="00C9134D" w:rsidRDefault="008C4F37" w:rsidP="008C4F37">
      <w:pPr>
        <w:pStyle w:val="ListParagraph"/>
        <w:numPr>
          <w:ilvl w:val="2"/>
          <w:numId w:val="6"/>
        </w:numPr>
        <w:ind w:firstLineChars="0"/>
        <w:rPr>
          <w:del w:id="692" w:author="Qualcomm-CH" w:date="2022-03-02T15:18:00Z"/>
          <w:strike/>
          <w:color w:val="808080" w:themeColor="background1" w:themeShade="80"/>
          <w:szCs w:val="24"/>
          <w:lang w:eastAsia="zh-CN"/>
          <w:rPrChange w:id="693" w:author="Qualcomm-CH" w:date="2022-03-01T16:32:00Z">
            <w:rPr>
              <w:del w:id="694" w:author="Qualcomm-CH" w:date="2022-03-02T15:18:00Z"/>
              <w:color w:val="0070C0"/>
              <w:szCs w:val="24"/>
              <w:lang w:eastAsia="zh-CN"/>
            </w:rPr>
          </w:rPrChange>
        </w:rPr>
      </w:pPr>
      <w:del w:id="695" w:author="Qualcomm-CH" w:date="2022-03-02T15:18:00Z">
        <w:r w:rsidRPr="0004106A" w:rsidDel="00C9134D">
          <w:rPr>
            <w:strike/>
            <w:color w:val="808080" w:themeColor="background1" w:themeShade="80"/>
            <w:szCs w:val="24"/>
            <w:lang w:eastAsia="zh-CN"/>
            <w:rPrChange w:id="696" w:author="Qualcomm-CH" w:date="2022-03-01T16:32:00Z">
              <w:rPr>
                <w:color w:val="0070C0"/>
                <w:szCs w:val="24"/>
                <w:lang w:eastAsia="zh-CN"/>
              </w:rPr>
            </w:rPrChange>
          </w:rPr>
          <w:delText xml:space="preserve">For measurement requirements, </w:delText>
        </w:r>
      </w:del>
    </w:p>
    <w:p w14:paraId="71C14FB7" w14:textId="2A7FEC60" w:rsidR="008C4F37" w:rsidRPr="0004106A" w:rsidDel="00C9134D" w:rsidRDefault="008C4F37" w:rsidP="008C4F37">
      <w:pPr>
        <w:pStyle w:val="ListParagraph"/>
        <w:numPr>
          <w:ilvl w:val="3"/>
          <w:numId w:val="6"/>
        </w:numPr>
        <w:ind w:firstLineChars="0"/>
        <w:rPr>
          <w:del w:id="697" w:author="Qualcomm-CH" w:date="2022-03-02T15:18:00Z"/>
          <w:strike/>
          <w:color w:val="808080" w:themeColor="background1" w:themeShade="80"/>
          <w:szCs w:val="24"/>
          <w:lang w:eastAsia="zh-CN"/>
          <w:rPrChange w:id="698" w:author="Qualcomm-CH" w:date="2022-03-01T16:32:00Z">
            <w:rPr>
              <w:del w:id="699" w:author="Qualcomm-CH" w:date="2022-03-02T15:18:00Z"/>
              <w:color w:val="0070C0"/>
              <w:szCs w:val="24"/>
              <w:lang w:eastAsia="zh-CN"/>
            </w:rPr>
          </w:rPrChange>
        </w:rPr>
      </w:pPr>
      <w:del w:id="700" w:author="Qualcomm-CH" w:date="2022-03-02T15:18:00Z">
        <w:r w:rsidRPr="0004106A" w:rsidDel="00C9134D">
          <w:rPr>
            <w:strike/>
            <w:color w:val="808080" w:themeColor="background1" w:themeShade="80"/>
            <w:szCs w:val="24"/>
            <w:lang w:eastAsia="zh-CN"/>
            <w:rPrChange w:id="701" w:author="Qualcomm-CH" w:date="2022-03-01T16:32:00Z">
              <w:rPr>
                <w:color w:val="0070C0"/>
                <w:szCs w:val="24"/>
                <w:lang w:eastAsia="zh-CN"/>
              </w:rPr>
            </w:rPrChange>
          </w:rPr>
          <w:delText xml:space="preserve">when configured </w:delText>
        </w:r>
        <w:r w:rsidRPr="0004106A" w:rsidDel="00C9134D">
          <w:rPr>
            <w:b/>
            <w:bCs/>
            <w:strike/>
            <w:color w:val="808080" w:themeColor="background1" w:themeShade="80"/>
            <w:szCs w:val="24"/>
            <w:u w:val="single"/>
            <w:lang w:eastAsia="zh-CN"/>
            <w:rPrChange w:id="702" w:author="Qualcomm-CH" w:date="2022-03-01T16:32:00Z">
              <w:rPr>
                <w:b/>
                <w:bCs/>
                <w:color w:val="0070C0"/>
                <w:szCs w:val="24"/>
                <w:u w:val="single"/>
                <w:lang w:eastAsia="zh-CN"/>
              </w:rPr>
            </w:rPrChange>
          </w:rPr>
          <w:delText>multiple SMTCs</w:delText>
        </w:r>
        <w:r w:rsidRPr="0004106A" w:rsidDel="00C9134D">
          <w:rPr>
            <w:strike/>
            <w:color w:val="808080" w:themeColor="background1" w:themeShade="80"/>
            <w:szCs w:val="24"/>
            <w:lang w:eastAsia="zh-CN"/>
            <w:rPrChange w:id="703" w:author="Qualcomm-CH" w:date="2022-03-01T16:32:00Z">
              <w:rPr>
                <w:color w:val="0070C0"/>
                <w:szCs w:val="24"/>
                <w:lang w:eastAsia="zh-CN"/>
              </w:rPr>
            </w:rPrChange>
          </w:rPr>
          <w:delText xml:space="preserve"> on the same frequency </w:delText>
        </w:r>
        <w:r w:rsidRPr="0004106A" w:rsidDel="00C9134D">
          <w:rPr>
            <w:b/>
            <w:bCs/>
            <w:strike/>
            <w:color w:val="808080" w:themeColor="background1" w:themeShade="80"/>
            <w:szCs w:val="24"/>
            <w:u w:val="single"/>
            <w:lang w:eastAsia="zh-CN"/>
            <w:rPrChange w:id="704" w:author="Qualcomm-CH" w:date="2022-03-01T16:32:00Z">
              <w:rPr>
                <w:b/>
                <w:bCs/>
                <w:color w:val="0070C0"/>
                <w:szCs w:val="24"/>
                <w:u w:val="single"/>
                <w:lang w:eastAsia="zh-CN"/>
              </w:rPr>
            </w:rPrChange>
          </w:rPr>
          <w:delText>are mutually exclusive</w:delText>
        </w:r>
        <w:r w:rsidRPr="0004106A" w:rsidDel="00C9134D">
          <w:rPr>
            <w:strike/>
            <w:color w:val="808080" w:themeColor="background1" w:themeShade="80"/>
            <w:szCs w:val="24"/>
            <w:lang w:eastAsia="zh-CN"/>
            <w:rPrChange w:id="705" w:author="Qualcomm-CH" w:date="2022-03-01T16:32:00Z">
              <w:rPr>
                <w:color w:val="0070C0"/>
                <w:szCs w:val="24"/>
                <w:lang w:eastAsia="zh-CN"/>
              </w:rPr>
            </w:rPrChange>
          </w:rPr>
          <w:delText xml:space="preserve"> in the time domain,</w:delText>
        </w:r>
      </w:del>
    </w:p>
    <w:p w14:paraId="201C217C" w14:textId="5EE42137" w:rsidR="008C4F37" w:rsidRPr="0004106A" w:rsidDel="00C9134D" w:rsidRDefault="008C4F37" w:rsidP="008C4F37">
      <w:pPr>
        <w:pStyle w:val="ListParagraph"/>
        <w:numPr>
          <w:ilvl w:val="4"/>
          <w:numId w:val="6"/>
        </w:numPr>
        <w:ind w:firstLineChars="0"/>
        <w:rPr>
          <w:del w:id="706" w:author="Qualcomm-CH" w:date="2022-03-02T15:18:00Z"/>
          <w:strike/>
          <w:color w:val="808080" w:themeColor="background1" w:themeShade="80"/>
          <w:szCs w:val="24"/>
          <w:lang w:eastAsia="zh-CN"/>
          <w:rPrChange w:id="707" w:author="Qualcomm-CH" w:date="2022-03-01T16:32:00Z">
            <w:rPr>
              <w:del w:id="708" w:author="Qualcomm-CH" w:date="2022-03-02T15:18:00Z"/>
              <w:color w:val="0070C0"/>
              <w:szCs w:val="24"/>
              <w:lang w:eastAsia="zh-CN"/>
            </w:rPr>
          </w:rPrChange>
        </w:rPr>
      </w:pPr>
      <w:del w:id="709" w:author="Qualcomm-CH" w:date="2022-03-02T15:18:00Z">
        <w:r w:rsidRPr="0004106A" w:rsidDel="00C9134D">
          <w:rPr>
            <w:strike/>
            <w:color w:val="808080" w:themeColor="background1" w:themeShade="80"/>
            <w:szCs w:val="24"/>
            <w:lang w:eastAsia="zh-CN"/>
            <w:rPrChange w:id="710" w:author="Qualcomm-CH" w:date="2022-03-01T16:32:00Z">
              <w:rPr>
                <w:color w:val="0070C0"/>
                <w:szCs w:val="24"/>
                <w:lang w:eastAsia="zh-CN"/>
              </w:rPr>
            </w:rPrChange>
          </w:rPr>
          <w:delText>measurement period is scaled up proportionally to the number of SMTCs.</w:delText>
        </w:r>
      </w:del>
    </w:p>
    <w:p w14:paraId="723D4B37" w14:textId="1C7E7893" w:rsidR="008C4F37" w:rsidRPr="0004106A" w:rsidDel="00C9134D" w:rsidRDefault="008C4F37" w:rsidP="008C4F37">
      <w:pPr>
        <w:pStyle w:val="ListParagraph"/>
        <w:numPr>
          <w:ilvl w:val="3"/>
          <w:numId w:val="6"/>
        </w:numPr>
        <w:ind w:firstLineChars="0"/>
        <w:rPr>
          <w:del w:id="711" w:author="Qualcomm-CH" w:date="2022-03-02T15:18:00Z"/>
          <w:strike/>
          <w:color w:val="808080" w:themeColor="background1" w:themeShade="80"/>
          <w:szCs w:val="24"/>
          <w:lang w:eastAsia="zh-CN"/>
          <w:rPrChange w:id="712" w:author="Qualcomm-CH" w:date="2022-03-01T16:32:00Z">
            <w:rPr>
              <w:del w:id="713" w:author="Qualcomm-CH" w:date="2022-03-02T15:18:00Z"/>
              <w:color w:val="0070C0"/>
              <w:szCs w:val="24"/>
              <w:lang w:eastAsia="zh-CN"/>
            </w:rPr>
          </w:rPrChange>
        </w:rPr>
      </w:pPr>
      <w:del w:id="714" w:author="Qualcomm-CH" w:date="2022-03-02T15:18:00Z">
        <w:r w:rsidRPr="0004106A" w:rsidDel="00C9134D">
          <w:rPr>
            <w:strike/>
            <w:color w:val="808080" w:themeColor="background1" w:themeShade="80"/>
            <w:szCs w:val="24"/>
            <w:lang w:eastAsia="zh-CN"/>
            <w:rPrChange w:id="715" w:author="Qualcomm-CH" w:date="2022-03-01T16:32:00Z">
              <w:rPr>
                <w:color w:val="0070C0"/>
                <w:szCs w:val="24"/>
                <w:lang w:eastAsia="zh-CN"/>
              </w:rPr>
            </w:rPrChange>
          </w:rPr>
          <w:delText xml:space="preserve">when configured multiple SMTCs on the same frequency are </w:delText>
        </w:r>
        <w:r w:rsidRPr="0004106A" w:rsidDel="00C9134D">
          <w:rPr>
            <w:b/>
            <w:bCs/>
            <w:strike/>
            <w:color w:val="808080" w:themeColor="background1" w:themeShade="80"/>
            <w:szCs w:val="24"/>
            <w:u w:val="single"/>
            <w:lang w:eastAsia="zh-CN"/>
            <w:rPrChange w:id="716" w:author="Qualcomm-CH" w:date="2022-03-01T16:32:00Z">
              <w:rPr>
                <w:b/>
                <w:bCs/>
                <w:color w:val="0070C0"/>
                <w:szCs w:val="24"/>
                <w:u w:val="single"/>
                <w:lang w:eastAsia="zh-CN"/>
              </w:rPr>
            </w:rPrChange>
          </w:rPr>
          <w:delText>not</w:delText>
        </w:r>
        <w:r w:rsidRPr="0004106A" w:rsidDel="00C9134D">
          <w:rPr>
            <w:strike/>
            <w:color w:val="808080" w:themeColor="background1" w:themeShade="80"/>
            <w:szCs w:val="24"/>
            <w:lang w:eastAsia="zh-CN"/>
            <w:rPrChange w:id="717" w:author="Qualcomm-CH" w:date="2022-03-01T16:32:00Z">
              <w:rPr>
                <w:color w:val="0070C0"/>
                <w:szCs w:val="24"/>
                <w:lang w:eastAsia="zh-CN"/>
              </w:rPr>
            </w:rPrChange>
          </w:rPr>
          <w:delText xml:space="preserve"> mutually exclusive in the time domain, </w:delText>
        </w:r>
      </w:del>
    </w:p>
    <w:p w14:paraId="347B6D86" w14:textId="68658434" w:rsidR="008C4F37" w:rsidRPr="0004106A" w:rsidDel="00C9134D" w:rsidRDefault="008C4F37" w:rsidP="008C4F37">
      <w:pPr>
        <w:pStyle w:val="ListParagraph"/>
        <w:numPr>
          <w:ilvl w:val="4"/>
          <w:numId w:val="6"/>
        </w:numPr>
        <w:ind w:firstLineChars="0"/>
        <w:rPr>
          <w:del w:id="718" w:author="Qualcomm-CH" w:date="2022-03-02T15:18:00Z"/>
          <w:strike/>
          <w:color w:val="808080" w:themeColor="background1" w:themeShade="80"/>
          <w:szCs w:val="24"/>
          <w:lang w:eastAsia="zh-CN"/>
          <w:rPrChange w:id="719" w:author="Qualcomm-CH" w:date="2022-03-01T16:32:00Z">
            <w:rPr>
              <w:del w:id="720" w:author="Qualcomm-CH" w:date="2022-03-02T15:18:00Z"/>
              <w:color w:val="0070C0"/>
              <w:szCs w:val="24"/>
              <w:lang w:eastAsia="zh-CN"/>
            </w:rPr>
          </w:rPrChange>
        </w:rPr>
      </w:pPr>
      <w:del w:id="721" w:author="Qualcomm-CH" w:date="2022-03-02T15:18:00Z">
        <w:r w:rsidRPr="0004106A" w:rsidDel="00C9134D">
          <w:rPr>
            <w:strike/>
            <w:color w:val="808080" w:themeColor="background1" w:themeShade="80"/>
            <w:szCs w:val="24"/>
            <w:lang w:eastAsia="zh-CN"/>
            <w:rPrChange w:id="722" w:author="Qualcomm-CH" w:date="2022-03-01T16:32:00Z">
              <w:rPr>
                <w:color w:val="0070C0"/>
                <w:szCs w:val="24"/>
                <w:lang w:eastAsia="zh-CN"/>
              </w:rPr>
            </w:rPrChange>
          </w:rPr>
          <w:delText>the requirements are applicable only when UE is provided with information of the target measurement cells that have the colliding SMTCs.</w:delText>
        </w:r>
      </w:del>
    </w:p>
    <w:p w14:paraId="3155A1EB" w14:textId="725176FF" w:rsidR="008F7986" w:rsidRPr="00DD71F1" w:rsidDel="00C9134D" w:rsidRDefault="008F7986" w:rsidP="008F7986">
      <w:pPr>
        <w:spacing w:after="120" w:line="252" w:lineRule="auto"/>
        <w:ind w:firstLine="284"/>
        <w:rPr>
          <w:del w:id="723" w:author="Qualcomm-CH" w:date="2022-03-02T15:18:00Z"/>
          <w:b/>
          <w:bCs/>
          <w:i/>
          <w:iCs/>
          <w:color w:val="0070C0"/>
          <w:highlight w:val="cyan"/>
          <w:u w:val="single"/>
          <w:lang w:eastAsia="ja-JP"/>
        </w:rPr>
      </w:pPr>
      <w:del w:id="724" w:author="Qualcomm-CH" w:date="2022-03-02T15:18:00Z">
        <w:r w:rsidDel="00C9134D">
          <w:rPr>
            <w:b/>
            <w:bCs/>
            <w:i/>
            <w:iCs/>
            <w:color w:val="0070C0"/>
            <w:highlight w:val="cyan"/>
            <w:u w:val="single"/>
            <w:lang w:eastAsia="ja-JP"/>
          </w:rPr>
          <w:delText>Further comments</w:delText>
        </w:r>
        <w:r w:rsidRPr="00DD71F1" w:rsidDel="00C9134D">
          <w:rPr>
            <w:rFonts w:hint="eastAsia"/>
            <w:b/>
            <w:bCs/>
            <w:i/>
            <w:iCs/>
            <w:color w:val="0070C0"/>
            <w:highlight w:val="cyan"/>
            <w:u w:val="single"/>
            <w:lang w:eastAsia="ja-JP"/>
          </w:rPr>
          <w:delText>:</w:delText>
        </w:r>
      </w:del>
    </w:p>
    <w:p w14:paraId="263633E5" w14:textId="43EB160A" w:rsidR="008F7986" w:rsidRPr="00A97A49" w:rsidDel="00C9134D" w:rsidRDefault="008F7986" w:rsidP="00067818">
      <w:pPr>
        <w:pStyle w:val="ListParagraph"/>
        <w:numPr>
          <w:ilvl w:val="0"/>
          <w:numId w:val="6"/>
        </w:numPr>
        <w:overflowPunct/>
        <w:autoSpaceDE/>
        <w:autoSpaceDN/>
        <w:adjustRightInd/>
        <w:spacing w:after="120" w:line="252" w:lineRule="auto"/>
        <w:ind w:left="784" w:firstLineChars="0"/>
        <w:textAlignment w:val="auto"/>
        <w:rPr>
          <w:del w:id="725" w:author="Qualcomm-CH" w:date="2022-03-02T15:18:00Z"/>
          <w:color w:val="0070C0"/>
          <w:lang w:eastAsia="ja-JP"/>
        </w:rPr>
      </w:pPr>
      <w:del w:id="726" w:author="Qualcomm-CH" w:date="2022-03-02T15:18:00Z">
        <w:r w:rsidRPr="00A97A49" w:rsidDel="00C9134D">
          <w:rPr>
            <w:color w:val="0070C0"/>
            <w:lang w:eastAsia="ja-JP"/>
          </w:rPr>
          <w:delText xml:space="preserve">Based on offline comments, Option 2 is </w:delText>
        </w:r>
        <w:r w:rsidR="00F76CA1" w:rsidRPr="00A97A49" w:rsidDel="00C9134D">
          <w:rPr>
            <w:color w:val="0070C0"/>
            <w:lang w:eastAsia="ja-JP"/>
          </w:rPr>
          <w:delText>added back</w:delText>
        </w:r>
        <w:r w:rsidRPr="00A97A49" w:rsidDel="00C9134D">
          <w:rPr>
            <w:color w:val="0070C0"/>
            <w:lang w:eastAsia="ja-JP"/>
          </w:rPr>
          <w:delText>.</w:delText>
        </w:r>
        <w:r w:rsidR="00CB5312" w:rsidRPr="00A97A49" w:rsidDel="00C9134D">
          <w:rPr>
            <w:color w:val="0070C0"/>
            <w:lang w:eastAsia="ja-JP"/>
          </w:rPr>
          <w:delText xml:space="preserve"> Please also consider whether we can </w:delText>
        </w:r>
        <w:r w:rsidR="003D783E" w:rsidRPr="00A97A49" w:rsidDel="00C9134D">
          <w:rPr>
            <w:color w:val="0070C0"/>
            <w:lang w:eastAsia="ja-JP"/>
          </w:rPr>
          <w:delText>introduce UE capability, which may be much safer spec design compared to ‘no requirement at all’.</w:delText>
        </w:r>
      </w:del>
    </w:p>
    <w:tbl>
      <w:tblPr>
        <w:tblStyle w:val="TableGrid"/>
        <w:tblW w:w="0" w:type="auto"/>
        <w:tblLook w:val="04A0" w:firstRow="1" w:lastRow="0" w:firstColumn="1" w:lastColumn="0" w:noHBand="0" w:noVBand="1"/>
      </w:tblPr>
      <w:tblGrid>
        <w:gridCol w:w="1236"/>
        <w:gridCol w:w="8395"/>
      </w:tblGrid>
      <w:tr w:rsidR="008F7986" w:rsidDel="00C9134D" w14:paraId="4AA88B38" w14:textId="596C2F24" w:rsidTr="00067818">
        <w:trPr>
          <w:del w:id="727" w:author="Qualcomm-CH" w:date="2022-03-02T15:18:00Z"/>
        </w:trPr>
        <w:tc>
          <w:tcPr>
            <w:tcW w:w="1236" w:type="dxa"/>
          </w:tcPr>
          <w:p w14:paraId="087193D7" w14:textId="5EEFFC86" w:rsidR="008F7986" w:rsidDel="00C9134D" w:rsidRDefault="008F7986" w:rsidP="00067818">
            <w:pPr>
              <w:spacing w:after="120"/>
              <w:rPr>
                <w:del w:id="728" w:author="Qualcomm-CH" w:date="2022-03-02T15:18:00Z"/>
                <w:rFonts w:eastAsiaTheme="minorEastAsia"/>
                <w:b/>
                <w:bCs/>
                <w:color w:val="0070C0"/>
                <w:lang w:val="en-US" w:eastAsia="zh-CN"/>
              </w:rPr>
            </w:pPr>
            <w:del w:id="729" w:author="Qualcomm-CH" w:date="2022-03-02T15:18:00Z">
              <w:r w:rsidDel="00C9134D">
                <w:rPr>
                  <w:rFonts w:eastAsiaTheme="minorEastAsia"/>
                  <w:b/>
                  <w:bCs/>
                  <w:color w:val="0070C0"/>
                  <w:lang w:val="en-US" w:eastAsia="zh-CN"/>
                </w:rPr>
                <w:delText>Company</w:delText>
              </w:r>
            </w:del>
          </w:p>
        </w:tc>
        <w:tc>
          <w:tcPr>
            <w:tcW w:w="8395" w:type="dxa"/>
          </w:tcPr>
          <w:p w14:paraId="084142B3" w14:textId="1499555B" w:rsidR="008F7986" w:rsidDel="00C9134D" w:rsidRDefault="008F7986" w:rsidP="00067818">
            <w:pPr>
              <w:spacing w:after="120"/>
              <w:rPr>
                <w:del w:id="730" w:author="Qualcomm-CH" w:date="2022-03-02T15:18:00Z"/>
                <w:rFonts w:eastAsiaTheme="minorEastAsia"/>
                <w:b/>
                <w:bCs/>
                <w:color w:val="0070C0"/>
                <w:lang w:val="en-US" w:eastAsia="zh-CN"/>
              </w:rPr>
            </w:pPr>
            <w:del w:id="731" w:author="Qualcomm-CH" w:date="2022-03-02T15:18:00Z">
              <w:r w:rsidDel="00C9134D">
                <w:rPr>
                  <w:rFonts w:eastAsiaTheme="minorEastAsia"/>
                  <w:b/>
                  <w:bCs/>
                  <w:color w:val="0070C0"/>
                  <w:lang w:val="en-US" w:eastAsia="zh-CN"/>
                </w:rPr>
                <w:delText>Comments</w:delText>
              </w:r>
            </w:del>
          </w:p>
        </w:tc>
      </w:tr>
      <w:tr w:rsidR="00BB2330" w:rsidDel="00C9134D" w14:paraId="3DD0531E" w14:textId="09687532" w:rsidTr="00067818">
        <w:trPr>
          <w:del w:id="732" w:author="Qualcomm-CH" w:date="2022-03-02T15:18:00Z"/>
        </w:trPr>
        <w:tc>
          <w:tcPr>
            <w:tcW w:w="1236" w:type="dxa"/>
          </w:tcPr>
          <w:p w14:paraId="3EF1B40B" w14:textId="4E34F8AF" w:rsidR="00BB2330" w:rsidDel="00C9134D" w:rsidRDefault="00BB2330" w:rsidP="00BB2330">
            <w:pPr>
              <w:spacing w:after="120"/>
              <w:rPr>
                <w:del w:id="733" w:author="Qualcomm-CH" w:date="2022-03-02T15:18:00Z"/>
                <w:rFonts w:eastAsiaTheme="minorEastAsia"/>
                <w:color w:val="0070C0"/>
                <w:lang w:val="en-US" w:eastAsia="zh-CN"/>
              </w:rPr>
            </w:pPr>
            <w:del w:id="734" w:author="Qualcomm-CH" w:date="2022-03-02T15:18:00Z">
              <w:r w:rsidDel="00C9134D">
                <w:rPr>
                  <w:rFonts w:eastAsia="Malgun Gothic" w:hint="eastAsia"/>
                  <w:color w:val="0070C0"/>
                  <w:lang w:val="en-US" w:eastAsia="ko-KR"/>
                </w:rPr>
                <w:delText>LGE</w:delText>
              </w:r>
            </w:del>
          </w:p>
        </w:tc>
        <w:tc>
          <w:tcPr>
            <w:tcW w:w="8395" w:type="dxa"/>
          </w:tcPr>
          <w:p w14:paraId="403A019D" w14:textId="7AB4B550" w:rsidR="00BB2330" w:rsidDel="00C9134D" w:rsidRDefault="00BB2330" w:rsidP="00BB2330">
            <w:pPr>
              <w:spacing w:after="120"/>
              <w:rPr>
                <w:del w:id="735" w:author="Qualcomm-CH" w:date="2022-03-02T15:18:00Z"/>
                <w:rFonts w:eastAsia="Malgun Gothic"/>
                <w:color w:val="0070C0"/>
                <w:lang w:val="en-US" w:eastAsia="ko-KR"/>
              </w:rPr>
            </w:pPr>
            <w:del w:id="736" w:author="Qualcomm-CH" w:date="2022-03-02T15:18:00Z">
              <w:r w:rsidDel="00C9134D">
                <w:rPr>
                  <w:rFonts w:eastAsia="Malgun Gothic" w:hint="eastAsia"/>
                  <w:color w:val="0070C0"/>
                  <w:lang w:val="en-US" w:eastAsia="ko-KR"/>
                </w:rPr>
                <w:delText xml:space="preserve">We support option 1. </w:delText>
              </w:r>
              <w:r w:rsidDel="00C9134D">
                <w:rPr>
                  <w:rFonts w:eastAsia="Malgun Gothic"/>
                  <w:color w:val="0070C0"/>
                  <w:lang w:val="en-US" w:eastAsia="ko-KR"/>
                </w:rPr>
                <w:delText>But we want to add note as follows:</w:delText>
              </w:r>
            </w:del>
          </w:p>
          <w:p w14:paraId="0C5CBFD3" w14:textId="73985B54" w:rsidR="00BB2330" w:rsidDel="00C9134D" w:rsidRDefault="00BB2330" w:rsidP="00BB2330">
            <w:pPr>
              <w:pStyle w:val="ListParagraph"/>
              <w:numPr>
                <w:ilvl w:val="1"/>
                <w:numId w:val="6"/>
              </w:numPr>
              <w:overflowPunct/>
              <w:autoSpaceDE/>
              <w:autoSpaceDN/>
              <w:adjustRightInd/>
              <w:spacing w:after="120" w:line="252" w:lineRule="auto"/>
              <w:ind w:left="1504" w:firstLineChars="0"/>
              <w:textAlignment w:val="auto"/>
              <w:rPr>
                <w:del w:id="737" w:author="Qualcomm-CH" w:date="2022-03-02T15:18:00Z"/>
                <w:color w:val="0070C0"/>
                <w:lang w:eastAsia="ja-JP"/>
              </w:rPr>
            </w:pPr>
            <w:del w:id="738" w:author="Qualcomm-CH" w:date="2022-03-02T15:18:00Z">
              <w:r w:rsidDel="00C9134D">
                <w:rPr>
                  <w:color w:val="0070C0"/>
                  <w:lang w:eastAsia="ja-JP"/>
                </w:rPr>
                <w:delText>Option 1:</w:delText>
              </w:r>
            </w:del>
          </w:p>
          <w:p w14:paraId="5D0CF52D" w14:textId="61AECAC1" w:rsidR="00BB2330" w:rsidRPr="00372021" w:rsidDel="00C9134D" w:rsidRDefault="00BB2330" w:rsidP="00372021">
            <w:pPr>
              <w:pStyle w:val="ListParagraph"/>
              <w:numPr>
                <w:ilvl w:val="2"/>
                <w:numId w:val="6"/>
              </w:numPr>
              <w:overflowPunct/>
              <w:autoSpaceDE/>
              <w:autoSpaceDN/>
              <w:adjustRightInd/>
              <w:spacing w:after="120" w:line="252" w:lineRule="auto"/>
              <w:ind w:firstLineChars="0"/>
              <w:textAlignment w:val="auto"/>
              <w:rPr>
                <w:del w:id="739" w:author="Qualcomm-CH" w:date="2022-03-02T15:18:00Z"/>
                <w:rFonts w:eastAsiaTheme="minorEastAsia"/>
                <w:color w:val="0070C0"/>
                <w:lang w:val="en-US" w:eastAsia="zh-CN"/>
              </w:rPr>
            </w:pPr>
            <w:del w:id="740" w:author="Qualcomm-CH" w:date="2022-03-02T15:18:00Z">
              <w:r w:rsidDel="00C9134D">
                <w:rPr>
                  <w:color w:val="0070C0"/>
                  <w:lang w:eastAsia="ja-JP"/>
                </w:rPr>
                <w:delText>Requirements are not applied, i.e. extra delay won’t be explicitly defined</w:delText>
              </w:r>
            </w:del>
          </w:p>
          <w:p w14:paraId="5994D586" w14:textId="4A85C878" w:rsidR="00BB2330" w:rsidDel="00C9134D" w:rsidRDefault="00BB2330" w:rsidP="00372021">
            <w:pPr>
              <w:pStyle w:val="ListParagraph"/>
              <w:numPr>
                <w:ilvl w:val="2"/>
                <w:numId w:val="6"/>
              </w:numPr>
              <w:overflowPunct/>
              <w:autoSpaceDE/>
              <w:autoSpaceDN/>
              <w:adjustRightInd/>
              <w:spacing w:after="120" w:line="252" w:lineRule="auto"/>
              <w:ind w:firstLineChars="0"/>
              <w:textAlignment w:val="auto"/>
              <w:rPr>
                <w:del w:id="741" w:author="Qualcomm-CH" w:date="2022-03-02T15:18:00Z"/>
                <w:rFonts w:eastAsiaTheme="minorEastAsia"/>
                <w:color w:val="0070C0"/>
                <w:lang w:val="en-US" w:eastAsia="zh-CN"/>
              </w:rPr>
            </w:pPr>
            <w:del w:id="742" w:author="Qualcomm-CH" w:date="2022-03-02T15:18:00Z">
              <w:r w:rsidRPr="00F362B4" w:rsidDel="00C9134D">
                <w:rPr>
                  <w:color w:val="0070C0"/>
                  <w:highlight w:val="yellow"/>
                  <w:lang w:eastAsia="ja-JP"/>
                </w:rPr>
                <w:delText>Note: UE stops RRM measurement and reporting if the side condition is not met</w:delText>
              </w:r>
              <w:r w:rsidDel="00C9134D">
                <w:rPr>
                  <w:color w:val="0070C0"/>
                  <w:highlight w:val="yellow"/>
                  <w:lang w:eastAsia="ja-JP"/>
                </w:rPr>
                <w:delText xml:space="preserve"> before acquiring new ephemeris information.</w:delText>
              </w:r>
            </w:del>
          </w:p>
        </w:tc>
      </w:tr>
      <w:tr w:rsidR="00B728D4" w:rsidDel="00C9134D" w14:paraId="1D17F721" w14:textId="38B1E719" w:rsidTr="00067818">
        <w:trPr>
          <w:del w:id="743" w:author="Qualcomm-CH" w:date="2022-03-02T15:18:00Z"/>
        </w:trPr>
        <w:tc>
          <w:tcPr>
            <w:tcW w:w="1236" w:type="dxa"/>
          </w:tcPr>
          <w:p w14:paraId="75515508" w14:textId="3C097C0E" w:rsidR="00B728D4" w:rsidDel="00C9134D" w:rsidRDefault="00B728D4" w:rsidP="00BB2330">
            <w:pPr>
              <w:spacing w:after="120"/>
              <w:rPr>
                <w:del w:id="744" w:author="Qualcomm-CH" w:date="2022-03-02T15:18:00Z"/>
                <w:rFonts w:eastAsia="Malgun Gothic"/>
                <w:color w:val="0070C0"/>
                <w:lang w:val="en-US" w:eastAsia="ko-KR"/>
              </w:rPr>
            </w:pPr>
            <w:del w:id="745" w:author="Qualcomm-CH" w:date="2022-03-02T15:18:00Z">
              <w:r w:rsidDel="00C9134D">
                <w:rPr>
                  <w:rFonts w:eastAsia="Malgun Gothic"/>
                  <w:color w:val="0070C0"/>
                  <w:lang w:val="en-US" w:eastAsia="ko-KR"/>
                </w:rPr>
                <w:delText>Ericsson</w:delText>
              </w:r>
            </w:del>
          </w:p>
        </w:tc>
        <w:tc>
          <w:tcPr>
            <w:tcW w:w="8395" w:type="dxa"/>
          </w:tcPr>
          <w:p w14:paraId="4C380B57" w14:textId="23B6D90F" w:rsidR="00B728D4" w:rsidDel="00C9134D" w:rsidRDefault="00B728D4" w:rsidP="00BB2330">
            <w:pPr>
              <w:spacing w:after="120"/>
              <w:rPr>
                <w:del w:id="746" w:author="Qualcomm-CH" w:date="2022-03-02T15:18:00Z"/>
                <w:rFonts w:eastAsia="Malgun Gothic"/>
                <w:color w:val="0070C0"/>
                <w:lang w:val="en-US" w:eastAsia="ko-KR"/>
              </w:rPr>
            </w:pPr>
            <w:del w:id="747" w:author="Qualcomm-CH" w:date="2022-03-02T15:18:00Z">
              <w:r w:rsidDel="00C9134D">
                <w:rPr>
                  <w:rFonts w:eastAsia="Malgun Gothic"/>
                  <w:color w:val="0070C0"/>
                  <w:lang w:val="en-US" w:eastAsia="ko-KR"/>
                </w:rPr>
                <w:delText>We’re positive to introduce UE capability</w:delText>
              </w:r>
              <w:r w:rsidR="003B5072" w:rsidDel="00C9134D">
                <w:rPr>
                  <w:rFonts w:eastAsia="Malgun Gothic"/>
                  <w:color w:val="0070C0"/>
                  <w:lang w:val="en-US" w:eastAsia="ko-KR"/>
                </w:rPr>
                <w:delText xml:space="preserve">. </w:delText>
              </w:r>
            </w:del>
          </w:p>
        </w:tc>
      </w:tr>
      <w:tr w:rsidR="00703CA6" w:rsidDel="00C9134D" w14:paraId="04FBDD7F" w14:textId="4C8CD0A5" w:rsidTr="00067818">
        <w:trPr>
          <w:del w:id="748" w:author="Qualcomm-CH" w:date="2022-03-02T15:18:00Z"/>
        </w:trPr>
        <w:tc>
          <w:tcPr>
            <w:tcW w:w="1236" w:type="dxa"/>
          </w:tcPr>
          <w:p w14:paraId="170EDC42" w14:textId="16309F95" w:rsidR="00703CA6" w:rsidDel="00C9134D" w:rsidRDefault="00703CA6" w:rsidP="00703CA6">
            <w:pPr>
              <w:spacing w:after="120"/>
              <w:rPr>
                <w:del w:id="749" w:author="Qualcomm-CH" w:date="2022-03-02T15:18:00Z"/>
                <w:rFonts w:eastAsia="Malgun Gothic"/>
                <w:color w:val="0070C0"/>
                <w:lang w:val="en-US" w:eastAsia="ko-KR"/>
              </w:rPr>
            </w:pPr>
            <w:del w:id="750" w:author="Qualcomm-CH" w:date="2022-03-02T15:18:00Z">
              <w:r w:rsidDel="00C9134D">
                <w:rPr>
                  <w:rFonts w:eastAsiaTheme="minorEastAsia" w:hint="eastAsia"/>
                  <w:color w:val="0070C0"/>
                  <w:lang w:val="en-US" w:eastAsia="zh-CN"/>
                </w:rPr>
                <w:delText>H</w:delText>
              </w:r>
              <w:r w:rsidDel="00C9134D">
                <w:rPr>
                  <w:rFonts w:eastAsiaTheme="minorEastAsia"/>
                  <w:color w:val="0070C0"/>
                  <w:lang w:val="en-US" w:eastAsia="zh-CN"/>
                </w:rPr>
                <w:delText>uawei</w:delText>
              </w:r>
            </w:del>
          </w:p>
        </w:tc>
        <w:tc>
          <w:tcPr>
            <w:tcW w:w="8395" w:type="dxa"/>
          </w:tcPr>
          <w:p w14:paraId="12CE5501" w14:textId="63795EA4" w:rsidR="00703CA6" w:rsidDel="00C9134D" w:rsidRDefault="00703CA6" w:rsidP="00703CA6">
            <w:pPr>
              <w:spacing w:after="120"/>
              <w:rPr>
                <w:del w:id="751" w:author="Qualcomm-CH" w:date="2022-03-02T15:18:00Z"/>
                <w:rFonts w:eastAsiaTheme="minorEastAsia"/>
                <w:color w:val="0070C0"/>
                <w:lang w:val="en-US" w:eastAsia="zh-CN"/>
              </w:rPr>
            </w:pPr>
            <w:del w:id="752" w:author="Qualcomm-CH" w:date="2022-03-02T15:18:00Z">
              <w:r w:rsidDel="00C9134D">
                <w:rPr>
                  <w:rFonts w:eastAsiaTheme="minorEastAsia" w:hint="eastAsia"/>
                  <w:color w:val="0070C0"/>
                  <w:lang w:val="en-US" w:eastAsia="zh-CN"/>
                </w:rPr>
                <w:delText>W</w:delText>
              </w:r>
              <w:r w:rsidDel="00C9134D">
                <w:rPr>
                  <w:rFonts w:eastAsiaTheme="minorEastAsia"/>
                  <w:color w:val="0070C0"/>
                  <w:lang w:val="en-US" w:eastAsia="zh-CN"/>
                </w:rPr>
                <w:delText>e support option 1.</w:delText>
              </w:r>
            </w:del>
          </w:p>
          <w:p w14:paraId="109FC58F" w14:textId="317CE49A" w:rsidR="00703CA6" w:rsidDel="00C9134D" w:rsidRDefault="00703CA6" w:rsidP="00703CA6">
            <w:pPr>
              <w:spacing w:after="120"/>
              <w:rPr>
                <w:del w:id="753" w:author="Qualcomm-CH" w:date="2022-03-02T15:18:00Z"/>
                <w:rFonts w:eastAsiaTheme="minorEastAsia"/>
                <w:color w:val="0070C0"/>
                <w:lang w:val="en-US" w:eastAsia="zh-CN"/>
              </w:rPr>
            </w:pPr>
            <w:del w:id="754" w:author="Qualcomm-CH" w:date="2022-03-02T15:18:00Z">
              <w:r w:rsidDel="00C9134D">
                <w:rPr>
                  <w:rFonts w:eastAsiaTheme="minorEastAsia"/>
                  <w:color w:val="0070C0"/>
                  <w:lang w:val="en-US" w:eastAsia="zh-CN"/>
                </w:rPr>
                <w:delText xml:space="preserve">On the note suggested by LGE, we suggest to update it to “UE is allowed not to perform </w:delText>
              </w:r>
              <w:r w:rsidRPr="00886E4D" w:rsidDel="00C9134D">
                <w:rPr>
                  <w:rFonts w:eastAsiaTheme="minorEastAsia"/>
                  <w:color w:val="0070C0"/>
                  <w:lang w:val="en-US" w:eastAsia="zh-CN"/>
                </w:rPr>
                <w:delText>RRM measurement and reporting</w:delText>
              </w:r>
              <w:r w:rsidDel="00C9134D">
                <w:rPr>
                  <w:rFonts w:eastAsiaTheme="minorEastAsia"/>
                  <w:color w:val="0070C0"/>
                  <w:lang w:val="en-US" w:eastAsia="zh-CN"/>
                </w:rPr>
                <w:delText xml:space="preserve"> …”.</w:delText>
              </w:r>
            </w:del>
          </w:p>
          <w:p w14:paraId="30248B2C" w14:textId="734581AD" w:rsidR="00703CA6" w:rsidDel="00C9134D" w:rsidRDefault="00703CA6" w:rsidP="00703CA6">
            <w:pPr>
              <w:spacing w:after="120"/>
              <w:rPr>
                <w:del w:id="755" w:author="Qualcomm-CH" w:date="2022-03-02T15:18:00Z"/>
                <w:rFonts w:eastAsia="Malgun Gothic"/>
                <w:color w:val="0070C0"/>
                <w:lang w:val="en-US" w:eastAsia="ko-KR"/>
              </w:rPr>
            </w:pPr>
            <w:del w:id="756" w:author="Qualcomm-CH" w:date="2022-03-02T15:18:00Z">
              <w:r w:rsidDel="00C9134D">
                <w:rPr>
                  <w:rFonts w:eastAsiaTheme="minorEastAsia"/>
                  <w:color w:val="0070C0"/>
                  <w:lang w:val="en-US" w:eastAsia="zh-CN"/>
                </w:rPr>
                <w:delText>Based on RAN2 feedback, we do not see strong need to define requirements as in option 2. For mobility we can simply state that the HO delay can be longer. For measurement, we do not see why this is related to multiple SMTC.</w:delText>
              </w:r>
            </w:del>
          </w:p>
        </w:tc>
      </w:tr>
      <w:tr w:rsidR="00B27FB7" w:rsidDel="00C9134D" w14:paraId="7ECD850A" w14:textId="04388212" w:rsidTr="00067818">
        <w:trPr>
          <w:del w:id="757" w:author="Qualcomm-CH" w:date="2022-03-02T15:18:00Z"/>
        </w:trPr>
        <w:tc>
          <w:tcPr>
            <w:tcW w:w="1236" w:type="dxa"/>
          </w:tcPr>
          <w:p w14:paraId="057CFB51" w14:textId="4A751054" w:rsidR="00B27FB7" w:rsidDel="00C9134D" w:rsidRDefault="00B27FB7" w:rsidP="00703CA6">
            <w:pPr>
              <w:spacing w:after="120"/>
              <w:rPr>
                <w:del w:id="758" w:author="Qualcomm-CH" w:date="2022-03-02T15:18:00Z"/>
                <w:color w:val="0070C0"/>
                <w:lang w:val="en-US" w:eastAsia="zh-CN"/>
              </w:rPr>
            </w:pPr>
            <w:del w:id="759" w:author="Qualcomm-CH" w:date="2022-03-02T15:18:00Z">
              <w:r w:rsidDel="00C9134D">
                <w:rPr>
                  <w:color w:val="0070C0"/>
                  <w:lang w:val="en-US" w:eastAsia="zh-CN"/>
                </w:rPr>
                <w:lastRenderedPageBreak/>
                <w:delText>Apple</w:delText>
              </w:r>
            </w:del>
          </w:p>
        </w:tc>
        <w:tc>
          <w:tcPr>
            <w:tcW w:w="8395" w:type="dxa"/>
          </w:tcPr>
          <w:p w14:paraId="5412217F" w14:textId="2BB2662D" w:rsidR="00B27FB7" w:rsidDel="00C9134D" w:rsidRDefault="00B27FB7" w:rsidP="00703CA6">
            <w:pPr>
              <w:spacing w:after="120"/>
              <w:rPr>
                <w:del w:id="760" w:author="Qualcomm-CH" w:date="2022-03-02T15:18:00Z"/>
                <w:color w:val="0070C0"/>
                <w:lang w:val="en-US" w:eastAsia="zh-CN"/>
              </w:rPr>
            </w:pPr>
            <w:del w:id="761" w:author="Qualcomm-CH" w:date="2022-03-02T15:18:00Z">
              <w:r w:rsidDel="00C9134D">
                <w:rPr>
                  <w:color w:val="0070C0"/>
                  <w:lang w:val="en-US" w:eastAsia="zh-CN"/>
                </w:rPr>
                <w:delText>We support option 1 and fine with HW’s suggestion on the wording in LGE’s note. Since in RAN2 reply LS, it was clearly answered that,</w:delText>
              </w:r>
            </w:del>
          </w:p>
          <w:p w14:paraId="569BDFE0" w14:textId="4903A606" w:rsidR="00B27FB7" w:rsidDel="00C9134D" w:rsidRDefault="00B27FB7" w:rsidP="00B27FB7">
            <w:pPr>
              <w:rPr>
                <w:del w:id="762" w:author="Qualcomm-CH" w:date="2022-03-02T15:18:00Z"/>
                <w:rFonts w:eastAsiaTheme="minorEastAsia"/>
                <w:color w:val="0070C0"/>
                <w:lang w:val="en-US" w:eastAsia="zh-CN"/>
              </w:rPr>
            </w:pPr>
            <w:del w:id="763" w:author="Qualcomm-CH" w:date="2022-03-02T15:18:00Z">
              <w:r w:rsidRPr="00AE4819" w:rsidDel="00C9134D">
                <w:rPr>
                  <w:rFonts w:eastAsiaTheme="minorEastAsia"/>
                  <w:color w:val="0070C0"/>
                  <w:lang w:val="en-US" w:eastAsia="zh-CN"/>
                </w:rPr>
                <w:delText xml:space="preserve">RAN2 answer: </w:delText>
              </w:r>
              <w:r w:rsidRPr="00AE4819" w:rsidDel="00C9134D">
                <w:rPr>
                  <w:rFonts w:eastAsiaTheme="minorEastAsia"/>
                  <w:color w:val="0070C0"/>
                  <w:highlight w:val="green"/>
                  <w:lang w:val="en-US" w:eastAsia="zh-CN"/>
                </w:rPr>
                <w:delText>RAN2 assumes all the information needed for measurement and handover would be provided to the UE by the network</w:delText>
              </w:r>
              <w:r w:rsidRPr="00AE4819" w:rsidDel="00C9134D">
                <w:rPr>
                  <w:rFonts w:eastAsiaTheme="minorEastAsia"/>
                  <w:color w:val="0070C0"/>
                  <w:lang w:val="en-US" w:eastAsia="zh-CN"/>
                </w:rPr>
                <w:delText xml:space="preserve">. If any of the information is </w:delText>
              </w:r>
              <w:r w:rsidRPr="00AE4819" w:rsidDel="00C9134D">
                <w:rPr>
                  <w:rFonts w:eastAsiaTheme="minorEastAsia"/>
                  <w:color w:val="0070C0"/>
                  <w:highlight w:val="green"/>
                  <w:lang w:val="en-US" w:eastAsia="zh-CN"/>
                </w:rPr>
                <w:delText>not available or is not valid</w:delText>
              </w:r>
              <w:r w:rsidRPr="00AE4819" w:rsidDel="00C9134D">
                <w:rPr>
                  <w:rFonts w:eastAsiaTheme="minorEastAsia"/>
                  <w:color w:val="0070C0"/>
                  <w:lang w:val="en-US" w:eastAsia="zh-CN"/>
                </w:rPr>
                <w:delText>, then the UE would have to acquire the system information of the target or neighbor cell which is not desirable from handover interruption time point of view.</w:delText>
              </w:r>
            </w:del>
          </w:p>
          <w:p w14:paraId="26C215DD" w14:textId="70583D67" w:rsidR="00B27FB7" w:rsidDel="00C9134D" w:rsidRDefault="001F074D" w:rsidP="00703CA6">
            <w:pPr>
              <w:spacing w:after="120"/>
              <w:rPr>
                <w:del w:id="764" w:author="Qualcomm-CH" w:date="2022-03-02T15:18:00Z"/>
                <w:color w:val="0070C0"/>
                <w:lang w:val="en-US" w:eastAsia="zh-CN"/>
              </w:rPr>
            </w:pPr>
            <w:del w:id="765" w:author="Qualcomm-CH" w:date="2022-03-02T15:18:00Z">
              <w:r w:rsidDel="00C9134D">
                <w:rPr>
                  <w:color w:val="0070C0"/>
                  <w:lang w:val="en-US" w:eastAsia="zh-CN"/>
                </w:rPr>
                <w:delText>We shall not consider the scenario that information is not provided.</w:delText>
              </w:r>
            </w:del>
          </w:p>
        </w:tc>
      </w:tr>
      <w:tr w:rsidR="005D5D80" w:rsidDel="00C9134D" w14:paraId="6CC0F256" w14:textId="1795111F" w:rsidTr="00067818">
        <w:trPr>
          <w:del w:id="766" w:author="Qualcomm-CH" w:date="2022-03-02T15:18:00Z"/>
        </w:trPr>
        <w:tc>
          <w:tcPr>
            <w:tcW w:w="1236" w:type="dxa"/>
          </w:tcPr>
          <w:p w14:paraId="424DBEAC" w14:textId="5D63F574" w:rsidR="005D5D80" w:rsidDel="00C9134D" w:rsidRDefault="005D5D80" w:rsidP="005D5D80">
            <w:pPr>
              <w:spacing w:after="120"/>
              <w:rPr>
                <w:del w:id="767" w:author="Qualcomm-CH" w:date="2022-03-02T15:18:00Z"/>
                <w:color w:val="0070C0"/>
                <w:lang w:val="en-US" w:eastAsia="zh-CN"/>
              </w:rPr>
            </w:pPr>
            <w:del w:id="768" w:author="Qualcomm-CH" w:date="2022-03-02T15:18:00Z">
              <w:r w:rsidDel="00C9134D">
                <w:rPr>
                  <w:rFonts w:eastAsiaTheme="minorEastAsia" w:hint="eastAsia"/>
                  <w:color w:val="0070C0"/>
                  <w:lang w:val="en-US" w:eastAsia="zh-CN"/>
                </w:rPr>
                <w:delText>X</w:delText>
              </w:r>
              <w:r w:rsidDel="00C9134D">
                <w:rPr>
                  <w:rFonts w:eastAsiaTheme="minorEastAsia"/>
                  <w:color w:val="0070C0"/>
                  <w:lang w:val="en-US" w:eastAsia="zh-CN"/>
                </w:rPr>
                <w:delText>iaomi</w:delText>
              </w:r>
            </w:del>
          </w:p>
        </w:tc>
        <w:tc>
          <w:tcPr>
            <w:tcW w:w="8395" w:type="dxa"/>
          </w:tcPr>
          <w:p w14:paraId="3B98B768" w14:textId="24E8F1E8" w:rsidR="005D5D80" w:rsidDel="00C9134D" w:rsidRDefault="005D5D80" w:rsidP="005D5D80">
            <w:pPr>
              <w:spacing w:after="120"/>
              <w:rPr>
                <w:del w:id="769" w:author="Qualcomm-CH" w:date="2022-03-02T15:18:00Z"/>
                <w:color w:val="0070C0"/>
                <w:lang w:val="en-US" w:eastAsia="zh-CN"/>
              </w:rPr>
            </w:pPr>
            <w:del w:id="770" w:author="Qualcomm-CH" w:date="2022-03-02T15:18:00Z">
              <w:r w:rsidDel="00C9134D">
                <w:rPr>
                  <w:rFonts w:eastAsiaTheme="minorEastAsia" w:hint="eastAsia"/>
                  <w:color w:val="0070C0"/>
                  <w:lang w:val="en-US" w:eastAsia="zh-CN"/>
                </w:rPr>
                <w:delText>S</w:delText>
              </w:r>
              <w:r w:rsidDel="00C9134D">
                <w:rPr>
                  <w:rFonts w:eastAsiaTheme="minorEastAsia"/>
                  <w:color w:val="0070C0"/>
                  <w:lang w:val="en-US" w:eastAsia="zh-CN"/>
                </w:rPr>
                <w:delText>upport option 1, and fine with HW and LGE comments on the note. According to RAN2 reply, the case when information used for measurement or handover is not provided or not valid is not desirable from handover interruption time point of view, so we do not need to define the requirement for this case.</w:delText>
              </w:r>
            </w:del>
          </w:p>
        </w:tc>
      </w:tr>
      <w:tr w:rsidR="00752B48" w:rsidDel="00C9134D" w14:paraId="709063B2" w14:textId="4D3116EC" w:rsidTr="00067818">
        <w:trPr>
          <w:del w:id="771" w:author="Qualcomm-CH" w:date="2022-03-02T15:18:00Z"/>
        </w:trPr>
        <w:tc>
          <w:tcPr>
            <w:tcW w:w="1236" w:type="dxa"/>
          </w:tcPr>
          <w:p w14:paraId="0E779FC0" w14:textId="4878C327" w:rsidR="00752B48" w:rsidDel="00C9134D" w:rsidRDefault="00752B48" w:rsidP="00752B48">
            <w:pPr>
              <w:spacing w:after="120"/>
              <w:rPr>
                <w:del w:id="772" w:author="Qualcomm-CH" w:date="2022-03-02T15:18:00Z"/>
                <w:color w:val="0070C0"/>
                <w:lang w:val="en-US" w:eastAsia="zh-CN"/>
              </w:rPr>
            </w:pPr>
            <w:del w:id="773" w:author="Qualcomm-CH" w:date="2022-03-02T15:18:00Z">
              <w:r w:rsidDel="00C9134D">
                <w:rPr>
                  <w:color w:val="0070C0"/>
                  <w:lang w:eastAsia="zh-CN"/>
                </w:rPr>
                <w:delText>Qualcomm</w:delText>
              </w:r>
            </w:del>
          </w:p>
        </w:tc>
        <w:tc>
          <w:tcPr>
            <w:tcW w:w="8395" w:type="dxa"/>
          </w:tcPr>
          <w:p w14:paraId="4A2E0D31" w14:textId="4994F42B" w:rsidR="00752B48" w:rsidDel="00C9134D" w:rsidRDefault="00752B48" w:rsidP="00752B48">
            <w:pPr>
              <w:spacing w:after="120"/>
              <w:rPr>
                <w:del w:id="774" w:author="Qualcomm-CH" w:date="2022-03-02T15:18:00Z"/>
                <w:color w:val="0070C0"/>
                <w:lang w:val="en-US" w:eastAsia="zh-CN"/>
              </w:rPr>
            </w:pPr>
            <w:del w:id="775" w:author="Qualcomm-CH" w:date="2022-03-02T15:18:00Z">
              <w:r w:rsidDel="00C9134D">
                <w:rPr>
                  <w:color w:val="0070C0"/>
                  <w:lang w:val="en-US" w:eastAsia="zh-CN"/>
                </w:rPr>
                <w:delText>We are in favor of Option 2. However, as the circumstances that trigger Option 2 are not desirable in NTN systems as indicated by RAN2 reply LS, Option 1 is okay with us if the significance of Option 1 is that NW should provide the essential information.</w:delText>
              </w:r>
            </w:del>
          </w:p>
          <w:p w14:paraId="1E384A8A" w14:textId="494A9489" w:rsidR="00752B48" w:rsidDel="00C9134D" w:rsidRDefault="00752B48" w:rsidP="00752B48">
            <w:pPr>
              <w:spacing w:after="120"/>
              <w:rPr>
                <w:del w:id="776" w:author="Qualcomm-CH" w:date="2022-03-02T15:18:00Z"/>
                <w:color w:val="0070C0"/>
                <w:lang w:val="en-US" w:eastAsia="zh-CN"/>
              </w:rPr>
            </w:pPr>
            <w:del w:id="777" w:author="Qualcomm-CH" w:date="2022-03-02T15:18:00Z">
              <w:r w:rsidDel="00C9134D">
                <w:rPr>
                  <w:color w:val="0070C0"/>
                  <w:lang w:val="en-US" w:eastAsia="zh-CN"/>
                </w:rPr>
                <w:delText>Regarding Note proposed by LGE, we are not sure if that has no impact on other working groups because it says “</w:delText>
              </w:r>
              <w:r w:rsidRPr="000B7987" w:rsidDel="00C9134D">
                <w:rPr>
                  <w:b/>
                  <w:bCs/>
                  <w:color w:val="0070C0"/>
                  <w:lang w:val="en-US" w:eastAsia="zh-CN"/>
                </w:rPr>
                <w:delText>stop RRM</w:delText>
              </w:r>
              <w:r w:rsidDel="00C9134D">
                <w:rPr>
                  <w:color w:val="0070C0"/>
                  <w:lang w:val="en-US" w:eastAsia="zh-CN"/>
                </w:rPr>
                <w:delText xml:space="preserve"> </w:delText>
              </w:r>
              <w:r w:rsidRPr="000B7987" w:rsidDel="00C9134D">
                <w:rPr>
                  <w:b/>
                  <w:bCs/>
                  <w:color w:val="0070C0"/>
                  <w:lang w:val="en-US" w:eastAsia="zh-CN"/>
                </w:rPr>
                <w:delText>reporting</w:delText>
              </w:r>
              <w:r w:rsidDel="00C9134D">
                <w:rPr>
                  <w:b/>
                  <w:bCs/>
                  <w:color w:val="0070C0"/>
                  <w:lang w:val="en-US" w:eastAsia="zh-CN"/>
                </w:rPr>
                <w:delText>.</w:delText>
              </w:r>
              <w:r w:rsidDel="00C9134D">
                <w:rPr>
                  <w:color w:val="0070C0"/>
                  <w:lang w:val="en-US" w:eastAsia="zh-CN"/>
                </w:rPr>
                <w:delText>” Due to this uncertainty, we asked last time proponent of the note to provide analysis on whether it creates any unexpected issues between working groups. “UE is allowed not to perform RRM measurement” may be okay, but “not reporting” looks beyond UE implementation.</w:delText>
              </w:r>
            </w:del>
          </w:p>
        </w:tc>
      </w:tr>
    </w:tbl>
    <w:p w14:paraId="1415A327" w14:textId="7DDCA11B" w:rsidR="003A76E6" w:rsidRPr="00C41D06" w:rsidDel="00C9134D" w:rsidRDefault="003A76E6" w:rsidP="00C41D06">
      <w:pPr>
        <w:rPr>
          <w:del w:id="778" w:author="Qualcomm-CH" w:date="2022-03-02T15:18:00Z"/>
          <w:lang w:eastAsia="ja-JP"/>
        </w:rPr>
      </w:pPr>
    </w:p>
    <w:p w14:paraId="41983046" w14:textId="77777777" w:rsidR="006B0AE4" w:rsidRPr="006B0AE4" w:rsidRDefault="006B0AE4" w:rsidP="006B0AE4">
      <w:pPr>
        <w:pStyle w:val="Heading2"/>
      </w:pPr>
      <w:r w:rsidRPr="006B0AE4">
        <w:t>Issue 1-7: RRM Spec Documentation</w:t>
      </w:r>
    </w:p>
    <w:p w14:paraId="0680D5E2" w14:textId="77777777" w:rsidR="006B0AE4" w:rsidRPr="004811A8" w:rsidRDefault="006B0AE4" w:rsidP="006B0AE4">
      <w:pPr>
        <w:outlineLvl w:val="3"/>
        <w:rPr>
          <w:b/>
          <w:u w:val="single"/>
          <w:lang w:eastAsia="ko-KR"/>
          <w:rPrChange w:id="779" w:author="Qualcomm-CH" w:date="2022-03-02T15:26:00Z">
            <w:rPr>
              <w:b/>
              <w:color w:val="0070C0"/>
              <w:u w:val="single"/>
              <w:lang w:eastAsia="ko-KR"/>
            </w:rPr>
          </w:rPrChange>
        </w:rPr>
      </w:pPr>
      <w:r w:rsidRPr="004811A8">
        <w:rPr>
          <w:b/>
          <w:u w:val="single"/>
          <w:lang w:eastAsia="ko-KR"/>
          <w:rPrChange w:id="780" w:author="Qualcomm-CH" w:date="2022-03-02T15:26:00Z">
            <w:rPr>
              <w:b/>
              <w:color w:val="0070C0"/>
              <w:u w:val="single"/>
              <w:lang w:eastAsia="ko-KR"/>
            </w:rPr>
          </w:rPrChange>
        </w:rPr>
        <w:t>Issue 1</w:t>
      </w:r>
      <w:r w:rsidRPr="004811A8">
        <w:rPr>
          <w:b/>
          <w:u w:val="single"/>
          <w:lang w:eastAsia="zh-CN"/>
          <w:rPrChange w:id="781" w:author="Qualcomm-CH" w:date="2022-03-02T15:26:00Z">
            <w:rPr>
              <w:b/>
              <w:color w:val="0070C0"/>
              <w:u w:val="single"/>
              <w:lang w:eastAsia="zh-CN"/>
            </w:rPr>
          </w:rPrChange>
        </w:rPr>
        <w:t>-</w:t>
      </w:r>
      <w:r w:rsidRPr="004811A8">
        <w:rPr>
          <w:b/>
          <w:u w:val="single"/>
          <w:lang w:eastAsia="ko-KR"/>
          <w:rPrChange w:id="782" w:author="Qualcomm-CH" w:date="2022-03-02T15:26:00Z">
            <w:rPr>
              <w:b/>
              <w:color w:val="0070C0"/>
              <w:u w:val="single"/>
              <w:lang w:eastAsia="ko-KR"/>
            </w:rPr>
          </w:rPrChange>
        </w:rPr>
        <w:t>7-1: A spec structure of NTN UE RRM requirements</w:t>
      </w:r>
    </w:p>
    <w:p w14:paraId="5214D103" w14:textId="77777777" w:rsidR="00AE15D5" w:rsidRPr="004811A8" w:rsidRDefault="00AE15D5" w:rsidP="00AE15D5">
      <w:pPr>
        <w:spacing w:after="120" w:line="252" w:lineRule="auto"/>
        <w:ind w:firstLine="284"/>
        <w:rPr>
          <w:b/>
          <w:bCs/>
          <w:lang w:eastAsia="ja-JP"/>
          <w:rPrChange w:id="783" w:author="Qualcomm-CH" w:date="2022-03-02T15:26:00Z">
            <w:rPr>
              <w:b/>
              <w:bCs/>
              <w:color w:val="0070C0"/>
              <w:lang w:eastAsia="ja-JP"/>
            </w:rPr>
          </w:rPrChange>
        </w:rPr>
      </w:pPr>
      <w:r w:rsidRPr="004811A8">
        <w:rPr>
          <w:b/>
          <w:bCs/>
          <w:lang w:eastAsia="ja-JP"/>
          <w:rPrChange w:id="784" w:author="Qualcomm-CH" w:date="2022-03-02T15:26:00Z">
            <w:rPr>
              <w:b/>
              <w:bCs/>
              <w:color w:val="0070C0"/>
              <w:lang w:eastAsia="ja-JP"/>
            </w:rPr>
          </w:rPrChange>
        </w:rPr>
        <w:t>Agreement:</w:t>
      </w:r>
    </w:p>
    <w:p w14:paraId="092C9BBC" w14:textId="3CC222F9" w:rsidR="006B0AE4" w:rsidRPr="004811A8" w:rsidRDefault="006B0AE4" w:rsidP="006B0AE4">
      <w:pPr>
        <w:pStyle w:val="ListParagraph"/>
        <w:numPr>
          <w:ilvl w:val="0"/>
          <w:numId w:val="6"/>
        </w:numPr>
        <w:overflowPunct/>
        <w:autoSpaceDE/>
        <w:autoSpaceDN/>
        <w:adjustRightInd/>
        <w:spacing w:after="120" w:line="252" w:lineRule="auto"/>
        <w:ind w:left="784" w:firstLineChars="0"/>
        <w:textAlignment w:val="auto"/>
        <w:rPr>
          <w:lang w:eastAsia="ja-JP"/>
          <w:rPrChange w:id="785" w:author="Qualcomm-CH" w:date="2022-03-02T15:26:00Z">
            <w:rPr>
              <w:color w:val="0070C0"/>
              <w:lang w:eastAsia="ja-JP"/>
            </w:rPr>
          </w:rPrChange>
        </w:rPr>
      </w:pPr>
      <w:r w:rsidRPr="004811A8">
        <w:rPr>
          <w:rFonts w:eastAsia="SimSun"/>
          <w:szCs w:val="24"/>
          <w:lang w:eastAsia="zh-CN"/>
          <w:rPrChange w:id="786" w:author="Qualcomm-CH" w:date="2022-03-02T15:26:00Z">
            <w:rPr>
              <w:rFonts w:eastAsia="SimSun"/>
              <w:color w:val="0070C0"/>
              <w:szCs w:val="24"/>
              <w:lang w:eastAsia="zh-CN"/>
            </w:rPr>
          </w:rPrChange>
        </w:rPr>
        <w:t>Requirements for NTN are defined in separate sections from legacy ones and use suffix ‘C’</w:t>
      </w:r>
    </w:p>
    <w:p w14:paraId="7EC483D8" w14:textId="3185A550" w:rsidR="00A10C26" w:rsidRPr="004811A8" w:rsidRDefault="009573DD" w:rsidP="006B0AE4">
      <w:pPr>
        <w:pStyle w:val="ListParagraph"/>
        <w:numPr>
          <w:ilvl w:val="0"/>
          <w:numId w:val="6"/>
        </w:numPr>
        <w:overflowPunct/>
        <w:autoSpaceDE/>
        <w:autoSpaceDN/>
        <w:adjustRightInd/>
        <w:spacing w:after="120" w:line="252" w:lineRule="auto"/>
        <w:ind w:left="784" w:firstLineChars="0"/>
        <w:textAlignment w:val="auto"/>
        <w:rPr>
          <w:lang w:eastAsia="ja-JP"/>
          <w:rPrChange w:id="787" w:author="Qualcomm-CH" w:date="2022-03-02T15:26:00Z">
            <w:rPr>
              <w:color w:val="0070C0"/>
              <w:lang w:eastAsia="ja-JP"/>
            </w:rPr>
          </w:rPrChange>
        </w:rPr>
      </w:pPr>
      <w:r w:rsidRPr="004811A8">
        <w:rPr>
          <w:rFonts w:eastAsia="SimSun"/>
          <w:szCs w:val="24"/>
          <w:lang w:eastAsia="zh-CN"/>
          <w:rPrChange w:id="788" w:author="Qualcomm-CH" w:date="2022-03-02T15:26:00Z">
            <w:rPr>
              <w:rFonts w:eastAsia="SimSun"/>
              <w:color w:val="0070C0"/>
              <w:szCs w:val="24"/>
              <w:lang w:eastAsia="zh-CN"/>
            </w:rPr>
          </w:rPrChange>
        </w:rPr>
        <w:t xml:space="preserve">NTN </w:t>
      </w:r>
      <w:r w:rsidR="00A10C26" w:rsidRPr="004811A8">
        <w:rPr>
          <w:rFonts w:eastAsia="SimSun"/>
          <w:szCs w:val="24"/>
          <w:lang w:eastAsia="zh-CN"/>
          <w:rPrChange w:id="789" w:author="Qualcomm-CH" w:date="2022-03-02T15:26:00Z">
            <w:rPr>
              <w:rFonts w:eastAsia="SimSun"/>
              <w:color w:val="0070C0"/>
              <w:szCs w:val="24"/>
              <w:lang w:eastAsia="zh-CN"/>
            </w:rPr>
          </w:rPrChange>
        </w:rPr>
        <w:t xml:space="preserve">Detailed terminologies, e.g. NTE and satellite access, are subject to </w:t>
      </w:r>
      <w:r w:rsidR="00B004DD" w:rsidRPr="004811A8">
        <w:rPr>
          <w:rFonts w:eastAsia="SimSun"/>
          <w:szCs w:val="24"/>
          <w:lang w:eastAsia="zh-CN"/>
          <w:rPrChange w:id="790" w:author="Qualcomm-CH" w:date="2022-03-02T15:26:00Z">
            <w:rPr>
              <w:rFonts w:eastAsia="SimSun"/>
              <w:color w:val="0070C0"/>
              <w:szCs w:val="24"/>
              <w:lang w:eastAsia="zh-CN"/>
            </w:rPr>
          </w:rPrChange>
        </w:rPr>
        <w:t xml:space="preserve">an outcome of </w:t>
      </w:r>
      <w:r w:rsidR="00205BBA" w:rsidRPr="004811A8">
        <w:rPr>
          <w:rFonts w:eastAsia="SimSun"/>
          <w:szCs w:val="24"/>
          <w:lang w:eastAsia="zh-CN"/>
          <w:rPrChange w:id="791" w:author="Qualcomm-CH" w:date="2022-03-02T15:26:00Z">
            <w:rPr>
              <w:rFonts w:eastAsia="SimSun"/>
              <w:color w:val="0070C0"/>
              <w:szCs w:val="24"/>
              <w:lang w:eastAsia="zh-CN"/>
            </w:rPr>
          </w:rPrChange>
        </w:rPr>
        <w:t>feature list</w:t>
      </w:r>
      <w:r w:rsidR="00B004DD" w:rsidRPr="004811A8">
        <w:rPr>
          <w:rFonts w:eastAsia="SimSun"/>
          <w:szCs w:val="24"/>
          <w:lang w:eastAsia="zh-CN"/>
          <w:rPrChange w:id="792" w:author="Qualcomm-CH" w:date="2022-03-02T15:26:00Z">
            <w:rPr>
              <w:rFonts w:eastAsia="SimSun"/>
              <w:color w:val="0070C0"/>
              <w:szCs w:val="24"/>
              <w:lang w:eastAsia="zh-CN"/>
            </w:rPr>
          </w:rPrChange>
        </w:rPr>
        <w:t xml:space="preserve"> from other working groups</w:t>
      </w:r>
      <w:r w:rsidR="005804E1" w:rsidRPr="004811A8">
        <w:rPr>
          <w:rFonts w:eastAsia="SimSun"/>
          <w:szCs w:val="24"/>
          <w:lang w:eastAsia="zh-CN"/>
          <w:rPrChange w:id="793" w:author="Qualcomm-CH" w:date="2022-03-02T15:26:00Z">
            <w:rPr>
              <w:rFonts w:eastAsia="SimSun"/>
              <w:color w:val="0070C0"/>
              <w:szCs w:val="24"/>
              <w:lang w:eastAsia="zh-CN"/>
            </w:rPr>
          </w:rPrChange>
        </w:rPr>
        <w:t xml:space="preserve"> </w:t>
      </w:r>
    </w:p>
    <w:p w14:paraId="0F5F1F7E" w14:textId="77777777" w:rsidR="006B0AE4" w:rsidRPr="004811A8" w:rsidRDefault="006B0AE4" w:rsidP="006B0AE4">
      <w:pPr>
        <w:widowControl w:val="0"/>
        <w:spacing w:afterLines="50" w:after="136" w:line="240" w:lineRule="auto"/>
        <w:jc w:val="both"/>
        <w:rPr>
          <w:bCs/>
          <w:szCs w:val="21"/>
          <w:lang w:eastAsia="zh-CN"/>
          <w:rPrChange w:id="794" w:author="Qualcomm-CH" w:date="2022-03-02T15:26:00Z">
            <w:rPr>
              <w:bCs/>
              <w:color w:val="0070C0"/>
              <w:szCs w:val="21"/>
              <w:lang w:eastAsia="zh-CN"/>
            </w:rPr>
          </w:rPrChange>
        </w:rPr>
      </w:pPr>
    </w:p>
    <w:p w14:paraId="672B1B27" w14:textId="77777777" w:rsidR="00D93D3D" w:rsidRPr="00D93D3D" w:rsidRDefault="00D93D3D" w:rsidP="00D93D3D">
      <w:pPr>
        <w:pStyle w:val="Heading2"/>
      </w:pPr>
      <w:r w:rsidRPr="00D93D3D">
        <w:t>Issue 1-8: Signalling characteristics</w:t>
      </w:r>
    </w:p>
    <w:p w14:paraId="7BBD8CEB" w14:textId="77777777" w:rsidR="00D93D3D" w:rsidRPr="004811A8" w:rsidRDefault="00D93D3D" w:rsidP="00D93D3D">
      <w:pPr>
        <w:outlineLvl w:val="3"/>
        <w:rPr>
          <w:b/>
          <w:u w:val="single"/>
          <w:lang w:eastAsia="ko-KR"/>
          <w:rPrChange w:id="795" w:author="Qualcomm-CH" w:date="2022-03-02T15:26:00Z">
            <w:rPr>
              <w:b/>
              <w:color w:val="0070C0"/>
              <w:u w:val="single"/>
              <w:lang w:eastAsia="ko-KR"/>
            </w:rPr>
          </w:rPrChange>
        </w:rPr>
      </w:pPr>
      <w:r w:rsidRPr="004811A8">
        <w:rPr>
          <w:b/>
          <w:u w:val="single"/>
          <w:lang w:eastAsia="ko-KR"/>
          <w:rPrChange w:id="796" w:author="Qualcomm-CH" w:date="2022-03-02T15:26:00Z">
            <w:rPr>
              <w:b/>
              <w:color w:val="0070C0"/>
              <w:u w:val="single"/>
              <w:lang w:eastAsia="ko-KR"/>
            </w:rPr>
          </w:rPrChange>
        </w:rPr>
        <w:t>Issue 1</w:t>
      </w:r>
      <w:r w:rsidRPr="004811A8">
        <w:rPr>
          <w:b/>
          <w:u w:val="single"/>
          <w:lang w:eastAsia="zh-CN"/>
          <w:rPrChange w:id="797" w:author="Qualcomm-CH" w:date="2022-03-02T15:26:00Z">
            <w:rPr>
              <w:b/>
              <w:color w:val="0070C0"/>
              <w:u w:val="single"/>
              <w:lang w:eastAsia="zh-CN"/>
            </w:rPr>
          </w:rPrChange>
        </w:rPr>
        <w:t>-</w:t>
      </w:r>
      <w:r w:rsidRPr="004811A8">
        <w:rPr>
          <w:b/>
          <w:u w:val="single"/>
          <w:lang w:eastAsia="ko-KR"/>
          <w:rPrChange w:id="798" w:author="Qualcomm-CH" w:date="2022-03-02T15:26:00Z">
            <w:rPr>
              <w:b/>
              <w:color w:val="0070C0"/>
              <w:u w:val="single"/>
              <w:lang w:eastAsia="ko-KR"/>
            </w:rPr>
          </w:rPrChange>
        </w:rPr>
        <w:t>8-1-A: Requirements related to Signalling Characteristics (HO between FR1 and FR2)</w:t>
      </w:r>
    </w:p>
    <w:p w14:paraId="22A8B9B5" w14:textId="77777777" w:rsidR="00D93D3D" w:rsidRPr="004811A8" w:rsidRDefault="00D93D3D" w:rsidP="00D93D3D">
      <w:pPr>
        <w:spacing w:after="120" w:line="252" w:lineRule="auto"/>
        <w:ind w:firstLine="284"/>
        <w:rPr>
          <w:b/>
          <w:bCs/>
          <w:lang w:eastAsia="ja-JP"/>
          <w:rPrChange w:id="799" w:author="Qualcomm-CH" w:date="2022-03-02T15:26:00Z">
            <w:rPr>
              <w:b/>
              <w:bCs/>
              <w:color w:val="0070C0"/>
              <w:lang w:eastAsia="ja-JP"/>
            </w:rPr>
          </w:rPrChange>
        </w:rPr>
      </w:pPr>
      <w:r w:rsidRPr="004811A8">
        <w:rPr>
          <w:b/>
          <w:bCs/>
          <w:lang w:eastAsia="ja-JP"/>
          <w:rPrChange w:id="800" w:author="Qualcomm-CH" w:date="2022-03-02T15:26:00Z">
            <w:rPr>
              <w:b/>
              <w:bCs/>
              <w:color w:val="0070C0"/>
              <w:lang w:eastAsia="ja-JP"/>
            </w:rPr>
          </w:rPrChange>
        </w:rPr>
        <w:t>Agreement:</w:t>
      </w:r>
    </w:p>
    <w:p w14:paraId="2E171623" w14:textId="77777777" w:rsidR="00D93D3D" w:rsidRPr="004811A8" w:rsidRDefault="00D93D3D" w:rsidP="00D93D3D">
      <w:pPr>
        <w:pStyle w:val="ListParagraph"/>
        <w:numPr>
          <w:ilvl w:val="0"/>
          <w:numId w:val="6"/>
        </w:numPr>
        <w:ind w:left="784" w:firstLineChars="0"/>
        <w:rPr>
          <w:szCs w:val="24"/>
          <w:lang w:eastAsia="zh-CN"/>
          <w:rPrChange w:id="801" w:author="Qualcomm-CH" w:date="2022-03-02T15:26:00Z">
            <w:rPr>
              <w:color w:val="0070C0"/>
              <w:szCs w:val="24"/>
              <w:lang w:eastAsia="zh-CN"/>
            </w:rPr>
          </w:rPrChange>
        </w:rPr>
      </w:pPr>
      <w:r w:rsidRPr="004811A8">
        <w:rPr>
          <w:szCs w:val="24"/>
          <w:lang w:eastAsia="zh-CN"/>
          <w:rPrChange w:id="802" w:author="Qualcomm-CH" w:date="2022-03-02T15:26:00Z">
            <w:rPr>
              <w:color w:val="0070C0"/>
              <w:szCs w:val="24"/>
              <w:lang w:eastAsia="zh-CN"/>
            </w:rPr>
          </w:rPrChange>
        </w:rPr>
        <w:t>The following NTN UE mobility across different FRs is not supported</w:t>
      </w:r>
    </w:p>
    <w:p w14:paraId="46B900C0" w14:textId="77777777" w:rsidR="00D93D3D" w:rsidRPr="004811A8" w:rsidRDefault="00D93D3D" w:rsidP="00D93D3D">
      <w:pPr>
        <w:pStyle w:val="ListParagraph"/>
        <w:numPr>
          <w:ilvl w:val="1"/>
          <w:numId w:val="6"/>
        </w:numPr>
        <w:ind w:left="1504" w:firstLineChars="0"/>
        <w:rPr>
          <w:szCs w:val="24"/>
          <w:lang w:eastAsia="zh-CN"/>
          <w:rPrChange w:id="803" w:author="Qualcomm-CH" w:date="2022-03-02T15:26:00Z">
            <w:rPr>
              <w:color w:val="0070C0"/>
              <w:szCs w:val="24"/>
              <w:lang w:eastAsia="zh-CN"/>
            </w:rPr>
          </w:rPrChange>
        </w:rPr>
      </w:pPr>
      <w:r w:rsidRPr="004811A8">
        <w:rPr>
          <w:szCs w:val="24"/>
          <w:lang w:eastAsia="zh-CN"/>
          <w:rPrChange w:id="804" w:author="Qualcomm-CH" w:date="2022-03-02T15:26:00Z">
            <w:rPr>
              <w:color w:val="0070C0"/>
              <w:szCs w:val="24"/>
              <w:lang w:eastAsia="zh-CN"/>
            </w:rPr>
          </w:rPrChange>
        </w:rPr>
        <w:t>NR FR2 – NR FR1 HO</w:t>
      </w:r>
    </w:p>
    <w:p w14:paraId="425E9CE4" w14:textId="77777777" w:rsidR="00D93D3D" w:rsidRPr="004811A8" w:rsidRDefault="00D93D3D" w:rsidP="00D93D3D">
      <w:pPr>
        <w:pStyle w:val="ListParagraph"/>
        <w:numPr>
          <w:ilvl w:val="1"/>
          <w:numId w:val="6"/>
        </w:numPr>
        <w:ind w:left="1504" w:firstLineChars="0"/>
        <w:rPr>
          <w:szCs w:val="24"/>
          <w:lang w:eastAsia="zh-CN"/>
          <w:rPrChange w:id="805" w:author="Qualcomm-CH" w:date="2022-03-02T15:26:00Z">
            <w:rPr>
              <w:color w:val="0070C0"/>
              <w:szCs w:val="24"/>
              <w:lang w:eastAsia="zh-CN"/>
            </w:rPr>
          </w:rPrChange>
        </w:rPr>
      </w:pPr>
      <w:r w:rsidRPr="004811A8">
        <w:rPr>
          <w:szCs w:val="24"/>
          <w:lang w:eastAsia="zh-CN"/>
          <w:rPrChange w:id="806" w:author="Qualcomm-CH" w:date="2022-03-02T15:26:00Z">
            <w:rPr>
              <w:color w:val="0070C0"/>
              <w:szCs w:val="24"/>
              <w:lang w:eastAsia="zh-CN"/>
            </w:rPr>
          </w:rPrChange>
        </w:rPr>
        <w:t>NR FR1 – NR FR2 HO</w:t>
      </w:r>
    </w:p>
    <w:p w14:paraId="42B5BA2F" w14:textId="77777777" w:rsidR="00D93D3D" w:rsidRPr="004811A8" w:rsidRDefault="00D93D3D" w:rsidP="00D93D3D">
      <w:pPr>
        <w:pStyle w:val="ListParagraph"/>
        <w:numPr>
          <w:ilvl w:val="1"/>
          <w:numId w:val="6"/>
        </w:numPr>
        <w:ind w:left="1504" w:firstLineChars="0"/>
        <w:rPr>
          <w:szCs w:val="24"/>
          <w:lang w:eastAsia="zh-CN"/>
          <w:rPrChange w:id="807" w:author="Qualcomm-CH" w:date="2022-03-02T15:26:00Z">
            <w:rPr>
              <w:color w:val="0070C0"/>
              <w:szCs w:val="24"/>
              <w:lang w:eastAsia="zh-CN"/>
            </w:rPr>
          </w:rPrChange>
        </w:rPr>
      </w:pPr>
      <w:r w:rsidRPr="004811A8">
        <w:rPr>
          <w:szCs w:val="24"/>
          <w:lang w:eastAsia="zh-CN"/>
          <w:rPrChange w:id="808" w:author="Qualcomm-CH" w:date="2022-03-02T15:26:00Z">
            <w:rPr>
              <w:color w:val="0070C0"/>
              <w:szCs w:val="24"/>
              <w:lang w:eastAsia="zh-CN"/>
            </w:rPr>
          </w:rPrChange>
        </w:rPr>
        <w:t>NR FR2 – NR FR2 HO</w:t>
      </w:r>
    </w:p>
    <w:p w14:paraId="50B4715E" w14:textId="77777777" w:rsidR="00D93D3D" w:rsidRPr="004811A8" w:rsidRDefault="00D93D3D" w:rsidP="00D93D3D">
      <w:pPr>
        <w:pStyle w:val="ListParagraph"/>
        <w:numPr>
          <w:ilvl w:val="0"/>
          <w:numId w:val="6"/>
        </w:numPr>
        <w:ind w:left="784" w:firstLineChars="0"/>
        <w:rPr>
          <w:szCs w:val="24"/>
          <w:lang w:eastAsia="zh-CN"/>
          <w:rPrChange w:id="809" w:author="Qualcomm-CH" w:date="2022-03-02T15:26:00Z">
            <w:rPr>
              <w:color w:val="0070C0"/>
              <w:szCs w:val="24"/>
              <w:lang w:eastAsia="zh-CN"/>
            </w:rPr>
          </w:rPrChange>
        </w:rPr>
      </w:pPr>
      <w:r w:rsidRPr="004811A8">
        <w:rPr>
          <w:szCs w:val="24"/>
          <w:lang w:eastAsia="zh-CN"/>
          <w:rPrChange w:id="810" w:author="Qualcomm-CH" w:date="2022-03-02T15:26:00Z">
            <w:rPr>
              <w:color w:val="0070C0"/>
              <w:szCs w:val="24"/>
              <w:lang w:eastAsia="zh-CN"/>
            </w:rPr>
          </w:rPrChange>
        </w:rPr>
        <w:t>(Note) NTN UE mobility within FR1 between NTN and TN is not precluded</w:t>
      </w:r>
    </w:p>
    <w:p w14:paraId="141237DC" w14:textId="0AB15357" w:rsidR="00471C62" w:rsidRPr="004811A8" w:rsidRDefault="00471C62">
      <w:pPr>
        <w:spacing w:after="0"/>
        <w:rPr>
          <w:iCs/>
          <w:lang w:eastAsia="zh-CN"/>
        </w:rPr>
      </w:pPr>
    </w:p>
    <w:p w14:paraId="04575004" w14:textId="77777777" w:rsidR="001262B0" w:rsidRPr="004811A8" w:rsidRDefault="001262B0" w:rsidP="001262B0">
      <w:pPr>
        <w:outlineLvl w:val="3"/>
        <w:rPr>
          <w:b/>
          <w:u w:val="single"/>
          <w:lang w:eastAsia="ko-KR"/>
          <w:rPrChange w:id="811" w:author="Qualcomm-CH" w:date="2022-03-02T15:26:00Z">
            <w:rPr>
              <w:b/>
              <w:color w:val="0070C0"/>
              <w:u w:val="single"/>
              <w:lang w:eastAsia="ko-KR"/>
            </w:rPr>
          </w:rPrChange>
        </w:rPr>
      </w:pPr>
      <w:r w:rsidRPr="004811A8">
        <w:rPr>
          <w:b/>
          <w:u w:val="single"/>
          <w:lang w:eastAsia="ko-KR"/>
          <w:rPrChange w:id="812" w:author="Qualcomm-CH" w:date="2022-03-02T15:26:00Z">
            <w:rPr>
              <w:b/>
              <w:color w:val="0070C0"/>
              <w:u w:val="single"/>
              <w:lang w:eastAsia="ko-KR"/>
            </w:rPr>
          </w:rPrChange>
        </w:rPr>
        <w:lastRenderedPageBreak/>
        <w:t>Issue 1</w:t>
      </w:r>
      <w:r w:rsidRPr="004811A8">
        <w:rPr>
          <w:b/>
          <w:u w:val="single"/>
          <w:lang w:eastAsia="zh-CN"/>
          <w:rPrChange w:id="813" w:author="Qualcomm-CH" w:date="2022-03-02T15:26:00Z">
            <w:rPr>
              <w:b/>
              <w:color w:val="0070C0"/>
              <w:u w:val="single"/>
              <w:lang w:eastAsia="zh-CN"/>
            </w:rPr>
          </w:rPrChange>
        </w:rPr>
        <w:t>-</w:t>
      </w:r>
      <w:r w:rsidRPr="004811A8">
        <w:rPr>
          <w:b/>
          <w:u w:val="single"/>
          <w:lang w:eastAsia="ko-KR"/>
          <w:rPrChange w:id="814" w:author="Qualcomm-CH" w:date="2022-03-02T15:26:00Z">
            <w:rPr>
              <w:b/>
              <w:color w:val="0070C0"/>
              <w:u w:val="single"/>
              <w:lang w:eastAsia="ko-KR"/>
            </w:rPr>
          </w:rPrChange>
        </w:rPr>
        <w:t>8-1-B: Requirements related to Signalling Characteristics (RLM and BFR)</w:t>
      </w:r>
    </w:p>
    <w:p w14:paraId="157D9B01" w14:textId="77777777" w:rsidR="00BB054E" w:rsidRPr="004811A8" w:rsidRDefault="00BB054E" w:rsidP="00BB054E">
      <w:pPr>
        <w:spacing w:after="120" w:line="252" w:lineRule="auto"/>
        <w:ind w:firstLine="284"/>
        <w:rPr>
          <w:ins w:id="815" w:author="Qualcomm-CH" w:date="2022-03-01T16:36:00Z"/>
          <w:b/>
          <w:bCs/>
          <w:lang w:eastAsia="ja-JP"/>
          <w:rPrChange w:id="816" w:author="Qualcomm-CH" w:date="2022-03-02T15:26:00Z">
            <w:rPr>
              <w:ins w:id="817" w:author="Qualcomm-CH" w:date="2022-03-01T16:36:00Z"/>
              <w:b/>
              <w:bCs/>
              <w:color w:val="0070C0"/>
              <w:lang w:eastAsia="ja-JP"/>
            </w:rPr>
          </w:rPrChange>
        </w:rPr>
      </w:pPr>
      <w:ins w:id="818" w:author="Qualcomm-CH" w:date="2022-03-01T16:36:00Z">
        <w:r w:rsidRPr="004811A8">
          <w:rPr>
            <w:b/>
            <w:bCs/>
            <w:lang w:eastAsia="ja-JP"/>
            <w:rPrChange w:id="819" w:author="Qualcomm-CH" w:date="2022-03-02T15:26:00Z">
              <w:rPr>
                <w:b/>
                <w:bCs/>
                <w:color w:val="0070C0"/>
                <w:lang w:eastAsia="ja-JP"/>
              </w:rPr>
            </w:rPrChange>
          </w:rPr>
          <w:t>Agreement:</w:t>
        </w:r>
      </w:ins>
    </w:p>
    <w:p w14:paraId="6F1F1E12" w14:textId="22B50495" w:rsidR="007062A0" w:rsidRPr="004811A8" w:rsidDel="00BB054E" w:rsidRDefault="007062A0" w:rsidP="007062A0">
      <w:pPr>
        <w:spacing w:after="120" w:line="252" w:lineRule="auto"/>
        <w:ind w:firstLine="284"/>
        <w:rPr>
          <w:del w:id="820" w:author="Qualcomm-CH" w:date="2022-03-01T16:36:00Z"/>
          <w:b/>
          <w:bCs/>
          <w:i/>
          <w:iCs/>
          <w:u w:val="single"/>
          <w:lang w:eastAsia="ja-JP"/>
          <w:rPrChange w:id="821" w:author="Qualcomm-CH" w:date="2022-03-02T15:26:00Z">
            <w:rPr>
              <w:del w:id="822" w:author="Qualcomm-CH" w:date="2022-03-01T16:36:00Z"/>
              <w:b/>
              <w:bCs/>
              <w:i/>
              <w:iCs/>
              <w:color w:val="0070C0"/>
              <w:u w:val="single"/>
              <w:lang w:eastAsia="ja-JP"/>
            </w:rPr>
          </w:rPrChange>
        </w:rPr>
      </w:pPr>
      <w:del w:id="823" w:author="Qualcomm-CH" w:date="2022-03-01T16:36:00Z">
        <w:r w:rsidRPr="004811A8" w:rsidDel="00BB054E">
          <w:rPr>
            <w:b/>
            <w:bCs/>
            <w:i/>
            <w:iCs/>
            <w:highlight w:val="cyan"/>
            <w:u w:val="single"/>
            <w:lang w:eastAsia="ja-JP"/>
            <w:rPrChange w:id="824" w:author="Qualcomm-CH" w:date="2022-03-02T15:26:00Z">
              <w:rPr>
                <w:b/>
                <w:bCs/>
                <w:i/>
                <w:iCs/>
                <w:color w:val="0070C0"/>
                <w:highlight w:val="cyan"/>
                <w:u w:val="single"/>
                <w:lang w:eastAsia="ja-JP"/>
              </w:rPr>
            </w:rPrChange>
          </w:rPr>
          <w:delText>Tentative agreement:</w:delText>
        </w:r>
      </w:del>
    </w:p>
    <w:p w14:paraId="403A79B3" w14:textId="77777777" w:rsidR="001262B0" w:rsidRPr="004811A8" w:rsidRDefault="001262B0" w:rsidP="001262B0">
      <w:pPr>
        <w:pStyle w:val="ListParagraph"/>
        <w:numPr>
          <w:ilvl w:val="0"/>
          <w:numId w:val="6"/>
        </w:numPr>
        <w:ind w:left="784" w:firstLineChars="0"/>
        <w:rPr>
          <w:szCs w:val="24"/>
          <w:lang w:eastAsia="zh-CN"/>
          <w:rPrChange w:id="825" w:author="Qualcomm-CH" w:date="2022-03-02T15:26:00Z">
            <w:rPr>
              <w:color w:val="0070C0"/>
              <w:szCs w:val="24"/>
              <w:lang w:eastAsia="zh-CN"/>
            </w:rPr>
          </w:rPrChange>
        </w:rPr>
      </w:pPr>
      <w:r w:rsidRPr="004811A8">
        <w:rPr>
          <w:szCs w:val="24"/>
          <w:lang w:eastAsia="zh-CN"/>
          <w:rPrChange w:id="826" w:author="Qualcomm-CH" w:date="2022-03-02T15:26:00Z">
            <w:rPr>
              <w:color w:val="0070C0"/>
              <w:szCs w:val="24"/>
              <w:lang w:eastAsia="zh-CN"/>
            </w:rPr>
          </w:rPrChange>
        </w:rPr>
        <w:t>Enhancements for RLM and Link Recovery requirements are not considered in Rel-17, i.e. the same as legacy requirements</w:t>
      </w:r>
    </w:p>
    <w:p w14:paraId="13222D2C" w14:textId="77777777" w:rsidR="007531BD" w:rsidRPr="004811A8" w:rsidRDefault="00700A8A" w:rsidP="00F91BE7">
      <w:pPr>
        <w:pStyle w:val="ListParagraph"/>
        <w:numPr>
          <w:ilvl w:val="0"/>
          <w:numId w:val="6"/>
        </w:numPr>
        <w:ind w:left="784" w:firstLineChars="0"/>
        <w:rPr>
          <w:szCs w:val="24"/>
          <w:lang w:eastAsia="zh-CN"/>
          <w:rPrChange w:id="827" w:author="Qualcomm-CH" w:date="2022-03-02T15:26:00Z">
            <w:rPr>
              <w:color w:val="0070C0"/>
              <w:szCs w:val="24"/>
              <w:lang w:eastAsia="zh-CN"/>
            </w:rPr>
          </w:rPrChange>
        </w:rPr>
      </w:pPr>
      <w:r w:rsidRPr="004811A8">
        <w:rPr>
          <w:szCs w:val="24"/>
          <w:lang w:eastAsia="zh-CN"/>
          <w:rPrChange w:id="828" w:author="Qualcomm-CH" w:date="2022-03-02T15:26:00Z">
            <w:rPr>
              <w:color w:val="0070C0"/>
              <w:szCs w:val="24"/>
              <w:lang w:eastAsia="zh-CN"/>
            </w:rPr>
          </w:rPrChange>
        </w:rPr>
        <w:t xml:space="preserve">Add scaling factor K on </w:t>
      </w:r>
    </w:p>
    <w:p w14:paraId="229D605B" w14:textId="2F876DB4" w:rsidR="009D4088" w:rsidRPr="004811A8" w:rsidRDefault="00700A8A" w:rsidP="007531BD">
      <w:pPr>
        <w:pStyle w:val="ListParagraph"/>
        <w:numPr>
          <w:ilvl w:val="1"/>
          <w:numId w:val="6"/>
        </w:numPr>
        <w:ind w:firstLineChars="0"/>
        <w:rPr>
          <w:szCs w:val="24"/>
          <w:lang w:eastAsia="zh-CN"/>
          <w:rPrChange w:id="829" w:author="Qualcomm-CH" w:date="2022-03-02T15:26:00Z">
            <w:rPr>
              <w:color w:val="0070C0"/>
              <w:szCs w:val="24"/>
              <w:lang w:eastAsia="zh-CN"/>
            </w:rPr>
          </w:rPrChange>
        </w:rPr>
      </w:pPr>
      <w:r w:rsidRPr="004811A8">
        <w:rPr>
          <w:szCs w:val="24"/>
          <w:lang w:eastAsia="zh-CN"/>
          <w:rPrChange w:id="830" w:author="Qualcomm-CH" w:date="2022-03-02T15:26:00Z">
            <w:rPr>
              <w:color w:val="0070C0"/>
              <w:szCs w:val="24"/>
              <w:lang w:eastAsia="zh-CN"/>
            </w:rPr>
          </w:rPrChange>
        </w:rPr>
        <w:t>TEvaluate_out_SSB and TEvaluate_in_SSB</w:t>
      </w:r>
      <w:r w:rsidR="00BF52DC" w:rsidRPr="004811A8">
        <w:rPr>
          <w:szCs w:val="24"/>
          <w:lang w:eastAsia="zh-CN"/>
          <w:rPrChange w:id="831" w:author="Qualcomm-CH" w:date="2022-03-02T15:26:00Z">
            <w:rPr>
              <w:color w:val="0070C0"/>
              <w:szCs w:val="24"/>
              <w:lang w:eastAsia="zh-CN"/>
            </w:rPr>
          </w:rPrChange>
        </w:rPr>
        <w:t xml:space="preserve"> </w:t>
      </w:r>
      <w:r w:rsidR="00625DA2" w:rsidRPr="004811A8">
        <w:rPr>
          <w:szCs w:val="24"/>
          <w:lang w:eastAsia="zh-CN"/>
          <w:rPrChange w:id="832" w:author="Qualcomm-CH" w:date="2022-03-02T15:26:00Z">
            <w:rPr>
              <w:color w:val="0070C0"/>
              <w:szCs w:val="24"/>
              <w:lang w:eastAsia="zh-CN"/>
            </w:rPr>
          </w:rPrChange>
        </w:rPr>
        <w:t>in</w:t>
      </w:r>
      <w:r w:rsidR="005D65D7" w:rsidRPr="004811A8">
        <w:rPr>
          <w:szCs w:val="24"/>
          <w:lang w:eastAsia="zh-CN"/>
          <w:rPrChange w:id="833" w:author="Qualcomm-CH" w:date="2022-03-02T15:26:00Z">
            <w:rPr>
              <w:color w:val="0070C0"/>
              <w:szCs w:val="24"/>
              <w:lang w:eastAsia="zh-CN"/>
            </w:rPr>
          </w:rPrChange>
        </w:rPr>
        <w:t xml:space="preserve"> </w:t>
      </w:r>
      <w:r w:rsidR="00BF52DC" w:rsidRPr="004811A8">
        <w:rPr>
          <w:lang w:val="en-US"/>
          <w:rPrChange w:id="834" w:author="Qualcomm-CH" w:date="2022-03-02T15:26:00Z">
            <w:rPr>
              <w:color w:val="0070C0"/>
              <w:lang w:val="en-US"/>
            </w:rPr>
          </w:rPrChange>
        </w:rPr>
        <w:t>Table 8.1.2.2-1</w:t>
      </w:r>
    </w:p>
    <w:p w14:paraId="26EA27EC" w14:textId="1584D502" w:rsidR="002F5540" w:rsidRPr="004811A8" w:rsidRDefault="00A036AB" w:rsidP="002F5540">
      <w:pPr>
        <w:pStyle w:val="ListParagraph"/>
        <w:numPr>
          <w:ilvl w:val="1"/>
          <w:numId w:val="6"/>
        </w:numPr>
        <w:ind w:firstLineChars="0"/>
        <w:rPr>
          <w:szCs w:val="24"/>
          <w:lang w:eastAsia="zh-CN"/>
          <w:rPrChange w:id="835" w:author="Qualcomm-CH" w:date="2022-03-02T15:26:00Z">
            <w:rPr>
              <w:color w:val="0070C0"/>
              <w:szCs w:val="24"/>
              <w:lang w:eastAsia="zh-CN"/>
            </w:rPr>
          </w:rPrChange>
        </w:rPr>
      </w:pPr>
      <w:del w:id="836" w:author="Qualcomm-CH" w:date="2022-03-01T16:33:00Z">
        <w:r w:rsidRPr="004811A8" w:rsidDel="00EB7E19">
          <w:rPr>
            <w:szCs w:val="24"/>
            <w:highlight w:val="yellow"/>
            <w:lang w:eastAsia="zh-CN"/>
            <w:rPrChange w:id="837" w:author="Qualcomm-CH" w:date="2022-03-02T15:26:00Z">
              <w:rPr>
                <w:color w:val="0070C0"/>
                <w:szCs w:val="24"/>
                <w:highlight w:val="yellow"/>
                <w:lang w:eastAsia="zh-CN"/>
              </w:rPr>
            </w:rPrChange>
          </w:rPr>
          <w:delText>FFS#1:</w:delText>
        </w:r>
        <w:r w:rsidRPr="004811A8" w:rsidDel="00EB7E19">
          <w:rPr>
            <w:szCs w:val="24"/>
            <w:lang w:eastAsia="zh-CN"/>
            <w:rPrChange w:id="838" w:author="Qualcomm-CH" w:date="2022-03-02T15:26:00Z">
              <w:rPr>
                <w:color w:val="0070C0"/>
                <w:szCs w:val="24"/>
                <w:lang w:eastAsia="zh-CN"/>
              </w:rPr>
            </w:rPrChange>
          </w:rPr>
          <w:delText xml:space="preserve"> </w:delText>
        </w:r>
      </w:del>
      <w:r w:rsidR="003F2F1F" w:rsidRPr="004811A8">
        <w:rPr>
          <w:szCs w:val="24"/>
          <w:lang w:eastAsia="zh-CN"/>
          <w:rPrChange w:id="839" w:author="Qualcomm-CH" w:date="2022-03-02T15:26:00Z">
            <w:rPr>
              <w:color w:val="0070C0"/>
              <w:szCs w:val="24"/>
              <w:lang w:eastAsia="zh-CN"/>
            </w:rPr>
          </w:rPrChange>
        </w:rPr>
        <w:t>TEvaluate_out_CSI-RS</w:t>
      </w:r>
      <w:r w:rsidR="002F5540" w:rsidRPr="004811A8">
        <w:rPr>
          <w:szCs w:val="24"/>
          <w:lang w:eastAsia="zh-CN"/>
          <w:rPrChange w:id="840" w:author="Qualcomm-CH" w:date="2022-03-02T15:26:00Z">
            <w:rPr>
              <w:color w:val="0070C0"/>
              <w:szCs w:val="24"/>
              <w:lang w:eastAsia="zh-CN"/>
            </w:rPr>
          </w:rPrChange>
        </w:rPr>
        <w:t xml:space="preserve"> and </w:t>
      </w:r>
      <w:r w:rsidR="003F2F1F" w:rsidRPr="004811A8">
        <w:rPr>
          <w:szCs w:val="24"/>
          <w:lang w:eastAsia="zh-CN"/>
          <w:rPrChange w:id="841" w:author="Qualcomm-CH" w:date="2022-03-02T15:26:00Z">
            <w:rPr>
              <w:color w:val="0070C0"/>
              <w:szCs w:val="24"/>
              <w:lang w:eastAsia="zh-CN"/>
            </w:rPr>
          </w:rPrChange>
        </w:rPr>
        <w:t>TEvaluate_in_CSI-RS</w:t>
      </w:r>
      <w:r w:rsidR="007531BD" w:rsidRPr="004811A8">
        <w:rPr>
          <w:szCs w:val="24"/>
          <w:lang w:eastAsia="zh-CN"/>
          <w:rPrChange w:id="842" w:author="Qualcomm-CH" w:date="2022-03-02T15:26:00Z">
            <w:rPr>
              <w:color w:val="0070C0"/>
              <w:szCs w:val="24"/>
              <w:lang w:eastAsia="zh-CN"/>
            </w:rPr>
          </w:rPrChange>
        </w:rPr>
        <w:t xml:space="preserve"> </w:t>
      </w:r>
      <w:r w:rsidR="00625DA2" w:rsidRPr="004811A8">
        <w:rPr>
          <w:szCs w:val="24"/>
          <w:lang w:eastAsia="zh-CN"/>
          <w:rPrChange w:id="843" w:author="Qualcomm-CH" w:date="2022-03-02T15:26:00Z">
            <w:rPr>
              <w:color w:val="0070C0"/>
              <w:szCs w:val="24"/>
              <w:lang w:eastAsia="zh-CN"/>
            </w:rPr>
          </w:rPrChange>
        </w:rPr>
        <w:t>in</w:t>
      </w:r>
      <w:r w:rsidR="00BF52DC" w:rsidRPr="004811A8">
        <w:t xml:space="preserve"> </w:t>
      </w:r>
      <w:r w:rsidR="00BF52DC" w:rsidRPr="004811A8">
        <w:rPr>
          <w:szCs w:val="24"/>
          <w:lang w:eastAsia="zh-CN"/>
          <w:rPrChange w:id="844" w:author="Qualcomm-CH" w:date="2022-03-02T15:26:00Z">
            <w:rPr>
              <w:color w:val="0070C0"/>
              <w:szCs w:val="24"/>
              <w:lang w:eastAsia="zh-CN"/>
            </w:rPr>
          </w:rPrChange>
        </w:rPr>
        <w:t>Table 8.1.3.2-1</w:t>
      </w:r>
    </w:p>
    <w:p w14:paraId="6DD928AF" w14:textId="126E9396" w:rsidR="003F2F1F" w:rsidRPr="004811A8" w:rsidRDefault="00A036AB" w:rsidP="002F5540">
      <w:pPr>
        <w:pStyle w:val="ListParagraph"/>
        <w:numPr>
          <w:ilvl w:val="1"/>
          <w:numId w:val="6"/>
        </w:numPr>
        <w:ind w:firstLineChars="0"/>
        <w:rPr>
          <w:szCs w:val="24"/>
          <w:lang w:eastAsia="zh-CN"/>
          <w:rPrChange w:id="845" w:author="Qualcomm-CH" w:date="2022-03-02T15:26:00Z">
            <w:rPr>
              <w:color w:val="0070C0"/>
              <w:szCs w:val="24"/>
              <w:lang w:eastAsia="zh-CN"/>
            </w:rPr>
          </w:rPrChange>
        </w:rPr>
      </w:pPr>
      <w:del w:id="846" w:author="Qualcomm-CH" w:date="2022-03-01T16:33:00Z">
        <w:r w:rsidRPr="004811A8" w:rsidDel="00EB7E19">
          <w:rPr>
            <w:szCs w:val="24"/>
            <w:highlight w:val="yellow"/>
            <w:lang w:eastAsia="zh-CN"/>
            <w:rPrChange w:id="847" w:author="Qualcomm-CH" w:date="2022-03-02T15:26:00Z">
              <w:rPr>
                <w:color w:val="0070C0"/>
                <w:szCs w:val="24"/>
                <w:highlight w:val="yellow"/>
                <w:lang w:eastAsia="zh-CN"/>
              </w:rPr>
            </w:rPrChange>
          </w:rPr>
          <w:delText>FFS#2:</w:delText>
        </w:r>
        <w:r w:rsidRPr="004811A8" w:rsidDel="00EB7E19">
          <w:rPr>
            <w:szCs w:val="24"/>
            <w:lang w:eastAsia="zh-CN"/>
            <w:rPrChange w:id="848" w:author="Qualcomm-CH" w:date="2022-03-02T15:26:00Z">
              <w:rPr>
                <w:color w:val="0070C0"/>
                <w:szCs w:val="24"/>
                <w:lang w:eastAsia="zh-CN"/>
              </w:rPr>
            </w:rPrChange>
          </w:rPr>
          <w:delText xml:space="preserve"> </w:delText>
        </w:r>
      </w:del>
      <w:r w:rsidR="004172E5" w:rsidRPr="004811A8">
        <w:rPr>
          <w:szCs w:val="24"/>
          <w:lang w:eastAsia="zh-CN"/>
          <w:rPrChange w:id="849" w:author="Qualcomm-CH" w:date="2022-03-02T15:26:00Z">
            <w:rPr>
              <w:color w:val="0070C0"/>
              <w:szCs w:val="24"/>
              <w:lang w:eastAsia="zh-CN"/>
            </w:rPr>
          </w:rPrChange>
        </w:rPr>
        <w:t>TEvaluate_BFD_SSB</w:t>
      </w:r>
      <w:r w:rsidR="008942CA" w:rsidRPr="004811A8">
        <w:rPr>
          <w:szCs w:val="24"/>
          <w:lang w:eastAsia="zh-CN"/>
          <w:rPrChange w:id="850" w:author="Qualcomm-CH" w:date="2022-03-02T15:26:00Z">
            <w:rPr>
              <w:color w:val="0070C0"/>
              <w:szCs w:val="24"/>
              <w:lang w:eastAsia="zh-CN"/>
            </w:rPr>
          </w:rPrChange>
        </w:rPr>
        <w:t xml:space="preserve"> </w:t>
      </w:r>
      <w:r w:rsidR="00625DA2" w:rsidRPr="004811A8">
        <w:rPr>
          <w:szCs w:val="24"/>
          <w:lang w:eastAsia="zh-CN"/>
          <w:rPrChange w:id="851" w:author="Qualcomm-CH" w:date="2022-03-02T15:26:00Z">
            <w:rPr>
              <w:color w:val="0070C0"/>
              <w:szCs w:val="24"/>
              <w:lang w:eastAsia="zh-CN"/>
            </w:rPr>
          </w:rPrChange>
        </w:rPr>
        <w:t xml:space="preserve">in </w:t>
      </w:r>
      <w:r w:rsidR="008942CA" w:rsidRPr="004811A8">
        <w:rPr>
          <w:szCs w:val="24"/>
          <w:lang w:eastAsia="zh-CN"/>
          <w:rPrChange w:id="852" w:author="Qualcomm-CH" w:date="2022-03-02T15:26:00Z">
            <w:rPr>
              <w:color w:val="0070C0"/>
              <w:szCs w:val="24"/>
              <w:lang w:eastAsia="zh-CN"/>
            </w:rPr>
          </w:rPrChange>
        </w:rPr>
        <w:t>Table 8.5.2.2-1</w:t>
      </w:r>
    </w:p>
    <w:p w14:paraId="24EDBDFF" w14:textId="0D21E8D5" w:rsidR="008942CA" w:rsidRPr="004811A8" w:rsidRDefault="00A036AB" w:rsidP="002F5540">
      <w:pPr>
        <w:pStyle w:val="ListParagraph"/>
        <w:numPr>
          <w:ilvl w:val="1"/>
          <w:numId w:val="6"/>
        </w:numPr>
        <w:ind w:firstLineChars="0"/>
        <w:rPr>
          <w:szCs w:val="24"/>
          <w:lang w:eastAsia="zh-CN"/>
          <w:rPrChange w:id="853" w:author="Qualcomm-CH" w:date="2022-03-02T15:26:00Z">
            <w:rPr>
              <w:color w:val="0070C0"/>
              <w:szCs w:val="24"/>
              <w:lang w:eastAsia="zh-CN"/>
            </w:rPr>
          </w:rPrChange>
        </w:rPr>
      </w:pPr>
      <w:del w:id="854" w:author="Qualcomm-CH" w:date="2022-03-01T16:33:00Z">
        <w:r w:rsidRPr="004811A8" w:rsidDel="00EB7E19">
          <w:rPr>
            <w:szCs w:val="24"/>
            <w:highlight w:val="yellow"/>
            <w:lang w:eastAsia="zh-CN"/>
            <w:rPrChange w:id="855" w:author="Qualcomm-CH" w:date="2022-03-02T15:26:00Z">
              <w:rPr>
                <w:color w:val="0070C0"/>
                <w:szCs w:val="24"/>
                <w:highlight w:val="yellow"/>
                <w:lang w:eastAsia="zh-CN"/>
              </w:rPr>
            </w:rPrChange>
          </w:rPr>
          <w:delText>FFS#3:</w:delText>
        </w:r>
        <w:r w:rsidRPr="004811A8" w:rsidDel="00EB7E19">
          <w:rPr>
            <w:szCs w:val="24"/>
            <w:lang w:eastAsia="zh-CN"/>
            <w:rPrChange w:id="856" w:author="Qualcomm-CH" w:date="2022-03-02T15:26:00Z">
              <w:rPr>
                <w:color w:val="0070C0"/>
                <w:szCs w:val="24"/>
                <w:lang w:eastAsia="zh-CN"/>
              </w:rPr>
            </w:rPrChange>
          </w:rPr>
          <w:delText xml:space="preserve"> </w:delText>
        </w:r>
      </w:del>
      <w:r w:rsidR="008942CA" w:rsidRPr="004811A8">
        <w:rPr>
          <w:szCs w:val="24"/>
          <w:lang w:eastAsia="zh-CN"/>
          <w:rPrChange w:id="857" w:author="Qualcomm-CH" w:date="2022-03-02T15:26:00Z">
            <w:rPr>
              <w:color w:val="0070C0"/>
              <w:szCs w:val="24"/>
              <w:lang w:eastAsia="zh-CN"/>
            </w:rPr>
          </w:rPrChange>
        </w:rPr>
        <w:t xml:space="preserve">TEvaluate_BFD_CSI-RS </w:t>
      </w:r>
      <w:r w:rsidR="00625DA2" w:rsidRPr="004811A8">
        <w:rPr>
          <w:szCs w:val="24"/>
          <w:lang w:eastAsia="zh-CN"/>
          <w:rPrChange w:id="858" w:author="Qualcomm-CH" w:date="2022-03-02T15:26:00Z">
            <w:rPr>
              <w:color w:val="0070C0"/>
              <w:szCs w:val="24"/>
              <w:lang w:eastAsia="zh-CN"/>
            </w:rPr>
          </w:rPrChange>
        </w:rPr>
        <w:t xml:space="preserve">in </w:t>
      </w:r>
      <w:r w:rsidR="008942CA" w:rsidRPr="004811A8">
        <w:rPr>
          <w:szCs w:val="24"/>
          <w:lang w:eastAsia="zh-CN"/>
          <w:rPrChange w:id="859" w:author="Qualcomm-CH" w:date="2022-03-02T15:26:00Z">
            <w:rPr>
              <w:color w:val="0070C0"/>
              <w:szCs w:val="24"/>
              <w:lang w:eastAsia="zh-CN"/>
            </w:rPr>
          </w:rPrChange>
        </w:rPr>
        <w:t>Table 8.5.3.2-1</w:t>
      </w:r>
    </w:p>
    <w:p w14:paraId="45D27ABF" w14:textId="71D6A13F" w:rsidR="00F91BE7" w:rsidRPr="004811A8" w:rsidRDefault="00F91BE7" w:rsidP="00F91BE7">
      <w:pPr>
        <w:pStyle w:val="ListParagraph"/>
        <w:numPr>
          <w:ilvl w:val="1"/>
          <w:numId w:val="6"/>
        </w:numPr>
        <w:ind w:firstLineChars="0"/>
        <w:rPr>
          <w:szCs w:val="24"/>
          <w:lang w:eastAsia="zh-CN"/>
          <w:rPrChange w:id="860" w:author="Qualcomm-CH" w:date="2022-03-02T15:26:00Z">
            <w:rPr>
              <w:color w:val="0070C0"/>
              <w:szCs w:val="24"/>
              <w:lang w:eastAsia="zh-CN"/>
            </w:rPr>
          </w:rPrChange>
        </w:rPr>
      </w:pPr>
      <w:r w:rsidRPr="004811A8">
        <w:rPr>
          <w:szCs w:val="24"/>
          <w:lang w:eastAsia="zh-CN"/>
          <w:rPrChange w:id="861" w:author="Qualcomm-CH" w:date="2022-03-02T15:26:00Z">
            <w:rPr>
              <w:color w:val="0070C0"/>
              <w:szCs w:val="24"/>
              <w:lang w:eastAsia="zh-CN"/>
            </w:rPr>
          </w:rPrChange>
        </w:rPr>
        <w:t>Example</w:t>
      </w:r>
      <w:r w:rsidR="002F5540" w:rsidRPr="004811A8">
        <w:rPr>
          <w:szCs w:val="24"/>
          <w:lang w:eastAsia="zh-CN"/>
          <w:rPrChange w:id="862" w:author="Qualcomm-CH" w:date="2022-03-02T15:26:00Z">
            <w:rPr>
              <w:color w:val="0070C0"/>
              <w:szCs w:val="24"/>
              <w:lang w:eastAsia="zh-CN"/>
            </w:rPr>
          </w:rPrChange>
        </w:rPr>
        <w:t xml:space="preserve"> for </w:t>
      </w:r>
      <w:r w:rsidR="002F5540" w:rsidRPr="004811A8">
        <w:rPr>
          <w:lang w:val="en-US"/>
          <w:rPrChange w:id="863" w:author="Qualcomm-CH" w:date="2022-03-02T15:26:00Z">
            <w:rPr>
              <w:color w:val="0070C0"/>
              <w:lang w:val="en-US"/>
            </w:rPr>
          </w:rPrChange>
        </w:rPr>
        <w:t>Table 8.1.2.2-1</w:t>
      </w:r>
      <w:r w:rsidR="002556CB" w:rsidRPr="004811A8">
        <w:rPr>
          <w:lang w:val="en-US"/>
          <w:rPrChange w:id="864" w:author="Qualcomm-CH" w:date="2022-03-02T15:26:00Z">
            <w:rPr>
              <w:color w:val="0070C0"/>
              <w:lang w:val="en-US"/>
            </w:rPr>
          </w:rPrChange>
        </w:rPr>
        <w:t xml:space="preserve">. Value ‘K’ will be determined </w:t>
      </w:r>
      <w:r w:rsidR="00A90F71" w:rsidRPr="004811A8">
        <w:rPr>
          <w:lang w:val="en-US"/>
          <w:rPrChange w:id="865" w:author="Qualcomm-CH" w:date="2022-03-02T15:26:00Z">
            <w:rPr>
              <w:color w:val="0070C0"/>
              <w:lang w:val="en-US"/>
            </w:rPr>
          </w:rPrChange>
        </w:rPr>
        <w:t xml:space="preserve">during </w:t>
      </w:r>
      <w:r w:rsidR="002556CB" w:rsidRPr="004811A8">
        <w:rPr>
          <w:lang w:val="en-US"/>
          <w:rPrChange w:id="866" w:author="Qualcomm-CH" w:date="2022-03-02T15:26:00Z">
            <w:rPr>
              <w:color w:val="0070C0"/>
              <w:lang w:val="en-US"/>
            </w:rPr>
          </w:rPrChange>
        </w:rPr>
        <w:t>per</w:t>
      </w:r>
      <w:r w:rsidR="00A90F71" w:rsidRPr="004811A8">
        <w:rPr>
          <w:lang w:val="en-US"/>
          <w:rPrChange w:id="867" w:author="Qualcomm-CH" w:date="2022-03-02T15:26:00Z">
            <w:rPr>
              <w:color w:val="0070C0"/>
              <w:lang w:val="en-US"/>
            </w:rPr>
          </w:rPrChange>
        </w:rPr>
        <w:t>formance requirement phase.</w:t>
      </w:r>
    </w:p>
    <w:tbl>
      <w:tblPr>
        <w:tblStyle w:val="TableGrid"/>
        <w:tblW w:w="0" w:type="auto"/>
        <w:tblInd w:w="1591" w:type="dxa"/>
        <w:tblLook w:val="04A0" w:firstRow="1" w:lastRow="0" w:firstColumn="1" w:lastColumn="0" w:noHBand="0" w:noVBand="1"/>
      </w:tblPr>
      <w:tblGrid>
        <w:gridCol w:w="7407"/>
      </w:tblGrid>
      <w:tr w:rsidR="004811A8" w:rsidRPr="004811A8" w14:paraId="6DEA99DE" w14:textId="77777777" w:rsidTr="002F5540">
        <w:tc>
          <w:tcPr>
            <w:tcW w:w="7407" w:type="dxa"/>
          </w:tcPr>
          <w:p w14:paraId="6B65C24A" w14:textId="77777777" w:rsidR="00700A8A" w:rsidRPr="004811A8" w:rsidRDefault="00700A8A" w:rsidP="00067818">
            <w:pPr>
              <w:pStyle w:val="TH"/>
              <w:jc w:val="left"/>
              <w:rPr>
                <w:b w:val="0"/>
                <w:lang w:val="en-US"/>
                <w:rPrChange w:id="868" w:author="Qualcomm-CH" w:date="2022-03-02T15:26:00Z">
                  <w:rPr>
                    <w:b w:val="0"/>
                    <w:color w:val="0070C0"/>
                    <w:lang w:val="en-US"/>
                  </w:rPr>
                </w:rPrChange>
              </w:rPr>
            </w:pPr>
            <w:r w:rsidRPr="004811A8">
              <w:rPr>
                <w:b w:val="0"/>
                <w:lang w:val="en-US"/>
                <w:rPrChange w:id="869" w:author="Qualcomm-CH" w:date="2022-03-02T15:26:00Z">
                  <w:rPr>
                    <w:b w:val="0"/>
                    <w:color w:val="0070C0"/>
                    <w:lang w:val="en-US"/>
                  </w:rPr>
                </w:rPrChange>
              </w:rPr>
              <w:t>Table 8.1.2.2-1: Evaluation period T</w:t>
            </w:r>
            <w:r w:rsidRPr="004811A8">
              <w:rPr>
                <w:b w:val="0"/>
                <w:vertAlign w:val="subscript"/>
                <w:lang w:val="en-US"/>
                <w:rPrChange w:id="870" w:author="Qualcomm-CH" w:date="2022-03-02T15:26:00Z">
                  <w:rPr>
                    <w:b w:val="0"/>
                    <w:color w:val="0070C0"/>
                    <w:vertAlign w:val="subscript"/>
                    <w:lang w:val="en-US"/>
                  </w:rPr>
                </w:rPrChange>
              </w:rPr>
              <w:t>Evaluate_out_SSB</w:t>
            </w:r>
            <w:r w:rsidRPr="004811A8">
              <w:rPr>
                <w:b w:val="0"/>
                <w:lang w:val="en-US"/>
                <w:rPrChange w:id="871" w:author="Qualcomm-CH" w:date="2022-03-02T15:26:00Z">
                  <w:rPr>
                    <w:b w:val="0"/>
                    <w:color w:val="0070C0"/>
                    <w:lang w:val="en-US"/>
                  </w:rPr>
                </w:rPrChange>
              </w:rPr>
              <w:t xml:space="preserve"> and T</w:t>
            </w:r>
            <w:r w:rsidRPr="004811A8">
              <w:rPr>
                <w:b w:val="0"/>
                <w:vertAlign w:val="subscript"/>
                <w:lang w:val="en-US"/>
                <w:rPrChange w:id="872" w:author="Qualcomm-CH" w:date="2022-03-02T15:26:00Z">
                  <w:rPr>
                    <w:b w:val="0"/>
                    <w:color w:val="0070C0"/>
                    <w:vertAlign w:val="subscript"/>
                    <w:lang w:val="en-US"/>
                  </w:rPr>
                </w:rPrChange>
              </w:rPr>
              <w:t>Evaluate_in_SSB</w:t>
            </w:r>
            <w:r w:rsidRPr="004811A8">
              <w:rPr>
                <w:b w:val="0"/>
                <w:lang w:val="en-US"/>
                <w:rPrChange w:id="873" w:author="Qualcomm-CH" w:date="2022-03-02T15:26:00Z">
                  <w:rPr>
                    <w:b w:val="0"/>
                    <w:color w:val="0070C0"/>
                    <w:lang w:val="en-US"/>
                  </w:rPr>
                </w:rPrChange>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4811A8" w:rsidRPr="004811A8" w14:paraId="79AACECC" w14:textId="77777777" w:rsidTr="00067818">
              <w:trPr>
                <w:jc w:val="center"/>
              </w:trPr>
              <w:tc>
                <w:tcPr>
                  <w:tcW w:w="2035" w:type="dxa"/>
                  <w:shd w:val="clear" w:color="auto" w:fill="auto"/>
                </w:tcPr>
                <w:p w14:paraId="39DB9043" w14:textId="77777777" w:rsidR="00700A8A" w:rsidRPr="004811A8" w:rsidRDefault="00700A8A" w:rsidP="00067818">
                  <w:pPr>
                    <w:pStyle w:val="TAH"/>
                    <w:rPr>
                      <w:b w:val="0"/>
                      <w:rPrChange w:id="874" w:author="Qualcomm-CH" w:date="2022-03-02T15:26:00Z">
                        <w:rPr>
                          <w:b w:val="0"/>
                          <w:color w:val="0070C0"/>
                        </w:rPr>
                      </w:rPrChange>
                    </w:rPr>
                  </w:pPr>
                  <w:r w:rsidRPr="004811A8">
                    <w:rPr>
                      <w:b w:val="0"/>
                      <w:rPrChange w:id="875" w:author="Qualcomm-CH" w:date="2022-03-02T15:26:00Z">
                        <w:rPr>
                          <w:b w:val="0"/>
                          <w:color w:val="0070C0"/>
                        </w:rPr>
                      </w:rPrChange>
                    </w:rPr>
                    <w:t>Configuration</w:t>
                  </w:r>
                </w:p>
              </w:tc>
              <w:tc>
                <w:tcPr>
                  <w:tcW w:w="3260" w:type="dxa"/>
                  <w:shd w:val="clear" w:color="auto" w:fill="auto"/>
                </w:tcPr>
                <w:p w14:paraId="373A2C16" w14:textId="77777777" w:rsidR="00700A8A" w:rsidRPr="004811A8" w:rsidRDefault="00700A8A" w:rsidP="00067818">
                  <w:pPr>
                    <w:pStyle w:val="TAH"/>
                    <w:rPr>
                      <w:b w:val="0"/>
                      <w:rPrChange w:id="876" w:author="Qualcomm-CH" w:date="2022-03-02T15:26:00Z">
                        <w:rPr>
                          <w:b w:val="0"/>
                          <w:color w:val="0070C0"/>
                        </w:rPr>
                      </w:rPrChange>
                    </w:rPr>
                  </w:pPr>
                  <w:r w:rsidRPr="004811A8">
                    <w:rPr>
                      <w:b w:val="0"/>
                      <w:rPrChange w:id="877" w:author="Qualcomm-CH" w:date="2022-03-02T15:26:00Z">
                        <w:rPr>
                          <w:b w:val="0"/>
                          <w:color w:val="0070C0"/>
                        </w:rPr>
                      </w:rPrChange>
                    </w:rPr>
                    <w:t>T</w:t>
                  </w:r>
                  <w:r w:rsidRPr="004811A8">
                    <w:rPr>
                      <w:b w:val="0"/>
                      <w:vertAlign w:val="subscript"/>
                      <w:rPrChange w:id="878" w:author="Qualcomm-CH" w:date="2022-03-02T15:26:00Z">
                        <w:rPr>
                          <w:b w:val="0"/>
                          <w:color w:val="0070C0"/>
                          <w:vertAlign w:val="subscript"/>
                        </w:rPr>
                      </w:rPrChange>
                    </w:rPr>
                    <w:t>Evaluate_out_SSB</w:t>
                  </w:r>
                  <w:r w:rsidRPr="004811A8">
                    <w:rPr>
                      <w:b w:val="0"/>
                      <w:rPrChange w:id="879" w:author="Qualcomm-CH" w:date="2022-03-02T15:26:00Z">
                        <w:rPr>
                          <w:b w:val="0"/>
                          <w:color w:val="0070C0"/>
                        </w:rPr>
                      </w:rPrChange>
                    </w:rPr>
                    <w:t xml:space="preserve"> (ms) </w:t>
                  </w:r>
                </w:p>
              </w:tc>
              <w:tc>
                <w:tcPr>
                  <w:tcW w:w="3309" w:type="dxa"/>
                  <w:shd w:val="clear" w:color="auto" w:fill="auto"/>
                </w:tcPr>
                <w:p w14:paraId="4DBA2859" w14:textId="77777777" w:rsidR="00700A8A" w:rsidRPr="004811A8" w:rsidRDefault="00700A8A" w:rsidP="00067818">
                  <w:pPr>
                    <w:pStyle w:val="TAH"/>
                    <w:rPr>
                      <w:b w:val="0"/>
                      <w:rPrChange w:id="880" w:author="Qualcomm-CH" w:date="2022-03-02T15:26:00Z">
                        <w:rPr>
                          <w:b w:val="0"/>
                          <w:color w:val="0070C0"/>
                        </w:rPr>
                      </w:rPrChange>
                    </w:rPr>
                  </w:pPr>
                  <w:r w:rsidRPr="004811A8">
                    <w:rPr>
                      <w:b w:val="0"/>
                      <w:rPrChange w:id="881" w:author="Qualcomm-CH" w:date="2022-03-02T15:26:00Z">
                        <w:rPr>
                          <w:b w:val="0"/>
                          <w:color w:val="0070C0"/>
                        </w:rPr>
                      </w:rPrChange>
                    </w:rPr>
                    <w:t>T</w:t>
                  </w:r>
                  <w:r w:rsidRPr="004811A8">
                    <w:rPr>
                      <w:b w:val="0"/>
                      <w:vertAlign w:val="subscript"/>
                      <w:rPrChange w:id="882" w:author="Qualcomm-CH" w:date="2022-03-02T15:26:00Z">
                        <w:rPr>
                          <w:b w:val="0"/>
                          <w:color w:val="0070C0"/>
                          <w:vertAlign w:val="subscript"/>
                        </w:rPr>
                      </w:rPrChange>
                    </w:rPr>
                    <w:t>Evaluate_in_SSB</w:t>
                  </w:r>
                  <w:r w:rsidRPr="004811A8">
                    <w:rPr>
                      <w:b w:val="0"/>
                      <w:rPrChange w:id="883" w:author="Qualcomm-CH" w:date="2022-03-02T15:26:00Z">
                        <w:rPr>
                          <w:b w:val="0"/>
                          <w:color w:val="0070C0"/>
                        </w:rPr>
                      </w:rPrChange>
                    </w:rPr>
                    <w:t xml:space="preserve"> (ms) </w:t>
                  </w:r>
                </w:p>
              </w:tc>
            </w:tr>
            <w:tr w:rsidR="004811A8" w:rsidRPr="004811A8" w14:paraId="320C700F" w14:textId="77777777" w:rsidTr="00067818">
              <w:trPr>
                <w:jc w:val="center"/>
              </w:trPr>
              <w:tc>
                <w:tcPr>
                  <w:tcW w:w="2035" w:type="dxa"/>
                  <w:shd w:val="clear" w:color="auto" w:fill="auto"/>
                </w:tcPr>
                <w:p w14:paraId="28CC5A9A" w14:textId="77777777" w:rsidR="00700A8A" w:rsidRPr="004811A8" w:rsidRDefault="00700A8A" w:rsidP="00067818">
                  <w:pPr>
                    <w:pStyle w:val="TAC"/>
                    <w:rPr>
                      <w:rPrChange w:id="884" w:author="Qualcomm-CH" w:date="2022-03-02T15:26:00Z">
                        <w:rPr>
                          <w:color w:val="0070C0"/>
                        </w:rPr>
                      </w:rPrChange>
                    </w:rPr>
                  </w:pPr>
                  <w:r w:rsidRPr="004811A8">
                    <w:rPr>
                      <w:rPrChange w:id="885" w:author="Qualcomm-CH" w:date="2022-03-02T15:26:00Z">
                        <w:rPr>
                          <w:color w:val="0070C0"/>
                        </w:rPr>
                      </w:rPrChange>
                    </w:rPr>
                    <w:t>no DRX</w:t>
                  </w:r>
                </w:p>
              </w:tc>
              <w:tc>
                <w:tcPr>
                  <w:tcW w:w="3260" w:type="dxa"/>
                  <w:shd w:val="clear" w:color="auto" w:fill="auto"/>
                </w:tcPr>
                <w:p w14:paraId="42BC8E67" w14:textId="0F528944" w:rsidR="00700A8A" w:rsidRPr="004811A8" w:rsidRDefault="00700A8A" w:rsidP="00067818">
                  <w:pPr>
                    <w:pStyle w:val="TAC"/>
                    <w:rPr>
                      <w:lang w:val="en-US"/>
                      <w:rPrChange w:id="886" w:author="Qualcomm-CH" w:date="2022-03-02T15:26:00Z">
                        <w:rPr>
                          <w:color w:val="0070C0"/>
                          <w:lang w:val="en-US"/>
                        </w:rPr>
                      </w:rPrChange>
                    </w:rPr>
                  </w:pPr>
                  <w:r w:rsidRPr="004811A8">
                    <w:rPr>
                      <w:lang w:val="en-US"/>
                      <w:rPrChange w:id="887" w:author="Qualcomm-CH" w:date="2022-03-02T15:26:00Z">
                        <w:rPr>
                          <w:color w:val="0070C0"/>
                          <w:lang w:val="en-US"/>
                        </w:rPr>
                      </w:rPrChange>
                    </w:rPr>
                    <w:t xml:space="preserve">Max(200, Ceil(10 </w:t>
                  </w:r>
                  <w:r w:rsidRPr="004811A8">
                    <w:rPr>
                      <w:rFonts w:cs="Arial"/>
                      <w:szCs w:val="18"/>
                      <w:rPrChange w:id="888" w:author="Qualcomm-CH" w:date="2022-03-02T15:26:00Z">
                        <w:rPr>
                          <w:rFonts w:cs="Arial"/>
                          <w:color w:val="0070C0"/>
                          <w:szCs w:val="18"/>
                        </w:rPr>
                      </w:rPrChange>
                    </w:rPr>
                    <w:sym w:font="Symbol" w:char="F0B4"/>
                  </w:r>
                  <w:r w:rsidRPr="004811A8">
                    <w:rPr>
                      <w:rFonts w:cs="Arial"/>
                      <w:szCs w:val="18"/>
                      <w:lang w:val="en-US"/>
                      <w:rPrChange w:id="889" w:author="Qualcomm-CH" w:date="2022-03-02T15:26:00Z">
                        <w:rPr>
                          <w:rFonts w:cs="Arial"/>
                          <w:color w:val="0070C0"/>
                          <w:szCs w:val="18"/>
                          <w:lang w:val="en-US"/>
                        </w:rPr>
                      </w:rPrChange>
                    </w:rPr>
                    <w:t xml:space="preserve"> </w:t>
                  </w:r>
                  <w:r w:rsidRPr="004811A8">
                    <w:rPr>
                      <w:lang w:val="en-US"/>
                      <w:rPrChange w:id="890" w:author="Qualcomm-CH" w:date="2022-03-02T15:26:00Z">
                        <w:rPr>
                          <w:color w:val="0070C0"/>
                          <w:lang w:val="en-US"/>
                        </w:rPr>
                      </w:rPrChange>
                    </w:rPr>
                    <w:t>P)</w:t>
                  </w:r>
                  <w:r w:rsidRPr="004811A8">
                    <w:rPr>
                      <w:rFonts w:cs="Arial"/>
                      <w:szCs w:val="18"/>
                      <w:lang w:val="en-US"/>
                      <w:rPrChange w:id="891" w:author="Qualcomm-CH" w:date="2022-03-02T15:26:00Z">
                        <w:rPr>
                          <w:rFonts w:cs="Arial"/>
                          <w:color w:val="0070C0"/>
                          <w:szCs w:val="18"/>
                          <w:lang w:val="en-US"/>
                        </w:rPr>
                      </w:rPrChange>
                    </w:rPr>
                    <w:t xml:space="preserve"> </w:t>
                  </w:r>
                  <w:r w:rsidRPr="004811A8">
                    <w:rPr>
                      <w:rFonts w:cs="Arial"/>
                      <w:szCs w:val="18"/>
                      <w:rPrChange w:id="892" w:author="Qualcomm-CH" w:date="2022-03-02T15:26:00Z">
                        <w:rPr>
                          <w:rFonts w:cs="Arial"/>
                          <w:color w:val="FF0000"/>
                          <w:szCs w:val="18"/>
                        </w:rPr>
                      </w:rPrChange>
                    </w:rPr>
                    <w:sym w:font="Symbol" w:char="F0B4"/>
                  </w:r>
                  <w:r w:rsidRPr="004811A8">
                    <w:rPr>
                      <w:lang w:val="en-US"/>
                      <w:rPrChange w:id="893" w:author="Qualcomm-CH" w:date="2022-03-02T15:26:00Z">
                        <w:rPr>
                          <w:color w:val="FF0000"/>
                          <w:lang w:val="en-US"/>
                        </w:rPr>
                      </w:rPrChange>
                    </w:rPr>
                    <w:t xml:space="preserve"> </w:t>
                  </w:r>
                  <w:r w:rsidR="00D10737" w:rsidRPr="004811A8">
                    <w:rPr>
                      <w:lang w:val="en-US"/>
                      <w:rPrChange w:id="894" w:author="Qualcomm-CH" w:date="2022-03-02T15:26:00Z">
                        <w:rPr>
                          <w:color w:val="FF0000"/>
                          <w:lang w:val="en-US"/>
                        </w:rPr>
                      </w:rPrChange>
                    </w:rPr>
                    <w:t>[</w:t>
                  </w:r>
                  <w:r w:rsidRPr="004811A8">
                    <w:rPr>
                      <w:lang w:val="en-US"/>
                      <w:rPrChange w:id="895" w:author="Qualcomm-CH" w:date="2022-03-02T15:26:00Z">
                        <w:rPr>
                          <w:color w:val="FF0000"/>
                          <w:lang w:val="en-US"/>
                        </w:rPr>
                      </w:rPrChange>
                    </w:rPr>
                    <w:t>K</w:t>
                  </w:r>
                  <w:r w:rsidR="00D10737" w:rsidRPr="004811A8">
                    <w:rPr>
                      <w:lang w:val="en-US"/>
                      <w:rPrChange w:id="896" w:author="Qualcomm-CH" w:date="2022-03-02T15:26:00Z">
                        <w:rPr>
                          <w:color w:val="FF0000"/>
                          <w:lang w:val="en-US"/>
                        </w:rPr>
                      </w:rPrChange>
                    </w:rPr>
                    <w:t>]</w:t>
                  </w:r>
                  <w:r w:rsidRPr="004811A8">
                    <w:rPr>
                      <w:rFonts w:cs="Arial"/>
                      <w:szCs w:val="18"/>
                      <w:rPrChange w:id="897" w:author="Qualcomm-CH" w:date="2022-03-02T15:26:00Z">
                        <w:rPr>
                          <w:rFonts w:cs="Arial"/>
                          <w:color w:val="0070C0"/>
                          <w:szCs w:val="18"/>
                        </w:rPr>
                      </w:rPrChange>
                    </w:rPr>
                    <w:sym w:font="Symbol" w:char="F0B4"/>
                  </w:r>
                  <w:r w:rsidRPr="004811A8">
                    <w:rPr>
                      <w:rFonts w:cs="Arial"/>
                      <w:szCs w:val="18"/>
                      <w:lang w:val="en-US"/>
                      <w:rPrChange w:id="898" w:author="Qualcomm-CH" w:date="2022-03-02T15:26:00Z">
                        <w:rPr>
                          <w:rFonts w:cs="Arial"/>
                          <w:color w:val="0070C0"/>
                          <w:szCs w:val="18"/>
                          <w:lang w:val="en-US"/>
                        </w:rPr>
                      </w:rPrChange>
                    </w:rPr>
                    <w:t xml:space="preserve"> </w:t>
                  </w:r>
                  <w:r w:rsidRPr="004811A8">
                    <w:rPr>
                      <w:lang w:val="en-US"/>
                      <w:rPrChange w:id="899" w:author="Qualcomm-CH" w:date="2022-03-02T15:26:00Z">
                        <w:rPr>
                          <w:color w:val="0070C0"/>
                          <w:lang w:val="en-US"/>
                        </w:rPr>
                      </w:rPrChange>
                    </w:rPr>
                    <w:t>T</w:t>
                  </w:r>
                  <w:r w:rsidRPr="004811A8">
                    <w:rPr>
                      <w:vertAlign w:val="subscript"/>
                      <w:lang w:val="en-US"/>
                      <w:rPrChange w:id="900" w:author="Qualcomm-CH" w:date="2022-03-02T15:26:00Z">
                        <w:rPr>
                          <w:color w:val="0070C0"/>
                          <w:vertAlign w:val="subscript"/>
                          <w:lang w:val="en-US"/>
                        </w:rPr>
                      </w:rPrChange>
                    </w:rPr>
                    <w:t>SSB</w:t>
                  </w:r>
                  <w:r w:rsidRPr="004811A8">
                    <w:rPr>
                      <w:lang w:val="en-US"/>
                      <w:rPrChange w:id="901" w:author="Qualcomm-CH" w:date="2022-03-02T15:26:00Z">
                        <w:rPr>
                          <w:color w:val="0070C0"/>
                          <w:lang w:val="en-US"/>
                        </w:rPr>
                      </w:rPrChange>
                    </w:rPr>
                    <w:t>)</w:t>
                  </w:r>
                </w:p>
              </w:tc>
              <w:tc>
                <w:tcPr>
                  <w:tcW w:w="3309" w:type="dxa"/>
                  <w:shd w:val="clear" w:color="auto" w:fill="auto"/>
                </w:tcPr>
                <w:p w14:paraId="56AFD1B2" w14:textId="2DE0F65B" w:rsidR="00700A8A" w:rsidRPr="004811A8" w:rsidRDefault="00700A8A" w:rsidP="00067818">
                  <w:pPr>
                    <w:pStyle w:val="TAC"/>
                    <w:rPr>
                      <w:lang w:val="en-US"/>
                      <w:rPrChange w:id="902" w:author="Qualcomm-CH" w:date="2022-03-02T15:26:00Z">
                        <w:rPr>
                          <w:color w:val="0070C0"/>
                          <w:lang w:val="en-US"/>
                        </w:rPr>
                      </w:rPrChange>
                    </w:rPr>
                  </w:pPr>
                  <w:r w:rsidRPr="004811A8">
                    <w:rPr>
                      <w:lang w:val="en-US"/>
                      <w:rPrChange w:id="903" w:author="Qualcomm-CH" w:date="2022-03-02T15:26:00Z">
                        <w:rPr>
                          <w:color w:val="0070C0"/>
                          <w:lang w:val="en-US"/>
                        </w:rPr>
                      </w:rPrChange>
                    </w:rPr>
                    <w:t xml:space="preserve">Max(100, Ceil(5 </w:t>
                  </w:r>
                  <w:r w:rsidRPr="004811A8">
                    <w:rPr>
                      <w:rFonts w:cs="Arial"/>
                      <w:szCs w:val="18"/>
                      <w:rPrChange w:id="904" w:author="Qualcomm-CH" w:date="2022-03-02T15:26:00Z">
                        <w:rPr>
                          <w:rFonts w:cs="Arial"/>
                          <w:color w:val="0070C0"/>
                          <w:szCs w:val="18"/>
                        </w:rPr>
                      </w:rPrChange>
                    </w:rPr>
                    <w:sym w:font="Symbol" w:char="F0B4"/>
                  </w:r>
                  <w:r w:rsidRPr="004811A8">
                    <w:rPr>
                      <w:rFonts w:cs="Arial"/>
                      <w:szCs w:val="18"/>
                      <w:lang w:val="en-US"/>
                      <w:rPrChange w:id="905" w:author="Qualcomm-CH" w:date="2022-03-02T15:26:00Z">
                        <w:rPr>
                          <w:rFonts w:cs="Arial"/>
                          <w:color w:val="0070C0"/>
                          <w:szCs w:val="18"/>
                          <w:lang w:val="en-US"/>
                        </w:rPr>
                      </w:rPrChange>
                    </w:rPr>
                    <w:t xml:space="preserve"> </w:t>
                  </w:r>
                  <w:r w:rsidRPr="004811A8">
                    <w:rPr>
                      <w:lang w:val="en-US"/>
                      <w:rPrChange w:id="906" w:author="Qualcomm-CH" w:date="2022-03-02T15:26:00Z">
                        <w:rPr>
                          <w:color w:val="0070C0"/>
                          <w:lang w:val="en-US"/>
                        </w:rPr>
                      </w:rPrChange>
                    </w:rPr>
                    <w:t xml:space="preserve">P) </w:t>
                  </w:r>
                  <w:r w:rsidR="00D10737" w:rsidRPr="004811A8">
                    <w:rPr>
                      <w:rFonts w:cs="Arial"/>
                      <w:szCs w:val="18"/>
                      <w:rPrChange w:id="907" w:author="Qualcomm-CH" w:date="2022-03-02T15:26:00Z">
                        <w:rPr>
                          <w:rFonts w:cs="Arial"/>
                          <w:color w:val="FF0000"/>
                          <w:szCs w:val="18"/>
                        </w:rPr>
                      </w:rPrChange>
                    </w:rPr>
                    <w:sym w:font="Symbol" w:char="F0B4"/>
                  </w:r>
                  <w:r w:rsidR="00D10737" w:rsidRPr="004811A8">
                    <w:rPr>
                      <w:lang w:val="en-US" w:eastAsia="zh-CN"/>
                      <w:rPrChange w:id="908" w:author="Qualcomm-CH" w:date="2022-03-02T15:26:00Z">
                        <w:rPr>
                          <w:color w:val="FF0000"/>
                          <w:lang w:val="en-US" w:eastAsia="zh-CN"/>
                        </w:rPr>
                      </w:rPrChange>
                    </w:rPr>
                    <w:t xml:space="preserve"> [K]</w:t>
                  </w:r>
                  <w:r w:rsidRPr="004811A8">
                    <w:rPr>
                      <w:rFonts w:cs="Arial"/>
                      <w:szCs w:val="18"/>
                      <w:lang w:val="en-US"/>
                      <w:rPrChange w:id="909" w:author="Qualcomm-CH" w:date="2022-03-02T15:26:00Z">
                        <w:rPr>
                          <w:rFonts w:cs="Arial"/>
                          <w:color w:val="0070C0"/>
                          <w:szCs w:val="18"/>
                          <w:lang w:val="en-US"/>
                        </w:rPr>
                      </w:rPrChange>
                    </w:rPr>
                    <w:t xml:space="preserve"> </w:t>
                  </w:r>
                  <w:r w:rsidRPr="004811A8">
                    <w:rPr>
                      <w:rFonts w:cs="Arial"/>
                      <w:szCs w:val="18"/>
                      <w:rPrChange w:id="910" w:author="Qualcomm-CH" w:date="2022-03-02T15:26:00Z">
                        <w:rPr>
                          <w:rFonts w:cs="Arial"/>
                          <w:color w:val="0070C0"/>
                          <w:szCs w:val="18"/>
                        </w:rPr>
                      </w:rPrChange>
                    </w:rPr>
                    <w:sym w:font="Symbol" w:char="F0B4"/>
                  </w:r>
                  <w:r w:rsidRPr="004811A8">
                    <w:rPr>
                      <w:rFonts w:cs="Arial"/>
                      <w:szCs w:val="18"/>
                      <w:lang w:val="en-US"/>
                      <w:rPrChange w:id="911" w:author="Qualcomm-CH" w:date="2022-03-02T15:26:00Z">
                        <w:rPr>
                          <w:rFonts w:cs="Arial"/>
                          <w:color w:val="0070C0"/>
                          <w:szCs w:val="18"/>
                          <w:lang w:val="en-US"/>
                        </w:rPr>
                      </w:rPrChange>
                    </w:rPr>
                    <w:t xml:space="preserve"> </w:t>
                  </w:r>
                  <w:r w:rsidRPr="004811A8">
                    <w:rPr>
                      <w:lang w:val="en-US"/>
                      <w:rPrChange w:id="912" w:author="Qualcomm-CH" w:date="2022-03-02T15:26:00Z">
                        <w:rPr>
                          <w:color w:val="0070C0"/>
                          <w:lang w:val="en-US"/>
                        </w:rPr>
                      </w:rPrChange>
                    </w:rPr>
                    <w:t>T</w:t>
                  </w:r>
                  <w:r w:rsidRPr="004811A8">
                    <w:rPr>
                      <w:vertAlign w:val="subscript"/>
                      <w:lang w:val="en-US"/>
                      <w:rPrChange w:id="913" w:author="Qualcomm-CH" w:date="2022-03-02T15:26:00Z">
                        <w:rPr>
                          <w:color w:val="0070C0"/>
                          <w:vertAlign w:val="subscript"/>
                          <w:lang w:val="en-US"/>
                        </w:rPr>
                      </w:rPrChange>
                    </w:rPr>
                    <w:t>SSB</w:t>
                  </w:r>
                  <w:r w:rsidRPr="004811A8">
                    <w:rPr>
                      <w:lang w:val="en-US"/>
                      <w:rPrChange w:id="914" w:author="Qualcomm-CH" w:date="2022-03-02T15:26:00Z">
                        <w:rPr>
                          <w:color w:val="0070C0"/>
                          <w:lang w:val="en-US"/>
                        </w:rPr>
                      </w:rPrChange>
                    </w:rPr>
                    <w:t>)</w:t>
                  </w:r>
                </w:p>
              </w:tc>
            </w:tr>
            <w:tr w:rsidR="004811A8" w:rsidRPr="004811A8" w14:paraId="16B0CF0B" w14:textId="77777777" w:rsidTr="00067818">
              <w:trPr>
                <w:jc w:val="center"/>
              </w:trPr>
              <w:tc>
                <w:tcPr>
                  <w:tcW w:w="2035" w:type="dxa"/>
                  <w:shd w:val="clear" w:color="auto" w:fill="auto"/>
                </w:tcPr>
                <w:p w14:paraId="2233B37C" w14:textId="77777777" w:rsidR="00700A8A" w:rsidRPr="004811A8" w:rsidRDefault="00700A8A" w:rsidP="00067818">
                  <w:pPr>
                    <w:pStyle w:val="TAC"/>
                    <w:rPr>
                      <w:rPrChange w:id="915" w:author="Qualcomm-CH" w:date="2022-03-02T15:26:00Z">
                        <w:rPr>
                          <w:color w:val="0070C0"/>
                        </w:rPr>
                      </w:rPrChange>
                    </w:rPr>
                  </w:pPr>
                  <w:r w:rsidRPr="004811A8">
                    <w:rPr>
                      <w:rPrChange w:id="916" w:author="Qualcomm-CH" w:date="2022-03-02T15:26:00Z">
                        <w:rPr>
                          <w:color w:val="0070C0"/>
                        </w:rPr>
                      </w:rPrChange>
                    </w:rPr>
                    <w:t>DRX cycle</w:t>
                  </w:r>
                  <w:r w:rsidRPr="004811A8">
                    <w:rPr>
                      <w:rFonts w:hint="eastAsia"/>
                      <w:rPrChange w:id="917" w:author="Qualcomm-CH" w:date="2022-03-02T15:26:00Z">
                        <w:rPr>
                          <w:rFonts w:hint="eastAsia"/>
                          <w:color w:val="0070C0"/>
                        </w:rPr>
                      </w:rPrChange>
                    </w:rPr>
                    <w:t>≤</w:t>
                  </w:r>
                  <w:r w:rsidRPr="004811A8">
                    <w:rPr>
                      <w:rPrChange w:id="918" w:author="Qualcomm-CH" w:date="2022-03-02T15:26:00Z">
                        <w:rPr>
                          <w:color w:val="0070C0"/>
                        </w:rPr>
                      </w:rPrChange>
                    </w:rPr>
                    <w:t>320</w:t>
                  </w:r>
                  <w:r w:rsidRPr="004811A8">
                    <w:rPr>
                      <w:lang w:val="en-US" w:eastAsia="zh-CN"/>
                      <w:rPrChange w:id="919" w:author="Qualcomm-CH" w:date="2022-03-02T15:26:00Z">
                        <w:rPr>
                          <w:color w:val="0070C0"/>
                          <w:lang w:val="en-US" w:eastAsia="zh-CN"/>
                        </w:rPr>
                      </w:rPrChange>
                    </w:rPr>
                    <w:t>ms</w:t>
                  </w:r>
                </w:p>
              </w:tc>
              <w:tc>
                <w:tcPr>
                  <w:tcW w:w="3260" w:type="dxa"/>
                  <w:shd w:val="clear" w:color="auto" w:fill="auto"/>
                </w:tcPr>
                <w:p w14:paraId="34797331" w14:textId="49E43656" w:rsidR="00700A8A" w:rsidRPr="004811A8" w:rsidRDefault="00700A8A" w:rsidP="00067818">
                  <w:pPr>
                    <w:pStyle w:val="TAC"/>
                    <w:rPr>
                      <w:lang w:val="fr-FR" w:eastAsia="zh-CN"/>
                      <w:rPrChange w:id="920" w:author="Qualcomm-CH" w:date="2022-03-02T15:26:00Z">
                        <w:rPr>
                          <w:color w:val="0070C0"/>
                          <w:lang w:val="fr-FR" w:eastAsia="zh-CN"/>
                        </w:rPr>
                      </w:rPrChange>
                    </w:rPr>
                  </w:pPr>
                  <w:r w:rsidRPr="004811A8">
                    <w:rPr>
                      <w:lang w:val="fr-FR" w:eastAsia="zh-CN"/>
                      <w:rPrChange w:id="921" w:author="Qualcomm-CH" w:date="2022-03-02T15:26:00Z">
                        <w:rPr>
                          <w:color w:val="0070C0"/>
                          <w:lang w:val="fr-FR" w:eastAsia="zh-CN"/>
                        </w:rPr>
                      </w:rPrChange>
                    </w:rPr>
                    <w:t xml:space="preserve">Max(200, Ceil(15 </w:t>
                  </w:r>
                  <w:r w:rsidRPr="004811A8">
                    <w:rPr>
                      <w:rFonts w:cs="Arial"/>
                      <w:szCs w:val="18"/>
                      <w:rPrChange w:id="922" w:author="Qualcomm-CH" w:date="2022-03-02T15:26:00Z">
                        <w:rPr>
                          <w:rFonts w:cs="Arial"/>
                          <w:color w:val="0070C0"/>
                          <w:szCs w:val="18"/>
                        </w:rPr>
                      </w:rPrChange>
                    </w:rPr>
                    <w:sym w:font="Symbol" w:char="F0B4"/>
                  </w:r>
                  <w:r w:rsidRPr="004811A8">
                    <w:rPr>
                      <w:rFonts w:cs="Arial"/>
                      <w:szCs w:val="18"/>
                      <w:lang w:val="fr-FR" w:eastAsia="zh-CN"/>
                      <w:rPrChange w:id="923" w:author="Qualcomm-CH" w:date="2022-03-02T15:26:00Z">
                        <w:rPr>
                          <w:rFonts w:cs="Arial"/>
                          <w:color w:val="0070C0"/>
                          <w:szCs w:val="18"/>
                          <w:lang w:val="fr-FR" w:eastAsia="zh-CN"/>
                        </w:rPr>
                      </w:rPrChange>
                    </w:rPr>
                    <w:t xml:space="preserve"> </w:t>
                  </w:r>
                  <w:r w:rsidRPr="004811A8">
                    <w:rPr>
                      <w:lang w:val="fr-FR" w:eastAsia="zh-CN"/>
                      <w:rPrChange w:id="924" w:author="Qualcomm-CH" w:date="2022-03-02T15:26:00Z">
                        <w:rPr>
                          <w:color w:val="0070C0"/>
                          <w:lang w:val="fr-FR" w:eastAsia="zh-CN"/>
                        </w:rPr>
                      </w:rPrChange>
                    </w:rPr>
                    <w:t xml:space="preserve">P) </w:t>
                  </w:r>
                  <w:r w:rsidRPr="004811A8">
                    <w:rPr>
                      <w:rFonts w:cs="Arial"/>
                      <w:szCs w:val="18"/>
                      <w:rPrChange w:id="925" w:author="Qualcomm-CH" w:date="2022-03-02T15:26:00Z">
                        <w:rPr>
                          <w:rFonts w:cs="Arial"/>
                          <w:color w:val="FF0000"/>
                          <w:szCs w:val="18"/>
                        </w:rPr>
                      </w:rPrChange>
                    </w:rPr>
                    <w:sym w:font="Symbol" w:char="F0B4"/>
                  </w:r>
                  <w:r w:rsidRPr="004811A8">
                    <w:rPr>
                      <w:lang w:val="en-US" w:eastAsia="zh-CN"/>
                      <w:rPrChange w:id="926" w:author="Qualcomm-CH" w:date="2022-03-02T15:26:00Z">
                        <w:rPr>
                          <w:color w:val="FF0000"/>
                          <w:lang w:val="en-US" w:eastAsia="zh-CN"/>
                        </w:rPr>
                      </w:rPrChange>
                    </w:rPr>
                    <w:t xml:space="preserve"> </w:t>
                  </w:r>
                  <w:r w:rsidR="00D10737" w:rsidRPr="004811A8">
                    <w:rPr>
                      <w:lang w:val="en-US" w:eastAsia="zh-CN"/>
                      <w:rPrChange w:id="927" w:author="Qualcomm-CH" w:date="2022-03-02T15:26:00Z">
                        <w:rPr>
                          <w:color w:val="FF0000"/>
                          <w:lang w:val="en-US" w:eastAsia="zh-CN"/>
                        </w:rPr>
                      </w:rPrChange>
                    </w:rPr>
                    <w:t>[</w:t>
                  </w:r>
                  <w:r w:rsidRPr="004811A8">
                    <w:rPr>
                      <w:lang w:val="en-US" w:eastAsia="zh-CN"/>
                      <w:rPrChange w:id="928" w:author="Qualcomm-CH" w:date="2022-03-02T15:26:00Z">
                        <w:rPr>
                          <w:color w:val="FF0000"/>
                          <w:lang w:val="en-US" w:eastAsia="zh-CN"/>
                        </w:rPr>
                      </w:rPrChange>
                    </w:rPr>
                    <w:t>K</w:t>
                  </w:r>
                  <w:r w:rsidR="00D10737" w:rsidRPr="004811A8">
                    <w:rPr>
                      <w:lang w:val="en-US" w:eastAsia="zh-CN"/>
                      <w:rPrChange w:id="929" w:author="Qualcomm-CH" w:date="2022-03-02T15:26:00Z">
                        <w:rPr>
                          <w:color w:val="FF0000"/>
                          <w:lang w:val="en-US" w:eastAsia="zh-CN"/>
                        </w:rPr>
                      </w:rPrChange>
                    </w:rPr>
                    <w:t>]</w:t>
                  </w:r>
                  <w:r w:rsidRPr="004811A8">
                    <w:rPr>
                      <w:rFonts w:cs="Arial"/>
                      <w:szCs w:val="18"/>
                      <w:lang w:val="fr-FR" w:eastAsia="zh-CN"/>
                      <w:rPrChange w:id="930" w:author="Qualcomm-CH" w:date="2022-03-02T15:26:00Z">
                        <w:rPr>
                          <w:rFonts w:cs="Arial"/>
                          <w:color w:val="0070C0"/>
                          <w:szCs w:val="18"/>
                          <w:lang w:val="fr-FR" w:eastAsia="zh-CN"/>
                        </w:rPr>
                      </w:rPrChange>
                    </w:rPr>
                    <w:t xml:space="preserve"> </w:t>
                  </w:r>
                  <w:r w:rsidRPr="004811A8">
                    <w:rPr>
                      <w:rFonts w:cs="Arial"/>
                      <w:szCs w:val="18"/>
                      <w:rPrChange w:id="931" w:author="Qualcomm-CH" w:date="2022-03-02T15:26:00Z">
                        <w:rPr>
                          <w:rFonts w:cs="Arial"/>
                          <w:color w:val="0070C0"/>
                          <w:szCs w:val="18"/>
                        </w:rPr>
                      </w:rPrChange>
                    </w:rPr>
                    <w:sym w:font="Symbol" w:char="F0B4"/>
                  </w:r>
                  <w:r w:rsidRPr="004811A8">
                    <w:rPr>
                      <w:lang w:val="fr-FR" w:eastAsia="zh-CN"/>
                      <w:rPrChange w:id="932" w:author="Qualcomm-CH" w:date="2022-03-02T15:26:00Z">
                        <w:rPr>
                          <w:color w:val="0070C0"/>
                          <w:lang w:val="fr-FR" w:eastAsia="zh-CN"/>
                        </w:rPr>
                      </w:rPrChange>
                    </w:rPr>
                    <w:t>Max(T</w:t>
                  </w:r>
                  <w:r w:rsidRPr="004811A8">
                    <w:rPr>
                      <w:vertAlign w:val="subscript"/>
                      <w:lang w:val="fr-FR" w:eastAsia="zh-CN"/>
                      <w:rPrChange w:id="933" w:author="Qualcomm-CH" w:date="2022-03-02T15:26:00Z">
                        <w:rPr>
                          <w:color w:val="0070C0"/>
                          <w:vertAlign w:val="subscript"/>
                          <w:lang w:val="fr-FR" w:eastAsia="zh-CN"/>
                        </w:rPr>
                      </w:rPrChange>
                    </w:rPr>
                    <w:t>DRX</w:t>
                  </w:r>
                  <w:r w:rsidRPr="004811A8">
                    <w:rPr>
                      <w:lang w:val="fr-FR" w:eastAsia="zh-CN"/>
                      <w:rPrChange w:id="934" w:author="Qualcomm-CH" w:date="2022-03-02T15:26:00Z">
                        <w:rPr>
                          <w:color w:val="0070C0"/>
                          <w:lang w:val="fr-FR" w:eastAsia="zh-CN"/>
                        </w:rPr>
                      </w:rPrChange>
                    </w:rPr>
                    <w:t>,T</w:t>
                  </w:r>
                  <w:r w:rsidRPr="004811A8">
                    <w:rPr>
                      <w:vertAlign w:val="subscript"/>
                      <w:lang w:val="fr-FR" w:eastAsia="zh-CN"/>
                      <w:rPrChange w:id="935" w:author="Qualcomm-CH" w:date="2022-03-02T15:26:00Z">
                        <w:rPr>
                          <w:color w:val="0070C0"/>
                          <w:vertAlign w:val="subscript"/>
                          <w:lang w:val="fr-FR" w:eastAsia="zh-CN"/>
                        </w:rPr>
                      </w:rPrChange>
                    </w:rPr>
                    <w:t>SSB</w:t>
                  </w:r>
                  <w:r w:rsidRPr="004811A8">
                    <w:rPr>
                      <w:lang w:val="fr-FR" w:eastAsia="zh-CN"/>
                      <w:rPrChange w:id="936" w:author="Qualcomm-CH" w:date="2022-03-02T15:26:00Z">
                        <w:rPr>
                          <w:color w:val="0070C0"/>
                          <w:lang w:val="fr-FR" w:eastAsia="zh-CN"/>
                        </w:rPr>
                      </w:rPrChange>
                    </w:rPr>
                    <w:t>))</w:t>
                  </w:r>
                </w:p>
              </w:tc>
              <w:tc>
                <w:tcPr>
                  <w:tcW w:w="3309" w:type="dxa"/>
                  <w:shd w:val="clear" w:color="auto" w:fill="auto"/>
                </w:tcPr>
                <w:p w14:paraId="3244DBCB" w14:textId="030EADED" w:rsidR="00700A8A" w:rsidRPr="004811A8" w:rsidRDefault="00700A8A" w:rsidP="00067818">
                  <w:pPr>
                    <w:pStyle w:val="TAC"/>
                    <w:rPr>
                      <w:lang w:val="fr-FR"/>
                      <w:rPrChange w:id="937" w:author="Qualcomm-CH" w:date="2022-03-02T15:26:00Z">
                        <w:rPr>
                          <w:color w:val="0070C0"/>
                          <w:lang w:val="fr-FR"/>
                        </w:rPr>
                      </w:rPrChange>
                    </w:rPr>
                  </w:pPr>
                  <w:r w:rsidRPr="004811A8">
                    <w:rPr>
                      <w:lang w:val="fr-FR"/>
                      <w:rPrChange w:id="938" w:author="Qualcomm-CH" w:date="2022-03-02T15:26:00Z">
                        <w:rPr>
                          <w:color w:val="0070C0"/>
                          <w:lang w:val="fr-FR"/>
                        </w:rPr>
                      </w:rPrChange>
                    </w:rPr>
                    <w:t xml:space="preserve">Max(100, Ceil(7.5 </w:t>
                  </w:r>
                  <w:r w:rsidRPr="004811A8">
                    <w:rPr>
                      <w:rFonts w:cs="Arial"/>
                      <w:szCs w:val="18"/>
                      <w:rPrChange w:id="939" w:author="Qualcomm-CH" w:date="2022-03-02T15:26:00Z">
                        <w:rPr>
                          <w:rFonts w:cs="Arial"/>
                          <w:color w:val="0070C0"/>
                          <w:szCs w:val="18"/>
                        </w:rPr>
                      </w:rPrChange>
                    </w:rPr>
                    <w:sym w:font="Symbol" w:char="F0B4"/>
                  </w:r>
                  <w:r w:rsidRPr="004811A8">
                    <w:rPr>
                      <w:rFonts w:cs="Arial"/>
                      <w:szCs w:val="18"/>
                      <w:lang w:val="fr-FR"/>
                      <w:rPrChange w:id="940" w:author="Qualcomm-CH" w:date="2022-03-02T15:26:00Z">
                        <w:rPr>
                          <w:rFonts w:cs="Arial"/>
                          <w:color w:val="0070C0"/>
                          <w:szCs w:val="18"/>
                          <w:lang w:val="fr-FR"/>
                        </w:rPr>
                      </w:rPrChange>
                    </w:rPr>
                    <w:t xml:space="preserve"> </w:t>
                  </w:r>
                  <w:r w:rsidRPr="004811A8">
                    <w:rPr>
                      <w:lang w:val="fr-FR"/>
                      <w:rPrChange w:id="941" w:author="Qualcomm-CH" w:date="2022-03-02T15:26:00Z">
                        <w:rPr>
                          <w:color w:val="0070C0"/>
                          <w:lang w:val="fr-FR"/>
                        </w:rPr>
                      </w:rPrChange>
                    </w:rPr>
                    <w:t xml:space="preserve">P) </w:t>
                  </w:r>
                  <w:r w:rsidR="00D10737" w:rsidRPr="004811A8">
                    <w:rPr>
                      <w:rFonts w:cs="Arial"/>
                      <w:szCs w:val="18"/>
                      <w:rPrChange w:id="942" w:author="Qualcomm-CH" w:date="2022-03-02T15:26:00Z">
                        <w:rPr>
                          <w:rFonts w:cs="Arial"/>
                          <w:color w:val="FF0000"/>
                          <w:szCs w:val="18"/>
                        </w:rPr>
                      </w:rPrChange>
                    </w:rPr>
                    <w:sym w:font="Symbol" w:char="F0B4"/>
                  </w:r>
                  <w:r w:rsidR="00D10737" w:rsidRPr="004811A8">
                    <w:rPr>
                      <w:lang w:val="fr-FR" w:eastAsia="zh-CN"/>
                      <w:rPrChange w:id="943" w:author="Qualcomm-CH" w:date="2022-03-02T15:26:00Z">
                        <w:rPr>
                          <w:color w:val="FF0000"/>
                          <w:lang w:val="fr-FR" w:eastAsia="zh-CN"/>
                        </w:rPr>
                      </w:rPrChange>
                    </w:rPr>
                    <w:t xml:space="preserve"> [K]</w:t>
                  </w:r>
                  <w:r w:rsidRPr="004811A8">
                    <w:rPr>
                      <w:rFonts w:cs="Arial"/>
                      <w:szCs w:val="18"/>
                      <w:lang w:val="fr-FR"/>
                      <w:rPrChange w:id="944" w:author="Qualcomm-CH" w:date="2022-03-02T15:26:00Z">
                        <w:rPr>
                          <w:rFonts w:cs="Arial"/>
                          <w:color w:val="0070C0"/>
                          <w:szCs w:val="18"/>
                          <w:lang w:val="fr-FR"/>
                        </w:rPr>
                      </w:rPrChange>
                    </w:rPr>
                    <w:t xml:space="preserve"> </w:t>
                  </w:r>
                  <w:r w:rsidRPr="004811A8">
                    <w:rPr>
                      <w:rFonts w:cs="Arial"/>
                      <w:szCs w:val="18"/>
                      <w:rPrChange w:id="945" w:author="Qualcomm-CH" w:date="2022-03-02T15:26:00Z">
                        <w:rPr>
                          <w:rFonts w:cs="Arial"/>
                          <w:color w:val="0070C0"/>
                          <w:szCs w:val="18"/>
                        </w:rPr>
                      </w:rPrChange>
                    </w:rPr>
                    <w:sym w:font="Symbol" w:char="F0B4"/>
                  </w:r>
                  <w:r w:rsidRPr="004811A8">
                    <w:rPr>
                      <w:rFonts w:cs="Arial"/>
                      <w:szCs w:val="18"/>
                      <w:lang w:val="fr-FR"/>
                      <w:rPrChange w:id="946" w:author="Qualcomm-CH" w:date="2022-03-02T15:26:00Z">
                        <w:rPr>
                          <w:rFonts w:cs="Arial"/>
                          <w:color w:val="0070C0"/>
                          <w:szCs w:val="18"/>
                          <w:lang w:val="fr-FR"/>
                        </w:rPr>
                      </w:rPrChange>
                    </w:rPr>
                    <w:t xml:space="preserve"> </w:t>
                  </w:r>
                  <w:r w:rsidRPr="004811A8">
                    <w:rPr>
                      <w:lang w:val="fr-FR"/>
                      <w:rPrChange w:id="947" w:author="Qualcomm-CH" w:date="2022-03-02T15:26:00Z">
                        <w:rPr>
                          <w:color w:val="0070C0"/>
                          <w:lang w:val="fr-FR"/>
                        </w:rPr>
                      </w:rPrChange>
                    </w:rPr>
                    <w:t>Max(T</w:t>
                  </w:r>
                  <w:r w:rsidRPr="004811A8">
                    <w:rPr>
                      <w:vertAlign w:val="subscript"/>
                      <w:lang w:val="fr-FR"/>
                      <w:rPrChange w:id="948" w:author="Qualcomm-CH" w:date="2022-03-02T15:26:00Z">
                        <w:rPr>
                          <w:color w:val="0070C0"/>
                          <w:vertAlign w:val="subscript"/>
                          <w:lang w:val="fr-FR"/>
                        </w:rPr>
                      </w:rPrChange>
                    </w:rPr>
                    <w:t>DRX</w:t>
                  </w:r>
                  <w:r w:rsidRPr="004811A8">
                    <w:rPr>
                      <w:lang w:val="fr-FR"/>
                      <w:rPrChange w:id="949" w:author="Qualcomm-CH" w:date="2022-03-02T15:26:00Z">
                        <w:rPr>
                          <w:color w:val="0070C0"/>
                          <w:lang w:val="fr-FR"/>
                        </w:rPr>
                      </w:rPrChange>
                    </w:rPr>
                    <w:t>,T</w:t>
                  </w:r>
                  <w:r w:rsidRPr="004811A8">
                    <w:rPr>
                      <w:vertAlign w:val="subscript"/>
                      <w:lang w:val="fr-FR"/>
                      <w:rPrChange w:id="950" w:author="Qualcomm-CH" w:date="2022-03-02T15:26:00Z">
                        <w:rPr>
                          <w:color w:val="0070C0"/>
                          <w:vertAlign w:val="subscript"/>
                          <w:lang w:val="fr-FR"/>
                        </w:rPr>
                      </w:rPrChange>
                    </w:rPr>
                    <w:t>SSB</w:t>
                  </w:r>
                  <w:r w:rsidRPr="004811A8">
                    <w:rPr>
                      <w:lang w:val="fr-FR"/>
                      <w:rPrChange w:id="951" w:author="Qualcomm-CH" w:date="2022-03-02T15:26:00Z">
                        <w:rPr>
                          <w:color w:val="0070C0"/>
                          <w:lang w:val="fr-FR"/>
                        </w:rPr>
                      </w:rPrChange>
                    </w:rPr>
                    <w:t>))</w:t>
                  </w:r>
                </w:p>
              </w:tc>
            </w:tr>
            <w:tr w:rsidR="004811A8" w:rsidRPr="004811A8" w14:paraId="4F7BF5DA" w14:textId="77777777" w:rsidTr="00067818">
              <w:trPr>
                <w:jc w:val="center"/>
              </w:trPr>
              <w:tc>
                <w:tcPr>
                  <w:tcW w:w="2035" w:type="dxa"/>
                  <w:shd w:val="clear" w:color="auto" w:fill="auto"/>
                </w:tcPr>
                <w:p w14:paraId="180399BD" w14:textId="77777777" w:rsidR="00700A8A" w:rsidRPr="004811A8" w:rsidRDefault="00700A8A" w:rsidP="00067818">
                  <w:pPr>
                    <w:pStyle w:val="TAC"/>
                    <w:rPr>
                      <w:rPrChange w:id="952" w:author="Qualcomm-CH" w:date="2022-03-02T15:26:00Z">
                        <w:rPr>
                          <w:color w:val="0070C0"/>
                        </w:rPr>
                      </w:rPrChange>
                    </w:rPr>
                  </w:pPr>
                  <w:r w:rsidRPr="004811A8">
                    <w:rPr>
                      <w:rPrChange w:id="953" w:author="Qualcomm-CH" w:date="2022-03-02T15:26:00Z">
                        <w:rPr>
                          <w:color w:val="0070C0"/>
                        </w:rPr>
                      </w:rPrChange>
                    </w:rPr>
                    <w:t>DRX cycle&gt;320</w:t>
                  </w:r>
                  <w:r w:rsidRPr="004811A8">
                    <w:rPr>
                      <w:lang w:val="en-US" w:eastAsia="zh-CN"/>
                      <w:rPrChange w:id="954" w:author="Qualcomm-CH" w:date="2022-03-02T15:26:00Z">
                        <w:rPr>
                          <w:color w:val="0070C0"/>
                          <w:lang w:val="en-US" w:eastAsia="zh-CN"/>
                        </w:rPr>
                      </w:rPrChange>
                    </w:rPr>
                    <w:t>ms</w:t>
                  </w:r>
                </w:p>
              </w:tc>
              <w:tc>
                <w:tcPr>
                  <w:tcW w:w="3260" w:type="dxa"/>
                  <w:shd w:val="clear" w:color="auto" w:fill="auto"/>
                </w:tcPr>
                <w:p w14:paraId="5D2D98BD" w14:textId="360BBB37" w:rsidR="00700A8A" w:rsidRPr="004811A8" w:rsidRDefault="00700A8A" w:rsidP="00067818">
                  <w:pPr>
                    <w:pStyle w:val="TAC"/>
                    <w:rPr>
                      <w:rPrChange w:id="955" w:author="Qualcomm-CH" w:date="2022-03-02T15:26:00Z">
                        <w:rPr>
                          <w:color w:val="0070C0"/>
                        </w:rPr>
                      </w:rPrChange>
                    </w:rPr>
                  </w:pPr>
                  <w:r w:rsidRPr="004811A8">
                    <w:rPr>
                      <w:rPrChange w:id="956" w:author="Qualcomm-CH" w:date="2022-03-02T15:26:00Z">
                        <w:rPr>
                          <w:color w:val="0070C0"/>
                        </w:rPr>
                      </w:rPrChange>
                    </w:rPr>
                    <w:t xml:space="preserve">Ceil(10 </w:t>
                  </w:r>
                  <w:r w:rsidRPr="004811A8">
                    <w:rPr>
                      <w:rFonts w:cs="Arial"/>
                      <w:szCs w:val="18"/>
                      <w:rPrChange w:id="957" w:author="Qualcomm-CH" w:date="2022-03-02T15:26:00Z">
                        <w:rPr>
                          <w:rFonts w:cs="Arial"/>
                          <w:color w:val="0070C0"/>
                          <w:szCs w:val="18"/>
                        </w:rPr>
                      </w:rPrChange>
                    </w:rPr>
                    <w:sym w:font="Symbol" w:char="F0B4"/>
                  </w:r>
                  <w:r w:rsidRPr="004811A8">
                    <w:rPr>
                      <w:rFonts w:cs="Arial"/>
                      <w:szCs w:val="18"/>
                      <w:rPrChange w:id="958" w:author="Qualcomm-CH" w:date="2022-03-02T15:26:00Z">
                        <w:rPr>
                          <w:rFonts w:cs="Arial"/>
                          <w:color w:val="0070C0"/>
                          <w:szCs w:val="18"/>
                        </w:rPr>
                      </w:rPrChange>
                    </w:rPr>
                    <w:t xml:space="preserve"> </w:t>
                  </w:r>
                  <w:r w:rsidRPr="004811A8">
                    <w:rPr>
                      <w:rPrChange w:id="959" w:author="Qualcomm-CH" w:date="2022-03-02T15:26:00Z">
                        <w:rPr>
                          <w:color w:val="0070C0"/>
                        </w:rPr>
                      </w:rPrChange>
                    </w:rPr>
                    <w:t xml:space="preserve">P) </w:t>
                  </w:r>
                  <w:r w:rsidR="00D10737" w:rsidRPr="004811A8">
                    <w:rPr>
                      <w:rFonts w:cs="Arial"/>
                      <w:szCs w:val="18"/>
                      <w:rPrChange w:id="960" w:author="Qualcomm-CH" w:date="2022-03-02T15:26:00Z">
                        <w:rPr>
                          <w:rFonts w:cs="Arial"/>
                          <w:color w:val="FF0000"/>
                          <w:szCs w:val="18"/>
                        </w:rPr>
                      </w:rPrChange>
                    </w:rPr>
                    <w:sym w:font="Symbol" w:char="F0B4"/>
                  </w:r>
                  <w:r w:rsidR="00D10737" w:rsidRPr="004811A8">
                    <w:rPr>
                      <w:lang w:val="en-US" w:eastAsia="zh-CN"/>
                      <w:rPrChange w:id="961" w:author="Qualcomm-CH" w:date="2022-03-02T15:26:00Z">
                        <w:rPr>
                          <w:color w:val="FF0000"/>
                          <w:lang w:val="en-US" w:eastAsia="zh-CN"/>
                        </w:rPr>
                      </w:rPrChange>
                    </w:rPr>
                    <w:t xml:space="preserve"> [K]</w:t>
                  </w:r>
                  <w:r w:rsidRPr="004811A8">
                    <w:rPr>
                      <w:rFonts w:cs="Arial"/>
                      <w:szCs w:val="18"/>
                      <w:rPrChange w:id="962" w:author="Qualcomm-CH" w:date="2022-03-02T15:26:00Z">
                        <w:rPr>
                          <w:rFonts w:cs="Arial"/>
                          <w:color w:val="0070C0"/>
                          <w:szCs w:val="18"/>
                        </w:rPr>
                      </w:rPrChange>
                    </w:rPr>
                    <w:t xml:space="preserve"> </w:t>
                  </w:r>
                  <w:r w:rsidRPr="004811A8">
                    <w:rPr>
                      <w:rFonts w:cs="Arial"/>
                      <w:szCs w:val="18"/>
                      <w:rPrChange w:id="963" w:author="Qualcomm-CH" w:date="2022-03-02T15:26:00Z">
                        <w:rPr>
                          <w:rFonts w:cs="Arial"/>
                          <w:color w:val="0070C0"/>
                          <w:szCs w:val="18"/>
                        </w:rPr>
                      </w:rPrChange>
                    </w:rPr>
                    <w:sym w:font="Symbol" w:char="F0B4"/>
                  </w:r>
                  <w:r w:rsidRPr="004811A8">
                    <w:rPr>
                      <w:rFonts w:cs="Arial"/>
                      <w:szCs w:val="18"/>
                      <w:rPrChange w:id="964" w:author="Qualcomm-CH" w:date="2022-03-02T15:26:00Z">
                        <w:rPr>
                          <w:rFonts w:cs="Arial"/>
                          <w:color w:val="0070C0"/>
                          <w:szCs w:val="18"/>
                        </w:rPr>
                      </w:rPrChange>
                    </w:rPr>
                    <w:t xml:space="preserve"> </w:t>
                  </w:r>
                  <w:r w:rsidRPr="004811A8">
                    <w:rPr>
                      <w:rPrChange w:id="965" w:author="Qualcomm-CH" w:date="2022-03-02T15:26:00Z">
                        <w:rPr>
                          <w:color w:val="0070C0"/>
                        </w:rPr>
                      </w:rPrChange>
                    </w:rPr>
                    <w:t>T</w:t>
                  </w:r>
                  <w:r w:rsidRPr="004811A8">
                    <w:rPr>
                      <w:vertAlign w:val="subscript"/>
                      <w:rPrChange w:id="966" w:author="Qualcomm-CH" w:date="2022-03-02T15:26:00Z">
                        <w:rPr>
                          <w:color w:val="0070C0"/>
                          <w:vertAlign w:val="subscript"/>
                        </w:rPr>
                      </w:rPrChange>
                    </w:rPr>
                    <w:t>DRX</w:t>
                  </w:r>
                </w:p>
              </w:tc>
              <w:tc>
                <w:tcPr>
                  <w:tcW w:w="3309" w:type="dxa"/>
                  <w:shd w:val="clear" w:color="auto" w:fill="auto"/>
                </w:tcPr>
                <w:p w14:paraId="39496387" w14:textId="739F629B" w:rsidR="00700A8A" w:rsidRPr="004811A8" w:rsidRDefault="00700A8A" w:rsidP="00067818">
                  <w:pPr>
                    <w:pStyle w:val="TAC"/>
                    <w:rPr>
                      <w:rPrChange w:id="967" w:author="Qualcomm-CH" w:date="2022-03-02T15:26:00Z">
                        <w:rPr>
                          <w:color w:val="0070C0"/>
                        </w:rPr>
                      </w:rPrChange>
                    </w:rPr>
                  </w:pPr>
                  <w:r w:rsidRPr="004811A8">
                    <w:rPr>
                      <w:rPrChange w:id="968" w:author="Qualcomm-CH" w:date="2022-03-02T15:26:00Z">
                        <w:rPr>
                          <w:color w:val="0070C0"/>
                        </w:rPr>
                      </w:rPrChange>
                    </w:rPr>
                    <w:t xml:space="preserve">Ceil(5 </w:t>
                  </w:r>
                  <w:r w:rsidRPr="004811A8">
                    <w:rPr>
                      <w:rFonts w:cs="Arial"/>
                      <w:szCs w:val="18"/>
                      <w:rPrChange w:id="969" w:author="Qualcomm-CH" w:date="2022-03-02T15:26:00Z">
                        <w:rPr>
                          <w:rFonts w:cs="Arial"/>
                          <w:color w:val="0070C0"/>
                          <w:szCs w:val="18"/>
                        </w:rPr>
                      </w:rPrChange>
                    </w:rPr>
                    <w:sym w:font="Symbol" w:char="F0B4"/>
                  </w:r>
                  <w:r w:rsidRPr="004811A8">
                    <w:rPr>
                      <w:rFonts w:cs="Arial"/>
                      <w:szCs w:val="18"/>
                      <w:rPrChange w:id="970" w:author="Qualcomm-CH" w:date="2022-03-02T15:26:00Z">
                        <w:rPr>
                          <w:rFonts w:cs="Arial"/>
                          <w:color w:val="0070C0"/>
                          <w:szCs w:val="18"/>
                        </w:rPr>
                      </w:rPrChange>
                    </w:rPr>
                    <w:t xml:space="preserve"> </w:t>
                  </w:r>
                  <w:r w:rsidRPr="004811A8">
                    <w:rPr>
                      <w:rPrChange w:id="971" w:author="Qualcomm-CH" w:date="2022-03-02T15:26:00Z">
                        <w:rPr>
                          <w:color w:val="0070C0"/>
                        </w:rPr>
                      </w:rPrChange>
                    </w:rPr>
                    <w:t xml:space="preserve">P) </w:t>
                  </w:r>
                  <w:r w:rsidR="00D10737" w:rsidRPr="004811A8">
                    <w:rPr>
                      <w:rFonts w:cs="Arial"/>
                      <w:szCs w:val="18"/>
                      <w:rPrChange w:id="972" w:author="Qualcomm-CH" w:date="2022-03-02T15:26:00Z">
                        <w:rPr>
                          <w:rFonts w:cs="Arial"/>
                          <w:color w:val="FF0000"/>
                          <w:szCs w:val="18"/>
                        </w:rPr>
                      </w:rPrChange>
                    </w:rPr>
                    <w:sym w:font="Symbol" w:char="F0B4"/>
                  </w:r>
                  <w:r w:rsidR="00D10737" w:rsidRPr="004811A8">
                    <w:rPr>
                      <w:lang w:val="en-US" w:eastAsia="zh-CN"/>
                      <w:rPrChange w:id="973" w:author="Qualcomm-CH" w:date="2022-03-02T15:26:00Z">
                        <w:rPr>
                          <w:color w:val="FF0000"/>
                          <w:lang w:val="en-US" w:eastAsia="zh-CN"/>
                        </w:rPr>
                      </w:rPrChange>
                    </w:rPr>
                    <w:t xml:space="preserve"> [K]</w:t>
                  </w:r>
                  <w:r w:rsidRPr="004811A8">
                    <w:rPr>
                      <w:rFonts w:cs="Arial"/>
                      <w:szCs w:val="18"/>
                      <w:rPrChange w:id="974" w:author="Qualcomm-CH" w:date="2022-03-02T15:26:00Z">
                        <w:rPr>
                          <w:rFonts w:cs="Arial"/>
                          <w:color w:val="0070C0"/>
                          <w:szCs w:val="18"/>
                        </w:rPr>
                      </w:rPrChange>
                    </w:rPr>
                    <w:t xml:space="preserve"> </w:t>
                  </w:r>
                  <w:r w:rsidRPr="004811A8">
                    <w:rPr>
                      <w:rFonts w:cs="Arial"/>
                      <w:szCs w:val="18"/>
                      <w:rPrChange w:id="975" w:author="Qualcomm-CH" w:date="2022-03-02T15:26:00Z">
                        <w:rPr>
                          <w:rFonts w:cs="Arial"/>
                          <w:color w:val="0070C0"/>
                          <w:szCs w:val="18"/>
                        </w:rPr>
                      </w:rPrChange>
                    </w:rPr>
                    <w:sym w:font="Symbol" w:char="F0B4"/>
                  </w:r>
                  <w:r w:rsidRPr="004811A8">
                    <w:rPr>
                      <w:rFonts w:cs="Arial"/>
                      <w:szCs w:val="18"/>
                      <w:rPrChange w:id="976" w:author="Qualcomm-CH" w:date="2022-03-02T15:26:00Z">
                        <w:rPr>
                          <w:rFonts w:cs="Arial"/>
                          <w:color w:val="0070C0"/>
                          <w:szCs w:val="18"/>
                        </w:rPr>
                      </w:rPrChange>
                    </w:rPr>
                    <w:t xml:space="preserve"> </w:t>
                  </w:r>
                  <w:r w:rsidRPr="004811A8">
                    <w:rPr>
                      <w:rPrChange w:id="977" w:author="Qualcomm-CH" w:date="2022-03-02T15:26:00Z">
                        <w:rPr>
                          <w:color w:val="0070C0"/>
                        </w:rPr>
                      </w:rPrChange>
                    </w:rPr>
                    <w:t>T</w:t>
                  </w:r>
                  <w:r w:rsidRPr="004811A8">
                    <w:rPr>
                      <w:vertAlign w:val="subscript"/>
                      <w:rPrChange w:id="978" w:author="Qualcomm-CH" w:date="2022-03-02T15:26:00Z">
                        <w:rPr>
                          <w:color w:val="0070C0"/>
                          <w:vertAlign w:val="subscript"/>
                        </w:rPr>
                      </w:rPrChange>
                    </w:rPr>
                    <w:t>DRX</w:t>
                  </w:r>
                </w:p>
              </w:tc>
            </w:tr>
            <w:tr w:rsidR="004811A8" w:rsidRPr="004811A8" w14:paraId="75C01F76" w14:textId="77777777" w:rsidTr="00067818">
              <w:trPr>
                <w:jc w:val="center"/>
              </w:trPr>
              <w:tc>
                <w:tcPr>
                  <w:tcW w:w="8604" w:type="dxa"/>
                  <w:gridSpan w:val="3"/>
                  <w:shd w:val="clear" w:color="auto" w:fill="auto"/>
                </w:tcPr>
                <w:p w14:paraId="619394CB" w14:textId="77777777" w:rsidR="00700A8A" w:rsidRPr="004811A8" w:rsidRDefault="00700A8A" w:rsidP="00067818">
                  <w:pPr>
                    <w:pStyle w:val="TAN"/>
                    <w:rPr>
                      <w:lang w:val="en-US"/>
                      <w:rPrChange w:id="979" w:author="Qualcomm-CH" w:date="2022-03-02T15:26:00Z">
                        <w:rPr>
                          <w:color w:val="0070C0"/>
                          <w:lang w:val="en-US"/>
                        </w:rPr>
                      </w:rPrChange>
                    </w:rPr>
                  </w:pPr>
                  <w:r w:rsidRPr="004811A8">
                    <w:rPr>
                      <w:lang w:val="en-US"/>
                      <w:rPrChange w:id="980" w:author="Qualcomm-CH" w:date="2022-03-02T15:26:00Z">
                        <w:rPr>
                          <w:color w:val="0070C0"/>
                          <w:lang w:val="en-US"/>
                        </w:rPr>
                      </w:rPrChange>
                    </w:rPr>
                    <w:t>NOTE:</w:t>
                  </w:r>
                  <w:r w:rsidRPr="004811A8">
                    <w:rPr>
                      <w:sz w:val="28"/>
                      <w:lang w:val="en-US"/>
                      <w:rPrChange w:id="981" w:author="Qualcomm-CH" w:date="2022-03-02T15:26:00Z">
                        <w:rPr>
                          <w:color w:val="0070C0"/>
                          <w:sz w:val="28"/>
                          <w:lang w:val="en-US"/>
                        </w:rPr>
                      </w:rPrChange>
                    </w:rPr>
                    <w:tab/>
                  </w:r>
                  <w:r w:rsidRPr="004811A8">
                    <w:rPr>
                      <w:lang w:val="en-US"/>
                      <w:rPrChange w:id="982" w:author="Qualcomm-CH" w:date="2022-03-02T15:26:00Z">
                        <w:rPr>
                          <w:color w:val="0070C0"/>
                          <w:lang w:val="en-US"/>
                        </w:rPr>
                      </w:rPrChange>
                    </w:rPr>
                    <w:t>T</w:t>
                  </w:r>
                  <w:r w:rsidRPr="004811A8">
                    <w:rPr>
                      <w:vertAlign w:val="subscript"/>
                      <w:lang w:val="en-US"/>
                      <w:rPrChange w:id="983" w:author="Qualcomm-CH" w:date="2022-03-02T15:26:00Z">
                        <w:rPr>
                          <w:color w:val="0070C0"/>
                          <w:vertAlign w:val="subscript"/>
                          <w:lang w:val="en-US"/>
                        </w:rPr>
                      </w:rPrChange>
                    </w:rPr>
                    <w:t>SSB</w:t>
                  </w:r>
                  <w:r w:rsidRPr="004811A8">
                    <w:rPr>
                      <w:lang w:val="en-US"/>
                      <w:rPrChange w:id="984" w:author="Qualcomm-CH" w:date="2022-03-02T15:26:00Z">
                        <w:rPr>
                          <w:color w:val="0070C0"/>
                          <w:lang w:val="en-US"/>
                        </w:rPr>
                      </w:rPrChange>
                    </w:rPr>
                    <w:t xml:space="preserve"> is the periodicity of the SSB configured for RLM. T</w:t>
                  </w:r>
                  <w:r w:rsidRPr="004811A8">
                    <w:rPr>
                      <w:vertAlign w:val="subscript"/>
                      <w:lang w:val="en-US"/>
                      <w:rPrChange w:id="985" w:author="Qualcomm-CH" w:date="2022-03-02T15:26:00Z">
                        <w:rPr>
                          <w:color w:val="0070C0"/>
                          <w:vertAlign w:val="subscript"/>
                          <w:lang w:val="en-US"/>
                        </w:rPr>
                      </w:rPrChange>
                    </w:rPr>
                    <w:t>DRX</w:t>
                  </w:r>
                  <w:r w:rsidRPr="004811A8">
                    <w:rPr>
                      <w:lang w:val="en-US"/>
                      <w:rPrChange w:id="986" w:author="Qualcomm-CH" w:date="2022-03-02T15:26:00Z">
                        <w:rPr>
                          <w:color w:val="0070C0"/>
                          <w:lang w:val="en-US"/>
                        </w:rPr>
                      </w:rPrChange>
                    </w:rPr>
                    <w:t xml:space="preserve"> is the DRX cycle length.</w:t>
                  </w:r>
                </w:p>
              </w:tc>
            </w:tr>
          </w:tbl>
          <w:p w14:paraId="6683EB66" w14:textId="3079BDB5" w:rsidR="00700A8A" w:rsidRPr="004811A8" w:rsidRDefault="00700A8A" w:rsidP="00067818">
            <w:pPr>
              <w:pStyle w:val="ListParagraph"/>
              <w:ind w:firstLineChars="0" w:firstLine="0"/>
              <w:rPr>
                <w:szCs w:val="24"/>
                <w:lang w:eastAsia="zh-CN"/>
                <w:rPrChange w:id="987" w:author="Qualcomm-CH" w:date="2022-03-02T15:26:00Z">
                  <w:rPr>
                    <w:color w:val="0070C0"/>
                    <w:szCs w:val="24"/>
                    <w:lang w:eastAsia="zh-CN"/>
                  </w:rPr>
                </w:rPrChange>
              </w:rPr>
            </w:pPr>
            <w:r w:rsidRPr="004811A8">
              <w:rPr>
                <w:rFonts w:ascii="Arial" w:hAnsi="Arial" w:cs="Arial"/>
                <w:lang w:val="en-US" w:eastAsia="zh-CN"/>
                <w:rPrChange w:id="988" w:author="Qualcomm-CH" w:date="2022-03-02T15:26:00Z">
                  <w:rPr>
                    <w:rFonts w:ascii="Arial" w:hAnsi="Arial" w:cs="Arial"/>
                    <w:color w:val="0070C0"/>
                    <w:lang w:val="en-US" w:eastAsia="zh-CN"/>
                  </w:rPr>
                </w:rPrChange>
              </w:rPr>
              <w:t>Where, K= [</w:t>
            </w:r>
            <w:ins w:id="989" w:author="Qualcomm-CH" w:date="2022-03-01T16:34:00Z">
              <w:r w:rsidR="002F45ED" w:rsidRPr="004811A8">
                <w:rPr>
                  <w:rFonts w:ascii="Arial" w:hAnsi="Arial" w:cs="Arial"/>
                  <w:lang w:val="en-US" w:eastAsia="zh-CN"/>
                  <w:rPrChange w:id="990" w:author="Qualcomm-CH" w:date="2022-03-02T15:26:00Z">
                    <w:rPr>
                      <w:rFonts w:ascii="Arial" w:hAnsi="Arial" w:cs="Arial"/>
                      <w:color w:val="0070C0"/>
                      <w:lang w:val="en-US" w:eastAsia="zh-CN"/>
                    </w:rPr>
                  </w:rPrChange>
                </w:rPr>
                <w:t xml:space="preserve">1, </w:t>
              </w:r>
            </w:ins>
            <w:r w:rsidRPr="004811A8">
              <w:rPr>
                <w:rFonts w:ascii="Arial" w:hAnsi="Arial" w:cs="Arial"/>
                <w:lang w:val="en-US" w:eastAsia="zh-CN"/>
                <w:rPrChange w:id="991" w:author="Qualcomm-CH" w:date="2022-03-02T15:26:00Z">
                  <w:rPr>
                    <w:rFonts w:ascii="Arial" w:hAnsi="Arial" w:cs="Arial"/>
                    <w:color w:val="0070C0"/>
                    <w:lang w:val="en-US" w:eastAsia="zh-CN"/>
                  </w:rPr>
                </w:rPrChange>
              </w:rPr>
              <w:t>2] for GEO an LEO Earth-fixed satellite; K= [</w:t>
            </w:r>
            <w:ins w:id="992" w:author="Qualcomm-CH" w:date="2022-03-01T16:36:00Z">
              <w:r w:rsidR="004419AC" w:rsidRPr="004811A8">
                <w:rPr>
                  <w:rFonts w:ascii="Arial" w:hAnsi="Arial" w:cs="Arial"/>
                  <w:lang w:val="en-US" w:eastAsia="zh-CN"/>
                  <w:rPrChange w:id="993" w:author="Qualcomm-CH" w:date="2022-03-02T15:26:00Z">
                    <w:rPr>
                      <w:rFonts w:ascii="Arial" w:hAnsi="Arial" w:cs="Arial"/>
                      <w:color w:val="0070C0"/>
                      <w:lang w:val="en-US" w:eastAsia="zh-CN"/>
                    </w:rPr>
                  </w:rPrChange>
                </w:rPr>
                <w:t xml:space="preserve">0.5, </w:t>
              </w:r>
            </w:ins>
            <w:r w:rsidRPr="004811A8">
              <w:rPr>
                <w:rFonts w:ascii="Arial" w:hAnsi="Arial" w:cs="Arial"/>
                <w:lang w:val="en-US" w:eastAsia="zh-CN"/>
                <w:rPrChange w:id="994" w:author="Qualcomm-CH" w:date="2022-03-02T15:26:00Z">
                  <w:rPr>
                    <w:rFonts w:ascii="Arial" w:hAnsi="Arial" w:cs="Arial"/>
                    <w:color w:val="0070C0"/>
                    <w:lang w:val="en-US" w:eastAsia="zh-CN"/>
                  </w:rPr>
                </w:rPrChange>
              </w:rPr>
              <w:t>1] for LEO Earth-moving satellite.</w:t>
            </w:r>
          </w:p>
        </w:tc>
      </w:tr>
    </w:tbl>
    <w:p w14:paraId="2270A9CD" w14:textId="46EEF469" w:rsidR="00F43421" w:rsidRPr="004811A8" w:rsidRDefault="00967493" w:rsidP="00967493">
      <w:pPr>
        <w:pStyle w:val="ListParagraph"/>
        <w:numPr>
          <w:ilvl w:val="1"/>
          <w:numId w:val="6"/>
        </w:numPr>
        <w:ind w:firstLineChars="0"/>
        <w:rPr>
          <w:ins w:id="995" w:author="Qualcomm-CH" w:date="2022-03-01T16:35:00Z"/>
          <w:szCs w:val="24"/>
          <w:lang w:eastAsia="zh-CN"/>
          <w:rPrChange w:id="996" w:author="Qualcomm-CH" w:date="2022-03-02T15:26:00Z">
            <w:rPr>
              <w:ins w:id="997" w:author="Qualcomm-CH" w:date="2022-03-01T16:35:00Z"/>
              <w:color w:val="0070C0"/>
              <w:szCs w:val="24"/>
              <w:lang w:eastAsia="zh-CN"/>
            </w:rPr>
          </w:rPrChange>
        </w:rPr>
      </w:pPr>
      <w:r w:rsidRPr="004811A8">
        <w:rPr>
          <w:szCs w:val="24"/>
          <w:lang w:eastAsia="zh-CN"/>
          <w:rPrChange w:id="998" w:author="Qualcomm-CH" w:date="2022-03-02T15:26:00Z">
            <w:rPr>
              <w:color w:val="0070C0"/>
              <w:szCs w:val="24"/>
              <w:lang w:eastAsia="zh-CN"/>
            </w:rPr>
          </w:rPrChange>
        </w:rPr>
        <w:t xml:space="preserve">(Note) </w:t>
      </w:r>
      <w:r w:rsidR="000E5EA5" w:rsidRPr="004811A8">
        <w:rPr>
          <w:szCs w:val="24"/>
          <w:lang w:eastAsia="zh-CN"/>
          <w:rPrChange w:id="999" w:author="Qualcomm-CH" w:date="2022-03-02T15:26:00Z">
            <w:rPr>
              <w:color w:val="0070C0"/>
              <w:szCs w:val="24"/>
              <w:lang w:eastAsia="zh-CN"/>
            </w:rPr>
          </w:rPrChange>
        </w:rPr>
        <w:t>Whether/how to deal with p</w:t>
      </w:r>
      <w:r w:rsidR="009E40C0" w:rsidRPr="004811A8">
        <w:rPr>
          <w:szCs w:val="24"/>
          <w:lang w:eastAsia="zh-CN"/>
          <w:rPrChange w:id="1000" w:author="Qualcomm-CH" w:date="2022-03-02T15:26:00Z">
            <w:rPr>
              <w:color w:val="0070C0"/>
              <w:szCs w:val="24"/>
              <w:lang w:eastAsia="zh-CN"/>
            </w:rPr>
          </w:rPrChange>
        </w:rPr>
        <w:t xml:space="preserve">arallel measurements between </w:t>
      </w:r>
      <w:r w:rsidRPr="004811A8">
        <w:rPr>
          <w:szCs w:val="24"/>
          <w:lang w:eastAsia="zh-CN"/>
          <w:rPrChange w:id="1001" w:author="Qualcomm-CH" w:date="2022-03-02T15:26:00Z">
            <w:rPr>
              <w:color w:val="0070C0"/>
              <w:szCs w:val="24"/>
              <w:lang w:eastAsia="zh-CN"/>
            </w:rPr>
          </w:rPrChange>
        </w:rPr>
        <w:t xml:space="preserve">L1 </w:t>
      </w:r>
      <w:r w:rsidR="009E40C0" w:rsidRPr="004811A8">
        <w:rPr>
          <w:szCs w:val="24"/>
          <w:lang w:eastAsia="zh-CN"/>
          <w:rPrChange w:id="1002" w:author="Qualcomm-CH" w:date="2022-03-02T15:26:00Z">
            <w:rPr>
              <w:color w:val="0070C0"/>
              <w:szCs w:val="24"/>
              <w:lang w:eastAsia="zh-CN"/>
            </w:rPr>
          </w:rPrChange>
        </w:rPr>
        <w:t xml:space="preserve">and L3 </w:t>
      </w:r>
      <w:r w:rsidR="00F43421" w:rsidRPr="004811A8">
        <w:rPr>
          <w:szCs w:val="24"/>
          <w:lang w:eastAsia="zh-CN"/>
          <w:rPrChange w:id="1003" w:author="Qualcomm-CH" w:date="2022-03-02T15:26:00Z">
            <w:rPr>
              <w:color w:val="0070C0"/>
              <w:szCs w:val="24"/>
              <w:lang w:eastAsia="zh-CN"/>
            </w:rPr>
          </w:rPrChange>
        </w:rPr>
        <w:t>from different satellites</w:t>
      </w:r>
      <w:r w:rsidR="000E5EA5" w:rsidRPr="004811A8">
        <w:rPr>
          <w:szCs w:val="24"/>
          <w:lang w:eastAsia="zh-CN"/>
          <w:rPrChange w:id="1004" w:author="Qualcomm-CH" w:date="2022-03-02T15:26:00Z">
            <w:rPr>
              <w:color w:val="0070C0"/>
              <w:szCs w:val="24"/>
              <w:lang w:eastAsia="zh-CN"/>
            </w:rPr>
          </w:rPrChange>
        </w:rPr>
        <w:t xml:space="preserve"> is separately addressed</w:t>
      </w:r>
    </w:p>
    <w:p w14:paraId="58232F31" w14:textId="7EBB1737" w:rsidR="002F45ED" w:rsidRPr="004811A8" w:rsidRDefault="002F45ED" w:rsidP="00967493">
      <w:pPr>
        <w:pStyle w:val="ListParagraph"/>
        <w:numPr>
          <w:ilvl w:val="1"/>
          <w:numId w:val="6"/>
        </w:numPr>
        <w:ind w:firstLineChars="0"/>
        <w:rPr>
          <w:szCs w:val="24"/>
          <w:lang w:eastAsia="zh-CN"/>
          <w:rPrChange w:id="1005" w:author="Qualcomm-CH" w:date="2022-03-02T15:26:00Z">
            <w:rPr>
              <w:color w:val="0070C0"/>
              <w:szCs w:val="24"/>
              <w:lang w:eastAsia="zh-CN"/>
            </w:rPr>
          </w:rPrChange>
        </w:rPr>
      </w:pPr>
      <w:ins w:id="1006" w:author="Qualcomm-CH" w:date="2022-03-01T16:35:00Z">
        <w:r w:rsidRPr="004811A8">
          <w:rPr>
            <w:szCs w:val="24"/>
            <w:lang w:eastAsia="zh-CN"/>
            <w:rPrChange w:id="1007" w:author="Qualcomm-CH" w:date="2022-03-02T15:26:00Z">
              <w:rPr>
                <w:color w:val="0070C0"/>
                <w:szCs w:val="24"/>
                <w:lang w:eastAsia="zh-CN"/>
              </w:rPr>
            </w:rPrChange>
          </w:rPr>
          <w:t xml:space="preserve">(Note) </w:t>
        </w:r>
      </w:ins>
      <w:ins w:id="1008" w:author="Qualcomm-CH" w:date="2022-03-01T17:57:00Z">
        <w:r w:rsidR="00617B76" w:rsidRPr="004811A8">
          <w:rPr>
            <w:szCs w:val="24"/>
            <w:lang w:eastAsia="zh-CN"/>
            <w:rPrChange w:id="1009" w:author="Qualcomm-CH" w:date="2022-03-02T15:26:00Z">
              <w:rPr>
                <w:color w:val="0070C0"/>
                <w:szCs w:val="24"/>
                <w:lang w:eastAsia="zh-CN"/>
              </w:rPr>
            </w:rPrChange>
          </w:rPr>
          <w:t xml:space="preserve">A value of </w:t>
        </w:r>
      </w:ins>
      <w:ins w:id="1010" w:author="Qualcomm-CH" w:date="2022-03-01T16:35:00Z">
        <w:r w:rsidRPr="004811A8">
          <w:rPr>
            <w:szCs w:val="24"/>
            <w:lang w:eastAsia="zh-CN"/>
            <w:rPrChange w:id="1011" w:author="Qualcomm-CH" w:date="2022-03-02T15:26:00Z">
              <w:rPr>
                <w:color w:val="0070C0"/>
                <w:szCs w:val="24"/>
                <w:lang w:eastAsia="zh-CN"/>
              </w:rPr>
            </w:rPrChange>
          </w:rPr>
          <w:t>K will be determined in performance requirement development phase, and K=1 means no enhancement/relaxat</w:t>
        </w:r>
      </w:ins>
      <w:ins w:id="1012" w:author="Qualcomm-CH" w:date="2022-03-01T16:36:00Z">
        <w:r w:rsidRPr="004811A8">
          <w:rPr>
            <w:szCs w:val="24"/>
            <w:lang w:eastAsia="zh-CN"/>
            <w:rPrChange w:id="1013" w:author="Qualcomm-CH" w:date="2022-03-02T15:26:00Z">
              <w:rPr>
                <w:color w:val="0070C0"/>
                <w:szCs w:val="24"/>
                <w:lang w:eastAsia="zh-CN"/>
              </w:rPr>
            </w:rPrChange>
          </w:rPr>
          <w:t>ion.</w:t>
        </w:r>
      </w:ins>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5E8AF3D0" w:rsidR="00C458B7" w:rsidRPr="00DD71F1" w:rsidDel="00505204" w:rsidRDefault="00CA2C67" w:rsidP="00C458B7">
      <w:pPr>
        <w:spacing w:after="120" w:line="252" w:lineRule="auto"/>
        <w:ind w:firstLine="284"/>
        <w:rPr>
          <w:del w:id="1014" w:author="Qualcomm-CH" w:date="2022-03-02T15:19:00Z"/>
          <w:b/>
          <w:bCs/>
          <w:i/>
          <w:iCs/>
          <w:color w:val="0070C0"/>
          <w:highlight w:val="cyan"/>
          <w:u w:val="single"/>
          <w:lang w:eastAsia="ja-JP"/>
        </w:rPr>
      </w:pPr>
      <w:del w:id="1015" w:author="Qualcomm-CH" w:date="2022-03-02T15:19:00Z">
        <w:r w:rsidDel="00505204">
          <w:rPr>
            <w:b/>
            <w:bCs/>
            <w:i/>
            <w:iCs/>
            <w:color w:val="0070C0"/>
            <w:highlight w:val="cyan"/>
            <w:u w:val="single"/>
            <w:lang w:eastAsia="ja-JP"/>
          </w:rPr>
          <w:delText>Further comments</w:delText>
        </w:r>
        <w:r w:rsidR="00C458B7" w:rsidRPr="00DD71F1" w:rsidDel="00505204">
          <w:rPr>
            <w:rFonts w:hint="eastAsia"/>
            <w:b/>
            <w:bCs/>
            <w:i/>
            <w:iCs/>
            <w:color w:val="0070C0"/>
            <w:highlight w:val="cyan"/>
            <w:u w:val="single"/>
            <w:lang w:eastAsia="ja-JP"/>
          </w:rPr>
          <w:delText>:</w:delText>
        </w:r>
      </w:del>
    </w:p>
    <w:p w14:paraId="6A8C3175" w14:textId="596FC73D" w:rsidR="00C458B7" w:rsidDel="00505204" w:rsidRDefault="002639DE" w:rsidP="00C458B7">
      <w:pPr>
        <w:pStyle w:val="ListParagraph"/>
        <w:numPr>
          <w:ilvl w:val="0"/>
          <w:numId w:val="6"/>
        </w:numPr>
        <w:overflowPunct/>
        <w:autoSpaceDE/>
        <w:autoSpaceDN/>
        <w:adjustRightInd/>
        <w:spacing w:after="120" w:line="252" w:lineRule="auto"/>
        <w:ind w:left="784" w:firstLineChars="0"/>
        <w:textAlignment w:val="auto"/>
        <w:rPr>
          <w:del w:id="1016" w:author="Qualcomm-CH" w:date="2022-03-02T15:19:00Z"/>
          <w:color w:val="0070C0"/>
          <w:lang w:eastAsia="ja-JP"/>
        </w:rPr>
      </w:pPr>
      <w:del w:id="1017" w:author="Qualcomm-CH" w:date="2022-03-02T15:19:00Z">
        <w:r w:rsidDel="00505204">
          <w:rPr>
            <w:color w:val="0070C0"/>
            <w:lang w:eastAsia="ja-JP"/>
          </w:rPr>
          <w:delText>If you have any concern, p</w:delText>
        </w:r>
        <w:r w:rsidR="00CA2C67" w:rsidDel="00505204">
          <w:rPr>
            <w:color w:val="0070C0"/>
            <w:lang w:eastAsia="ja-JP"/>
          </w:rPr>
          <w:delText xml:space="preserve">lease be concise and provide </w:delText>
        </w:r>
        <w:r w:rsidR="003B4294" w:rsidDel="00505204">
          <w:rPr>
            <w:color w:val="0070C0"/>
            <w:lang w:eastAsia="ja-JP"/>
          </w:rPr>
          <w:delText xml:space="preserve">your proposal in a form </w:delText>
        </w:r>
        <w:r w:rsidR="004B28D3" w:rsidDel="00505204">
          <w:rPr>
            <w:color w:val="0070C0"/>
            <w:lang w:eastAsia="ja-JP"/>
          </w:rPr>
          <w:delText xml:space="preserve">that can be captured </w:delText>
        </w:r>
        <w:r w:rsidR="00E8220D" w:rsidDel="00505204">
          <w:rPr>
            <w:color w:val="0070C0"/>
            <w:lang w:eastAsia="ja-JP"/>
          </w:rPr>
          <w:delText xml:space="preserve">in the set of agreements </w:delText>
        </w:r>
        <w:r w:rsidR="004B28D3" w:rsidDel="00505204">
          <w:rPr>
            <w:color w:val="0070C0"/>
            <w:lang w:eastAsia="ja-JP"/>
          </w:rPr>
          <w:delText xml:space="preserve">as </w:delText>
        </w:r>
        <w:r w:rsidR="00F33D04" w:rsidDel="00505204">
          <w:rPr>
            <w:color w:val="0070C0"/>
            <w:lang w:eastAsia="ja-JP"/>
          </w:rPr>
          <w:delText>is.</w:delText>
        </w:r>
      </w:del>
    </w:p>
    <w:p w14:paraId="1F523CAF" w14:textId="660C2DE8" w:rsidR="00C458B7" w:rsidRPr="00754083" w:rsidDel="00505204" w:rsidRDefault="007B28E1" w:rsidP="00067818">
      <w:pPr>
        <w:pStyle w:val="ListParagraph"/>
        <w:numPr>
          <w:ilvl w:val="0"/>
          <w:numId w:val="6"/>
        </w:numPr>
        <w:overflowPunct/>
        <w:autoSpaceDE/>
        <w:autoSpaceDN/>
        <w:adjustRightInd/>
        <w:spacing w:after="120" w:line="252" w:lineRule="auto"/>
        <w:ind w:left="784" w:firstLineChars="0"/>
        <w:textAlignment w:val="auto"/>
        <w:rPr>
          <w:del w:id="1018" w:author="Qualcomm-CH" w:date="2022-03-02T15:19:00Z"/>
          <w:color w:val="0070C0"/>
          <w:lang w:eastAsia="ja-JP"/>
        </w:rPr>
      </w:pPr>
      <w:del w:id="1019" w:author="Qualcomm-CH" w:date="2022-03-02T15:19:00Z">
        <w:r w:rsidRPr="00754083" w:rsidDel="00505204">
          <w:rPr>
            <w:color w:val="0070C0"/>
            <w:lang w:eastAsia="ja-JP"/>
          </w:rPr>
          <w:delText xml:space="preserve">Based on </w:delText>
        </w:r>
        <w:r w:rsidR="003D6BB1" w:rsidRPr="00754083" w:rsidDel="00505204">
          <w:rPr>
            <w:color w:val="0070C0"/>
            <w:lang w:eastAsia="ja-JP"/>
          </w:rPr>
          <w:delText xml:space="preserve">Ericsson comment received in the second round, </w:delText>
        </w:r>
        <w:r w:rsidR="008E6C82" w:rsidRPr="00754083" w:rsidDel="00505204">
          <w:rPr>
            <w:color w:val="0070C0"/>
            <w:lang w:eastAsia="ja-JP"/>
          </w:rPr>
          <w:delText xml:space="preserve">2nd bullet is </w:delText>
        </w:r>
        <w:r w:rsidR="00D97AE8" w:rsidRPr="00754083" w:rsidDel="00505204">
          <w:rPr>
            <w:color w:val="0070C0"/>
            <w:lang w:eastAsia="ja-JP"/>
          </w:rPr>
          <w:delText xml:space="preserve">reverted back to </w:delText>
        </w:r>
        <w:r w:rsidR="002605A5" w:rsidRPr="00754083" w:rsidDel="00505204">
          <w:rPr>
            <w:color w:val="0070C0"/>
            <w:lang w:eastAsia="ja-JP"/>
          </w:rPr>
          <w:delText>being part of candidate agreements.</w:delText>
        </w:r>
        <w:r w:rsidR="00754083" w:rsidRPr="00754083" w:rsidDel="00505204">
          <w:rPr>
            <w:color w:val="0070C0"/>
            <w:lang w:eastAsia="ja-JP"/>
          </w:rPr>
          <w:delText xml:space="preserve"> </w:delText>
        </w:r>
        <w:r w:rsidR="00754083" w:rsidDel="00505204">
          <w:rPr>
            <w:color w:val="0070C0"/>
            <w:lang w:eastAsia="ja-JP"/>
          </w:rPr>
          <w:delText xml:space="preserve">And </w:delText>
        </w:r>
        <w:r w:rsidRPr="00754083" w:rsidDel="00505204">
          <w:rPr>
            <w:color w:val="0070C0"/>
            <w:lang w:eastAsia="ja-JP"/>
          </w:rPr>
          <w:delText xml:space="preserve">I took the liberty </w:delText>
        </w:r>
        <w:r w:rsidR="00754083" w:rsidDel="00505204">
          <w:rPr>
            <w:color w:val="0070C0"/>
            <w:lang w:eastAsia="ja-JP"/>
          </w:rPr>
          <w:delText xml:space="preserve">of adding </w:delText>
        </w:r>
        <w:r w:rsidR="00754083" w:rsidRPr="00560A9A" w:rsidDel="00505204">
          <w:rPr>
            <w:color w:val="0070C0"/>
            <w:highlight w:val="yellow"/>
            <w:lang w:eastAsia="ja-JP"/>
          </w:rPr>
          <w:delText>FFS#1,2,3</w:delText>
        </w:r>
        <w:r w:rsidR="00754083" w:rsidDel="00505204">
          <w:rPr>
            <w:color w:val="0070C0"/>
            <w:lang w:eastAsia="ja-JP"/>
          </w:rPr>
          <w:delText xml:space="preserve"> to clarify if the scaling factor is only for SSB based RLM or applicable to CSI-RS </w:delText>
        </w:r>
        <w:r w:rsidR="00E02A62" w:rsidDel="00505204">
          <w:rPr>
            <w:color w:val="0070C0"/>
            <w:lang w:eastAsia="ja-JP"/>
          </w:rPr>
          <w:delText xml:space="preserve">based RLM </w:delText>
        </w:r>
        <w:r w:rsidR="00754083" w:rsidDel="00505204">
          <w:rPr>
            <w:color w:val="0070C0"/>
            <w:lang w:eastAsia="ja-JP"/>
          </w:rPr>
          <w:delText>and BFD</w:delText>
        </w:r>
        <w:r w:rsidR="00E02A62" w:rsidDel="00505204">
          <w:rPr>
            <w:color w:val="0070C0"/>
            <w:lang w:eastAsia="ja-JP"/>
          </w:rPr>
          <w:delText xml:space="preserve"> too. If any concern </w:delText>
        </w:r>
        <w:r w:rsidR="002F6895" w:rsidDel="00505204">
          <w:rPr>
            <w:color w:val="0070C0"/>
            <w:lang w:eastAsia="ja-JP"/>
          </w:rPr>
          <w:delText xml:space="preserve">on bullets with </w:delText>
        </w:r>
        <w:r w:rsidR="00E02A62" w:rsidDel="00505204">
          <w:rPr>
            <w:color w:val="0070C0"/>
            <w:lang w:eastAsia="ja-JP"/>
          </w:rPr>
          <w:delText xml:space="preserve">FFS is not </w:delText>
        </w:r>
        <w:r w:rsidR="00AF1B9F" w:rsidDel="00505204">
          <w:rPr>
            <w:color w:val="0070C0"/>
            <w:lang w:eastAsia="ja-JP"/>
          </w:rPr>
          <w:delText xml:space="preserve">received, </w:delText>
        </w:r>
        <w:r w:rsidR="00D33CD1" w:rsidDel="00505204">
          <w:rPr>
            <w:color w:val="0070C0"/>
            <w:lang w:eastAsia="ja-JP"/>
          </w:rPr>
          <w:delText>“</w:delText>
        </w:r>
        <w:r w:rsidR="00D33CD1" w:rsidRPr="00560A9A" w:rsidDel="00505204">
          <w:rPr>
            <w:color w:val="0070C0"/>
            <w:highlight w:val="yellow"/>
            <w:lang w:eastAsia="ja-JP"/>
          </w:rPr>
          <w:delText>FFS#x</w:delText>
        </w:r>
        <w:r w:rsidR="00D33CD1" w:rsidDel="00505204">
          <w:rPr>
            <w:color w:val="0070C0"/>
            <w:lang w:eastAsia="ja-JP"/>
          </w:rPr>
          <w:delText xml:space="preserve">” </w:delText>
        </w:r>
        <w:r w:rsidR="00C24D0D" w:rsidDel="00505204">
          <w:rPr>
            <w:color w:val="0070C0"/>
            <w:lang w:eastAsia="ja-JP"/>
          </w:rPr>
          <w:delText>will be removed</w:delText>
        </w:r>
        <w:r w:rsidR="002F6895" w:rsidDel="00505204">
          <w:rPr>
            <w:color w:val="0070C0"/>
            <w:lang w:eastAsia="ja-JP"/>
          </w:rPr>
          <w:delText xml:space="preserve"> in the final version of WF.</w:delText>
        </w:r>
      </w:del>
    </w:p>
    <w:tbl>
      <w:tblPr>
        <w:tblStyle w:val="TableGrid"/>
        <w:tblW w:w="0" w:type="auto"/>
        <w:tblLook w:val="04A0" w:firstRow="1" w:lastRow="0" w:firstColumn="1" w:lastColumn="0" w:noHBand="0" w:noVBand="1"/>
      </w:tblPr>
      <w:tblGrid>
        <w:gridCol w:w="1236"/>
        <w:gridCol w:w="8395"/>
      </w:tblGrid>
      <w:tr w:rsidR="00C458B7" w:rsidDel="00505204" w14:paraId="185CAC6A" w14:textId="6B575895" w:rsidTr="00067818">
        <w:trPr>
          <w:del w:id="1020" w:author="Qualcomm-CH" w:date="2022-03-02T15:19:00Z"/>
        </w:trPr>
        <w:tc>
          <w:tcPr>
            <w:tcW w:w="1236" w:type="dxa"/>
          </w:tcPr>
          <w:p w14:paraId="30EEBD9F" w14:textId="3FC1ED98" w:rsidR="00C458B7" w:rsidDel="00505204" w:rsidRDefault="00C458B7" w:rsidP="00067818">
            <w:pPr>
              <w:spacing w:after="120"/>
              <w:rPr>
                <w:del w:id="1021" w:author="Qualcomm-CH" w:date="2022-03-02T15:19:00Z"/>
                <w:rFonts w:eastAsiaTheme="minorEastAsia"/>
                <w:b/>
                <w:bCs/>
                <w:color w:val="0070C0"/>
                <w:lang w:val="en-US" w:eastAsia="zh-CN"/>
              </w:rPr>
            </w:pPr>
            <w:del w:id="1022" w:author="Qualcomm-CH" w:date="2022-03-02T15:19:00Z">
              <w:r w:rsidDel="00505204">
                <w:rPr>
                  <w:rFonts w:eastAsiaTheme="minorEastAsia"/>
                  <w:b/>
                  <w:bCs/>
                  <w:color w:val="0070C0"/>
                  <w:lang w:val="en-US" w:eastAsia="zh-CN"/>
                </w:rPr>
                <w:delText>Company</w:delText>
              </w:r>
            </w:del>
          </w:p>
        </w:tc>
        <w:tc>
          <w:tcPr>
            <w:tcW w:w="8395" w:type="dxa"/>
          </w:tcPr>
          <w:p w14:paraId="51ED5181" w14:textId="4E03300E" w:rsidR="00C458B7" w:rsidDel="00505204" w:rsidRDefault="00C458B7" w:rsidP="00067818">
            <w:pPr>
              <w:spacing w:after="120"/>
              <w:rPr>
                <w:del w:id="1023" w:author="Qualcomm-CH" w:date="2022-03-02T15:19:00Z"/>
                <w:rFonts w:eastAsiaTheme="minorEastAsia"/>
                <w:b/>
                <w:bCs/>
                <w:color w:val="0070C0"/>
                <w:lang w:val="en-US" w:eastAsia="zh-CN"/>
              </w:rPr>
            </w:pPr>
            <w:del w:id="1024" w:author="Qualcomm-CH" w:date="2022-03-02T15:19:00Z">
              <w:r w:rsidDel="00505204">
                <w:rPr>
                  <w:rFonts w:eastAsiaTheme="minorEastAsia"/>
                  <w:b/>
                  <w:bCs/>
                  <w:color w:val="0070C0"/>
                  <w:lang w:val="en-US" w:eastAsia="zh-CN"/>
                </w:rPr>
                <w:delText>Comments</w:delText>
              </w:r>
            </w:del>
          </w:p>
        </w:tc>
      </w:tr>
      <w:tr w:rsidR="00C458B7" w:rsidDel="00505204" w14:paraId="4E76C355" w14:textId="4E26AE44" w:rsidTr="00067818">
        <w:trPr>
          <w:del w:id="1025" w:author="Qualcomm-CH" w:date="2022-03-02T15:19:00Z"/>
        </w:trPr>
        <w:tc>
          <w:tcPr>
            <w:tcW w:w="1236" w:type="dxa"/>
          </w:tcPr>
          <w:p w14:paraId="364F1D39" w14:textId="1F581D0C" w:rsidR="00C458B7" w:rsidDel="00505204" w:rsidRDefault="00601CBA" w:rsidP="00067818">
            <w:pPr>
              <w:spacing w:after="120"/>
              <w:rPr>
                <w:del w:id="1026" w:author="Qualcomm-CH" w:date="2022-03-02T15:19:00Z"/>
                <w:rFonts w:eastAsiaTheme="minorEastAsia"/>
                <w:color w:val="0070C0"/>
                <w:lang w:val="en-US" w:eastAsia="zh-CN"/>
              </w:rPr>
            </w:pPr>
            <w:del w:id="1027" w:author="Qualcomm-CH" w:date="2022-03-02T15:19:00Z">
              <w:r w:rsidRPr="00601CBA" w:rsidDel="00505204">
                <w:rPr>
                  <w:rFonts w:eastAsia="MS Mincho" w:hint="eastAsia"/>
                  <w:color w:val="0070C0"/>
                  <w:lang w:eastAsia="ja-JP"/>
                </w:rPr>
                <w:delText>MTK</w:delText>
              </w:r>
            </w:del>
          </w:p>
        </w:tc>
        <w:tc>
          <w:tcPr>
            <w:tcW w:w="8395" w:type="dxa"/>
          </w:tcPr>
          <w:p w14:paraId="1420EED3" w14:textId="309E90D3" w:rsidR="00067818" w:rsidRPr="00067818" w:rsidDel="00505204" w:rsidRDefault="00601CBA" w:rsidP="00601CBA">
            <w:pPr>
              <w:spacing w:after="120"/>
              <w:rPr>
                <w:del w:id="1028" w:author="Qualcomm-CH" w:date="2022-03-02T15:19:00Z"/>
                <w:rFonts w:eastAsia="MS Mincho"/>
                <w:color w:val="0070C0"/>
                <w:lang w:eastAsia="ja-JP"/>
              </w:rPr>
            </w:pPr>
            <w:del w:id="1029" w:author="Qualcomm-CH" w:date="2022-03-02T15:19:00Z">
              <w:r w:rsidRPr="00601CBA" w:rsidDel="00505204">
                <w:rPr>
                  <w:rFonts w:eastAsia="MS Mincho" w:hint="eastAsia"/>
                  <w:color w:val="0070C0"/>
                  <w:lang w:eastAsia="ja-JP"/>
                </w:rPr>
                <w:delText>Our</w:delText>
              </w:r>
              <w:r w:rsidDel="00505204">
                <w:rPr>
                  <w:rFonts w:eastAsia="MS Mincho"/>
                  <w:color w:val="0070C0"/>
                  <w:lang w:eastAsia="ja-JP"/>
                </w:rPr>
                <w:delText xml:space="preserve"> understanding is </w:delText>
              </w:r>
              <w:r w:rsidRPr="00601CBA" w:rsidDel="00505204">
                <w:rPr>
                  <w:rFonts w:eastAsia="MS Mincho"/>
                  <w:color w:val="0070C0"/>
                  <w:lang w:eastAsia="ja-JP"/>
                </w:rPr>
                <w:delText xml:space="preserve">the scaling factor is </w:delText>
              </w:r>
              <w:r w:rsidDel="00505204">
                <w:rPr>
                  <w:rFonts w:eastAsia="MS Mincho"/>
                  <w:color w:val="0070C0"/>
                  <w:lang w:eastAsia="ja-JP"/>
                </w:rPr>
                <w:delText xml:space="preserve">also </w:delText>
              </w:r>
              <w:r w:rsidRPr="00601CBA" w:rsidDel="00505204">
                <w:rPr>
                  <w:rFonts w:eastAsia="MS Mincho"/>
                  <w:color w:val="0070C0"/>
                  <w:lang w:eastAsia="ja-JP"/>
                </w:rPr>
                <w:delText>applicable to</w:delText>
              </w:r>
              <w:r w:rsidR="00067818" w:rsidDel="00505204">
                <w:rPr>
                  <w:rFonts w:eastAsia="MS Mincho"/>
                  <w:color w:val="0070C0"/>
                  <w:lang w:eastAsia="ja-JP"/>
                </w:rPr>
                <w:delText xml:space="preserve"> SSB BFD,</w:delText>
              </w:r>
              <w:r w:rsidRPr="00601CBA" w:rsidDel="00505204">
                <w:rPr>
                  <w:rFonts w:eastAsia="MS Mincho"/>
                  <w:color w:val="0070C0"/>
                  <w:lang w:eastAsia="ja-JP"/>
                </w:rPr>
                <w:delText xml:space="preserve"> CSI-RS based RLM and BFD too</w:delText>
              </w:r>
              <w:r w:rsidR="00067818" w:rsidDel="00505204">
                <w:rPr>
                  <w:rFonts w:eastAsia="MS Mincho"/>
                  <w:color w:val="0070C0"/>
                  <w:lang w:eastAsia="ja-JP"/>
                </w:rPr>
                <w:delText>.</w:delText>
              </w:r>
            </w:del>
          </w:p>
        </w:tc>
      </w:tr>
      <w:tr w:rsidR="00703CA6" w:rsidDel="00505204" w14:paraId="2579F62D" w14:textId="1B9A467E" w:rsidTr="00067818">
        <w:trPr>
          <w:del w:id="1030" w:author="Qualcomm-CH" w:date="2022-03-02T15:19:00Z"/>
        </w:trPr>
        <w:tc>
          <w:tcPr>
            <w:tcW w:w="1236" w:type="dxa"/>
          </w:tcPr>
          <w:p w14:paraId="364C38FB" w14:textId="4F15EF18" w:rsidR="00703CA6" w:rsidRPr="00601CBA" w:rsidDel="00505204" w:rsidRDefault="00703CA6" w:rsidP="00703CA6">
            <w:pPr>
              <w:spacing w:after="120"/>
              <w:rPr>
                <w:del w:id="1031" w:author="Qualcomm-CH" w:date="2022-03-02T15:19:00Z"/>
                <w:rFonts w:eastAsia="MS Mincho"/>
                <w:color w:val="0070C0"/>
                <w:lang w:eastAsia="ja-JP"/>
              </w:rPr>
            </w:pPr>
            <w:del w:id="1032" w:author="Qualcomm-CH" w:date="2022-03-02T15:19:00Z">
              <w:r w:rsidDel="00505204">
                <w:rPr>
                  <w:rFonts w:eastAsiaTheme="minorEastAsia" w:hint="eastAsia"/>
                  <w:color w:val="0070C0"/>
                  <w:lang w:eastAsia="zh-CN"/>
                </w:rPr>
                <w:delText>H</w:delText>
              </w:r>
              <w:r w:rsidDel="00505204">
                <w:rPr>
                  <w:rFonts w:eastAsiaTheme="minorEastAsia"/>
                  <w:color w:val="0070C0"/>
                  <w:lang w:eastAsia="zh-CN"/>
                </w:rPr>
                <w:delText>uawei</w:delText>
              </w:r>
            </w:del>
          </w:p>
        </w:tc>
        <w:tc>
          <w:tcPr>
            <w:tcW w:w="8395" w:type="dxa"/>
          </w:tcPr>
          <w:p w14:paraId="2532B5EC" w14:textId="7A54A065" w:rsidR="00703CA6" w:rsidRPr="00601CBA" w:rsidDel="00505204" w:rsidRDefault="00703CA6" w:rsidP="00703CA6">
            <w:pPr>
              <w:spacing w:after="120"/>
              <w:rPr>
                <w:del w:id="1033" w:author="Qualcomm-CH" w:date="2022-03-02T15:19:00Z"/>
                <w:rFonts w:eastAsia="MS Mincho"/>
                <w:color w:val="0070C0"/>
                <w:lang w:eastAsia="ja-JP"/>
              </w:rPr>
            </w:pPr>
            <w:del w:id="1034" w:author="Qualcomm-CH" w:date="2022-03-02T15:19:00Z">
              <w:r w:rsidDel="00505204">
                <w:rPr>
                  <w:rFonts w:eastAsiaTheme="minorEastAsia"/>
                  <w:color w:val="0070C0"/>
                  <w:lang w:eastAsia="zh-CN"/>
                </w:rPr>
                <w:delText>Same view as MTK.</w:delText>
              </w:r>
            </w:del>
          </w:p>
        </w:tc>
      </w:tr>
      <w:tr w:rsidR="001977FD" w:rsidDel="00505204" w14:paraId="6C91CB62" w14:textId="1514880B" w:rsidTr="00067818">
        <w:trPr>
          <w:del w:id="1035" w:author="Qualcomm-CH" w:date="2022-03-02T15:19:00Z"/>
        </w:trPr>
        <w:tc>
          <w:tcPr>
            <w:tcW w:w="1236" w:type="dxa"/>
          </w:tcPr>
          <w:p w14:paraId="1F6FDEBB" w14:textId="7467DE4B" w:rsidR="001977FD" w:rsidDel="00505204" w:rsidRDefault="001977FD" w:rsidP="00703CA6">
            <w:pPr>
              <w:spacing w:after="120"/>
              <w:rPr>
                <w:del w:id="1036" w:author="Qualcomm-CH" w:date="2022-03-02T15:19:00Z"/>
                <w:color w:val="0070C0"/>
                <w:lang w:eastAsia="zh-CN"/>
              </w:rPr>
            </w:pPr>
            <w:del w:id="1037" w:author="Qualcomm-CH" w:date="2022-03-02T15:19:00Z">
              <w:r w:rsidDel="00505204">
                <w:rPr>
                  <w:color w:val="0070C0"/>
                  <w:lang w:eastAsia="zh-CN"/>
                </w:rPr>
                <w:lastRenderedPageBreak/>
                <w:delText>Apple</w:delText>
              </w:r>
            </w:del>
          </w:p>
        </w:tc>
        <w:tc>
          <w:tcPr>
            <w:tcW w:w="8395" w:type="dxa"/>
          </w:tcPr>
          <w:p w14:paraId="21C0628F" w14:textId="6897729B" w:rsidR="001977FD" w:rsidDel="00505204" w:rsidRDefault="001977FD" w:rsidP="00703CA6">
            <w:pPr>
              <w:spacing w:after="120"/>
              <w:rPr>
                <w:del w:id="1038" w:author="Qualcomm-CH" w:date="2022-03-02T15:19:00Z"/>
                <w:color w:val="0070C0"/>
                <w:lang w:eastAsia="zh-CN"/>
              </w:rPr>
            </w:pPr>
            <w:del w:id="1039" w:author="Qualcomm-CH" w:date="2022-03-02T15:19:00Z">
              <w:r w:rsidDel="00505204">
                <w:rPr>
                  <w:color w:val="0070C0"/>
                  <w:lang w:eastAsia="zh-CN"/>
                </w:rPr>
                <w:delText xml:space="preserve">If introduced, the K factor could be used for SSB/CSI-RS based RLM and BFD evaluation period. But we don’t understand </w:delText>
              </w:r>
              <w:r w:rsidR="008A461C" w:rsidDel="00505204">
                <w:rPr>
                  <w:color w:val="0070C0"/>
                  <w:lang w:eastAsia="zh-CN"/>
                </w:rPr>
                <w:delText>the justification to extend evaluation for GEO</w:delText>
              </w:r>
              <w:r w:rsidR="008A461C" w:rsidDel="00505204">
                <w:delText xml:space="preserve"> </w:delText>
              </w:r>
              <w:r w:rsidR="008A461C" w:rsidRPr="008A461C" w:rsidDel="00505204">
                <w:rPr>
                  <w:color w:val="0070C0"/>
                  <w:lang w:eastAsia="zh-CN"/>
                </w:rPr>
                <w:delText>an LEO Earth-fixed satellite</w:delText>
              </w:r>
              <w:r w:rsidR="008A461C" w:rsidDel="00505204">
                <w:rPr>
                  <w:color w:val="0070C0"/>
                  <w:lang w:eastAsia="zh-CN"/>
                </w:rPr>
                <w:delText xml:space="preserve">. Regarding LEO earth-moving case, the K could be reduced to accommodate the high speed of satellite. Need more discussion if K could be: </w:delText>
              </w:r>
              <w:r w:rsidR="008A461C" w:rsidRPr="00372021" w:rsidDel="00505204">
                <w:rPr>
                  <w:color w:val="0070C0"/>
                  <w:lang w:eastAsia="zh-CN"/>
                </w:rPr>
                <w:delText>K= [1] for GEO an LEO Earth-fixed satellite; K= [0.5] for LEO Earth-moving satellite.</w:delText>
              </w:r>
              <w:r w:rsidR="008A461C" w:rsidDel="00505204">
                <w:rPr>
                  <w:color w:val="0070C0"/>
                  <w:lang w:eastAsia="zh-CN"/>
                </w:rPr>
                <w:delText xml:space="preserve"> </w:delText>
              </w:r>
            </w:del>
          </w:p>
        </w:tc>
      </w:tr>
      <w:tr w:rsidR="005D5D80" w:rsidDel="00505204" w14:paraId="13E6438D" w14:textId="3CD2FF62" w:rsidTr="00067818">
        <w:trPr>
          <w:del w:id="1040" w:author="Qualcomm-CH" w:date="2022-03-02T15:19:00Z"/>
        </w:trPr>
        <w:tc>
          <w:tcPr>
            <w:tcW w:w="1236" w:type="dxa"/>
          </w:tcPr>
          <w:p w14:paraId="31842E15" w14:textId="36CCBD1C" w:rsidR="005D5D80" w:rsidDel="00505204" w:rsidRDefault="005D5D80" w:rsidP="005D5D80">
            <w:pPr>
              <w:spacing w:after="120"/>
              <w:rPr>
                <w:del w:id="1041" w:author="Qualcomm-CH" w:date="2022-03-02T15:19:00Z"/>
                <w:color w:val="0070C0"/>
                <w:lang w:eastAsia="zh-CN"/>
              </w:rPr>
            </w:pPr>
            <w:del w:id="1042" w:author="Qualcomm-CH" w:date="2022-03-02T15:19:00Z">
              <w:r w:rsidDel="00505204">
                <w:rPr>
                  <w:rFonts w:eastAsiaTheme="minorEastAsia" w:hint="eastAsia"/>
                  <w:color w:val="0070C0"/>
                  <w:lang w:eastAsia="zh-CN"/>
                </w:rPr>
                <w:delText>X</w:delText>
              </w:r>
              <w:r w:rsidDel="00505204">
                <w:rPr>
                  <w:rFonts w:eastAsiaTheme="minorEastAsia"/>
                  <w:color w:val="0070C0"/>
                  <w:lang w:eastAsia="zh-CN"/>
                </w:rPr>
                <w:delText>iaomi</w:delText>
              </w:r>
            </w:del>
          </w:p>
        </w:tc>
        <w:tc>
          <w:tcPr>
            <w:tcW w:w="8395" w:type="dxa"/>
          </w:tcPr>
          <w:p w14:paraId="51CCCBEE" w14:textId="29C34E59" w:rsidR="005D5D80" w:rsidDel="00505204" w:rsidRDefault="005D5D80" w:rsidP="005D5D80">
            <w:pPr>
              <w:spacing w:after="120"/>
              <w:rPr>
                <w:del w:id="1043" w:author="Qualcomm-CH" w:date="2022-03-02T15:19:00Z"/>
                <w:rFonts w:eastAsiaTheme="minorEastAsia"/>
                <w:color w:val="0070C0"/>
                <w:lang w:eastAsia="zh-CN"/>
              </w:rPr>
            </w:pPr>
            <w:del w:id="1044" w:author="Qualcomm-CH" w:date="2022-03-02T15:19:00Z">
              <w:r w:rsidDel="00505204">
                <w:rPr>
                  <w:rFonts w:eastAsiaTheme="minorEastAsia"/>
                  <w:color w:val="0070C0"/>
                  <w:lang w:eastAsia="zh-CN"/>
                </w:rPr>
                <w:delText>We share the similar view as Apple. And we prefer not to relax the requirement for GEO and LEO earth-fixed case in this release due to lack of time. And for LEO earth-moving, K should be reduced due to the high speed of satellite.</w:delText>
              </w:r>
            </w:del>
          </w:p>
          <w:p w14:paraId="36E89699" w14:textId="1F7DEBFD" w:rsidR="005D5D80" w:rsidDel="00505204" w:rsidRDefault="005D5D80" w:rsidP="005D5D80">
            <w:pPr>
              <w:spacing w:after="120"/>
              <w:rPr>
                <w:del w:id="1045" w:author="Qualcomm-CH" w:date="2022-03-02T15:19:00Z"/>
                <w:color w:val="0070C0"/>
                <w:lang w:eastAsia="zh-CN"/>
              </w:rPr>
            </w:pPr>
            <w:del w:id="1046" w:author="Qualcomm-CH" w:date="2022-03-02T15:19:00Z">
              <w:r w:rsidDel="00505204">
                <w:rPr>
                  <w:rFonts w:eastAsiaTheme="minorEastAsia"/>
                  <w:color w:val="0070C0"/>
                  <w:lang w:eastAsia="zh-CN"/>
                </w:rPr>
                <w:delText>And we also have one question for clarification raised many times, If RAN4 introduce different requirement for different satellite deployment. how does UE and/or NW know different satellite deployment, e.g. GEO. LEO earth moving and LEO earth-fixed?</w:delText>
              </w:r>
            </w:del>
          </w:p>
        </w:tc>
      </w:tr>
      <w:tr w:rsidR="0074788B" w:rsidDel="00505204" w14:paraId="6F98ED69" w14:textId="482B2417" w:rsidTr="00067818">
        <w:trPr>
          <w:del w:id="1047" w:author="Qualcomm-CH" w:date="2022-03-02T15:19:00Z"/>
        </w:trPr>
        <w:tc>
          <w:tcPr>
            <w:tcW w:w="1236" w:type="dxa"/>
          </w:tcPr>
          <w:p w14:paraId="44C69C89" w14:textId="53AF593B" w:rsidR="0074788B" w:rsidDel="00505204" w:rsidRDefault="0074788B" w:rsidP="005D5D80">
            <w:pPr>
              <w:spacing w:after="120"/>
              <w:rPr>
                <w:del w:id="1048" w:author="Qualcomm-CH" w:date="2022-03-02T15:19:00Z"/>
                <w:color w:val="0070C0"/>
                <w:lang w:eastAsia="zh-CN"/>
              </w:rPr>
            </w:pPr>
            <w:del w:id="1049" w:author="Qualcomm-CH" w:date="2022-03-02T15:19:00Z">
              <w:r w:rsidDel="00505204">
                <w:rPr>
                  <w:color w:val="0070C0"/>
                  <w:lang w:eastAsia="zh-CN"/>
                </w:rPr>
                <w:delText>CATT</w:delText>
              </w:r>
            </w:del>
          </w:p>
        </w:tc>
        <w:tc>
          <w:tcPr>
            <w:tcW w:w="8395" w:type="dxa"/>
          </w:tcPr>
          <w:p w14:paraId="12700C6A" w14:textId="1C4CC4EB" w:rsidR="0074788B" w:rsidDel="00505204" w:rsidRDefault="0074788B" w:rsidP="005D5D80">
            <w:pPr>
              <w:spacing w:after="120"/>
              <w:rPr>
                <w:del w:id="1050" w:author="Qualcomm-CH" w:date="2022-03-02T15:19:00Z"/>
                <w:color w:val="0070C0"/>
                <w:lang w:eastAsia="zh-CN"/>
              </w:rPr>
            </w:pPr>
            <w:del w:id="1051" w:author="Qualcomm-CH" w:date="2022-03-02T15:19:00Z">
              <w:r w:rsidDel="00505204">
                <w:rPr>
                  <w:color w:val="0070C0"/>
                  <w:lang w:eastAsia="zh-CN"/>
                </w:rPr>
                <w:delText xml:space="preserve">If K is introduced, it is not aligned with the first bullet. For GEO, the legacy value of evaluation period can work. Whether to increase it for GEO, there is no reliable evidence. Neither for LEO. So we propose not to enhance any evaluation in this release. For the questions of how does UE know the satellite type, we think NW signalling can be used. </w:delText>
              </w:r>
            </w:del>
          </w:p>
        </w:tc>
      </w:tr>
      <w:tr w:rsidR="00B968AE" w:rsidDel="00505204" w14:paraId="79A08978" w14:textId="5B85C61E" w:rsidTr="00067818">
        <w:trPr>
          <w:del w:id="1052" w:author="Qualcomm-CH" w:date="2022-03-02T15:19:00Z"/>
        </w:trPr>
        <w:tc>
          <w:tcPr>
            <w:tcW w:w="1236" w:type="dxa"/>
          </w:tcPr>
          <w:p w14:paraId="380ADE42" w14:textId="3D9DEE9A" w:rsidR="00B968AE" w:rsidDel="00505204" w:rsidRDefault="00B968AE" w:rsidP="00B968AE">
            <w:pPr>
              <w:spacing w:after="120"/>
              <w:rPr>
                <w:del w:id="1053" w:author="Qualcomm-CH" w:date="2022-03-02T15:19:00Z"/>
                <w:color w:val="0070C0"/>
                <w:lang w:eastAsia="zh-CN"/>
              </w:rPr>
            </w:pPr>
            <w:del w:id="1054" w:author="Qualcomm-CH" w:date="2022-03-02T15:19:00Z">
              <w:r w:rsidDel="00505204">
                <w:rPr>
                  <w:color w:val="0070C0"/>
                  <w:lang w:eastAsia="zh-CN"/>
                </w:rPr>
                <w:delText>Qualcomm</w:delText>
              </w:r>
            </w:del>
          </w:p>
        </w:tc>
        <w:tc>
          <w:tcPr>
            <w:tcW w:w="8395" w:type="dxa"/>
          </w:tcPr>
          <w:p w14:paraId="13FD5B34" w14:textId="34632B6D" w:rsidR="00B968AE" w:rsidDel="00505204" w:rsidRDefault="00B968AE" w:rsidP="00B968AE">
            <w:pPr>
              <w:spacing w:after="120"/>
              <w:rPr>
                <w:del w:id="1055" w:author="Qualcomm-CH" w:date="2022-03-02T15:19:00Z"/>
                <w:color w:val="0070C0"/>
                <w:lang w:eastAsia="zh-CN"/>
              </w:rPr>
            </w:pPr>
            <w:del w:id="1056" w:author="Qualcomm-CH" w:date="2022-03-02T15:19:00Z">
              <w:r w:rsidDel="00505204">
                <w:rPr>
                  <w:color w:val="0070C0"/>
                  <w:lang w:eastAsia="zh-CN"/>
                </w:rPr>
                <w:delText>We had a similar comment as Apple’s in the first round regarding K values. At this stage, maybe we can leave multiple values in [] and the exact value can be selected in performance phase. Then with the agreed table at least we are saying “K can be different between satellite type and deployment, but it is not configurable”.</w:delText>
              </w:r>
            </w:del>
          </w:p>
        </w:tc>
      </w:tr>
    </w:tbl>
    <w:p w14:paraId="5A272939" w14:textId="360E5EB7" w:rsidR="00C458B7" w:rsidDel="00505204" w:rsidRDefault="00C458B7" w:rsidP="001262B0">
      <w:pPr>
        <w:widowControl w:val="0"/>
        <w:spacing w:afterLines="50" w:after="136" w:line="240" w:lineRule="auto"/>
        <w:jc w:val="both"/>
        <w:rPr>
          <w:del w:id="1057" w:author="Qualcomm-CH" w:date="2022-03-02T15:19:00Z"/>
          <w:bCs/>
          <w:color w:val="0070C0"/>
          <w:szCs w:val="21"/>
          <w:lang w:eastAsia="zh-CN"/>
        </w:rPr>
      </w:pPr>
    </w:p>
    <w:p w14:paraId="4FD6F3E4" w14:textId="605468F2" w:rsidR="001262B0" w:rsidDel="00505204" w:rsidRDefault="001262B0">
      <w:pPr>
        <w:spacing w:after="0"/>
        <w:rPr>
          <w:del w:id="1058" w:author="Qualcomm-CH" w:date="2022-03-02T15:19:00Z"/>
          <w:iCs/>
          <w:lang w:eastAsia="zh-CN"/>
        </w:rPr>
      </w:pPr>
    </w:p>
    <w:p w14:paraId="75D9F71D" w14:textId="77777777" w:rsidR="00EA377D" w:rsidRDefault="000D2F8A">
      <w:pPr>
        <w:pStyle w:val="Heading1"/>
        <w:rPr>
          <w:lang w:eastAsia="ja-JP"/>
        </w:rPr>
      </w:pPr>
      <w:r>
        <w:rPr>
          <w:lang w:eastAsia="ja-JP"/>
        </w:rPr>
        <w:t>Topic #2: Mobility requirements</w:t>
      </w:r>
    </w:p>
    <w:p w14:paraId="7CCE7A98" w14:textId="77777777" w:rsidR="00A4155E" w:rsidRPr="00A4155E" w:rsidRDefault="00A4155E" w:rsidP="00A4155E">
      <w:pPr>
        <w:pStyle w:val="Heading2"/>
      </w:pPr>
      <w:r w:rsidRPr="00A4155E">
        <w:t>Issue 2-1: Cell selection and reselection</w:t>
      </w:r>
    </w:p>
    <w:p w14:paraId="729B40C9" w14:textId="77777777" w:rsidR="009F17B4" w:rsidRPr="004811A8" w:rsidRDefault="009F17B4" w:rsidP="009F17B4">
      <w:pPr>
        <w:outlineLvl w:val="3"/>
        <w:rPr>
          <w:b/>
          <w:u w:val="single"/>
          <w:lang w:eastAsia="ko-KR"/>
          <w:rPrChange w:id="1059" w:author="Qualcomm-CH" w:date="2022-03-02T15:26:00Z">
            <w:rPr>
              <w:b/>
              <w:color w:val="0070C0"/>
              <w:u w:val="single"/>
              <w:lang w:eastAsia="ko-KR"/>
            </w:rPr>
          </w:rPrChange>
        </w:rPr>
      </w:pPr>
      <w:r w:rsidRPr="004811A8">
        <w:rPr>
          <w:b/>
          <w:u w:val="single"/>
          <w:lang w:eastAsia="ko-KR"/>
          <w:rPrChange w:id="1060" w:author="Qualcomm-CH" w:date="2022-03-02T15:26:00Z">
            <w:rPr>
              <w:b/>
              <w:color w:val="0070C0"/>
              <w:u w:val="single"/>
              <w:lang w:eastAsia="ko-KR"/>
            </w:rPr>
          </w:rPrChange>
        </w:rPr>
        <w:t>Issue 2</w:t>
      </w:r>
      <w:r w:rsidRPr="004811A8">
        <w:rPr>
          <w:b/>
          <w:u w:val="single"/>
          <w:lang w:eastAsia="zh-CN"/>
          <w:rPrChange w:id="1061" w:author="Qualcomm-CH" w:date="2022-03-02T15:26:00Z">
            <w:rPr>
              <w:b/>
              <w:color w:val="0070C0"/>
              <w:u w:val="single"/>
              <w:lang w:eastAsia="zh-CN"/>
            </w:rPr>
          </w:rPrChange>
        </w:rPr>
        <w:t>-</w:t>
      </w:r>
      <w:r w:rsidRPr="004811A8">
        <w:rPr>
          <w:b/>
          <w:u w:val="single"/>
          <w:lang w:eastAsia="ko-KR"/>
          <w:rPrChange w:id="1062" w:author="Qualcomm-CH" w:date="2022-03-02T15:26:00Z">
            <w:rPr>
              <w:b/>
              <w:color w:val="0070C0"/>
              <w:u w:val="single"/>
              <w:lang w:eastAsia="ko-KR"/>
            </w:rPr>
          </w:rPrChange>
        </w:rPr>
        <w:t>1-3: Cell Selection/Reselection delay requirements</w:t>
      </w:r>
    </w:p>
    <w:p w14:paraId="601B5851" w14:textId="77777777" w:rsidR="009F17B4" w:rsidRPr="004811A8" w:rsidRDefault="009F17B4" w:rsidP="009F17B4">
      <w:pPr>
        <w:spacing w:after="120" w:line="252" w:lineRule="auto"/>
        <w:ind w:firstLine="284"/>
        <w:rPr>
          <w:b/>
          <w:bCs/>
          <w:lang w:eastAsia="ja-JP"/>
          <w:rPrChange w:id="1063" w:author="Qualcomm-CH" w:date="2022-03-02T15:26:00Z">
            <w:rPr>
              <w:b/>
              <w:bCs/>
              <w:color w:val="0070C0"/>
              <w:lang w:eastAsia="ja-JP"/>
            </w:rPr>
          </w:rPrChange>
        </w:rPr>
      </w:pPr>
      <w:r w:rsidRPr="004811A8">
        <w:rPr>
          <w:b/>
          <w:bCs/>
          <w:lang w:eastAsia="ja-JP"/>
          <w:rPrChange w:id="1064" w:author="Qualcomm-CH" w:date="2022-03-02T15:26:00Z">
            <w:rPr>
              <w:b/>
              <w:bCs/>
              <w:color w:val="0070C0"/>
              <w:lang w:eastAsia="ja-JP"/>
            </w:rPr>
          </w:rPrChange>
        </w:rPr>
        <w:t>Agreement:</w:t>
      </w:r>
    </w:p>
    <w:p w14:paraId="3B39B6F9" w14:textId="77777777" w:rsidR="009F17B4" w:rsidRPr="004811A8" w:rsidRDefault="009F17B4" w:rsidP="009F17B4">
      <w:pPr>
        <w:pStyle w:val="ListParagraph"/>
        <w:numPr>
          <w:ilvl w:val="0"/>
          <w:numId w:val="19"/>
        </w:numPr>
        <w:ind w:left="644" w:firstLineChars="0"/>
        <w:rPr>
          <w:szCs w:val="24"/>
          <w:lang w:eastAsia="zh-CN"/>
          <w:rPrChange w:id="1065" w:author="Qualcomm-CH" w:date="2022-03-02T15:26:00Z">
            <w:rPr>
              <w:color w:val="0070C0"/>
              <w:szCs w:val="24"/>
              <w:lang w:eastAsia="zh-CN"/>
            </w:rPr>
          </w:rPrChange>
        </w:rPr>
      </w:pPr>
      <w:r w:rsidRPr="004811A8">
        <w:rPr>
          <w:szCs w:val="24"/>
          <w:lang w:eastAsia="zh-CN"/>
          <w:rPrChange w:id="1066" w:author="Qualcomm-CH" w:date="2022-03-02T15:26:00Z">
            <w:rPr>
              <w:color w:val="0070C0"/>
              <w:szCs w:val="24"/>
              <w:lang w:eastAsia="zh-CN"/>
            </w:rPr>
          </w:rPrChange>
        </w:rPr>
        <w:t>The enhanced cell reselection delay requirements (Tdetect,NR_Intra, Tmeasure,NR_Intra and Tevaluate,NR_Intra) defined for FR1 HST can be applied to NTN scenario.</w:t>
      </w:r>
    </w:p>
    <w:p w14:paraId="302D4886" w14:textId="77777777" w:rsidR="009F17B4" w:rsidRPr="004811A8" w:rsidRDefault="009F17B4" w:rsidP="009F17B4">
      <w:pPr>
        <w:pStyle w:val="ListParagraph"/>
        <w:numPr>
          <w:ilvl w:val="0"/>
          <w:numId w:val="19"/>
        </w:numPr>
        <w:ind w:left="644" w:firstLineChars="0"/>
        <w:rPr>
          <w:szCs w:val="24"/>
          <w:lang w:eastAsia="zh-CN"/>
          <w:rPrChange w:id="1067" w:author="Qualcomm-CH" w:date="2022-03-02T15:26:00Z">
            <w:rPr>
              <w:color w:val="0070C0"/>
              <w:szCs w:val="24"/>
              <w:lang w:eastAsia="zh-CN"/>
            </w:rPr>
          </w:rPrChange>
        </w:rPr>
      </w:pPr>
      <w:r w:rsidRPr="004811A8">
        <w:rPr>
          <w:szCs w:val="24"/>
          <w:lang w:eastAsia="zh-CN"/>
          <w:rPrChange w:id="1068" w:author="Qualcomm-CH" w:date="2022-03-02T15:26:00Z">
            <w:rPr>
              <w:color w:val="0070C0"/>
              <w:szCs w:val="24"/>
              <w:lang w:eastAsia="zh-CN"/>
            </w:rPr>
          </w:rPrChange>
        </w:rPr>
        <w:t>The above is subject to NW indication and UE capability.</w:t>
      </w:r>
    </w:p>
    <w:p w14:paraId="5E88A07F" w14:textId="5C9A0ED5" w:rsidR="00520F90" w:rsidRPr="004811A8" w:rsidRDefault="00520F90" w:rsidP="00A02A47">
      <w:pPr>
        <w:rPr>
          <w:lang w:eastAsia="zh-CN"/>
        </w:rPr>
      </w:pPr>
    </w:p>
    <w:p w14:paraId="03016399" w14:textId="77777777" w:rsidR="00597DB2" w:rsidRPr="004811A8" w:rsidRDefault="00597DB2" w:rsidP="00597DB2">
      <w:pPr>
        <w:outlineLvl w:val="3"/>
        <w:rPr>
          <w:b/>
          <w:u w:val="single"/>
          <w:lang w:eastAsia="ko-KR"/>
          <w:rPrChange w:id="1069" w:author="Qualcomm-CH" w:date="2022-03-02T15:26:00Z">
            <w:rPr>
              <w:b/>
              <w:color w:val="0070C0"/>
              <w:u w:val="single"/>
              <w:lang w:eastAsia="ko-KR"/>
            </w:rPr>
          </w:rPrChange>
        </w:rPr>
      </w:pPr>
      <w:r w:rsidRPr="004811A8">
        <w:rPr>
          <w:b/>
          <w:u w:val="single"/>
          <w:lang w:eastAsia="ko-KR"/>
          <w:rPrChange w:id="1070" w:author="Qualcomm-CH" w:date="2022-03-02T15:26:00Z">
            <w:rPr>
              <w:b/>
              <w:color w:val="0070C0"/>
              <w:u w:val="single"/>
              <w:lang w:eastAsia="ko-KR"/>
            </w:rPr>
          </w:rPrChange>
        </w:rPr>
        <w:t>Issue 2</w:t>
      </w:r>
      <w:r w:rsidRPr="004811A8">
        <w:rPr>
          <w:b/>
          <w:u w:val="single"/>
          <w:lang w:eastAsia="zh-CN"/>
          <w:rPrChange w:id="1071" w:author="Qualcomm-CH" w:date="2022-03-02T15:26:00Z">
            <w:rPr>
              <w:b/>
              <w:color w:val="0070C0"/>
              <w:u w:val="single"/>
              <w:lang w:eastAsia="zh-CN"/>
            </w:rPr>
          </w:rPrChange>
        </w:rPr>
        <w:t>-</w:t>
      </w:r>
      <w:r w:rsidRPr="004811A8">
        <w:rPr>
          <w:b/>
          <w:u w:val="single"/>
          <w:lang w:eastAsia="ko-KR"/>
          <w:rPrChange w:id="1072" w:author="Qualcomm-CH" w:date="2022-03-02T15:26:00Z">
            <w:rPr>
              <w:b/>
              <w:color w:val="0070C0"/>
              <w:u w:val="single"/>
              <w:lang w:eastAsia="ko-KR"/>
            </w:rPr>
          </w:rPrChange>
        </w:rPr>
        <w:t>1-4: Higher priority search</w:t>
      </w:r>
    </w:p>
    <w:p w14:paraId="3999AEC5" w14:textId="77777777" w:rsidR="0022695E" w:rsidRPr="004811A8" w:rsidRDefault="0022695E" w:rsidP="0022695E">
      <w:pPr>
        <w:spacing w:after="120" w:line="252" w:lineRule="auto"/>
        <w:ind w:firstLine="284"/>
        <w:rPr>
          <w:ins w:id="1073" w:author="Qualcomm-CH" w:date="2022-03-01T16:38:00Z"/>
          <w:b/>
          <w:bCs/>
          <w:lang w:eastAsia="ja-JP"/>
          <w:rPrChange w:id="1074" w:author="Qualcomm-CH" w:date="2022-03-02T15:26:00Z">
            <w:rPr>
              <w:ins w:id="1075" w:author="Qualcomm-CH" w:date="2022-03-01T16:38:00Z"/>
              <w:b/>
              <w:bCs/>
              <w:color w:val="0070C0"/>
              <w:lang w:eastAsia="ja-JP"/>
            </w:rPr>
          </w:rPrChange>
        </w:rPr>
      </w:pPr>
      <w:ins w:id="1076" w:author="Qualcomm-CH" w:date="2022-03-01T16:38:00Z">
        <w:r w:rsidRPr="004811A8">
          <w:rPr>
            <w:b/>
            <w:bCs/>
            <w:lang w:eastAsia="ja-JP"/>
            <w:rPrChange w:id="1077" w:author="Qualcomm-CH" w:date="2022-03-02T15:26:00Z">
              <w:rPr>
                <w:b/>
                <w:bCs/>
                <w:color w:val="0070C0"/>
                <w:lang w:eastAsia="ja-JP"/>
              </w:rPr>
            </w:rPrChange>
          </w:rPr>
          <w:t>Agreement:</w:t>
        </w:r>
      </w:ins>
    </w:p>
    <w:p w14:paraId="4545162D" w14:textId="02094B48" w:rsidR="002F4A26" w:rsidRPr="004811A8" w:rsidDel="0022695E" w:rsidRDefault="002F4A26" w:rsidP="002F4A26">
      <w:pPr>
        <w:spacing w:after="120" w:line="252" w:lineRule="auto"/>
        <w:ind w:firstLine="284"/>
        <w:rPr>
          <w:del w:id="1078" w:author="Qualcomm-CH" w:date="2022-03-01T16:38:00Z"/>
          <w:b/>
          <w:bCs/>
          <w:i/>
          <w:iCs/>
          <w:u w:val="single"/>
          <w:lang w:eastAsia="ja-JP"/>
          <w:rPrChange w:id="1079" w:author="Qualcomm-CH" w:date="2022-03-02T15:26:00Z">
            <w:rPr>
              <w:del w:id="1080" w:author="Qualcomm-CH" w:date="2022-03-01T16:38:00Z"/>
              <w:b/>
              <w:bCs/>
              <w:i/>
              <w:iCs/>
              <w:color w:val="0070C0"/>
              <w:u w:val="single"/>
              <w:lang w:eastAsia="ja-JP"/>
            </w:rPr>
          </w:rPrChange>
        </w:rPr>
      </w:pPr>
      <w:del w:id="1081" w:author="Qualcomm-CH" w:date="2022-03-01T16:38:00Z">
        <w:r w:rsidRPr="004811A8" w:rsidDel="0022695E">
          <w:rPr>
            <w:b/>
            <w:bCs/>
            <w:i/>
            <w:iCs/>
            <w:u w:val="single"/>
            <w:lang w:eastAsia="ja-JP"/>
            <w:rPrChange w:id="1082" w:author="Qualcomm-CH" w:date="2022-03-02T15:26:00Z">
              <w:rPr>
                <w:b/>
                <w:bCs/>
                <w:i/>
                <w:iCs/>
                <w:color w:val="0070C0"/>
                <w:highlight w:val="cyan"/>
                <w:u w:val="single"/>
                <w:lang w:eastAsia="ja-JP"/>
              </w:rPr>
            </w:rPrChange>
          </w:rPr>
          <w:delText>Tentative agreement:</w:delText>
        </w:r>
      </w:del>
    </w:p>
    <w:p w14:paraId="7EF7B5EC" w14:textId="77777777" w:rsidR="00597DB2" w:rsidRPr="004811A8" w:rsidRDefault="00597DB2" w:rsidP="00597DB2">
      <w:pPr>
        <w:pStyle w:val="ListParagraph"/>
        <w:numPr>
          <w:ilvl w:val="0"/>
          <w:numId w:val="6"/>
        </w:numPr>
        <w:ind w:left="784" w:firstLineChars="0"/>
        <w:rPr>
          <w:szCs w:val="24"/>
          <w:lang w:eastAsia="zh-CN"/>
          <w:rPrChange w:id="1083" w:author="Qualcomm-CH" w:date="2022-03-02T15:26:00Z">
            <w:rPr>
              <w:color w:val="0070C0"/>
              <w:szCs w:val="24"/>
              <w:lang w:eastAsia="zh-CN"/>
            </w:rPr>
          </w:rPrChange>
        </w:rPr>
      </w:pPr>
      <w:r w:rsidRPr="004811A8">
        <w:rPr>
          <w:szCs w:val="24"/>
          <w:lang w:eastAsia="zh-CN"/>
          <w:rPrChange w:id="1084" w:author="Qualcomm-CH" w:date="2022-03-02T15:26:00Z">
            <w:rPr>
              <w:color w:val="0070C0"/>
              <w:szCs w:val="24"/>
              <w:lang w:eastAsia="zh-CN"/>
            </w:rPr>
          </w:rPrChange>
        </w:rPr>
        <w:t>Higher priority search delay requirements for GEO</w:t>
      </w:r>
    </w:p>
    <w:p w14:paraId="000B277C" w14:textId="77777777" w:rsidR="00597DB2" w:rsidRPr="004811A8" w:rsidRDefault="00597DB2" w:rsidP="00597DB2">
      <w:pPr>
        <w:pStyle w:val="ListParagraph"/>
        <w:numPr>
          <w:ilvl w:val="1"/>
          <w:numId w:val="6"/>
        </w:numPr>
        <w:ind w:left="1504" w:firstLineChars="0"/>
        <w:rPr>
          <w:szCs w:val="24"/>
          <w:lang w:eastAsia="zh-CN"/>
          <w:rPrChange w:id="1085" w:author="Qualcomm-CH" w:date="2022-03-02T15:26:00Z">
            <w:rPr>
              <w:color w:val="0070C0"/>
              <w:szCs w:val="24"/>
              <w:lang w:eastAsia="zh-CN"/>
            </w:rPr>
          </w:rPrChange>
        </w:rPr>
      </w:pPr>
      <w:r w:rsidRPr="004811A8">
        <w:rPr>
          <w:szCs w:val="24"/>
          <w:lang w:eastAsia="zh-CN"/>
          <w:rPrChange w:id="1086" w:author="Qualcomm-CH" w:date="2022-03-02T15:26:00Z">
            <w:rPr>
              <w:color w:val="0070C0"/>
              <w:szCs w:val="24"/>
              <w:lang w:eastAsia="zh-CN"/>
            </w:rPr>
          </w:rPrChange>
        </w:rPr>
        <w:t>The current higher priority search delay requirements will apply for UE Idle/Inactive mode for GEO scenarios, i.e., K=60 and M_layers = N_layers</w:t>
      </w:r>
    </w:p>
    <w:p w14:paraId="46F66031" w14:textId="77777777" w:rsidR="00597DB2" w:rsidRPr="004811A8" w:rsidRDefault="00597DB2" w:rsidP="00597DB2">
      <w:pPr>
        <w:pStyle w:val="ListParagraph"/>
        <w:numPr>
          <w:ilvl w:val="0"/>
          <w:numId w:val="6"/>
        </w:numPr>
        <w:ind w:left="784" w:firstLineChars="0"/>
        <w:rPr>
          <w:szCs w:val="24"/>
          <w:lang w:eastAsia="zh-CN"/>
          <w:rPrChange w:id="1087" w:author="Qualcomm-CH" w:date="2022-03-02T15:26:00Z">
            <w:rPr>
              <w:color w:val="0070C0"/>
              <w:szCs w:val="24"/>
              <w:lang w:eastAsia="zh-CN"/>
            </w:rPr>
          </w:rPrChange>
        </w:rPr>
      </w:pPr>
      <w:r w:rsidRPr="004811A8">
        <w:rPr>
          <w:szCs w:val="24"/>
          <w:lang w:eastAsia="zh-CN"/>
          <w:rPrChange w:id="1088" w:author="Qualcomm-CH" w:date="2022-03-02T15:26:00Z">
            <w:rPr>
              <w:color w:val="0070C0"/>
              <w:szCs w:val="24"/>
              <w:lang w:eastAsia="zh-CN"/>
            </w:rPr>
          </w:rPrChange>
        </w:rPr>
        <w:t>Higher priority search delay requirements for LEO</w:t>
      </w:r>
    </w:p>
    <w:p w14:paraId="74D50EB7" w14:textId="77777777" w:rsidR="00597DB2" w:rsidRPr="004811A8" w:rsidRDefault="00597DB2" w:rsidP="00597DB2">
      <w:pPr>
        <w:pStyle w:val="ListParagraph"/>
        <w:numPr>
          <w:ilvl w:val="1"/>
          <w:numId w:val="6"/>
        </w:numPr>
        <w:ind w:left="1504" w:firstLineChars="0"/>
        <w:rPr>
          <w:szCs w:val="24"/>
          <w:lang w:eastAsia="zh-CN"/>
          <w:rPrChange w:id="1089" w:author="Qualcomm-CH" w:date="2022-03-02T15:26:00Z">
            <w:rPr>
              <w:color w:val="0070C0"/>
              <w:szCs w:val="24"/>
              <w:lang w:eastAsia="zh-CN"/>
            </w:rPr>
          </w:rPrChange>
        </w:rPr>
      </w:pPr>
      <w:r w:rsidRPr="004811A8">
        <w:rPr>
          <w:szCs w:val="24"/>
          <w:lang w:eastAsia="zh-CN"/>
          <w:rPrChange w:id="1090" w:author="Qualcomm-CH" w:date="2022-03-02T15:26:00Z">
            <w:rPr>
              <w:color w:val="0070C0"/>
              <w:szCs w:val="24"/>
              <w:lang w:eastAsia="zh-CN"/>
            </w:rPr>
          </w:rPrChange>
        </w:rPr>
        <w:lastRenderedPageBreak/>
        <w:t xml:space="preserve">M_layers = N_layers </w:t>
      </w:r>
    </w:p>
    <w:p w14:paraId="2CA284EF" w14:textId="49F0C450" w:rsidR="00597DB2" w:rsidRPr="004811A8" w:rsidRDefault="009C3E57" w:rsidP="00597DB2">
      <w:pPr>
        <w:pStyle w:val="ListParagraph"/>
        <w:numPr>
          <w:ilvl w:val="1"/>
          <w:numId w:val="6"/>
        </w:numPr>
        <w:ind w:left="1504" w:firstLineChars="0"/>
        <w:rPr>
          <w:szCs w:val="24"/>
          <w:lang w:eastAsia="zh-CN"/>
          <w:rPrChange w:id="1091" w:author="Qualcomm-CH" w:date="2022-03-02T15:26:00Z">
            <w:rPr>
              <w:color w:val="0070C0"/>
              <w:szCs w:val="24"/>
              <w:lang w:eastAsia="zh-CN"/>
            </w:rPr>
          </w:rPrChange>
        </w:rPr>
      </w:pPr>
      <w:r w:rsidRPr="004811A8">
        <w:rPr>
          <w:szCs w:val="24"/>
          <w:lang w:eastAsia="zh-CN"/>
          <w:rPrChange w:id="1092" w:author="Qualcomm-CH" w:date="2022-03-02T15:26:00Z">
            <w:rPr>
              <w:color w:val="0070C0"/>
              <w:szCs w:val="24"/>
              <w:lang w:eastAsia="zh-CN"/>
            </w:rPr>
          </w:rPrChange>
        </w:rPr>
        <w:t>K=60</w:t>
      </w:r>
    </w:p>
    <w:p w14:paraId="66E750FD" w14:textId="77777777" w:rsidR="00597DB2" w:rsidRPr="004811A8" w:rsidRDefault="00597DB2" w:rsidP="00597DB2">
      <w:pPr>
        <w:pStyle w:val="ListParagraph"/>
        <w:numPr>
          <w:ilvl w:val="0"/>
          <w:numId w:val="6"/>
        </w:numPr>
        <w:ind w:left="784" w:firstLineChars="0"/>
        <w:rPr>
          <w:szCs w:val="24"/>
          <w:lang w:eastAsia="zh-CN"/>
          <w:rPrChange w:id="1093" w:author="Qualcomm-CH" w:date="2022-03-02T15:26:00Z">
            <w:rPr>
              <w:color w:val="0070C0"/>
              <w:szCs w:val="24"/>
              <w:lang w:eastAsia="zh-CN"/>
            </w:rPr>
          </w:rPrChange>
        </w:rPr>
      </w:pPr>
      <w:r w:rsidRPr="004811A8">
        <w:rPr>
          <w:szCs w:val="24"/>
          <w:lang w:eastAsia="zh-CN"/>
          <w:rPrChange w:id="1094" w:author="Qualcomm-CH" w:date="2022-03-02T15:26:00Z">
            <w:rPr>
              <w:color w:val="0070C0"/>
              <w:szCs w:val="24"/>
              <w:lang w:eastAsia="zh-CN"/>
            </w:rPr>
          </w:rPrChange>
        </w:rPr>
        <w:t>RRM requirements are defined based on single NTN deployment scenario, i.e. serving and neighbour satellites are of same type (GEO or LEO)</w:t>
      </w:r>
    </w:p>
    <w:p w14:paraId="1D37DC0B" w14:textId="45C0C7E0" w:rsidR="00597DB2" w:rsidRPr="004811A8" w:rsidRDefault="00597DB2" w:rsidP="00A02A47">
      <w:pPr>
        <w:rPr>
          <w:lang w:eastAsia="zh-CN"/>
        </w:rPr>
      </w:pPr>
    </w:p>
    <w:p w14:paraId="707F9D9D" w14:textId="70741B57" w:rsidR="002F4A26" w:rsidRPr="004811A8" w:rsidDel="00505204" w:rsidRDefault="002F4A26" w:rsidP="002F4A26">
      <w:pPr>
        <w:spacing w:after="120" w:line="252" w:lineRule="auto"/>
        <w:ind w:firstLine="284"/>
        <w:rPr>
          <w:del w:id="1095" w:author="Qualcomm-CH" w:date="2022-03-02T15:19:00Z"/>
          <w:b/>
          <w:bCs/>
          <w:i/>
          <w:iCs/>
          <w:u w:val="single"/>
          <w:lang w:eastAsia="ja-JP"/>
          <w:rPrChange w:id="1096" w:author="Qualcomm-CH" w:date="2022-03-02T15:26:00Z">
            <w:rPr>
              <w:del w:id="1097" w:author="Qualcomm-CH" w:date="2022-03-02T15:19:00Z"/>
              <w:b/>
              <w:bCs/>
              <w:i/>
              <w:iCs/>
              <w:color w:val="0070C0"/>
              <w:highlight w:val="cyan"/>
              <w:u w:val="single"/>
              <w:lang w:eastAsia="ja-JP"/>
            </w:rPr>
          </w:rPrChange>
        </w:rPr>
      </w:pPr>
      <w:del w:id="1098" w:author="Qualcomm-CH" w:date="2022-03-02T15:19:00Z">
        <w:r w:rsidRPr="004811A8" w:rsidDel="00505204">
          <w:rPr>
            <w:b/>
            <w:bCs/>
            <w:i/>
            <w:iCs/>
            <w:u w:val="single"/>
            <w:lang w:eastAsia="ja-JP"/>
            <w:rPrChange w:id="1099" w:author="Qualcomm-CH" w:date="2022-03-02T15:26:00Z">
              <w:rPr>
                <w:b/>
                <w:bCs/>
                <w:i/>
                <w:iCs/>
                <w:color w:val="0070C0"/>
                <w:highlight w:val="cyan"/>
                <w:u w:val="single"/>
                <w:lang w:eastAsia="ja-JP"/>
              </w:rPr>
            </w:rPrChange>
          </w:rPr>
          <w:delText>Further comments:</w:delText>
        </w:r>
      </w:del>
    </w:p>
    <w:p w14:paraId="4644644D" w14:textId="74832365" w:rsidR="002F4A26" w:rsidRPr="004811A8" w:rsidDel="00505204" w:rsidRDefault="002F4A26" w:rsidP="00067818">
      <w:pPr>
        <w:pStyle w:val="ListParagraph"/>
        <w:numPr>
          <w:ilvl w:val="0"/>
          <w:numId w:val="6"/>
        </w:numPr>
        <w:overflowPunct/>
        <w:autoSpaceDE/>
        <w:autoSpaceDN/>
        <w:adjustRightInd/>
        <w:spacing w:after="120" w:line="252" w:lineRule="auto"/>
        <w:ind w:left="784" w:firstLineChars="0"/>
        <w:textAlignment w:val="auto"/>
        <w:rPr>
          <w:del w:id="1100" w:author="Qualcomm-CH" w:date="2022-03-02T15:19:00Z"/>
          <w:lang w:eastAsia="ja-JP"/>
          <w:rPrChange w:id="1101" w:author="Qualcomm-CH" w:date="2022-03-02T15:26:00Z">
            <w:rPr>
              <w:del w:id="1102" w:author="Qualcomm-CH" w:date="2022-03-02T15:19:00Z"/>
              <w:color w:val="0070C0"/>
              <w:lang w:eastAsia="ja-JP"/>
            </w:rPr>
          </w:rPrChange>
        </w:rPr>
      </w:pPr>
      <w:del w:id="1103" w:author="Qualcomm-CH" w:date="2022-03-02T15:19:00Z">
        <w:r w:rsidRPr="004811A8" w:rsidDel="00505204">
          <w:rPr>
            <w:lang w:eastAsia="ja-JP"/>
            <w:rPrChange w:id="1104" w:author="Qualcomm-CH" w:date="2022-03-02T15:26:00Z">
              <w:rPr>
                <w:color w:val="0070C0"/>
                <w:lang w:eastAsia="ja-JP"/>
              </w:rPr>
            </w:rPrChange>
          </w:rPr>
          <w:delText>If you have any concern, please be concise and provide your proposal in a form that can be captured in the set of agreements as is.</w:delText>
        </w:r>
      </w:del>
    </w:p>
    <w:tbl>
      <w:tblPr>
        <w:tblStyle w:val="TableGrid"/>
        <w:tblW w:w="0" w:type="auto"/>
        <w:tblLook w:val="04A0" w:firstRow="1" w:lastRow="0" w:firstColumn="1" w:lastColumn="0" w:noHBand="0" w:noVBand="1"/>
      </w:tblPr>
      <w:tblGrid>
        <w:gridCol w:w="1236"/>
        <w:gridCol w:w="8395"/>
      </w:tblGrid>
      <w:tr w:rsidR="004811A8" w:rsidRPr="004811A8" w:rsidDel="00505204" w14:paraId="5DA0A6E2" w14:textId="77777777" w:rsidTr="00067818">
        <w:trPr>
          <w:del w:id="1105" w:author="Qualcomm-CH" w:date="2022-03-02T15:19:00Z"/>
        </w:trPr>
        <w:tc>
          <w:tcPr>
            <w:tcW w:w="1236" w:type="dxa"/>
          </w:tcPr>
          <w:p w14:paraId="48C8BC15" w14:textId="096F2175" w:rsidR="002F4A26" w:rsidRPr="004811A8" w:rsidDel="00505204" w:rsidRDefault="002F4A26" w:rsidP="00067818">
            <w:pPr>
              <w:spacing w:after="120"/>
              <w:rPr>
                <w:del w:id="1106" w:author="Qualcomm-CH" w:date="2022-03-02T15:19:00Z"/>
                <w:rFonts w:eastAsiaTheme="minorEastAsia"/>
                <w:b/>
                <w:bCs/>
                <w:lang w:val="en-US" w:eastAsia="zh-CN"/>
                <w:rPrChange w:id="1107" w:author="Qualcomm-CH" w:date="2022-03-02T15:26:00Z">
                  <w:rPr>
                    <w:del w:id="1108" w:author="Qualcomm-CH" w:date="2022-03-02T15:19:00Z"/>
                    <w:rFonts w:eastAsiaTheme="minorEastAsia"/>
                    <w:b/>
                    <w:bCs/>
                    <w:color w:val="0070C0"/>
                    <w:lang w:val="en-US" w:eastAsia="zh-CN"/>
                  </w:rPr>
                </w:rPrChange>
              </w:rPr>
            </w:pPr>
            <w:del w:id="1109" w:author="Qualcomm-CH" w:date="2022-03-02T15:19:00Z">
              <w:r w:rsidRPr="004811A8" w:rsidDel="00505204">
                <w:rPr>
                  <w:b/>
                  <w:bCs/>
                  <w:lang w:val="en-US" w:eastAsia="zh-CN"/>
                  <w:rPrChange w:id="1110" w:author="Qualcomm-CH" w:date="2022-03-02T15:26:00Z">
                    <w:rPr>
                      <w:b/>
                      <w:bCs/>
                      <w:color w:val="0070C0"/>
                      <w:lang w:val="en-US" w:eastAsia="zh-CN"/>
                    </w:rPr>
                  </w:rPrChange>
                </w:rPr>
                <w:delText>Company</w:delText>
              </w:r>
            </w:del>
          </w:p>
        </w:tc>
        <w:tc>
          <w:tcPr>
            <w:tcW w:w="8395" w:type="dxa"/>
          </w:tcPr>
          <w:p w14:paraId="57E450DD" w14:textId="05AA5A0E" w:rsidR="002F4A26" w:rsidRPr="004811A8" w:rsidDel="00505204" w:rsidRDefault="002F4A26" w:rsidP="00067818">
            <w:pPr>
              <w:spacing w:after="120"/>
              <w:rPr>
                <w:del w:id="1111" w:author="Qualcomm-CH" w:date="2022-03-02T15:19:00Z"/>
                <w:rFonts w:eastAsiaTheme="minorEastAsia"/>
                <w:b/>
                <w:bCs/>
                <w:lang w:val="en-US" w:eastAsia="zh-CN"/>
                <w:rPrChange w:id="1112" w:author="Qualcomm-CH" w:date="2022-03-02T15:26:00Z">
                  <w:rPr>
                    <w:del w:id="1113" w:author="Qualcomm-CH" w:date="2022-03-02T15:19:00Z"/>
                    <w:rFonts w:eastAsiaTheme="minorEastAsia"/>
                    <w:b/>
                    <w:bCs/>
                    <w:color w:val="0070C0"/>
                    <w:lang w:val="en-US" w:eastAsia="zh-CN"/>
                  </w:rPr>
                </w:rPrChange>
              </w:rPr>
            </w:pPr>
            <w:del w:id="1114" w:author="Qualcomm-CH" w:date="2022-03-02T15:19:00Z">
              <w:r w:rsidRPr="004811A8" w:rsidDel="00505204">
                <w:rPr>
                  <w:b/>
                  <w:bCs/>
                  <w:lang w:val="en-US" w:eastAsia="zh-CN"/>
                  <w:rPrChange w:id="1115" w:author="Qualcomm-CH" w:date="2022-03-02T15:26:00Z">
                    <w:rPr>
                      <w:b/>
                      <w:bCs/>
                      <w:color w:val="0070C0"/>
                      <w:lang w:val="en-US" w:eastAsia="zh-CN"/>
                    </w:rPr>
                  </w:rPrChange>
                </w:rPr>
                <w:delText>Comments</w:delText>
              </w:r>
            </w:del>
          </w:p>
        </w:tc>
      </w:tr>
      <w:tr w:rsidR="004811A8" w:rsidRPr="004811A8" w:rsidDel="00505204" w14:paraId="772F190B" w14:textId="77777777" w:rsidTr="00067818">
        <w:trPr>
          <w:del w:id="1116" w:author="Qualcomm-CH" w:date="2022-03-02T15:19:00Z"/>
        </w:trPr>
        <w:tc>
          <w:tcPr>
            <w:tcW w:w="1236" w:type="dxa"/>
          </w:tcPr>
          <w:p w14:paraId="0E212E39" w14:textId="49561A39" w:rsidR="00BB2330" w:rsidRPr="004811A8" w:rsidDel="00505204" w:rsidRDefault="00BB2330" w:rsidP="00BB2330">
            <w:pPr>
              <w:spacing w:after="120"/>
              <w:rPr>
                <w:del w:id="1117" w:author="Qualcomm-CH" w:date="2022-03-02T15:19:00Z"/>
                <w:rFonts w:eastAsiaTheme="minorEastAsia"/>
                <w:lang w:val="en-US" w:eastAsia="zh-CN"/>
                <w:rPrChange w:id="1118" w:author="Qualcomm-CH" w:date="2022-03-02T15:26:00Z">
                  <w:rPr>
                    <w:del w:id="1119" w:author="Qualcomm-CH" w:date="2022-03-02T15:19:00Z"/>
                    <w:rFonts w:eastAsiaTheme="minorEastAsia"/>
                    <w:color w:val="0070C0"/>
                    <w:lang w:val="en-US" w:eastAsia="zh-CN"/>
                  </w:rPr>
                </w:rPrChange>
              </w:rPr>
            </w:pPr>
            <w:del w:id="1120" w:author="Qualcomm-CH" w:date="2022-03-02T15:19:00Z">
              <w:r w:rsidRPr="004811A8" w:rsidDel="00505204">
                <w:rPr>
                  <w:rFonts w:eastAsia="Malgun Gothic"/>
                  <w:lang w:val="en-US" w:eastAsia="ko-KR"/>
                  <w:rPrChange w:id="1121" w:author="Qualcomm-CH" w:date="2022-03-02T15:26:00Z">
                    <w:rPr>
                      <w:rFonts w:eastAsia="Malgun Gothic"/>
                      <w:color w:val="0070C0"/>
                      <w:lang w:val="en-US" w:eastAsia="ko-KR"/>
                    </w:rPr>
                  </w:rPrChange>
                </w:rPr>
                <w:delText>LGE</w:delText>
              </w:r>
            </w:del>
          </w:p>
        </w:tc>
        <w:tc>
          <w:tcPr>
            <w:tcW w:w="8395" w:type="dxa"/>
          </w:tcPr>
          <w:p w14:paraId="595EEE6A" w14:textId="503D4ACC" w:rsidR="00BB2330" w:rsidRPr="004811A8" w:rsidDel="00505204" w:rsidRDefault="00BB2330" w:rsidP="00BB2330">
            <w:pPr>
              <w:spacing w:after="120"/>
              <w:rPr>
                <w:del w:id="1122" w:author="Qualcomm-CH" w:date="2022-03-02T15:19:00Z"/>
                <w:rFonts w:eastAsia="Malgun Gothic"/>
                <w:lang w:val="en-US" w:eastAsia="ko-KR"/>
                <w:rPrChange w:id="1123" w:author="Qualcomm-CH" w:date="2022-03-02T15:26:00Z">
                  <w:rPr>
                    <w:del w:id="1124" w:author="Qualcomm-CH" w:date="2022-03-02T15:19:00Z"/>
                    <w:rFonts w:eastAsia="Malgun Gothic"/>
                    <w:color w:val="0070C0"/>
                    <w:lang w:val="en-US" w:eastAsia="ko-KR"/>
                  </w:rPr>
                </w:rPrChange>
              </w:rPr>
            </w:pPr>
            <w:del w:id="1125" w:author="Qualcomm-CH" w:date="2022-03-02T15:19:00Z">
              <w:r w:rsidRPr="004811A8" w:rsidDel="00505204">
                <w:rPr>
                  <w:rFonts w:eastAsia="Malgun Gothic"/>
                  <w:lang w:val="en-US" w:eastAsia="ko-KR"/>
                  <w:rPrChange w:id="1126" w:author="Qualcomm-CH" w:date="2022-03-02T15:26:00Z">
                    <w:rPr>
                      <w:rFonts w:eastAsia="Malgun Gothic"/>
                      <w:color w:val="0070C0"/>
                      <w:lang w:val="en-US" w:eastAsia="ko-KR"/>
                    </w:rPr>
                  </w:rPrChange>
                </w:rPr>
                <w:delText>We support option 2 in first summary (i.e. the value of K is based on system information). And we think the value of K can be determined by following two sub-options:</w:delText>
              </w:r>
            </w:del>
          </w:p>
          <w:p w14:paraId="29ED44C9" w14:textId="6471743A" w:rsidR="00BB2330" w:rsidRPr="004811A8" w:rsidDel="00505204" w:rsidRDefault="00BB2330" w:rsidP="00BB2330">
            <w:pPr>
              <w:spacing w:after="120"/>
              <w:rPr>
                <w:del w:id="1127" w:author="Qualcomm-CH" w:date="2022-03-02T15:19:00Z"/>
                <w:rFonts w:eastAsia="Malgun Gothic"/>
                <w:lang w:val="en-US" w:eastAsia="ko-KR"/>
                <w:rPrChange w:id="1128" w:author="Qualcomm-CH" w:date="2022-03-02T15:26:00Z">
                  <w:rPr>
                    <w:del w:id="1129" w:author="Qualcomm-CH" w:date="2022-03-02T15:19:00Z"/>
                    <w:rFonts w:eastAsia="Malgun Gothic"/>
                    <w:color w:val="0070C0"/>
                    <w:lang w:val="en-US" w:eastAsia="ko-KR"/>
                  </w:rPr>
                </w:rPrChange>
              </w:rPr>
            </w:pPr>
            <w:del w:id="1130" w:author="Qualcomm-CH" w:date="2022-03-02T15:19:00Z">
              <w:r w:rsidRPr="004811A8" w:rsidDel="00505204">
                <w:rPr>
                  <w:rFonts w:eastAsia="Malgun Gothic"/>
                  <w:lang w:val="en-US" w:eastAsia="ko-KR"/>
                  <w:rPrChange w:id="1131" w:author="Qualcomm-CH" w:date="2022-03-02T15:26:00Z">
                    <w:rPr>
                      <w:rFonts w:eastAsia="Malgun Gothic"/>
                      <w:color w:val="0070C0"/>
                      <w:lang w:val="en-US" w:eastAsia="ko-KR"/>
                    </w:rPr>
                  </w:rPrChange>
                </w:rPr>
                <w:delText>Option 2-1: the value of K can be determined by UE</w:delText>
              </w:r>
            </w:del>
          </w:p>
          <w:p w14:paraId="0E748932" w14:textId="2B208F84" w:rsidR="00BB2330" w:rsidRPr="004811A8" w:rsidDel="00505204" w:rsidRDefault="00BB2330" w:rsidP="00BB2330">
            <w:pPr>
              <w:spacing w:after="120"/>
              <w:rPr>
                <w:del w:id="1132" w:author="Qualcomm-CH" w:date="2022-03-02T15:19:00Z"/>
                <w:rFonts w:eastAsia="Malgun Gothic"/>
                <w:lang w:val="en-US" w:eastAsia="ko-KR"/>
                <w:rPrChange w:id="1133" w:author="Qualcomm-CH" w:date="2022-03-02T15:26:00Z">
                  <w:rPr>
                    <w:del w:id="1134" w:author="Qualcomm-CH" w:date="2022-03-02T15:19:00Z"/>
                    <w:rFonts w:eastAsia="Malgun Gothic"/>
                    <w:color w:val="0070C0"/>
                    <w:lang w:val="en-US" w:eastAsia="ko-KR"/>
                  </w:rPr>
                </w:rPrChange>
              </w:rPr>
            </w:pPr>
            <w:del w:id="1135" w:author="Qualcomm-CH" w:date="2022-03-02T15:19:00Z">
              <w:r w:rsidRPr="004811A8" w:rsidDel="00505204">
                <w:rPr>
                  <w:rFonts w:eastAsia="Malgun Gothic"/>
                  <w:lang w:val="en-US" w:eastAsia="ko-KR"/>
                  <w:rPrChange w:id="1136" w:author="Qualcomm-CH" w:date="2022-03-02T15:26:00Z">
                    <w:rPr>
                      <w:rFonts w:eastAsia="Malgun Gothic"/>
                      <w:color w:val="0070C0"/>
                      <w:lang w:val="en-US" w:eastAsia="ko-KR"/>
                    </w:rPr>
                  </w:rPrChange>
                </w:rPr>
                <w:delText>Option 2-2: the value of K can be signaled by NW (we think the value of K can be signaled together with N_layers since the value of N_layers is broadcasted in system information)</w:delText>
              </w:r>
            </w:del>
          </w:p>
          <w:p w14:paraId="29F7039F" w14:textId="3428A96F" w:rsidR="00BB2330" w:rsidRPr="004811A8" w:rsidDel="00505204" w:rsidRDefault="00BB2330" w:rsidP="00BB2330">
            <w:pPr>
              <w:spacing w:after="120"/>
              <w:rPr>
                <w:del w:id="1137" w:author="Qualcomm-CH" w:date="2022-03-02T15:19:00Z"/>
                <w:rFonts w:eastAsiaTheme="minorEastAsia"/>
                <w:lang w:val="en-US" w:eastAsia="zh-CN"/>
                <w:rPrChange w:id="1138" w:author="Qualcomm-CH" w:date="2022-03-02T15:26:00Z">
                  <w:rPr>
                    <w:del w:id="1139" w:author="Qualcomm-CH" w:date="2022-03-02T15:19:00Z"/>
                    <w:rFonts w:eastAsiaTheme="minorEastAsia"/>
                    <w:color w:val="0070C0"/>
                    <w:lang w:val="en-US" w:eastAsia="zh-CN"/>
                  </w:rPr>
                </w:rPrChange>
              </w:rPr>
            </w:pPr>
            <w:del w:id="1140" w:author="Qualcomm-CH" w:date="2022-03-02T15:19:00Z">
              <w:r w:rsidRPr="004811A8" w:rsidDel="00505204">
                <w:rPr>
                  <w:rFonts w:eastAsia="Malgun Gothic"/>
                  <w:lang w:eastAsia="ko-KR"/>
                  <w:rPrChange w:id="1141" w:author="Qualcomm-CH" w:date="2022-03-02T15:26:00Z">
                    <w:rPr>
                      <w:rFonts w:eastAsia="Malgun Gothic"/>
                      <w:color w:val="0070C0"/>
                      <w:lang w:eastAsia="ko-KR"/>
                    </w:rPr>
                  </w:rPrChange>
                </w:rPr>
                <w:delText>In the 1</w:delText>
              </w:r>
              <w:r w:rsidRPr="004811A8" w:rsidDel="00505204">
                <w:rPr>
                  <w:rFonts w:eastAsia="Malgun Gothic"/>
                  <w:vertAlign w:val="superscript"/>
                  <w:lang w:eastAsia="ko-KR"/>
                  <w:rPrChange w:id="1142" w:author="Qualcomm-CH" w:date="2022-03-02T15:26:00Z">
                    <w:rPr>
                      <w:rFonts w:eastAsia="Malgun Gothic"/>
                      <w:color w:val="0070C0"/>
                      <w:vertAlign w:val="superscript"/>
                      <w:lang w:eastAsia="ko-KR"/>
                    </w:rPr>
                  </w:rPrChange>
                </w:rPr>
                <w:delText>st</w:delText>
              </w:r>
              <w:r w:rsidRPr="004811A8" w:rsidDel="00505204">
                <w:rPr>
                  <w:rFonts w:eastAsia="Malgun Gothic"/>
                  <w:lang w:eastAsia="ko-KR"/>
                  <w:rPrChange w:id="1143" w:author="Qualcomm-CH" w:date="2022-03-02T15:26:00Z">
                    <w:rPr>
                      <w:rFonts w:eastAsia="Malgun Gothic"/>
                      <w:color w:val="0070C0"/>
                      <w:lang w:eastAsia="ko-KR"/>
                    </w:rPr>
                  </w:rPrChange>
                </w:rPr>
                <w:delText xml:space="preserve"> round, some companies commented as “UE does not know whether target measurement cells are TN, GEO, LEO earth moving, or LEO earth fixed”. However, as approved in RAN2 agreement, since neighbour cell satellite ephemeris information is broadcasted, we think UE can distinguish the satellite type. </w:delText>
              </w:r>
            </w:del>
          </w:p>
        </w:tc>
      </w:tr>
      <w:tr w:rsidR="004811A8" w:rsidRPr="004811A8" w:rsidDel="00505204" w14:paraId="64E0BF3E" w14:textId="77777777" w:rsidTr="00067818">
        <w:trPr>
          <w:del w:id="1144" w:author="Qualcomm-CH" w:date="2022-03-02T15:19:00Z"/>
        </w:trPr>
        <w:tc>
          <w:tcPr>
            <w:tcW w:w="1236" w:type="dxa"/>
          </w:tcPr>
          <w:p w14:paraId="386FED89" w14:textId="2CFB03ED" w:rsidR="00D45AF9" w:rsidRPr="004811A8" w:rsidDel="00505204" w:rsidRDefault="00D45AF9" w:rsidP="00BB2330">
            <w:pPr>
              <w:spacing w:after="120"/>
              <w:rPr>
                <w:del w:id="1145" w:author="Qualcomm-CH" w:date="2022-03-02T15:19:00Z"/>
                <w:rFonts w:eastAsia="Malgun Gothic"/>
                <w:lang w:val="en-US" w:eastAsia="ko-KR"/>
                <w:rPrChange w:id="1146" w:author="Qualcomm-CH" w:date="2022-03-02T15:26:00Z">
                  <w:rPr>
                    <w:del w:id="1147" w:author="Qualcomm-CH" w:date="2022-03-02T15:19:00Z"/>
                    <w:rFonts w:eastAsia="Malgun Gothic"/>
                    <w:color w:val="0070C0"/>
                    <w:lang w:val="en-US" w:eastAsia="ko-KR"/>
                  </w:rPr>
                </w:rPrChange>
              </w:rPr>
            </w:pPr>
            <w:del w:id="1148" w:author="Qualcomm-CH" w:date="2022-03-02T15:19:00Z">
              <w:r w:rsidRPr="004811A8" w:rsidDel="00505204">
                <w:rPr>
                  <w:rFonts w:eastAsia="Malgun Gothic"/>
                  <w:lang w:val="en-US" w:eastAsia="ko-KR"/>
                  <w:rPrChange w:id="1149" w:author="Qualcomm-CH" w:date="2022-03-02T15:26:00Z">
                    <w:rPr>
                      <w:rFonts w:eastAsia="Malgun Gothic"/>
                      <w:color w:val="0070C0"/>
                      <w:lang w:val="en-US" w:eastAsia="ko-KR"/>
                    </w:rPr>
                  </w:rPrChange>
                </w:rPr>
                <w:delText>CATT</w:delText>
              </w:r>
            </w:del>
          </w:p>
        </w:tc>
        <w:tc>
          <w:tcPr>
            <w:tcW w:w="8395" w:type="dxa"/>
          </w:tcPr>
          <w:p w14:paraId="38F87A03" w14:textId="0836345D" w:rsidR="00D45AF9" w:rsidRPr="004811A8" w:rsidDel="00505204" w:rsidRDefault="00D45AF9" w:rsidP="00BB2330">
            <w:pPr>
              <w:spacing w:after="120"/>
              <w:rPr>
                <w:del w:id="1150" w:author="Qualcomm-CH" w:date="2022-03-02T15:19:00Z"/>
                <w:rFonts w:eastAsia="Malgun Gothic"/>
                <w:lang w:val="en-US" w:eastAsia="ko-KR"/>
                <w:rPrChange w:id="1151" w:author="Qualcomm-CH" w:date="2022-03-02T15:26:00Z">
                  <w:rPr>
                    <w:del w:id="1152" w:author="Qualcomm-CH" w:date="2022-03-02T15:19:00Z"/>
                    <w:rFonts w:eastAsia="Malgun Gothic"/>
                    <w:color w:val="0070C0"/>
                    <w:lang w:val="en-US" w:eastAsia="ko-KR"/>
                  </w:rPr>
                </w:rPrChange>
              </w:rPr>
            </w:pPr>
            <w:del w:id="1153" w:author="Qualcomm-CH" w:date="2022-03-02T15:19:00Z">
              <w:r w:rsidRPr="004811A8" w:rsidDel="00505204">
                <w:rPr>
                  <w:rFonts w:eastAsia="Malgun Gothic"/>
                  <w:lang w:val="en-US" w:eastAsia="ko-KR"/>
                  <w:rPrChange w:id="1154" w:author="Qualcomm-CH" w:date="2022-03-02T15:26:00Z">
                    <w:rPr>
                      <w:rFonts w:eastAsia="Malgun Gothic"/>
                      <w:color w:val="0070C0"/>
                      <w:lang w:val="en-US" w:eastAsia="ko-KR"/>
                    </w:rPr>
                  </w:rPrChange>
                </w:rPr>
                <w:delText xml:space="preserve">For LEO, we think 60 cannot work. For the option 2-2, proposed by LGE, we are fine. </w:delText>
              </w:r>
            </w:del>
          </w:p>
        </w:tc>
      </w:tr>
      <w:tr w:rsidR="00E27B8B" w:rsidRPr="004811A8" w:rsidDel="00505204" w14:paraId="3703A0C1" w14:textId="07BCBE8F" w:rsidTr="00067818">
        <w:trPr>
          <w:del w:id="1155" w:author="Qualcomm-CH" w:date="2022-03-02T15:19:00Z"/>
        </w:trPr>
        <w:tc>
          <w:tcPr>
            <w:tcW w:w="1236" w:type="dxa"/>
          </w:tcPr>
          <w:p w14:paraId="22D16C7F" w14:textId="02C18B3D" w:rsidR="00E27B8B" w:rsidRPr="004811A8" w:rsidDel="00505204" w:rsidRDefault="00E27B8B" w:rsidP="00E27B8B">
            <w:pPr>
              <w:spacing w:after="120"/>
              <w:rPr>
                <w:del w:id="1156" w:author="Qualcomm-CH" w:date="2022-03-02T15:19:00Z"/>
                <w:rFonts w:eastAsia="Malgun Gothic"/>
                <w:lang w:val="en-US" w:eastAsia="ko-KR"/>
                <w:rPrChange w:id="1157" w:author="Qualcomm-CH" w:date="2022-03-02T15:26:00Z">
                  <w:rPr>
                    <w:del w:id="1158" w:author="Qualcomm-CH" w:date="2022-03-02T15:19:00Z"/>
                    <w:rFonts w:eastAsia="Malgun Gothic"/>
                    <w:color w:val="0070C0"/>
                    <w:lang w:val="en-US" w:eastAsia="ko-KR"/>
                  </w:rPr>
                </w:rPrChange>
              </w:rPr>
            </w:pPr>
            <w:del w:id="1159" w:author="Qualcomm-CH" w:date="2022-03-02T15:19:00Z">
              <w:r w:rsidRPr="004811A8" w:rsidDel="00505204">
                <w:rPr>
                  <w:rFonts w:eastAsia="Malgun Gothic"/>
                  <w:lang w:val="en-US" w:eastAsia="ko-KR"/>
                  <w:rPrChange w:id="1160" w:author="Qualcomm-CH" w:date="2022-03-02T15:26:00Z">
                    <w:rPr>
                      <w:rFonts w:eastAsia="Malgun Gothic"/>
                      <w:color w:val="0070C0"/>
                      <w:lang w:val="en-US" w:eastAsia="ko-KR"/>
                    </w:rPr>
                  </w:rPrChange>
                </w:rPr>
                <w:delText>Qualcomm</w:delText>
              </w:r>
            </w:del>
          </w:p>
        </w:tc>
        <w:tc>
          <w:tcPr>
            <w:tcW w:w="8395" w:type="dxa"/>
          </w:tcPr>
          <w:p w14:paraId="573C1522" w14:textId="715FEAB9" w:rsidR="00E27B8B" w:rsidRPr="004811A8" w:rsidDel="00505204" w:rsidRDefault="00E27B8B" w:rsidP="00E27B8B">
            <w:pPr>
              <w:spacing w:after="120"/>
              <w:rPr>
                <w:del w:id="1161" w:author="Qualcomm-CH" w:date="2022-03-02T15:19:00Z"/>
                <w:rFonts w:eastAsia="Malgun Gothic"/>
                <w:lang w:val="en-US" w:eastAsia="ko-KR"/>
                <w:rPrChange w:id="1162" w:author="Qualcomm-CH" w:date="2022-03-02T15:26:00Z">
                  <w:rPr>
                    <w:del w:id="1163" w:author="Qualcomm-CH" w:date="2022-03-02T15:19:00Z"/>
                    <w:rFonts w:eastAsia="Malgun Gothic"/>
                    <w:color w:val="0070C0"/>
                    <w:lang w:val="en-US" w:eastAsia="ko-KR"/>
                  </w:rPr>
                </w:rPrChange>
              </w:rPr>
            </w:pPr>
            <w:del w:id="1164" w:author="Qualcomm-CH" w:date="2022-03-02T15:19:00Z">
              <w:r w:rsidRPr="004811A8" w:rsidDel="00505204">
                <w:rPr>
                  <w:rFonts w:eastAsia="Malgun Gothic"/>
                  <w:lang w:val="en-US" w:eastAsia="ko-KR"/>
                  <w:rPrChange w:id="1165" w:author="Qualcomm-CH" w:date="2022-03-02T15:26:00Z">
                    <w:rPr>
                      <w:rFonts w:eastAsia="Malgun Gothic"/>
                      <w:color w:val="0070C0"/>
                      <w:lang w:val="en-US" w:eastAsia="ko-KR"/>
                    </w:rPr>
                  </w:rPrChange>
                </w:rPr>
                <w:delText>Support Tentative agreement although we do not deny there is room for further optimization.</w:delText>
              </w:r>
            </w:del>
          </w:p>
        </w:tc>
      </w:tr>
    </w:tbl>
    <w:p w14:paraId="0E427F51" w14:textId="6EE73775" w:rsidR="002F4A26" w:rsidRPr="004811A8" w:rsidDel="00505204" w:rsidRDefault="002F4A26" w:rsidP="00A02A47">
      <w:pPr>
        <w:rPr>
          <w:del w:id="1166" w:author="Qualcomm-CH" w:date="2022-03-02T15:19:00Z"/>
          <w:lang w:eastAsia="zh-CN"/>
        </w:rPr>
      </w:pPr>
    </w:p>
    <w:p w14:paraId="4ED9E5CA" w14:textId="77777777" w:rsidR="000B2246" w:rsidRPr="004811A8" w:rsidRDefault="000B2246" w:rsidP="000B2246">
      <w:pPr>
        <w:outlineLvl w:val="3"/>
        <w:rPr>
          <w:b/>
          <w:u w:val="single"/>
          <w:lang w:eastAsia="ko-KR"/>
          <w:rPrChange w:id="1167" w:author="Qualcomm-CH" w:date="2022-03-02T15:26:00Z">
            <w:rPr>
              <w:b/>
              <w:color w:val="0070C0"/>
              <w:u w:val="single"/>
              <w:lang w:eastAsia="ko-KR"/>
            </w:rPr>
          </w:rPrChange>
        </w:rPr>
      </w:pPr>
      <w:r w:rsidRPr="004811A8">
        <w:rPr>
          <w:b/>
          <w:u w:val="single"/>
          <w:lang w:eastAsia="ko-KR"/>
          <w:rPrChange w:id="1168" w:author="Qualcomm-CH" w:date="2022-03-02T15:26:00Z">
            <w:rPr>
              <w:b/>
              <w:color w:val="0070C0"/>
              <w:u w:val="single"/>
              <w:lang w:eastAsia="ko-KR"/>
            </w:rPr>
          </w:rPrChange>
        </w:rPr>
        <w:t>Issue 2</w:t>
      </w:r>
      <w:r w:rsidRPr="004811A8">
        <w:rPr>
          <w:b/>
          <w:u w:val="single"/>
          <w:lang w:eastAsia="zh-CN"/>
          <w:rPrChange w:id="1169" w:author="Qualcomm-CH" w:date="2022-03-02T15:26:00Z">
            <w:rPr>
              <w:b/>
              <w:color w:val="0070C0"/>
              <w:u w:val="single"/>
              <w:lang w:eastAsia="zh-CN"/>
            </w:rPr>
          </w:rPrChange>
        </w:rPr>
        <w:t>-</w:t>
      </w:r>
      <w:r w:rsidRPr="004811A8">
        <w:rPr>
          <w:b/>
          <w:u w:val="single"/>
          <w:lang w:eastAsia="ko-KR"/>
          <w:rPrChange w:id="1170" w:author="Qualcomm-CH" w:date="2022-03-02T15:26:00Z">
            <w:rPr>
              <w:b/>
              <w:color w:val="0070C0"/>
              <w:u w:val="single"/>
              <w:lang w:eastAsia="ko-KR"/>
            </w:rPr>
          </w:rPrChange>
        </w:rPr>
        <w:t xml:space="preserve">1-5-A: </w:t>
      </w:r>
      <w:r w:rsidRPr="004811A8">
        <w:rPr>
          <w:b/>
          <w:u w:val="single"/>
          <w:lang w:eastAsia="zh-CN"/>
          <w:rPrChange w:id="1171" w:author="Qualcomm-CH" w:date="2022-03-02T15:26:00Z">
            <w:rPr>
              <w:b/>
              <w:color w:val="0070C0"/>
              <w:u w:val="single"/>
              <w:lang w:eastAsia="zh-CN"/>
            </w:rPr>
          </w:rPrChange>
        </w:rPr>
        <w:t>Maximum</w:t>
      </w:r>
      <w:r w:rsidRPr="004811A8">
        <w:rPr>
          <w:b/>
          <w:u w:val="single"/>
          <w:lang w:eastAsia="ko-KR"/>
          <w:rPrChange w:id="1172" w:author="Qualcomm-CH" w:date="2022-03-02T15:26:00Z">
            <w:rPr>
              <w:b/>
              <w:color w:val="0070C0"/>
              <w:u w:val="single"/>
              <w:lang w:eastAsia="ko-KR"/>
            </w:rPr>
          </w:rPrChange>
        </w:rPr>
        <w:t xml:space="preserve"> interruption in paging reception</w:t>
      </w:r>
    </w:p>
    <w:p w14:paraId="235E0C0D" w14:textId="77777777" w:rsidR="00A102AD" w:rsidRPr="004811A8" w:rsidRDefault="00A102AD" w:rsidP="00A102AD">
      <w:pPr>
        <w:spacing w:after="120" w:line="252" w:lineRule="auto"/>
        <w:ind w:firstLine="284"/>
        <w:rPr>
          <w:ins w:id="1173" w:author="Qualcomm-CH" w:date="2022-03-01T16:40:00Z"/>
          <w:b/>
          <w:bCs/>
          <w:lang w:eastAsia="ja-JP"/>
          <w:rPrChange w:id="1174" w:author="Qualcomm-CH" w:date="2022-03-02T15:26:00Z">
            <w:rPr>
              <w:ins w:id="1175" w:author="Qualcomm-CH" w:date="2022-03-01T16:40:00Z"/>
              <w:b/>
              <w:bCs/>
              <w:color w:val="0070C0"/>
              <w:lang w:eastAsia="ja-JP"/>
            </w:rPr>
          </w:rPrChange>
        </w:rPr>
      </w:pPr>
      <w:ins w:id="1176" w:author="Qualcomm-CH" w:date="2022-03-01T16:40:00Z">
        <w:r w:rsidRPr="004811A8">
          <w:rPr>
            <w:b/>
            <w:bCs/>
            <w:lang w:eastAsia="ja-JP"/>
            <w:rPrChange w:id="1177" w:author="Qualcomm-CH" w:date="2022-03-02T15:26:00Z">
              <w:rPr>
                <w:b/>
                <w:bCs/>
                <w:color w:val="0070C0"/>
                <w:lang w:eastAsia="ja-JP"/>
              </w:rPr>
            </w:rPrChange>
          </w:rPr>
          <w:t>Agreement:</w:t>
        </w:r>
      </w:ins>
    </w:p>
    <w:p w14:paraId="185168A7" w14:textId="645170B7" w:rsidR="000B2246" w:rsidRPr="004811A8" w:rsidDel="00A102AD" w:rsidRDefault="000B2246" w:rsidP="000B2246">
      <w:pPr>
        <w:spacing w:after="120" w:line="252" w:lineRule="auto"/>
        <w:ind w:firstLine="284"/>
        <w:rPr>
          <w:del w:id="1178" w:author="Qualcomm-CH" w:date="2022-03-01T16:40:00Z"/>
          <w:b/>
          <w:bCs/>
          <w:i/>
          <w:iCs/>
          <w:u w:val="single"/>
          <w:lang w:eastAsia="ja-JP"/>
          <w:rPrChange w:id="1179" w:author="Qualcomm-CH" w:date="2022-03-02T15:26:00Z">
            <w:rPr>
              <w:del w:id="1180" w:author="Qualcomm-CH" w:date="2022-03-01T16:40:00Z"/>
              <w:b/>
              <w:bCs/>
              <w:i/>
              <w:iCs/>
              <w:color w:val="0070C0"/>
              <w:u w:val="single"/>
              <w:lang w:eastAsia="ja-JP"/>
            </w:rPr>
          </w:rPrChange>
        </w:rPr>
      </w:pPr>
      <w:del w:id="1181" w:author="Qualcomm-CH" w:date="2022-03-01T16:40:00Z">
        <w:r w:rsidRPr="004811A8" w:rsidDel="00A102AD">
          <w:rPr>
            <w:b/>
            <w:bCs/>
            <w:i/>
            <w:iCs/>
            <w:u w:val="single"/>
            <w:lang w:eastAsia="ja-JP"/>
            <w:rPrChange w:id="1182" w:author="Qualcomm-CH" w:date="2022-03-02T15:26:00Z">
              <w:rPr>
                <w:b/>
                <w:bCs/>
                <w:i/>
                <w:iCs/>
                <w:color w:val="0070C0"/>
                <w:highlight w:val="cyan"/>
                <w:u w:val="single"/>
                <w:lang w:eastAsia="ja-JP"/>
              </w:rPr>
            </w:rPrChange>
          </w:rPr>
          <w:delText>Tentative agreement:</w:delText>
        </w:r>
      </w:del>
    </w:p>
    <w:p w14:paraId="06288239" w14:textId="77777777" w:rsidR="000B2246" w:rsidRPr="004811A8" w:rsidRDefault="000B2246" w:rsidP="000B2246">
      <w:pPr>
        <w:pStyle w:val="ListParagraph"/>
        <w:numPr>
          <w:ilvl w:val="0"/>
          <w:numId w:val="6"/>
        </w:numPr>
        <w:ind w:left="784" w:firstLineChars="0"/>
        <w:rPr>
          <w:szCs w:val="24"/>
          <w:lang w:eastAsia="zh-CN"/>
          <w:rPrChange w:id="1183" w:author="Qualcomm-CH" w:date="2022-03-02T15:26:00Z">
            <w:rPr>
              <w:color w:val="0070C0"/>
              <w:szCs w:val="24"/>
              <w:lang w:eastAsia="zh-CN"/>
            </w:rPr>
          </w:rPrChange>
        </w:rPr>
      </w:pPr>
      <w:r w:rsidRPr="004811A8">
        <w:rPr>
          <w:szCs w:val="24"/>
          <w:lang w:eastAsia="zh-CN"/>
          <w:rPrChange w:id="1184" w:author="Qualcomm-CH" w:date="2022-03-02T15:26:00Z">
            <w:rPr>
              <w:color w:val="0070C0"/>
              <w:szCs w:val="24"/>
              <w:lang w:eastAsia="zh-CN"/>
            </w:rPr>
          </w:rPrChange>
        </w:rPr>
        <w:t>The maximum interruption in paging reception for NTN cell reselection shall not exceed</w:t>
      </w:r>
    </w:p>
    <w:p w14:paraId="5B1876FC" w14:textId="73ADC1D0" w:rsidR="000B2246" w:rsidRPr="004811A8" w:rsidDel="00505204" w:rsidRDefault="000B2246">
      <w:pPr>
        <w:pStyle w:val="ListParagraph"/>
        <w:numPr>
          <w:ilvl w:val="1"/>
          <w:numId w:val="6"/>
        </w:numPr>
        <w:ind w:firstLineChars="0"/>
        <w:rPr>
          <w:del w:id="1185" w:author="Qualcomm-CH" w:date="2022-03-02T15:19:00Z"/>
          <w:strike/>
          <w:szCs w:val="24"/>
          <w:lang w:eastAsia="zh-CN"/>
          <w:rPrChange w:id="1186" w:author="Qualcomm-CH" w:date="2022-03-02T15:26:00Z">
            <w:rPr>
              <w:del w:id="1187" w:author="Qualcomm-CH" w:date="2022-03-02T15:19:00Z"/>
              <w:color w:val="0070C0"/>
              <w:szCs w:val="24"/>
              <w:lang w:eastAsia="zh-CN"/>
            </w:rPr>
          </w:rPrChange>
        </w:rPr>
        <w:pPrChange w:id="1188" w:author="Qualcomm-CH" w:date="2022-03-02T15:19:00Z">
          <w:pPr>
            <w:pStyle w:val="ListParagraph"/>
            <w:numPr>
              <w:ilvl w:val="1"/>
              <w:numId w:val="6"/>
            </w:numPr>
            <w:ind w:left="1504" w:firstLineChars="0" w:hanging="360"/>
          </w:pPr>
        </w:pPrChange>
      </w:pPr>
      <w:del w:id="1189" w:author="Qualcomm-CH" w:date="2022-03-02T15:19:00Z">
        <w:r w:rsidRPr="004811A8" w:rsidDel="00505204">
          <w:rPr>
            <w:strike/>
            <w:szCs w:val="24"/>
            <w:lang w:eastAsia="zh-CN"/>
            <w:rPrChange w:id="1190" w:author="Qualcomm-CH" w:date="2022-03-02T15:26:00Z">
              <w:rPr>
                <w:color w:val="0070C0"/>
                <w:szCs w:val="24"/>
                <w:lang w:eastAsia="zh-CN"/>
              </w:rPr>
            </w:rPrChange>
          </w:rPr>
          <w:delText>Option 1</w:delText>
        </w:r>
        <w:r w:rsidR="00DF198F" w:rsidRPr="004811A8" w:rsidDel="00505204">
          <w:rPr>
            <w:strike/>
            <w:szCs w:val="24"/>
            <w:lang w:eastAsia="zh-CN"/>
            <w:rPrChange w:id="1191" w:author="Qualcomm-CH" w:date="2022-03-02T15:26:00Z">
              <w:rPr>
                <w:color w:val="0070C0"/>
                <w:szCs w:val="24"/>
                <w:lang w:eastAsia="zh-CN"/>
              </w:rPr>
            </w:rPrChange>
          </w:rPr>
          <w:delText>:</w:delText>
        </w:r>
      </w:del>
    </w:p>
    <w:p w14:paraId="549976D0" w14:textId="6F2BD94F" w:rsidR="000B2246" w:rsidRPr="004811A8" w:rsidDel="00505204" w:rsidRDefault="000B2246">
      <w:pPr>
        <w:pStyle w:val="ListParagraph"/>
        <w:numPr>
          <w:ilvl w:val="1"/>
          <w:numId w:val="6"/>
        </w:numPr>
        <w:ind w:firstLineChars="0"/>
        <w:rPr>
          <w:del w:id="1192" w:author="Qualcomm-CH" w:date="2022-03-02T15:19:00Z"/>
          <w:strike/>
          <w:szCs w:val="24"/>
          <w:lang w:eastAsia="zh-CN"/>
          <w:rPrChange w:id="1193" w:author="Qualcomm-CH" w:date="2022-03-02T15:26:00Z">
            <w:rPr>
              <w:del w:id="1194" w:author="Qualcomm-CH" w:date="2022-03-02T15:19:00Z"/>
              <w:color w:val="0070C0"/>
              <w:szCs w:val="24"/>
              <w:lang w:eastAsia="zh-CN"/>
            </w:rPr>
          </w:rPrChange>
        </w:rPr>
        <w:pPrChange w:id="1195" w:author="Qualcomm-CH" w:date="2022-03-02T15:19:00Z">
          <w:pPr>
            <w:pStyle w:val="ListParagraph"/>
            <w:numPr>
              <w:ilvl w:val="2"/>
              <w:numId w:val="6"/>
            </w:numPr>
            <w:ind w:left="2224" w:firstLineChars="0" w:hanging="360"/>
          </w:pPr>
        </w:pPrChange>
      </w:pPr>
      <w:del w:id="1196" w:author="Qualcomm-CH" w:date="2022-03-02T15:19:00Z">
        <w:r w:rsidRPr="004811A8" w:rsidDel="00505204">
          <w:rPr>
            <w:strike/>
            <w:szCs w:val="24"/>
            <w:lang w:eastAsia="zh-CN"/>
            <w:rPrChange w:id="1197" w:author="Qualcomm-CH" w:date="2022-03-02T15:26:00Z">
              <w:rPr>
                <w:color w:val="0070C0"/>
                <w:szCs w:val="24"/>
                <w:lang w:eastAsia="zh-CN"/>
              </w:rPr>
            </w:rPrChange>
          </w:rPr>
          <w:delText>TSI-NR + 2*Ttarget_cell_SMTC_period, if the target cell belongs to the same satellite as the current one</w:delText>
        </w:r>
      </w:del>
    </w:p>
    <w:p w14:paraId="25FDE0CD" w14:textId="2DD5E5B4" w:rsidR="00AF2FCA" w:rsidRPr="004811A8" w:rsidDel="00505204" w:rsidRDefault="00AF2FCA">
      <w:pPr>
        <w:pStyle w:val="ListParagraph"/>
        <w:numPr>
          <w:ilvl w:val="1"/>
          <w:numId w:val="6"/>
        </w:numPr>
        <w:ind w:firstLineChars="0"/>
        <w:rPr>
          <w:del w:id="1198" w:author="Qualcomm-CH" w:date="2022-03-02T15:19:00Z"/>
          <w:strike/>
          <w:szCs w:val="24"/>
          <w:lang w:eastAsia="zh-CN"/>
          <w:rPrChange w:id="1199" w:author="Qualcomm-CH" w:date="2022-03-02T15:26:00Z">
            <w:rPr>
              <w:del w:id="1200" w:author="Qualcomm-CH" w:date="2022-03-02T15:19:00Z"/>
              <w:color w:val="0070C0"/>
              <w:szCs w:val="24"/>
              <w:lang w:eastAsia="zh-CN"/>
            </w:rPr>
          </w:rPrChange>
        </w:rPr>
        <w:pPrChange w:id="1201" w:author="Qualcomm-CH" w:date="2022-03-02T15:19:00Z">
          <w:pPr>
            <w:pStyle w:val="ListParagraph"/>
            <w:numPr>
              <w:ilvl w:val="2"/>
              <w:numId w:val="6"/>
            </w:numPr>
            <w:ind w:left="2224" w:firstLineChars="0" w:hanging="360"/>
          </w:pPr>
        </w:pPrChange>
      </w:pPr>
      <w:del w:id="1202" w:author="Qualcomm-CH" w:date="2022-03-02T15:19:00Z">
        <w:r w:rsidRPr="004811A8" w:rsidDel="00505204">
          <w:rPr>
            <w:strike/>
            <w:szCs w:val="24"/>
            <w:lang w:eastAsia="zh-CN"/>
            <w:rPrChange w:id="1203" w:author="Qualcomm-CH" w:date="2022-03-02T15:26:00Z">
              <w:rPr>
                <w:color w:val="0070C0"/>
                <w:szCs w:val="24"/>
                <w:lang w:eastAsia="zh-CN"/>
              </w:rPr>
            </w:rPrChange>
          </w:rPr>
          <w:delText xml:space="preserve">if the target cell belongs to a different satellite than the current one </w:delText>
        </w:r>
      </w:del>
    </w:p>
    <w:p w14:paraId="1E6FFE87" w14:textId="1876A534" w:rsidR="000B2246" w:rsidRPr="004811A8" w:rsidDel="00505204" w:rsidRDefault="008176E1">
      <w:pPr>
        <w:pStyle w:val="ListParagraph"/>
        <w:numPr>
          <w:ilvl w:val="1"/>
          <w:numId w:val="6"/>
        </w:numPr>
        <w:ind w:firstLineChars="0"/>
        <w:rPr>
          <w:del w:id="1204" w:author="Qualcomm-CH" w:date="2022-03-02T15:19:00Z"/>
          <w:strike/>
          <w:szCs w:val="24"/>
          <w:lang w:eastAsia="zh-CN"/>
          <w:rPrChange w:id="1205" w:author="Qualcomm-CH" w:date="2022-03-02T15:26:00Z">
            <w:rPr>
              <w:del w:id="1206" w:author="Qualcomm-CH" w:date="2022-03-02T15:19:00Z"/>
              <w:color w:val="0070C0"/>
              <w:szCs w:val="24"/>
              <w:lang w:eastAsia="zh-CN"/>
            </w:rPr>
          </w:rPrChange>
        </w:rPr>
        <w:pPrChange w:id="1207" w:author="Qualcomm-CH" w:date="2022-03-02T15:19:00Z">
          <w:pPr>
            <w:pStyle w:val="ListParagraph"/>
            <w:numPr>
              <w:ilvl w:val="3"/>
              <w:numId w:val="6"/>
            </w:numPr>
            <w:ind w:left="3096" w:firstLineChars="0" w:hanging="360"/>
          </w:pPr>
        </w:pPrChange>
      </w:pPr>
      <w:del w:id="1208" w:author="Qualcomm-CH" w:date="2022-03-02T15:19:00Z">
        <w:r w:rsidRPr="004811A8" w:rsidDel="00505204">
          <w:rPr>
            <w:strike/>
            <w:szCs w:val="24"/>
            <w:lang w:eastAsia="zh-CN"/>
            <w:rPrChange w:id="1209" w:author="Qualcomm-CH" w:date="2022-03-02T15:26:00Z">
              <w:rPr>
                <w:color w:val="0070C0"/>
                <w:szCs w:val="24"/>
                <w:lang w:eastAsia="zh-CN"/>
              </w:rPr>
            </w:rPrChange>
          </w:rPr>
          <w:delText xml:space="preserve">for intra-frequency cell, </w:delText>
        </w:r>
        <w:r w:rsidR="000B2246" w:rsidRPr="004811A8" w:rsidDel="00505204">
          <w:rPr>
            <w:strike/>
            <w:szCs w:val="24"/>
            <w:lang w:eastAsia="zh-CN"/>
            <w:rPrChange w:id="1210" w:author="Qualcomm-CH" w:date="2022-03-02T15:26:00Z">
              <w:rPr>
                <w:color w:val="0070C0"/>
                <w:szCs w:val="24"/>
                <w:lang w:eastAsia="zh-CN"/>
              </w:rPr>
            </w:rPrChange>
          </w:rPr>
          <w:delText xml:space="preserve">TSI-NR + </w:delText>
        </w:r>
        <w:r w:rsidRPr="004811A8" w:rsidDel="00505204">
          <w:rPr>
            <w:strike/>
            <w:szCs w:val="24"/>
            <w:lang w:eastAsia="zh-CN"/>
            <w:rPrChange w:id="1211" w:author="Qualcomm-CH" w:date="2022-03-02T15:26:00Z">
              <w:rPr>
                <w:color w:val="0070C0"/>
                <w:szCs w:val="24"/>
                <w:lang w:eastAsia="zh-CN"/>
              </w:rPr>
            </w:rPrChange>
          </w:rPr>
          <w:delText>3</w:delText>
        </w:r>
        <w:r w:rsidR="000B2246" w:rsidRPr="004811A8" w:rsidDel="00505204">
          <w:rPr>
            <w:strike/>
            <w:szCs w:val="24"/>
            <w:lang w:eastAsia="zh-CN"/>
            <w:rPrChange w:id="1212" w:author="Qualcomm-CH" w:date="2022-03-02T15:26:00Z">
              <w:rPr>
                <w:color w:val="0070C0"/>
                <w:szCs w:val="24"/>
                <w:lang w:eastAsia="zh-CN"/>
              </w:rPr>
            </w:rPrChange>
          </w:rPr>
          <w:delText xml:space="preserve">*Ttarget_cell_SMTC_period </w:delText>
        </w:r>
      </w:del>
    </w:p>
    <w:p w14:paraId="35A22A06" w14:textId="1F5DAD99" w:rsidR="008176E1" w:rsidRPr="004811A8" w:rsidDel="00505204" w:rsidRDefault="008176E1">
      <w:pPr>
        <w:pStyle w:val="ListParagraph"/>
        <w:numPr>
          <w:ilvl w:val="1"/>
          <w:numId w:val="6"/>
        </w:numPr>
        <w:ind w:firstLineChars="0"/>
        <w:rPr>
          <w:del w:id="1213" w:author="Qualcomm-CH" w:date="2022-03-02T15:19:00Z"/>
          <w:strike/>
          <w:szCs w:val="24"/>
          <w:lang w:eastAsia="zh-CN"/>
          <w:rPrChange w:id="1214" w:author="Qualcomm-CH" w:date="2022-03-02T15:26:00Z">
            <w:rPr>
              <w:del w:id="1215" w:author="Qualcomm-CH" w:date="2022-03-02T15:19:00Z"/>
              <w:color w:val="0070C0"/>
              <w:szCs w:val="24"/>
              <w:lang w:eastAsia="zh-CN"/>
            </w:rPr>
          </w:rPrChange>
        </w:rPr>
        <w:pPrChange w:id="1216" w:author="Qualcomm-CH" w:date="2022-03-02T15:19:00Z">
          <w:pPr>
            <w:pStyle w:val="ListParagraph"/>
            <w:numPr>
              <w:ilvl w:val="3"/>
              <w:numId w:val="6"/>
            </w:numPr>
            <w:ind w:left="3096" w:firstLineChars="0" w:hanging="360"/>
          </w:pPr>
        </w:pPrChange>
      </w:pPr>
      <w:del w:id="1217" w:author="Qualcomm-CH" w:date="2022-03-02T15:19:00Z">
        <w:r w:rsidRPr="004811A8" w:rsidDel="00505204">
          <w:rPr>
            <w:strike/>
            <w:szCs w:val="24"/>
            <w:lang w:eastAsia="zh-CN"/>
            <w:rPrChange w:id="1218" w:author="Qualcomm-CH" w:date="2022-03-02T15:26:00Z">
              <w:rPr>
                <w:color w:val="0070C0"/>
                <w:szCs w:val="24"/>
                <w:lang w:eastAsia="zh-CN"/>
              </w:rPr>
            </w:rPrChange>
          </w:rPr>
          <w:delText xml:space="preserve">for </w:delText>
        </w:r>
        <w:r w:rsidR="00ED54FA" w:rsidRPr="004811A8" w:rsidDel="00505204">
          <w:rPr>
            <w:strike/>
            <w:szCs w:val="24"/>
            <w:lang w:eastAsia="zh-CN"/>
            <w:rPrChange w:id="1219" w:author="Qualcomm-CH" w:date="2022-03-02T15:26:00Z">
              <w:rPr>
                <w:color w:val="0070C0"/>
                <w:szCs w:val="24"/>
                <w:lang w:eastAsia="zh-CN"/>
              </w:rPr>
            </w:rPrChange>
          </w:rPr>
          <w:delText>inter</w:delText>
        </w:r>
        <w:r w:rsidRPr="004811A8" w:rsidDel="00505204">
          <w:rPr>
            <w:strike/>
            <w:szCs w:val="24"/>
            <w:lang w:eastAsia="zh-CN"/>
            <w:rPrChange w:id="1220" w:author="Qualcomm-CH" w:date="2022-03-02T15:26:00Z">
              <w:rPr>
                <w:color w:val="0070C0"/>
                <w:szCs w:val="24"/>
                <w:lang w:eastAsia="zh-CN"/>
              </w:rPr>
            </w:rPrChange>
          </w:rPr>
          <w:delText xml:space="preserve">-frequency cell, TSI-NR + </w:delText>
        </w:r>
        <w:r w:rsidR="00ED54FA" w:rsidRPr="004811A8" w:rsidDel="00505204">
          <w:rPr>
            <w:strike/>
            <w:szCs w:val="24"/>
            <w:lang w:eastAsia="zh-CN"/>
            <w:rPrChange w:id="1221" w:author="Qualcomm-CH" w:date="2022-03-02T15:26:00Z">
              <w:rPr>
                <w:color w:val="0070C0"/>
                <w:szCs w:val="24"/>
                <w:lang w:eastAsia="zh-CN"/>
              </w:rPr>
            </w:rPrChange>
          </w:rPr>
          <w:delText>5</w:delText>
        </w:r>
        <w:r w:rsidRPr="004811A8" w:rsidDel="00505204">
          <w:rPr>
            <w:strike/>
            <w:szCs w:val="24"/>
            <w:lang w:eastAsia="zh-CN"/>
            <w:rPrChange w:id="1222" w:author="Qualcomm-CH" w:date="2022-03-02T15:26:00Z">
              <w:rPr>
                <w:color w:val="0070C0"/>
                <w:szCs w:val="24"/>
                <w:lang w:eastAsia="zh-CN"/>
              </w:rPr>
            </w:rPrChange>
          </w:rPr>
          <w:delText>*Ttarget_cell_SMTC_period</w:delText>
        </w:r>
      </w:del>
    </w:p>
    <w:p w14:paraId="43D38E03" w14:textId="45F0E0B6" w:rsidR="000B2246" w:rsidRPr="004811A8" w:rsidDel="00505204" w:rsidRDefault="000B2246">
      <w:pPr>
        <w:pStyle w:val="ListParagraph"/>
        <w:numPr>
          <w:ilvl w:val="1"/>
          <w:numId w:val="6"/>
        </w:numPr>
        <w:ind w:firstLineChars="0"/>
        <w:rPr>
          <w:del w:id="1223" w:author="Qualcomm-CH" w:date="2022-03-02T15:19:00Z"/>
          <w:strike/>
          <w:szCs w:val="24"/>
          <w:lang w:eastAsia="zh-CN"/>
          <w:rPrChange w:id="1224" w:author="Qualcomm-CH" w:date="2022-03-02T15:26:00Z">
            <w:rPr>
              <w:del w:id="1225" w:author="Qualcomm-CH" w:date="2022-03-02T15:19:00Z"/>
              <w:color w:val="0070C0"/>
              <w:szCs w:val="24"/>
              <w:lang w:eastAsia="zh-CN"/>
            </w:rPr>
          </w:rPrChange>
        </w:rPr>
        <w:pPrChange w:id="1226" w:author="Qualcomm-CH" w:date="2022-03-02T15:19:00Z">
          <w:pPr>
            <w:pStyle w:val="ListParagraph"/>
            <w:numPr>
              <w:ilvl w:val="1"/>
              <w:numId w:val="6"/>
            </w:numPr>
            <w:ind w:left="1504" w:firstLineChars="0" w:hanging="360"/>
          </w:pPr>
        </w:pPrChange>
      </w:pPr>
      <w:del w:id="1227" w:author="Qualcomm-CH" w:date="2022-03-02T15:19:00Z">
        <w:r w:rsidRPr="004811A8" w:rsidDel="00505204">
          <w:rPr>
            <w:strike/>
            <w:szCs w:val="24"/>
            <w:lang w:eastAsia="zh-CN"/>
            <w:rPrChange w:id="1228" w:author="Qualcomm-CH" w:date="2022-03-02T15:26:00Z">
              <w:rPr>
                <w:color w:val="0070C0"/>
                <w:szCs w:val="24"/>
                <w:lang w:eastAsia="zh-CN"/>
              </w:rPr>
            </w:rPrChange>
          </w:rPr>
          <w:delText xml:space="preserve">Option </w:delText>
        </w:r>
        <w:r w:rsidR="0091559B" w:rsidRPr="004811A8" w:rsidDel="00505204">
          <w:rPr>
            <w:strike/>
            <w:szCs w:val="24"/>
            <w:lang w:eastAsia="zh-CN"/>
            <w:rPrChange w:id="1229" w:author="Qualcomm-CH" w:date="2022-03-02T15:26:00Z">
              <w:rPr>
                <w:color w:val="0070C0"/>
                <w:szCs w:val="24"/>
                <w:lang w:eastAsia="zh-CN"/>
              </w:rPr>
            </w:rPrChange>
          </w:rPr>
          <w:delText>2</w:delText>
        </w:r>
        <w:r w:rsidRPr="004811A8" w:rsidDel="00505204">
          <w:rPr>
            <w:strike/>
            <w:szCs w:val="24"/>
            <w:lang w:eastAsia="zh-CN"/>
            <w:rPrChange w:id="1230" w:author="Qualcomm-CH" w:date="2022-03-02T15:26:00Z">
              <w:rPr>
                <w:color w:val="0070C0"/>
                <w:szCs w:val="24"/>
                <w:lang w:eastAsia="zh-CN"/>
              </w:rPr>
            </w:rPrChange>
          </w:rPr>
          <w:delText>:</w:delText>
        </w:r>
      </w:del>
    </w:p>
    <w:p w14:paraId="25FBF284" w14:textId="4A747979" w:rsidR="000B2246" w:rsidRPr="004811A8" w:rsidDel="00505204" w:rsidRDefault="000B2246">
      <w:pPr>
        <w:pStyle w:val="ListParagraph"/>
        <w:numPr>
          <w:ilvl w:val="1"/>
          <w:numId w:val="6"/>
        </w:numPr>
        <w:ind w:firstLineChars="0"/>
        <w:rPr>
          <w:del w:id="1231" w:author="Qualcomm-CH" w:date="2022-03-02T15:19:00Z"/>
          <w:strike/>
          <w:szCs w:val="24"/>
          <w:lang w:eastAsia="zh-CN"/>
          <w:rPrChange w:id="1232" w:author="Qualcomm-CH" w:date="2022-03-02T15:26:00Z">
            <w:rPr>
              <w:del w:id="1233" w:author="Qualcomm-CH" w:date="2022-03-02T15:19:00Z"/>
              <w:color w:val="0070C0"/>
              <w:szCs w:val="24"/>
              <w:lang w:eastAsia="zh-CN"/>
            </w:rPr>
          </w:rPrChange>
        </w:rPr>
        <w:pPrChange w:id="1234" w:author="Qualcomm-CH" w:date="2022-03-02T15:19:00Z">
          <w:pPr>
            <w:pStyle w:val="ListParagraph"/>
            <w:numPr>
              <w:ilvl w:val="2"/>
              <w:numId w:val="6"/>
            </w:numPr>
            <w:ind w:left="2224" w:firstLineChars="0" w:hanging="360"/>
          </w:pPr>
        </w:pPrChange>
      </w:pPr>
      <w:del w:id="1235" w:author="Qualcomm-CH" w:date="2022-03-02T15:19:00Z">
        <w:r w:rsidRPr="004811A8" w:rsidDel="00505204">
          <w:rPr>
            <w:rFonts w:eastAsia="Yu Mincho"/>
            <w:strike/>
            <w:szCs w:val="24"/>
            <w:lang w:eastAsia="zh-CN"/>
            <w:rPrChange w:id="1236" w:author="Qualcomm-CH" w:date="2022-03-02T15:26:00Z">
              <w:rPr>
                <w:rFonts w:eastAsia="Yu Mincho"/>
                <w:color w:val="0070C0"/>
                <w:szCs w:val="24"/>
                <w:lang w:eastAsia="zh-CN"/>
              </w:rPr>
            </w:rPrChange>
          </w:rPr>
          <w:delText>TSI-NR + 2*Ttarget_cell_SMTC_period, when the target cell is known</w:delText>
        </w:r>
      </w:del>
    </w:p>
    <w:p w14:paraId="4D937B3C" w14:textId="1D61793F" w:rsidR="000B2246" w:rsidRPr="004811A8" w:rsidDel="00505204" w:rsidRDefault="000B2246">
      <w:pPr>
        <w:pStyle w:val="ListParagraph"/>
        <w:numPr>
          <w:ilvl w:val="1"/>
          <w:numId w:val="6"/>
        </w:numPr>
        <w:ind w:firstLineChars="0"/>
        <w:rPr>
          <w:del w:id="1237" w:author="Qualcomm-CH" w:date="2022-03-02T15:19:00Z"/>
          <w:strike/>
          <w:szCs w:val="24"/>
          <w:lang w:eastAsia="zh-CN"/>
          <w:rPrChange w:id="1238" w:author="Qualcomm-CH" w:date="2022-03-02T15:26:00Z">
            <w:rPr>
              <w:del w:id="1239" w:author="Qualcomm-CH" w:date="2022-03-02T15:19:00Z"/>
              <w:color w:val="0070C0"/>
              <w:szCs w:val="24"/>
              <w:lang w:eastAsia="zh-CN"/>
            </w:rPr>
          </w:rPrChange>
        </w:rPr>
        <w:pPrChange w:id="1240" w:author="Qualcomm-CH" w:date="2022-03-02T15:19:00Z">
          <w:pPr>
            <w:pStyle w:val="ListParagraph"/>
            <w:numPr>
              <w:ilvl w:val="2"/>
              <w:numId w:val="6"/>
            </w:numPr>
            <w:ind w:left="2224" w:firstLineChars="0" w:hanging="360"/>
          </w:pPr>
        </w:pPrChange>
      </w:pPr>
      <w:del w:id="1241" w:author="Qualcomm-CH" w:date="2022-03-02T15:19:00Z">
        <w:r w:rsidRPr="004811A8" w:rsidDel="00505204">
          <w:rPr>
            <w:rFonts w:eastAsia="Yu Mincho"/>
            <w:strike/>
            <w:szCs w:val="24"/>
            <w:lang w:eastAsia="zh-CN"/>
            <w:rPrChange w:id="1242" w:author="Qualcomm-CH" w:date="2022-03-02T15:26:00Z">
              <w:rPr>
                <w:rFonts w:eastAsia="Yu Mincho"/>
                <w:color w:val="0070C0"/>
                <w:szCs w:val="24"/>
                <w:lang w:eastAsia="zh-CN"/>
              </w:rPr>
            </w:rPrChange>
          </w:rPr>
          <w:delText xml:space="preserve">TSI-NR + </w:delText>
        </w:r>
        <w:r w:rsidR="007C4ECE" w:rsidRPr="004811A8" w:rsidDel="00505204">
          <w:rPr>
            <w:rFonts w:eastAsia="Yu Mincho"/>
            <w:strike/>
            <w:szCs w:val="24"/>
            <w:lang w:eastAsia="zh-CN"/>
            <w:rPrChange w:id="1243" w:author="Qualcomm-CH" w:date="2022-03-02T15:26:00Z">
              <w:rPr>
                <w:rFonts w:eastAsia="Yu Mincho"/>
                <w:color w:val="0070C0"/>
                <w:szCs w:val="24"/>
                <w:lang w:eastAsia="zh-CN"/>
              </w:rPr>
            </w:rPrChange>
          </w:rPr>
          <w:delText xml:space="preserve">5* Ttarget_cell_SMTC_period </w:delText>
        </w:r>
        <w:r w:rsidRPr="004811A8" w:rsidDel="00505204">
          <w:rPr>
            <w:rFonts w:eastAsia="Yu Mincho"/>
            <w:strike/>
            <w:szCs w:val="24"/>
            <w:lang w:eastAsia="zh-CN"/>
            <w:rPrChange w:id="1244" w:author="Qualcomm-CH" w:date="2022-03-02T15:26:00Z">
              <w:rPr>
                <w:rFonts w:eastAsia="Yu Mincho"/>
                <w:color w:val="0070C0"/>
                <w:szCs w:val="24"/>
                <w:lang w:eastAsia="zh-CN"/>
              </w:rPr>
            </w:rPrChange>
          </w:rPr>
          <w:delText>when the target cell is unknown.</w:delText>
        </w:r>
      </w:del>
    </w:p>
    <w:p w14:paraId="513F44E4" w14:textId="56659B2D" w:rsidR="00ED54FA" w:rsidRPr="004811A8" w:rsidDel="00505204" w:rsidRDefault="00ED54FA">
      <w:pPr>
        <w:pStyle w:val="ListParagraph"/>
        <w:numPr>
          <w:ilvl w:val="1"/>
          <w:numId w:val="6"/>
        </w:numPr>
        <w:ind w:firstLineChars="0"/>
        <w:rPr>
          <w:del w:id="1245" w:author="Qualcomm-CH" w:date="2022-03-02T15:19:00Z"/>
          <w:szCs w:val="24"/>
          <w:lang w:eastAsia="zh-CN"/>
          <w:rPrChange w:id="1246" w:author="Qualcomm-CH" w:date="2022-03-02T15:26:00Z">
            <w:rPr>
              <w:del w:id="1247" w:author="Qualcomm-CH" w:date="2022-03-02T15:19:00Z"/>
              <w:color w:val="0070C0"/>
              <w:szCs w:val="24"/>
              <w:lang w:eastAsia="zh-CN"/>
            </w:rPr>
          </w:rPrChange>
        </w:rPr>
        <w:pPrChange w:id="1248" w:author="Qualcomm-CH" w:date="2022-03-02T15:19:00Z">
          <w:pPr>
            <w:pStyle w:val="ListParagraph"/>
            <w:numPr>
              <w:ilvl w:val="1"/>
              <w:numId w:val="6"/>
            </w:numPr>
            <w:ind w:left="1504" w:firstLineChars="0" w:hanging="360"/>
          </w:pPr>
        </w:pPrChange>
      </w:pPr>
      <w:del w:id="1249" w:author="Qualcomm-CH" w:date="2022-03-02T15:19:00Z">
        <w:r w:rsidRPr="004811A8" w:rsidDel="00505204">
          <w:rPr>
            <w:szCs w:val="24"/>
            <w:lang w:eastAsia="zh-CN"/>
            <w:rPrChange w:id="1250" w:author="Qualcomm-CH" w:date="2022-03-02T15:26:00Z">
              <w:rPr>
                <w:color w:val="0070C0"/>
                <w:szCs w:val="24"/>
                <w:lang w:eastAsia="zh-CN"/>
              </w:rPr>
            </w:rPrChange>
          </w:rPr>
          <w:delText xml:space="preserve">Option </w:delText>
        </w:r>
        <w:r w:rsidR="003D5499" w:rsidRPr="004811A8" w:rsidDel="00505204">
          <w:rPr>
            <w:szCs w:val="24"/>
            <w:lang w:eastAsia="zh-CN"/>
            <w:rPrChange w:id="1251" w:author="Qualcomm-CH" w:date="2022-03-02T15:26:00Z">
              <w:rPr>
                <w:color w:val="0070C0"/>
                <w:szCs w:val="24"/>
                <w:lang w:eastAsia="zh-CN"/>
              </w:rPr>
            </w:rPrChange>
          </w:rPr>
          <w:delText>3</w:delText>
        </w:r>
        <w:r w:rsidRPr="004811A8" w:rsidDel="00505204">
          <w:rPr>
            <w:szCs w:val="24"/>
            <w:lang w:eastAsia="zh-CN"/>
            <w:rPrChange w:id="1252" w:author="Qualcomm-CH" w:date="2022-03-02T15:26:00Z">
              <w:rPr>
                <w:color w:val="0070C0"/>
                <w:szCs w:val="24"/>
                <w:lang w:eastAsia="zh-CN"/>
              </w:rPr>
            </w:rPrChange>
          </w:rPr>
          <w:delText>:</w:delText>
        </w:r>
      </w:del>
    </w:p>
    <w:p w14:paraId="0A35E20A" w14:textId="77777777" w:rsidR="00F36080" w:rsidRPr="004811A8" w:rsidRDefault="005B1451">
      <w:pPr>
        <w:pStyle w:val="ListParagraph"/>
        <w:numPr>
          <w:ilvl w:val="1"/>
          <w:numId w:val="6"/>
        </w:numPr>
        <w:ind w:firstLineChars="0"/>
        <w:rPr>
          <w:szCs w:val="24"/>
          <w:lang w:eastAsia="zh-CN"/>
          <w:rPrChange w:id="1253" w:author="Qualcomm-CH" w:date="2022-03-02T15:26:00Z">
            <w:rPr>
              <w:color w:val="0070C0"/>
              <w:szCs w:val="24"/>
              <w:lang w:eastAsia="zh-CN"/>
            </w:rPr>
          </w:rPrChange>
        </w:rPr>
        <w:pPrChange w:id="1254" w:author="Qualcomm-CH" w:date="2022-03-02T15:19:00Z">
          <w:pPr>
            <w:pStyle w:val="ListParagraph"/>
            <w:numPr>
              <w:ilvl w:val="2"/>
              <w:numId w:val="6"/>
            </w:numPr>
            <w:ind w:left="2224" w:firstLineChars="0" w:hanging="360"/>
          </w:pPr>
        </w:pPrChange>
      </w:pPr>
      <w:r w:rsidRPr="004811A8">
        <w:rPr>
          <w:szCs w:val="24"/>
          <w:lang w:eastAsia="zh-CN"/>
          <w:rPrChange w:id="1255" w:author="Qualcomm-CH" w:date="2022-03-02T15:26:00Z">
            <w:rPr>
              <w:color w:val="0070C0"/>
              <w:szCs w:val="24"/>
              <w:lang w:eastAsia="zh-CN"/>
            </w:rPr>
          </w:rPrChange>
        </w:rPr>
        <w:lastRenderedPageBreak/>
        <w:t>If the target cell belongs to the same satellite as the current one</w:t>
      </w:r>
      <w:r w:rsidR="006657F6" w:rsidRPr="004811A8">
        <w:rPr>
          <w:szCs w:val="24"/>
          <w:lang w:eastAsia="zh-CN"/>
          <w:rPrChange w:id="1256" w:author="Qualcomm-CH" w:date="2022-03-02T15:26:00Z">
            <w:rPr>
              <w:color w:val="0070C0"/>
              <w:szCs w:val="24"/>
              <w:lang w:eastAsia="zh-CN"/>
            </w:rPr>
          </w:rPrChange>
        </w:rPr>
        <w:t xml:space="preserve"> </w:t>
      </w:r>
    </w:p>
    <w:p w14:paraId="4CAEEE2E" w14:textId="77777777" w:rsidR="00F36080" w:rsidRPr="004811A8" w:rsidRDefault="00F36080">
      <w:pPr>
        <w:pStyle w:val="ListParagraph"/>
        <w:numPr>
          <w:ilvl w:val="2"/>
          <w:numId w:val="6"/>
        </w:numPr>
        <w:ind w:firstLineChars="0"/>
        <w:rPr>
          <w:szCs w:val="24"/>
          <w:lang w:eastAsia="zh-CN"/>
          <w:rPrChange w:id="1257" w:author="Qualcomm-CH" w:date="2022-03-02T15:26:00Z">
            <w:rPr>
              <w:color w:val="0070C0"/>
              <w:szCs w:val="24"/>
              <w:lang w:eastAsia="zh-CN"/>
            </w:rPr>
          </w:rPrChange>
        </w:rPr>
        <w:pPrChange w:id="1258" w:author="Qualcomm-CH" w:date="2022-03-02T15:19:00Z">
          <w:pPr>
            <w:pStyle w:val="ListParagraph"/>
            <w:numPr>
              <w:ilvl w:val="3"/>
              <w:numId w:val="6"/>
            </w:numPr>
            <w:ind w:left="3096" w:firstLineChars="0" w:hanging="360"/>
          </w:pPr>
        </w:pPrChange>
      </w:pPr>
      <w:r w:rsidRPr="004811A8">
        <w:rPr>
          <w:szCs w:val="24"/>
          <w:lang w:eastAsia="zh-CN"/>
          <w:rPrChange w:id="1259" w:author="Qualcomm-CH" w:date="2022-03-02T15:26:00Z">
            <w:rPr>
              <w:color w:val="0070C0"/>
              <w:szCs w:val="24"/>
              <w:lang w:eastAsia="zh-CN"/>
            </w:rPr>
          </w:rPrChange>
        </w:rPr>
        <w:t xml:space="preserve">If </w:t>
      </w:r>
      <w:r w:rsidRPr="004811A8">
        <w:rPr>
          <w:rFonts w:eastAsia="Yu Mincho"/>
          <w:szCs w:val="24"/>
          <w:lang w:eastAsia="zh-CN"/>
          <w:rPrChange w:id="1260" w:author="Qualcomm-CH" w:date="2022-03-02T15:26:00Z">
            <w:rPr>
              <w:rFonts w:eastAsia="Yu Mincho"/>
              <w:color w:val="0070C0"/>
              <w:szCs w:val="24"/>
              <w:lang w:eastAsia="zh-CN"/>
            </w:rPr>
          </w:rPrChange>
        </w:rPr>
        <w:t>the target cell is known, TSI-NR + 2*Ttarget_cell_SMTC_period</w:t>
      </w:r>
    </w:p>
    <w:p w14:paraId="22281A9F" w14:textId="77777777" w:rsidR="00F36080" w:rsidRPr="004811A8" w:rsidRDefault="00F36080">
      <w:pPr>
        <w:pStyle w:val="ListParagraph"/>
        <w:numPr>
          <w:ilvl w:val="2"/>
          <w:numId w:val="6"/>
        </w:numPr>
        <w:ind w:firstLineChars="0"/>
        <w:rPr>
          <w:szCs w:val="24"/>
          <w:lang w:eastAsia="zh-CN"/>
          <w:rPrChange w:id="1261" w:author="Qualcomm-CH" w:date="2022-03-02T15:26:00Z">
            <w:rPr>
              <w:color w:val="0070C0"/>
              <w:szCs w:val="24"/>
              <w:lang w:eastAsia="zh-CN"/>
            </w:rPr>
          </w:rPrChange>
        </w:rPr>
        <w:pPrChange w:id="1262" w:author="Qualcomm-CH" w:date="2022-03-02T15:19:00Z">
          <w:pPr>
            <w:pStyle w:val="ListParagraph"/>
            <w:numPr>
              <w:ilvl w:val="3"/>
              <w:numId w:val="6"/>
            </w:numPr>
            <w:ind w:left="3096" w:firstLineChars="0" w:hanging="360"/>
          </w:pPr>
        </w:pPrChange>
      </w:pPr>
      <w:r w:rsidRPr="004811A8">
        <w:rPr>
          <w:szCs w:val="24"/>
          <w:lang w:eastAsia="zh-CN"/>
          <w:rPrChange w:id="1263" w:author="Qualcomm-CH" w:date="2022-03-02T15:26:00Z">
            <w:rPr>
              <w:color w:val="0070C0"/>
              <w:szCs w:val="24"/>
              <w:lang w:eastAsia="zh-CN"/>
            </w:rPr>
          </w:rPrChange>
        </w:rPr>
        <w:t xml:space="preserve">If </w:t>
      </w:r>
      <w:r w:rsidRPr="004811A8">
        <w:rPr>
          <w:rFonts w:eastAsia="Yu Mincho"/>
          <w:szCs w:val="24"/>
          <w:lang w:eastAsia="zh-CN"/>
          <w:rPrChange w:id="1264" w:author="Qualcomm-CH" w:date="2022-03-02T15:26:00Z">
            <w:rPr>
              <w:rFonts w:eastAsia="Yu Mincho"/>
              <w:color w:val="0070C0"/>
              <w:szCs w:val="24"/>
              <w:lang w:eastAsia="zh-CN"/>
            </w:rPr>
          </w:rPrChange>
        </w:rPr>
        <w:t>the target cell is unknown, TSI-NR + 5* Ttarget_cell_SMTC_peri</w:t>
      </w:r>
    </w:p>
    <w:p w14:paraId="0AC15FFA" w14:textId="439A176E" w:rsidR="00995DE8" w:rsidRPr="004811A8" w:rsidRDefault="002D6E1F">
      <w:pPr>
        <w:pStyle w:val="ListParagraph"/>
        <w:numPr>
          <w:ilvl w:val="1"/>
          <w:numId w:val="6"/>
        </w:numPr>
        <w:ind w:firstLineChars="0"/>
        <w:rPr>
          <w:szCs w:val="24"/>
          <w:lang w:eastAsia="zh-CN"/>
          <w:rPrChange w:id="1265" w:author="Qualcomm-CH" w:date="2022-03-02T15:26:00Z">
            <w:rPr>
              <w:color w:val="0070C0"/>
              <w:szCs w:val="24"/>
              <w:lang w:eastAsia="zh-CN"/>
            </w:rPr>
          </w:rPrChange>
        </w:rPr>
        <w:pPrChange w:id="1266" w:author="Qualcomm-CH" w:date="2022-03-02T15:19:00Z">
          <w:pPr>
            <w:pStyle w:val="ListParagraph"/>
            <w:numPr>
              <w:ilvl w:val="2"/>
              <w:numId w:val="6"/>
            </w:numPr>
            <w:ind w:left="2224" w:firstLineChars="0" w:hanging="360"/>
          </w:pPr>
        </w:pPrChange>
      </w:pPr>
      <w:r w:rsidRPr="004811A8">
        <w:rPr>
          <w:szCs w:val="24"/>
          <w:lang w:eastAsia="zh-CN"/>
          <w:rPrChange w:id="1267" w:author="Qualcomm-CH" w:date="2022-03-02T15:26:00Z">
            <w:rPr>
              <w:color w:val="0070C0"/>
              <w:szCs w:val="24"/>
              <w:lang w:eastAsia="zh-CN"/>
            </w:rPr>
          </w:rPrChange>
        </w:rPr>
        <w:t>If the target cell belongs to a different satellite than the current one</w:t>
      </w:r>
      <w:r w:rsidR="00E54E1B" w:rsidRPr="004811A8">
        <w:rPr>
          <w:szCs w:val="24"/>
          <w:lang w:eastAsia="zh-CN"/>
          <w:rPrChange w:id="1268" w:author="Qualcomm-CH" w:date="2022-03-02T15:26:00Z">
            <w:rPr>
              <w:color w:val="0070C0"/>
              <w:szCs w:val="24"/>
              <w:lang w:eastAsia="zh-CN"/>
            </w:rPr>
          </w:rPrChange>
        </w:rPr>
        <w:t xml:space="preserve"> and the target cell’s satellite is GEO</w:t>
      </w:r>
    </w:p>
    <w:p w14:paraId="4BBFCE32" w14:textId="4B13FA5B" w:rsidR="002D6E1F" w:rsidRPr="004811A8" w:rsidRDefault="00995DE8">
      <w:pPr>
        <w:pStyle w:val="ListParagraph"/>
        <w:numPr>
          <w:ilvl w:val="2"/>
          <w:numId w:val="6"/>
        </w:numPr>
        <w:ind w:firstLineChars="0"/>
        <w:rPr>
          <w:szCs w:val="24"/>
          <w:lang w:eastAsia="zh-CN"/>
          <w:rPrChange w:id="1269" w:author="Qualcomm-CH" w:date="2022-03-02T15:26:00Z">
            <w:rPr>
              <w:color w:val="0070C0"/>
              <w:szCs w:val="24"/>
              <w:lang w:eastAsia="zh-CN"/>
            </w:rPr>
          </w:rPrChange>
        </w:rPr>
        <w:pPrChange w:id="1270" w:author="Qualcomm-CH" w:date="2022-03-02T15:19:00Z">
          <w:pPr>
            <w:pStyle w:val="ListParagraph"/>
            <w:numPr>
              <w:ilvl w:val="3"/>
              <w:numId w:val="6"/>
            </w:numPr>
            <w:ind w:left="3096" w:firstLineChars="0" w:hanging="360"/>
          </w:pPr>
        </w:pPrChange>
      </w:pPr>
      <w:r w:rsidRPr="004811A8">
        <w:rPr>
          <w:szCs w:val="24"/>
          <w:lang w:eastAsia="zh-CN"/>
          <w:rPrChange w:id="1271" w:author="Qualcomm-CH" w:date="2022-03-02T15:26:00Z">
            <w:rPr>
              <w:color w:val="0070C0"/>
              <w:szCs w:val="24"/>
              <w:lang w:eastAsia="zh-CN"/>
            </w:rPr>
          </w:rPrChange>
        </w:rPr>
        <w:t xml:space="preserve">If </w:t>
      </w:r>
      <w:r w:rsidR="002D6E1F" w:rsidRPr="004811A8">
        <w:rPr>
          <w:rFonts w:eastAsia="Yu Mincho"/>
          <w:szCs w:val="24"/>
          <w:lang w:eastAsia="zh-CN"/>
          <w:rPrChange w:id="1272" w:author="Qualcomm-CH" w:date="2022-03-02T15:26:00Z">
            <w:rPr>
              <w:rFonts w:eastAsia="Yu Mincho"/>
              <w:color w:val="0070C0"/>
              <w:szCs w:val="24"/>
              <w:lang w:eastAsia="zh-CN"/>
            </w:rPr>
          </w:rPrChange>
        </w:rPr>
        <w:t>the target cell is known,</w:t>
      </w:r>
      <w:r w:rsidR="00E54E1B" w:rsidRPr="004811A8">
        <w:rPr>
          <w:rFonts w:eastAsia="Yu Mincho"/>
          <w:szCs w:val="24"/>
          <w:lang w:eastAsia="zh-CN"/>
          <w:rPrChange w:id="1273" w:author="Qualcomm-CH" w:date="2022-03-02T15:26:00Z">
            <w:rPr>
              <w:rFonts w:eastAsia="Yu Mincho"/>
              <w:color w:val="0070C0"/>
              <w:szCs w:val="24"/>
              <w:lang w:eastAsia="zh-CN"/>
            </w:rPr>
          </w:rPrChange>
        </w:rPr>
        <w:t xml:space="preserve"> TSI-NR + 2*Ttarget_cell_SMTC_period</w:t>
      </w:r>
    </w:p>
    <w:p w14:paraId="58DA1C69" w14:textId="6F69014D" w:rsidR="00995DE8" w:rsidRPr="004811A8" w:rsidRDefault="00995DE8">
      <w:pPr>
        <w:pStyle w:val="ListParagraph"/>
        <w:numPr>
          <w:ilvl w:val="2"/>
          <w:numId w:val="6"/>
        </w:numPr>
        <w:ind w:firstLineChars="0"/>
        <w:rPr>
          <w:szCs w:val="24"/>
          <w:lang w:eastAsia="zh-CN"/>
          <w:rPrChange w:id="1274" w:author="Qualcomm-CH" w:date="2022-03-02T15:26:00Z">
            <w:rPr>
              <w:color w:val="0070C0"/>
              <w:szCs w:val="24"/>
              <w:lang w:eastAsia="zh-CN"/>
            </w:rPr>
          </w:rPrChange>
        </w:rPr>
        <w:pPrChange w:id="1275" w:author="Qualcomm-CH" w:date="2022-03-02T15:19:00Z">
          <w:pPr>
            <w:pStyle w:val="ListParagraph"/>
            <w:numPr>
              <w:ilvl w:val="3"/>
              <w:numId w:val="6"/>
            </w:numPr>
            <w:ind w:left="3096" w:firstLineChars="0" w:hanging="360"/>
          </w:pPr>
        </w:pPrChange>
      </w:pPr>
      <w:r w:rsidRPr="004811A8">
        <w:rPr>
          <w:szCs w:val="24"/>
          <w:lang w:eastAsia="zh-CN"/>
          <w:rPrChange w:id="1276" w:author="Qualcomm-CH" w:date="2022-03-02T15:26:00Z">
            <w:rPr>
              <w:color w:val="0070C0"/>
              <w:szCs w:val="24"/>
              <w:lang w:eastAsia="zh-CN"/>
            </w:rPr>
          </w:rPrChange>
        </w:rPr>
        <w:t xml:space="preserve">If </w:t>
      </w:r>
      <w:r w:rsidRPr="004811A8">
        <w:rPr>
          <w:rFonts w:eastAsia="Yu Mincho"/>
          <w:szCs w:val="24"/>
          <w:lang w:eastAsia="zh-CN"/>
          <w:rPrChange w:id="1277" w:author="Qualcomm-CH" w:date="2022-03-02T15:26:00Z">
            <w:rPr>
              <w:rFonts w:eastAsia="Yu Mincho"/>
              <w:color w:val="0070C0"/>
              <w:szCs w:val="24"/>
              <w:lang w:eastAsia="zh-CN"/>
            </w:rPr>
          </w:rPrChange>
        </w:rPr>
        <w:t>the target cell is unknown,</w:t>
      </w:r>
      <w:r w:rsidR="00E54E1B" w:rsidRPr="004811A8">
        <w:rPr>
          <w:rFonts w:eastAsia="Yu Mincho"/>
          <w:szCs w:val="24"/>
          <w:lang w:eastAsia="zh-CN"/>
          <w:rPrChange w:id="1278" w:author="Qualcomm-CH" w:date="2022-03-02T15:26:00Z">
            <w:rPr>
              <w:rFonts w:eastAsia="Yu Mincho"/>
              <w:color w:val="0070C0"/>
              <w:szCs w:val="24"/>
              <w:lang w:eastAsia="zh-CN"/>
            </w:rPr>
          </w:rPrChange>
        </w:rPr>
        <w:t xml:space="preserve"> TSI-NR + 5* Ttarget_cell_SMTC_period</w:t>
      </w:r>
    </w:p>
    <w:p w14:paraId="6D77FE07" w14:textId="6318EBE0" w:rsidR="002D6E1F" w:rsidRPr="004811A8" w:rsidRDefault="00E54E1B">
      <w:pPr>
        <w:pStyle w:val="ListParagraph"/>
        <w:numPr>
          <w:ilvl w:val="1"/>
          <w:numId w:val="6"/>
        </w:numPr>
        <w:ind w:firstLineChars="0"/>
        <w:rPr>
          <w:szCs w:val="24"/>
          <w:lang w:eastAsia="zh-CN"/>
          <w:rPrChange w:id="1279" w:author="Qualcomm-CH" w:date="2022-03-02T15:26:00Z">
            <w:rPr>
              <w:color w:val="0070C0"/>
              <w:szCs w:val="24"/>
              <w:lang w:eastAsia="zh-CN"/>
            </w:rPr>
          </w:rPrChange>
        </w:rPr>
        <w:pPrChange w:id="1280" w:author="Qualcomm-CH" w:date="2022-03-02T15:19:00Z">
          <w:pPr>
            <w:pStyle w:val="ListParagraph"/>
            <w:numPr>
              <w:ilvl w:val="2"/>
              <w:numId w:val="6"/>
            </w:numPr>
            <w:ind w:left="2224" w:firstLineChars="0" w:hanging="360"/>
          </w:pPr>
        </w:pPrChange>
      </w:pPr>
      <w:r w:rsidRPr="004811A8">
        <w:rPr>
          <w:szCs w:val="24"/>
          <w:lang w:eastAsia="zh-CN"/>
          <w:rPrChange w:id="1281" w:author="Qualcomm-CH" w:date="2022-03-02T15:26:00Z">
            <w:rPr>
              <w:color w:val="0070C0"/>
              <w:szCs w:val="24"/>
              <w:lang w:eastAsia="zh-CN"/>
            </w:rPr>
          </w:rPrChange>
        </w:rPr>
        <w:t>If the target cell belongs to a different satellite than the current one and the target cell’s satellite is non-GEO</w:t>
      </w:r>
    </w:p>
    <w:p w14:paraId="4E1DE603" w14:textId="6C0DE1AC" w:rsidR="00E54E1B" w:rsidRPr="004811A8" w:rsidRDefault="00E54E1B">
      <w:pPr>
        <w:pStyle w:val="ListParagraph"/>
        <w:numPr>
          <w:ilvl w:val="2"/>
          <w:numId w:val="6"/>
        </w:numPr>
        <w:ind w:firstLineChars="0"/>
        <w:rPr>
          <w:szCs w:val="24"/>
          <w:lang w:eastAsia="zh-CN"/>
          <w:rPrChange w:id="1282" w:author="Qualcomm-CH" w:date="2022-03-02T15:26:00Z">
            <w:rPr>
              <w:color w:val="0070C0"/>
              <w:szCs w:val="24"/>
              <w:lang w:eastAsia="zh-CN"/>
            </w:rPr>
          </w:rPrChange>
        </w:rPr>
        <w:pPrChange w:id="1283" w:author="Qualcomm-CH" w:date="2022-03-02T15:19:00Z">
          <w:pPr>
            <w:pStyle w:val="ListParagraph"/>
            <w:numPr>
              <w:ilvl w:val="3"/>
              <w:numId w:val="6"/>
            </w:numPr>
            <w:ind w:left="3096" w:firstLineChars="0" w:hanging="360"/>
          </w:pPr>
        </w:pPrChange>
      </w:pPr>
      <w:r w:rsidRPr="004811A8">
        <w:rPr>
          <w:rFonts w:eastAsia="Yu Mincho"/>
          <w:szCs w:val="24"/>
          <w:lang w:eastAsia="zh-CN"/>
          <w:rPrChange w:id="1284" w:author="Qualcomm-CH" w:date="2022-03-02T15:26:00Z">
            <w:rPr>
              <w:rFonts w:eastAsia="Yu Mincho"/>
              <w:color w:val="0070C0"/>
              <w:szCs w:val="24"/>
              <w:lang w:eastAsia="zh-CN"/>
            </w:rPr>
          </w:rPrChange>
        </w:rPr>
        <w:t>TSI-NR + 5* Ttarget_cell_SMTC_period</w:t>
      </w:r>
    </w:p>
    <w:p w14:paraId="0FA39176" w14:textId="087BFBF5" w:rsidR="001C6DC8" w:rsidRPr="004811A8" w:rsidDel="00505204" w:rsidRDefault="001C6DC8" w:rsidP="001C6DC8">
      <w:pPr>
        <w:spacing w:after="120" w:line="252" w:lineRule="auto"/>
        <w:ind w:firstLine="284"/>
        <w:rPr>
          <w:del w:id="1285" w:author="Qualcomm-CH" w:date="2022-03-02T15:19:00Z"/>
          <w:b/>
          <w:bCs/>
          <w:i/>
          <w:iCs/>
          <w:u w:val="single"/>
          <w:lang w:eastAsia="ja-JP"/>
          <w:rPrChange w:id="1286" w:author="Qualcomm-CH" w:date="2022-03-02T15:26:00Z">
            <w:rPr>
              <w:del w:id="1287" w:author="Qualcomm-CH" w:date="2022-03-02T15:19:00Z"/>
              <w:b/>
              <w:bCs/>
              <w:i/>
              <w:iCs/>
              <w:color w:val="0070C0"/>
              <w:highlight w:val="cyan"/>
              <w:u w:val="single"/>
              <w:lang w:eastAsia="ja-JP"/>
            </w:rPr>
          </w:rPrChange>
        </w:rPr>
      </w:pPr>
      <w:del w:id="1288" w:author="Qualcomm-CH" w:date="2022-03-02T15:19:00Z">
        <w:r w:rsidRPr="004811A8" w:rsidDel="00505204">
          <w:rPr>
            <w:b/>
            <w:bCs/>
            <w:i/>
            <w:iCs/>
            <w:u w:val="single"/>
            <w:lang w:eastAsia="ja-JP"/>
            <w:rPrChange w:id="1289" w:author="Qualcomm-CH" w:date="2022-03-02T15:26:00Z">
              <w:rPr>
                <w:b/>
                <w:bCs/>
                <w:i/>
                <w:iCs/>
                <w:color w:val="0070C0"/>
                <w:highlight w:val="cyan"/>
                <w:u w:val="single"/>
                <w:lang w:eastAsia="ja-JP"/>
              </w:rPr>
            </w:rPrChange>
          </w:rPr>
          <w:delText>Further comments:</w:delText>
        </w:r>
      </w:del>
    </w:p>
    <w:p w14:paraId="11101424" w14:textId="308651D3" w:rsidR="001C6DC8" w:rsidRPr="004811A8" w:rsidDel="00505204" w:rsidRDefault="00B0132D" w:rsidP="001C6DC8">
      <w:pPr>
        <w:pStyle w:val="ListParagraph"/>
        <w:numPr>
          <w:ilvl w:val="0"/>
          <w:numId w:val="6"/>
        </w:numPr>
        <w:overflowPunct/>
        <w:autoSpaceDE/>
        <w:autoSpaceDN/>
        <w:adjustRightInd/>
        <w:spacing w:after="120" w:line="252" w:lineRule="auto"/>
        <w:ind w:left="784" w:firstLineChars="0"/>
        <w:textAlignment w:val="auto"/>
        <w:rPr>
          <w:del w:id="1290" w:author="Qualcomm-CH" w:date="2022-03-02T15:19:00Z"/>
          <w:lang w:eastAsia="ja-JP"/>
          <w:rPrChange w:id="1291" w:author="Qualcomm-CH" w:date="2022-03-02T15:26:00Z">
            <w:rPr>
              <w:del w:id="1292" w:author="Qualcomm-CH" w:date="2022-03-02T15:19:00Z"/>
              <w:color w:val="0070C0"/>
              <w:lang w:eastAsia="ja-JP"/>
            </w:rPr>
          </w:rPrChange>
        </w:rPr>
      </w:pPr>
      <w:del w:id="1293" w:author="Qualcomm-CH" w:date="2022-03-02T15:19:00Z">
        <w:r w:rsidRPr="004811A8" w:rsidDel="00505204">
          <w:rPr>
            <w:lang w:eastAsia="ja-JP"/>
            <w:rPrChange w:id="1294" w:author="Qualcomm-CH" w:date="2022-03-02T15:26:00Z">
              <w:rPr>
                <w:color w:val="0070C0"/>
                <w:lang w:eastAsia="ja-JP"/>
              </w:rPr>
            </w:rPrChange>
          </w:rPr>
          <w:delText xml:space="preserve">Option 3 is added </w:delText>
        </w:r>
        <w:r w:rsidR="00467156" w:rsidRPr="004811A8" w:rsidDel="00505204">
          <w:rPr>
            <w:lang w:eastAsia="ja-JP"/>
            <w:rPrChange w:id="1295" w:author="Qualcomm-CH" w:date="2022-03-02T15:26:00Z">
              <w:rPr>
                <w:color w:val="0070C0"/>
                <w:lang w:eastAsia="ja-JP"/>
              </w:rPr>
            </w:rPrChange>
          </w:rPr>
          <w:delText xml:space="preserve">as a compromise between Option 1 and Option 2. </w:delText>
        </w:r>
      </w:del>
    </w:p>
    <w:p w14:paraId="63152AEB" w14:textId="425D725B" w:rsidR="007E3D58" w:rsidRPr="004811A8" w:rsidDel="00505204" w:rsidRDefault="007E3D58" w:rsidP="007E3D58">
      <w:pPr>
        <w:pStyle w:val="ListParagraph"/>
        <w:numPr>
          <w:ilvl w:val="1"/>
          <w:numId w:val="6"/>
        </w:numPr>
        <w:overflowPunct/>
        <w:autoSpaceDE/>
        <w:autoSpaceDN/>
        <w:adjustRightInd/>
        <w:spacing w:after="120" w:line="252" w:lineRule="auto"/>
        <w:ind w:firstLineChars="0"/>
        <w:textAlignment w:val="auto"/>
        <w:rPr>
          <w:del w:id="1296" w:author="Qualcomm-CH" w:date="2022-03-02T15:19:00Z"/>
          <w:lang w:eastAsia="ja-JP"/>
          <w:rPrChange w:id="1297" w:author="Qualcomm-CH" w:date="2022-03-02T15:26:00Z">
            <w:rPr>
              <w:del w:id="1298" w:author="Qualcomm-CH" w:date="2022-03-02T15:19:00Z"/>
              <w:color w:val="0070C0"/>
              <w:lang w:eastAsia="ja-JP"/>
            </w:rPr>
          </w:rPrChange>
        </w:rPr>
      </w:pPr>
      <w:del w:id="1299" w:author="Qualcomm-CH" w:date="2022-03-02T15:19:00Z">
        <w:r w:rsidRPr="004811A8" w:rsidDel="00505204">
          <w:rPr>
            <w:lang w:eastAsia="ja-JP"/>
            <w:rPrChange w:id="1300" w:author="Qualcomm-CH" w:date="2022-03-02T15:26:00Z">
              <w:rPr>
                <w:color w:val="0070C0"/>
                <w:lang w:eastAsia="ja-JP"/>
              </w:rPr>
            </w:rPrChange>
          </w:rPr>
          <w:delText>Option 1 is supported by Apple (based on further comments received in the second round)</w:delText>
        </w:r>
      </w:del>
    </w:p>
    <w:p w14:paraId="3DF3554E" w14:textId="3FA7B492" w:rsidR="007E3D58" w:rsidRPr="004811A8" w:rsidDel="00505204" w:rsidRDefault="007E3D58" w:rsidP="007E3D58">
      <w:pPr>
        <w:pStyle w:val="ListParagraph"/>
        <w:numPr>
          <w:ilvl w:val="1"/>
          <w:numId w:val="6"/>
        </w:numPr>
        <w:overflowPunct/>
        <w:autoSpaceDE/>
        <w:autoSpaceDN/>
        <w:adjustRightInd/>
        <w:spacing w:after="120" w:line="252" w:lineRule="auto"/>
        <w:ind w:firstLineChars="0"/>
        <w:textAlignment w:val="auto"/>
        <w:rPr>
          <w:del w:id="1301" w:author="Qualcomm-CH" w:date="2022-03-02T15:19:00Z"/>
          <w:lang w:eastAsia="ja-JP"/>
          <w:rPrChange w:id="1302" w:author="Qualcomm-CH" w:date="2022-03-02T15:26:00Z">
            <w:rPr>
              <w:del w:id="1303" w:author="Qualcomm-CH" w:date="2022-03-02T15:19:00Z"/>
              <w:color w:val="0070C0"/>
              <w:lang w:eastAsia="ja-JP"/>
            </w:rPr>
          </w:rPrChange>
        </w:rPr>
      </w:pPr>
      <w:del w:id="1304" w:author="Qualcomm-CH" w:date="2022-03-02T15:19:00Z">
        <w:r w:rsidRPr="004811A8" w:rsidDel="00505204">
          <w:rPr>
            <w:lang w:eastAsia="ja-JP"/>
            <w:rPrChange w:id="1305" w:author="Qualcomm-CH" w:date="2022-03-02T15:26:00Z">
              <w:rPr>
                <w:color w:val="0070C0"/>
                <w:lang w:eastAsia="ja-JP"/>
              </w:rPr>
            </w:rPrChange>
          </w:rPr>
          <w:delText>Option 2 is supported by Ericsson and Huawei (based on further comments received in the second round)</w:delText>
        </w:r>
      </w:del>
    </w:p>
    <w:p w14:paraId="30E16C5D" w14:textId="6B78CC9A" w:rsidR="001C6DC8" w:rsidRPr="004811A8" w:rsidDel="00505204" w:rsidRDefault="007E3D58" w:rsidP="00067818">
      <w:pPr>
        <w:pStyle w:val="ListParagraph"/>
        <w:numPr>
          <w:ilvl w:val="0"/>
          <w:numId w:val="6"/>
        </w:numPr>
        <w:overflowPunct/>
        <w:autoSpaceDE/>
        <w:autoSpaceDN/>
        <w:adjustRightInd/>
        <w:spacing w:after="120" w:line="252" w:lineRule="auto"/>
        <w:ind w:left="784" w:firstLineChars="0"/>
        <w:textAlignment w:val="auto"/>
        <w:rPr>
          <w:del w:id="1306" w:author="Qualcomm-CH" w:date="2022-03-02T15:19:00Z"/>
          <w:lang w:eastAsia="ja-JP"/>
          <w:rPrChange w:id="1307" w:author="Qualcomm-CH" w:date="2022-03-02T15:26:00Z">
            <w:rPr>
              <w:del w:id="1308" w:author="Qualcomm-CH" w:date="2022-03-02T15:19:00Z"/>
              <w:color w:val="0070C0"/>
              <w:lang w:eastAsia="ja-JP"/>
            </w:rPr>
          </w:rPrChange>
        </w:rPr>
      </w:pPr>
      <w:del w:id="1309" w:author="Qualcomm-CH" w:date="2022-03-02T15:19:00Z">
        <w:r w:rsidRPr="004811A8" w:rsidDel="00505204">
          <w:rPr>
            <w:lang w:eastAsia="ja-JP"/>
            <w:rPrChange w:id="1310" w:author="Qualcomm-CH" w:date="2022-03-02T15:26:00Z">
              <w:rPr>
                <w:color w:val="0070C0"/>
                <w:lang w:eastAsia="ja-JP"/>
              </w:rPr>
            </w:rPrChange>
          </w:rPr>
          <w:delText xml:space="preserve">Please </w:delText>
        </w:r>
        <w:r w:rsidR="00DD5703" w:rsidRPr="004811A8" w:rsidDel="00505204">
          <w:rPr>
            <w:lang w:eastAsia="ja-JP"/>
            <w:rPrChange w:id="1311" w:author="Qualcomm-CH" w:date="2022-03-02T15:26:00Z">
              <w:rPr>
                <w:color w:val="0070C0"/>
                <w:lang w:eastAsia="ja-JP"/>
              </w:rPr>
            </w:rPrChange>
          </w:rPr>
          <w:delText xml:space="preserve">see if Option 3 is acceptable and share your views. If </w:delText>
        </w:r>
        <w:r w:rsidR="001C6DC8" w:rsidRPr="004811A8" w:rsidDel="00505204">
          <w:rPr>
            <w:lang w:eastAsia="ja-JP"/>
            <w:rPrChange w:id="1312" w:author="Qualcomm-CH" w:date="2022-03-02T15:26:00Z">
              <w:rPr>
                <w:color w:val="0070C0"/>
                <w:lang w:eastAsia="ja-JP"/>
              </w:rPr>
            </w:rPrChange>
          </w:rPr>
          <w:delText>you have any concern</w:delText>
        </w:r>
        <w:r w:rsidRPr="004811A8" w:rsidDel="00505204">
          <w:rPr>
            <w:lang w:eastAsia="ja-JP"/>
            <w:rPrChange w:id="1313" w:author="Qualcomm-CH" w:date="2022-03-02T15:26:00Z">
              <w:rPr>
                <w:color w:val="0070C0"/>
                <w:lang w:eastAsia="ja-JP"/>
              </w:rPr>
            </w:rPrChange>
          </w:rPr>
          <w:delText xml:space="preserve"> with Option 3</w:delText>
        </w:r>
        <w:r w:rsidR="001C6DC8" w:rsidRPr="004811A8" w:rsidDel="00505204">
          <w:rPr>
            <w:lang w:eastAsia="ja-JP"/>
            <w:rPrChange w:id="1314" w:author="Qualcomm-CH" w:date="2022-03-02T15:26:00Z">
              <w:rPr>
                <w:color w:val="0070C0"/>
                <w:lang w:eastAsia="ja-JP"/>
              </w:rPr>
            </w:rPrChange>
          </w:rPr>
          <w:delText>, please provide your proposal in a form that can be captured in the set of agreements as is.</w:delText>
        </w:r>
        <w:r w:rsidR="00B05F66" w:rsidRPr="004811A8" w:rsidDel="00505204">
          <w:rPr>
            <w:lang w:eastAsia="ja-JP"/>
            <w:rPrChange w:id="1315" w:author="Qualcomm-CH" w:date="2022-03-02T15:26:00Z">
              <w:rPr>
                <w:color w:val="0070C0"/>
                <w:lang w:eastAsia="ja-JP"/>
              </w:rPr>
            </w:rPrChange>
          </w:rPr>
          <w:delText xml:space="preserve"> Of course, a final agreement can be made between Option 1 and Option 2</w:delText>
        </w:r>
        <w:r w:rsidR="008F6DF6" w:rsidRPr="004811A8" w:rsidDel="00505204">
          <w:rPr>
            <w:lang w:eastAsia="ja-JP"/>
            <w:rPrChange w:id="1316" w:author="Qualcomm-CH" w:date="2022-03-02T15:26:00Z">
              <w:rPr>
                <w:color w:val="0070C0"/>
                <w:lang w:eastAsia="ja-JP"/>
              </w:rPr>
            </w:rPrChange>
          </w:rPr>
          <w:delText xml:space="preserve"> based on companies’ comments. If no consensus between</w:delText>
        </w:r>
        <w:r w:rsidR="00CF23F6" w:rsidRPr="004811A8" w:rsidDel="00505204">
          <w:rPr>
            <w:lang w:eastAsia="ja-JP"/>
            <w:rPrChange w:id="1317" w:author="Qualcomm-CH" w:date="2022-03-02T15:26:00Z">
              <w:rPr>
                <w:color w:val="0070C0"/>
                <w:lang w:eastAsia="ja-JP"/>
              </w:rPr>
            </w:rPrChange>
          </w:rPr>
          <w:delText xml:space="preserve"> companies, Moderator suggests Option 3 as a compromise.</w:delText>
        </w:r>
      </w:del>
    </w:p>
    <w:tbl>
      <w:tblPr>
        <w:tblStyle w:val="TableGrid"/>
        <w:tblW w:w="0" w:type="auto"/>
        <w:tblLook w:val="04A0" w:firstRow="1" w:lastRow="0" w:firstColumn="1" w:lastColumn="0" w:noHBand="0" w:noVBand="1"/>
      </w:tblPr>
      <w:tblGrid>
        <w:gridCol w:w="1236"/>
        <w:gridCol w:w="8395"/>
      </w:tblGrid>
      <w:tr w:rsidR="004811A8" w:rsidRPr="004811A8" w:rsidDel="00505204" w14:paraId="29596770" w14:textId="77777777" w:rsidTr="00067818">
        <w:trPr>
          <w:del w:id="1318" w:author="Qualcomm-CH" w:date="2022-03-02T15:19:00Z"/>
        </w:trPr>
        <w:tc>
          <w:tcPr>
            <w:tcW w:w="1236" w:type="dxa"/>
          </w:tcPr>
          <w:p w14:paraId="530709F8" w14:textId="158BBFB6" w:rsidR="001C6DC8" w:rsidRPr="004811A8" w:rsidDel="00505204" w:rsidRDefault="001C6DC8" w:rsidP="00067818">
            <w:pPr>
              <w:spacing w:after="120"/>
              <w:rPr>
                <w:del w:id="1319" w:author="Qualcomm-CH" w:date="2022-03-02T15:19:00Z"/>
                <w:rFonts w:eastAsiaTheme="minorEastAsia"/>
                <w:b/>
                <w:bCs/>
                <w:lang w:val="en-US" w:eastAsia="zh-CN"/>
                <w:rPrChange w:id="1320" w:author="Qualcomm-CH" w:date="2022-03-02T15:26:00Z">
                  <w:rPr>
                    <w:del w:id="1321" w:author="Qualcomm-CH" w:date="2022-03-02T15:19:00Z"/>
                    <w:rFonts w:eastAsiaTheme="minorEastAsia"/>
                    <w:b/>
                    <w:bCs/>
                    <w:color w:val="0070C0"/>
                    <w:lang w:val="en-US" w:eastAsia="zh-CN"/>
                  </w:rPr>
                </w:rPrChange>
              </w:rPr>
            </w:pPr>
            <w:del w:id="1322" w:author="Qualcomm-CH" w:date="2022-03-02T15:19:00Z">
              <w:r w:rsidRPr="004811A8" w:rsidDel="00505204">
                <w:rPr>
                  <w:b/>
                  <w:bCs/>
                  <w:lang w:val="en-US" w:eastAsia="zh-CN"/>
                  <w:rPrChange w:id="1323" w:author="Qualcomm-CH" w:date="2022-03-02T15:26:00Z">
                    <w:rPr>
                      <w:b/>
                      <w:bCs/>
                      <w:color w:val="0070C0"/>
                      <w:lang w:val="en-US" w:eastAsia="zh-CN"/>
                    </w:rPr>
                  </w:rPrChange>
                </w:rPr>
                <w:delText>Company</w:delText>
              </w:r>
            </w:del>
          </w:p>
        </w:tc>
        <w:tc>
          <w:tcPr>
            <w:tcW w:w="8395" w:type="dxa"/>
          </w:tcPr>
          <w:p w14:paraId="5016554C" w14:textId="00E4D32D" w:rsidR="001C6DC8" w:rsidRPr="004811A8" w:rsidDel="00505204" w:rsidRDefault="001C6DC8" w:rsidP="00067818">
            <w:pPr>
              <w:spacing w:after="120"/>
              <w:rPr>
                <w:del w:id="1324" w:author="Qualcomm-CH" w:date="2022-03-02T15:19:00Z"/>
                <w:rFonts w:eastAsiaTheme="minorEastAsia"/>
                <w:b/>
                <w:bCs/>
                <w:lang w:val="en-US" w:eastAsia="zh-CN"/>
                <w:rPrChange w:id="1325" w:author="Qualcomm-CH" w:date="2022-03-02T15:26:00Z">
                  <w:rPr>
                    <w:del w:id="1326" w:author="Qualcomm-CH" w:date="2022-03-02T15:19:00Z"/>
                    <w:rFonts w:eastAsiaTheme="minorEastAsia"/>
                    <w:b/>
                    <w:bCs/>
                    <w:color w:val="0070C0"/>
                    <w:lang w:val="en-US" w:eastAsia="zh-CN"/>
                  </w:rPr>
                </w:rPrChange>
              </w:rPr>
            </w:pPr>
            <w:del w:id="1327" w:author="Qualcomm-CH" w:date="2022-03-02T15:19:00Z">
              <w:r w:rsidRPr="004811A8" w:rsidDel="00505204">
                <w:rPr>
                  <w:b/>
                  <w:bCs/>
                  <w:lang w:val="en-US" w:eastAsia="zh-CN"/>
                  <w:rPrChange w:id="1328" w:author="Qualcomm-CH" w:date="2022-03-02T15:26:00Z">
                    <w:rPr>
                      <w:b/>
                      <w:bCs/>
                      <w:color w:val="0070C0"/>
                      <w:lang w:val="en-US" w:eastAsia="zh-CN"/>
                    </w:rPr>
                  </w:rPrChange>
                </w:rPr>
                <w:delText>Comments</w:delText>
              </w:r>
            </w:del>
          </w:p>
        </w:tc>
      </w:tr>
      <w:tr w:rsidR="004811A8" w:rsidRPr="004811A8" w:rsidDel="00505204" w14:paraId="1B2196F8" w14:textId="77777777" w:rsidTr="00067818">
        <w:trPr>
          <w:del w:id="1329" w:author="Qualcomm-CH" w:date="2022-03-02T15:19:00Z"/>
        </w:trPr>
        <w:tc>
          <w:tcPr>
            <w:tcW w:w="1236" w:type="dxa"/>
          </w:tcPr>
          <w:p w14:paraId="53DF837C" w14:textId="111A5BD0" w:rsidR="001F7F82" w:rsidRPr="004811A8" w:rsidDel="00505204" w:rsidRDefault="001F7F82" w:rsidP="001F7F82">
            <w:pPr>
              <w:spacing w:after="120"/>
              <w:rPr>
                <w:del w:id="1330" w:author="Qualcomm-CH" w:date="2022-03-02T15:19:00Z"/>
                <w:rFonts w:eastAsiaTheme="minorEastAsia"/>
                <w:lang w:val="en-US" w:eastAsia="zh-CN"/>
                <w:rPrChange w:id="1331" w:author="Qualcomm-CH" w:date="2022-03-02T15:26:00Z">
                  <w:rPr>
                    <w:del w:id="1332" w:author="Qualcomm-CH" w:date="2022-03-02T15:19:00Z"/>
                    <w:rFonts w:eastAsiaTheme="minorEastAsia"/>
                    <w:color w:val="0070C0"/>
                    <w:lang w:val="en-US" w:eastAsia="zh-CN"/>
                  </w:rPr>
                </w:rPrChange>
              </w:rPr>
            </w:pPr>
            <w:del w:id="1333" w:author="Qualcomm-CH" w:date="2022-03-02T15:19:00Z">
              <w:r w:rsidRPr="004811A8" w:rsidDel="00505204">
                <w:rPr>
                  <w:lang w:val="en-US" w:eastAsia="zh-CN"/>
                  <w:rPrChange w:id="1334" w:author="Qualcomm-CH" w:date="2022-03-02T15:26:00Z">
                    <w:rPr>
                      <w:color w:val="0070C0"/>
                      <w:lang w:val="en-US" w:eastAsia="zh-CN"/>
                    </w:rPr>
                  </w:rPrChange>
                </w:rPr>
                <w:delText>Ericsson</w:delText>
              </w:r>
            </w:del>
          </w:p>
        </w:tc>
        <w:tc>
          <w:tcPr>
            <w:tcW w:w="8395" w:type="dxa"/>
          </w:tcPr>
          <w:p w14:paraId="40C411BA" w14:textId="0F48275E" w:rsidR="001F7F82" w:rsidRPr="004811A8" w:rsidDel="00505204" w:rsidRDefault="001F7F82" w:rsidP="001F7F82">
            <w:pPr>
              <w:spacing w:after="120"/>
              <w:rPr>
                <w:del w:id="1335" w:author="Qualcomm-CH" w:date="2022-03-02T15:19:00Z"/>
                <w:rFonts w:eastAsiaTheme="minorEastAsia"/>
                <w:lang w:val="en-US" w:eastAsia="zh-CN"/>
                <w:rPrChange w:id="1336" w:author="Qualcomm-CH" w:date="2022-03-02T15:26:00Z">
                  <w:rPr>
                    <w:del w:id="1337" w:author="Qualcomm-CH" w:date="2022-03-02T15:19:00Z"/>
                    <w:rFonts w:eastAsiaTheme="minorEastAsia"/>
                    <w:color w:val="0070C0"/>
                    <w:lang w:val="en-US" w:eastAsia="zh-CN"/>
                  </w:rPr>
                </w:rPrChange>
              </w:rPr>
            </w:pPr>
            <w:del w:id="1338" w:author="Qualcomm-CH" w:date="2022-03-02T15:19:00Z">
              <w:r w:rsidRPr="004811A8" w:rsidDel="00505204">
                <w:rPr>
                  <w:lang w:val="en-US" w:eastAsia="zh-CN"/>
                  <w:rPrChange w:id="1339" w:author="Qualcomm-CH" w:date="2022-03-02T15:26:00Z">
                    <w:rPr>
                      <w:color w:val="0070C0"/>
                      <w:lang w:val="en-US" w:eastAsia="zh-CN"/>
                    </w:rPr>
                  </w:rPrChange>
                </w:rPr>
                <w:delText>We understand the worry on extra delay when the satellites between serving and target are different or are of different types. But we’re aware of the influence of Option 3, this rule may require changes on new cell detection time (in reselection and HO).</w:delText>
              </w:r>
            </w:del>
          </w:p>
        </w:tc>
      </w:tr>
      <w:tr w:rsidR="004811A8" w:rsidRPr="004811A8" w:rsidDel="00505204" w14:paraId="48890028" w14:textId="77777777" w:rsidTr="00067818">
        <w:trPr>
          <w:del w:id="1340" w:author="Qualcomm-CH" w:date="2022-03-02T15:19:00Z"/>
        </w:trPr>
        <w:tc>
          <w:tcPr>
            <w:tcW w:w="1236" w:type="dxa"/>
          </w:tcPr>
          <w:p w14:paraId="7F4686CB" w14:textId="34E26D4D" w:rsidR="00703CA6" w:rsidRPr="004811A8" w:rsidDel="00505204" w:rsidRDefault="00703CA6" w:rsidP="00703CA6">
            <w:pPr>
              <w:spacing w:after="120"/>
              <w:rPr>
                <w:del w:id="1341" w:author="Qualcomm-CH" w:date="2022-03-02T15:19:00Z"/>
                <w:lang w:val="en-US" w:eastAsia="zh-CN"/>
                <w:rPrChange w:id="1342" w:author="Qualcomm-CH" w:date="2022-03-02T15:26:00Z">
                  <w:rPr>
                    <w:del w:id="1343" w:author="Qualcomm-CH" w:date="2022-03-02T15:19:00Z"/>
                    <w:color w:val="0070C0"/>
                    <w:lang w:val="en-US" w:eastAsia="zh-CN"/>
                  </w:rPr>
                </w:rPrChange>
              </w:rPr>
            </w:pPr>
            <w:del w:id="1344" w:author="Qualcomm-CH" w:date="2022-03-02T15:19:00Z">
              <w:r w:rsidRPr="004811A8" w:rsidDel="00505204">
                <w:rPr>
                  <w:lang w:val="en-US" w:eastAsia="zh-CN"/>
                  <w:rPrChange w:id="1345" w:author="Qualcomm-CH" w:date="2022-03-02T15:26:00Z">
                    <w:rPr>
                      <w:color w:val="0070C0"/>
                      <w:lang w:val="en-US" w:eastAsia="zh-CN"/>
                    </w:rPr>
                  </w:rPrChange>
                </w:rPr>
                <w:delText>Huawei</w:delText>
              </w:r>
            </w:del>
          </w:p>
        </w:tc>
        <w:tc>
          <w:tcPr>
            <w:tcW w:w="8395" w:type="dxa"/>
          </w:tcPr>
          <w:p w14:paraId="4FAE0C16" w14:textId="2F4FF387" w:rsidR="00703CA6" w:rsidRPr="004811A8" w:rsidDel="00505204" w:rsidRDefault="00703CA6" w:rsidP="00703CA6">
            <w:pPr>
              <w:spacing w:after="120"/>
              <w:rPr>
                <w:del w:id="1346" w:author="Qualcomm-CH" w:date="2022-03-02T15:19:00Z"/>
                <w:lang w:val="en-US" w:eastAsia="zh-CN"/>
                <w:rPrChange w:id="1347" w:author="Qualcomm-CH" w:date="2022-03-02T15:26:00Z">
                  <w:rPr>
                    <w:del w:id="1348" w:author="Qualcomm-CH" w:date="2022-03-02T15:19:00Z"/>
                    <w:color w:val="0070C0"/>
                    <w:lang w:val="en-US" w:eastAsia="zh-CN"/>
                  </w:rPr>
                </w:rPrChange>
              </w:rPr>
            </w:pPr>
            <w:del w:id="1349" w:author="Qualcomm-CH" w:date="2022-03-02T15:19:00Z">
              <w:r w:rsidRPr="004811A8" w:rsidDel="00505204">
                <w:rPr>
                  <w:lang w:val="en-US" w:eastAsia="zh-CN"/>
                  <w:rPrChange w:id="1350" w:author="Qualcomm-CH" w:date="2022-03-02T15:26:00Z">
                    <w:rPr>
                      <w:color w:val="0070C0"/>
                      <w:lang w:val="en-US" w:eastAsia="zh-CN"/>
                    </w:rPr>
                  </w:rPrChange>
                </w:rPr>
                <w:delText xml:space="preserve">Ok with option 3 as compromise. </w:delText>
              </w:r>
            </w:del>
          </w:p>
        </w:tc>
      </w:tr>
      <w:tr w:rsidR="004811A8" w:rsidRPr="004811A8" w:rsidDel="00505204" w14:paraId="2C713692" w14:textId="77777777" w:rsidTr="00067818">
        <w:trPr>
          <w:del w:id="1351" w:author="Qualcomm-CH" w:date="2022-03-02T15:19:00Z"/>
        </w:trPr>
        <w:tc>
          <w:tcPr>
            <w:tcW w:w="1236" w:type="dxa"/>
          </w:tcPr>
          <w:p w14:paraId="076AC592" w14:textId="5C929A6E" w:rsidR="008A461C" w:rsidRPr="004811A8" w:rsidDel="00505204" w:rsidRDefault="00742B7D" w:rsidP="00703CA6">
            <w:pPr>
              <w:spacing w:after="120"/>
              <w:rPr>
                <w:del w:id="1352" w:author="Qualcomm-CH" w:date="2022-03-02T15:19:00Z"/>
                <w:lang w:val="en-US" w:eastAsia="zh-CN"/>
                <w:rPrChange w:id="1353" w:author="Qualcomm-CH" w:date="2022-03-02T15:26:00Z">
                  <w:rPr>
                    <w:del w:id="1354" w:author="Qualcomm-CH" w:date="2022-03-02T15:19:00Z"/>
                    <w:color w:val="0070C0"/>
                    <w:lang w:val="en-US" w:eastAsia="zh-CN"/>
                  </w:rPr>
                </w:rPrChange>
              </w:rPr>
            </w:pPr>
            <w:del w:id="1355" w:author="Qualcomm-CH" w:date="2022-03-02T15:19:00Z">
              <w:r w:rsidRPr="004811A8" w:rsidDel="00505204">
                <w:rPr>
                  <w:lang w:val="en-US" w:eastAsia="zh-CN"/>
                  <w:rPrChange w:id="1356" w:author="Qualcomm-CH" w:date="2022-03-02T15:26:00Z">
                    <w:rPr>
                      <w:color w:val="0070C0"/>
                      <w:lang w:val="en-US" w:eastAsia="zh-CN"/>
                    </w:rPr>
                  </w:rPrChange>
                </w:rPr>
                <w:delText>Apple</w:delText>
              </w:r>
            </w:del>
          </w:p>
        </w:tc>
        <w:tc>
          <w:tcPr>
            <w:tcW w:w="8395" w:type="dxa"/>
          </w:tcPr>
          <w:p w14:paraId="262A1E53" w14:textId="220A4074" w:rsidR="008A461C" w:rsidRPr="004811A8" w:rsidDel="00505204" w:rsidRDefault="00742B7D" w:rsidP="00703CA6">
            <w:pPr>
              <w:spacing w:after="120"/>
              <w:rPr>
                <w:del w:id="1357" w:author="Qualcomm-CH" w:date="2022-03-02T15:19:00Z"/>
                <w:lang w:val="en-US" w:eastAsia="zh-CN"/>
                <w:rPrChange w:id="1358" w:author="Qualcomm-CH" w:date="2022-03-02T15:26:00Z">
                  <w:rPr>
                    <w:del w:id="1359" w:author="Qualcomm-CH" w:date="2022-03-02T15:19:00Z"/>
                    <w:color w:val="0070C0"/>
                    <w:lang w:val="en-US" w:eastAsia="zh-CN"/>
                  </w:rPr>
                </w:rPrChange>
              </w:rPr>
            </w:pPr>
            <w:del w:id="1360" w:author="Qualcomm-CH" w:date="2022-03-02T15:19:00Z">
              <w:r w:rsidRPr="004811A8" w:rsidDel="00505204">
                <w:rPr>
                  <w:lang w:val="en-US" w:eastAsia="zh-CN"/>
                  <w:rPrChange w:id="1361" w:author="Qualcomm-CH" w:date="2022-03-02T15:26:00Z">
                    <w:rPr>
                      <w:color w:val="0070C0"/>
                      <w:lang w:val="en-US" w:eastAsia="zh-CN"/>
                    </w:rPr>
                  </w:rPrChange>
                </w:rPr>
                <w:delText>Fine with compromise option 3.</w:delText>
              </w:r>
            </w:del>
          </w:p>
        </w:tc>
      </w:tr>
      <w:tr w:rsidR="004811A8" w:rsidRPr="004811A8" w:rsidDel="00505204" w14:paraId="5E1F5206" w14:textId="77777777" w:rsidTr="00067818">
        <w:trPr>
          <w:del w:id="1362" w:author="Qualcomm-CH" w:date="2022-03-02T15:19:00Z"/>
        </w:trPr>
        <w:tc>
          <w:tcPr>
            <w:tcW w:w="1236" w:type="dxa"/>
          </w:tcPr>
          <w:p w14:paraId="47DAA47F" w14:textId="50D62B0B" w:rsidR="005D5D80" w:rsidRPr="004811A8" w:rsidDel="00505204" w:rsidRDefault="005D5D80" w:rsidP="005D5D80">
            <w:pPr>
              <w:spacing w:after="120"/>
              <w:rPr>
                <w:del w:id="1363" w:author="Qualcomm-CH" w:date="2022-03-02T15:19:00Z"/>
                <w:lang w:val="en-US" w:eastAsia="zh-CN"/>
                <w:rPrChange w:id="1364" w:author="Qualcomm-CH" w:date="2022-03-02T15:26:00Z">
                  <w:rPr>
                    <w:del w:id="1365" w:author="Qualcomm-CH" w:date="2022-03-02T15:19:00Z"/>
                    <w:color w:val="0070C0"/>
                    <w:lang w:val="en-US" w:eastAsia="zh-CN"/>
                  </w:rPr>
                </w:rPrChange>
              </w:rPr>
            </w:pPr>
            <w:del w:id="1366" w:author="Qualcomm-CH" w:date="2022-03-02T15:19:00Z">
              <w:r w:rsidRPr="004811A8" w:rsidDel="00505204">
                <w:rPr>
                  <w:lang w:val="en-US" w:eastAsia="zh-CN"/>
                  <w:rPrChange w:id="1367" w:author="Qualcomm-CH" w:date="2022-03-02T15:26:00Z">
                    <w:rPr>
                      <w:color w:val="0070C0"/>
                      <w:lang w:val="en-US" w:eastAsia="zh-CN"/>
                    </w:rPr>
                  </w:rPrChange>
                </w:rPr>
                <w:delText>Xiaomi</w:delText>
              </w:r>
            </w:del>
          </w:p>
        </w:tc>
        <w:tc>
          <w:tcPr>
            <w:tcW w:w="8395" w:type="dxa"/>
          </w:tcPr>
          <w:p w14:paraId="29E57514" w14:textId="6F3A6D24" w:rsidR="005D5D80" w:rsidRPr="004811A8" w:rsidDel="00505204" w:rsidRDefault="005D5D80" w:rsidP="005D5D80">
            <w:pPr>
              <w:spacing w:after="120"/>
              <w:rPr>
                <w:del w:id="1368" w:author="Qualcomm-CH" w:date="2022-03-02T15:19:00Z"/>
                <w:lang w:val="en-US" w:eastAsia="zh-CN"/>
                <w:rPrChange w:id="1369" w:author="Qualcomm-CH" w:date="2022-03-02T15:26:00Z">
                  <w:rPr>
                    <w:del w:id="1370" w:author="Qualcomm-CH" w:date="2022-03-02T15:19:00Z"/>
                    <w:color w:val="0070C0"/>
                    <w:lang w:val="en-US" w:eastAsia="zh-CN"/>
                  </w:rPr>
                </w:rPrChange>
              </w:rPr>
            </w:pPr>
            <w:del w:id="1371" w:author="Qualcomm-CH" w:date="2022-03-02T15:19:00Z">
              <w:r w:rsidRPr="004811A8" w:rsidDel="00505204">
                <w:rPr>
                  <w:lang w:val="en-US" w:eastAsia="zh-CN"/>
                  <w:rPrChange w:id="1372" w:author="Qualcomm-CH" w:date="2022-03-02T15:26:00Z">
                    <w:rPr>
                      <w:color w:val="0070C0"/>
                      <w:lang w:val="en-US" w:eastAsia="zh-CN"/>
                    </w:rPr>
                  </w:rPrChange>
                </w:rPr>
                <w:delText>Fine with option 3</w:delText>
              </w:r>
            </w:del>
          </w:p>
        </w:tc>
      </w:tr>
      <w:tr w:rsidR="004811A8" w:rsidRPr="004811A8" w:rsidDel="00505204" w14:paraId="11913454" w14:textId="77777777" w:rsidTr="00067818">
        <w:trPr>
          <w:del w:id="1373" w:author="Qualcomm-CH" w:date="2022-03-02T15:19:00Z"/>
        </w:trPr>
        <w:tc>
          <w:tcPr>
            <w:tcW w:w="1236" w:type="dxa"/>
          </w:tcPr>
          <w:p w14:paraId="63C27F80" w14:textId="5B3A6399" w:rsidR="00BE04A2" w:rsidRPr="004811A8" w:rsidDel="00505204" w:rsidRDefault="00BE04A2" w:rsidP="00BE04A2">
            <w:pPr>
              <w:spacing w:after="120"/>
              <w:rPr>
                <w:del w:id="1374" w:author="Qualcomm-CH" w:date="2022-03-02T15:19:00Z"/>
                <w:lang w:val="en-US" w:eastAsia="zh-CN"/>
                <w:rPrChange w:id="1375" w:author="Qualcomm-CH" w:date="2022-03-02T15:26:00Z">
                  <w:rPr>
                    <w:del w:id="1376" w:author="Qualcomm-CH" w:date="2022-03-02T15:19:00Z"/>
                    <w:color w:val="0070C0"/>
                    <w:lang w:val="en-US" w:eastAsia="zh-CN"/>
                  </w:rPr>
                </w:rPrChange>
              </w:rPr>
            </w:pPr>
            <w:del w:id="1377" w:author="Qualcomm-CH" w:date="2022-03-02T15:19:00Z">
              <w:r w:rsidRPr="004811A8" w:rsidDel="00505204">
                <w:rPr>
                  <w:lang w:val="en-US" w:eastAsia="zh-CN"/>
                  <w:rPrChange w:id="1378" w:author="Qualcomm-CH" w:date="2022-03-02T15:26:00Z">
                    <w:rPr>
                      <w:color w:val="0070C0"/>
                      <w:lang w:val="en-US" w:eastAsia="zh-CN"/>
                    </w:rPr>
                  </w:rPrChange>
                </w:rPr>
                <w:delText>Qualcomm</w:delText>
              </w:r>
            </w:del>
          </w:p>
        </w:tc>
        <w:tc>
          <w:tcPr>
            <w:tcW w:w="8395" w:type="dxa"/>
          </w:tcPr>
          <w:p w14:paraId="37A22B44" w14:textId="63B6D750" w:rsidR="00BE04A2" w:rsidRPr="004811A8" w:rsidDel="00505204" w:rsidRDefault="00BE04A2" w:rsidP="00BE04A2">
            <w:pPr>
              <w:spacing w:after="120"/>
              <w:rPr>
                <w:del w:id="1379" w:author="Qualcomm-CH" w:date="2022-03-02T15:19:00Z"/>
                <w:lang w:val="en-US" w:eastAsia="zh-CN"/>
                <w:rPrChange w:id="1380" w:author="Qualcomm-CH" w:date="2022-03-02T15:26:00Z">
                  <w:rPr>
                    <w:del w:id="1381" w:author="Qualcomm-CH" w:date="2022-03-02T15:19:00Z"/>
                    <w:color w:val="0070C0"/>
                    <w:lang w:val="en-US" w:eastAsia="zh-CN"/>
                  </w:rPr>
                </w:rPrChange>
              </w:rPr>
            </w:pPr>
            <w:del w:id="1382" w:author="Qualcomm-CH" w:date="2022-03-02T15:19:00Z">
              <w:r w:rsidRPr="004811A8" w:rsidDel="00505204">
                <w:rPr>
                  <w:lang w:val="en-US" w:eastAsia="zh-CN"/>
                  <w:rPrChange w:id="1383" w:author="Qualcomm-CH" w:date="2022-03-02T15:26:00Z">
                    <w:rPr>
                      <w:color w:val="0070C0"/>
                      <w:lang w:val="en-US" w:eastAsia="zh-CN"/>
                    </w:rPr>
                  </w:rPrChange>
                </w:rPr>
                <w:delText>Option 2 and 3 are okay with us.</w:delText>
              </w:r>
            </w:del>
          </w:p>
        </w:tc>
      </w:tr>
    </w:tbl>
    <w:p w14:paraId="20649CA3" w14:textId="34837A4A" w:rsidR="000B2246" w:rsidRPr="004811A8" w:rsidRDefault="000B2246" w:rsidP="00A02A47">
      <w:pPr>
        <w:rPr>
          <w:lang w:eastAsia="zh-CN"/>
        </w:rPr>
      </w:pPr>
    </w:p>
    <w:p w14:paraId="519112D8" w14:textId="77777777" w:rsidR="00EF5022" w:rsidRPr="004811A8" w:rsidRDefault="00EF5022" w:rsidP="00EF5022">
      <w:pPr>
        <w:outlineLvl w:val="3"/>
        <w:rPr>
          <w:b/>
          <w:u w:val="single"/>
          <w:lang w:eastAsia="ko-KR"/>
          <w:rPrChange w:id="1384" w:author="Qualcomm-CH" w:date="2022-03-02T15:26:00Z">
            <w:rPr>
              <w:b/>
              <w:color w:val="0070C0"/>
              <w:u w:val="single"/>
              <w:lang w:eastAsia="ko-KR"/>
            </w:rPr>
          </w:rPrChange>
        </w:rPr>
      </w:pPr>
      <w:r w:rsidRPr="004811A8">
        <w:rPr>
          <w:b/>
          <w:u w:val="single"/>
          <w:lang w:eastAsia="ko-KR"/>
          <w:rPrChange w:id="1385" w:author="Qualcomm-CH" w:date="2022-03-02T15:26:00Z">
            <w:rPr>
              <w:b/>
              <w:color w:val="0070C0"/>
              <w:u w:val="single"/>
              <w:lang w:eastAsia="ko-KR"/>
            </w:rPr>
          </w:rPrChange>
        </w:rPr>
        <w:t>Issue 2</w:t>
      </w:r>
      <w:r w:rsidRPr="004811A8">
        <w:rPr>
          <w:b/>
          <w:u w:val="single"/>
          <w:lang w:eastAsia="zh-CN"/>
          <w:rPrChange w:id="1386" w:author="Qualcomm-CH" w:date="2022-03-02T15:26:00Z">
            <w:rPr>
              <w:b/>
              <w:color w:val="0070C0"/>
              <w:u w:val="single"/>
              <w:lang w:eastAsia="zh-CN"/>
            </w:rPr>
          </w:rPrChange>
        </w:rPr>
        <w:t>-</w:t>
      </w:r>
      <w:r w:rsidRPr="004811A8">
        <w:rPr>
          <w:b/>
          <w:u w:val="single"/>
          <w:lang w:eastAsia="ko-KR"/>
          <w:rPrChange w:id="1387" w:author="Qualcomm-CH" w:date="2022-03-02T15:26:00Z">
            <w:rPr>
              <w:b/>
              <w:color w:val="0070C0"/>
              <w:u w:val="single"/>
              <w:lang w:eastAsia="ko-KR"/>
            </w:rPr>
          </w:rPrChange>
        </w:rPr>
        <w:t xml:space="preserve">1-5-B: </w:t>
      </w:r>
      <w:r w:rsidRPr="004811A8">
        <w:rPr>
          <w:b/>
          <w:u w:val="single"/>
          <w:lang w:eastAsia="zh-CN"/>
          <w:rPrChange w:id="1388" w:author="Qualcomm-CH" w:date="2022-03-02T15:26:00Z">
            <w:rPr>
              <w:b/>
              <w:color w:val="0070C0"/>
              <w:u w:val="single"/>
              <w:lang w:eastAsia="zh-CN"/>
            </w:rPr>
          </w:rPrChange>
        </w:rPr>
        <w:t xml:space="preserve">Measurement with </w:t>
      </w:r>
      <w:r w:rsidRPr="004811A8">
        <w:rPr>
          <w:b/>
          <w:u w:val="single"/>
          <w:lang w:eastAsia="ko-KR"/>
          <w:rPrChange w:id="1389" w:author="Qualcomm-CH" w:date="2022-03-02T15:26:00Z">
            <w:rPr>
              <w:b/>
              <w:color w:val="0070C0"/>
              <w:u w:val="single"/>
              <w:lang w:eastAsia="ko-KR"/>
            </w:rPr>
          </w:rPrChange>
        </w:rPr>
        <w:t>paging reception</w:t>
      </w:r>
    </w:p>
    <w:p w14:paraId="694539DE" w14:textId="77777777" w:rsidR="00FA3324" w:rsidRPr="004811A8" w:rsidRDefault="00FA3324" w:rsidP="00FA3324">
      <w:pPr>
        <w:spacing w:after="120" w:line="252" w:lineRule="auto"/>
        <w:ind w:firstLine="284"/>
        <w:rPr>
          <w:b/>
          <w:bCs/>
          <w:lang w:eastAsia="ja-JP"/>
          <w:rPrChange w:id="1390" w:author="Qualcomm-CH" w:date="2022-03-02T15:26:00Z">
            <w:rPr>
              <w:b/>
              <w:bCs/>
              <w:color w:val="0070C0"/>
              <w:lang w:eastAsia="ja-JP"/>
            </w:rPr>
          </w:rPrChange>
        </w:rPr>
      </w:pPr>
      <w:r w:rsidRPr="004811A8">
        <w:rPr>
          <w:b/>
          <w:bCs/>
          <w:lang w:eastAsia="ja-JP"/>
          <w:rPrChange w:id="1391" w:author="Qualcomm-CH" w:date="2022-03-02T15:26:00Z">
            <w:rPr>
              <w:b/>
              <w:bCs/>
              <w:color w:val="0070C0"/>
              <w:lang w:eastAsia="ja-JP"/>
            </w:rPr>
          </w:rPrChange>
        </w:rPr>
        <w:t>Agreement:</w:t>
      </w:r>
    </w:p>
    <w:p w14:paraId="476B3B51" w14:textId="77777777" w:rsidR="00EF5022" w:rsidRPr="004811A8" w:rsidRDefault="00EF5022" w:rsidP="00EF5022">
      <w:pPr>
        <w:pStyle w:val="ListParagraph"/>
        <w:numPr>
          <w:ilvl w:val="0"/>
          <w:numId w:val="6"/>
        </w:numPr>
        <w:ind w:left="784" w:firstLineChars="0"/>
        <w:rPr>
          <w:szCs w:val="24"/>
          <w:lang w:eastAsia="zh-CN"/>
          <w:rPrChange w:id="1392" w:author="Qualcomm-CH" w:date="2022-03-02T15:26:00Z">
            <w:rPr>
              <w:color w:val="0070C0"/>
              <w:szCs w:val="24"/>
              <w:lang w:eastAsia="zh-CN"/>
            </w:rPr>
          </w:rPrChange>
        </w:rPr>
      </w:pPr>
      <w:r w:rsidRPr="004811A8">
        <w:rPr>
          <w:szCs w:val="24"/>
          <w:lang w:eastAsia="zh-CN"/>
          <w:rPrChange w:id="1393" w:author="Qualcomm-CH" w:date="2022-03-02T15:26:00Z">
            <w:rPr>
              <w:color w:val="0070C0"/>
              <w:szCs w:val="24"/>
              <w:lang w:eastAsia="zh-CN"/>
            </w:rPr>
          </w:rPrChange>
        </w:rPr>
        <w:t>Scaling factor M1 and M2 on measurement relaxation with paging shall be updated in NTN.</w:t>
      </w:r>
    </w:p>
    <w:p w14:paraId="77CF5AE1" w14:textId="77777777" w:rsidR="00EF5022" w:rsidRPr="004811A8" w:rsidRDefault="00EF5022" w:rsidP="00EF5022">
      <w:pPr>
        <w:pStyle w:val="ListParagraph"/>
        <w:numPr>
          <w:ilvl w:val="1"/>
          <w:numId w:val="6"/>
        </w:numPr>
        <w:ind w:left="1504" w:firstLineChars="0"/>
        <w:rPr>
          <w:szCs w:val="24"/>
          <w:lang w:eastAsia="zh-CN"/>
          <w:rPrChange w:id="1394" w:author="Qualcomm-CH" w:date="2022-03-02T15:26:00Z">
            <w:rPr>
              <w:color w:val="0070C0"/>
              <w:szCs w:val="24"/>
              <w:lang w:eastAsia="zh-CN"/>
            </w:rPr>
          </w:rPrChange>
        </w:rPr>
      </w:pPr>
      <w:r w:rsidRPr="004811A8">
        <w:rPr>
          <w:szCs w:val="24"/>
          <w:lang w:eastAsia="zh-CN"/>
          <w:rPrChange w:id="1395" w:author="Qualcomm-CH" w:date="2022-03-02T15:26:00Z">
            <w:rPr>
              <w:color w:val="0070C0"/>
              <w:szCs w:val="24"/>
              <w:lang w:eastAsia="zh-CN"/>
            </w:rPr>
          </w:rPrChange>
        </w:rPr>
        <w:t>M1=</w:t>
      </w:r>
      <w:r w:rsidRPr="004811A8">
        <w:rPr>
          <w:szCs w:val="24"/>
          <w:lang w:eastAsia="zh-CN"/>
          <w:rPrChange w:id="1396" w:author="Qualcomm-CH" w:date="2022-03-02T15:26:00Z">
            <w:rPr>
              <w:color w:val="0070C0"/>
              <w:szCs w:val="24"/>
              <w:highlight w:val="yellow"/>
              <w:lang w:eastAsia="zh-CN"/>
            </w:rPr>
          </w:rPrChange>
        </w:rPr>
        <w:t>[2.5]</w:t>
      </w:r>
      <w:r w:rsidRPr="004811A8">
        <w:rPr>
          <w:szCs w:val="24"/>
          <w:lang w:eastAsia="zh-CN"/>
          <w:rPrChange w:id="1397" w:author="Qualcomm-CH" w:date="2022-03-02T15:26:00Z">
            <w:rPr>
              <w:color w:val="0070C0"/>
              <w:szCs w:val="24"/>
              <w:lang w:eastAsia="zh-CN"/>
            </w:rPr>
          </w:rPrChange>
        </w:rPr>
        <w:t xml:space="preserve"> if SMTC periodicity (TSMTC) &gt; 20 ms and DRX cycle ≤ 0.64 second, for serving cell measurement, upon more than one SMTC.</w:t>
      </w:r>
    </w:p>
    <w:p w14:paraId="68DE5C60" w14:textId="44AC9FA4" w:rsidR="00EF5022" w:rsidRPr="004811A8" w:rsidRDefault="00EF5022" w:rsidP="00EF5022">
      <w:pPr>
        <w:pStyle w:val="ListParagraph"/>
        <w:numPr>
          <w:ilvl w:val="1"/>
          <w:numId w:val="6"/>
        </w:numPr>
        <w:ind w:left="1504" w:firstLineChars="0"/>
        <w:rPr>
          <w:szCs w:val="24"/>
          <w:lang w:eastAsia="zh-CN"/>
          <w:rPrChange w:id="1398" w:author="Qualcomm-CH" w:date="2022-03-02T15:26:00Z">
            <w:rPr>
              <w:color w:val="0070C0"/>
              <w:szCs w:val="24"/>
              <w:lang w:eastAsia="zh-CN"/>
            </w:rPr>
          </w:rPrChange>
        </w:rPr>
      </w:pPr>
      <w:r w:rsidRPr="004811A8">
        <w:rPr>
          <w:szCs w:val="24"/>
          <w:lang w:eastAsia="zh-CN"/>
          <w:rPrChange w:id="1399" w:author="Qualcomm-CH" w:date="2022-03-02T15:26:00Z">
            <w:rPr>
              <w:color w:val="0070C0"/>
              <w:szCs w:val="24"/>
              <w:lang w:eastAsia="zh-CN"/>
            </w:rPr>
          </w:rPrChange>
        </w:rPr>
        <w:t xml:space="preserve">M2= </w:t>
      </w:r>
      <w:r w:rsidRPr="004811A8">
        <w:rPr>
          <w:szCs w:val="24"/>
          <w:lang w:eastAsia="zh-CN"/>
          <w:rPrChange w:id="1400" w:author="Qualcomm-CH" w:date="2022-03-02T15:26:00Z">
            <w:rPr>
              <w:color w:val="0070C0"/>
              <w:szCs w:val="24"/>
              <w:highlight w:val="yellow"/>
              <w:lang w:eastAsia="zh-CN"/>
            </w:rPr>
          </w:rPrChange>
        </w:rPr>
        <w:t>[2]</w:t>
      </w:r>
      <w:r w:rsidRPr="004811A8">
        <w:rPr>
          <w:szCs w:val="24"/>
          <w:lang w:eastAsia="zh-CN"/>
          <w:rPrChange w:id="1401" w:author="Qualcomm-CH" w:date="2022-03-02T15:26:00Z">
            <w:rPr>
              <w:color w:val="0070C0"/>
              <w:szCs w:val="24"/>
              <w:lang w:eastAsia="zh-CN"/>
            </w:rPr>
          </w:rPrChange>
        </w:rPr>
        <w:t xml:space="preserve"> if SMTC periodicity (TSMTC) &gt; 20 ms and DRX cycle ≤ </w:t>
      </w:r>
      <w:r w:rsidR="00D3679F" w:rsidRPr="004811A8">
        <w:rPr>
          <w:szCs w:val="24"/>
          <w:lang w:eastAsia="zh-CN"/>
          <w:rPrChange w:id="1402" w:author="Qualcomm-CH" w:date="2022-03-02T15:26:00Z">
            <w:rPr>
              <w:color w:val="0070C0"/>
              <w:szCs w:val="24"/>
              <w:highlight w:val="yellow"/>
              <w:lang w:eastAsia="zh-CN"/>
            </w:rPr>
          </w:rPrChange>
        </w:rPr>
        <w:t>[</w:t>
      </w:r>
      <w:r w:rsidRPr="004811A8">
        <w:rPr>
          <w:szCs w:val="24"/>
          <w:lang w:eastAsia="zh-CN"/>
          <w:rPrChange w:id="1403" w:author="Qualcomm-CH" w:date="2022-03-02T15:26:00Z">
            <w:rPr>
              <w:color w:val="0070C0"/>
              <w:szCs w:val="24"/>
              <w:highlight w:val="yellow"/>
              <w:lang w:eastAsia="zh-CN"/>
            </w:rPr>
          </w:rPrChange>
        </w:rPr>
        <w:t>0.64</w:t>
      </w:r>
      <w:r w:rsidR="00D3679F" w:rsidRPr="004811A8">
        <w:rPr>
          <w:szCs w:val="24"/>
          <w:lang w:eastAsia="zh-CN"/>
          <w:rPrChange w:id="1404" w:author="Qualcomm-CH" w:date="2022-03-02T15:26:00Z">
            <w:rPr>
              <w:color w:val="0070C0"/>
              <w:szCs w:val="24"/>
              <w:highlight w:val="yellow"/>
              <w:lang w:eastAsia="zh-CN"/>
            </w:rPr>
          </w:rPrChange>
        </w:rPr>
        <w:t>]</w:t>
      </w:r>
      <w:r w:rsidRPr="004811A8">
        <w:rPr>
          <w:szCs w:val="24"/>
          <w:lang w:eastAsia="zh-CN"/>
          <w:rPrChange w:id="1405" w:author="Qualcomm-CH" w:date="2022-03-02T15:26:00Z">
            <w:rPr>
              <w:color w:val="0070C0"/>
              <w:szCs w:val="24"/>
              <w:lang w:eastAsia="zh-CN"/>
            </w:rPr>
          </w:rPrChange>
        </w:rPr>
        <w:t xml:space="preserve"> second, for intra-frequency </w:t>
      </w:r>
      <w:r w:rsidR="00E0419B" w:rsidRPr="004811A8">
        <w:rPr>
          <w:szCs w:val="24"/>
          <w:lang w:eastAsia="zh-CN"/>
          <w:rPrChange w:id="1406" w:author="Qualcomm-CH" w:date="2022-03-02T15:26:00Z">
            <w:rPr>
              <w:color w:val="0070C0"/>
              <w:szCs w:val="24"/>
              <w:highlight w:val="yellow"/>
              <w:lang w:eastAsia="zh-CN"/>
            </w:rPr>
          </w:rPrChange>
        </w:rPr>
        <w:t>[</w:t>
      </w:r>
      <w:r w:rsidRPr="004811A8">
        <w:rPr>
          <w:szCs w:val="24"/>
          <w:lang w:eastAsia="zh-CN"/>
          <w:rPrChange w:id="1407" w:author="Qualcomm-CH" w:date="2022-03-02T15:26:00Z">
            <w:rPr>
              <w:color w:val="0070C0"/>
              <w:szCs w:val="24"/>
              <w:highlight w:val="yellow"/>
              <w:lang w:eastAsia="zh-CN"/>
            </w:rPr>
          </w:rPrChange>
        </w:rPr>
        <w:t>and inter-frequency cell measurement</w:t>
      </w:r>
      <w:r w:rsidR="00E0419B" w:rsidRPr="004811A8">
        <w:rPr>
          <w:szCs w:val="24"/>
          <w:lang w:eastAsia="zh-CN"/>
          <w:rPrChange w:id="1408" w:author="Qualcomm-CH" w:date="2022-03-02T15:26:00Z">
            <w:rPr>
              <w:color w:val="0070C0"/>
              <w:szCs w:val="24"/>
              <w:highlight w:val="yellow"/>
              <w:lang w:eastAsia="zh-CN"/>
            </w:rPr>
          </w:rPrChange>
        </w:rPr>
        <w:t>]</w:t>
      </w:r>
      <w:r w:rsidRPr="004811A8">
        <w:rPr>
          <w:szCs w:val="24"/>
          <w:lang w:eastAsia="zh-CN"/>
          <w:rPrChange w:id="1409" w:author="Qualcomm-CH" w:date="2022-03-02T15:26:00Z">
            <w:rPr>
              <w:color w:val="0070C0"/>
              <w:szCs w:val="24"/>
              <w:lang w:eastAsia="zh-CN"/>
            </w:rPr>
          </w:rPrChange>
        </w:rPr>
        <w:t>, upon more than one SMTC.</w:t>
      </w:r>
    </w:p>
    <w:p w14:paraId="32F73AA1" w14:textId="78889DEA" w:rsidR="00EF5022" w:rsidRPr="004811A8" w:rsidRDefault="00EF5022" w:rsidP="00A02A47">
      <w:pPr>
        <w:rPr>
          <w:lang w:eastAsia="zh-CN"/>
        </w:rPr>
      </w:pPr>
    </w:p>
    <w:p w14:paraId="233FF11D" w14:textId="1F16EEED" w:rsidR="00295F9D" w:rsidRPr="004811A8" w:rsidDel="00505204" w:rsidRDefault="00295F9D" w:rsidP="00295F9D">
      <w:pPr>
        <w:spacing w:after="120" w:line="252" w:lineRule="auto"/>
        <w:ind w:firstLine="284"/>
        <w:rPr>
          <w:del w:id="1410" w:author="Qualcomm-CH" w:date="2022-03-02T15:19:00Z"/>
          <w:b/>
          <w:bCs/>
          <w:i/>
          <w:iCs/>
          <w:highlight w:val="cyan"/>
          <w:u w:val="single"/>
          <w:lang w:eastAsia="ja-JP"/>
          <w:rPrChange w:id="1411" w:author="Qualcomm-CH" w:date="2022-03-02T15:26:00Z">
            <w:rPr>
              <w:del w:id="1412" w:author="Qualcomm-CH" w:date="2022-03-02T15:19:00Z"/>
              <w:b/>
              <w:bCs/>
              <w:i/>
              <w:iCs/>
              <w:color w:val="0070C0"/>
              <w:highlight w:val="cyan"/>
              <w:u w:val="single"/>
              <w:lang w:eastAsia="ja-JP"/>
            </w:rPr>
          </w:rPrChange>
        </w:rPr>
      </w:pPr>
      <w:del w:id="1413" w:author="Qualcomm-CH" w:date="2022-03-02T15:19:00Z">
        <w:r w:rsidRPr="004811A8" w:rsidDel="00505204">
          <w:rPr>
            <w:b/>
            <w:bCs/>
            <w:i/>
            <w:iCs/>
            <w:highlight w:val="cyan"/>
            <w:u w:val="single"/>
            <w:lang w:eastAsia="ja-JP"/>
            <w:rPrChange w:id="1414" w:author="Qualcomm-CH" w:date="2022-03-02T15:26:00Z">
              <w:rPr>
                <w:b/>
                <w:bCs/>
                <w:i/>
                <w:iCs/>
                <w:color w:val="0070C0"/>
                <w:highlight w:val="cyan"/>
                <w:u w:val="single"/>
                <w:lang w:eastAsia="ja-JP"/>
              </w:rPr>
            </w:rPrChange>
          </w:rPr>
          <w:delText>Further comments:</w:delText>
        </w:r>
      </w:del>
    </w:p>
    <w:p w14:paraId="35A4CD86" w14:textId="294BD33A" w:rsidR="00295F9D" w:rsidRPr="004811A8" w:rsidDel="00505204" w:rsidRDefault="00295F9D" w:rsidP="00295F9D">
      <w:pPr>
        <w:pStyle w:val="ListParagraph"/>
        <w:numPr>
          <w:ilvl w:val="0"/>
          <w:numId w:val="6"/>
        </w:numPr>
        <w:overflowPunct/>
        <w:autoSpaceDE/>
        <w:autoSpaceDN/>
        <w:adjustRightInd/>
        <w:spacing w:after="120" w:line="252" w:lineRule="auto"/>
        <w:ind w:left="784" w:firstLineChars="0"/>
        <w:textAlignment w:val="auto"/>
        <w:rPr>
          <w:del w:id="1415" w:author="Qualcomm-CH" w:date="2022-03-02T15:19:00Z"/>
          <w:lang w:eastAsia="ja-JP"/>
          <w:rPrChange w:id="1416" w:author="Qualcomm-CH" w:date="2022-03-02T15:26:00Z">
            <w:rPr>
              <w:del w:id="1417" w:author="Qualcomm-CH" w:date="2022-03-02T15:19:00Z"/>
              <w:color w:val="0070C0"/>
              <w:lang w:eastAsia="ja-JP"/>
            </w:rPr>
          </w:rPrChange>
        </w:rPr>
      </w:pPr>
      <w:del w:id="1418" w:author="Qualcomm-CH" w:date="2022-03-02T15:19:00Z">
        <w:r w:rsidRPr="004811A8" w:rsidDel="00505204">
          <w:rPr>
            <w:highlight w:val="yellow"/>
            <w:lang w:eastAsia="ja-JP"/>
            <w:rPrChange w:id="1419" w:author="Qualcomm-CH" w:date="2022-03-02T15:26:00Z">
              <w:rPr>
                <w:color w:val="0070C0"/>
                <w:highlight w:val="yellow"/>
                <w:lang w:eastAsia="ja-JP"/>
              </w:rPr>
            </w:rPrChange>
          </w:rPr>
          <w:delText>These</w:delText>
        </w:r>
        <w:r w:rsidRPr="004811A8" w:rsidDel="00505204">
          <w:rPr>
            <w:lang w:eastAsia="ja-JP"/>
            <w:rPrChange w:id="1420" w:author="Qualcomm-CH" w:date="2022-03-02T15:26:00Z">
              <w:rPr>
                <w:color w:val="0070C0"/>
                <w:lang w:eastAsia="ja-JP"/>
              </w:rPr>
            </w:rPrChange>
          </w:rPr>
          <w:delText xml:space="preserve"> are different from legacy spec. Whether we can remove [] may or may not depend on </w:delText>
        </w:r>
        <w:r w:rsidR="00E528DB" w:rsidRPr="004811A8" w:rsidDel="00505204">
          <w:rPr>
            <w:lang w:eastAsia="ja-JP"/>
            <w:rPrChange w:id="1421" w:author="Qualcomm-CH" w:date="2022-03-02T15:26:00Z">
              <w:rPr>
                <w:color w:val="0070C0"/>
                <w:lang w:eastAsia="ja-JP"/>
              </w:rPr>
            </w:rPrChange>
          </w:rPr>
          <w:delText xml:space="preserve">the outcome of Issue 1-5-1-B. And the exact values will be determined later. </w:delText>
        </w:r>
        <w:r w:rsidR="009C6CE3" w:rsidRPr="004811A8" w:rsidDel="00505204">
          <w:rPr>
            <w:lang w:eastAsia="ja-JP"/>
            <w:rPrChange w:id="1422" w:author="Qualcomm-CH" w:date="2022-03-02T15:26:00Z">
              <w:rPr>
                <w:color w:val="0070C0"/>
                <w:lang w:eastAsia="ja-JP"/>
              </w:rPr>
            </w:rPrChange>
          </w:rPr>
          <w:delText xml:space="preserve">To </w:delText>
        </w:r>
        <w:r w:rsidR="00E528DB" w:rsidRPr="004811A8" w:rsidDel="00505204">
          <w:rPr>
            <w:lang w:eastAsia="ja-JP"/>
            <w:rPrChange w:id="1423" w:author="Qualcomm-CH" w:date="2022-03-02T15:26:00Z">
              <w:rPr>
                <w:color w:val="0070C0"/>
                <w:lang w:eastAsia="ja-JP"/>
              </w:rPr>
            </w:rPrChange>
          </w:rPr>
          <w:delText>proponent of the proposal</w:delText>
        </w:r>
        <w:r w:rsidR="009C6CE3" w:rsidRPr="004811A8" w:rsidDel="00505204">
          <w:rPr>
            <w:lang w:eastAsia="ja-JP"/>
            <w:rPrChange w:id="1424" w:author="Qualcomm-CH" w:date="2022-03-02T15:26:00Z">
              <w:rPr>
                <w:color w:val="0070C0"/>
                <w:lang w:eastAsia="ja-JP"/>
              </w:rPr>
            </w:rPrChange>
          </w:rPr>
          <w:delText>, it would be appreciated if</w:delText>
        </w:r>
        <w:r w:rsidR="00E528DB" w:rsidRPr="004811A8" w:rsidDel="00505204">
          <w:rPr>
            <w:lang w:eastAsia="ja-JP"/>
            <w:rPrChange w:id="1425" w:author="Qualcomm-CH" w:date="2022-03-02T15:26:00Z">
              <w:rPr>
                <w:color w:val="0070C0"/>
                <w:lang w:eastAsia="ja-JP"/>
              </w:rPr>
            </w:rPrChange>
          </w:rPr>
          <w:delText xml:space="preserve"> more detailed analysis than </w:delText>
        </w:r>
        <w:r w:rsidR="00C643E5" w:rsidRPr="004811A8" w:rsidDel="00505204">
          <w:rPr>
            <w:lang w:eastAsia="ja-JP"/>
            <w:rPrChange w:id="1426" w:author="Qualcomm-CH" w:date="2022-03-02T15:26:00Z">
              <w:rPr>
                <w:color w:val="0070C0"/>
                <w:lang w:eastAsia="ja-JP"/>
              </w:rPr>
            </w:rPrChange>
          </w:rPr>
          <w:delText>R4-2204724</w:delText>
        </w:r>
        <w:r w:rsidR="009C6CE3" w:rsidRPr="004811A8" w:rsidDel="00505204">
          <w:rPr>
            <w:lang w:eastAsia="ja-JP"/>
            <w:rPrChange w:id="1427" w:author="Qualcomm-CH" w:date="2022-03-02T15:26:00Z">
              <w:rPr>
                <w:color w:val="0070C0"/>
                <w:lang w:eastAsia="ja-JP"/>
              </w:rPr>
            </w:rPrChange>
          </w:rPr>
          <w:delText xml:space="preserve"> can be provided in the next meeting.</w:delText>
        </w:r>
      </w:del>
    </w:p>
    <w:p w14:paraId="66F22AA5" w14:textId="7F9324C9" w:rsidR="009C6CE3" w:rsidRPr="004811A8" w:rsidDel="00505204" w:rsidRDefault="009C6CE3" w:rsidP="00295F9D">
      <w:pPr>
        <w:pStyle w:val="ListParagraph"/>
        <w:numPr>
          <w:ilvl w:val="0"/>
          <w:numId w:val="6"/>
        </w:numPr>
        <w:overflowPunct/>
        <w:autoSpaceDE/>
        <w:autoSpaceDN/>
        <w:adjustRightInd/>
        <w:spacing w:after="120" w:line="252" w:lineRule="auto"/>
        <w:ind w:left="784" w:firstLineChars="0"/>
        <w:textAlignment w:val="auto"/>
        <w:rPr>
          <w:del w:id="1428" w:author="Qualcomm-CH" w:date="2022-03-02T15:19:00Z"/>
          <w:lang w:eastAsia="ja-JP"/>
          <w:rPrChange w:id="1429" w:author="Qualcomm-CH" w:date="2022-03-02T15:26:00Z">
            <w:rPr>
              <w:del w:id="1430" w:author="Qualcomm-CH" w:date="2022-03-02T15:19:00Z"/>
              <w:color w:val="0070C0"/>
              <w:lang w:eastAsia="ja-JP"/>
            </w:rPr>
          </w:rPrChange>
        </w:rPr>
      </w:pPr>
      <w:del w:id="1431" w:author="Qualcomm-CH" w:date="2022-03-02T15:19:00Z">
        <w:r w:rsidRPr="004811A8" w:rsidDel="00505204">
          <w:rPr>
            <w:lang w:eastAsia="ja-JP"/>
            <w:rPrChange w:id="1432" w:author="Qualcomm-CH" w:date="2022-03-02T15:26:00Z">
              <w:rPr>
                <w:color w:val="0070C0"/>
                <w:lang w:eastAsia="ja-JP"/>
              </w:rPr>
            </w:rPrChange>
          </w:rPr>
          <w:delText>Please share any further concerns</w:delText>
        </w:r>
        <w:r w:rsidR="00ED0A1F" w:rsidRPr="004811A8" w:rsidDel="00505204">
          <w:rPr>
            <w:lang w:eastAsia="ja-JP"/>
            <w:rPrChange w:id="1433" w:author="Qualcomm-CH" w:date="2022-03-02T15:26:00Z">
              <w:rPr>
                <w:color w:val="0070C0"/>
                <w:lang w:eastAsia="ja-JP"/>
              </w:rPr>
            </w:rPrChange>
          </w:rPr>
          <w:delText>/comments.</w:delText>
        </w:r>
      </w:del>
    </w:p>
    <w:tbl>
      <w:tblPr>
        <w:tblStyle w:val="TableGrid"/>
        <w:tblW w:w="0" w:type="auto"/>
        <w:tblLook w:val="04A0" w:firstRow="1" w:lastRow="0" w:firstColumn="1" w:lastColumn="0" w:noHBand="0" w:noVBand="1"/>
      </w:tblPr>
      <w:tblGrid>
        <w:gridCol w:w="1236"/>
        <w:gridCol w:w="8395"/>
      </w:tblGrid>
      <w:tr w:rsidR="004811A8" w:rsidRPr="004811A8" w:rsidDel="00505204" w14:paraId="0D3B791B" w14:textId="77777777" w:rsidTr="00067818">
        <w:trPr>
          <w:del w:id="1434" w:author="Qualcomm-CH" w:date="2022-03-02T15:19:00Z"/>
        </w:trPr>
        <w:tc>
          <w:tcPr>
            <w:tcW w:w="1236" w:type="dxa"/>
          </w:tcPr>
          <w:p w14:paraId="3C771F9D" w14:textId="0915DC37" w:rsidR="00295F9D" w:rsidRPr="004811A8" w:rsidDel="00505204" w:rsidRDefault="00295F9D" w:rsidP="00067818">
            <w:pPr>
              <w:spacing w:after="120"/>
              <w:rPr>
                <w:del w:id="1435" w:author="Qualcomm-CH" w:date="2022-03-02T15:19:00Z"/>
                <w:rFonts w:eastAsiaTheme="minorEastAsia"/>
                <w:b/>
                <w:bCs/>
                <w:lang w:val="en-US" w:eastAsia="zh-CN"/>
                <w:rPrChange w:id="1436" w:author="Qualcomm-CH" w:date="2022-03-02T15:26:00Z">
                  <w:rPr>
                    <w:del w:id="1437" w:author="Qualcomm-CH" w:date="2022-03-02T15:19:00Z"/>
                    <w:rFonts w:eastAsiaTheme="minorEastAsia"/>
                    <w:b/>
                    <w:bCs/>
                    <w:color w:val="0070C0"/>
                    <w:lang w:val="en-US" w:eastAsia="zh-CN"/>
                  </w:rPr>
                </w:rPrChange>
              </w:rPr>
            </w:pPr>
            <w:del w:id="1438" w:author="Qualcomm-CH" w:date="2022-03-02T15:19:00Z">
              <w:r w:rsidRPr="004811A8" w:rsidDel="00505204">
                <w:rPr>
                  <w:b/>
                  <w:bCs/>
                  <w:lang w:val="en-US" w:eastAsia="zh-CN"/>
                  <w:rPrChange w:id="1439" w:author="Qualcomm-CH" w:date="2022-03-02T15:26:00Z">
                    <w:rPr>
                      <w:b/>
                      <w:bCs/>
                      <w:color w:val="0070C0"/>
                      <w:lang w:val="en-US" w:eastAsia="zh-CN"/>
                    </w:rPr>
                  </w:rPrChange>
                </w:rPr>
                <w:delText>Company</w:delText>
              </w:r>
            </w:del>
          </w:p>
        </w:tc>
        <w:tc>
          <w:tcPr>
            <w:tcW w:w="8395" w:type="dxa"/>
          </w:tcPr>
          <w:p w14:paraId="41049856" w14:textId="77F8B8F5" w:rsidR="00295F9D" w:rsidRPr="004811A8" w:rsidDel="00505204" w:rsidRDefault="00295F9D" w:rsidP="00067818">
            <w:pPr>
              <w:spacing w:after="120"/>
              <w:rPr>
                <w:del w:id="1440" w:author="Qualcomm-CH" w:date="2022-03-02T15:19:00Z"/>
                <w:rFonts w:eastAsiaTheme="minorEastAsia"/>
                <w:b/>
                <w:bCs/>
                <w:lang w:val="en-US" w:eastAsia="zh-CN"/>
                <w:rPrChange w:id="1441" w:author="Qualcomm-CH" w:date="2022-03-02T15:26:00Z">
                  <w:rPr>
                    <w:del w:id="1442" w:author="Qualcomm-CH" w:date="2022-03-02T15:19:00Z"/>
                    <w:rFonts w:eastAsiaTheme="minorEastAsia"/>
                    <w:b/>
                    <w:bCs/>
                    <w:color w:val="0070C0"/>
                    <w:lang w:val="en-US" w:eastAsia="zh-CN"/>
                  </w:rPr>
                </w:rPrChange>
              </w:rPr>
            </w:pPr>
            <w:del w:id="1443" w:author="Qualcomm-CH" w:date="2022-03-02T15:19:00Z">
              <w:r w:rsidRPr="004811A8" w:rsidDel="00505204">
                <w:rPr>
                  <w:b/>
                  <w:bCs/>
                  <w:lang w:val="en-US" w:eastAsia="zh-CN"/>
                  <w:rPrChange w:id="1444" w:author="Qualcomm-CH" w:date="2022-03-02T15:26:00Z">
                    <w:rPr>
                      <w:b/>
                      <w:bCs/>
                      <w:color w:val="0070C0"/>
                      <w:lang w:val="en-US" w:eastAsia="zh-CN"/>
                    </w:rPr>
                  </w:rPrChange>
                </w:rPr>
                <w:delText>Comments</w:delText>
              </w:r>
            </w:del>
          </w:p>
        </w:tc>
      </w:tr>
      <w:tr w:rsidR="004811A8" w:rsidRPr="004811A8" w:rsidDel="00505204" w14:paraId="3A1966B0" w14:textId="77777777" w:rsidTr="00067818">
        <w:trPr>
          <w:del w:id="1445" w:author="Qualcomm-CH" w:date="2022-03-02T15:19:00Z"/>
        </w:trPr>
        <w:tc>
          <w:tcPr>
            <w:tcW w:w="1236" w:type="dxa"/>
          </w:tcPr>
          <w:p w14:paraId="1D39E497" w14:textId="6D088C14" w:rsidR="00703CA6" w:rsidRPr="004811A8" w:rsidDel="00505204" w:rsidRDefault="00703CA6" w:rsidP="00703CA6">
            <w:pPr>
              <w:spacing w:after="120"/>
              <w:rPr>
                <w:del w:id="1446" w:author="Qualcomm-CH" w:date="2022-03-02T15:19:00Z"/>
                <w:rFonts w:eastAsiaTheme="minorEastAsia"/>
                <w:lang w:val="en-US" w:eastAsia="zh-CN"/>
                <w:rPrChange w:id="1447" w:author="Qualcomm-CH" w:date="2022-03-02T15:26:00Z">
                  <w:rPr>
                    <w:del w:id="1448" w:author="Qualcomm-CH" w:date="2022-03-02T15:19:00Z"/>
                    <w:rFonts w:eastAsiaTheme="minorEastAsia"/>
                    <w:color w:val="0070C0"/>
                    <w:lang w:val="en-US" w:eastAsia="zh-CN"/>
                  </w:rPr>
                </w:rPrChange>
              </w:rPr>
            </w:pPr>
            <w:del w:id="1449" w:author="Qualcomm-CH" w:date="2022-03-02T15:19:00Z">
              <w:r w:rsidRPr="004811A8" w:rsidDel="00505204">
                <w:rPr>
                  <w:lang w:val="en-US" w:eastAsia="zh-CN"/>
                  <w:rPrChange w:id="1450" w:author="Qualcomm-CH" w:date="2022-03-02T15:26:00Z">
                    <w:rPr>
                      <w:color w:val="0070C0"/>
                      <w:lang w:val="en-US" w:eastAsia="zh-CN"/>
                    </w:rPr>
                  </w:rPrChange>
                </w:rPr>
                <w:delText>Huawei</w:delText>
              </w:r>
            </w:del>
          </w:p>
        </w:tc>
        <w:tc>
          <w:tcPr>
            <w:tcW w:w="8395" w:type="dxa"/>
          </w:tcPr>
          <w:p w14:paraId="51032FC0" w14:textId="28340D42" w:rsidR="00703CA6" w:rsidRPr="004811A8" w:rsidDel="00505204" w:rsidRDefault="00703CA6" w:rsidP="00703CA6">
            <w:pPr>
              <w:spacing w:after="120"/>
              <w:rPr>
                <w:del w:id="1451" w:author="Qualcomm-CH" w:date="2022-03-02T15:19:00Z"/>
                <w:rFonts w:eastAsiaTheme="minorEastAsia"/>
                <w:lang w:val="en-US" w:eastAsia="zh-CN"/>
                <w:rPrChange w:id="1452" w:author="Qualcomm-CH" w:date="2022-03-02T15:26:00Z">
                  <w:rPr>
                    <w:del w:id="1453" w:author="Qualcomm-CH" w:date="2022-03-02T15:19:00Z"/>
                    <w:rFonts w:eastAsiaTheme="minorEastAsia"/>
                    <w:color w:val="0070C0"/>
                    <w:lang w:val="en-US" w:eastAsia="zh-CN"/>
                  </w:rPr>
                </w:rPrChange>
              </w:rPr>
            </w:pPr>
            <w:del w:id="1454" w:author="Qualcomm-CH" w:date="2022-03-02T15:19:00Z">
              <w:r w:rsidRPr="004811A8" w:rsidDel="00505204">
                <w:rPr>
                  <w:lang w:val="en-US" w:eastAsia="zh-CN"/>
                  <w:rPrChange w:id="1455" w:author="Qualcomm-CH" w:date="2022-03-02T15:26:00Z">
                    <w:rPr>
                      <w:color w:val="0070C0"/>
                      <w:lang w:val="en-US" w:eastAsia="zh-CN"/>
                    </w:rPr>
                  </w:rPrChange>
                </w:rPr>
                <w:delText>Fine with the tentative agreement with [].</w:delText>
              </w:r>
            </w:del>
          </w:p>
        </w:tc>
      </w:tr>
      <w:tr w:rsidR="005E201E" w:rsidRPr="004811A8" w:rsidDel="00505204" w14:paraId="2D13B356" w14:textId="30F1250F" w:rsidTr="00067818">
        <w:trPr>
          <w:del w:id="1456" w:author="Qualcomm-CH" w:date="2022-03-02T15:19:00Z"/>
        </w:trPr>
        <w:tc>
          <w:tcPr>
            <w:tcW w:w="1236" w:type="dxa"/>
          </w:tcPr>
          <w:p w14:paraId="6602AAF2" w14:textId="68A58BA6" w:rsidR="005E201E" w:rsidRPr="004811A8" w:rsidDel="00505204" w:rsidRDefault="005E201E" w:rsidP="00703CA6">
            <w:pPr>
              <w:spacing w:after="120"/>
              <w:rPr>
                <w:del w:id="1457" w:author="Qualcomm-CH" w:date="2022-03-02T15:19:00Z"/>
                <w:lang w:val="en-US" w:eastAsia="zh-CN"/>
                <w:rPrChange w:id="1458" w:author="Qualcomm-CH" w:date="2022-03-02T15:26:00Z">
                  <w:rPr>
                    <w:del w:id="1459" w:author="Qualcomm-CH" w:date="2022-03-02T15:19:00Z"/>
                    <w:color w:val="0070C0"/>
                    <w:lang w:val="en-US" w:eastAsia="zh-CN"/>
                  </w:rPr>
                </w:rPrChange>
              </w:rPr>
            </w:pPr>
            <w:del w:id="1460" w:author="Qualcomm-CH" w:date="2022-03-02T15:19:00Z">
              <w:r w:rsidRPr="004811A8" w:rsidDel="00505204">
                <w:rPr>
                  <w:lang w:val="en-US" w:eastAsia="zh-CN"/>
                  <w:rPrChange w:id="1461" w:author="Qualcomm-CH" w:date="2022-03-02T15:26:00Z">
                    <w:rPr>
                      <w:color w:val="0070C0"/>
                      <w:lang w:val="en-US" w:eastAsia="zh-CN"/>
                    </w:rPr>
                  </w:rPrChange>
                </w:rPr>
                <w:delText>Apple</w:delText>
              </w:r>
            </w:del>
          </w:p>
        </w:tc>
        <w:tc>
          <w:tcPr>
            <w:tcW w:w="8395" w:type="dxa"/>
          </w:tcPr>
          <w:p w14:paraId="0F64E78D" w14:textId="29BF74D0" w:rsidR="005E201E" w:rsidRPr="004811A8" w:rsidDel="00505204" w:rsidRDefault="001D1CD4" w:rsidP="00703CA6">
            <w:pPr>
              <w:spacing w:after="120"/>
              <w:rPr>
                <w:del w:id="1462" w:author="Qualcomm-CH" w:date="2022-03-02T15:19:00Z"/>
                <w:lang w:val="en-US" w:eastAsia="zh-CN"/>
                <w:rPrChange w:id="1463" w:author="Qualcomm-CH" w:date="2022-03-02T15:26:00Z">
                  <w:rPr>
                    <w:del w:id="1464" w:author="Qualcomm-CH" w:date="2022-03-02T15:19:00Z"/>
                    <w:color w:val="0070C0"/>
                    <w:lang w:val="en-US" w:eastAsia="zh-CN"/>
                  </w:rPr>
                </w:rPrChange>
              </w:rPr>
            </w:pPr>
            <w:del w:id="1465" w:author="Qualcomm-CH" w:date="2022-03-02T15:19:00Z">
              <w:r w:rsidRPr="004811A8" w:rsidDel="00505204">
                <w:rPr>
                  <w:lang w:val="en-US" w:eastAsia="zh-CN"/>
                  <w:rPrChange w:id="1466" w:author="Qualcomm-CH" w:date="2022-03-02T15:26:00Z">
                    <w:rPr>
                      <w:color w:val="0070C0"/>
                      <w:lang w:val="en-US" w:eastAsia="zh-CN"/>
                    </w:rPr>
                  </w:rPrChange>
                </w:rPr>
                <w:delText>We can compromise to the proposal above to protect PO.</w:delText>
              </w:r>
            </w:del>
          </w:p>
        </w:tc>
      </w:tr>
    </w:tbl>
    <w:p w14:paraId="1F3C06CA" w14:textId="107E5ABC" w:rsidR="00A6646F" w:rsidRPr="004811A8" w:rsidDel="00505204" w:rsidRDefault="00A6646F" w:rsidP="00A02A47">
      <w:pPr>
        <w:rPr>
          <w:del w:id="1467" w:author="Qualcomm-CH" w:date="2022-03-02T15:19:00Z"/>
          <w:lang w:eastAsia="zh-CN"/>
        </w:rPr>
      </w:pPr>
    </w:p>
    <w:p w14:paraId="639A9C49" w14:textId="77777777" w:rsidR="00123135" w:rsidRPr="004811A8" w:rsidRDefault="00123135" w:rsidP="00123135">
      <w:pPr>
        <w:outlineLvl w:val="3"/>
        <w:rPr>
          <w:b/>
          <w:u w:val="single"/>
          <w:lang w:eastAsia="ko-KR"/>
          <w:rPrChange w:id="1468" w:author="Qualcomm-CH" w:date="2022-03-02T15:26:00Z">
            <w:rPr>
              <w:b/>
              <w:color w:val="0070C0"/>
              <w:u w:val="single"/>
              <w:lang w:eastAsia="ko-KR"/>
            </w:rPr>
          </w:rPrChange>
        </w:rPr>
      </w:pPr>
      <w:r w:rsidRPr="004811A8">
        <w:rPr>
          <w:b/>
          <w:u w:val="single"/>
          <w:lang w:eastAsia="ko-KR"/>
          <w:rPrChange w:id="1469" w:author="Qualcomm-CH" w:date="2022-03-02T15:26:00Z">
            <w:rPr>
              <w:b/>
              <w:color w:val="0070C0"/>
              <w:u w:val="single"/>
              <w:lang w:eastAsia="ko-KR"/>
            </w:rPr>
          </w:rPrChange>
        </w:rPr>
        <w:t>Issue 2</w:t>
      </w:r>
      <w:r w:rsidRPr="004811A8">
        <w:rPr>
          <w:b/>
          <w:u w:val="single"/>
          <w:lang w:eastAsia="zh-CN"/>
          <w:rPrChange w:id="1470" w:author="Qualcomm-CH" w:date="2022-03-02T15:26:00Z">
            <w:rPr>
              <w:b/>
              <w:color w:val="0070C0"/>
              <w:u w:val="single"/>
              <w:lang w:eastAsia="zh-CN"/>
            </w:rPr>
          </w:rPrChange>
        </w:rPr>
        <w:t>-</w:t>
      </w:r>
      <w:r w:rsidRPr="004811A8">
        <w:rPr>
          <w:b/>
          <w:u w:val="single"/>
          <w:lang w:eastAsia="ko-KR"/>
          <w:rPrChange w:id="1471" w:author="Qualcomm-CH" w:date="2022-03-02T15:26:00Z">
            <w:rPr>
              <w:b/>
              <w:color w:val="0070C0"/>
              <w:u w:val="single"/>
              <w:lang w:eastAsia="ko-KR"/>
            </w:rPr>
          </w:rPrChange>
        </w:rPr>
        <w:t xml:space="preserve">1-6: </w:t>
      </w:r>
      <w:r w:rsidRPr="004811A8">
        <w:rPr>
          <w:b/>
          <w:u w:val="single"/>
          <w:lang w:eastAsia="zh-CN"/>
          <w:rPrChange w:id="1472" w:author="Qualcomm-CH" w:date="2022-03-02T15:26:00Z">
            <w:rPr>
              <w:b/>
              <w:color w:val="0070C0"/>
              <w:u w:val="single"/>
              <w:lang w:eastAsia="zh-CN"/>
            </w:rPr>
          </w:rPrChange>
        </w:rPr>
        <w:t>UE initiated measurement for cell (re)selection</w:t>
      </w:r>
    </w:p>
    <w:p w14:paraId="23C1D76A" w14:textId="77777777" w:rsidR="003E6889" w:rsidRPr="004811A8" w:rsidRDefault="003E6889" w:rsidP="003E6889">
      <w:pPr>
        <w:spacing w:after="120" w:line="252" w:lineRule="auto"/>
        <w:ind w:firstLine="284"/>
        <w:rPr>
          <w:ins w:id="1473" w:author="Qualcomm-CH" w:date="2022-03-01T16:45:00Z"/>
          <w:b/>
          <w:bCs/>
          <w:lang w:eastAsia="ja-JP"/>
          <w:rPrChange w:id="1474" w:author="Qualcomm-CH" w:date="2022-03-02T15:26:00Z">
            <w:rPr>
              <w:ins w:id="1475" w:author="Qualcomm-CH" w:date="2022-03-01T16:45:00Z"/>
              <w:b/>
              <w:bCs/>
              <w:color w:val="0070C0"/>
              <w:lang w:eastAsia="ja-JP"/>
            </w:rPr>
          </w:rPrChange>
        </w:rPr>
      </w:pPr>
      <w:ins w:id="1476" w:author="Qualcomm-CH" w:date="2022-03-01T16:45:00Z">
        <w:r w:rsidRPr="004811A8">
          <w:rPr>
            <w:b/>
            <w:bCs/>
            <w:lang w:eastAsia="ja-JP"/>
            <w:rPrChange w:id="1477" w:author="Qualcomm-CH" w:date="2022-03-02T15:26:00Z">
              <w:rPr>
                <w:b/>
                <w:bCs/>
                <w:color w:val="0070C0"/>
                <w:lang w:eastAsia="ja-JP"/>
              </w:rPr>
            </w:rPrChange>
          </w:rPr>
          <w:t>Agreement:</w:t>
        </w:r>
      </w:ins>
    </w:p>
    <w:p w14:paraId="3D4BB757" w14:textId="3C0B978D" w:rsidR="00545B4C" w:rsidRPr="004811A8" w:rsidDel="003E6889" w:rsidRDefault="00545B4C" w:rsidP="00545B4C">
      <w:pPr>
        <w:spacing w:after="120" w:line="252" w:lineRule="auto"/>
        <w:ind w:firstLine="284"/>
        <w:rPr>
          <w:del w:id="1478" w:author="Qualcomm-CH" w:date="2022-03-01T16:45:00Z"/>
          <w:b/>
          <w:bCs/>
          <w:i/>
          <w:iCs/>
          <w:u w:val="single"/>
          <w:lang w:eastAsia="ja-JP"/>
          <w:rPrChange w:id="1479" w:author="Qualcomm-CH" w:date="2022-03-02T15:26:00Z">
            <w:rPr>
              <w:del w:id="1480" w:author="Qualcomm-CH" w:date="2022-03-01T16:45:00Z"/>
              <w:b/>
              <w:bCs/>
              <w:i/>
              <w:iCs/>
              <w:color w:val="0070C0"/>
              <w:u w:val="single"/>
              <w:lang w:eastAsia="ja-JP"/>
            </w:rPr>
          </w:rPrChange>
        </w:rPr>
      </w:pPr>
      <w:del w:id="1481" w:author="Qualcomm-CH" w:date="2022-03-01T16:45:00Z">
        <w:r w:rsidRPr="004811A8" w:rsidDel="003E6889">
          <w:rPr>
            <w:b/>
            <w:bCs/>
            <w:i/>
            <w:iCs/>
            <w:highlight w:val="cyan"/>
            <w:u w:val="single"/>
            <w:lang w:eastAsia="ja-JP"/>
            <w:rPrChange w:id="1482" w:author="Qualcomm-CH" w:date="2022-03-02T15:26:00Z">
              <w:rPr>
                <w:b/>
                <w:bCs/>
                <w:i/>
                <w:iCs/>
                <w:color w:val="0070C0"/>
                <w:highlight w:val="cyan"/>
                <w:u w:val="single"/>
                <w:lang w:eastAsia="ja-JP"/>
              </w:rPr>
            </w:rPrChange>
          </w:rPr>
          <w:delText>Tentative agreement:</w:delText>
        </w:r>
      </w:del>
    </w:p>
    <w:p w14:paraId="3BAF920A" w14:textId="1472A1B5" w:rsidR="00123135" w:rsidRPr="004811A8" w:rsidRDefault="00123135" w:rsidP="00123135">
      <w:pPr>
        <w:pStyle w:val="ListParagraph"/>
        <w:numPr>
          <w:ilvl w:val="0"/>
          <w:numId w:val="6"/>
        </w:numPr>
        <w:ind w:left="784" w:firstLineChars="0"/>
        <w:rPr>
          <w:ins w:id="1483" w:author="Qualcomm-CH" w:date="2022-03-01T16:45:00Z"/>
          <w:szCs w:val="24"/>
          <w:lang w:eastAsia="zh-CN"/>
          <w:rPrChange w:id="1484" w:author="Qualcomm-CH" w:date="2022-03-02T15:26:00Z">
            <w:rPr>
              <w:ins w:id="1485" w:author="Qualcomm-CH" w:date="2022-03-01T16:45:00Z"/>
              <w:color w:val="0070C0"/>
              <w:szCs w:val="24"/>
              <w:lang w:eastAsia="zh-CN"/>
            </w:rPr>
          </w:rPrChange>
        </w:rPr>
      </w:pPr>
      <w:r w:rsidRPr="004811A8">
        <w:rPr>
          <w:szCs w:val="24"/>
          <w:lang w:eastAsia="zh-CN"/>
          <w:rPrChange w:id="1486" w:author="Qualcomm-CH" w:date="2022-03-02T15:26:00Z">
            <w:rPr>
              <w:color w:val="0070C0"/>
              <w:szCs w:val="24"/>
              <w:lang w:eastAsia="zh-CN"/>
            </w:rPr>
          </w:rPrChange>
        </w:rPr>
        <w:t xml:space="preserve">UE initiates the measurement for cell-reselection in IDLE/Inactive mode if the distance between UE and serving cell reference location is longer than a ‘network-configured threshold + </w:t>
      </w:r>
      <w:del w:id="1487" w:author="Qualcomm-CH" w:date="2022-03-01T16:44:00Z">
        <w:r w:rsidRPr="004811A8" w:rsidDel="008D240E">
          <w:rPr>
            <w:szCs w:val="24"/>
            <w:lang w:eastAsia="zh-CN"/>
            <w:rPrChange w:id="1488" w:author="Qualcomm-CH" w:date="2022-03-02T15:26:00Z">
              <w:rPr>
                <w:color w:val="0070C0"/>
                <w:szCs w:val="24"/>
                <w:lang w:eastAsia="zh-CN"/>
              </w:rPr>
            </w:rPrChange>
          </w:rPr>
          <w:delText xml:space="preserve">GNSS measurement </w:delText>
        </w:r>
      </w:del>
      <w:ins w:id="1489" w:author="Qualcomm-CH" w:date="2022-03-01T16:44:00Z">
        <w:r w:rsidR="008D240E" w:rsidRPr="004811A8">
          <w:rPr>
            <w:szCs w:val="24"/>
            <w:lang w:eastAsia="zh-CN"/>
            <w:rPrChange w:id="1490" w:author="Qualcomm-CH" w:date="2022-03-02T15:26:00Z">
              <w:rPr>
                <w:color w:val="0070C0"/>
                <w:szCs w:val="24"/>
                <w:lang w:eastAsia="zh-CN"/>
              </w:rPr>
            </w:rPrChange>
          </w:rPr>
          <w:t>D</w:t>
        </w:r>
      </w:ins>
      <w:r w:rsidRPr="004811A8">
        <w:rPr>
          <w:szCs w:val="24"/>
          <w:lang w:eastAsia="zh-CN"/>
          <w:rPrChange w:id="1491" w:author="Qualcomm-CH" w:date="2022-03-02T15:26:00Z">
            <w:rPr>
              <w:color w:val="0070C0"/>
              <w:szCs w:val="24"/>
              <w:lang w:eastAsia="zh-CN"/>
            </w:rPr>
          </w:rPrChange>
        </w:rPr>
        <w:t xml:space="preserve">margin’, where </w:t>
      </w:r>
      <w:ins w:id="1492" w:author="Qualcomm-CH" w:date="2022-03-01T16:44:00Z">
        <w:r w:rsidR="008D240E" w:rsidRPr="004811A8">
          <w:rPr>
            <w:szCs w:val="24"/>
            <w:lang w:eastAsia="zh-CN"/>
            <w:rPrChange w:id="1493" w:author="Qualcomm-CH" w:date="2022-03-02T15:26:00Z">
              <w:rPr>
                <w:color w:val="0070C0"/>
                <w:szCs w:val="24"/>
                <w:lang w:eastAsia="zh-CN"/>
              </w:rPr>
            </w:rPrChange>
          </w:rPr>
          <w:t>Dmargin</w:t>
        </w:r>
      </w:ins>
      <w:del w:id="1494" w:author="Qualcomm-CH" w:date="2022-03-01T16:44:00Z">
        <w:r w:rsidRPr="004811A8" w:rsidDel="008D240E">
          <w:rPr>
            <w:szCs w:val="24"/>
            <w:lang w:eastAsia="zh-CN"/>
            <w:rPrChange w:id="1495" w:author="Qualcomm-CH" w:date="2022-03-02T15:26:00Z">
              <w:rPr>
                <w:color w:val="0070C0"/>
                <w:szCs w:val="24"/>
                <w:lang w:eastAsia="zh-CN"/>
              </w:rPr>
            </w:rPrChange>
          </w:rPr>
          <w:delText>GNSS measurement margin</w:delText>
        </w:r>
      </w:del>
      <w:r w:rsidRPr="004811A8">
        <w:rPr>
          <w:szCs w:val="24"/>
          <w:lang w:eastAsia="zh-CN"/>
          <w:rPrChange w:id="1496" w:author="Qualcomm-CH" w:date="2022-03-02T15:26:00Z">
            <w:rPr>
              <w:color w:val="0070C0"/>
              <w:szCs w:val="24"/>
              <w:lang w:eastAsia="zh-CN"/>
            </w:rPr>
          </w:rPrChange>
        </w:rPr>
        <w:t xml:space="preserve"> is </w:t>
      </w:r>
      <w:del w:id="1497" w:author="Qualcomm-CH" w:date="2022-03-01T16:45:00Z">
        <w:r w:rsidRPr="004811A8" w:rsidDel="008D240E">
          <w:rPr>
            <w:szCs w:val="24"/>
            <w:lang w:eastAsia="zh-CN"/>
            <w:rPrChange w:id="1498" w:author="Qualcomm-CH" w:date="2022-03-02T15:26:00Z">
              <w:rPr>
                <w:color w:val="0070C0"/>
                <w:szCs w:val="24"/>
                <w:lang w:eastAsia="zh-CN"/>
              </w:rPr>
            </w:rPrChange>
          </w:rPr>
          <w:delText xml:space="preserve">50 </w:delText>
        </w:r>
      </w:del>
      <w:ins w:id="1499" w:author="Qualcomm-CH" w:date="2022-03-01T16:45:00Z">
        <w:r w:rsidR="008D240E" w:rsidRPr="004811A8">
          <w:rPr>
            <w:szCs w:val="24"/>
            <w:lang w:eastAsia="zh-CN"/>
            <w:rPrChange w:id="1500" w:author="Qualcomm-CH" w:date="2022-03-02T15:26:00Z">
              <w:rPr>
                <w:color w:val="0070C0"/>
                <w:szCs w:val="24"/>
                <w:lang w:eastAsia="zh-CN"/>
              </w:rPr>
            </w:rPrChange>
          </w:rPr>
          <w:t xml:space="preserve">[X] </w:t>
        </w:r>
      </w:ins>
      <w:r w:rsidRPr="004811A8">
        <w:rPr>
          <w:szCs w:val="24"/>
          <w:lang w:eastAsia="zh-CN"/>
          <w:rPrChange w:id="1501" w:author="Qualcomm-CH" w:date="2022-03-02T15:26:00Z">
            <w:rPr>
              <w:color w:val="0070C0"/>
              <w:szCs w:val="24"/>
              <w:lang w:eastAsia="zh-CN"/>
            </w:rPr>
          </w:rPrChange>
        </w:rPr>
        <w:t>meters</w:t>
      </w:r>
      <w:ins w:id="1502" w:author="Qualcomm-CH" w:date="2022-03-01T16:44:00Z">
        <w:r w:rsidR="008D240E" w:rsidRPr="004811A8">
          <w:rPr>
            <w:szCs w:val="24"/>
            <w:lang w:eastAsia="zh-CN"/>
            <w:rPrChange w:id="1503" w:author="Qualcomm-CH" w:date="2022-03-02T15:26:00Z">
              <w:rPr>
                <w:color w:val="0070C0"/>
                <w:szCs w:val="24"/>
                <w:lang w:eastAsia="zh-CN"/>
              </w:rPr>
            </w:rPrChange>
          </w:rPr>
          <w:t>.</w:t>
        </w:r>
      </w:ins>
    </w:p>
    <w:p w14:paraId="0CB2600B" w14:textId="5270C935" w:rsidR="00234E9E" w:rsidRPr="004811A8" w:rsidRDefault="00234E9E" w:rsidP="00123135">
      <w:pPr>
        <w:pStyle w:val="ListParagraph"/>
        <w:numPr>
          <w:ilvl w:val="0"/>
          <w:numId w:val="6"/>
        </w:numPr>
        <w:ind w:left="784" w:firstLineChars="0"/>
        <w:rPr>
          <w:szCs w:val="24"/>
          <w:lang w:eastAsia="zh-CN"/>
          <w:rPrChange w:id="1504" w:author="Qualcomm-CH" w:date="2022-03-02T15:26:00Z">
            <w:rPr>
              <w:color w:val="0070C0"/>
              <w:szCs w:val="24"/>
              <w:lang w:eastAsia="zh-CN"/>
            </w:rPr>
          </w:rPrChange>
        </w:rPr>
      </w:pPr>
      <w:ins w:id="1505" w:author="Qualcomm-CH" w:date="2022-03-01T16:45:00Z">
        <w:r w:rsidRPr="004811A8">
          <w:rPr>
            <w:szCs w:val="24"/>
            <w:lang w:eastAsia="zh-CN"/>
            <w:rPrChange w:id="1506" w:author="Qualcomm-CH" w:date="2022-03-02T15:26:00Z">
              <w:rPr>
                <w:color w:val="0070C0"/>
                <w:szCs w:val="24"/>
                <w:lang w:eastAsia="zh-CN"/>
              </w:rPr>
            </w:rPrChange>
          </w:rPr>
          <w:t xml:space="preserve">(Note) </w:t>
        </w:r>
      </w:ins>
      <w:ins w:id="1507" w:author="Qualcomm-CH" w:date="2022-03-01T16:46:00Z">
        <w:r w:rsidR="006F137B" w:rsidRPr="004811A8">
          <w:rPr>
            <w:szCs w:val="24"/>
            <w:lang w:eastAsia="zh-CN"/>
            <w:rPrChange w:id="1508" w:author="Qualcomm-CH" w:date="2022-03-02T15:26:00Z">
              <w:rPr>
                <w:color w:val="0070C0"/>
                <w:szCs w:val="24"/>
                <w:lang w:eastAsia="zh-CN"/>
              </w:rPr>
            </w:rPrChange>
          </w:rPr>
          <w:t xml:space="preserve">A value of </w:t>
        </w:r>
      </w:ins>
      <w:ins w:id="1509" w:author="Qualcomm-CH" w:date="2022-03-01T16:45:00Z">
        <w:r w:rsidRPr="004811A8">
          <w:rPr>
            <w:szCs w:val="24"/>
            <w:lang w:eastAsia="zh-CN"/>
            <w:rPrChange w:id="1510" w:author="Qualcomm-CH" w:date="2022-03-02T15:26:00Z">
              <w:rPr>
                <w:color w:val="0070C0"/>
                <w:szCs w:val="24"/>
                <w:lang w:eastAsia="zh-CN"/>
              </w:rPr>
            </w:rPrChange>
          </w:rPr>
          <w:t>X will be determined in performance requirement development phase.</w:t>
        </w:r>
      </w:ins>
    </w:p>
    <w:p w14:paraId="0C678AB8" w14:textId="74F03C1F" w:rsidR="00545B4C" w:rsidRPr="004811A8" w:rsidDel="001C3373" w:rsidRDefault="00545B4C" w:rsidP="00545B4C">
      <w:pPr>
        <w:spacing w:after="120" w:line="252" w:lineRule="auto"/>
        <w:ind w:firstLine="284"/>
        <w:rPr>
          <w:del w:id="1511" w:author="Qualcomm-CH" w:date="2022-03-02T15:19:00Z"/>
          <w:b/>
          <w:bCs/>
          <w:i/>
          <w:iCs/>
          <w:highlight w:val="cyan"/>
          <w:u w:val="single"/>
          <w:lang w:eastAsia="ja-JP"/>
          <w:rPrChange w:id="1512" w:author="Qualcomm-CH" w:date="2022-03-02T15:26:00Z">
            <w:rPr>
              <w:del w:id="1513" w:author="Qualcomm-CH" w:date="2022-03-02T15:19:00Z"/>
              <w:b/>
              <w:bCs/>
              <w:i/>
              <w:iCs/>
              <w:color w:val="0070C0"/>
              <w:highlight w:val="cyan"/>
              <w:u w:val="single"/>
              <w:lang w:eastAsia="ja-JP"/>
            </w:rPr>
          </w:rPrChange>
        </w:rPr>
      </w:pPr>
      <w:del w:id="1514" w:author="Qualcomm-CH" w:date="2022-03-02T15:19:00Z">
        <w:r w:rsidRPr="004811A8" w:rsidDel="001C3373">
          <w:rPr>
            <w:b/>
            <w:bCs/>
            <w:i/>
            <w:iCs/>
            <w:highlight w:val="cyan"/>
            <w:u w:val="single"/>
            <w:lang w:eastAsia="ja-JP"/>
            <w:rPrChange w:id="1515" w:author="Qualcomm-CH" w:date="2022-03-02T15:26:00Z">
              <w:rPr>
                <w:b/>
                <w:bCs/>
                <w:i/>
                <w:iCs/>
                <w:color w:val="0070C0"/>
                <w:highlight w:val="cyan"/>
                <w:u w:val="single"/>
                <w:lang w:eastAsia="ja-JP"/>
              </w:rPr>
            </w:rPrChange>
          </w:rPr>
          <w:delText>Further comments:</w:delText>
        </w:r>
      </w:del>
    </w:p>
    <w:p w14:paraId="7B415ECD" w14:textId="7FF0B3F9" w:rsidR="00545B4C" w:rsidRPr="004811A8" w:rsidDel="001C3373" w:rsidRDefault="00545B4C" w:rsidP="00545B4C">
      <w:pPr>
        <w:pStyle w:val="ListParagraph"/>
        <w:numPr>
          <w:ilvl w:val="0"/>
          <w:numId w:val="6"/>
        </w:numPr>
        <w:overflowPunct/>
        <w:autoSpaceDE/>
        <w:autoSpaceDN/>
        <w:adjustRightInd/>
        <w:spacing w:after="120" w:line="252" w:lineRule="auto"/>
        <w:ind w:left="784" w:firstLineChars="0"/>
        <w:textAlignment w:val="auto"/>
        <w:rPr>
          <w:del w:id="1516" w:author="Qualcomm-CH" w:date="2022-03-02T15:19:00Z"/>
          <w:lang w:eastAsia="ja-JP"/>
          <w:rPrChange w:id="1517" w:author="Qualcomm-CH" w:date="2022-03-02T15:26:00Z">
            <w:rPr>
              <w:del w:id="1518" w:author="Qualcomm-CH" w:date="2022-03-02T15:19:00Z"/>
              <w:color w:val="0070C0"/>
              <w:lang w:eastAsia="ja-JP"/>
            </w:rPr>
          </w:rPrChange>
        </w:rPr>
      </w:pPr>
      <w:del w:id="1519" w:author="Qualcomm-CH" w:date="2022-03-02T15:19:00Z">
        <w:r w:rsidRPr="004811A8" w:rsidDel="001C3373">
          <w:rPr>
            <w:lang w:eastAsia="ja-JP"/>
            <w:rPrChange w:id="1520" w:author="Qualcomm-CH" w:date="2022-03-02T15:26:00Z">
              <w:rPr>
                <w:color w:val="0070C0"/>
                <w:lang w:eastAsia="ja-JP"/>
              </w:rPr>
            </w:rPrChange>
          </w:rPr>
          <w:delText>If you have any concern, please be concise and provide your proposal in a form that can be captured in the set of agreements as is.</w:delText>
        </w:r>
      </w:del>
    </w:p>
    <w:tbl>
      <w:tblPr>
        <w:tblStyle w:val="TableGrid"/>
        <w:tblW w:w="0" w:type="auto"/>
        <w:tblLook w:val="04A0" w:firstRow="1" w:lastRow="0" w:firstColumn="1" w:lastColumn="0" w:noHBand="0" w:noVBand="1"/>
      </w:tblPr>
      <w:tblGrid>
        <w:gridCol w:w="1236"/>
        <w:gridCol w:w="8395"/>
      </w:tblGrid>
      <w:tr w:rsidR="004811A8" w:rsidRPr="004811A8" w:rsidDel="001C3373" w14:paraId="186D1149" w14:textId="77777777" w:rsidTr="00067818">
        <w:trPr>
          <w:del w:id="1521" w:author="Qualcomm-CH" w:date="2022-03-02T15:19:00Z"/>
        </w:trPr>
        <w:tc>
          <w:tcPr>
            <w:tcW w:w="1236" w:type="dxa"/>
          </w:tcPr>
          <w:p w14:paraId="15DED3E3" w14:textId="2A6AD4F7" w:rsidR="00545B4C" w:rsidRPr="004811A8" w:rsidDel="001C3373" w:rsidRDefault="00545B4C" w:rsidP="00067818">
            <w:pPr>
              <w:spacing w:after="120"/>
              <w:rPr>
                <w:del w:id="1522" w:author="Qualcomm-CH" w:date="2022-03-02T15:19:00Z"/>
                <w:rFonts w:eastAsiaTheme="minorEastAsia"/>
                <w:b/>
                <w:bCs/>
                <w:lang w:val="en-US" w:eastAsia="zh-CN"/>
                <w:rPrChange w:id="1523" w:author="Qualcomm-CH" w:date="2022-03-02T15:26:00Z">
                  <w:rPr>
                    <w:del w:id="1524" w:author="Qualcomm-CH" w:date="2022-03-02T15:19:00Z"/>
                    <w:rFonts w:eastAsiaTheme="minorEastAsia"/>
                    <w:b/>
                    <w:bCs/>
                    <w:color w:val="0070C0"/>
                    <w:lang w:val="en-US" w:eastAsia="zh-CN"/>
                  </w:rPr>
                </w:rPrChange>
              </w:rPr>
            </w:pPr>
            <w:del w:id="1525" w:author="Qualcomm-CH" w:date="2022-03-02T15:19:00Z">
              <w:r w:rsidRPr="004811A8" w:rsidDel="001C3373">
                <w:rPr>
                  <w:b/>
                  <w:bCs/>
                  <w:lang w:val="en-US" w:eastAsia="zh-CN"/>
                  <w:rPrChange w:id="1526" w:author="Qualcomm-CH" w:date="2022-03-02T15:26:00Z">
                    <w:rPr>
                      <w:b/>
                      <w:bCs/>
                      <w:color w:val="0070C0"/>
                      <w:lang w:val="en-US" w:eastAsia="zh-CN"/>
                    </w:rPr>
                  </w:rPrChange>
                </w:rPr>
                <w:delText>Company</w:delText>
              </w:r>
            </w:del>
          </w:p>
        </w:tc>
        <w:tc>
          <w:tcPr>
            <w:tcW w:w="8395" w:type="dxa"/>
          </w:tcPr>
          <w:p w14:paraId="20737738" w14:textId="3B7B0F53" w:rsidR="00545B4C" w:rsidRPr="004811A8" w:rsidDel="001C3373" w:rsidRDefault="00545B4C" w:rsidP="00067818">
            <w:pPr>
              <w:spacing w:after="120"/>
              <w:rPr>
                <w:del w:id="1527" w:author="Qualcomm-CH" w:date="2022-03-02T15:19:00Z"/>
                <w:rFonts w:eastAsiaTheme="minorEastAsia"/>
                <w:b/>
                <w:bCs/>
                <w:lang w:val="en-US" w:eastAsia="zh-CN"/>
                <w:rPrChange w:id="1528" w:author="Qualcomm-CH" w:date="2022-03-02T15:26:00Z">
                  <w:rPr>
                    <w:del w:id="1529" w:author="Qualcomm-CH" w:date="2022-03-02T15:19:00Z"/>
                    <w:rFonts w:eastAsiaTheme="minorEastAsia"/>
                    <w:b/>
                    <w:bCs/>
                    <w:color w:val="0070C0"/>
                    <w:lang w:val="en-US" w:eastAsia="zh-CN"/>
                  </w:rPr>
                </w:rPrChange>
              </w:rPr>
            </w:pPr>
            <w:del w:id="1530" w:author="Qualcomm-CH" w:date="2022-03-02T15:19:00Z">
              <w:r w:rsidRPr="004811A8" w:rsidDel="001C3373">
                <w:rPr>
                  <w:b/>
                  <w:bCs/>
                  <w:lang w:val="en-US" w:eastAsia="zh-CN"/>
                  <w:rPrChange w:id="1531" w:author="Qualcomm-CH" w:date="2022-03-02T15:26:00Z">
                    <w:rPr>
                      <w:b/>
                      <w:bCs/>
                      <w:color w:val="0070C0"/>
                      <w:lang w:val="en-US" w:eastAsia="zh-CN"/>
                    </w:rPr>
                  </w:rPrChange>
                </w:rPr>
                <w:delText>Comments</w:delText>
              </w:r>
            </w:del>
          </w:p>
        </w:tc>
      </w:tr>
      <w:tr w:rsidR="004811A8" w:rsidRPr="004811A8" w:rsidDel="001C3373" w14:paraId="3CD7A355" w14:textId="77777777" w:rsidTr="00067818">
        <w:trPr>
          <w:del w:id="1532" w:author="Qualcomm-CH" w:date="2022-03-02T15:19:00Z"/>
        </w:trPr>
        <w:tc>
          <w:tcPr>
            <w:tcW w:w="1236" w:type="dxa"/>
          </w:tcPr>
          <w:p w14:paraId="196F09AD" w14:textId="73E8BB12" w:rsidR="00BB2330" w:rsidRPr="004811A8" w:rsidDel="001C3373" w:rsidRDefault="00BB2330" w:rsidP="00BB2330">
            <w:pPr>
              <w:spacing w:after="120"/>
              <w:rPr>
                <w:del w:id="1533" w:author="Qualcomm-CH" w:date="2022-03-02T15:19:00Z"/>
                <w:rFonts w:eastAsiaTheme="minorEastAsia"/>
                <w:lang w:val="en-US" w:eastAsia="zh-CN"/>
                <w:rPrChange w:id="1534" w:author="Qualcomm-CH" w:date="2022-03-02T15:26:00Z">
                  <w:rPr>
                    <w:del w:id="1535" w:author="Qualcomm-CH" w:date="2022-03-02T15:19:00Z"/>
                    <w:rFonts w:eastAsiaTheme="minorEastAsia"/>
                    <w:color w:val="0070C0"/>
                    <w:lang w:val="en-US" w:eastAsia="zh-CN"/>
                  </w:rPr>
                </w:rPrChange>
              </w:rPr>
            </w:pPr>
            <w:del w:id="1536" w:author="Qualcomm-CH" w:date="2022-03-02T15:19:00Z">
              <w:r w:rsidRPr="004811A8" w:rsidDel="001C3373">
                <w:rPr>
                  <w:rFonts w:eastAsia="Malgun Gothic"/>
                  <w:lang w:val="en-US" w:eastAsia="ko-KR"/>
                  <w:rPrChange w:id="1537" w:author="Qualcomm-CH" w:date="2022-03-02T15:26:00Z">
                    <w:rPr>
                      <w:rFonts w:eastAsia="Malgun Gothic"/>
                      <w:color w:val="0070C0"/>
                      <w:lang w:val="en-US" w:eastAsia="ko-KR"/>
                    </w:rPr>
                  </w:rPrChange>
                </w:rPr>
                <w:delText>LGE</w:delText>
              </w:r>
            </w:del>
          </w:p>
        </w:tc>
        <w:tc>
          <w:tcPr>
            <w:tcW w:w="8395" w:type="dxa"/>
          </w:tcPr>
          <w:p w14:paraId="102764C6" w14:textId="30BFF8F2" w:rsidR="00BB2330" w:rsidRPr="004811A8" w:rsidDel="001C3373" w:rsidRDefault="00BB2330" w:rsidP="00BB2330">
            <w:pPr>
              <w:spacing w:after="120"/>
              <w:rPr>
                <w:del w:id="1538" w:author="Qualcomm-CH" w:date="2022-03-02T15:19:00Z"/>
                <w:rFonts w:eastAsia="Malgun Gothic"/>
                <w:lang w:val="en-US" w:eastAsia="ko-KR"/>
                <w:rPrChange w:id="1539" w:author="Qualcomm-CH" w:date="2022-03-02T15:26:00Z">
                  <w:rPr>
                    <w:del w:id="1540" w:author="Qualcomm-CH" w:date="2022-03-02T15:19:00Z"/>
                    <w:rFonts w:eastAsia="Malgun Gothic"/>
                    <w:color w:val="0070C0"/>
                    <w:lang w:val="en-US" w:eastAsia="ko-KR"/>
                  </w:rPr>
                </w:rPrChange>
              </w:rPr>
            </w:pPr>
            <w:del w:id="1541" w:author="Qualcomm-CH" w:date="2022-03-02T15:19:00Z">
              <w:r w:rsidRPr="004811A8" w:rsidDel="001C3373">
                <w:rPr>
                  <w:rFonts w:eastAsia="Malgun Gothic"/>
                  <w:lang w:val="en-US" w:eastAsia="ko-KR"/>
                  <w:rPrChange w:id="1542" w:author="Qualcomm-CH" w:date="2022-03-02T15:26:00Z">
                    <w:rPr>
                      <w:rFonts w:eastAsia="Malgun Gothic"/>
                      <w:color w:val="0070C0"/>
                      <w:lang w:val="en-US" w:eastAsia="ko-KR"/>
                    </w:rPr>
                  </w:rPrChange>
                </w:rPr>
                <w:delText>Based on following RAN2 agreement,</w:delText>
              </w:r>
            </w:del>
          </w:p>
          <w:tbl>
            <w:tblPr>
              <w:tblStyle w:val="TableGrid"/>
              <w:tblW w:w="0" w:type="auto"/>
              <w:tblLook w:val="04A0" w:firstRow="1" w:lastRow="0" w:firstColumn="1" w:lastColumn="0" w:noHBand="0" w:noVBand="1"/>
            </w:tblPr>
            <w:tblGrid>
              <w:gridCol w:w="8169"/>
            </w:tblGrid>
            <w:tr w:rsidR="004811A8" w:rsidRPr="004811A8" w:rsidDel="001C3373" w14:paraId="4152FD4D" w14:textId="77777777" w:rsidTr="00D06CE4">
              <w:trPr>
                <w:del w:id="1543" w:author="Qualcomm-CH" w:date="2022-03-02T15:19:00Z"/>
              </w:trPr>
              <w:tc>
                <w:tcPr>
                  <w:tcW w:w="8169" w:type="dxa"/>
                </w:tcPr>
                <w:p w14:paraId="5251BEF2" w14:textId="4D85F147" w:rsidR="00BB2330" w:rsidRPr="004811A8" w:rsidDel="001C3373" w:rsidRDefault="00BB2330" w:rsidP="00BB2330">
                  <w:pPr>
                    <w:pStyle w:val="ListParagraph"/>
                    <w:numPr>
                      <w:ilvl w:val="0"/>
                      <w:numId w:val="38"/>
                    </w:numPr>
                    <w:overflowPunct/>
                    <w:autoSpaceDE/>
                    <w:autoSpaceDN/>
                    <w:adjustRightInd/>
                    <w:spacing w:after="0"/>
                    <w:ind w:left="313" w:firstLineChars="0" w:hanging="284"/>
                    <w:jc w:val="both"/>
                    <w:textAlignment w:val="auto"/>
                    <w:rPr>
                      <w:del w:id="1544" w:author="Qualcomm-CH" w:date="2022-03-02T15:19:00Z"/>
                      <w:rFonts w:eastAsia="Malgun Gothic"/>
                      <w:lang w:val="en-US" w:eastAsia="ko-KR"/>
                      <w:rPrChange w:id="1545" w:author="Qualcomm-CH" w:date="2022-03-02T15:26:00Z">
                        <w:rPr>
                          <w:del w:id="1546" w:author="Qualcomm-CH" w:date="2022-03-02T15:19:00Z"/>
                          <w:rFonts w:eastAsia="Malgun Gothic"/>
                          <w:color w:val="0070C0"/>
                          <w:lang w:val="en-US" w:eastAsia="ko-KR"/>
                        </w:rPr>
                      </w:rPrChange>
                    </w:rPr>
                  </w:pPr>
                  <w:del w:id="1547" w:author="Qualcomm-CH" w:date="2022-03-02T15:19:00Z">
                    <w:r w:rsidRPr="004811A8" w:rsidDel="001C3373">
                      <w:rPr>
                        <w:lang w:val="en-US" w:eastAsia="ko-KR"/>
                      </w:rPr>
                      <w:delText>Location information can be used to determine when to start measurement.</w:delText>
                    </w:r>
                  </w:del>
                </w:p>
              </w:tc>
            </w:tr>
          </w:tbl>
          <w:p w14:paraId="0261E4B2" w14:textId="645C1CE4" w:rsidR="00BB2330" w:rsidRPr="004811A8" w:rsidDel="001C3373" w:rsidRDefault="00BB2330" w:rsidP="00BB2330">
            <w:pPr>
              <w:spacing w:after="120"/>
              <w:rPr>
                <w:del w:id="1548" w:author="Qualcomm-CH" w:date="2022-03-02T15:19:00Z"/>
                <w:rFonts w:eastAsia="Malgun Gothic"/>
                <w:lang w:val="en-US" w:eastAsia="ko-KR"/>
                <w:rPrChange w:id="1549" w:author="Qualcomm-CH" w:date="2022-03-02T15:26:00Z">
                  <w:rPr>
                    <w:del w:id="1550" w:author="Qualcomm-CH" w:date="2022-03-02T15:19:00Z"/>
                    <w:rFonts w:eastAsia="Malgun Gothic"/>
                    <w:color w:val="0070C0"/>
                    <w:lang w:val="en-US" w:eastAsia="ko-KR"/>
                  </w:rPr>
                </w:rPrChange>
              </w:rPr>
            </w:pPr>
            <w:del w:id="1551" w:author="Qualcomm-CH" w:date="2022-03-02T15:19:00Z">
              <w:r w:rsidRPr="004811A8" w:rsidDel="001C3373">
                <w:rPr>
                  <w:rFonts w:eastAsia="Malgun Gothic"/>
                  <w:lang w:val="en-US" w:eastAsia="ko-KR"/>
                  <w:rPrChange w:id="1552" w:author="Qualcomm-CH" w:date="2022-03-02T15:26:00Z">
                    <w:rPr>
                      <w:rFonts w:eastAsia="Malgun Gothic"/>
                      <w:color w:val="0070C0"/>
                      <w:lang w:val="en-US" w:eastAsia="ko-KR"/>
                    </w:rPr>
                  </w:rPrChange>
                </w:rPr>
                <w:delText>We also think location condition can be used as measurement trigger condition. But, we think the GNSS measurement margin does not need to be considered since the GNSS error can be considered when NW configure the threshold. Also, depending on the order of the threshold, the 50m margin may be negligible. And since it is first time to discuss this issue, the value of margin needs to be further discussed. So, we propose followings:</w:delText>
              </w:r>
            </w:del>
          </w:p>
          <w:p w14:paraId="3A87E3FF" w14:textId="69AE405C" w:rsidR="00BB2330" w:rsidRPr="004811A8" w:rsidDel="001C3373" w:rsidRDefault="00BB2330" w:rsidP="00372021">
            <w:pPr>
              <w:pStyle w:val="ListParagraph"/>
              <w:numPr>
                <w:ilvl w:val="0"/>
                <w:numId w:val="6"/>
              </w:numPr>
              <w:ind w:left="784" w:firstLineChars="0"/>
              <w:rPr>
                <w:del w:id="1553" w:author="Qualcomm-CH" w:date="2022-03-02T15:19:00Z"/>
                <w:rFonts w:eastAsiaTheme="minorEastAsia"/>
                <w:lang w:val="en-US" w:eastAsia="zh-CN"/>
                <w:rPrChange w:id="1554" w:author="Qualcomm-CH" w:date="2022-03-02T15:26:00Z">
                  <w:rPr>
                    <w:del w:id="1555" w:author="Qualcomm-CH" w:date="2022-03-02T15:19:00Z"/>
                    <w:rFonts w:eastAsiaTheme="minorEastAsia"/>
                    <w:color w:val="0070C0"/>
                    <w:lang w:val="en-US" w:eastAsia="zh-CN"/>
                  </w:rPr>
                </w:rPrChange>
              </w:rPr>
            </w:pPr>
            <w:del w:id="1556" w:author="Qualcomm-CH" w:date="2022-03-02T15:19:00Z">
              <w:r w:rsidRPr="004811A8" w:rsidDel="001C3373">
                <w:rPr>
                  <w:szCs w:val="24"/>
                  <w:lang w:eastAsia="zh-CN"/>
                  <w:rPrChange w:id="1557" w:author="Qualcomm-CH" w:date="2022-03-02T15:26:00Z">
                    <w:rPr>
                      <w:color w:val="0070C0"/>
                      <w:szCs w:val="24"/>
                      <w:lang w:eastAsia="zh-CN"/>
                    </w:rPr>
                  </w:rPrChange>
                </w:rPr>
                <w:delText xml:space="preserve">UE initiates the measurement for cell-reselection in IDLE/Inactive mode if the distance between UE and serving cell reference location is longer than a ‘network-configured threshold + GNSS measurement margin’, where GNSS measurement margin is </w:delText>
              </w:r>
              <w:r w:rsidRPr="004811A8" w:rsidDel="001C3373">
                <w:rPr>
                  <w:szCs w:val="24"/>
                  <w:highlight w:val="yellow"/>
                  <w:lang w:eastAsia="zh-CN"/>
                  <w:rPrChange w:id="1558" w:author="Qualcomm-CH" w:date="2022-03-02T15:26:00Z">
                    <w:rPr>
                      <w:color w:val="0070C0"/>
                      <w:szCs w:val="24"/>
                      <w:highlight w:val="yellow"/>
                      <w:lang w:eastAsia="zh-CN"/>
                    </w:rPr>
                  </w:rPrChange>
                </w:rPr>
                <w:delText>[x]</w:delText>
              </w:r>
              <w:r w:rsidRPr="004811A8" w:rsidDel="001C3373">
                <w:rPr>
                  <w:szCs w:val="24"/>
                  <w:lang w:eastAsia="zh-CN"/>
                  <w:rPrChange w:id="1559" w:author="Qualcomm-CH" w:date="2022-03-02T15:26:00Z">
                    <w:rPr>
                      <w:color w:val="0070C0"/>
                      <w:szCs w:val="24"/>
                      <w:lang w:eastAsia="zh-CN"/>
                    </w:rPr>
                  </w:rPrChange>
                </w:rPr>
                <w:delText xml:space="preserve"> meters</w:delText>
              </w:r>
            </w:del>
          </w:p>
          <w:p w14:paraId="53D2E001" w14:textId="4898C0E8" w:rsidR="00BB2330" w:rsidRPr="004811A8" w:rsidDel="001C3373" w:rsidRDefault="00BB2330" w:rsidP="00372021">
            <w:pPr>
              <w:pStyle w:val="ListParagraph"/>
              <w:numPr>
                <w:ilvl w:val="0"/>
                <w:numId w:val="6"/>
              </w:numPr>
              <w:ind w:left="784" w:firstLineChars="0"/>
              <w:rPr>
                <w:del w:id="1560" w:author="Qualcomm-CH" w:date="2022-03-02T15:19:00Z"/>
                <w:rFonts w:eastAsiaTheme="minorEastAsia"/>
                <w:lang w:val="en-US" w:eastAsia="zh-CN"/>
                <w:rPrChange w:id="1561" w:author="Qualcomm-CH" w:date="2022-03-02T15:26:00Z">
                  <w:rPr>
                    <w:del w:id="1562" w:author="Qualcomm-CH" w:date="2022-03-02T15:19:00Z"/>
                    <w:rFonts w:eastAsiaTheme="minorEastAsia"/>
                    <w:color w:val="0070C0"/>
                    <w:lang w:val="en-US" w:eastAsia="zh-CN"/>
                  </w:rPr>
                </w:rPrChange>
              </w:rPr>
            </w:pPr>
            <w:del w:id="1563" w:author="Qualcomm-CH" w:date="2022-03-02T15:19:00Z">
              <w:r w:rsidRPr="004811A8" w:rsidDel="001C3373">
                <w:rPr>
                  <w:szCs w:val="24"/>
                  <w:highlight w:val="yellow"/>
                  <w:lang w:eastAsia="zh-CN"/>
                  <w:rPrChange w:id="1564" w:author="Qualcomm-CH" w:date="2022-03-02T15:26:00Z">
                    <w:rPr>
                      <w:color w:val="0070C0"/>
                      <w:szCs w:val="24"/>
                      <w:highlight w:val="yellow"/>
                      <w:lang w:eastAsia="zh-CN"/>
                    </w:rPr>
                  </w:rPrChange>
                </w:rPr>
                <w:delText>Note: the value of x can be [0 50]m</w:delText>
              </w:r>
            </w:del>
          </w:p>
        </w:tc>
      </w:tr>
      <w:tr w:rsidR="004811A8" w:rsidRPr="004811A8" w:rsidDel="001C3373" w14:paraId="4F1ADB7F" w14:textId="77777777" w:rsidTr="00067818">
        <w:trPr>
          <w:del w:id="1565" w:author="Qualcomm-CH" w:date="2022-03-02T15:19:00Z"/>
        </w:trPr>
        <w:tc>
          <w:tcPr>
            <w:tcW w:w="1236" w:type="dxa"/>
          </w:tcPr>
          <w:p w14:paraId="2B56441D" w14:textId="3D6524EF" w:rsidR="00703CA6" w:rsidRPr="004811A8" w:rsidDel="001C3373" w:rsidRDefault="00703CA6" w:rsidP="00703CA6">
            <w:pPr>
              <w:spacing w:after="120"/>
              <w:rPr>
                <w:del w:id="1566" w:author="Qualcomm-CH" w:date="2022-03-02T15:19:00Z"/>
                <w:rFonts w:eastAsia="Malgun Gothic"/>
                <w:lang w:val="en-US" w:eastAsia="ko-KR"/>
                <w:rPrChange w:id="1567" w:author="Qualcomm-CH" w:date="2022-03-02T15:26:00Z">
                  <w:rPr>
                    <w:del w:id="1568" w:author="Qualcomm-CH" w:date="2022-03-02T15:19:00Z"/>
                    <w:rFonts w:eastAsia="Malgun Gothic"/>
                    <w:color w:val="0070C0"/>
                    <w:lang w:val="en-US" w:eastAsia="ko-KR"/>
                  </w:rPr>
                </w:rPrChange>
              </w:rPr>
            </w:pPr>
            <w:del w:id="1569" w:author="Qualcomm-CH" w:date="2022-03-02T15:19:00Z">
              <w:r w:rsidRPr="004811A8" w:rsidDel="001C3373">
                <w:rPr>
                  <w:lang w:val="en-US" w:eastAsia="zh-CN"/>
                  <w:rPrChange w:id="1570" w:author="Qualcomm-CH" w:date="2022-03-02T15:26:00Z">
                    <w:rPr>
                      <w:color w:val="0070C0"/>
                      <w:lang w:val="en-US" w:eastAsia="zh-CN"/>
                    </w:rPr>
                  </w:rPrChange>
                </w:rPr>
                <w:delText>Huawei</w:delText>
              </w:r>
            </w:del>
          </w:p>
        </w:tc>
        <w:tc>
          <w:tcPr>
            <w:tcW w:w="8395" w:type="dxa"/>
          </w:tcPr>
          <w:p w14:paraId="31AF88D2" w14:textId="75B9E541" w:rsidR="00703CA6" w:rsidRPr="004811A8" w:rsidDel="001C3373" w:rsidRDefault="00703CA6" w:rsidP="00703CA6">
            <w:pPr>
              <w:spacing w:after="120"/>
              <w:rPr>
                <w:del w:id="1571" w:author="Qualcomm-CH" w:date="2022-03-02T15:19:00Z"/>
                <w:rFonts w:eastAsiaTheme="minorEastAsia"/>
                <w:lang w:val="en-US" w:eastAsia="zh-CN"/>
                <w:rPrChange w:id="1572" w:author="Qualcomm-CH" w:date="2022-03-02T15:26:00Z">
                  <w:rPr>
                    <w:del w:id="1573" w:author="Qualcomm-CH" w:date="2022-03-02T15:19:00Z"/>
                    <w:rFonts w:eastAsiaTheme="minorEastAsia"/>
                    <w:color w:val="0070C0"/>
                    <w:lang w:val="en-US" w:eastAsia="zh-CN"/>
                  </w:rPr>
                </w:rPrChange>
              </w:rPr>
            </w:pPr>
            <w:del w:id="1574" w:author="Qualcomm-CH" w:date="2022-03-02T15:19:00Z">
              <w:r w:rsidRPr="004811A8" w:rsidDel="001C3373">
                <w:rPr>
                  <w:lang w:val="en-US" w:eastAsia="zh-CN"/>
                  <w:rPrChange w:id="1575" w:author="Qualcomm-CH" w:date="2022-03-02T15:26:00Z">
                    <w:rPr>
                      <w:color w:val="0070C0"/>
                      <w:lang w:val="en-US" w:eastAsia="zh-CN"/>
                    </w:rPr>
                  </w:rPrChange>
                </w:rPr>
                <w:delText>We understand this issue is about requirements but not UE behavior, and we suggest to capture the following two bullets to address LGE’s comments. On the exact value, we suggest to use 50m, but we are also fine to put it in [] if companies want to further check.</w:delText>
              </w:r>
            </w:del>
          </w:p>
          <w:p w14:paraId="07DC0842" w14:textId="06649A0C" w:rsidR="00703CA6" w:rsidRPr="004811A8" w:rsidDel="001C3373" w:rsidRDefault="00703CA6" w:rsidP="00703CA6">
            <w:pPr>
              <w:pStyle w:val="ListParagraph"/>
              <w:numPr>
                <w:ilvl w:val="0"/>
                <w:numId w:val="39"/>
              </w:numPr>
              <w:spacing w:after="120"/>
              <w:ind w:firstLineChars="0"/>
              <w:rPr>
                <w:del w:id="1576" w:author="Qualcomm-CH" w:date="2022-03-02T15:19:00Z"/>
                <w:rFonts w:eastAsia="Malgun Gothic"/>
                <w:lang w:val="en-US" w:eastAsia="ko-KR"/>
                <w:rPrChange w:id="1577" w:author="Qualcomm-CH" w:date="2022-03-02T15:26:00Z">
                  <w:rPr>
                    <w:del w:id="1578" w:author="Qualcomm-CH" w:date="2022-03-02T15:19:00Z"/>
                    <w:rFonts w:eastAsia="Malgun Gothic"/>
                    <w:color w:val="0070C0"/>
                    <w:lang w:val="en-US" w:eastAsia="ko-KR"/>
                  </w:rPr>
                </w:rPrChange>
              </w:rPr>
            </w:pPr>
            <w:del w:id="1579" w:author="Qualcomm-CH" w:date="2022-03-02T15:19:00Z">
              <w:r w:rsidRPr="004811A8" w:rsidDel="001C3373">
                <w:rPr>
                  <w:lang w:val="en-US" w:eastAsia="zh-CN"/>
                  <w:rPrChange w:id="1580" w:author="Qualcomm-CH" w:date="2022-03-02T15:26:00Z">
                    <w:rPr>
                      <w:color w:val="0070C0"/>
                      <w:lang w:val="en-US" w:eastAsia="zh-CN"/>
                    </w:rPr>
                  </w:rPrChange>
                </w:rPr>
                <w:delText xml:space="preserve">UE behavior: </w:delText>
              </w:r>
              <w:r w:rsidRPr="004811A8" w:rsidDel="001C3373">
                <w:rPr>
                  <w:rFonts w:eastAsia="Yu Mincho"/>
                  <w:szCs w:val="24"/>
                  <w:lang w:eastAsia="zh-CN"/>
                  <w:rPrChange w:id="1581" w:author="Qualcomm-CH" w:date="2022-03-02T15:26:00Z">
                    <w:rPr>
                      <w:rFonts w:eastAsia="Yu Mincho"/>
                      <w:color w:val="0070C0"/>
                      <w:szCs w:val="24"/>
                      <w:lang w:eastAsia="zh-CN"/>
                    </w:rPr>
                  </w:rPrChange>
                </w:rPr>
                <w:delText xml:space="preserve">UE initiates the measurement for cell-reselection in IDLE/Inactive mode if the distance between UE </w:delText>
              </w:r>
              <w:r w:rsidRPr="004811A8" w:rsidDel="001C3373">
                <w:rPr>
                  <w:rFonts w:eastAsia="Yu Mincho"/>
                  <w:szCs w:val="24"/>
                  <w:highlight w:val="yellow"/>
                  <w:lang w:eastAsia="zh-CN"/>
                  <w:rPrChange w:id="1582" w:author="Qualcomm-CH" w:date="2022-03-02T15:26:00Z">
                    <w:rPr>
                      <w:rFonts w:eastAsia="Yu Mincho"/>
                      <w:color w:val="0070C0"/>
                      <w:szCs w:val="24"/>
                      <w:highlight w:val="yellow"/>
                      <w:lang w:eastAsia="zh-CN"/>
                    </w:rPr>
                  </w:rPrChange>
                </w:rPr>
                <w:delText>based on GNSS estimated location</w:delText>
              </w:r>
              <w:r w:rsidRPr="004811A8" w:rsidDel="001C3373">
                <w:rPr>
                  <w:rFonts w:eastAsia="Yu Mincho"/>
                  <w:szCs w:val="24"/>
                  <w:lang w:eastAsia="zh-CN"/>
                  <w:rPrChange w:id="1583" w:author="Qualcomm-CH" w:date="2022-03-02T15:26:00Z">
                    <w:rPr>
                      <w:rFonts w:eastAsia="Yu Mincho"/>
                      <w:color w:val="0070C0"/>
                      <w:szCs w:val="24"/>
                      <w:lang w:eastAsia="zh-CN"/>
                    </w:rPr>
                  </w:rPrChange>
                </w:rPr>
                <w:delText xml:space="preserve"> and serving cell reference location is longer than a ‘network-configured threshold’.</w:delText>
              </w:r>
            </w:del>
          </w:p>
          <w:p w14:paraId="277FE7CD" w14:textId="6F443039" w:rsidR="00703CA6" w:rsidRPr="004811A8" w:rsidDel="001C3373" w:rsidRDefault="00703CA6" w:rsidP="00703CA6">
            <w:pPr>
              <w:pStyle w:val="ListParagraph"/>
              <w:numPr>
                <w:ilvl w:val="0"/>
                <w:numId w:val="39"/>
              </w:numPr>
              <w:spacing w:after="120"/>
              <w:ind w:firstLineChars="0"/>
              <w:rPr>
                <w:del w:id="1584" w:author="Qualcomm-CH" w:date="2022-03-02T15:19:00Z"/>
                <w:rFonts w:eastAsia="Malgun Gothic"/>
                <w:lang w:val="en-US" w:eastAsia="ko-KR"/>
                <w:rPrChange w:id="1585" w:author="Qualcomm-CH" w:date="2022-03-02T15:26:00Z">
                  <w:rPr>
                    <w:del w:id="1586" w:author="Qualcomm-CH" w:date="2022-03-02T15:19:00Z"/>
                    <w:rFonts w:eastAsia="Malgun Gothic"/>
                    <w:color w:val="0070C0"/>
                    <w:lang w:val="en-US" w:eastAsia="ko-KR"/>
                  </w:rPr>
                </w:rPrChange>
              </w:rPr>
            </w:pPr>
            <w:del w:id="1587" w:author="Qualcomm-CH" w:date="2022-03-02T15:19:00Z">
              <w:r w:rsidRPr="004811A8" w:rsidDel="001C3373">
                <w:rPr>
                  <w:rFonts w:eastAsia="Yu Mincho"/>
                  <w:szCs w:val="24"/>
                  <w:lang w:eastAsia="zh-CN"/>
                  <w:rPrChange w:id="1588" w:author="Qualcomm-CH" w:date="2022-03-02T15:26:00Z">
                    <w:rPr>
                      <w:rFonts w:eastAsia="Yu Mincho"/>
                      <w:color w:val="0070C0"/>
                      <w:szCs w:val="24"/>
                      <w:lang w:eastAsia="zh-CN"/>
                    </w:rPr>
                  </w:rPrChange>
                </w:rPr>
                <w:lastRenderedPageBreak/>
                <w:delText xml:space="preserve">UE requirement: UE initiates the measurement for cell-reselection in IDLE/Inactive mode if the distance between UE </w:delText>
              </w:r>
              <w:r w:rsidRPr="004811A8" w:rsidDel="001C3373">
                <w:rPr>
                  <w:rFonts w:eastAsia="Yu Mincho"/>
                  <w:szCs w:val="24"/>
                  <w:highlight w:val="yellow"/>
                  <w:lang w:eastAsia="zh-CN"/>
                  <w:rPrChange w:id="1589" w:author="Qualcomm-CH" w:date="2022-03-02T15:26:00Z">
                    <w:rPr>
                      <w:rFonts w:eastAsia="Yu Mincho"/>
                      <w:color w:val="0070C0"/>
                      <w:szCs w:val="24"/>
                      <w:highlight w:val="yellow"/>
                      <w:lang w:eastAsia="zh-CN"/>
                    </w:rPr>
                  </w:rPrChange>
                </w:rPr>
                <w:delText>based on UE actual location</w:delText>
              </w:r>
              <w:r w:rsidRPr="004811A8" w:rsidDel="001C3373">
                <w:rPr>
                  <w:rFonts w:eastAsia="Yu Mincho"/>
                  <w:szCs w:val="24"/>
                  <w:lang w:eastAsia="zh-CN"/>
                  <w:rPrChange w:id="1590" w:author="Qualcomm-CH" w:date="2022-03-02T15:26:00Z">
                    <w:rPr>
                      <w:rFonts w:eastAsia="Yu Mincho"/>
                      <w:color w:val="0070C0"/>
                      <w:szCs w:val="24"/>
                      <w:lang w:eastAsia="zh-CN"/>
                    </w:rPr>
                  </w:rPrChange>
                </w:rPr>
                <w:delText xml:space="preserve"> and serving cell reference location is longer than a ‘network-configured threshold + GNSS measurement margin’.</w:delText>
              </w:r>
            </w:del>
          </w:p>
        </w:tc>
      </w:tr>
      <w:tr w:rsidR="004811A8" w:rsidRPr="004811A8" w:rsidDel="001C3373" w14:paraId="616BBE33" w14:textId="77777777" w:rsidTr="00067818">
        <w:trPr>
          <w:del w:id="1591" w:author="Qualcomm-CH" w:date="2022-03-02T15:19:00Z"/>
        </w:trPr>
        <w:tc>
          <w:tcPr>
            <w:tcW w:w="1236" w:type="dxa"/>
          </w:tcPr>
          <w:p w14:paraId="1DBE38D8" w14:textId="4A022539" w:rsidR="001D1CD4" w:rsidRPr="004811A8" w:rsidDel="001C3373" w:rsidRDefault="003C57DD" w:rsidP="00703CA6">
            <w:pPr>
              <w:spacing w:after="120"/>
              <w:rPr>
                <w:del w:id="1592" w:author="Qualcomm-CH" w:date="2022-03-02T15:19:00Z"/>
                <w:lang w:val="en-US" w:eastAsia="zh-CN"/>
                <w:rPrChange w:id="1593" w:author="Qualcomm-CH" w:date="2022-03-02T15:26:00Z">
                  <w:rPr>
                    <w:del w:id="1594" w:author="Qualcomm-CH" w:date="2022-03-02T15:19:00Z"/>
                    <w:color w:val="0070C0"/>
                    <w:lang w:val="en-US" w:eastAsia="zh-CN"/>
                  </w:rPr>
                </w:rPrChange>
              </w:rPr>
            </w:pPr>
            <w:del w:id="1595" w:author="Qualcomm-CH" w:date="2022-03-02T15:19:00Z">
              <w:r w:rsidRPr="004811A8" w:rsidDel="001C3373">
                <w:rPr>
                  <w:lang w:val="en-US" w:eastAsia="zh-CN"/>
                  <w:rPrChange w:id="1596" w:author="Qualcomm-CH" w:date="2022-03-02T15:26:00Z">
                    <w:rPr>
                      <w:color w:val="0070C0"/>
                      <w:lang w:val="en-US" w:eastAsia="zh-CN"/>
                    </w:rPr>
                  </w:rPrChange>
                </w:rPr>
                <w:lastRenderedPageBreak/>
                <w:delText>Apple</w:delText>
              </w:r>
            </w:del>
          </w:p>
        </w:tc>
        <w:tc>
          <w:tcPr>
            <w:tcW w:w="8395" w:type="dxa"/>
          </w:tcPr>
          <w:p w14:paraId="70800407" w14:textId="2419A422" w:rsidR="001D1CD4" w:rsidRPr="004811A8" w:rsidDel="001C3373" w:rsidRDefault="003C57DD" w:rsidP="00703CA6">
            <w:pPr>
              <w:spacing w:after="120"/>
              <w:rPr>
                <w:del w:id="1597" w:author="Qualcomm-CH" w:date="2022-03-02T15:19:00Z"/>
                <w:lang w:val="en-US" w:eastAsia="zh-CN"/>
                <w:rPrChange w:id="1598" w:author="Qualcomm-CH" w:date="2022-03-02T15:26:00Z">
                  <w:rPr>
                    <w:del w:id="1599" w:author="Qualcomm-CH" w:date="2022-03-02T15:19:00Z"/>
                    <w:color w:val="0070C0"/>
                    <w:lang w:val="en-US" w:eastAsia="zh-CN"/>
                  </w:rPr>
                </w:rPrChange>
              </w:rPr>
            </w:pPr>
            <w:del w:id="1600" w:author="Qualcomm-CH" w:date="2022-03-02T15:19:00Z">
              <w:r w:rsidRPr="004811A8" w:rsidDel="001C3373">
                <w:rPr>
                  <w:lang w:val="en-US" w:eastAsia="zh-CN"/>
                  <w:rPrChange w:id="1601" w:author="Qualcomm-CH" w:date="2022-03-02T15:26:00Z">
                    <w:rPr>
                      <w:color w:val="0070C0"/>
                      <w:lang w:val="en-US" w:eastAsia="zh-CN"/>
                    </w:rPr>
                  </w:rPrChange>
                </w:rPr>
                <w:delText>We think the network configured threshold considers the network coverage uncertainty but not the UE measurement/GNSS performance, and it’s very much like the RSRP margin we added in cell reselection requirement.</w:delText>
              </w:r>
            </w:del>
          </w:p>
          <w:p w14:paraId="2231AA41" w14:textId="4DDC0630" w:rsidR="003C57DD" w:rsidRPr="004811A8" w:rsidDel="001C3373" w:rsidRDefault="003C57DD" w:rsidP="00703CA6">
            <w:pPr>
              <w:spacing w:after="120"/>
              <w:rPr>
                <w:del w:id="1602" w:author="Qualcomm-CH" w:date="2022-03-02T15:19:00Z"/>
                <w:lang w:val="en-US" w:eastAsia="zh-CN"/>
                <w:rPrChange w:id="1603" w:author="Qualcomm-CH" w:date="2022-03-02T15:26:00Z">
                  <w:rPr>
                    <w:del w:id="1604" w:author="Qualcomm-CH" w:date="2022-03-02T15:19:00Z"/>
                    <w:color w:val="0070C0"/>
                    <w:lang w:val="en-US" w:eastAsia="zh-CN"/>
                  </w:rPr>
                </w:rPrChange>
              </w:rPr>
            </w:pPr>
            <w:del w:id="1605" w:author="Qualcomm-CH" w:date="2022-03-02T15:19:00Z">
              <w:r w:rsidRPr="004811A8" w:rsidDel="001C3373">
                <w:rPr>
                  <w:lang w:val="en-US" w:eastAsia="zh-CN"/>
                  <w:rPrChange w:id="1606" w:author="Qualcomm-CH" w:date="2022-03-02T15:26:00Z">
                    <w:rPr>
                      <w:color w:val="0070C0"/>
                      <w:lang w:val="en-US" w:eastAsia="zh-CN"/>
                    </w:rPr>
                  </w:rPrChange>
                </w:rPr>
                <w:delText>Thanks Huawei for the suggestions. We would like to clarify our understanding on this margin: UE always assume its GNSS measurement is reliable because UE cannot know how much the real GNSS error is. In order to avoid triggering measurement late,</w:delText>
              </w:r>
              <w:r w:rsidR="00D663A4" w:rsidRPr="004811A8" w:rsidDel="001C3373">
                <w:rPr>
                  <w:lang w:val="en-US" w:eastAsia="zh-CN"/>
                  <w:rPrChange w:id="1607" w:author="Qualcomm-CH" w:date="2022-03-02T15:26:00Z">
                    <w:rPr>
                      <w:color w:val="0070C0"/>
                      <w:lang w:val="en-US" w:eastAsia="zh-CN"/>
                    </w:rPr>
                  </w:rPrChange>
                </w:rPr>
                <w:delText xml:space="preserve"> in requirement we can define a GNSS margin on top of the network configured threshold to compensate the uncertainty of UE GNSS measurement, i.e.,</w:delText>
              </w:r>
            </w:del>
          </w:p>
          <w:p w14:paraId="763B90E7" w14:textId="21068405" w:rsidR="00D663A4" w:rsidRPr="004811A8" w:rsidDel="001C3373" w:rsidRDefault="00D663A4" w:rsidP="00703CA6">
            <w:pPr>
              <w:spacing w:after="120"/>
              <w:rPr>
                <w:del w:id="1608" w:author="Qualcomm-CH" w:date="2022-03-02T15:19:00Z"/>
                <w:lang w:val="en-US" w:eastAsia="zh-CN"/>
                <w:rPrChange w:id="1609" w:author="Qualcomm-CH" w:date="2022-03-02T15:26:00Z">
                  <w:rPr>
                    <w:del w:id="1610" w:author="Qualcomm-CH" w:date="2022-03-02T15:19:00Z"/>
                    <w:color w:val="0070C0"/>
                    <w:lang w:val="en-US" w:eastAsia="zh-CN"/>
                  </w:rPr>
                </w:rPrChange>
              </w:rPr>
            </w:pPr>
            <w:del w:id="1611" w:author="Qualcomm-CH" w:date="2022-03-02T15:19:00Z">
              <w:r w:rsidRPr="004811A8" w:rsidDel="001C3373">
                <w:rPr>
                  <w:lang w:val="en-US" w:eastAsia="zh-CN"/>
                  <w:rPrChange w:id="1612" w:author="Qualcomm-CH" w:date="2022-03-02T15:26:00Z">
                    <w:rPr>
                      <w:color w:val="0070C0"/>
                      <w:lang w:val="en-US" w:eastAsia="zh-CN"/>
                    </w:rPr>
                  </w:rPrChange>
                </w:rPr>
                <w:delText xml:space="preserve">If GNSS error margin is </w:delText>
              </w:r>
              <w:r w:rsidR="00792108" w:rsidRPr="004811A8" w:rsidDel="001C3373">
                <w:rPr>
                  <w:lang w:val="en-US" w:eastAsia="zh-CN"/>
                  <w:rPrChange w:id="1613" w:author="Qualcomm-CH" w:date="2022-03-02T15:26:00Z">
                    <w:rPr>
                      <w:color w:val="0070C0"/>
                      <w:lang w:val="en-US" w:eastAsia="zh-CN"/>
                    </w:rPr>
                  </w:rPrChange>
                </w:rPr>
                <w:delText>X</w:delText>
              </w:r>
              <w:r w:rsidRPr="004811A8" w:rsidDel="001C3373">
                <w:rPr>
                  <w:lang w:val="en-US" w:eastAsia="zh-CN"/>
                  <w:rPrChange w:id="1614" w:author="Qualcomm-CH" w:date="2022-03-02T15:26:00Z">
                    <w:rPr>
                      <w:color w:val="0070C0"/>
                      <w:lang w:val="en-US" w:eastAsia="zh-CN"/>
                    </w:rPr>
                  </w:rPrChange>
                </w:rPr>
                <w:delText xml:space="preserve"> and UE measured distance between UE and serving cell is D, and the network configured threshold is S, our understanding is UE needs to use ‘D+</w:delText>
              </w:r>
              <w:r w:rsidR="00792108" w:rsidRPr="004811A8" w:rsidDel="001C3373">
                <w:rPr>
                  <w:lang w:val="en-US" w:eastAsia="zh-CN"/>
                  <w:rPrChange w:id="1615" w:author="Qualcomm-CH" w:date="2022-03-02T15:26:00Z">
                    <w:rPr>
                      <w:color w:val="0070C0"/>
                      <w:lang w:val="en-US" w:eastAsia="zh-CN"/>
                    </w:rPr>
                  </w:rPrChange>
                </w:rPr>
                <w:delText>X</w:delText>
              </w:r>
              <w:r w:rsidRPr="004811A8" w:rsidDel="001C3373">
                <w:rPr>
                  <w:lang w:val="en-US" w:eastAsia="zh-CN"/>
                  <w:rPrChange w:id="1616" w:author="Qualcomm-CH" w:date="2022-03-02T15:26:00Z">
                    <w:rPr>
                      <w:color w:val="0070C0"/>
                      <w:lang w:val="en-US" w:eastAsia="zh-CN"/>
                    </w:rPr>
                  </w:rPrChange>
                </w:rPr>
                <w:delText>’ to compare with S to make sure the measurement would not be triggered late</w:delText>
              </w:r>
              <w:r w:rsidR="00792108" w:rsidRPr="004811A8" w:rsidDel="001C3373">
                <w:rPr>
                  <w:lang w:val="en-US" w:eastAsia="zh-CN"/>
                  <w:rPrChange w:id="1617" w:author="Qualcomm-CH" w:date="2022-03-02T15:26:00Z">
                    <w:rPr>
                      <w:color w:val="0070C0"/>
                      <w:lang w:val="en-US" w:eastAsia="zh-CN"/>
                    </w:rPr>
                  </w:rPrChange>
                </w:rPr>
                <w:delText xml:space="preserve">; i.e., compare D with S-X (X is abs(GNSS error)). Then in general it could be: </w:delText>
              </w:r>
            </w:del>
          </w:p>
          <w:p w14:paraId="25976FDE" w14:textId="02F50B72" w:rsidR="00792108" w:rsidRPr="004811A8" w:rsidDel="001C3373" w:rsidRDefault="00792108" w:rsidP="00703CA6">
            <w:pPr>
              <w:spacing w:after="120"/>
              <w:rPr>
                <w:del w:id="1618" w:author="Qualcomm-CH" w:date="2022-03-02T15:19:00Z"/>
                <w:lang w:val="en-US" w:eastAsia="zh-CN"/>
                <w:rPrChange w:id="1619" w:author="Qualcomm-CH" w:date="2022-03-02T15:26:00Z">
                  <w:rPr>
                    <w:del w:id="1620" w:author="Qualcomm-CH" w:date="2022-03-02T15:19:00Z"/>
                    <w:color w:val="0070C0"/>
                    <w:lang w:val="en-US" w:eastAsia="zh-CN"/>
                  </w:rPr>
                </w:rPrChange>
              </w:rPr>
            </w:pPr>
            <w:del w:id="1621" w:author="Qualcomm-CH" w:date="2022-03-02T15:19:00Z">
              <w:r w:rsidRPr="004811A8" w:rsidDel="001C3373">
                <w:rPr>
                  <w:szCs w:val="24"/>
                  <w:lang w:eastAsia="zh-CN"/>
                  <w:rPrChange w:id="1622" w:author="Qualcomm-CH" w:date="2022-03-02T15:26:00Z">
                    <w:rPr>
                      <w:color w:val="0070C0"/>
                      <w:szCs w:val="24"/>
                      <w:lang w:eastAsia="zh-CN"/>
                    </w:rPr>
                  </w:rPrChange>
                </w:rPr>
                <w:delText xml:space="preserve">UE initiates the measurement for cell-reselection in IDLE/Inactive mode if the distance between UE </w:delText>
              </w:r>
              <w:r w:rsidRPr="004811A8" w:rsidDel="001C3373">
                <w:rPr>
                  <w:szCs w:val="24"/>
                  <w:highlight w:val="yellow"/>
                  <w:lang w:eastAsia="zh-CN"/>
                  <w:rPrChange w:id="1623" w:author="Qualcomm-CH" w:date="2022-03-02T15:26:00Z">
                    <w:rPr>
                      <w:color w:val="0070C0"/>
                      <w:szCs w:val="24"/>
                      <w:highlight w:val="yellow"/>
                      <w:lang w:eastAsia="zh-CN"/>
                    </w:rPr>
                  </w:rPrChange>
                </w:rPr>
                <w:delText>based on GNSS estimated location</w:delText>
              </w:r>
              <w:r w:rsidRPr="004811A8" w:rsidDel="001C3373">
                <w:rPr>
                  <w:szCs w:val="24"/>
                  <w:lang w:eastAsia="zh-CN"/>
                  <w:rPrChange w:id="1624" w:author="Qualcomm-CH" w:date="2022-03-02T15:26:00Z">
                    <w:rPr>
                      <w:color w:val="0070C0"/>
                      <w:szCs w:val="24"/>
                      <w:lang w:eastAsia="zh-CN"/>
                    </w:rPr>
                  </w:rPrChange>
                </w:rPr>
                <w:delText xml:space="preserve"> and serving cell reference location is longer than a ‘network-configured threshold - GNSS measurement margin’.</w:delText>
              </w:r>
            </w:del>
          </w:p>
        </w:tc>
      </w:tr>
      <w:tr w:rsidR="004811A8" w:rsidRPr="004811A8" w:rsidDel="001C3373" w14:paraId="02F5001D" w14:textId="77777777" w:rsidTr="00067818">
        <w:trPr>
          <w:del w:id="1625" w:author="Qualcomm-CH" w:date="2022-03-02T15:19:00Z"/>
        </w:trPr>
        <w:tc>
          <w:tcPr>
            <w:tcW w:w="1236" w:type="dxa"/>
          </w:tcPr>
          <w:p w14:paraId="4FFF1D8A" w14:textId="05AAEF30" w:rsidR="008832D2" w:rsidRPr="004811A8" w:rsidDel="001C3373" w:rsidRDefault="008832D2" w:rsidP="008832D2">
            <w:pPr>
              <w:spacing w:after="120"/>
              <w:rPr>
                <w:del w:id="1626" w:author="Qualcomm-CH" w:date="2022-03-02T15:19:00Z"/>
                <w:lang w:val="en-US" w:eastAsia="zh-CN"/>
                <w:rPrChange w:id="1627" w:author="Qualcomm-CH" w:date="2022-03-02T15:26:00Z">
                  <w:rPr>
                    <w:del w:id="1628" w:author="Qualcomm-CH" w:date="2022-03-02T15:19:00Z"/>
                    <w:color w:val="0070C0"/>
                    <w:lang w:val="en-US" w:eastAsia="zh-CN"/>
                  </w:rPr>
                </w:rPrChange>
              </w:rPr>
            </w:pPr>
            <w:del w:id="1629" w:author="Qualcomm-CH" w:date="2022-03-02T15:19:00Z">
              <w:r w:rsidRPr="004811A8" w:rsidDel="001C3373">
                <w:rPr>
                  <w:lang w:val="en-US" w:eastAsia="zh-CN"/>
                  <w:rPrChange w:id="1630" w:author="Qualcomm-CH" w:date="2022-03-02T15:26:00Z">
                    <w:rPr>
                      <w:color w:val="0070C0"/>
                      <w:lang w:val="en-US" w:eastAsia="zh-CN"/>
                    </w:rPr>
                  </w:rPrChange>
                </w:rPr>
                <w:delText>Qualcomm</w:delText>
              </w:r>
            </w:del>
          </w:p>
        </w:tc>
        <w:tc>
          <w:tcPr>
            <w:tcW w:w="8395" w:type="dxa"/>
          </w:tcPr>
          <w:p w14:paraId="1B4579C7" w14:textId="09ED0A87" w:rsidR="008832D2" w:rsidRPr="004811A8" w:rsidDel="001C3373" w:rsidRDefault="008832D2" w:rsidP="008832D2">
            <w:pPr>
              <w:spacing w:after="120"/>
              <w:rPr>
                <w:del w:id="1631" w:author="Qualcomm-CH" w:date="2022-03-02T15:19:00Z"/>
                <w:lang w:val="en-US" w:eastAsia="zh-CN"/>
                <w:rPrChange w:id="1632" w:author="Qualcomm-CH" w:date="2022-03-02T15:26:00Z">
                  <w:rPr>
                    <w:del w:id="1633" w:author="Qualcomm-CH" w:date="2022-03-02T15:19:00Z"/>
                    <w:color w:val="0070C0"/>
                    <w:lang w:val="en-US" w:eastAsia="zh-CN"/>
                  </w:rPr>
                </w:rPrChange>
              </w:rPr>
            </w:pPr>
            <w:del w:id="1634" w:author="Qualcomm-CH" w:date="2022-03-02T15:19:00Z">
              <w:r w:rsidRPr="004811A8" w:rsidDel="001C3373">
                <w:rPr>
                  <w:lang w:val="en-US" w:eastAsia="zh-CN"/>
                  <w:rPrChange w:id="1635" w:author="Qualcomm-CH" w:date="2022-03-02T15:26:00Z">
                    <w:rPr>
                      <w:color w:val="0070C0"/>
                      <w:lang w:val="en-US" w:eastAsia="zh-CN"/>
                    </w:rPr>
                  </w:rPrChange>
                </w:rPr>
                <w:delText>We don’t want to explicitly say ‘based on GNSS’ because UE can estimate its position by other means. Besides, when UE is in Idle mode and not thing to transmit in UL, UE position estimation accuracy may not need to be as accurate as what is needed for UL transmission.</w:delText>
              </w:r>
            </w:del>
          </w:p>
          <w:p w14:paraId="091D279B" w14:textId="1DD56E5E" w:rsidR="008832D2" w:rsidRPr="004811A8" w:rsidDel="001C3373" w:rsidRDefault="008832D2" w:rsidP="008832D2">
            <w:pPr>
              <w:spacing w:after="120"/>
              <w:rPr>
                <w:del w:id="1636" w:author="Qualcomm-CH" w:date="2022-03-02T15:19:00Z"/>
                <w:lang w:val="en-US" w:eastAsia="zh-CN"/>
                <w:rPrChange w:id="1637" w:author="Qualcomm-CH" w:date="2022-03-02T15:26:00Z">
                  <w:rPr>
                    <w:del w:id="1638" w:author="Qualcomm-CH" w:date="2022-03-02T15:19:00Z"/>
                    <w:color w:val="0070C0"/>
                    <w:lang w:val="en-US" w:eastAsia="zh-CN"/>
                  </w:rPr>
                </w:rPrChange>
              </w:rPr>
            </w:pPr>
            <w:del w:id="1639" w:author="Qualcomm-CH" w:date="2022-03-02T15:19:00Z">
              <w:r w:rsidRPr="004811A8" w:rsidDel="001C3373">
                <w:rPr>
                  <w:lang w:val="en-US" w:eastAsia="zh-CN"/>
                  <w:rPrChange w:id="1640" w:author="Qualcomm-CH" w:date="2022-03-02T15:26:00Z">
                    <w:rPr>
                      <w:color w:val="0070C0"/>
                      <w:lang w:val="en-US" w:eastAsia="zh-CN"/>
                    </w:rPr>
                  </w:rPrChange>
                </w:rPr>
                <w:delText>It is okay with us to add a margin but it should not use terminology of ‘GNSS’ and the margin shouldn’t be directly related to UE position estimation error assumed in Te_NTN.</w:delText>
              </w:r>
            </w:del>
          </w:p>
        </w:tc>
      </w:tr>
    </w:tbl>
    <w:p w14:paraId="5BA70577" w14:textId="18A3D3F4" w:rsidR="00493425" w:rsidRPr="004811A8" w:rsidRDefault="00493425" w:rsidP="00A02A47">
      <w:pPr>
        <w:rPr>
          <w:lang w:eastAsia="zh-CN"/>
        </w:rPr>
      </w:pPr>
    </w:p>
    <w:p w14:paraId="27BB8EFC" w14:textId="77777777" w:rsidR="00961D3C" w:rsidRPr="00961D3C" w:rsidRDefault="00961D3C" w:rsidP="00961D3C">
      <w:pPr>
        <w:pStyle w:val="Heading2"/>
      </w:pPr>
      <w:r w:rsidRPr="00961D3C">
        <w:t>Issue 2-2 HO and CHO</w:t>
      </w:r>
    </w:p>
    <w:p w14:paraId="4F08C79B" w14:textId="77777777" w:rsidR="006D61E7" w:rsidRPr="004811A8" w:rsidRDefault="006D61E7" w:rsidP="006D61E7">
      <w:pPr>
        <w:outlineLvl w:val="3"/>
        <w:rPr>
          <w:b/>
          <w:u w:val="single"/>
          <w:lang w:eastAsia="ko-KR"/>
          <w:rPrChange w:id="1641" w:author="Qualcomm-CH" w:date="2022-03-02T15:26:00Z">
            <w:rPr>
              <w:b/>
              <w:color w:val="0070C0"/>
              <w:u w:val="single"/>
              <w:lang w:eastAsia="ko-KR"/>
            </w:rPr>
          </w:rPrChange>
        </w:rPr>
      </w:pPr>
      <w:r w:rsidRPr="004811A8">
        <w:rPr>
          <w:b/>
          <w:u w:val="single"/>
          <w:lang w:eastAsia="ko-KR"/>
          <w:rPrChange w:id="1642" w:author="Qualcomm-CH" w:date="2022-03-02T15:26:00Z">
            <w:rPr>
              <w:b/>
              <w:color w:val="0070C0"/>
              <w:u w:val="single"/>
              <w:lang w:eastAsia="ko-KR"/>
            </w:rPr>
          </w:rPrChange>
        </w:rPr>
        <w:t>Issue 2</w:t>
      </w:r>
      <w:r w:rsidRPr="004811A8">
        <w:rPr>
          <w:b/>
          <w:u w:val="single"/>
          <w:lang w:eastAsia="zh-CN"/>
          <w:rPrChange w:id="1643" w:author="Qualcomm-CH" w:date="2022-03-02T15:26:00Z">
            <w:rPr>
              <w:b/>
              <w:color w:val="0070C0"/>
              <w:u w:val="single"/>
              <w:lang w:eastAsia="zh-CN"/>
            </w:rPr>
          </w:rPrChange>
        </w:rPr>
        <w:t>-</w:t>
      </w:r>
      <w:r w:rsidRPr="004811A8">
        <w:rPr>
          <w:b/>
          <w:u w:val="single"/>
          <w:lang w:eastAsia="ko-KR"/>
          <w:rPrChange w:id="1644" w:author="Qualcomm-CH" w:date="2022-03-02T15:26:00Z">
            <w:rPr>
              <w:b/>
              <w:color w:val="0070C0"/>
              <w:u w:val="single"/>
              <w:lang w:eastAsia="ko-KR"/>
            </w:rPr>
          </w:rPrChange>
        </w:rPr>
        <w:t>2-1: Timeline for NTN CHO</w:t>
      </w:r>
    </w:p>
    <w:p w14:paraId="37A38A1F" w14:textId="77777777" w:rsidR="00584E47" w:rsidRPr="004811A8" w:rsidRDefault="00584E47" w:rsidP="00584E47">
      <w:pPr>
        <w:spacing w:after="120" w:line="252" w:lineRule="auto"/>
        <w:ind w:firstLine="284"/>
        <w:rPr>
          <w:ins w:id="1645" w:author="Qualcomm-CH" w:date="2022-03-01T16:52:00Z"/>
          <w:b/>
          <w:bCs/>
          <w:lang w:eastAsia="ja-JP"/>
          <w:rPrChange w:id="1646" w:author="Qualcomm-CH" w:date="2022-03-02T15:26:00Z">
            <w:rPr>
              <w:ins w:id="1647" w:author="Qualcomm-CH" w:date="2022-03-01T16:52:00Z"/>
              <w:b/>
              <w:bCs/>
              <w:color w:val="0070C0"/>
              <w:lang w:eastAsia="ja-JP"/>
            </w:rPr>
          </w:rPrChange>
        </w:rPr>
      </w:pPr>
      <w:ins w:id="1648" w:author="Qualcomm-CH" w:date="2022-03-01T16:52:00Z">
        <w:r w:rsidRPr="004811A8">
          <w:rPr>
            <w:b/>
            <w:bCs/>
            <w:lang w:eastAsia="ja-JP"/>
            <w:rPrChange w:id="1649" w:author="Qualcomm-CH" w:date="2022-03-02T15:26:00Z">
              <w:rPr>
                <w:b/>
                <w:bCs/>
                <w:color w:val="0070C0"/>
                <w:lang w:eastAsia="ja-JP"/>
              </w:rPr>
            </w:rPrChange>
          </w:rPr>
          <w:t>Agreement:</w:t>
        </w:r>
      </w:ins>
    </w:p>
    <w:p w14:paraId="1EDE7507" w14:textId="02FCCF26" w:rsidR="006D61E7" w:rsidRPr="004811A8" w:rsidDel="00584E47" w:rsidRDefault="006D61E7" w:rsidP="006D61E7">
      <w:pPr>
        <w:spacing w:after="120" w:line="252" w:lineRule="auto"/>
        <w:ind w:firstLine="284"/>
        <w:rPr>
          <w:del w:id="1650" w:author="Qualcomm-CH" w:date="2022-03-01T16:52:00Z"/>
          <w:b/>
          <w:bCs/>
          <w:i/>
          <w:iCs/>
          <w:u w:val="single"/>
          <w:lang w:eastAsia="ja-JP"/>
          <w:rPrChange w:id="1651" w:author="Qualcomm-CH" w:date="2022-03-02T15:26:00Z">
            <w:rPr>
              <w:del w:id="1652" w:author="Qualcomm-CH" w:date="2022-03-01T16:52:00Z"/>
              <w:b/>
              <w:bCs/>
              <w:i/>
              <w:iCs/>
              <w:color w:val="0070C0"/>
              <w:u w:val="single"/>
              <w:lang w:eastAsia="ja-JP"/>
            </w:rPr>
          </w:rPrChange>
        </w:rPr>
      </w:pPr>
      <w:del w:id="1653" w:author="Qualcomm-CH" w:date="2022-03-01T16:52:00Z">
        <w:r w:rsidRPr="004811A8" w:rsidDel="00584E47">
          <w:rPr>
            <w:b/>
            <w:bCs/>
            <w:i/>
            <w:iCs/>
            <w:highlight w:val="cyan"/>
            <w:u w:val="single"/>
            <w:lang w:eastAsia="ja-JP"/>
            <w:rPrChange w:id="1654" w:author="Qualcomm-CH" w:date="2022-03-02T15:26:00Z">
              <w:rPr>
                <w:b/>
                <w:bCs/>
                <w:i/>
                <w:iCs/>
                <w:color w:val="0070C0"/>
                <w:highlight w:val="cyan"/>
                <w:u w:val="single"/>
                <w:lang w:eastAsia="ja-JP"/>
              </w:rPr>
            </w:rPrChange>
          </w:rPr>
          <w:delText>Tentative agreement:</w:delText>
        </w:r>
      </w:del>
    </w:p>
    <w:p w14:paraId="573C60B6" w14:textId="77777777" w:rsidR="006D61E7" w:rsidRPr="004811A8" w:rsidRDefault="006D61E7" w:rsidP="006D61E7">
      <w:pPr>
        <w:pStyle w:val="ListParagraph"/>
        <w:numPr>
          <w:ilvl w:val="0"/>
          <w:numId w:val="6"/>
        </w:numPr>
        <w:ind w:left="784" w:firstLineChars="0"/>
        <w:rPr>
          <w:szCs w:val="24"/>
          <w:lang w:eastAsia="zh-CN"/>
          <w:rPrChange w:id="1655" w:author="Qualcomm-CH" w:date="2022-03-02T15:26:00Z">
            <w:rPr>
              <w:color w:val="0070C0"/>
              <w:szCs w:val="24"/>
              <w:lang w:eastAsia="zh-CN"/>
            </w:rPr>
          </w:rPrChange>
        </w:rPr>
      </w:pPr>
      <w:r w:rsidRPr="004811A8">
        <w:rPr>
          <w:szCs w:val="24"/>
          <w:lang w:eastAsia="zh-CN"/>
          <w:rPrChange w:id="1656" w:author="Qualcomm-CH" w:date="2022-03-02T15:26:00Z">
            <w:rPr>
              <w:color w:val="0070C0"/>
              <w:szCs w:val="24"/>
              <w:lang w:eastAsia="zh-CN"/>
            </w:rPr>
          </w:rPrChange>
        </w:rPr>
        <w:t>DCHO_NTN = TRRC + Tevent_DU + Tmeasure + Tinterrupt + TCHO_execution, where</w:t>
      </w:r>
    </w:p>
    <w:p w14:paraId="425717C9" w14:textId="77777777" w:rsidR="006D61E7" w:rsidRPr="004811A8" w:rsidRDefault="006D61E7" w:rsidP="006D61E7">
      <w:pPr>
        <w:pStyle w:val="ListParagraph"/>
        <w:numPr>
          <w:ilvl w:val="1"/>
          <w:numId w:val="6"/>
        </w:numPr>
        <w:ind w:left="1504" w:firstLineChars="0"/>
        <w:rPr>
          <w:szCs w:val="24"/>
          <w:lang w:eastAsia="zh-CN"/>
          <w:rPrChange w:id="1657" w:author="Qualcomm-CH" w:date="2022-03-02T15:26:00Z">
            <w:rPr>
              <w:color w:val="0070C0"/>
              <w:szCs w:val="24"/>
              <w:lang w:eastAsia="zh-CN"/>
            </w:rPr>
          </w:rPrChange>
        </w:rPr>
      </w:pPr>
      <w:r w:rsidRPr="004811A8">
        <w:rPr>
          <w:szCs w:val="24"/>
          <w:lang w:eastAsia="zh-CN"/>
          <w:rPrChange w:id="1658" w:author="Qualcomm-CH" w:date="2022-03-02T15:26:00Z">
            <w:rPr>
              <w:color w:val="0070C0"/>
              <w:szCs w:val="24"/>
              <w:lang w:eastAsia="zh-CN"/>
            </w:rPr>
          </w:rPrChange>
        </w:rPr>
        <w:t>TRRC is the RRC procedure delay.</w:t>
      </w:r>
    </w:p>
    <w:p w14:paraId="61CB1702" w14:textId="25CBD4E1" w:rsidR="00BD1035" w:rsidRPr="004811A8" w:rsidRDefault="00BD1035" w:rsidP="003B6956">
      <w:pPr>
        <w:pStyle w:val="ListParagraph"/>
        <w:numPr>
          <w:ilvl w:val="1"/>
          <w:numId w:val="6"/>
        </w:numPr>
        <w:ind w:left="1504" w:firstLineChars="0"/>
        <w:rPr>
          <w:szCs w:val="24"/>
          <w:lang w:eastAsia="zh-CN"/>
          <w:rPrChange w:id="1659" w:author="Qualcomm-CH" w:date="2022-03-02T15:26:00Z">
            <w:rPr>
              <w:color w:val="0070C0"/>
              <w:szCs w:val="24"/>
              <w:lang w:eastAsia="zh-CN"/>
            </w:rPr>
          </w:rPrChange>
        </w:rPr>
      </w:pPr>
      <w:del w:id="1660" w:author="Qualcomm-CH" w:date="2022-03-02T15:20:00Z">
        <w:r w:rsidRPr="004811A8" w:rsidDel="003B6956">
          <w:rPr>
            <w:szCs w:val="24"/>
            <w:lang w:eastAsia="zh-CN"/>
            <w:rPrChange w:id="1661" w:author="Qualcomm-CH" w:date="2022-03-02T15:26:00Z">
              <w:rPr>
                <w:color w:val="0070C0"/>
                <w:szCs w:val="24"/>
                <w:lang w:eastAsia="zh-CN"/>
              </w:rPr>
            </w:rPrChange>
          </w:rPr>
          <w:delText xml:space="preserve">Option 1: </w:delText>
        </w:r>
      </w:del>
      <w:r w:rsidRPr="004811A8">
        <w:rPr>
          <w:szCs w:val="24"/>
          <w:lang w:eastAsia="zh-CN"/>
          <w:rPrChange w:id="1662" w:author="Qualcomm-CH" w:date="2022-03-02T15:26:00Z">
            <w:rPr>
              <w:color w:val="0070C0"/>
              <w:szCs w:val="24"/>
              <w:lang w:eastAsia="zh-CN"/>
            </w:rPr>
          </w:rPrChange>
        </w:rPr>
        <w:t>UE starts RRM measurement even before T1 or Distance condition is met</w:t>
      </w:r>
    </w:p>
    <w:p w14:paraId="4CB8BD5E" w14:textId="77777777" w:rsidR="00BD1035" w:rsidRPr="004811A8" w:rsidRDefault="00BD1035" w:rsidP="003B6956">
      <w:pPr>
        <w:pStyle w:val="ListParagraph"/>
        <w:numPr>
          <w:ilvl w:val="2"/>
          <w:numId w:val="6"/>
        </w:numPr>
        <w:ind w:firstLineChars="0"/>
        <w:rPr>
          <w:szCs w:val="24"/>
          <w:lang w:eastAsia="zh-CN"/>
          <w:rPrChange w:id="1663" w:author="Qualcomm-CH" w:date="2022-03-02T15:26:00Z">
            <w:rPr>
              <w:color w:val="0070C0"/>
              <w:szCs w:val="24"/>
              <w:lang w:eastAsia="zh-CN"/>
            </w:rPr>
          </w:rPrChange>
        </w:rPr>
      </w:pPr>
      <w:r w:rsidRPr="004811A8">
        <w:rPr>
          <w:szCs w:val="24"/>
          <w:lang w:eastAsia="zh-CN"/>
          <w:rPrChange w:id="1664" w:author="Qualcomm-CH" w:date="2022-03-02T15:26:00Z">
            <w:rPr>
              <w:color w:val="0070C0"/>
              <w:szCs w:val="24"/>
              <w:lang w:eastAsia="zh-CN"/>
            </w:rPr>
          </w:rPrChange>
        </w:rPr>
        <w:t>Tevent_DU:</w:t>
      </w:r>
    </w:p>
    <w:p w14:paraId="66459191" w14:textId="6AE0ECDB" w:rsidR="00BD1035" w:rsidRPr="004811A8" w:rsidRDefault="00BD1035" w:rsidP="003B6956">
      <w:pPr>
        <w:pStyle w:val="ListParagraph"/>
        <w:numPr>
          <w:ilvl w:val="3"/>
          <w:numId w:val="6"/>
        </w:numPr>
        <w:ind w:firstLineChars="0"/>
        <w:rPr>
          <w:szCs w:val="24"/>
          <w:lang w:eastAsia="zh-CN"/>
          <w:rPrChange w:id="1665" w:author="Qualcomm-CH" w:date="2022-03-02T15:26:00Z">
            <w:rPr>
              <w:color w:val="0070C0"/>
              <w:szCs w:val="24"/>
              <w:lang w:eastAsia="zh-CN"/>
            </w:rPr>
          </w:rPrChange>
        </w:rPr>
      </w:pPr>
      <w:r w:rsidRPr="004811A8">
        <w:rPr>
          <w:szCs w:val="24"/>
          <w:lang w:eastAsia="zh-CN"/>
          <w:rPrChange w:id="1666" w:author="Qualcomm-CH" w:date="2022-03-02T15:26:00Z">
            <w:rPr>
              <w:color w:val="0070C0"/>
              <w:szCs w:val="24"/>
              <w:lang w:eastAsia="zh-CN"/>
            </w:rPr>
          </w:rPrChange>
        </w:rPr>
        <w:t>the delay uncertainty which is the time from when the UE successfully decodes a conditional handover command until a measurement condition exists at the measurement reference point.</w:t>
      </w:r>
    </w:p>
    <w:p w14:paraId="15EE6063" w14:textId="77777777" w:rsidR="00BD1035" w:rsidRPr="004811A8" w:rsidRDefault="00BD1035" w:rsidP="003B6956">
      <w:pPr>
        <w:pStyle w:val="ListParagraph"/>
        <w:numPr>
          <w:ilvl w:val="2"/>
          <w:numId w:val="6"/>
        </w:numPr>
        <w:ind w:firstLineChars="0"/>
        <w:rPr>
          <w:szCs w:val="24"/>
          <w:lang w:eastAsia="zh-CN"/>
          <w:rPrChange w:id="1667" w:author="Qualcomm-CH" w:date="2022-03-02T15:26:00Z">
            <w:rPr>
              <w:color w:val="0070C0"/>
              <w:szCs w:val="24"/>
              <w:lang w:eastAsia="zh-CN"/>
            </w:rPr>
          </w:rPrChange>
        </w:rPr>
      </w:pPr>
      <w:r w:rsidRPr="004811A8">
        <w:rPr>
          <w:szCs w:val="24"/>
          <w:lang w:eastAsia="zh-CN"/>
          <w:rPrChange w:id="1668" w:author="Qualcomm-CH" w:date="2022-03-02T15:26:00Z">
            <w:rPr>
              <w:color w:val="0070C0"/>
              <w:szCs w:val="24"/>
              <w:lang w:eastAsia="zh-CN"/>
            </w:rPr>
          </w:rPrChange>
        </w:rPr>
        <w:t>Tmeasure:</w:t>
      </w:r>
    </w:p>
    <w:p w14:paraId="6312DC77" w14:textId="77777777" w:rsidR="00BD1035" w:rsidRPr="004811A8" w:rsidRDefault="00BD1035" w:rsidP="003B6956">
      <w:pPr>
        <w:pStyle w:val="ListParagraph"/>
        <w:numPr>
          <w:ilvl w:val="3"/>
          <w:numId w:val="6"/>
        </w:numPr>
        <w:ind w:firstLineChars="0"/>
        <w:rPr>
          <w:szCs w:val="24"/>
          <w:lang w:eastAsia="zh-CN"/>
          <w:rPrChange w:id="1669" w:author="Qualcomm-CH" w:date="2022-03-02T15:26:00Z">
            <w:rPr>
              <w:color w:val="0070C0"/>
              <w:szCs w:val="24"/>
              <w:lang w:eastAsia="zh-CN"/>
            </w:rPr>
          </w:rPrChange>
        </w:rPr>
      </w:pPr>
      <w:r w:rsidRPr="004811A8">
        <w:rPr>
          <w:szCs w:val="24"/>
          <w:lang w:eastAsia="zh-CN"/>
          <w:rPrChange w:id="1670" w:author="Qualcomm-CH" w:date="2022-03-02T15:26:00Z">
            <w:rPr>
              <w:color w:val="0070C0"/>
              <w:szCs w:val="24"/>
              <w:lang w:eastAsia="zh-CN"/>
            </w:rPr>
          </w:rPrChange>
        </w:rPr>
        <w:t>For Time-based CHO (in combination with the existing R16 CHO measurement)</w:t>
      </w:r>
    </w:p>
    <w:p w14:paraId="65A0B6CA" w14:textId="77777777" w:rsidR="00BD1035" w:rsidRPr="004811A8" w:rsidRDefault="00BD1035" w:rsidP="003B6956">
      <w:pPr>
        <w:pStyle w:val="ListParagraph"/>
        <w:numPr>
          <w:ilvl w:val="4"/>
          <w:numId w:val="6"/>
        </w:numPr>
        <w:ind w:firstLineChars="0"/>
        <w:rPr>
          <w:szCs w:val="24"/>
          <w:lang w:eastAsia="zh-CN"/>
          <w:rPrChange w:id="1671" w:author="Qualcomm-CH" w:date="2022-03-02T15:26:00Z">
            <w:rPr>
              <w:color w:val="0070C0"/>
              <w:szCs w:val="24"/>
              <w:lang w:eastAsia="zh-CN"/>
            </w:rPr>
          </w:rPrChange>
        </w:rPr>
      </w:pPr>
      <w:r w:rsidRPr="004811A8">
        <w:rPr>
          <w:szCs w:val="24"/>
          <w:lang w:eastAsia="zh-CN"/>
          <w:rPrChange w:id="1672" w:author="Qualcomm-CH" w:date="2022-03-02T15:26:00Z">
            <w:rPr>
              <w:color w:val="0070C0"/>
              <w:szCs w:val="24"/>
              <w:lang w:eastAsia="zh-CN"/>
            </w:rPr>
          </w:rPrChange>
        </w:rPr>
        <w:lastRenderedPageBreak/>
        <w:t xml:space="preserve">If T1 is earlier than the timing when UE identified target cell met RRM condition, Tmeasure is time from the end of Tevent_DU until the timing when UE identified target cell met RRM condition. </w:t>
      </w:r>
    </w:p>
    <w:p w14:paraId="6191635C" w14:textId="77777777" w:rsidR="00BD1035" w:rsidRPr="004811A8" w:rsidRDefault="00BD1035" w:rsidP="003B6956">
      <w:pPr>
        <w:pStyle w:val="ListParagraph"/>
        <w:numPr>
          <w:ilvl w:val="4"/>
          <w:numId w:val="6"/>
        </w:numPr>
        <w:ind w:firstLineChars="0"/>
        <w:rPr>
          <w:szCs w:val="24"/>
          <w:lang w:eastAsia="zh-CN"/>
          <w:rPrChange w:id="1673" w:author="Qualcomm-CH" w:date="2022-03-02T15:26:00Z">
            <w:rPr>
              <w:color w:val="0070C0"/>
              <w:szCs w:val="24"/>
              <w:lang w:eastAsia="zh-CN"/>
            </w:rPr>
          </w:rPrChange>
        </w:rPr>
      </w:pPr>
      <w:r w:rsidRPr="004811A8">
        <w:rPr>
          <w:szCs w:val="24"/>
          <w:lang w:eastAsia="zh-CN"/>
          <w:rPrChange w:id="1674" w:author="Qualcomm-CH" w:date="2022-03-02T15:26:00Z">
            <w:rPr>
              <w:color w:val="0070C0"/>
              <w:szCs w:val="24"/>
              <w:lang w:eastAsia="zh-CN"/>
            </w:rPr>
          </w:rPrChange>
        </w:rPr>
        <w:t>Otherwise, Tmeasure is time from the end of Tevent_DU until T1.</w:t>
      </w:r>
    </w:p>
    <w:p w14:paraId="219DA38E" w14:textId="77777777" w:rsidR="00BD1035" w:rsidRPr="004811A8" w:rsidRDefault="00BD1035" w:rsidP="003B6956">
      <w:pPr>
        <w:pStyle w:val="ListParagraph"/>
        <w:numPr>
          <w:ilvl w:val="3"/>
          <w:numId w:val="6"/>
        </w:numPr>
        <w:ind w:firstLineChars="0"/>
        <w:rPr>
          <w:szCs w:val="24"/>
          <w:lang w:eastAsia="zh-CN"/>
          <w:rPrChange w:id="1675" w:author="Qualcomm-CH" w:date="2022-03-02T15:26:00Z">
            <w:rPr>
              <w:color w:val="0070C0"/>
              <w:szCs w:val="24"/>
              <w:lang w:eastAsia="zh-CN"/>
            </w:rPr>
          </w:rPrChange>
        </w:rPr>
      </w:pPr>
      <w:r w:rsidRPr="004811A8">
        <w:rPr>
          <w:szCs w:val="24"/>
          <w:lang w:eastAsia="zh-CN"/>
          <w:rPrChange w:id="1676" w:author="Qualcomm-CH" w:date="2022-03-02T15:26:00Z">
            <w:rPr>
              <w:color w:val="0070C0"/>
              <w:szCs w:val="24"/>
              <w:lang w:eastAsia="zh-CN"/>
            </w:rPr>
          </w:rPrChange>
        </w:rPr>
        <w:t>For Location-based CHO (in combination with the existing R16 CHO measurement)</w:t>
      </w:r>
    </w:p>
    <w:p w14:paraId="37983DFA" w14:textId="77777777" w:rsidR="00BD1035" w:rsidRPr="004811A8" w:rsidRDefault="00BD1035" w:rsidP="003B6956">
      <w:pPr>
        <w:pStyle w:val="ListParagraph"/>
        <w:numPr>
          <w:ilvl w:val="4"/>
          <w:numId w:val="6"/>
        </w:numPr>
        <w:ind w:firstLineChars="0"/>
        <w:rPr>
          <w:szCs w:val="24"/>
          <w:lang w:eastAsia="zh-CN"/>
          <w:rPrChange w:id="1677" w:author="Qualcomm-CH" w:date="2022-03-02T15:26:00Z">
            <w:rPr>
              <w:color w:val="0070C0"/>
              <w:szCs w:val="24"/>
              <w:lang w:eastAsia="zh-CN"/>
            </w:rPr>
          </w:rPrChange>
        </w:rPr>
      </w:pPr>
      <w:r w:rsidRPr="004811A8">
        <w:rPr>
          <w:szCs w:val="24"/>
          <w:lang w:eastAsia="zh-CN"/>
          <w:rPrChange w:id="1678" w:author="Qualcomm-CH" w:date="2022-03-02T15:26:00Z">
            <w:rPr>
              <w:color w:val="0070C0"/>
              <w:szCs w:val="24"/>
              <w:lang w:eastAsia="zh-CN"/>
            </w:rPr>
          </w:rPrChange>
        </w:rPr>
        <w:t xml:space="preserve">If distance condition is met earlier than the timing when UE identified target cell met RRM condition, Tmeasure is time from the end of Tevent_DU until the timing when UE identified target cell met RRM condition. </w:t>
      </w:r>
    </w:p>
    <w:p w14:paraId="668E6CEB" w14:textId="77777777" w:rsidR="00BD1035" w:rsidRPr="004811A8" w:rsidRDefault="00BD1035" w:rsidP="003B6956">
      <w:pPr>
        <w:pStyle w:val="ListParagraph"/>
        <w:numPr>
          <w:ilvl w:val="4"/>
          <w:numId w:val="6"/>
        </w:numPr>
        <w:ind w:firstLineChars="0"/>
        <w:rPr>
          <w:szCs w:val="24"/>
          <w:lang w:eastAsia="zh-CN"/>
          <w:rPrChange w:id="1679" w:author="Qualcomm-CH" w:date="2022-03-02T15:26:00Z">
            <w:rPr>
              <w:color w:val="0070C0"/>
              <w:szCs w:val="24"/>
              <w:lang w:eastAsia="zh-CN"/>
            </w:rPr>
          </w:rPrChange>
        </w:rPr>
      </w:pPr>
      <w:r w:rsidRPr="004811A8">
        <w:rPr>
          <w:szCs w:val="24"/>
          <w:lang w:eastAsia="zh-CN"/>
          <w:rPrChange w:id="1680" w:author="Qualcomm-CH" w:date="2022-03-02T15:26:00Z">
            <w:rPr>
              <w:color w:val="0070C0"/>
              <w:szCs w:val="24"/>
              <w:lang w:eastAsia="zh-CN"/>
            </w:rPr>
          </w:rPrChange>
        </w:rPr>
        <w:t>Otherwise, Tmeasure is time from the end of Tevent_DU until distance condition is met.</w:t>
      </w:r>
    </w:p>
    <w:p w14:paraId="72AFC1E2" w14:textId="60B22504" w:rsidR="00BD1035" w:rsidRPr="004811A8" w:rsidDel="001C3373" w:rsidRDefault="00BD1035">
      <w:pPr>
        <w:pStyle w:val="ListParagraph"/>
        <w:numPr>
          <w:ilvl w:val="2"/>
          <w:numId w:val="6"/>
        </w:numPr>
        <w:ind w:firstLineChars="0"/>
        <w:rPr>
          <w:del w:id="1681" w:author="Qualcomm-CH" w:date="2022-03-02T15:20:00Z"/>
          <w:strike/>
          <w:szCs w:val="24"/>
          <w:lang w:eastAsia="zh-CN"/>
          <w:rPrChange w:id="1682" w:author="Qualcomm-CH" w:date="2022-03-02T15:26:00Z">
            <w:rPr>
              <w:del w:id="1683" w:author="Qualcomm-CH" w:date="2022-03-02T15:20:00Z"/>
              <w:color w:val="0070C0"/>
              <w:szCs w:val="24"/>
              <w:lang w:eastAsia="zh-CN"/>
            </w:rPr>
          </w:rPrChange>
        </w:rPr>
        <w:pPrChange w:id="1684" w:author="Qualcomm-CH" w:date="2022-03-01T16:48:00Z">
          <w:pPr>
            <w:pStyle w:val="ListParagraph"/>
            <w:numPr>
              <w:ilvl w:val="1"/>
              <w:numId w:val="6"/>
            </w:numPr>
            <w:ind w:left="1504" w:firstLineChars="0" w:hanging="360"/>
          </w:pPr>
        </w:pPrChange>
      </w:pPr>
      <w:del w:id="1685" w:author="Qualcomm-CH" w:date="2022-03-02T15:20:00Z">
        <w:r w:rsidRPr="004811A8" w:rsidDel="001C3373">
          <w:rPr>
            <w:strike/>
            <w:szCs w:val="24"/>
            <w:lang w:eastAsia="zh-CN"/>
            <w:rPrChange w:id="1686" w:author="Qualcomm-CH" w:date="2022-03-02T15:26:00Z">
              <w:rPr>
                <w:color w:val="0070C0"/>
                <w:szCs w:val="24"/>
                <w:lang w:eastAsia="zh-CN"/>
              </w:rPr>
            </w:rPrChange>
          </w:rPr>
          <w:delText>Option 2: UE starts RRM measurement when T1 or Distance condition is met</w:delText>
        </w:r>
      </w:del>
    </w:p>
    <w:p w14:paraId="119E7380" w14:textId="7C002E9C" w:rsidR="00BD1035" w:rsidRPr="004811A8" w:rsidDel="001C3373" w:rsidRDefault="00BD1035">
      <w:pPr>
        <w:pStyle w:val="ListParagraph"/>
        <w:numPr>
          <w:ilvl w:val="3"/>
          <w:numId w:val="6"/>
        </w:numPr>
        <w:ind w:firstLineChars="0"/>
        <w:rPr>
          <w:del w:id="1687" w:author="Qualcomm-CH" w:date="2022-03-02T15:20:00Z"/>
          <w:strike/>
          <w:szCs w:val="24"/>
          <w:lang w:eastAsia="zh-CN"/>
          <w:rPrChange w:id="1688" w:author="Qualcomm-CH" w:date="2022-03-02T15:26:00Z">
            <w:rPr>
              <w:del w:id="1689" w:author="Qualcomm-CH" w:date="2022-03-02T15:20:00Z"/>
              <w:color w:val="0070C0"/>
              <w:szCs w:val="24"/>
              <w:lang w:eastAsia="zh-CN"/>
            </w:rPr>
          </w:rPrChange>
        </w:rPr>
        <w:pPrChange w:id="1690" w:author="Qualcomm-CH" w:date="2022-03-01T16:48:00Z">
          <w:pPr>
            <w:pStyle w:val="ListParagraph"/>
            <w:numPr>
              <w:ilvl w:val="2"/>
              <w:numId w:val="6"/>
            </w:numPr>
            <w:ind w:left="2376" w:firstLineChars="0" w:hanging="360"/>
          </w:pPr>
        </w:pPrChange>
      </w:pPr>
      <w:del w:id="1691" w:author="Qualcomm-CH" w:date="2022-03-02T15:20:00Z">
        <w:r w:rsidRPr="004811A8" w:rsidDel="001C3373">
          <w:rPr>
            <w:strike/>
            <w:szCs w:val="24"/>
            <w:lang w:eastAsia="zh-CN"/>
            <w:rPrChange w:id="1692" w:author="Qualcomm-CH" w:date="2022-03-02T15:26:00Z">
              <w:rPr>
                <w:color w:val="0070C0"/>
                <w:szCs w:val="24"/>
                <w:lang w:eastAsia="zh-CN"/>
              </w:rPr>
            </w:rPrChange>
          </w:rPr>
          <w:delText>Tevent_DU:</w:delText>
        </w:r>
      </w:del>
    </w:p>
    <w:p w14:paraId="06C1A815" w14:textId="5D2E3E87" w:rsidR="00BD1035" w:rsidRPr="004811A8" w:rsidDel="001C3373" w:rsidRDefault="00BD1035">
      <w:pPr>
        <w:pStyle w:val="ListParagraph"/>
        <w:numPr>
          <w:ilvl w:val="4"/>
          <w:numId w:val="6"/>
        </w:numPr>
        <w:ind w:firstLineChars="0"/>
        <w:rPr>
          <w:del w:id="1693" w:author="Qualcomm-CH" w:date="2022-03-02T15:20:00Z"/>
          <w:strike/>
          <w:szCs w:val="24"/>
          <w:lang w:eastAsia="zh-CN"/>
          <w:rPrChange w:id="1694" w:author="Qualcomm-CH" w:date="2022-03-02T15:26:00Z">
            <w:rPr>
              <w:del w:id="1695" w:author="Qualcomm-CH" w:date="2022-03-02T15:20:00Z"/>
              <w:color w:val="0070C0"/>
              <w:szCs w:val="24"/>
              <w:lang w:eastAsia="zh-CN"/>
            </w:rPr>
          </w:rPrChange>
        </w:rPr>
        <w:pPrChange w:id="1696" w:author="Qualcomm-CH" w:date="2022-03-01T16:48:00Z">
          <w:pPr>
            <w:pStyle w:val="ListParagraph"/>
            <w:numPr>
              <w:ilvl w:val="3"/>
              <w:numId w:val="6"/>
            </w:numPr>
            <w:ind w:left="3096" w:firstLineChars="0" w:hanging="360"/>
          </w:pPr>
        </w:pPrChange>
      </w:pPr>
      <w:del w:id="1697" w:author="Qualcomm-CH" w:date="2022-03-02T15:20:00Z">
        <w:r w:rsidRPr="004811A8" w:rsidDel="001C3373">
          <w:rPr>
            <w:strike/>
            <w:szCs w:val="24"/>
            <w:lang w:eastAsia="zh-CN"/>
            <w:rPrChange w:id="1698" w:author="Qualcomm-CH" w:date="2022-03-02T15:26:00Z">
              <w:rPr>
                <w:color w:val="0070C0"/>
                <w:szCs w:val="24"/>
                <w:lang w:eastAsia="zh-CN"/>
              </w:rPr>
            </w:rPrChange>
          </w:rPr>
          <w:delTex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delText>
        </w:r>
      </w:del>
    </w:p>
    <w:p w14:paraId="4E59E90C" w14:textId="733EC838" w:rsidR="00BD1035" w:rsidRPr="004811A8" w:rsidDel="001C3373" w:rsidRDefault="00BD1035">
      <w:pPr>
        <w:pStyle w:val="ListParagraph"/>
        <w:numPr>
          <w:ilvl w:val="3"/>
          <w:numId w:val="6"/>
        </w:numPr>
        <w:ind w:firstLineChars="0"/>
        <w:rPr>
          <w:del w:id="1699" w:author="Qualcomm-CH" w:date="2022-03-02T15:20:00Z"/>
          <w:strike/>
          <w:szCs w:val="24"/>
          <w:lang w:eastAsia="zh-CN"/>
          <w:rPrChange w:id="1700" w:author="Qualcomm-CH" w:date="2022-03-02T15:26:00Z">
            <w:rPr>
              <w:del w:id="1701" w:author="Qualcomm-CH" w:date="2022-03-02T15:20:00Z"/>
              <w:color w:val="0070C0"/>
              <w:szCs w:val="24"/>
              <w:lang w:eastAsia="zh-CN"/>
            </w:rPr>
          </w:rPrChange>
        </w:rPr>
        <w:pPrChange w:id="1702" w:author="Qualcomm-CH" w:date="2022-03-01T16:48:00Z">
          <w:pPr>
            <w:pStyle w:val="ListParagraph"/>
            <w:numPr>
              <w:ilvl w:val="2"/>
              <w:numId w:val="6"/>
            </w:numPr>
            <w:ind w:left="2376" w:firstLineChars="0" w:hanging="360"/>
          </w:pPr>
        </w:pPrChange>
      </w:pPr>
      <w:del w:id="1703" w:author="Qualcomm-CH" w:date="2022-03-02T15:20:00Z">
        <w:r w:rsidRPr="004811A8" w:rsidDel="001C3373">
          <w:rPr>
            <w:strike/>
            <w:szCs w:val="24"/>
            <w:lang w:eastAsia="zh-CN"/>
            <w:rPrChange w:id="1704" w:author="Qualcomm-CH" w:date="2022-03-02T15:26:00Z">
              <w:rPr>
                <w:color w:val="0070C0"/>
                <w:szCs w:val="24"/>
                <w:lang w:eastAsia="zh-CN"/>
              </w:rPr>
            </w:rPrChange>
          </w:rPr>
          <w:delText>Tmeasure:</w:delText>
        </w:r>
      </w:del>
    </w:p>
    <w:p w14:paraId="6A4E4CC5" w14:textId="72217160" w:rsidR="00BD1035" w:rsidRPr="004811A8" w:rsidDel="001C3373" w:rsidRDefault="007B4487">
      <w:pPr>
        <w:pStyle w:val="ListParagraph"/>
        <w:numPr>
          <w:ilvl w:val="4"/>
          <w:numId w:val="6"/>
        </w:numPr>
        <w:ind w:firstLineChars="0"/>
        <w:rPr>
          <w:del w:id="1705" w:author="Qualcomm-CH" w:date="2022-03-02T15:20:00Z"/>
          <w:strike/>
          <w:szCs w:val="24"/>
          <w:lang w:eastAsia="zh-CN"/>
          <w:rPrChange w:id="1706" w:author="Qualcomm-CH" w:date="2022-03-02T15:26:00Z">
            <w:rPr>
              <w:del w:id="1707" w:author="Qualcomm-CH" w:date="2022-03-02T15:20:00Z"/>
              <w:color w:val="0070C0"/>
              <w:szCs w:val="24"/>
              <w:lang w:eastAsia="zh-CN"/>
            </w:rPr>
          </w:rPrChange>
        </w:rPr>
        <w:pPrChange w:id="1708" w:author="Qualcomm-CH" w:date="2022-03-01T16:48:00Z">
          <w:pPr>
            <w:pStyle w:val="ListParagraph"/>
            <w:numPr>
              <w:ilvl w:val="3"/>
              <w:numId w:val="6"/>
            </w:numPr>
            <w:ind w:left="3096" w:firstLineChars="0" w:hanging="360"/>
          </w:pPr>
        </w:pPrChange>
      </w:pPr>
      <w:del w:id="1709" w:author="Qualcomm-CH" w:date="2022-03-02T15:20:00Z">
        <w:r w:rsidRPr="004811A8" w:rsidDel="001C3373">
          <w:rPr>
            <w:strike/>
            <w:szCs w:val="24"/>
            <w:lang w:eastAsia="zh-CN"/>
            <w:rPrChange w:id="1710" w:author="Qualcomm-CH" w:date="2022-03-02T15:26:00Z">
              <w:rPr>
                <w:color w:val="0070C0"/>
                <w:szCs w:val="24"/>
                <w:lang w:eastAsia="zh-CN"/>
              </w:rPr>
            </w:rPrChange>
          </w:rPr>
          <w:delText xml:space="preserve">NTN measurements time </w:delText>
        </w:r>
        <w:r w:rsidR="000B2DA3" w:rsidRPr="004811A8" w:rsidDel="001C3373">
          <w:rPr>
            <w:strike/>
            <w:szCs w:val="24"/>
            <w:lang w:eastAsia="zh-CN"/>
            <w:rPrChange w:id="1711" w:author="Qualcomm-CH" w:date="2022-03-02T15:26:00Z">
              <w:rPr>
                <w:color w:val="0070C0"/>
                <w:szCs w:val="24"/>
                <w:lang w:eastAsia="zh-CN"/>
              </w:rPr>
            </w:rPrChange>
          </w:rPr>
          <w:delText xml:space="preserve">after </w:delText>
        </w:r>
        <w:r w:rsidR="008B1E5E" w:rsidRPr="004811A8" w:rsidDel="001C3373">
          <w:rPr>
            <w:strike/>
            <w:szCs w:val="24"/>
            <w:lang w:eastAsia="zh-CN"/>
            <w:rPrChange w:id="1712" w:author="Qualcomm-CH" w:date="2022-03-02T15:26:00Z">
              <w:rPr>
                <w:color w:val="0070C0"/>
                <w:szCs w:val="24"/>
                <w:lang w:eastAsia="zh-CN"/>
              </w:rPr>
            </w:rPrChange>
          </w:rPr>
          <w:delText>the end of Tevent_DU</w:delText>
        </w:r>
      </w:del>
    </w:p>
    <w:p w14:paraId="77AF0D5E" w14:textId="77777777" w:rsidR="006D61E7" w:rsidRPr="004811A8" w:rsidRDefault="006D61E7" w:rsidP="006D61E7">
      <w:pPr>
        <w:pStyle w:val="ListParagraph"/>
        <w:numPr>
          <w:ilvl w:val="1"/>
          <w:numId w:val="6"/>
        </w:numPr>
        <w:ind w:left="1504" w:firstLineChars="0"/>
        <w:rPr>
          <w:szCs w:val="24"/>
          <w:lang w:eastAsia="zh-CN"/>
          <w:rPrChange w:id="1713" w:author="Qualcomm-CH" w:date="2022-03-02T15:26:00Z">
            <w:rPr>
              <w:color w:val="0070C0"/>
              <w:szCs w:val="24"/>
              <w:lang w:eastAsia="zh-CN"/>
            </w:rPr>
          </w:rPrChange>
        </w:rPr>
      </w:pPr>
      <w:r w:rsidRPr="004811A8">
        <w:rPr>
          <w:szCs w:val="24"/>
          <w:lang w:eastAsia="zh-CN"/>
          <w:rPrChange w:id="1714" w:author="Qualcomm-CH" w:date="2022-03-02T15:26:00Z">
            <w:rPr>
              <w:color w:val="0070C0"/>
              <w:szCs w:val="24"/>
              <w:lang w:eastAsia="zh-CN"/>
            </w:rPr>
          </w:rPrChange>
        </w:rPr>
        <w:t>TCHO_execution:</w:t>
      </w:r>
    </w:p>
    <w:p w14:paraId="11A0C923" w14:textId="77777777" w:rsidR="006D61E7" w:rsidRPr="004811A8" w:rsidRDefault="006D61E7" w:rsidP="006D61E7">
      <w:pPr>
        <w:pStyle w:val="ListParagraph"/>
        <w:numPr>
          <w:ilvl w:val="2"/>
          <w:numId w:val="6"/>
        </w:numPr>
        <w:ind w:left="2224" w:firstLineChars="0"/>
        <w:rPr>
          <w:szCs w:val="24"/>
          <w:lang w:eastAsia="zh-CN"/>
          <w:rPrChange w:id="1715" w:author="Qualcomm-CH" w:date="2022-03-02T15:26:00Z">
            <w:rPr>
              <w:color w:val="0070C0"/>
              <w:szCs w:val="24"/>
              <w:lang w:eastAsia="zh-CN"/>
            </w:rPr>
          </w:rPrChange>
        </w:rPr>
      </w:pPr>
      <w:r w:rsidRPr="004811A8">
        <w:rPr>
          <w:szCs w:val="24"/>
          <w:lang w:eastAsia="zh-CN"/>
          <w:rPrChange w:id="1716" w:author="Qualcomm-CH" w:date="2022-03-02T15:26:00Z">
            <w:rPr>
              <w:color w:val="0070C0"/>
              <w:szCs w:val="24"/>
              <w:lang w:eastAsia="zh-CN"/>
            </w:rPr>
          </w:rPrChange>
        </w:rPr>
        <w:t>the UE execution preparation time for conditional handover. (same as legacy TN TCHO_execution)</w:t>
      </w:r>
    </w:p>
    <w:p w14:paraId="6050EC19" w14:textId="77777777" w:rsidR="006D61E7" w:rsidRPr="004811A8" w:rsidRDefault="006D61E7" w:rsidP="006D61E7">
      <w:pPr>
        <w:pStyle w:val="ListParagraph"/>
        <w:numPr>
          <w:ilvl w:val="1"/>
          <w:numId w:val="6"/>
        </w:numPr>
        <w:ind w:left="1504" w:firstLineChars="0"/>
        <w:rPr>
          <w:szCs w:val="24"/>
          <w:lang w:eastAsia="zh-CN"/>
          <w:rPrChange w:id="1717" w:author="Qualcomm-CH" w:date="2022-03-02T15:26:00Z">
            <w:rPr>
              <w:color w:val="0070C0"/>
              <w:szCs w:val="24"/>
              <w:lang w:eastAsia="zh-CN"/>
            </w:rPr>
          </w:rPrChange>
        </w:rPr>
      </w:pPr>
      <w:r w:rsidRPr="004811A8">
        <w:rPr>
          <w:szCs w:val="24"/>
          <w:lang w:eastAsia="zh-CN"/>
          <w:rPrChange w:id="1718" w:author="Qualcomm-CH" w:date="2022-03-02T15:26:00Z">
            <w:rPr>
              <w:color w:val="0070C0"/>
              <w:szCs w:val="24"/>
              <w:lang w:eastAsia="zh-CN"/>
            </w:rPr>
          </w:rPrChange>
        </w:rPr>
        <w:t>Tinterrupt is the time between when the UE starts to execute the conditional handover to the target cell and the time the UE starts transmission of the new PRACH.</w:t>
      </w:r>
    </w:p>
    <w:p w14:paraId="1B7E779E" w14:textId="77777777" w:rsidR="006D61E7" w:rsidRPr="004811A8" w:rsidRDefault="006D61E7" w:rsidP="006D61E7">
      <w:pPr>
        <w:pStyle w:val="ListParagraph"/>
        <w:numPr>
          <w:ilvl w:val="0"/>
          <w:numId w:val="6"/>
        </w:numPr>
        <w:ind w:left="784" w:firstLineChars="0"/>
        <w:rPr>
          <w:szCs w:val="24"/>
          <w:lang w:eastAsia="zh-CN"/>
          <w:rPrChange w:id="1719" w:author="Qualcomm-CH" w:date="2022-03-02T15:26:00Z">
            <w:rPr>
              <w:color w:val="0070C0"/>
              <w:szCs w:val="24"/>
              <w:lang w:eastAsia="zh-CN"/>
            </w:rPr>
          </w:rPrChange>
        </w:rPr>
      </w:pPr>
      <w:r w:rsidRPr="004811A8">
        <w:rPr>
          <w:szCs w:val="24"/>
          <w:lang w:eastAsia="zh-CN"/>
          <w:rPrChange w:id="1720" w:author="Qualcomm-CH" w:date="2022-03-02T15:26:00Z">
            <w:rPr>
              <w:color w:val="0070C0"/>
              <w:szCs w:val="24"/>
              <w:lang w:eastAsia="zh-CN"/>
            </w:rPr>
          </w:rPrChange>
        </w:rPr>
        <w:t>Requirement/Test applicability and Others</w:t>
      </w:r>
    </w:p>
    <w:p w14:paraId="5DBF9787" w14:textId="77777777" w:rsidR="006D61E7" w:rsidRPr="004811A8" w:rsidRDefault="006D61E7" w:rsidP="006D61E7">
      <w:pPr>
        <w:pStyle w:val="ListParagraph"/>
        <w:numPr>
          <w:ilvl w:val="1"/>
          <w:numId w:val="6"/>
        </w:numPr>
        <w:ind w:left="1504" w:firstLineChars="0"/>
        <w:rPr>
          <w:szCs w:val="24"/>
          <w:lang w:eastAsia="zh-CN"/>
          <w:rPrChange w:id="1721" w:author="Qualcomm-CH" w:date="2022-03-02T15:26:00Z">
            <w:rPr>
              <w:color w:val="0070C0"/>
              <w:szCs w:val="24"/>
              <w:lang w:eastAsia="zh-CN"/>
            </w:rPr>
          </w:rPrChange>
        </w:rPr>
      </w:pPr>
      <w:r w:rsidRPr="004811A8">
        <w:rPr>
          <w:szCs w:val="24"/>
          <w:lang w:eastAsia="zh-CN"/>
          <w:rPrChange w:id="1722" w:author="Qualcomm-CH" w:date="2022-03-02T15:26:00Z">
            <w:rPr>
              <w:color w:val="0070C0"/>
              <w:szCs w:val="24"/>
              <w:lang w:eastAsia="zh-CN"/>
            </w:rPr>
          </w:rPrChange>
        </w:rPr>
        <w:t>For Time-based CHO (in combination with the existing R16 CHO measurement)</w:t>
      </w:r>
    </w:p>
    <w:p w14:paraId="277A1DEF" w14:textId="025B7F1A" w:rsidR="007561C5" w:rsidRPr="004811A8" w:rsidRDefault="007561C5" w:rsidP="007561C5">
      <w:pPr>
        <w:pStyle w:val="ListParagraph"/>
        <w:numPr>
          <w:ilvl w:val="2"/>
          <w:numId w:val="6"/>
        </w:numPr>
        <w:ind w:left="2224" w:firstLineChars="0"/>
        <w:rPr>
          <w:szCs w:val="24"/>
          <w:lang w:eastAsia="zh-CN"/>
          <w:rPrChange w:id="1723" w:author="Qualcomm-CH" w:date="2022-03-02T15:26:00Z">
            <w:rPr>
              <w:color w:val="0070C0"/>
              <w:szCs w:val="24"/>
              <w:lang w:eastAsia="zh-CN"/>
            </w:rPr>
          </w:rPrChange>
        </w:rPr>
      </w:pPr>
      <w:r w:rsidRPr="004811A8">
        <w:rPr>
          <w:szCs w:val="24"/>
          <w:lang w:eastAsia="zh-CN"/>
          <w:rPrChange w:id="1724" w:author="Qualcomm-CH" w:date="2022-03-02T15:26:00Z">
            <w:rPr>
              <w:color w:val="0070C0"/>
              <w:szCs w:val="24"/>
              <w:lang w:eastAsia="zh-CN"/>
            </w:rPr>
          </w:rPrChange>
        </w:rPr>
        <w:t>If T2 is earlier than the end the Tmeasure, no CHO requirement is applied.</w:t>
      </w:r>
    </w:p>
    <w:p w14:paraId="7A34E93D" w14:textId="77777777" w:rsidR="006D61E7" w:rsidRPr="004811A8" w:rsidRDefault="006D61E7" w:rsidP="006D61E7">
      <w:pPr>
        <w:pStyle w:val="ListParagraph"/>
        <w:numPr>
          <w:ilvl w:val="1"/>
          <w:numId w:val="6"/>
        </w:numPr>
        <w:ind w:left="1504" w:firstLineChars="0"/>
        <w:rPr>
          <w:szCs w:val="24"/>
          <w:lang w:eastAsia="zh-CN"/>
          <w:rPrChange w:id="1725" w:author="Qualcomm-CH" w:date="2022-03-02T15:26:00Z">
            <w:rPr>
              <w:color w:val="0070C0"/>
              <w:szCs w:val="24"/>
              <w:lang w:eastAsia="zh-CN"/>
            </w:rPr>
          </w:rPrChange>
        </w:rPr>
      </w:pPr>
      <w:r w:rsidRPr="004811A8">
        <w:rPr>
          <w:szCs w:val="24"/>
          <w:lang w:eastAsia="zh-CN"/>
          <w:rPrChange w:id="1726" w:author="Qualcomm-CH" w:date="2022-03-02T15:26:00Z">
            <w:rPr>
              <w:color w:val="0070C0"/>
              <w:szCs w:val="24"/>
              <w:lang w:eastAsia="zh-CN"/>
            </w:rPr>
          </w:rPrChange>
        </w:rPr>
        <w:t>For Location-based CHO (in combination with the existing R16 CHO measurement)</w:t>
      </w:r>
    </w:p>
    <w:p w14:paraId="5AE4BC06" w14:textId="08B5F5D3" w:rsidR="006D61E7" w:rsidRPr="004811A8" w:rsidRDefault="006D61E7" w:rsidP="006D61E7">
      <w:pPr>
        <w:pStyle w:val="ListParagraph"/>
        <w:numPr>
          <w:ilvl w:val="2"/>
          <w:numId w:val="6"/>
        </w:numPr>
        <w:ind w:left="2224" w:firstLineChars="0"/>
        <w:rPr>
          <w:szCs w:val="24"/>
          <w:lang w:eastAsia="zh-CN"/>
          <w:rPrChange w:id="1727" w:author="Qualcomm-CH" w:date="2022-03-02T15:26:00Z">
            <w:rPr>
              <w:color w:val="0070C0"/>
              <w:szCs w:val="24"/>
              <w:lang w:eastAsia="zh-CN"/>
            </w:rPr>
          </w:rPrChange>
        </w:rPr>
      </w:pPr>
      <w:r w:rsidRPr="004811A8">
        <w:rPr>
          <w:szCs w:val="24"/>
          <w:lang w:eastAsia="zh-CN"/>
          <w:rPrChange w:id="1728" w:author="Qualcomm-CH" w:date="2022-03-02T15:26:00Z">
            <w:rPr>
              <w:color w:val="0070C0"/>
              <w:szCs w:val="24"/>
              <w:lang w:eastAsia="zh-CN"/>
            </w:rPr>
          </w:rPrChange>
        </w:rPr>
        <w:t>CHO shall only be carried out when “</w:t>
      </w:r>
      <w:ins w:id="1729" w:author="Qualcomm-CH" w:date="2022-03-01T16:51:00Z">
        <w:r w:rsidR="003C7CBA" w:rsidRPr="004811A8">
          <w:rPr>
            <w:rFonts w:eastAsiaTheme="minorEastAsia"/>
            <w:lang w:val="en-US" w:eastAsia="zh-CN"/>
            <w:rPrChange w:id="1730" w:author="Qualcomm-CH" w:date="2022-03-02T15:26:00Z">
              <w:rPr>
                <w:rFonts w:eastAsiaTheme="minorEastAsia"/>
                <w:color w:val="0070C0"/>
                <w:lang w:val="en-US" w:eastAsia="zh-CN"/>
              </w:rPr>
            </w:rPrChange>
          </w:rPr>
          <w:t>condEvent D1</w:t>
        </w:r>
      </w:ins>
      <w:del w:id="1731" w:author="Qualcomm-CH" w:date="2022-03-01T16:51:00Z">
        <w:r w:rsidRPr="004811A8" w:rsidDel="003C7CBA">
          <w:rPr>
            <w:szCs w:val="24"/>
            <w:lang w:eastAsia="zh-CN"/>
            <w:rPrChange w:id="1732" w:author="Qualcomm-CH" w:date="2022-03-02T15:26:00Z">
              <w:rPr>
                <w:color w:val="0070C0"/>
                <w:szCs w:val="24"/>
                <w:lang w:eastAsia="zh-CN"/>
              </w:rPr>
            </w:rPrChange>
          </w:rPr>
          <w:delText>condEvent L4</w:delText>
        </w:r>
      </w:del>
      <w:r w:rsidRPr="004811A8">
        <w:rPr>
          <w:szCs w:val="24"/>
          <w:lang w:eastAsia="zh-CN"/>
          <w:rPrChange w:id="1733" w:author="Qualcomm-CH" w:date="2022-03-02T15:26:00Z">
            <w:rPr>
              <w:color w:val="0070C0"/>
              <w:szCs w:val="24"/>
              <w:lang w:eastAsia="zh-CN"/>
            </w:rPr>
          </w:rPrChange>
        </w:rPr>
        <w:t xml:space="preserve">” is met and requirements can be reused by </w:t>
      </w:r>
      <w:del w:id="1734" w:author="Qualcomm-CH" w:date="2022-03-01T16:50:00Z">
        <w:r w:rsidRPr="004811A8" w:rsidDel="003E6608">
          <w:rPr>
            <w:szCs w:val="24"/>
            <w:lang w:eastAsia="zh-CN"/>
            <w:rPrChange w:id="1735" w:author="Qualcomm-CH" w:date="2022-03-02T15:26:00Z">
              <w:rPr>
                <w:color w:val="0070C0"/>
                <w:szCs w:val="24"/>
                <w:lang w:eastAsia="zh-CN"/>
              </w:rPr>
            </w:rPrChange>
          </w:rPr>
          <w:delText xml:space="preserve">replacing </w:delText>
        </w:r>
      </w:del>
      <w:ins w:id="1736" w:author="Qualcomm-CH" w:date="2022-03-01T16:50:00Z">
        <w:r w:rsidR="003E6608" w:rsidRPr="004811A8">
          <w:rPr>
            <w:szCs w:val="24"/>
            <w:lang w:eastAsia="zh-CN"/>
            <w:rPrChange w:id="1737" w:author="Qualcomm-CH" w:date="2022-03-02T15:26:00Z">
              <w:rPr>
                <w:color w:val="0070C0"/>
                <w:szCs w:val="24"/>
                <w:lang w:eastAsia="zh-CN"/>
              </w:rPr>
            </w:rPrChange>
          </w:rPr>
          <w:t>adding “</w:t>
        </w:r>
      </w:ins>
      <w:ins w:id="1738" w:author="Qualcomm-CH" w:date="2022-03-01T16:51:00Z">
        <w:r w:rsidR="003C7CBA" w:rsidRPr="004811A8">
          <w:rPr>
            <w:rFonts w:eastAsiaTheme="minorEastAsia"/>
            <w:lang w:val="en-US" w:eastAsia="zh-CN"/>
            <w:rPrChange w:id="1739" w:author="Qualcomm-CH" w:date="2022-03-02T15:26:00Z">
              <w:rPr>
                <w:rFonts w:eastAsiaTheme="minorEastAsia"/>
                <w:color w:val="0070C0"/>
                <w:lang w:val="en-US" w:eastAsia="zh-CN"/>
              </w:rPr>
            </w:rPrChange>
          </w:rPr>
          <w:t>condEvent D1</w:t>
        </w:r>
      </w:ins>
      <w:ins w:id="1740" w:author="Qualcomm-CH" w:date="2022-03-01T16:50:00Z">
        <w:r w:rsidR="003E6608" w:rsidRPr="004811A8">
          <w:rPr>
            <w:szCs w:val="24"/>
            <w:lang w:eastAsia="zh-CN"/>
            <w:rPrChange w:id="1741" w:author="Qualcomm-CH" w:date="2022-03-02T15:26:00Z">
              <w:rPr>
                <w:color w:val="0070C0"/>
                <w:szCs w:val="24"/>
                <w:lang w:eastAsia="zh-CN"/>
              </w:rPr>
            </w:rPrChange>
          </w:rPr>
          <w:t xml:space="preserve">” to the </w:t>
        </w:r>
      </w:ins>
      <w:r w:rsidRPr="004811A8">
        <w:rPr>
          <w:szCs w:val="24"/>
          <w:lang w:eastAsia="zh-CN"/>
          <w:rPrChange w:id="1742" w:author="Qualcomm-CH" w:date="2022-03-02T15:26:00Z">
            <w:rPr>
              <w:color w:val="0070C0"/>
              <w:szCs w:val="24"/>
              <w:lang w:eastAsia="zh-CN"/>
            </w:rPr>
          </w:rPrChange>
        </w:rPr>
        <w:t>legacy condition</w:t>
      </w:r>
      <w:del w:id="1743" w:author="Qualcomm-CH" w:date="2022-03-01T16:50:00Z">
        <w:r w:rsidRPr="004811A8" w:rsidDel="003E6608">
          <w:rPr>
            <w:szCs w:val="24"/>
            <w:lang w:eastAsia="zh-CN"/>
            <w:rPrChange w:id="1744" w:author="Qualcomm-CH" w:date="2022-03-02T15:26:00Z">
              <w:rPr>
                <w:color w:val="0070C0"/>
                <w:szCs w:val="24"/>
                <w:lang w:eastAsia="zh-CN"/>
              </w:rPr>
            </w:rPrChange>
          </w:rPr>
          <w:delText xml:space="preserve"> with “condEvent L4”</w:delText>
        </w:r>
      </w:del>
      <w:r w:rsidRPr="004811A8">
        <w:rPr>
          <w:szCs w:val="24"/>
          <w:lang w:eastAsia="zh-CN"/>
          <w:rPrChange w:id="1745" w:author="Qualcomm-CH" w:date="2022-03-02T15:26:00Z">
            <w:rPr>
              <w:color w:val="0070C0"/>
              <w:szCs w:val="24"/>
              <w:lang w:eastAsia="zh-CN"/>
            </w:rPr>
          </w:rPrChange>
        </w:rPr>
        <w:t>.</w:t>
      </w:r>
    </w:p>
    <w:p w14:paraId="7C908F39" w14:textId="77777777" w:rsidR="006D61E7" w:rsidRPr="004811A8" w:rsidRDefault="006D61E7" w:rsidP="006D61E7">
      <w:pPr>
        <w:pStyle w:val="ListParagraph"/>
        <w:numPr>
          <w:ilvl w:val="1"/>
          <w:numId w:val="6"/>
        </w:numPr>
        <w:ind w:left="1504" w:firstLineChars="0"/>
        <w:rPr>
          <w:szCs w:val="24"/>
          <w:lang w:eastAsia="zh-CN"/>
          <w:rPrChange w:id="1746" w:author="Qualcomm-CH" w:date="2022-03-02T15:26:00Z">
            <w:rPr>
              <w:color w:val="0070C0"/>
              <w:szCs w:val="24"/>
              <w:lang w:eastAsia="zh-CN"/>
            </w:rPr>
          </w:rPrChange>
        </w:rPr>
      </w:pPr>
      <w:r w:rsidRPr="004811A8">
        <w:rPr>
          <w:szCs w:val="24"/>
          <w:lang w:eastAsia="zh-CN"/>
          <w:rPrChange w:id="1747" w:author="Qualcomm-CH" w:date="2022-03-02T15:26:00Z">
            <w:rPr>
              <w:color w:val="0070C0"/>
              <w:szCs w:val="24"/>
              <w:lang w:eastAsia="zh-CN"/>
            </w:rPr>
          </w:rPrChange>
        </w:rPr>
        <w:t>General</w:t>
      </w:r>
    </w:p>
    <w:p w14:paraId="50D37837" w14:textId="0B635742" w:rsidR="006D61E7" w:rsidRPr="004811A8" w:rsidRDefault="006D61E7" w:rsidP="006D61E7">
      <w:pPr>
        <w:pStyle w:val="ListParagraph"/>
        <w:numPr>
          <w:ilvl w:val="2"/>
          <w:numId w:val="6"/>
        </w:numPr>
        <w:ind w:left="2224" w:firstLineChars="0"/>
        <w:rPr>
          <w:szCs w:val="24"/>
          <w:lang w:eastAsia="zh-CN"/>
          <w:rPrChange w:id="1748" w:author="Qualcomm-CH" w:date="2022-03-02T15:26:00Z">
            <w:rPr>
              <w:color w:val="0070C0"/>
              <w:szCs w:val="24"/>
              <w:lang w:eastAsia="zh-CN"/>
            </w:rPr>
          </w:rPrChange>
        </w:rPr>
      </w:pPr>
      <w:r w:rsidRPr="004811A8">
        <w:rPr>
          <w:szCs w:val="24"/>
          <w:lang w:eastAsia="zh-CN"/>
          <w:rPrChange w:id="1749" w:author="Qualcomm-CH" w:date="2022-03-02T15:26:00Z">
            <w:rPr>
              <w:color w:val="0070C0"/>
              <w:szCs w:val="24"/>
              <w:lang w:eastAsia="zh-CN"/>
            </w:rPr>
          </w:rPrChange>
        </w:rPr>
        <w:lastRenderedPageBreak/>
        <w:t>Remove the requirements for the case “undetectable cell becomes detectable again” for NTN CHO.</w:t>
      </w:r>
    </w:p>
    <w:p w14:paraId="565326EA" w14:textId="1A62E9B7" w:rsidR="006D61E7" w:rsidRPr="004811A8" w:rsidDel="00564C43" w:rsidRDefault="006D61E7" w:rsidP="00A02A47">
      <w:pPr>
        <w:rPr>
          <w:del w:id="1750" w:author="Qualcomm-CH" w:date="2022-03-02T15:20:00Z"/>
          <w:lang w:eastAsia="zh-CN"/>
        </w:rPr>
      </w:pPr>
    </w:p>
    <w:p w14:paraId="774BD5B0" w14:textId="1C25123D" w:rsidR="007F5060" w:rsidRPr="004811A8" w:rsidDel="00564C43" w:rsidRDefault="007F5060" w:rsidP="007F5060">
      <w:pPr>
        <w:spacing w:after="120" w:line="252" w:lineRule="auto"/>
        <w:ind w:firstLine="284"/>
        <w:rPr>
          <w:del w:id="1751" w:author="Qualcomm-CH" w:date="2022-03-02T15:20:00Z"/>
          <w:b/>
          <w:bCs/>
          <w:i/>
          <w:iCs/>
          <w:highlight w:val="cyan"/>
          <w:u w:val="single"/>
          <w:lang w:eastAsia="ja-JP"/>
          <w:rPrChange w:id="1752" w:author="Qualcomm-CH" w:date="2022-03-02T15:26:00Z">
            <w:rPr>
              <w:del w:id="1753" w:author="Qualcomm-CH" w:date="2022-03-02T15:20:00Z"/>
              <w:b/>
              <w:bCs/>
              <w:i/>
              <w:iCs/>
              <w:color w:val="0070C0"/>
              <w:highlight w:val="cyan"/>
              <w:u w:val="single"/>
              <w:lang w:eastAsia="ja-JP"/>
            </w:rPr>
          </w:rPrChange>
        </w:rPr>
      </w:pPr>
      <w:del w:id="1754" w:author="Qualcomm-CH" w:date="2022-03-02T15:20:00Z">
        <w:r w:rsidRPr="004811A8" w:rsidDel="00564C43">
          <w:rPr>
            <w:b/>
            <w:bCs/>
            <w:i/>
            <w:iCs/>
            <w:highlight w:val="cyan"/>
            <w:u w:val="single"/>
            <w:lang w:eastAsia="ja-JP"/>
            <w:rPrChange w:id="1755" w:author="Qualcomm-CH" w:date="2022-03-02T15:26:00Z">
              <w:rPr>
                <w:b/>
                <w:bCs/>
                <w:i/>
                <w:iCs/>
                <w:color w:val="0070C0"/>
                <w:highlight w:val="cyan"/>
                <w:u w:val="single"/>
                <w:lang w:eastAsia="ja-JP"/>
              </w:rPr>
            </w:rPrChange>
          </w:rPr>
          <w:delText>Further comments:</w:delText>
        </w:r>
      </w:del>
    </w:p>
    <w:p w14:paraId="3351C3FD" w14:textId="5FC2CCD9" w:rsidR="007F5060" w:rsidRPr="004811A8" w:rsidDel="00564C43" w:rsidRDefault="008A587B" w:rsidP="007F5060">
      <w:pPr>
        <w:pStyle w:val="ListParagraph"/>
        <w:numPr>
          <w:ilvl w:val="0"/>
          <w:numId w:val="6"/>
        </w:numPr>
        <w:overflowPunct/>
        <w:autoSpaceDE/>
        <w:autoSpaceDN/>
        <w:adjustRightInd/>
        <w:spacing w:after="120" w:line="252" w:lineRule="auto"/>
        <w:ind w:left="784" w:firstLineChars="0"/>
        <w:textAlignment w:val="auto"/>
        <w:rPr>
          <w:del w:id="1756" w:author="Qualcomm-CH" w:date="2022-03-02T15:20:00Z"/>
          <w:lang w:eastAsia="ja-JP"/>
          <w:rPrChange w:id="1757" w:author="Qualcomm-CH" w:date="2022-03-02T15:26:00Z">
            <w:rPr>
              <w:del w:id="1758" w:author="Qualcomm-CH" w:date="2022-03-02T15:20:00Z"/>
              <w:color w:val="0070C0"/>
              <w:lang w:eastAsia="ja-JP"/>
            </w:rPr>
          </w:rPrChange>
        </w:rPr>
      </w:pPr>
      <w:del w:id="1759" w:author="Qualcomm-CH" w:date="2022-03-02T15:20:00Z">
        <w:r w:rsidRPr="004811A8" w:rsidDel="00564C43">
          <w:rPr>
            <w:lang w:eastAsia="ja-JP"/>
            <w:rPrChange w:id="1760" w:author="Qualcomm-CH" w:date="2022-03-02T15:26:00Z">
              <w:rPr>
                <w:color w:val="0070C0"/>
                <w:lang w:eastAsia="ja-JP"/>
              </w:rPr>
            </w:rPrChange>
          </w:rPr>
          <w:delText>Options are reorganized based on the feedback from companies. The key difference</w:delText>
        </w:r>
        <w:r w:rsidR="00D446FE" w:rsidRPr="004811A8" w:rsidDel="00564C43">
          <w:rPr>
            <w:lang w:eastAsia="ja-JP"/>
            <w:rPrChange w:id="1761" w:author="Qualcomm-CH" w:date="2022-03-02T15:26:00Z">
              <w:rPr>
                <w:color w:val="0070C0"/>
                <w:lang w:eastAsia="ja-JP"/>
              </w:rPr>
            </w:rPrChange>
          </w:rPr>
          <w:delText>s</w:delText>
        </w:r>
        <w:r w:rsidRPr="004811A8" w:rsidDel="00564C43">
          <w:rPr>
            <w:lang w:eastAsia="ja-JP"/>
            <w:rPrChange w:id="1762" w:author="Qualcomm-CH" w:date="2022-03-02T15:26:00Z">
              <w:rPr>
                <w:color w:val="0070C0"/>
                <w:lang w:eastAsia="ja-JP"/>
              </w:rPr>
            </w:rPrChange>
          </w:rPr>
          <w:delText xml:space="preserve"> between Option 1 and Option 2 </w:delText>
        </w:r>
        <w:r w:rsidR="00D446FE" w:rsidRPr="004811A8" w:rsidDel="00564C43">
          <w:rPr>
            <w:lang w:eastAsia="ja-JP"/>
            <w:rPrChange w:id="1763" w:author="Qualcomm-CH" w:date="2022-03-02T15:26:00Z">
              <w:rPr>
                <w:color w:val="0070C0"/>
                <w:lang w:eastAsia="ja-JP"/>
              </w:rPr>
            </w:rPrChange>
          </w:rPr>
          <w:delText>are, if nor wrong,</w:delText>
        </w:r>
      </w:del>
    </w:p>
    <w:p w14:paraId="589E31EA" w14:textId="29405BCD" w:rsidR="008A587B" w:rsidRPr="004811A8" w:rsidDel="00564C43" w:rsidRDefault="00D446FE" w:rsidP="008A587B">
      <w:pPr>
        <w:pStyle w:val="ListParagraph"/>
        <w:numPr>
          <w:ilvl w:val="1"/>
          <w:numId w:val="6"/>
        </w:numPr>
        <w:overflowPunct/>
        <w:autoSpaceDE/>
        <w:autoSpaceDN/>
        <w:adjustRightInd/>
        <w:spacing w:after="120" w:line="252" w:lineRule="auto"/>
        <w:ind w:firstLineChars="0"/>
        <w:textAlignment w:val="auto"/>
        <w:rPr>
          <w:del w:id="1764" w:author="Qualcomm-CH" w:date="2022-03-02T15:20:00Z"/>
          <w:lang w:eastAsia="ja-JP"/>
          <w:rPrChange w:id="1765" w:author="Qualcomm-CH" w:date="2022-03-02T15:26:00Z">
            <w:rPr>
              <w:del w:id="1766" w:author="Qualcomm-CH" w:date="2022-03-02T15:20:00Z"/>
              <w:color w:val="0070C0"/>
              <w:lang w:eastAsia="ja-JP"/>
            </w:rPr>
          </w:rPrChange>
        </w:rPr>
      </w:pPr>
      <w:del w:id="1767" w:author="Qualcomm-CH" w:date="2022-03-02T15:20:00Z">
        <w:r w:rsidRPr="004811A8" w:rsidDel="00564C43">
          <w:rPr>
            <w:lang w:eastAsia="ja-JP"/>
            <w:rPrChange w:id="1768" w:author="Qualcomm-CH" w:date="2022-03-02T15:26:00Z">
              <w:rPr>
                <w:color w:val="0070C0"/>
                <w:lang w:eastAsia="ja-JP"/>
              </w:rPr>
            </w:rPrChange>
          </w:rPr>
          <w:delText>w</w:delText>
        </w:r>
        <w:r w:rsidR="008A587B" w:rsidRPr="004811A8" w:rsidDel="00564C43">
          <w:rPr>
            <w:lang w:eastAsia="ja-JP"/>
            <w:rPrChange w:id="1769" w:author="Qualcomm-CH" w:date="2022-03-02T15:26:00Z">
              <w:rPr>
                <w:color w:val="0070C0"/>
                <w:lang w:eastAsia="ja-JP"/>
              </w:rPr>
            </w:rPrChange>
          </w:rPr>
          <w:delText>hen UE starts RRM measurement</w:delText>
        </w:r>
      </w:del>
    </w:p>
    <w:p w14:paraId="4FFB7239" w14:textId="617727A2" w:rsidR="00D446FE" w:rsidRPr="004811A8" w:rsidDel="00564C43" w:rsidRDefault="00D446FE" w:rsidP="008A587B">
      <w:pPr>
        <w:pStyle w:val="ListParagraph"/>
        <w:numPr>
          <w:ilvl w:val="1"/>
          <w:numId w:val="6"/>
        </w:numPr>
        <w:overflowPunct/>
        <w:autoSpaceDE/>
        <w:autoSpaceDN/>
        <w:adjustRightInd/>
        <w:spacing w:after="120" w:line="252" w:lineRule="auto"/>
        <w:ind w:firstLineChars="0"/>
        <w:textAlignment w:val="auto"/>
        <w:rPr>
          <w:del w:id="1770" w:author="Qualcomm-CH" w:date="2022-03-02T15:20:00Z"/>
          <w:lang w:eastAsia="ja-JP"/>
          <w:rPrChange w:id="1771" w:author="Qualcomm-CH" w:date="2022-03-02T15:26:00Z">
            <w:rPr>
              <w:del w:id="1772" w:author="Qualcomm-CH" w:date="2022-03-02T15:20:00Z"/>
              <w:color w:val="0070C0"/>
              <w:lang w:eastAsia="ja-JP"/>
            </w:rPr>
          </w:rPrChange>
        </w:rPr>
      </w:pPr>
      <w:del w:id="1773" w:author="Qualcomm-CH" w:date="2022-03-02T15:20:00Z">
        <w:r w:rsidRPr="004811A8" w:rsidDel="00564C43">
          <w:rPr>
            <w:lang w:eastAsia="ja-JP"/>
            <w:rPrChange w:id="1774" w:author="Qualcomm-CH" w:date="2022-03-02T15:26:00Z">
              <w:rPr>
                <w:color w:val="0070C0"/>
                <w:lang w:eastAsia="ja-JP"/>
              </w:rPr>
            </w:rPrChange>
          </w:rPr>
          <w:delText xml:space="preserve">where to include the uncertainty between </w:delText>
        </w:r>
        <w:r w:rsidRPr="004811A8" w:rsidDel="00564C43">
          <w:rPr>
            <w:szCs w:val="24"/>
            <w:lang w:eastAsia="zh-CN"/>
            <w:rPrChange w:id="1775" w:author="Qualcomm-CH" w:date="2022-03-02T15:26:00Z">
              <w:rPr>
                <w:color w:val="0070C0"/>
                <w:szCs w:val="24"/>
                <w:lang w:eastAsia="zh-CN"/>
              </w:rPr>
            </w:rPrChange>
          </w:rPr>
          <w:delText>Tevent_DU and Tmeasure</w:delText>
        </w:r>
      </w:del>
    </w:p>
    <w:p w14:paraId="62D88EE9" w14:textId="3651711E" w:rsidR="007F5060" w:rsidRPr="004811A8" w:rsidDel="00564C43" w:rsidRDefault="007F5060" w:rsidP="007F5060">
      <w:pPr>
        <w:pStyle w:val="ListParagraph"/>
        <w:numPr>
          <w:ilvl w:val="0"/>
          <w:numId w:val="6"/>
        </w:numPr>
        <w:overflowPunct/>
        <w:autoSpaceDE/>
        <w:autoSpaceDN/>
        <w:adjustRightInd/>
        <w:spacing w:after="120" w:line="252" w:lineRule="auto"/>
        <w:ind w:left="784" w:firstLineChars="0"/>
        <w:textAlignment w:val="auto"/>
        <w:rPr>
          <w:del w:id="1776" w:author="Qualcomm-CH" w:date="2022-03-02T15:20:00Z"/>
          <w:lang w:eastAsia="ja-JP"/>
          <w:rPrChange w:id="1777" w:author="Qualcomm-CH" w:date="2022-03-02T15:26:00Z">
            <w:rPr>
              <w:del w:id="1778" w:author="Qualcomm-CH" w:date="2022-03-02T15:20:00Z"/>
              <w:color w:val="0070C0"/>
              <w:lang w:eastAsia="ja-JP"/>
            </w:rPr>
          </w:rPrChange>
        </w:rPr>
      </w:pPr>
      <w:del w:id="1779" w:author="Qualcomm-CH" w:date="2022-03-02T15:20:00Z">
        <w:r w:rsidRPr="004811A8" w:rsidDel="00564C43">
          <w:rPr>
            <w:lang w:eastAsia="ja-JP"/>
            <w:rPrChange w:id="1780" w:author="Qualcomm-CH" w:date="2022-03-02T15:26:00Z">
              <w:rPr>
                <w:color w:val="0070C0"/>
                <w:lang w:eastAsia="ja-JP"/>
              </w:rPr>
            </w:rPrChange>
          </w:rPr>
          <w:delText xml:space="preserve">Please share </w:delText>
        </w:r>
        <w:r w:rsidR="0087621E" w:rsidRPr="004811A8" w:rsidDel="00564C43">
          <w:rPr>
            <w:lang w:eastAsia="ja-JP"/>
            <w:rPrChange w:id="1781" w:author="Qualcomm-CH" w:date="2022-03-02T15:26:00Z">
              <w:rPr>
                <w:color w:val="0070C0"/>
                <w:lang w:eastAsia="ja-JP"/>
              </w:rPr>
            </w:rPrChange>
          </w:rPr>
          <w:delText>your opinion and indicate your preference</w:delText>
        </w:r>
        <w:r w:rsidRPr="004811A8" w:rsidDel="00564C43">
          <w:rPr>
            <w:lang w:eastAsia="ja-JP"/>
            <w:rPrChange w:id="1782" w:author="Qualcomm-CH" w:date="2022-03-02T15:26:00Z">
              <w:rPr>
                <w:color w:val="0070C0"/>
                <w:lang w:eastAsia="ja-JP"/>
              </w:rPr>
            </w:rPrChange>
          </w:rPr>
          <w:delText>.</w:delText>
        </w:r>
      </w:del>
    </w:p>
    <w:p w14:paraId="7944C4D2" w14:textId="55F517E3" w:rsidR="00C76C61" w:rsidRPr="004811A8" w:rsidDel="00564C43" w:rsidRDefault="00C76C61" w:rsidP="007F5060">
      <w:pPr>
        <w:pStyle w:val="ListParagraph"/>
        <w:numPr>
          <w:ilvl w:val="0"/>
          <w:numId w:val="6"/>
        </w:numPr>
        <w:overflowPunct/>
        <w:autoSpaceDE/>
        <w:autoSpaceDN/>
        <w:adjustRightInd/>
        <w:spacing w:after="120" w:line="252" w:lineRule="auto"/>
        <w:ind w:left="784" w:firstLineChars="0"/>
        <w:textAlignment w:val="auto"/>
        <w:rPr>
          <w:del w:id="1783" w:author="Qualcomm-CH" w:date="2022-03-02T15:20:00Z"/>
          <w:lang w:eastAsia="ja-JP"/>
          <w:rPrChange w:id="1784" w:author="Qualcomm-CH" w:date="2022-03-02T15:26:00Z">
            <w:rPr>
              <w:del w:id="1785" w:author="Qualcomm-CH" w:date="2022-03-02T15:20:00Z"/>
              <w:color w:val="0070C0"/>
              <w:lang w:eastAsia="ja-JP"/>
            </w:rPr>
          </w:rPrChange>
        </w:rPr>
      </w:pPr>
      <w:del w:id="1786" w:author="Qualcomm-CH" w:date="2022-03-02T15:20:00Z">
        <w:r w:rsidRPr="004811A8" w:rsidDel="00564C43">
          <w:rPr>
            <w:lang w:eastAsia="ja-JP"/>
            <w:rPrChange w:id="1787" w:author="Qualcomm-CH" w:date="2022-03-02T15:26:00Z">
              <w:rPr>
                <w:color w:val="0070C0"/>
                <w:lang w:eastAsia="ja-JP"/>
              </w:rPr>
            </w:rPrChange>
          </w:rPr>
          <w:delText xml:space="preserve">The following aspects are removed. If you have a different opinion, please </w:delText>
        </w:r>
        <w:r w:rsidR="0057116B" w:rsidRPr="004811A8" w:rsidDel="00564C43">
          <w:rPr>
            <w:lang w:eastAsia="ja-JP"/>
            <w:rPrChange w:id="1788" w:author="Qualcomm-CH" w:date="2022-03-02T15:26:00Z">
              <w:rPr>
                <w:color w:val="0070C0"/>
                <w:lang w:eastAsia="ja-JP"/>
              </w:rPr>
            </w:rPrChange>
          </w:rPr>
          <w:delText xml:space="preserve">leave your </w:delText>
        </w:r>
        <w:r w:rsidRPr="004811A8" w:rsidDel="00564C43">
          <w:rPr>
            <w:lang w:eastAsia="ja-JP"/>
            <w:rPrChange w:id="1789" w:author="Qualcomm-CH" w:date="2022-03-02T15:26:00Z">
              <w:rPr>
                <w:color w:val="0070C0"/>
                <w:lang w:eastAsia="ja-JP"/>
              </w:rPr>
            </w:rPrChange>
          </w:rPr>
          <w:delText>comments.</w:delText>
        </w:r>
      </w:del>
    </w:p>
    <w:p w14:paraId="52500471" w14:textId="0812DBCC" w:rsidR="0061100F" w:rsidRPr="004811A8" w:rsidDel="00564C43" w:rsidRDefault="0061100F" w:rsidP="0061100F">
      <w:pPr>
        <w:pStyle w:val="ListParagraph"/>
        <w:numPr>
          <w:ilvl w:val="1"/>
          <w:numId w:val="6"/>
        </w:numPr>
        <w:ind w:firstLineChars="0"/>
        <w:rPr>
          <w:del w:id="1790" w:author="Qualcomm-CH" w:date="2022-03-02T15:20:00Z"/>
          <w:szCs w:val="24"/>
          <w:lang w:eastAsia="zh-CN"/>
          <w:rPrChange w:id="1791" w:author="Qualcomm-CH" w:date="2022-03-02T15:26:00Z">
            <w:rPr>
              <w:del w:id="1792" w:author="Qualcomm-CH" w:date="2022-03-02T15:20:00Z"/>
              <w:color w:val="0070C0"/>
              <w:szCs w:val="24"/>
              <w:lang w:eastAsia="zh-CN"/>
            </w:rPr>
          </w:rPrChange>
        </w:rPr>
      </w:pPr>
      <w:del w:id="1793" w:author="Qualcomm-CH" w:date="2022-03-02T15:20:00Z">
        <w:r w:rsidRPr="004811A8" w:rsidDel="00564C43">
          <w:rPr>
            <w:szCs w:val="24"/>
            <w:lang w:eastAsia="zh-CN"/>
            <w:rPrChange w:id="1794" w:author="Qualcomm-CH" w:date="2022-03-02T15:26:00Z">
              <w:rPr>
                <w:color w:val="0070C0"/>
                <w:szCs w:val="24"/>
                <w:lang w:eastAsia="zh-CN"/>
              </w:rPr>
            </w:rPrChange>
          </w:rPr>
          <w:delText>(Intel) the delay includes the timer value and the time difference between serving and neighbour cell SSBs</w:delText>
        </w:r>
      </w:del>
    </w:p>
    <w:p w14:paraId="02B3711B" w14:textId="73C03B25" w:rsidR="0061100F" w:rsidRPr="004811A8" w:rsidDel="00564C43" w:rsidRDefault="00C76C61" w:rsidP="0061100F">
      <w:pPr>
        <w:pStyle w:val="ListParagraph"/>
        <w:numPr>
          <w:ilvl w:val="2"/>
          <w:numId w:val="6"/>
        </w:numPr>
        <w:ind w:firstLineChars="0"/>
        <w:rPr>
          <w:del w:id="1795" w:author="Qualcomm-CH" w:date="2022-03-02T15:20:00Z"/>
          <w:szCs w:val="24"/>
          <w:lang w:eastAsia="zh-CN"/>
          <w:rPrChange w:id="1796" w:author="Qualcomm-CH" w:date="2022-03-02T15:26:00Z">
            <w:rPr>
              <w:del w:id="1797" w:author="Qualcomm-CH" w:date="2022-03-02T15:20:00Z"/>
              <w:color w:val="0070C0"/>
              <w:szCs w:val="24"/>
              <w:lang w:eastAsia="zh-CN"/>
            </w:rPr>
          </w:rPrChange>
        </w:rPr>
      </w:pPr>
      <w:del w:id="1798" w:author="Qualcomm-CH" w:date="2022-03-02T15:20:00Z">
        <w:r w:rsidRPr="004811A8" w:rsidDel="00564C43">
          <w:rPr>
            <w:szCs w:val="24"/>
            <w:lang w:eastAsia="zh-CN"/>
            <w:rPrChange w:id="1799" w:author="Qualcomm-CH" w:date="2022-03-02T15:26:00Z">
              <w:rPr>
                <w:color w:val="0070C0"/>
                <w:szCs w:val="24"/>
                <w:lang w:eastAsia="zh-CN"/>
              </w:rPr>
            </w:rPrChange>
          </w:rPr>
          <w:delText xml:space="preserve">Reason: </w:delText>
        </w:r>
        <w:r w:rsidR="00084262" w:rsidRPr="004811A8" w:rsidDel="00564C43">
          <w:rPr>
            <w:szCs w:val="24"/>
            <w:lang w:eastAsia="zh-CN"/>
            <w:rPrChange w:id="1800" w:author="Qualcomm-CH" w:date="2022-03-02T15:26:00Z">
              <w:rPr>
                <w:color w:val="0070C0"/>
                <w:szCs w:val="24"/>
                <w:lang w:eastAsia="zh-CN"/>
              </w:rPr>
            </w:rPrChange>
          </w:rPr>
          <w:delText xml:space="preserve">Reflected in </w:delText>
        </w:r>
        <w:r w:rsidR="0061100F" w:rsidRPr="004811A8" w:rsidDel="00564C43">
          <w:rPr>
            <w:szCs w:val="24"/>
            <w:lang w:eastAsia="zh-CN"/>
            <w:rPrChange w:id="1801" w:author="Qualcomm-CH" w:date="2022-03-02T15:26:00Z">
              <w:rPr>
                <w:color w:val="0070C0"/>
                <w:szCs w:val="24"/>
                <w:lang w:eastAsia="zh-CN"/>
              </w:rPr>
            </w:rPrChange>
          </w:rPr>
          <w:delText>the current options, hence, no need to repeat</w:delText>
        </w:r>
      </w:del>
    </w:p>
    <w:p w14:paraId="68D0C001" w14:textId="031B680A" w:rsidR="002E3D82" w:rsidRPr="004811A8" w:rsidDel="00564C43" w:rsidRDefault="002E3D82" w:rsidP="002E3D82">
      <w:pPr>
        <w:pStyle w:val="ListParagraph"/>
        <w:numPr>
          <w:ilvl w:val="1"/>
          <w:numId w:val="6"/>
        </w:numPr>
        <w:ind w:firstLineChars="0"/>
        <w:rPr>
          <w:del w:id="1802" w:author="Qualcomm-CH" w:date="2022-03-02T15:20:00Z"/>
          <w:szCs w:val="24"/>
          <w:lang w:eastAsia="zh-CN"/>
          <w:rPrChange w:id="1803" w:author="Qualcomm-CH" w:date="2022-03-02T15:26:00Z">
            <w:rPr>
              <w:del w:id="1804" w:author="Qualcomm-CH" w:date="2022-03-02T15:20:00Z"/>
              <w:color w:val="0070C0"/>
              <w:szCs w:val="24"/>
              <w:lang w:eastAsia="zh-CN"/>
            </w:rPr>
          </w:rPrChange>
        </w:rPr>
      </w:pPr>
      <w:del w:id="1805" w:author="Qualcomm-CH" w:date="2022-03-02T15:20:00Z">
        <w:r w:rsidRPr="004811A8" w:rsidDel="00564C43">
          <w:rPr>
            <w:szCs w:val="24"/>
            <w:lang w:eastAsia="zh-CN"/>
            <w:rPrChange w:id="1806" w:author="Qualcomm-CH" w:date="2022-03-02T15:26:00Z">
              <w:rPr>
                <w:color w:val="0070C0"/>
                <w:szCs w:val="24"/>
                <w:lang w:eastAsia="zh-CN"/>
              </w:rPr>
            </w:rPrChange>
          </w:rPr>
          <w:delText>(Ericsson) Tinterrupt + TCHO_execution can be later than T2 which are not impacted by expiry of serving cell.</w:delText>
        </w:r>
      </w:del>
    </w:p>
    <w:p w14:paraId="4BA0B3E5" w14:textId="6A0E92E8" w:rsidR="002E3D82" w:rsidRPr="004811A8" w:rsidDel="00564C43" w:rsidRDefault="00C76C61" w:rsidP="002E3D82">
      <w:pPr>
        <w:pStyle w:val="ListParagraph"/>
        <w:numPr>
          <w:ilvl w:val="2"/>
          <w:numId w:val="6"/>
        </w:numPr>
        <w:ind w:firstLineChars="0"/>
        <w:rPr>
          <w:del w:id="1807" w:author="Qualcomm-CH" w:date="2022-03-02T15:20:00Z"/>
          <w:szCs w:val="24"/>
          <w:lang w:eastAsia="zh-CN"/>
          <w:rPrChange w:id="1808" w:author="Qualcomm-CH" w:date="2022-03-02T15:26:00Z">
            <w:rPr>
              <w:del w:id="1809" w:author="Qualcomm-CH" w:date="2022-03-02T15:20:00Z"/>
              <w:color w:val="0070C0"/>
              <w:szCs w:val="24"/>
              <w:lang w:eastAsia="zh-CN"/>
            </w:rPr>
          </w:rPrChange>
        </w:rPr>
      </w:pPr>
      <w:del w:id="1810" w:author="Qualcomm-CH" w:date="2022-03-02T15:20:00Z">
        <w:r w:rsidRPr="004811A8" w:rsidDel="00564C43">
          <w:rPr>
            <w:szCs w:val="24"/>
            <w:lang w:eastAsia="zh-CN"/>
            <w:rPrChange w:id="1811" w:author="Qualcomm-CH" w:date="2022-03-02T15:26:00Z">
              <w:rPr>
                <w:color w:val="0070C0"/>
                <w:szCs w:val="24"/>
                <w:lang w:eastAsia="zh-CN"/>
              </w:rPr>
            </w:rPrChange>
          </w:rPr>
          <w:delText xml:space="preserve">Reason: This does not seem </w:delText>
        </w:r>
        <w:r w:rsidR="0058417F" w:rsidRPr="004811A8" w:rsidDel="00564C43">
          <w:rPr>
            <w:szCs w:val="24"/>
            <w:lang w:eastAsia="zh-CN"/>
            <w:rPrChange w:id="1812" w:author="Qualcomm-CH" w:date="2022-03-02T15:26:00Z">
              <w:rPr>
                <w:color w:val="0070C0"/>
                <w:szCs w:val="24"/>
                <w:lang w:eastAsia="zh-CN"/>
              </w:rPr>
            </w:rPrChange>
          </w:rPr>
          <w:delText xml:space="preserve">consistent with </w:delText>
        </w:r>
        <w:r w:rsidR="002E3D82" w:rsidRPr="004811A8" w:rsidDel="00564C43">
          <w:rPr>
            <w:szCs w:val="24"/>
            <w:lang w:eastAsia="zh-CN"/>
            <w:rPrChange w:id="1813" w:author="Qualcomm-CH" w:date="2022-03-02T15:26:00Z">
              <w:rPr>
                <w:color w:val="0070C0"/>
                <w:szCs w:val="24"/>
                <w:lang w:eastAsia="zh-CN"/>
              </w:rPr>
            </w:rPrChange>
          </w:rPr>
          <w:delText>RAN2 agreement</w:delText>
        </w:r>
      </w:del>
    </w:p>
    <w:p w14:paraId="10D1C825" w14:textId="33B3C193" w:rsidR="0061100F" w:rsidRPr="004811A8" w:rsidDel="00564C43" w:rsidRDefault="0061100F" w:rsidP="0061100F">
      <w:pPr>
        <w:pStyle w:val="ListParagraph"/>
        <w:numPr>
          <w:ilvl w:val="1"/>
          <w:numId w:val="6"/>
        </w:numPr>
        <w:ind w:firstLineChars="0"/>
        <w:rPr>
          <w:del w:id="1814" w:author="Qualcomm-CH" w:date="2022-03-02T15:20:00Z"/>
          <w:szCs w:val="24"/>
          <w:lang w:eastAsia="zh-CN"/>
          <w:rPrChange w:id="1815" w:author="Qualcomm-CH" w:date="2022-03-02T15:26:00Z">
            <w:rPr>
              <w:del w:id="1816" w:author="Qualcomm-CH" w:date="2022-03-02T15:20:00Z"/>
              <w:color w:val="0070C0"/>
              <w:szCs w:val="24"/>
              <w:lang w:eastAsia="zh-CN"/>
            </w:rPr>
          </w:rPrChange>
        </w:rPr>
      </w:pPr>
      <w:del w:id="1817" w:author="Qualcomm-CH" w:date="2022-03-02T15:20:00Z">
        <w:r w:rsidRPr="004811A8" w:rsidDel="00564C43">
          <w:rPr>
            <w:szCs w:val="24"/>
            <w:lang w:eastAsia="zh-CN"/>
            <w:rPrChange w:id="1818" w:author="Qualcomm-CH" w:date="2022-03-02T15:26:00Z">
              <w:rPr>
                <w:color w:val="0070C0"/>
                <w:szCs w:val="24"/>
                <w:lang w:eastAsia="zh-CN"/>
              </w:rPr>
            </w:rPrChange>
          </w:rPr>
          <w:delText>(Ericsson) CHO shall not be carried out before T1, TRRC can be earlier than T1 because not RRC signalling will be received after T1.</w:delText>
        </w:r>
      </w:del>
    </w:p>
    <w:p w14:paraId="182CAD22" w14:textId="30784B38" w:rsidR="00084262" w:rsidRPr="004811A8" w:rsidDel="00564C43" w:rsidRDefault="00C76C61" w:rsidP="00084262">
      <w:pPr>
        <w:pStyle w:val="ListParagraph"/>
        <w:numPr>
          <w:ilvl w:val="2"/>
          <w:numId w:val="6"/>
        </w:numPr>
        <w:ind w:firstLineChars="0"/>
        <w:rPr>
          <w:del w:id="1819" w:author="Qualcomm-CH" w:date="2022-03-02T15:20:00Z"/>
          <w:szCs w:val="24"/>
          <w:lang w:eastAsia="zh-CN"/>
          <w:rPrChange w:id="1820" w:author="Qualcomm-CH" w:date="2022-03-02T15:26:00Z">
            <w:rPr>
              <w:del w:id="1821" w:author="Qualcomm-CH" w:date="2022-03-02T15:20:00Z"/>
              <w:color w:val="0070C0"/>
              <w:szCs w:val="24"/>
              <w:lang w:eastAsia="zh-CN"/>
            </w:rPr>
          </w:rPrChange>
        </w:rPr>
      </w:pPr>
      <w:del w:id="1822" w:author="Qualcomm-CH" w:date="2022-03-02T15:20:00Z">
        <w:r w:rsidRPr="004811A8" w:rsidDel="00564C43">
          <w:rPr>
            <w:szCs w:val="24"/>
            <w:lang w:eastAsia="zh-CN"/>
            <w:rPrChange w:id="1823" w:author="Qualcomm-CH" w:date="2022-03-02T15:26:00Z">
              <w:rPr>
                <w:color w:val="0070C0"/>
                <w:szCs w:val="24"/>
                <w:lang w:eastAsia="zh-CN"/>
              </w:rPr>
            </w:rPrChange>
          </w:rPr>
          <w:delText xml:space="preserve">Reason: </w:delText>
        </w:r>
        <w:r w:rsidR="00084262" w:rsidRPr="004811A8" w:rsidDel="00564C43">
          <w:rPr>
            <w:szCs w:val="24"/>
            <w:lang w:eastAsia="zh-CN"/>
            <w:rPrChange w:id="1824" w:author="Qualcomm-CH" w:date="2022-03-02T15:26:00Z">
              <w:rPr>
                <w:color w:val="0070C0"/>
                <w:szCs w:val="24"/>
                <w:lang w:eastAsia="zh-CN"/>
              </w:rPr>
            </w:rPrChange>
          </w:rPr>
          <w:delText>Reflected in the current options, hence, no need to repeat</w:delText>
        </w:r>
      </w:del>
    </w:p>
    <w:p w14:paraId="5AF7FE38" w14:textId="675EF8F5" w:rsidR="0061100F" w:rsidRPr="004811A8" w:rsidDel="00564C43" w:rsidRDefault="0061100F" w:rsidP="0061100F">
      <w:pPr>
        <w:pStyle w:val="ListParagraph"/>
        <w:numPr>
          <w:ilvl w:val="1"/>
          <w:numId w:val="6"/>
        </w:numPr>
        <w:ind w:firstLineChars="0"/>
        <w:rPr>
          <w:del w:id="1825" w:author="Qualcomm-CH" w:date="2022-03-02T15:20:00Z"/>
          <w:szCs w:val="24"/>
          <w:lang w:eastAsia="zh-CN"/>
          <w:rPrChange w:id="1826" w:author="Qualcomm-CH" w:date="2022-03-02T15:26:00Z">
            <w:rPr>
              <w:del w:id="1827" w:author="Qualcomm-CH" w:date="2022-03-02T15:20:00Z"/>
              <w:color w:val="0070C0"/>
              <w:szCs w:val="24"/>
              <w:lang w:eastAsia="zh-CN"/>
            </w:rPr>
          </w:rPrChange>
        </w:rPr>
      </w:pPr>
      <w:del w:id="1828" w:author="Qualcomm-CH" w:date="2022-03-02T15:20:00Z">
        <w:r w:rsidRPr="004811A8" w:rsidDel="00564C43">
          <w:rPr>
            <w:szCs w:val="24"/>
            <w:lang w:eastAsia="zh-CN"/>
            <w:rPrChange w:id="1829" w:author="Qualcomm-CH" w:date="2022-03-02T15:26:00Z">
              <w:rPr>
                <w:color w:val="0070C0"/>
                <w:szCs w:val="24"/>
                <w:lang w:eastAsia="zh-CN"/>
              </w:rPr>
            </w:rPrChange>
          </w:rPr>
          <w:delText>(Ericsson) Tevent_DU + Tmeasure shall be in [T1, T2]</w:delText>
        </w:r>
      </w:del>
    </w:p>
    <w:p w14:paraId="0CD70FA9" w14:textId="7DB544F1" w:rsidR="00226321" w:rsidRPr="004811A8" w:rsidDel="00564C43" w:rsidRDefault="00C76C61" w:rsidP="00226321">
      <w:pPr>
        <w:pStyle w:val="ListParagraph"/>
        <w:numPr>
          <w:ilvl w:val="2"/>
          <w:numId w:val="6"/>
        </w:numPr>
        <w:ind w:firstLineChars="0"/>
        <w:rPr>
          <w:del w:id="1830" w:author="Qualcomm-CH" w:date="2022-03-02T15:20:00Z"/>
          <w:szCs w:val="24"/>
          <w:lang w:eastAsia="zh-CN"/>
          <w:rPrChange w:id="1831" w:author="Qualcomm-CH" w:date="2022-03-02T15:26:00Z">
            <w:rPr>
              <w:del w:id="1832" w:author="Qualcomm-CH" w:date="2022-03-02T15:20:00Z"/>
              <w:color w:val="0070C0"/>
              <w:szCs w:val="24"/>
              <w:lang w:eastAsia="zh-CN"/>
            </w:rPr>
          </w:rPrChange>
        </w:rPr>
      </w:pPr>
      <w:del w:id="1833" w:author="Qualcomm-CH" w:date="2022-03-02T15:20:00Z">
        <w:r w:rsidRPr="004811A8" w:rsidDel="00564C43">
          <w:rPr>
            <w:szCs w:val="24"/>
            <w:lang w:eastAsia="zh-CN"/>
            <w:rPrChange w:id="1834" w:author="Qualcomm-CH" w:date="2022-03-02T15:26:00Z">
              <w:rPr>
                <w:color w:val="0070C0"/>
                <w:szCs w:val="24"/>
                <w:lang w:eastAsia="zh-CN"/>
              </w:rPr>
            </w:rPrChange>
          </w:rPr>
          <w:delText xml:space="preserve">Reason: </w:delText>
        </w:r>
        <w:r w:rsidR="00226321" w:rsidRPr="004811A8" w:rsidDel="00564C43">
          <w:rPr>
            <w:szCs w:val="24"/>
            <w:lang w:eastAsia="zh-CN"/>
            <w:rPrChange w:id="1835" w:author="Qualcomm-CH" w:date="2022-03-02T15:26:00Z">
              <w:rPr>
                <w:color w:val="0070C0"/>
                <w:szCs w:val="24"/>
                <w:lang w:eastAsia="zh-CN"/>
              </w:rPr>
            </w:rPrChange>
          </w:rPr>
          <w:delText>Reflected in the current options, hence, no need to repeat</w:delText>
        </w:r>
      </w:del>
    </w:p>
    <w:p w14:paraId="76E08ED2" w14:textId="31143574" w:rsidR="0061100F" w:rsidRPr="004811A8" w:rsidDel="00564C43" w:rsidRDefault="0061100F" w:rsidP="0061100F">
      <w:pPr>
        <w:pStyle w:val="ListParagraph"/>
        <w:numPr>
          <w:ilvl w:val="1"/>
          <w:numId w:val="6"/>
        </w:numPr>
        <w:ind w:firstLineChars="0"/>
        <w:rPr>
          <w:del w:id="1836" w:author="Qualcomm-CH" w:date="2022-03-02T15:20:00Z"/>
          <w:szCs w:val="24"/>
          <w:lang w:eastAsia="zh-CN"/>
          <w:rPrChange w:id="1837" w:author="Qualcomm-CH" w:date="2022-03-02T15:26:00Z">
            <w:rPr>
              <w:del w:id="1838" w:author="Qualcomm-CH" w:date="2022-03-02T15:20:00Z"/>
              <w:color w:val="0070C0"/>
              <w:szCs w:val="24"/>
              <w:lang w:eastAsia="zh-CN"/>
            </w:rPr>
          </w:rPrChange>
        </w:rPr>
      </w:pPr>
      <w:del w:id="1839" w:author="Qualcomm-CH" w:date="2022-03-02T15:20:00Z">
        <w:r w:rsidRPr="004811A8" w:rsidDel="00564C43">
          <w:rPr>
            <w:szCs w:val="24"/>
            <w:lang w:eastAsia="zh-CN"/>
            <w:rPrChange w:id="1840" w:author="Qualcomm-CH" w:date="2022-03-02T15:26:00Z">
              <w:rPr>
                <w:color w:val="0070C0"/>
                <w:szCs w:val="24"/>
                <w:lang w:eastAsia="zh-CN"/>
              </w:rPr>
            </w:rPrChange>
          </w:rPr>
          <w:delText>(OPPO) The timer-based CHO delay requirements are only applicable when Tmeasure + Tinterrupt + TCHO_execution &gt; [T2-T1].</w:delText>
        </w:r>
      </w:del>
    </w:p>
    <w:p w14:paraId="114DA5CF" w14:textId="2160406C" w:rsidR="00226321" w:rsidRPr="004811A8" w:rsidDel="00564C43" w:rsidRDefault="00C76C61" w:rsidP="00226321">
      <w:pPr>
        <w:pStyle w:val="ListParagraph"/>
        <w:numPr>
          <w:ilvl w:val="2"/>
          <w:numId w:val="6"/>
        </w:numPr>
        <w:ind w:firstLineChars="0"/>
        <w:rPr>
          <w:del w:id="1841" w:author="Qualcomm-CH" w:date="2022-03-02T15:20:00Z"/>
          <w:szCs w:val="24"/>
          <w:lang w:eastAsia="zh-CN"/>
          <w:rPrChange w:id="1842" w:author="Qualcomm-CH" w:date="2022-03-02T15:26:00Z">
            <w:rPr>
              <w:del w:id="1843" w:author="Qualcomm-CH" w:date="2022-03-02T15:20:00Z"/>
              <w:color w:val="0070C0"/>
              <w:szCs w:val="24"/>
              <w:lang w:eastAsia="zh-CN"/>
            </w:rPr>
          </w:rPrChange>
        </w:rPr>
      </w:pPr>
      <w:del w:id="1844" w:author="Qualcomm-CH" w:date="2022-03-02T15:20:00Z">
        <w:r w:rsidRPr="004811A8" w:rsidDel="00564C43">
          <w:rPr>
            <w:szCs w:val="24"/>
            <w:lang w:eastAsia="zh-CN"/>
            <w:rPrChange w:id="1845" w:author="Qualcomm-CH" w:date="2022-03-02T15:26:00Z">
              <w:rPr>
                <w:color w:val="0070C0"/>
                <w:szCs w:val="24"/>
                <w:lang w:eastAsia="zh-CN"/>
              </w:rPr>
            </w:rPrChange>
          </w:rPr>
          <w:delText xml:space="preserve">Reason: </w:delText>
        </w:r>
        <w:r w:rsidR="00226321" w:rsidRPr="004811A8" w:rsidDel="00564C43">
          <w:rPr>
            <w:szCs w:val="24"/>
            <w:lang w:eastAsia="zh-CN"/>
            <w:rPrChange w:id="1846" w:author="Qualcomm-CH" w:date="2022-03-02T15:26:00Z">
              <w:rPr>
                <w:color w:val="0070C0"/>
                <w:szCs w:val="24"/>
                <w:lang w:eastAsia="zh-CN"/>
              </w:rPr>
            </w:rPrChange>
          </w:rPr>
          <w:delText>Reflected in the current options, hence, no need to repeat</w:delText>
        </w:r>
      </w:del>
    </w:p>
    <w:p w14:paraId="7D66669C" w14:textId="6877C9F7" w:rsidR="00AD34B3" w:rsidRPr="004811A8" w:rsidDel="00564C43" w:rsidRDefault="00AD34B3" w:rsidP="00AD34B3">
      <w:pPr>
        <w:pStyle w:val="ListParagraph"/>
        <w:numPr>
          <w:ilvl w:val="1"/>
          <w:numId w:val="6"/>
        </w:numPr>
        <w:ind w:firstLineChars="0"/>
        <w:rPr>
          <w:del w:id="1847" w:author="Qualcomm-CH" w:date="2022-03-02T15:20:00Z"/>
          <w:szCs w:val="24"/>
          <w:lang w:eastAsia="zh-CN"/>
          <w:rPrChange w:id="1848" w:author="Qualcomm-CH" w:date="2022-03-02T15:26:00Z">
            <w:rPr>
              <w:del w:id="1849" w:author="Qualcomm-CH" w:date="2022-03-02T15:20:00Z"/>
              <w:color w:val="0070C0"/>
              <w:szCs w:val="24"/>
              <w:lang w:eastAsia="zh-CN"/>
            </w:rPr>
          </w:rPrChange>
        </w:rPr>
      </w:pPr>
      <w:del w:id="1850" w:author="Qualcomm-CH" w:date="2022-03-02T15:20:00Z">
        <w:r w:rsidRPr="004811A8" w:rsidDel="00564C43">
          <w:rPr>
            <w:szCs w:val="24"/>
            <w:lang w:eastAsia="zh-CN"/>
            <w:rPrChange w:id="1851" w:author="Qualcomm-CH" w:date="2022-03-02T15:26:00Z">
              <w:rPr>
                <w:color w:val="0070C0"/>
                <w:szCs w:val="24"/>
                <w:lang w:eastAsia="zh-CN"/>
              </w:rPr>
            </w:rPrChange>
          </w:rPr>
          <w:delText>(Intel) Do not define test cases for location-based CHO delay requirements</w:delText>
        </w:r>
      </w:del>
    </w:p>
    <w:p w14:paraId="086D2120" w14:textId="6FF76D6A" w:rsidR="00AD34B3" w:rsidRPr="004811A8" w:rsidDel="00564C43" w:rsidRDefault="00C76C61" w:rsidP="00AD34B3">
      <w:pPr>
        <w:pStyle w:val="ListParagraph"/>
        <w:numPr>
          <w:ilvl w:val="2"/>
          <w:numId w:val="6"/>
        </w:numPr>
        <w:ind w:firstLineChars="0"/>
        <w:rPr>
          <w:del w:id="1852" w:author="Qualcomm-CH" w:date="2022-03-02T15:20:00Z"/>
          <w:szCs w:val="24"/>
          <w:lang w:eastAsia="zh-CN"/>
          <w:rPrChange w:id="1853" w:author="Qualcomm-CH" w:date="2022-03-02T15:26:00Z">
            <w:rPr>
              <w:del w:id="1854" w:author="Qualcomm-CH" w:date="2022-03-02T15:20:00Z"/>
              <w:color w:val="0070C0"/>
              <w:szCs w:val="24"/>
              <w:lang w:eastAsia="zh-CN"/>
            </w:rPr>
          </w:rPrChange>
        </w:rPr>
      </w:pPr>
      <w:del w:id="1855" w:author="Qualcomm-CH" w:date="2022-03-02T15:20:00Z">
        <w:r w:rsidRPr="004811A8" w:rsidDel="00564C43">
          <w:rPr>
            <w:szCs w:val="24"/>
            <w:lang w:eastAsia="zh-CN"/>
            <w:rPrChange w:id="1856" w:author="Qualcomm-CH" w:date="2022-03-02T15:26:00Z">
              <w:rPr>
                <w:color w:val="0070C0"/>
                <w:szCs w:val="24"/>
                <w:lang w:eastAsia="zh-CN"/>
              </w:rPr>
            </w:rPrChange>
          </w:rPr>
          <w:delText xml:space="preserve">Reason: </w:delText>
        </w:r>
        <w:r w:rsidR="00AD34B3" w:rsidRPr="004811A8" w:rsidDel="00564C43">
          <w:rPr>
            <w:szCs w:val="24"/>
            <w:lang w:eastAsia="zh-CN"/>
            <w:rPrChange w:id="1857" w:author="Qualcomm-CH" w:date="2022-03-02T15:26:00Z">
              <w:rPr>
                <w:color w:val="0070C0"/>
                <w:szCs w:val="24"/>
                <w:lang w:eastAsia="zh-CN"/>
              </w:rPr>
            </w:rPrChange>
          </w:rPr>
          <w:delText>Can be discussed when defining test cases</w:delText>
        </w:r>
      </w:del>
    </w:p>
    <w:p w14:paraId="069115EE" w14:textId="24409A44" w:rsidR="00326B99" w:rsidRPr="004811A8" w:rsidDel="00564C43" w:rsidRDefault="00326B99" w:rsidP="00326B99">
      <w:pPr>
        <w:pStyle w:val="ListParagraph"/>
        <w:numPr>
          <w:ilvl w:val="1"/>
          <w:numId w:val="6"/>
        </w:numPr>
        <w:ind w:firstLineChars="0"/>
        <w:rPr>
          <w:del w:id="1858" w:author="Qualcomm-CH" w:date="2022-03-02T15:20:00Z"/>
          <w:szCs w:val="24"/>
          <w:lang w:eastAsia="zh-CN"/>
          <w:rPrChange w:id="1859" w:author="Qualcomm-CH" w:date="2022-03-02T15:26:00Z">
            <w:rPr>
              <w:del w:id="1860" w:author="Qualcomm-CH" w:date="2022-03-02T15:20:00Z"/>
              <w:color w:val="0070C0"/>
              <w:szCs w:val="24"/>
              <w:lang w:eastAsia="zh-CN"/>
            </w:rPr>
          </w:rPrChange>
        </w:rPr>
      </w:pPr>
      <w:del w:id="1861" w:author="Qualcomm-CH" w:date="2022-03-02T15:20:00Z">
        <w:r w:rsidRPr="004811A8" w:rsidDel="00564C43">
          <w:rPr>
            <w:szCs w:val="24"/>
            <w:lang w:eastAsia="zh-CN"/>
            <w:rPrChange w:id="1862" w:author="Qualcomm-CH" w:date="2022-03-02T15:26:00Z">
              <w:rPr>
                <w:color w:val="0070C0"/>
                <w:szCs w:val="24"/>
                <w:lang w:eastAsia="zh-CN"/>
              </w:rPr>
            </w:rPrChange>
          </w:rPr>
          <w:delText>A side condition of ’3200Tc’ in measurement time of conditional handover requirement shall be modified. FFS on the exact value and whether any other side condition is necessary.</w:delText>
        </w:r>
      </w:del>
    </w:p>
    <w:p w14:paraId="16BC28BA" w14:textId="3A7D1F6F" w:rsidR="00326B99" w:rsidRPr="004811A8" w:rsidDel="00564C43" w:rsidRDefault="00C76C61" w:rsidP="00326B99">
      <w:pPr>
        <w:pStyle w:val="ListParagraph"/>
        <w:numPr>
          <w:ilvl w:val="2"/>
          <w:numId w:val="6"/>
        </w:numPr>
        <w:ind w:firstLineChars="0"/>
        <w:rPr>
          <w:del w:id="1863" w:author="Qualcomm-CH" w:date="2022-03-02T15:20:00Z"/>
          <w:szCs w:val="24"/>
          <w:lang w:eastAsia="zh-CN"/>
          <w:rPrChange w:id="1864" w:author="Qualcomm-CH" w:date="2022-03-02T15:26:00Z">
            <w:rPr>
              <w:del w:id="1865" w:author="Qualcomm-CH" w:date="2022-03-02T15:20:00Z"/>
              <w:color w:val="0070C0"/>
              <w:szCs w:val="24"/>
              <w:lang w:eastAsia="zh-CN"/>
            </w:rPr>
          </w:rPrChange>
        </w:rPr>
      </w:pPr>
      <w:del w:id="1866" w:author="Qualcomm-CH" w:date="2022-03-02T15:20:00Z">
        <w:r w:rsidRPr="004811A8" w:rsidDel="00564C43">
          <w:rPr>
            <w:szCs w:val="24"/>
            <w:lang w:eastAsia="zh-CN"/>
            <w:rPrChange w:id="1867" w:author="Qualcomm-CH" w:date="2022-03-02T15:26:00Z">
              <w:rPr>
                <w:color w:val="0070C0"/>
                <w:szCs w:val="24"/>
                <w:lang w:eastAsia="zh-CN"/>
              </w:rPr>
            </w:rPrChange>
          </w:rPr>
          <w:delText xml:space="preserve">Reason: </w:delText>
        </w:r>
        <w:r w:rsidR="00326B99" w:rsidRPr="004811A8" w:rsidDel="00564C43">
          <w:rPr>
            <w:szCs w:val="24"/>
            <w:lang w:eastAsia="zh-CN"/>
            <w:rPrChange w:id="1868" w:author="Qualcomm-CH" w:date="2022-03-02T15:26:00Z">
              <w:rPr>
                <w:color w:val="0070C0"/>
                <w:szCs w:val="24"/>
                <w:lang w:eastAsia="zh-CN"/>
              </w:rPr>
            </w:rPrChange>
          </w:rPr>
          <w:delText>Included as part of  “Remove the requirements for the case “undetectable cell becomes detectable again” for NTN CHO.”</w:delText>
        </w:r>
      </w:del>
    </w:p>
    <w:tbl>
      <w:tblPr>
        <w:tblStyle w:val="TableGrid"/>
        <w:tblW w:w="0" w:type="auto"/>
        <w:tblLook w:val="04A0" w:firstRow="1" w:lastRow="0" w:firstColumn="1" w:lastColumn="0" w:noHBand="0" w:noVBand="1"/>
      </w:tblPr>
      <w:tblGrid>
        <w:gridCol w:w="1236"/>
        <w:gridCol w:w="8395"/>
      </w:tblGrid>
      <w:tr w:rsidR="004811A8" w:rsidRPr="004811A8" w:rsidDel="00564C43" w14:paraId="4AA8CC55" w14:textId="77777777" w:rsidTr="00067818">
        <w:trPr>
          <w:del w:id="1869" w:author="Qualcomm-CH" w:date="2022-03-02T15:20:00Z"/>
        </w:trPr>
        <w:tc>
          <w:tcPr>
            <w:tcW w:w="1236" w:type="dxa"/>
          </w:tcPr>
          <w:p w14:paraId="28EF5DDB" w14:textId="4317D702" w:rsidR="007F5060" w:rsidRPr="004811A8" w:rsidDel="00564C43" w:rsidRDefault="007F5060" w:rsidP="00067818">
            <w:pPr>
              <w:spacing w:after="120"/>
              <w:rPr>
                <w:del w:id="1870" w:author="Qualcomm-CH" w:date="2022-03-02T15:20:00Z"/>
                <w:rFonts w:eastAsiaTheme="minorEastAsia"/>
                <w:b/>
                <w:bCs/>
                <w:lang w:val="en-US" w:eastAsia="zh-CN"/>
                <w:rPrChange w:id="1871" w:author="Qualcomm-CH" w:date="2022-03-02T15:26:00Z">
                  <w:rPr>
                    <w:del w:id="1872" w:author="Qualcomm-CH" w:date="2022-03-02T15:20:00Z"/>
                    <w:rFonts w:eastAsiaTheme="minorEastAsia"/>
                    <w:b/>
                    <w:bCs/>
                    <w:color w:val="0070C0"/>
                    <w:lang w:val="en-US" w:eastAsia="zh-CN"/>
                  </w:rPr>
                </w:rPrChange>
              </w:rPr>
            </w:pPr>
            <w:del w:id="1873" w:author="Qualcomm-CH" w:date="2022-03-02T15:20:00Z">
              <w:r w:rsidRPr="004811A8" w:rsidDel="00564C43">
                <w:rPr>
                  <w:b/>
                  <w:bCs/>
                  <w:lang w:val="en-US" w:eastAsia="zh-CN"/>
                  <w:rPrChange w:id="1874" w:author="Qualcomm-CH" w:date="2022-03-02T15:26:00Z">
                    <w:rPr>
                      <w:b/>
                      <w:bCs/>
                      <w:color w:val="0070C0"/>
                      <w:lang w:val="en-US" w:eastAsia="zh-CN"/>
                    </w:rPr>
                  </w:rPrChange>
                </w:rPr>
                <w:delText>Company</w:delText>
              </w:r>
            </w:del>
          </w:p>
        </w:tc>
        <w:tc>
          <w:tcPr>
            <w:tcW w:w="8395" w:type="dxa"/>
          </w:tcPr>
          <w:p w14:paraId="01F072E7" w14:textId="10934549" w:rsidR="007F5060" w:rsidRPr="004811A8" w:rsidDel="00564C43" w:rsidRDefault="007F5060" w:rsidP="00067818">
            <w:pPr>
              <w:spacing w:after="120"/>
              <w:rPr>
                <w:del w:id="1875" w:author="Qualcomm-CH" w:date="2022-03-02T15:20:00Z"/>
                <w:rFonts w:eastAsiaTheme="minorEastAsia"/>
                <w:b/>
                <w:bCs/>
                <w:lang w:val="en-US" w:eastAsia="zh-CN"/>
                <w:rPrChange w:id="1876" w:author="Qualcomm-CH" w:date="2022-03-02T15:26:00Z">
                  <w:rPr>
                    <w:del w:id="1877" w:author="Qualcomm-CH" w:date="2022-03-02T15:20:00Z"/>
                    <w:rFonts w:eastAsiaTheme="minorEastAsia"/>
                    <w:b/>
                    <w:bCs/>
                    <w:color w:val="0070C0"/>
                    <w:lang w:val="en-US" w:eastAsia="zh-CN"/>
                  </w:rPr>
                </w:rPrChange>
              </w:rPr>
            </w:pPr>
            <w:del w:id="1878" w:author="Qualcomm-CH" w:date="2022-03-02T15:20:00Z">
              <w:r w:rsidRPr="004811A8" w:rsidDel="00564C43">
                <w:rPr>
                  <w:b/>
                  <w:bCs/>
                  <w:lang w:val="en-US" w:eastAsia="zh-CN"/>
                  <w:rPrChange w:id="1879" w:author="Qualcomm-CH" w:date="2022-03-02T15:26:00Z">
                    <w:rPr>
                      <w:b/>
                      <w:bCs/>
                      <w:color w:val="0070C0"/>
                      <w:lang w:val="en-US" w:eastAsia="zh-CN"/>
                    </w:rPr>
                  </w:rPrChange>
                </w:rPr>
                <w:delText>Comments</w:delText>
              </w:r>
            </w:del>
          </w:p>
        </w:tc>
      </w:tr>
      <w:tr w:rsidR="004811A8" w:rsidRPr="004811A8" w:rsidDel="00564C43" w14:paraId="4942DFF2" w14:textId="77777777" w:rsidTr="00067818">
        <w:trPr>
          <w:del w:id="1880" w:author="Qualcomm-CH" w:date="2022-03-02T15:20:00Z"/>
        </w:trPr>
        <w:tc>
          <w:tcPr>
            <w:tcW w:w="1236" w:type="dxa"/>
          </w:tcPr>
          <w:p w14:paraId="1A28F927" w14:textId="2124B074" w:rsidR="00703CA6" w:rsidRPr="004811A8" w:rsidDel="00564C43" w:rsidRDefault="00703CA6" w:rsidP="00703CA6">
            <w:pPr>
              <w:spacing w:after="120"/>
              <w:rPr>
                <w:del w:id="1881" w:author="Qualcomm-CH" w:date="2022-03-02T15:20:00Z"/>
                <w:rFonts w:eastAsiaTheme="minorEastAsia"/>
                <w:lang w:val="en-US" w:eastAsia="zh-CN"/>
                <w:rPrChange w:id="1882" w:author="Qualcomm-CH" w:date="2022-03-02T15:26:00Z">
                  <w:rPr>
                    <w:del w:id="1883" w:author="Qualcomm-CH" w:date="2022-03-02T15:20:00Z"/>
                    <w:rFonts w:eastAsiaTheme="minorEastAsia"/>
                    <w:color w:val="0070C0"/>
                    <w:lang w:val="en-US" w:eastAsia="zh-CN"/>
                  </w:rPr>
                </w:rPrChange>
              </w:rPr>
            </w:pPr>
            <w:del w:id="1884" w:author="Qualcomm-CH" w:date="2022-03-02T15:20:00Z">
              <w:r w:rsidRPr="004811A8" w:rsidDel="00564C43">
                <w:rPr>
                  <w:lang w:val="en-US" w:eastAsia="zh-CN"/>
                  <w:rPrChange w:id="1885" w:author="Qualcomm-CH" w:date="2022-03-02T15:26:00Z">
                    <w:rPr>
                      <w:color w:val="0070C0"/>
                      <w:lang w:val="en-US" w:eastAsia="zh-CN"/>
                    </w:rPr>
                  </w:rPrChange>
                </w:rPr>
                <w:delText>Huawei</w:delText>
              </w:r>
            </w:del>
          </w:p>
        </w:tc>
        <w:tc>
          <w:tcPr>
            <w:tcW w:w="8395" w:type="dxa"/>
          </w:tcPr>
          <w:p w14:paraId="0E9FDF91" w14:textId="5B9765E9" w:rsidR="00703CA6" w:rsidRPr="004811A8" w:rsidDel="00564C43" w:rsidRDefault="00703CA6" w:rsidP="00703CA6">
            <w:pPr>
              <w:spacing w:after="120"/>
              <w:rPr>
                <w:del w:id="1886" w:author="Qualcomm-CH" w:date="2022-03-02T15:20:00Z"/>
                <w:rFonts w:eastAsiaTheme="minorEastAsia"/>
                <w:lang w:val="en-US" w:eastAsia="zh-CN"/>
                <w:rPrChange w:id="1887" w:author="Qualcomm-CH" w:date="2022-03-02T15:26:00Z">
                  <w:rPr>
                    <w:del w:id="1888" w:author="Qualcomm-CH" w:date="2022-03-02T15:20:00Z"/>
                    <w:rFonts w:eastAsiaTheme="minorEastAsia"/>
                    <w:color w:val="0070C0"/>
                    <w:lang w:val="en-US" w:eastAsia="zh-CN"/>
                  </w:rPr>
                </w:rPrChange>
              </w:rPr>
            </w:pPr>
            <w:del w:id="1889" w:author="Qualcomm-CH" w:date="2022-03-02T15:20:00Z">
              <w:r w:rsidRPr="004811A8" w:rsidDel="00564C43">
                <w:rPr>
                  <w:lang w:val="en-US" w:eastAsia="zh-CN"/>
                  <w:rPrChange w:id="1890" w:author="Qualcomm-CH" w:date="2022-03-02T15:26:00Z">
                    <w:rPr>
                      <w:color w:val="0070C0"/>
                      <w:lang w:val="en-US" w:eastAsia="zh-CN"/>
                    </w:rPr>
                  </w:rPrChange>
                </w:rPr>
                <w:delText>On CHO timeline, we can compromise to option 1.</w:delText>
              </w:r>
            </w:del>
          </w:p>
          <w:p w14:paraId="2650641E" w14:textId="560FEAA4" w:rsidR="00703CA6" w:rsidRPr="004811A8" w:rsidDel="00564C43" w:rsidRDefault="00703CA6" w:rsidP="00703CA6">
            <w:pPr>
              <w:spacing w:after="120"/>
              <w:rPr>
                <w:del w:id="1891" w:author="Qualcomm-CH" w:date="2022-03-02T15:20:00Z"/>
                <w:rFonts w:eastAsiaTheme="minorEastAsia"/>
                <w:lang w:val="en-US" w:eastAsia="zh-CN"/>
                <w:rPrChange w:id="1892" w:author="Qualcomm-CH" w:date="2022-03-02T15:26:00Z">
                  <w:rPr>
                    <w:del w:id="1893" w:author="Qualcomm-CH" w:date="2022-03-02T15:20:00Z"/>
                    <w:rFonts w:eastAsiaTheme="minorEastAsia"/>
                    <w:color w:val="0070C0"/>
                    <w:lang w:val="en-US" w:eastAsia="zh-CN"/>
                  </w:rPr>
                </w:rPrChange>
              </w:rPr>
            </w:pPr>
            <w:del w:id="1894" w:author="Qualcomm-CH" w:date="2022-03-02T15:20:00Z">
              <w:r w:rsidRPr="004811A8" w:rsidDel="00564C43">
                <w:rPr>
                  <w:lang w:val="en-US" w:eastAsia="zh-CN"/>
                  <w:rPrChange w:id="1895" w:author="Qualcomm-CH" w:date="2022-03-02T15:26:00Z">
                    <w:rPr>
                      <w:color w:val="0070C0"/>
                      <w:lang w:val="en-US" w:eastAsia="zh-CN"/>
                    </w:rPr>
                  </w:rPrChange>
                </w:rPr>
                <w:lastRenderedPageBreak/>
                <w:delText xml:space="preserve">On Requirement/Test applicability and Others, we have some question related to the following bullet, i.e. what does </w:delText>
              </w:r>
              <w:r w:rsidRPr="004811A8" w:rsidDel="00564C43">
                <w:rPr>
                  <w:highlight w:val="yellow"/>
                  <w:lang w:val="en-US" w:eastAsia="zh-CN"/>
                  <w:rPrChange w:id="1896" w:author="Qualcomm-CH" w:date="2022-03-02T15:26:00Z">
                    <w:rPr>
                      <w:color w:val="0070C0"/>
                      <w:highlight w:val="yellow"/>
                      <w:lang w:val="en-US" w:eastAsia="zh-CN"/>
                    </w:rPr>
                  </w:rPrChange>
                </w:rPr>
                <w:delText>this</w:delText>
              </w:r>
              <w:r w:rsidRPr="004811A8" w:rsidDel="00564C43">
                <w:rPr>
                  <w:lang w:val="en-US" w:eastAsia="zh-CN"/>
                  <w:rPrChange w:id="1897" w:author="Qualcomm-CH" w:date="2022-03-02T15:26:00Z">
                    <w:rPr>
                      <w:color w:val="0070C0"/>
                      <w:lang w:val="en-US" w:eastAsia="zh-CN"/>
                    </w:rPr>
                  </w:rPrChange>
                </w:rPr>
                <w:delText xml:space="preserve"> mean? Does legacy condition mean RSRP condition? If so, we assume location based CHO has to be in combination with the existing RSRP condition, so should we replace it?</w:delText>
              </w:r>
            </w:del>
          </w:p>
          <w:p w14:paraId="751D8D57" w14:textId="5ACC2D32" w:rsidR="00703CA6" w:rsidRPr="004811A8" w:rsidDel="00564C43" w:rsidRDefault="00703CA6" w:rsidP="00703CA6">
            <w:pPr>
              <w:pStyle w:val="ListParagraph"/>
              <w:numPr>
                <w:ilvl w:val="1"/>
                <w:numId w:val="6"/>
              </w:numPr>
              <w:ind w:left="1504" w:firstLineChars="0"/>
              <w:rPr>
                <w:del w:id="1898" w:author="Qualcomm-CH" w:date="2022-03-02T15:20:00Z"/>
                <w:szCs w:val="24"/>
                <w:lang w:eastAsia="zh-CN"/>
                <w:rPrChange w:id="1899" w:author="Qualcomm-CH" w:date="2022-03-02T15:26:00Z">
                  <w:rPr>
                    <w:del w:id="1900" w:author="Qualcomm-CH" w:date="2022-03-02T15:20:00Z"/>
                    <w:color w:val="0070C0"/>
                    <w:szCs w:val="24"/>
                    <w:lang w:eastAsia="zh-CN"/>
                  </w:rPr>
                </w:rPrChange>
              </w:rPr>
            </w:pPr>
            <w:del w:id="1901" w:author="Qualcomm-CH" w:date="2022-03-02T15:20:00Z">
              <w:r w:rsidRPr="004811A8" w:rsidDel="00564C43">
                <w:rPr>
                  <w:szCs w:val="24"/>
                  <w:lang w:eastAsia="zh-CN"/>
                  <w:rPrChange w:id="1902" w:author="Qualcomm-CH" w:date="2022-03-02T15:26:00Z">
                    <w:rPr>
                      <w:color w:val="0070C0"/>
                      <w:szCs w:val="24"/>
                      <w:lang w:eastAsia="zh-CN"/>
                    </w:rPr>
                  </w:rPrChange>
                </w:rPr>
                <w:delText>For Location-based CHO (in combination with the existing R16 CHO measurement)</w:delText>
              </w:r>
            </w:del>
          </w:p>
          <w:p w14:paraId="09C43686" w14:textId="56E951C3" w:rsidR="00703CA6" w:rsidRPr="004811A8" w:rsidDel="00564C43" w:rsidRDefault="00703CA6" w:rsidP="00703CA6">
            <w:pPr>
              <w:pStyle w:val="ListParagraph"/>
              <w:numPr>
                <w:ilvl w:val="2"/>
                <w:numId w:val="6"/>
              </w:numPr>
              <w:ind w:left="2224" w:firstLineChars="0"/>
              <w:rPr>
                <w:del w:id="1903" w:author="Qualcomm-CH" w:date="2022-03-02T15:20:00Z"/>
                <w:szCs w:val="24"/>
                <w:lang w:eastAsia="zh-CN"/>
                <w:rPrChange w:id="1904" w:author="Qualcomm-CH" w:date="2022-03-02T15:26:00Z">
                  <w:rPr>
                    <w:del w:id="1905" w:author="Qualcomm-CH" w:date="2022-03-02T15:20:00Z"/>
                    <w:color w:val="0070C0"/>
                    <w:szCs w:val="24"/>
                    <w:lang w:eastAsia="zh-CN"/>
                  </w:rPr>
                </w:rPrChange>
              </w:rPr>
            </w:pPr>
            <w:del w:id="1906" w:author="Qualcomm-CH" w:date="2022-03-02T15:20:00Z">
              <w:r w:rsidRPr="004811A8" w:rsidDel="00564C43">
                <w:rPr>
                  <w:szCs w:val="24"/>
                  <w:lang w:eastAsia="zh-CN"/>
                  <w:rPrChange w:id="1907" w:author="Qualcomm-CH" w:date="2022-03-02T15:26:00Z">
                    <w:rPr>
                      <w:color w:val="0070C0"/>
                      <w:szCs w:val="24"/>
                      <w:lang w:eastAsia="zh-CN"/>
                    </w:rPr>
                  </w:rPrChange>
                </w:rPr>
                <w:delText xml:space="preserve">CHO shall only be carried out when “condEvent L4” is met and </w:delText>
              </w:r>
              <w:r w:rsidRPr="004811A8" w:rsidDel="00564C43">
                <w:rPr>
                  <w:szCs w:val="24"/>
                  <w:highlight w:val="yellow"/>
                  <w:lang w:eastAsia="zh-CN"/>
                  <w:rPrChange w:id="1908" w:author="Qualcomm-CH" w:date="2022-03-02T15:26:00Z">
                    <w:rPr>
                      <w:color w:val="0070C0"/>
                      <w:szCs w:val="24"/>
                      <w:highlight w:val="yellow"/>
                      <w:lang w:eastAsia="zh-CN"/>
                    </w:rPr>
                  </w:rPrChange>
                </w:rPr>
                <w:delText>requirements can be reused by replacing legacy condition with “condEvent L4”</w:delText>
              </w:r>
              <w:r w:rsidRPr="004811A8" w:rsidDel="00564C43">
                <w:rPr>
                  <w:szCs w:val="24"/>
                  <w:lang w:eastAsia="zh-CN"/>
                  <w:rPrChange w:id="1909" w:author="Qualcomm-CH" w:date="2022-03-02T15:26:00Z">
                    <w:rPr>
                      <w:color w:val="0070C0"/>
                      <w:szCs w:val="24"/>
                      <w:lang w:eastAsia="zh-CN"/>
                    </w:rPr>
                  </w:rPrChange>
                </w:rPr>
                <w:delText>.</w:delText>
              </w:r>
            </w:del>
          </w:p>
          <w:p w14:paraId="30EB0489" w14:textId="643BC3F3" w:rsidR="00703CA6" w:rsidRPr="004811A8" w:rsidDel="00564C43" w:rsidRDefault="00703CA6" w:rsidP="00703CA6">
            <w:pPr>
              <w:spacing w:after="120"/>
              <w:rPr>
                <w:del w:id="1910" w:author="Qualcomm-CH" w:date="2022-03-02T15:20:00Z"/>
                <w:rFonts w:eastAsiaTheme="minorEastAsia"/>
                <w:lang w:val="en-US" w:eastAsia="zh-CN"/>
                <w:rPrChange w:id="1911" w:author="Qualcomm-CH" w:date="2022-03-02T15:26:00Z">
                  <w:rPr>
                    <w:del w:id="1912" w:author="Qualcomm-CH" w:date="2022-03-02T15:20:00Z"/>
                    <w:rFonts w:eastAsiaTheme="minorEastAsia"/>
                    <w:color w:val="0070C0"/>
                    <w:lang w:val="en-US" w:eastAsia="zh-CN"/>
                  </w:rPr>
                </w:rPrChange>
              </w:rPr>
            </w:pPr>
            <w:del w:id="1913" w:author="Qualcomm-CH" w:date="2022-03-02T15:20:00Z">
              <w:r w:rsidRPr="004811A8" w:rsidDel="00564C43">
                <w:rPr>
                  <w:lang w:val="en-US" w:eastAsia="zh-CN"/>
                  <w:rPrChange w:id="1914" w:author="Qualcomm-CH" w:date="2022-03-02T15:26:00Z">
                    <w:rPr>
                      <w:color w:val="0070C0"/>
                      <w:lang w:val="en-US" w:eastAsia="zh-CN"/>
                    </w:rPr>
                  </w:rPrChange>
                </w:rPr>
                <w:delText>BTW, based on latest RAN2 CR, it should be condEvent D1.</w:delText>
              </w:r>
            </w:del>
          </w:p>
        </w:tc>
      </w:tr>
      <w:tr w:rsidR="004811A8" w:rsidRPr="004811A8" w:rsidDel="00564C43" w14:paraId="4695F5EA" w14:textId="77777777" w:rsidTr="00067818">
        <w:trPr>
          <w:del w:id="1915" w:author="Qualcomm-CH" w:date="2022-03-02T15:20:00Z"/>
        </w:trPr>
        <w:tc>
          <w:tcPr>
            <w:tcW w:w="1236" w:type="dxa"/>
          </w:tcPr>
          <w:p w14:paraId="08BD4B7F" w14:textId="0A04F403" w:rsidR="00792108" w:rsidRPr="004811A8" w:rsidDel="00564C43" w:rsidRDefault="00792108" w:rsidP="00703CA6">
            <w:pPr>
              <w:spacing w:after="120"/>
              <w:rPr>
                <w:del w:id="1916" w:author="Qualcomm-CH" w:date="2022-03-02T15:20:00Z"/>
                <w:lang w:val="en-US" w:eastAsia="zh-CN"/>
                <w:rPrChange w:id="1917" w:author="Qualcomm-CH" w:date="2022-03-02T15:26:00Z">
                  <w:rPr>
                    <w:del w:id="1918" w:author="Qualcomm-CH" w:date="2022-03-02T15:20:00Z"/>
                    <w:color w:val="0070C0"/>
                    <w:lang w:val="en-US" w:eastAsia="zh-CN"/>
                  </w:rPr>
                </w:rPrChange>
              </w:rPr>
            </w:pPr>
            <w:del w:id="1919" w:author="Qualcomm-CH" w:date="2022-03-02T15:20:00Z">
              <w:r w:rsidRPr="004811A8" w:rsidDel="00564C43">
                <w:rPr>
                  <w:lang w:val="en-US" w:eastAsia="zh-CN"/>
                  <w:rPrChange w:id="1920" w:author="Qualcomm-CH" w:date="2022-03-02T15:26:00Z">
                    <w:rPr>
                      <w:color w:val="0070C0"/>
                      <w:lang w:val="en-US" w:eastAsia="zh-CN"/>
                    </w:rPr>
                  </w:rPrChange>
                </w:rPr>
                <w:lastRenderedPageBreak/>
                <w:delText xml:space="preserve">Apple </w:delText>
              </w:r>
            </w:del>
          </w:p>
        </w:tc>
        <w:tc>
          <w:tcPr>
            <w:tcW w:w="8395" w:type="dxa"/>
          </w:tcPr>
          <w:p w14:paraId="44A46277" w14:textId="214B33F0" w:rsidR="00792108" w:rsidRPr="004811A8" w:rsidDel="00564C43" w:rsidRDefault="00792108" w:rsidP="00703CA6">
            <w:pPr>
              <w:spacing w:after="120"/>
              <w:rPr>
                <w:del w:id="1921" w:author="Qualcomm-CH" w:date="2022-03-02T15:20:00Z"/>
                <w:lang w:val="en-US" w:eastAsia="zh-CN"/>
                <w:rPrChange w:id="1922" w:author="Qualcomm-CH" w:date="2022-03-02T15:26:00Z">
                  <w:rPr>
                    <w:del w:id="1923" w:author="Qualcomm-CH" w:date="2022-03-02T15:20:00Z"/>
                    <w:color w:val="0070C0"/>
                    <w:lang w:val="en-US" w:eastAsia="zh-CN"/>
                  </w:rPr>
                </w:rPrChange>
              </w:rPr>
            </w:pPr>
            <w:del w:id="1924" w:author="Qualcomm-CH" w:date="2022-03-02T15:20:00Z">
              <w:r w:rsidRPr="004811A8" w:rsidDel="00564C43">
                <w:rPr>
                  <w:lang w:val="en-US" w:eastAsia="zh-CN"/>
                  <w:rPrChange w:id="1925" w:author="Qualcomm-CH" w:date="2022-03-02T15:26:00Z">
                    <w:rPr>
                      <w:color w:val="0070C0"/>
                      <w:lang w:val="en-US" w:eastAsia="zh-CN"/>
                    </w:rPr>
                  </w:rPrChange>
                </w:rPr>
                <w:delText>On CHO timeline, we support option 1 as commented in 2</w:delText>
              </w:r>
              <w:r w:rsidRPr="004811A8" w:rsidDel="00564C43">
                <w:rPr>
                  <w:vertAlign w:val="superscript"/>
                  <w:lang w:val="en-US" w:eastAsia="zh-CN"/>
                  <w:rPrChange w:id="1926" w:author="Qualcomm-CH" w:date="2022-03-02T15:26:00Z">
                    <w:rPr>
                      <w:color w:val="0070C0"/>
                      <w:vertAlign w:val="superscript"/>
                      <w:lang w:val="en-US" w:eastAsia="zh-CN"/>
                    </w:rPr>
                  </w:rPrChange>
                </w:rPr>
                <w:delText>nd</w:delText>
              </w:r>
              <w:r w:rsidRPr="004811A8" w:rsidDel="00564C43">
                <w:rPr>
                  <w:lang w:val="en-US" w:eastAsia="zh-CN"/>
                  <w:rPrChange w:id="1927" w:author="Qualcomm-CH" w:date="2022-03-02T15:26:00Z">
                    <w:rPr>
                      <w:color w:val="0070C0"/>
                      <w:lang w:val="en-US" w:eastAsia="zh-CN"/>
                    </w:rPr>
                  </w:rPrChange>
                </w:rPr>
                <w:delText xml:space="preserve"> round summary.</w:delText>
              </w:r>
            </w:del>
          </w:p>
          <w:p w14:paraId="610604F3" w14:textId="76ED2531" w:rsidR="00792108" w:rsidRPr="004811A8" w:rsidDel="00564C43" w:rsidRDefault="00075309" w:rsidP="00703CA6">
            <w:pPr>
              <w:spacing w:after="120"/>
              <w:rPr>
                <w:del w:id="1928" w:author="Qualcomm-CH" w:date="2022-03-02T15:20:00Z"/>
                <w:lang w:val="en-US" w:eastAsia="zh-CN"/>
                <w:rPrChange w:id="1929" w:author="Qualcomm-CH" w:date="2022-03-02T15:26:00Z">
                  <w:rPr>
                    <w:del w:id="1930" w:author="Qualcomm-CH" w:date="2022-03-02T15:20:00Z"/>
                    <w:color w:val="0070C0"/>
                    <w:lang w:val="en-US" w:eastAsia="zh-CN"/>
                  </w:rPr>
                </w:rPrChange>
              </w:rPr>
            </w:pPr>
            <w:del w:id="1931" w:author="Qualcomm-CH" w:date="2022-03-02T15:20:00Z">
              <w:r w:rsidRPr="004811A8" w:rsidDel="00564C43">
                <w:rPr>
                  <w:lang w:val="en-US" w:eastAsia="zh-CN"/>
                  <w:rPrChange w:id="1932" w:author="Qualcomm-CH" w:date="2022-03-02T15:26:00Z">
                    <w:rPr>
                      <w:color w:val="0070C0"/>
                      <w:lang w:val="en-US" w:eastAsia="zh-CN"/>
                    </w:rPr>
                  </w:rPrChange>
                </w:rPr>
                <w:delText>On Requirement/Test applicability and Others, we agree with HW’s observation and fine with the other parts.</w:delText>
              </w:r>
            </w:del>
          </w:p>
        </w:tc>
      </w:tr>
      <w:tr w:rsidR="004811A8" w:rsidRPr="004811A8" w:rsidDel="00564C43" w14:paraId="4DFE319C" w14:textId="77777777" w:rsidTr="00067818">
        <w:trPr>
          <w:del w:id="1933" w:author="Qualcomm-CH" w:date="2022-03-02T15:20:00Z"/>
        </w:trPr>
        <w:tc>
          <w:tcPr>
            <w:tcW w:w="1236" w:type="dxa"/>
          </w:tcPr>
          <w:p w14:paraId="0ACD5925" w14:textId="6359C571" w:rsidR="005D5D80" w:rsidRPr="004811A8" w:rsidDel="00564C43" w:rsidRDefault="005D5D80" w:rsidP="005D5D80">
            <w:pPr>
              <w:spacing w:after="120"/>
              <w:rPr>
                <w:del w:id="1934" w:author="Qualcomm-CH" w:date="2022-03-02T15:20:00Z"/>
                <w:lang w:val="en-US" w:eastAsia="zh-CN"/>
                <w:rPrChange w:id="1935" w:author="Qualcomm-CH" w:date="2022-03-02T15:26:00Z">
                  <w:rPr>
                    <w:del w:id="1936" w:author="Qualcomm-CH" w:date="2022-03-02T15:20:00Z"/>
                    <w:color w:val="0070C0"/>
                    <w:lang w:val="en-US" w:eastAsia="zh-CN"/>
                  </w:rPr>
                </w:rPrChange>
              </w:rPr>
            </w:pPr>
            <w:del w:id="1937" w:author="Qualcomm-CH" w:date="2022-03-02T15:20:00Z">
              <w:r w:rsidRPr="004811A8" w:rsidDel="00564C43">
                <w:rPr>
                  <w:lang w:val="en-US" w:eastAsia="zh-CN"/>
                  <w:rPrChange w:id="1938" w:author="Qualcomm-CH" w:date="2022-03-02T15:26:00Z">
                    <w:rPr>
                      <w:color w:val="0070C0"/>
                      <w:lang w:val="en-US" w:eastAsia="zh-CN"/>
                    </w:rPr>
                  </w:rPrChange>
                </w:rPr>
                <w:delText>Xiaomi</w:delText>
              </w:r>
            </w:del>
          </w:p>
        </w:tc>
        <w:tc>
          <w:tcPr>
            <w:tcW w:w="8395" w:type="dxa"/>
          </w:tcPr>
          <w:p w14:paraId="02E19AD1" w14:textId="1A83591D" w:rsidR="005D5D80" w:rsidRPr="004811A8" w:rsidDel="00564C43" w:rsidRDefault="005D5D80" w:rsidP="005D5D80">
            <w:pPr>
              <w:spacing w:after="120"/>
              <w:rPr>
                <w:del w:id="1939" w:author="Qualcomm-CH" w:date="2022-03-02T15:20:00Z"/>
                <w:lang w:val="en-US" w:eastAsia="zh-CN"/>
                <w:rPrChange w:id="1940" w:author="Qualcomm-CH" w:date="2022-03-02T15:26:00Z">
                  <w:rPr>
                    <w:del w:id="1941" w:author="Qualcomm-CH" w:date="2022-03-02T15:20:00Z"/>
                    <w:color w:val="0070C0"/>
                    <w:lang w:val="en-US" w:eastAsia="zh-CN"/>
                  </w:rPr>
                </w:rPrChange>
              </w:rPr>
            </w:pPr>
            <w:del w:id="1942" w:author="Qualcomm-CH" w:date="2022-03-02T15:20:00Z">
              <w:r w:rsidRPr="004811A8" w:rsidDel="00564C43">
                <w:rPr>
                  <w:lang w:val="en-US" w:eastAsia="zh-CN"/>
                  <w:rPrChange w:id="1943" w:author="Qualcomm-CH" w:date="2022-03-02T15:26:00Z">
                    <w:rPr>
                      <w:color w:val="0070C0"/>
                      <w:lang w:val="en-US" w:eastAsia="zh-CN"/>
                    </w:rPr>
                  </w:rPrChange>
                </w:rPr>
                <w:delText>We can compromise to option 1 for CHO timeline.</w:delText>
              </w:r>
            </w:del>
          </w:p>
        </w:tc>
      </w:tr>
      <w:tr w:rsidR="004811A8" w:rsidRPr="004811A8" w:rsidDel="00564C43" w14:paraId="31E63BB8" w14:textId="77777777" w:rsidTr="00067818">
        <w:trPr>
          <w:del w:id="1944" w:author="Qualcomm-CH" w:date="2022-03-02T15:20:00Z"/>
        </w:trPr>
        <w:tc>
          <w:tcPr>
            <w:tcW w:w="1236" w:type="dxa"/>
          </w:tcPr>
          <w:p w14:paraId="316E8194" w14:textId="10EAA96B" w:rsidR="001A7D37" w:rsidRPr="004811A8" w:rsidDel="00564C43" w:rsidRDefault="001A7D37" w:rsidP="005D5D80">
            <w:pPr>
              <w:spacing w:after="120"/>
              <w:rPr>
                <w:del w:id="1945" w:author="Qualcomm-CH" w:date="2022-03-02T15:20:00Z"/>
                <w:rFonts w:eastAsiaTheme="minorEastAsia"/>
                <w:lang w:val="en-US" w:eastAsia="zh-CN"/>
                <w:rPrChange w:id="1946" w:author="Qualcomm-CH" w:date="2022-03-02T15:26:00Z">
                  <w:rPr>
                    <w:del w:id="1947" w:author="Qualcomm-CH" w:date="2022-03-02T15:20:00Z"/>
                    <w:rFonts w:eastAsiaTheme="minorEastAsia"/>
                    <w:color w:val="0070C0"/>
                    <w:lang w:val="en-US" w:eastAsia="zh-CN"/>
                  </w:rPr>
                </w:rPrChange>
              </w:rPr>
            </w:pPr>
            <w:del w:id="1948" w:author="Qualcomm-CH" w:date="2022-03-02T15:20:00Z">
              <w:r w:rsidRPr="004811A8" w:rsidDel="00564C43">
                <w:rPr>
                  <w:lang w:val="en-US" w:eastAsia="zh-CN"/>
                  <w:rPrChange w:id="1949" w:author="Qualcomm-CH" w:date="2022-03-02T15:26:00Z">
                    <w:rPr>
                      <w:color w:val="0070C0"/>
                      <w:lang w:val="en-US" w:eastAsia="zh-CN"/>
                    </w:rPr>
                  </w:rPrChange>
                </w:rPr>
                <w:delText>CATT</w:delText>
              </w:r>
            </w:del>
          </w:p>
        </w:tc>
        <w:tc>
          <w:tcPr>
            <w:tcW w:w="8395" w:type="dxa"/>
          </w:tcPr>
          <w:p w14:paraId="776DE01B" w14:textId="65048D30" w:rsidR="001A7D37" w:rsidRPr="004811A8" w:rsidDel="00564C43" w:rsidRDefault="001A7D37" w:rsidP="001A7D37">
            <w:pPr>
              <w:spacing w:after="120"/>
              <w:rPr>
                <w:del w:id="1950" w:author="Qualcomm-CH" w:date="2022-03-02T15:20:00Z"/>
                <w:lang w:val="en-US" w:eastAsia="zh-CN"/>
                <w:rPrChange w:id="1951" w:author="Qualcomm-CH" w:date="2022-03-02T15:26:00Z">
                  <w:rPr>
                    <w:del w:id="1952" w:author="Qualcomm-CH" w:date="2022-03-02T15:20:00Z"/>
                    <w:color w:val="0070C0"/>
                    <w:lang w:val="en-US" w:eastAsia="zh-CN"/>
                  </w:rPr>
                </w:rPrChange>
              </w:rPr>
            </w:pPr>
            <w:del w:id="1953" w:author="Qualcomm-CH" w:date="2022-03-02T15:20:00Z">
              <w:r w:rsidRPr="004811A8" w:rsidDel="00564C43">
                <w:rPr>
                  <w:rFonts w:asciiTheme="minorEastAsia" w:hAnsiTheme="minorEastAsia"/>
                  <w:lang w:val="en-US" w:eastAsia="zh-CN"/>
                  <w:rPrChange w:id="1954" w:author="Qualcomm-CH" w:date="2022-03-02T15:26:00Z">
                    <w:rPr>
                      <w:rFonts w:asciiTheme="minorEastAsia" w:hAnsiTheme="minorEastAsia"/>
                      <w:color w:val="0070C0"/>
                      <w:lang w:val="en-US" w:eastAsia="zh-CN"/>
                    </w:rPr>
                  </w:rPrChange>
                </w:rPr>
                <w:delText xml:space="preserve">We support option 1.  </w:delText>
              </w:r>
            </w:del>
          </w:p>
        </w:tc>
      </w:tr>
      <w:tr w:rsidR="004811A8" w:rsidRPr="004811A8" w:rsidDel="00564C43" w14:paraId="6F8DE3E4" w14:textId="77777777" w:rsidTr="00067818">
        <w:trPr>
          <w:del w:id="1955" w:author="Qualcomm-CH" w:date="2022-03-02T15:20:00Z"/>
        </w:trPr>
        <w:tc>
          <w:tcPr>
            <w:tcW w:w="1236" w:type="dxa"/>
          </w:tcPr>
          <w:p w14:paraId="7C7B14DF" w14:textId="1CD3FA19" w:rsidR="00C3492C" w:rsidRPr="004811A8" w:rsidDel="00564C43" w:rsidRDefault="00C3492C" w:rsidP="00C3492C">
            <w:pPr>
              <w:spacing w:after="120"/>
              <w:rPr>
                <w:del w:id="1956" w:author="Qualcomm-CH" w:date="2022-03-02T15:20:00Z"/>
                <w:lang w:val="en-US" w:eastAsia="zh-CN"/>
                <w:rPrChange w:id="1957" w:author="Qualcomm-CH" w:date="2022-03-02T15:26:00Z">
                  <w:rPr>
                    <w:del w:id="1958" w:author="Qualcomm-CH" w:date="2022-03-02T15:20:00Z"/>
                    <w:color w:val="0070C0"/>
                    <w:lang w:val="en-US" w:eastAsia="zh-CN"/>
                  </w:rPr>
                </w:rPrChange>
              </w:rPr>
            </w:pPr>
            <w:del w:id="1959" w:author="Qualcomm-CH" w:date="2022-03-02T15:20:00Z">
              <w:r w:rsidRPr="004811A8" w:rsidDel="00564C43">
                <w:rPr>
                  <w:lang w:val="en-US" w:eastAsia="zh-CN"/>
                  <w:rPrChange w:id="1960" w:author="Qualcomm-CH" w:date="2022-03-02T15:26:00Z">
                    <w:rPr>
                      <w:color w:val="0070C0"/>
                      <w:lang w:val="en-US" w:eastAsia="zh-CN"/>
                    </w:rPr>
                  </w:rPrChange>
                </w:rPr>
                <w:delText>Nokia</w:delText>
              </w:r>
            </w:del>
          </w:p>
        </w:tc>
        <w:tc>
          <w:tcPr>
            <w:tcW w:w="8395" w:type="dxa"/>
          </w:tcPr>
          <w:p w14:paraId="18DCA5C7" w14:textId="096D8F19" w:rsidR="00C3492C" w:rsidRPr="004811A8" w:rsidDel="00564C43" w:rsidRDefault="00C3492C" w:rsidP="00C3492C">
            <w:pPr>
              <w:spacing w:after="120"/>
              <w:rPr>
                <w:del w:id="1961" w:author="Qualcomm-CH" w:date="2022-03-02T15:20:00Z"/>
                <w:rFonts w:asciiTheme="minorEastAsia" w:hAnsiTheme="minorEastAsia"/>
                <w:lang w:val="en-US" w:eastAsia="zh-CN"/>
                <w:rPrChange w:id="1962" w:author="Qualcomm-CH" w:date="2022-03-02T15:26:00Z">
                  <w:rPr>
                    <w:del w:id="1963" w:author="Qualcomm-CH" w:date="2022-03-02T15:20:00Z"/>
                    <w:rFonts w:asciiTheme="minorEastAsia" w:hAnsiTheme="minorEastAsia"/>
                    <w:color w:val="0070C0"/>
                    <w:lang w:val="en-US" w:eastAsia="zh-CN"/>
                  </w:rPr>
                </w:rPrChange>
              </w:rPr>
            </w:pPr>
            <w:del w:id="1964" w:author="Qualcomm-CH" w:date="2022-03-02T15:20:00Z">
              <w:r w:rsidRPr="004811A8" w:rsidDel="00564C43">
                <w:rPr>
                  <w:lang w:val="en-US" w:eastAsia="zh-CN"/>
                  <w:rPrChange w:id="1965" w:author="Qualcomm-CH" w:date="2022-03-02T15:26:00Z">
                    <w:rPr>
                      <w:color w:val="0070C0"/>
                      <w:lang w:val="en-US" w:eastAsia="zh-CN"/>
                    </w:rPr>
                  </w:rPrChange>
                </w:rPr>
                <w:delText>Support option 2 because it is simpler than Option 1.</w:delText>
              </w:r>
            </w:del>
          </w:p>
        </w:tc>
      </w:tr>
    </w:tbl>
    <w:p w14:paraId="616192DB" w14:textId="77777777" w:rsidR="007F5060" w:rsidRPr="004811A8" w:rsidRDefault="007F5060" w:rsidP="00A02A47">
      <w:pPr>
        <w:rPr>
          <w:lang w:eastAsia="zh-CN"/>
        </w:rPr>
      </w:pPr>
    </w:p>
    <w:p w14:paraId="02B1C495" w14:textId="77777777" w:rsidR="004B4A45" w:rsidRPr="004811A8" w:rsidRDefault="004B4A45" w:rsidP="004B4A45">
      <w:pPr>
        <w:outlineLvl w:val="3"/>
        <w:rPr>
          <w:b/>
          <w:u w:val="single"/>
          <w:lang w:eastAsia="ko-KR"/>
          <w:rPrChange w:id="1966" w:author="Qualcomm-CH" w:date="2022-03-02T15:26:00Z">
            <w:rPr>
              <w:b/>
              <w:color w:val="0070C0"/>
              <w:u w:val="single"/>
              <w:lang w:eastAsia="ko-KR"/>
            </w:rPr>
          </w:rPrChange>
        </w:rPr>
      </w:pPr>
      <w:r w:rsidRPr="004811A8">
        <w:rPr>
          <w:b/>
          <w:u w:val="single"/>
          <w:lang w:eastAsia="ko-KR"/>
          <w:rPrChange w:id="1967" w:author="Qualcomm-CH" w:date="2022-03-02T15:26:00Z">
            <w:rPr>
              <w:b/>
              <w:color w:val="0070C0"/>
              <w:u w:val="single"/>
              <w:lang w:eastAsia="ko-KR"/>
            </w:rPr>
          </w:rPrChange>
        </w:rPr>
        <w:t>Issue 2</w:t>
      </w:r>
      <w:r w:rsidRPr="004811A8">
        <w:rPr>
          <w:b/>
          <w:u w:val="single"/>
          <w:lang w:eastAsia="zh-CN"/>
          <w:rPrChange w:id="1968" w:author="Qualcomm-CH" w:date="2022-03-02T15:26:00Z">
            <w:rPr>
              <w:b/>
              <w:color w:val="0070C0"/>
              <w:u w:val="single"/>
              <w:lang w:eastAsia="zh-CN"/>
            </w:rPr>
          </w:rPrChange>
        </w:rPr>
        <w:t>-</w:t>
      </w:r>
      <w:r w:rsidRPr="004811A8">
        <w:rPr>
          <w:b/>
          <w:u w:val="single"/>
          <w:lang w:eastAsia="ko-KR"/>
          <w:rPrChange w:id="1969" w:author="Qualcomm-CH" w:date="2022-03-02T15:26:00Z">
            <w:rPr>
              <w:b/>
              <w:color w:val="0070C0"/>
              <w:u w:val="single"/>
              <w:lang w:eastAsia="ko-KR"/>
            </w:rPr>
          </w:rPrChange>
        </w:rPr>
        <w:t>2-3: Measurement Prioritization during CHO</w:t>
      </w:r>
    </w:p>
    <w:p w14:paraId="2C96DD6D" w14:textId="77777777" w:rsidR="004B4A45" w:rsidRPr="004811A8" w:rsidRDefault="004B4A45" w:rsidP="004B4A45">
      <w:pPr>
        <w:spacing w:after="120" w:line="252" w:lineRule="auto"/>
        <w:ind w:firstLine="284"/>
        <w:rPr>
          <w:b/>
          <w:bCs/>
          <w:lang w:eastAsia="ja-JP"/>
          <w:rPrChange w:id="1970" w:author="Qualcomm-CH" w:date="2022-03-02T15:26:00Z">
            <w:rPr>
              <w:b/>
              <w:bCs/>
              <w:color w:val="0070C0"/>
              <w:lang w:eastAsia="ja-JP"/>
            </w:rPr>
          </w:rPrChange>
        </w:rPr>
      </w:pPr>
      <w:r w:rsidRPr="004811A8">
        <w:rPr>
          <w:b/>
          <w:bCs/>
          <w:lang w:eastAsia="ja-JP"/>
          <w:rPrChange w:id="1971" w:author="Qualcomm-CH" w:date="2022-03-02T15:26:00Z">
            <w:rPr>
              <w:b/>
              <w:bCs/>
              <w:color w:val="0070C0"/>
              <w:lang w:eastAsia="ja-JP"/>
            </w:rPr>
          </w:rPrChange>
        </w:rPr>
        <w:t>Agreement:</w:t>
      </w:r>
    </w:p>
    <w:p w14:paraId="7E859568" w14:textId="5CB18244" w:rsidR="00E633DD" w:rsidRPr="004811A8" w:rsidRDefault="004B4A45" w:rsidP="004B4A45">
      <w:pPr>
        <w:numPr>
          <w:ilvl w:val="0"/>
          <w:numId w:val="19"/>
        </w:numPr>
        <w:spacing w:after="120"/>
        <w:ind w:left="644"/>
        <w:rPr>
          <w:rFonts w:eastAsia="MS Mincho"/>
          <w:szCs w:val="24"/>
          <w:lang w:eastAsia="zh-CN"/>
          <w:rPrChange w:id="1972" w:author="Qualcomm-CH" w:date="2022-03-02T15:26:00Z">
            <w:rPr>
              <w:rFonts w:eastAsia="MS Mincho"/>
              <w:color w:val="0070C0"/>
              <w:szCs w:val="24"/>
              <w:lang w:eastAsia="zh-CN"/>
            </w:rPr>
          </w:rPrChange>
        </w:rPr>
      </w:pPr>
      <w:r w:rsidRPr="004811A8">
        <w:rPr>
          <w:rFonts w:eastAsia="MS Mincho"/>
          <w:szCs w:val="24"/>
          <w:lang w:eastAsia="zh-CN"/>
          <w:rPrChange w:id="1973" w:author="Qualcomm-CH" w:date="2022-03-02T15:26:00Z">
            <w:rPr>
              <w:rFonts w:eastAsia="MS Mincho"/>
              <w:color w:val="0070C0"/>
              <w:szCs w:val="24"/>
              <w:lang w:eastAsia="zh-CN"/>
            </w:rPr>
          </w:rPrChange>
        </w:rPr>
        <w:t xml:space="preserve">When UE is configured with C (location and RRM) or D (time and RRM) for CHO, </w:t>
      </w:r>
      <w:r w:rsidR="0075306E" w:rsidRPr="004811A8">
        <w:rPr>
          <w:rFonts w:eastAsia="MS Mincho"/>
          <w:szCs w:val="24"/>
          <w:lang w:eastAsia="zh-CN"/>
          <w:rPrChange w:id="1974" w:author="Qualcomm-CH" w:date="2022-03-02T15:26:00Z">
            <w:rPr>
              <w:rFonts w:eastAsia="MS Mincho"/>
              <w:color w:val="0070C0"/>
              <w:szCs w:val="24"/>
              <w:lang w:eastAsia="zh-CN"/>
            </w:rPr>
          </w:rPrChange>
        </w:rPr>
        <w:t xml:space="preserve">RRM requirements are defined assuming </w:t>
      </w:r>
      <w:r w:rsidRPr="004811A8">
        <w:rPr>
          <w:rFonts w:eastAsia="MS Mincho"/>
          <w:szCs w:val="24"/>
          <w:lang w:eastAsia="zh-CN"/>
          <w:rPrChange w:id="1975" w:author="Qualcomm-CH" w:date="2022-03-02T15:26:00Z">
            <w:rPr>
              <w:rFonts w:eastAsia="MS Mincho"/>
              <w:color w:val="0070C0"/>
              <w:szCs w:val="24"/>
              <w:lang w:eastAsia="zh-CN"/>
            </w:rPr>
          </w:rPrChange>
        </w:rPr>
        <w:t xml:space="preserve">UE </w:t>
      </w:r>
      <w:r w:rsidR="00E633DD" w:rsidRPr="004811A8">
        <w:rPr>
          <w:rFonts w:eastAsia="MS Mincho"/>
          <w:szCs w:val="24"/>
          <w:lang w:eastAsia="zh-CN"/>
          <w:rPrChange w:id="1976" w:author="Qualcomm-CH" w:date="2022-03-02T15:26:00Z">
            <w:rPr>
              <w:rFonts w:eastAsia="MS Mincho"/>
              <w:color w:val="0070C0"/>
              <w:szCs w:val="24"/>
              <w:lang w:eastAsia="zh-CN"/>
            </w:rPr>
          </w:rPrChange>
        </w:rPr>
        <w:t xml:space="preserve">prioritize </w:t>
      </w:r>
      <w:r w:rsidR="0075306E" w:rsidRPr="004811A8">
        <w:rPr>
          <w:rFonts w:eastAsia="MS Mincho"/>
          <w:szCs w:val="24"/>
          <w:lang w:eastAsia="zh-CN"/>
          <w:rPrChange w:id="1977" w:author="Qualcomm-CH" w:date="2022-03-02T15:26:00Z">
            <w:rPr>
              <w:rFonts w:eastAsia="MS Mincho"/>
              <w:color w:val="0070C0"/>
              <w:szCs w:val="24"/>
              <w:lang w:eastAsia="zh-CN"/>
            </w:rPr>
          </w:rPrChange>
        </w:rPr>
        <w:t>measurements of the SMTC window and frequency layer which the target cell belongs to, if the condition for location or time is met</w:t>
      </w:r>
    </w:p>
    <w:p w14:paraId="69EEA160" w14:textId="6A1D95C7" w:rsidR="004B4A45" w:rsidRPr="004811A8" w:rsidRDefault="004B4A45" w:rsidP="00A02A47">
      <w:pPr>
        <w:rPr>
          <w:lang w:eastAsia="zh-CN"/>
        </w:rPr>
      </w:pPr>
    </w:p>
    <w:p w14:paraId="285A1DB5" w14:textId="3B262BD2" w:rsidR="00E633DD" w:rsidRPr="00DD71F1" w:rsidDel="00564C43" w:rsidRDefault="00E633DD" w:rsidP="00E633DD">
      <w:pPr>
        <w:spacing w:after="120" w:line="252" w:lineRule="auto"/>
        <w:ind w:firstLine="284"/>
        <w:rPr>
          <w:del w:id="1978" w:author="Qualcomm-CH" w:date="2022-03-02T15:20:00Z"/>
          <w:b/>
          <w:bCs/>
          <w:i/>
          <w:iCs/>
          <w:color w:val="0070C0"/>
          <w:highlight w:val="cyan"/>
          <w:u w:val="single"/>
          <w:lang w:eastAsia="ja-JP"/>
        </w:rPr>
      </w:pPr>
      <w:del w:id="1979" w:author="Qualcomm-CH" w:date="2022-03-02T15:20:00Z">
        <w:r w:rsidDel="00564C43">
          <w:rPr>
            <w:b/>
            <w:bCs/>
            <w:i/>
            <w:iCs/>
            <w:color w:val="0070C0"/>
            <w:highlight w:val="cyan"/>
            <w:u w:val="single"/>
            <w:lang w:eastAsia="ja-JP"/>
          </w:rPr>
          <w:delText>Further comments</w:delText>
        </w:r>
        <w:r w:rsidRPr="00DD71F1" w:rsidDel="00564C43">
          <w:rPr>
            <w:rFonts w:hint="eastAsia"/>
            <w:b/>
            <w:bCs/>
            <w:i/>
            <w:iCs/>
            <w:color w:val="0070C0"/>
            <w:highlight w:val="cyan"/>
            <w:u w:val="single"/>
            <w:lang w:eastAsia="ja-JP"/>
          </w:rPr>
          <w:delText>:</w:delText>
        </w:r>
      </w:del>
    </w:p>
    <w:p w14:paraId="76591A37" w14:textId="25715B36" w:rsidR="008029D5" w:rsidRPr="008029D5" w:rsidDel="00564C43" w:rsidRDefault="008029D5" w:rsidP="00E633DD">
      <w:pPr>
        <w:pStyle w:val="ListParagraph"/>
        <w:numPr>
          <w:ilvl w:val="0"/>
          <w:numId w:val="6"/>
        </w:numPr>
        <w:overflowPunct/>
        <w:autoSpaceDE/>
        <w:autoSpaceDN/>
        <w:adjustRightInd/>
        <w:spacing w:after="120" w:line="252" w:lineRule="auto"/>
        <w:ind w:left="784" w:firstLineChars="0"/>
        <w:textAlignment w:val="auto"/>
        <w:rPr>
          <w:del w:id="1980" w:author="Qualcomm-CH" w:date="2022-03-02T15:20:00Z"/>
          <w:color w:val="0070C0"/>
          <w:lang w:eastAsia="ja-JP"/>
        </w:rPr>
      </w:pPr>
      <w:del w:id="1981" w:author="Qualcomm-CH" w:date="2022-03-02T15:20:00Z">
        <w:r w:rsidDel="00564C43">
          <w:rPr>
            <w:color w:val="0070C0"/>
            <w:lang w:eastAsia="ja-JP"/>
          </w:rPr>
          <w:delText xml:space="preserve">The wording is adjusted to clarify </w:delText>
        </w:r>
        <w:r w:rsidRPr="008029D5" w:rsidDel="00564C43">
          <w:rPr>
            <w:color w:val="0070C0"/>
            <w:highlight w:val="yellow"/>
            <w:lang w:eastAsia="ja-JP"/>
          </w:rPr>
          <w:delText>this</w:delText>
        </w:r>
        <w:r w:rsidDel="00564C43">
          <w:rPr>
            <w:color w:val="0070C0"/>
            <w:lang w:eastAsia="ja-JP"/>
          </w:rPr>
          <w:delText xml:space="preserve"> for the original proposal, i.e. UE behavio</w:delText>
        </w:r>
        <w:r w:rsidR="0034561B" w:rsidDel="00564C43">
          <w:rPr>
            <w:color w:val="0070C0"/>
            <w:lang w:eastAsia="ja-JP"/>
          </w:rPr>
          <w:delText>ur is left to UE implementation</w:delText>
        </w:r>
        <w:r w:rsidR="00A80E34" w:rsidDel="00564C43">
          <w:rPr>
            <w:color w:val="0070C0"/>
            <w:lang w:eastAsia="ja-JP"/>
          </w:rPr>
          <w:delText>.</w:delText>
        </w:r>
      </w:del>
    </w:p>
    <w:p w14:paraId="24326BF7" w14:textId="47C37DD6" w:rsidR="00E633DD" w:rsidRPr="008029D5" w:rsidDel="00564C43" w:rsidRDefault="008029D5" w:rsidP="008029D5">
      <w:pPr>
        <w:pStyle w:val="ListParagraph"/>
        <w:numPr>
          <w:ilvl w:val="1"/>
          <w:numId w:val="6"/>
        </w:numPr>
        <w:ind w:left="1504" w:firstLineChars="0"/>
        <w:rPr>
          <w:del w:id="1982" w:author="Qualcomm-CH" w:date="2022-03-02T15:20:00Z"/>
          <w:color w:val="0070C0"/>
          <w:szCs w:val="24"/>
          <w:lang w:eastAsia="zh-CN"/>
        </w:rPr>
      </w:pPr>
      <w:del w:id="1983" w:author="Qualcomm-CH" w:date="2022-03-02T15:20:00Z">
        <w:r w:rsidDel="00564C43">
          <w:rPr>
            <w:color w:val="0070C0"/>
            <w:szCs w:val="24"/>
            <w:lang w:eastAsia="zh-CN"/>
          </w:rPr>
          <w:delText>“</w:delText>
        </w:r>
        <w:r w:rsidRPr="00480F53" w:rsidDel="00564C43">
          <w:rPr>
            <w:color w:val="0070C0"/>
            <w:szCs w:val="24"/>
            <w:lang w:eastAsia="zh-CN"/>
          </w:rPr>
          <w:delText xml:space="preserve">When UE is configured with C (location and RRM) or D (time and RRM) for CHO, </w:delText>
        </w:r>
        <w:r w:rsidRPr="008029D5" w:rsidDel="00564C43">
          <w:rPr>
            <w:color w:val="0070C0"/>
            <w:szCs w:val="24"/>
            <w:lang w:eastAsia="zh-CN"/>
          </w:rPr>
          <w:delText xml:space="preserve">UE </w:delText>
        </w:r>
        <w:r w:rsidRPr="008029D5" w:rsidDel="00564C43">
          <w:rPr>
            <w:color w:val="0070C0"/>
            <w:szCs w:val="24"/>
            <w:highlight w:val="yellow"/>
            <w:lang w:eastAsia="zh-CN"/>
          </w:rPr>
          <w:delText>only measures</w:delText>
        </w:r>
        <w:r w:rsidRPr="00480F53" w:rsidDel="00564C43">
          <w:rPr>
            <w:color w:val="0070C0"/>
            <w:szCs w:val="24"/>
            <w:lang w:eastAsia="zh-CN"/>
          </w:rPr>
          <w:delText xml:space="preserve"> the SMTC window and frequency layer which the target cell belongs to, if the condition for location or time is met</w:delText>
        </w:r>
        <w:r w:rsidDel="00564C43">
          <w:rPr>
            <w:color w:val="0070C0"/>
            <w:szCs w:val="24"/>
            <w:lang w:eastAsia="zh-CN"/>
          </w:rPr>
          <w:delText>”</w:delText>
        </w:r>
      </w:del>
    </w:p>
    <w:p w14:paraId="3D64B9F3" w14:textId="271F34F3" w:rsidR="00E633DD" w:rsidDel="00564C43" w:rsidRDefault="00A80E34" w:rsidP="00E633DD">
      <w:pPr>
        <w:pStyle w:val="ListParagraph"/>
        <w:numPr>
          <w:ilvl w:val="0"/>
          <w:numId w:val="6"/>
        </w:numPr>
        <w:overflowPunct/>
        <w:autoSpaceDE/>
        <w:autoSpaceDN/>
        <w:adjustRightInd/>
        <w:spacing w:after="120" w:line="252" w:lineRule="auto"/>
        <w:ind w:left="784" w:firstLineChars="0"/>
        <w:textAlignment w:val="auto"/>
        <w:rPr>
          <w:del w:id="1984" w:author="Qualcomm-CH" w:date="2022-03-02T15:20:00Z"/>
          <w:color w:val="0070C0"/>
          <w:lang w:eastAsia="ja-JP"/>
        </w:rPr>
      </w:pPr>
      <w:del w:id="1985" w:author="Qualcomm-CH" w:date="2022-03-02T15:20:00Z">
        <w:r w:rsidDel="00564C43">
          <w:rPr>
            <w:color w:val="0070C0"/>
            <w:lang w:eastAsia="ja-JP"/>
          </w:rPr>
          <w:delText xml:space="preserve">If the clarification is not in line with the </w:delText>
        </w:r>
        <w:r w:rsidR="009250E6" w:rsidDel="00564C43">
          <w:rPr>
            <w:color w:val="0070C0"/>
            <w:lang w:eastAsia="ja-JP"/>
          </w:rPr>
          <w:delText xml:space="preserve">original </w:delText>
        </w:r>
        <w:r w:rsidDel="00564C43">
          <w:rPr>
            <w:color w:val="0070C0"/>
            <w:lang w:eastAsia="ja-JP"/>
          </w:rPr>
          <w:delText xml:space="preserve">intent </w:delText>
        </w:r>
        <w:r w:rsidR="009250E6" w:rsidDel="00564C43">
          <w:rPr>
            <w:color w:val="0070C0"/>
            <w:lang w:eastAsia="ja-JP"/>
          </w:rPr>
          <w:delText>of the proposal, p</w:delText>
        </w:r>
        <w:r w:rsidR="00E633DD" w:rsidDel="00564C43">
          <w:rPr>
            <w:color w:val="0070C0"/>
            <w:lang w:eastAsia="ja-JP"/>
          </w:rPr>
          <w:delText xml:space="preserve">lease </w:delText>
        </w:r>
        <w:r w:rsidR="00F7654C" w:rsidDel="00564C43">
          <w:rPr>
            <w:color w:val="0070C0"/>
            <w:lang w:eastAsia="ja-JP"/>
          </w:rPr>
          <w:delText>leave comments and share your opinions</w:delText>
        </w:r>
        <w:r w:rsidR="000A3D06" w:rsidDel="00564C43">
          <w:rPr>
            <w:color w:val="0070C0"/>
            <w:lang w:eastAsia="ja-JP"/>
          </w:rPr>
          <w:delText>.</w:delText>
        </w:r>
      </w:del>
    </w:p>
    <w:tbl>
      <w:tblPr>
        <w:tblStyle w:val="TableGrid"/>
        <w:tblW w:w="0" w:type="auto"/>
        <w:tblLook w:val="04A0" w:firstRow="1" w:lastRow="0" w:firstColumn="1" w:lastColumn="0" w:noHBand="0" w:noVBand="1"/>
      </w:tblPr>
      <w:tblGrid>
        <w:gridCol w:w="1236"/>
        <w:gridCol w:w="8395"/>
      </w:tblGrid>
      <w:tr w:rsidR="00E633DD" w:rsidDel="00564C43" w14:paraId="0D5E035C" w14:textId="2B63BB33" w:rsidTr="00067818">
        <w:trPr>
          <w:del w:id="1986" w:author="Qualcomm-CH" w:date="2022-03-02T15:20:00Z"/>
        </w:trPr>
        <w:tc>
          <w:tcPr>
            <w:tcW w:w="1236" w:type="dxa"/>
          </w:tcPr>
          <w:p w14:paraId="5C3E633C" w14:textId="57188DE8" w:rsidR="00E633DD" w:rsidDel="00564C43" w:rsidRDefault="00E633DD" w:rsidP="00067818">
            <w:pPr>
              <w:spacing w:after="120"/>
              <w:rPr>
                <w:del w:id="1987" w:author="Qualcomm-CH" w:date="2022-03-02T15:20:00Z"/>
                <w:rFonts w:eastAsiaTheme="minorEastAsia"/>
                <w:b/>
                <w:bCs/>
                <w:color w:val="0070C0"/>
                <w:lang w:val="en-US" w:eastAsia="zh-CN"/>
              </w:rPr>
            </w:pPr>
            <w:del w:id="1988" w:author="Qualcomm-CH" w:date="2022-03-02T15:20:00Z">
              <w:r w:rsidDel="00564C43">
                <w:rPr>
                  <w:rFonts w:eastAsiaTheme="minorEastAsia"/>
                  <w:b/>
                  <w:bCs/>
                  <w:color w:val="0070C0"/>
                  <w:lang w:val="en-US" w:eastAsia="zh-CN"/>
                </w:rPr>
                <w:delText>Company</w:delText>
              </w:r>
            </w:del>
          </w:p>
        </w:tc>
        <w:tc>
          <w:tcPr>
            <w:tcW w:w="8395" w:type="dxa"/>
          </w:tcPr>
          <w:p w14:paraId="6071EB55" w14:textId="464DA29A" w:rsidR="00E633DD" w:rsidDel="00564C43" w:rsidRDefault="00E633DD" w:rsidP="00067818">
            <w:pPr>
              <w:spacing w:after="120"/>
              <w:rPr>
                <w:del w:id="1989" w:author="Qualcomm-CH" w:date="2022-03-02T15:20:00Z"/>
                <w:rFonts w:eastAsiaTheme="minorEastAsia"/>
                <w:b/>
                <w:bCs/>
                <w:color w:val="0070C0"/>
                <w:lang w:val="en-US" w:eastAsia="zh-CN"/>
              </w:rPr>
            </w:pPr>
            <w:del w:id="1990" w:author="Qualcomm-CH" w:date="2022-03-02T15:20:00Z">
              <w:r w:rsidDel="00564C43">
                <w:rPr>
                  <w:rFonts w:eastAsiaTheme="minorEastAsia"/>
                  <w:b/>
                  <w:bCs/>
                  <w:color w:val="0070C0"/>
                  <w:lang w:val="en-US" w:eastAsia="zh-CN"/>
                </w:rPr>
                <w:delText>Comments</w:delText>
              </w:r>
            </w:del>
          </w:p>
        </w:tc>
      </w:tr>
      <w:tr w:rsidR="00703CA6" w:rsidDel="00564C43" w14:paraId="7FE3CD18" w14:textId="2CB3C0ED" w:rsidTr="00067818">
        <w:trPr>
          <w:del w:id="1991" w:author="Qualcomm-CH" w:date="2022-03-02T15:20:00Z"/>
        </w:trPr>
        <w:tc>
          <w:tcPr>
            <w:tcW w:w="1236" w:type="dxa"/>
          </w:tcPr>
          <w:p w14:paraId="6AB38DFA" w14:textId="0FCB8877" w:rsidR="00703CA6" w:rsidDel="00564C43" w:rsidRDefault="00703CA6" w:rsidP="00703CA6">
            <w:pPr>
              <w:spacing w:after="120"/>
              <w:rPr>
                <w:del w:id="1992" w:author="Qualcomm-CH" w:date="2022-03-02T15:20:00Z"/>
                <w:rFonts w:eastAsiaTheme="minorEastAsia"/>
                <w:color w:val="0070C0"/>
                <w:lang w:val="en-US" w:eastAsia="zh-CN"/>
              </w:rPr>
            </w:pPr>
            <w:del w:id="1993" w:author="Qualcomm-CH" w:date="2022-03-02T15:20:00Z">
              <w:r w:rsidDel="00564C43">
                <w:rPr>
                  <w:rFonts w:eastAsiaTheme="minorEastAsia" w:hint="eastAsia"/>
                  <w:color w:val="0070C0"/>
                  <w:lang w:val="en-US" w:eastAsia="zh-CN"/>
                </w:rPr>
                <w:delText>H</w:delText>
              </w:r>
              <w:r w:rsidDel="00564C43">
                <w:rPr>
                  <w:rFonts w:eastAsiaTheme="minorEastAsia"/>
                  <w:color w:val="0070C0"/>
                  <w:lang w:val="en-US" w:eastAsia="zh-CN"/>
                </w:rPr>
                <w:delText>uawei</w:delText>
              </w:r>
            </w:del>
          </w:p>
        </w:tc>
        <w:tc>
          <w:tcPr>
            <w:tcW w:w="8395" w:type="dxa"/>
          </w:tcPr>
          <w:p w14:paraId="055A9A72" w14:textId="1FF59DCF" w:rsidR="00703CA6" w:rsidDel="00564C43" w:rsidRDefault="00703CA6" w:rsidP="00703CA6">
            <w:pPr>
              <w:spacing w:after="120"/>
              <w:rPr>
                <w:del w:id="1994" w:author="Qualcomm-CH" w:date="2022-03-02T15:20:00Z"/>
                <w:rFonts w:eastAsiaTheme="minorEastAsia"/>
                <w:color w:val="0070C0"/>
                <w:lang w:val="en-US" w:eastAsia="zh-CN"/>
              </w:rPr>
            </w:pPr>
            <w:del w:id="1995" w:author="Qualcomm-CH" w:date="2022-03-02T15:20:00Z">
              <w:r w:rsidDel="00564C43">
                <w:rPr>
                  <w:rFonts w:eastAsiaTheme="minorEastAsia"/>
                  <w:color w:val="0070C0"/>
                  <w:lang w:val="en-US" w:eastAsia="zh-CN"/>
                </w:rPr>
                <w:delText>We are fine with the modification.</w:delText>
              </w:r>
            </w:del>
          </w:p>
        </w:tc>
      </w:tr>
      <w:tr w:rsidR="004468DA" w:rsidDel="00564C43" w14:paraId="64DB9DE4" w14:textId="7E98B119" w:rsidTr="00067818">
        <w:trPr>
          <w:del w:id="1996" w:author="Qualcomm-CH" w:date="2022-03-02T15:20:00Z"/>
        </w:trPr>
        <w:tc>
          <w:tcPr>
            <w:tcW w:w="1236" w:type="dxa"/>
          </w:tcPr>
          <w:p w14:paraId="77C2D0DE" w14:textId="374733CD" w:rsidR="004468DA" w:rsidDel="00564C43" w:rsidRDefault="004468DA" w:rsidP="00703CA6">
            <w:pPr>
              <w:spacing w:after="120"/>
              <w:rPr>
                <w:del w:id="1997" w:author="Qualcomm-CH" w:date="2022-03-02T15:20:00Z"/>
                <w:color w:val="0070C0"/>
                <w:lang w:val="en-US" w:eastAsia="zh-CN"/>
              </w:rPr>
            </w:pPr>
            <w:del w:id="1998" w:author="Qualcomm-CH" w:date="2022-03-02T15:20:00Z">
              <w:r w:rsidDel="00564C43">
                <w:rPr>
                  <w:color w:val="0070C0"/>
                  <w:lang w:val="en-US" w:eastAsia="zh-CN"/>
                </w:rPr>
                <w:delText>CATT</w:delText>
              </w:r>
            </w:del>
          </w:p>
        </w:tc>
        <w:tc>
          <w:tcPr>
            <w:tcW w:w="8395" w:type="dxa"/>
          </w:tcPr>
          <w:p w14:paraId="07D3D694" w14:textId="73D99E3E" w:rsidR="004468DA" w:rsidDel="00564C43" w:rsidRDefault="004468DA" w:rsidP="00703CA6">
            <w:pPr>
              <w:spacing w:after="120"/>
              <w:rPr>
                <w:del w:id="1999" w:author="Qualcomm-CH" w:date="2022-03-02T15:20:00Z"/>
                <w:color w:val="0070C0"/>
                <w:lang w:val="en-US" w:eastAsia="zh-CN"/>
              </w:rPr>
            </w:pPr>
            <w:del w:id="2000" w:author="Qualcomm-CH" w:date="2022-03-02T15:20:00Z">
              <w:r w:rsidDel="00564C43">
                <w:rPr>
                  <w:color w:val="0070C0"/>
                  <w:lang w:val="en-US" w:eastAsia="zh-CN"/>
                </w:rPr>
                <w:delText xml:space="preserve">Fine with the modification. </w:delText>
              </w:r>
            </w:del>
          </w:p>
        </w:tc>
      </w:tr>
    </w:tbl>
    <w:p w14:paraId="0C07F54C" w14:textId="77B2EB7B" w:rsidR="00E633DD" w:rsidRPr="00926BC0" w:rsidDel="00564C43" w:rsidRDefault="00E633DD" w:rsidP="00A02A47">
      <w:pPr>
        <w:rPr>
          <w:del w:id="2001" w:author="Qualcomm-CH" w:date="2022-03-02T15:20:00Z"/>
          <w:lang w:eastAsia="zh-CN"/>
        </w:rPr>
      </w:pPr>
    </w:p>
    <w:p w14:paraId="66B993CC" w14:textId="77777777" w:rsidR="00EA377D" w:rsidRDefault="000D2F8A">
      <w:pPr>
        <w:pStyle w:val="Heading1"/>
        <w:rPr>
          <w:lang w:eastAsia="ja-JP"/>
        </w:rPr>
      </w:pPr>
      <w:r>
        <w:rPr>
          <w:lang w:eastAsia="ja-JP"/>
        </w:rPr>
        <w:lastRenderedPageBreak/>
        <w:t>Topic #3: Measurement procedure requirements</w:t>
      </w:r>
    </w:p>
    <w:p w14:paraId="22467151" w14:textId="77777777" w:rsidR="001B78AF" w:rsidRPr="00372021" w:rsidRDefault="001B78AF" w:rsidP="001B78AF">
      <w:pPr>
        <w:pStyle w:val="Heading2"/>
        <w:rPr>
          <w:lang w:val="en-US"/>
        </w:rPr>
      </w:pPr>
      <w:r w:rsidRPr="00372021">
        <w:rPr>
          <w:lang w:val="en-US"/>
        </w:rPr>
        <w:t>Issue 3-1: Multiple SMTCs and Measurement Gap</w:t>
      </w:r>
    </w:p>
    <w:p w14:paraId="03760313" w14:textId="77777777" w:rsidR="001B78AF" w:rsidRPr="004811A8" w:rsidRDefault="001B78AF" w:rsidP="001B78AF">
      <w:pPr>
        <w:outlineLvl w:val="3"/>
        <w:rPr>
          <w:b/>
          <w:u w:val="single"/>
          <w:lang w:eastAsia="ko-KR"/>
          <w:rPrChange w:id="2002" w:author="Qualcomm-CH" w:date="2022-03-02T15:26:00Z">
            <w:rPr>
              <w:b/>
              <w:color w:val="0070C0"/>
              <w:u w:val="single"/>
              <w:lang w:eastAsia="ko-KR"/>
            </w:rPr>
          </w:rPrChange>
        </w:rPr>
      </w:pPr>
      <w:r w:rsidRPr="004811A8">
        <w:rPr>
          <w:b/>
          <w:u w:val="single"/>
          <w:lang w:eastAsia="ko-KR"/>
          <w:rPrChange w:id="2003" w:author="Qualcomm-CH" w:date="2022-03-02T15:26:00Z">
            <w:rPr>
              <w:b/>
              <w:color w:val="0070C0"/>
              <w:u w:val="single"/>
              <w:lang w:eastAsia="ko-KR"/>
            </w:rPr>
          </w:rPrChange>
        </w:rPr>
        <w:t>Issue 3</w:t>
      </w:r>
      <w:r w:rsidRPr="004811A8">
        <w:rPr>
          <w:b/>
          <w:u w:val="single"/>
          <w:lang w:eastAsia="zh-CN"/>
          <w:rPrChange w:id="2004" w:author="Qualcomm-CH" w:date="2022-03-02T15:26:00Z">
            <w:rPr>
              <w:b/>
              <w:color w:val="0070C0"/>
              <w:u w:val="single"/>
              <w:lang w:eastAsia="zh-CN"/>
            </w:rPr>
          </w:rPrChange>
        </w:rPr>
        <w:t>-</w:t>
      </w:r>
      <w:r w:rsidRPr="004811A8">
        <w:rPr>
          <w:b/>
          <w:u w:val="single"/>
          <w:lang w:eastAsia="ko-KR"/>
          <w:rPrChange w:id="2005" w:author="Qualcomm-CH" w:date="2022-03-02T15:26:00Z">
            <w:rPr>
              <w:b/>
              <w:color w:val="0070C0"/>
              <w:u w:val="single"/>
              <w:lang w:eastAsia="ko-KR"/>
            </w:rPr>
          </w:rPrChange>
        </w:rPr>
        <w:t>1-3: Capability on the number of Measurement Carriers/Cells/SSBs</w:t>
      </w:r>
    </w:p>
    <w:p w14:paraId="6B259DE6" w14:textId="77777777" w:rsidR="00AF6281" w:rsidRPr="004811A8" w:rsidRDefault="00AF6281" w:rsidP="00AF6281">
      <w:pPr>
        <w:spacing w:after="120" w:line="252" w:lineRule="auto"/>
        <w:ind w:firstLine="284"/>
        <w:rPr>
          <w:ins w:id="2006" w:author="Qualcomm-CH" w:date="2022-03-01T17:01:00Z"/>
          <w:b/>
          <w:bCs/>
          <w:lang w:eastAsia="ja-JP"/>
          <w:rPrChange w:id="2007" w:author="Qualcomm-CH" w:date="2022-03-02T15:26:00Z">
            <w:rPr>
              <w:ins w:id="2008" w:author="Qualcomm-CH" w:date="2022-03-01T17:01:00Z"/>
              <w:b/>
              <w:bCs/>
              <w:color w:val="0070C0"/>
              <w:lang w:eastAsia="ja-JP"/>
            </w:rPr>
          </w:rPrChange>
        </w:rPr>
      </w:pPr>
      <w:ins w:id="2009" w:author="Qualcomm-CH" w:date="2022-03-01T17:01:00Z">
        <w:r w:rsidRPr="004811A8">
          <w:rPr>
            <w:b/>
            <w:bCs/>
            <w:lang w:eastAsia="ja-JP"/>
            <w:rPrChange w:id="2010" w:author="Qualcomm-CH" w:date="2022-03-02T15:26:00Z">
              <w:rPr>
                <w:b/>
                <w:bCs/>
                <w:color w:val="0070C0"/>
                <w:lang w:eastAsia="ja-JP"/>
              </w:rPr>
            </w:rPrChange>
          </w:rPr>
          <w:t>Agreement:</w:t>
        </w:r>
      </w:ins>
    </w:p>
    <w:p w14:paraId="6160B0CA" w14:textId="7796B188" w:rsidR="001B78AF" w:rsidRPr="004811A8" w:rsidDel="00AF6281" w:rsidRDefault="001B78AF" w:rsidP="001B78AF">
      <w:pPr>
        <w:spacing w:after="120" w:line="252" w:lineRule="auto"/>
        <w:ind w:firstLine="284"/>
        <w:rPr>
          <w:del w:id="2011" w:author="Qualcomm-CH" w:date="2022-03-01T17:01:00Z"/>
          <w:b/>
          <w:bCs/>
          <w:i/>
          <w:iCs/>
          <w:u w:val="single"/>
          <w:lang w:eastAsia="ja-JP"/>
          <w:rPrChange w:id="2012" w:author="Qualcomm-CH" w:date="2022-03-02T15:26:00Z">
            <w:rPr>
              <w:del w:id="2013" w:author="Qualcomm-CH" w:date="2022-03-01T17:01:00Z"/>
              <w:b/>
              <w:bCs/>
              <w:i/>
              <w:iCs/>
              <w:color w:val="0070C0"/>
              <w:u w:val="single"/>
              <w:lang w:eastAsia="ja-JP"/>
            </w:rPr>
          </w:rPrChange>
        </w:rPr>
      </w:pPr>
      <w:del w:id="2014" w:author="Qualcomm-CH" w:date="2022-03-01T17:01:00Z">
        <w:r w:rsidRPr="004811A8" w:rsidDel="00AF6281">
          <w:rPr>
            <w:b/>
            <w:bCs/>
            <w:i/>
            <w:iCs/>
            <w:highlight w:val="cyan"/>
            <w:u w:val="single"/>
            <w:lang w:eastAsia="ja-JP"/>
            <w:rPrChange w:id="2015" w:author="Qualcomm-CH" w:date="2022-03-02T15:26:00Z">
              <w:rPr>
                <w:b/>
                <w:bCs/>
                <w:i/>
                <w:iCs/>
                <w:color w:val="0070C0"/>
                <w:highlight w:val="cyan"/>
                <w:u w:val="single"/>
                <w:lang w:eastAsia="ja-JP"/>
              </w:rPr>
            </w:rPrChange>
          </w:rPr>
          <w:delText>Tentative agreement:</w:delText>
        </w:r>
      </w:del>
    </w:p>
    <w:p w14:paraId="556B1AC3" w14:textId="77777777" w:rsidR="001B78AF" w:rsidRPr="004811A8" w:rsidRDefault="001B78AF" w:rsidP="001B78AF">
      <w:pPr>
        <w:pStyle w:val="ListParagraph"/>
        <w:numPr>
          <w:ilvl w:val="0"/>
          <w:numId w:val="19"/>
        </w:numPr>
        <w:ind w:left="644" w:firstLineChars="0"/>
        <w:rPr>
          <w:szCs w:val="24"/>
          <w:lang w:eastAsia="zh-CN"/>
          <w:rPrChange w:id="2016" w:author="Qualcomm-CH" w:date="2022-03-02T15:26:00Z">
            <w:rPr>
              <w:color w:val="0070C0"/>
              <w:szCs w:val="24"/>
              <w:lang w:eastAsia="zh-CN"/>
            </w:rPr>
          </w:rPrChange>
        </w:rPr>
      </w:pPr>
      <w:r w:rsidRPr="004811A8">
        <w:rPr>
          <w:szCs w:val="24"/>
          <w:lang w:eastAsia="zh-CN"/>
          <w:rPrChange w:id="2017" w:author="Qualcomm-CH" w:date="2022-03-02T15:26:00Z">
            <w:rPr>
              <w:color w:val="0070C0"/>
              <w:szCs w:val="24"/>
              <w:lang w:eastAsia="zh-CN"/>
            </w:rPr>
          </w:rPrChange>
        </w:rPr>
        <w:t>Define the following common measurement capability requirements for all scenarios:</w:t>
      </w:r>
    </w:p>
    <w:p w14:paraId="08EE7B77" w14:textId="77777777" w:rsidR="001B78AF" w:rsidRPr="004811A8" w:rsidRDefault="001B78AF" w:rsidP="001B78AF">
      <w:pPr>
        <w:pStyle w:val="ListParagraph"/>
        <w:numPr>
          <w:ilvl w:val="1"/>
          <w:numId w:val="19"/>
        </w:numPr>
        <w:ind w:left="1364" w:firstLineChars="0"/>
        <w:rPr>
          <w:szCs w:val="24"/>
          <w:lang w:eastAsia="zh-CN"/>
          <w:rPrChange w:id="2018" w:author="Qualcomm-CH" w:date="2022-03-02T15:26:00Z">
            <w:rPr>
              <w:color w:val="0070C0"/>
              <w:szCs w:val="24"/>
              <w:lang w:eastAsia="zh-CN"/>
            </w:rPr>
          </w:rPrChange>
        </w:rPr>
      </w:pPr>
      <w:r w:rsidRPr="004811A8">
        <w:rPr>
          <w:szCs w:val="24"/>
          <w:lang w:eastAsia="zh-CN"/>
          <w:rPrChange w:id="2019" w:author="Qualcomm-CH" w:date="2022-03-02T15:26:00Z">
            <w:rPr>
              <w:color w:val="0070C0"/>
              <w:szCs w:val="24"/>
              <w:lang w:eastAsia="zh-CN"/>
            </w:rPr>
          </w:rPrChange>
        </w:rPr>
        <w:t>the number of NTN carriers UE needs to monitor is 3 including serving CC</w:t>
      </w:r>
    </w:p>
    <w:p w14:paraId="400348CA" w14:textId="77777777" w:rsidR="001B78AF" w:rsidRPr="004811A8" w:rsidRDefault="001B78AF" w:rsidP="001B78AF">
      <w:pPr>
        <w:pStyle w:val="ListParagraph"/>
        <w:numPr>
          <w:ilvl w:val="1"/>
          <w:numId w:val="19"/>
        </w:numPr>
        <w:ind w:left="1364" w:firstLineChars="0"/>
        <w:rPr>
          <w:szCs w:val="24"/>
          <w:lang w:eastAsia="zh-CN"/>
          <w:rPrChange w:id="2020" w:author="Qualcomm-CH" w:date="2022-03-02T15:26:00Z">
            <w:rPr>
              <w:color w:val="0070C0"/>
              <w:szCs w:val="24"/>
              <w:lang w:eastAsia="zh-CN"/>
            </w:rPr>
          </w:rPrChange>
        </w:rPr>
      </w:pPr>
      <w:r w:rsidRPr="004811A8">
        <w:rPr>
          <w:szCs w:val="24"/>
          <w:lang w:eastAsia="zh-CN"/>
          <w:rPrChange w:id="2021" w:author="Qualcomm-CH" w:date="2022-03-02T15:26:00Z">
            <w:rPr>
              <w:color w:val="0070C0"/>
              <w:szCs w:val="24"/>
              <w:lang w:eastAsia="zh-CN"/>
            </w:rPr>
          </w:rPrChange>
        </w:rPr>
        <w:t>the number of NTN and TN carriers UE needs to monitor is 7 including serving CC</w:t>
      </w:r>
    </w:p>
    <w:p w14:paraId="590C4EF0" w14:textId="77777777" w:rsidR="001B78AF" w:rsidRPr="004811A8" w:rsidRDefault="001B78AF" w:rsidP="001B78AF">
      <w:pPr>
        <w:pStyle w:val="ListParagraph"/>
        <w:numPr>
          <w:ilvl w:val="2"/>
          <w:numId w:val="19"/>
        </w:numPr>
        <w:ind w:left="2084" w:firstLineChars="0"/>
        <w:rPr>
          <w:szCs w:val="24"/>
          <w:lang w:eastAsia="zh-CN"/>
          <w:rPrChange w:id="2022" w:author="Qualcomm-CH" w:date="2022-03-02T15:26:00Z">
            <w:rPr>
              <w:color w:val="0070C0"/>
              <w:szCs w:val="24"/>
              <w:lang w:eastAsia="zh-CN"/>
            </w:rPr>
          </w:rPrChange>
        </w:rPr>
      </w:pPr>
      <w:r w:rsidRPr="004811A8">
        <w:rPr>
          <w:szCs w:val="24"/>
          <w:lang w:eastAsia="zh-CN"/>
          <w:rPrChange w:id="2023" w:author="Qualcomm-CH" w:date="2022-03-02T15:26:00Z">
            <w:rPr>
              <w:color w:val="0070C0"/>
              <w:szCs w:val="24"/>
              <w:lang w:eastAsia="zh-CN"/>
            </w:rPr>
          </w:rPrChange>
        </w:rPr>
        <w:t>Requirements do not apply to VSAT UE</w:t>
      </w:r>
    </w:p>
    <w:p w14:paraId="483D3A0F" w14:textId="77777777" w:rsidR="001B78AF" w:rsidRPr="004811A8" w:rsidRDefault="001B78AF" w:rsidP="001B78AF">
      <w:pPr>
        <w:pStyle w:val="ListParagraph"/>
        <w:numPr>
          <w:ilvl w:val="1"/>
          <w:numId w:val="19"/>
        </w:numPr>
        <w:ind w:left="1364" w:firstLineChars="0"/>
        <w:rPr>
          <w:szCs w:val="24"/>
          <w:lang w:eastAsia="zh-CN"/>
          <w:rPrChange w:id="2024" w:author="Qualcomm-CH" w:date="2022-03-02T15:26:00Z">
            <w:rPr>
              <w:color w:val="0070C0"/>
              <w:szCs w:val="24"/>
              <w:lang w:eastAsia="zh-CN"/>
            </w:rPr>
          </w:rPrChange>
        </w:rPr>
      </w:pPr>
      <w:r w:rsidRPr="004811A8">
        <w:rPr>
          <w:szCs w:val="24"/>
          <w:lang w:eastAsia="zh-CN"/>
          <w:rPrChange w:id="2025" w:author="Qualcomm-CH" w:date="2022-03-02T15:26:00Z">
            <w:rPr>
              <w:color w:val="0070C0"/>
              <w:szCs w:val="24"/>
              <w:lang w:eastAsia="zh-CN"/>
            </w:rPr>
          </w:rPrChange>
        </w:rPr>
        <w:t>the number of SSB beams UE needs to monitor per carrier is 8</w:t>
      </w:r>
    </w:p>
    <w:p w14:paraId="6FE9285D" w14:textId="77777777" w:rsidR="001B78AF" w:rsidRPr="004811A8" w:rsidRDefault="001B78AF" w:rsidP="001B78AF">
      <w:pPr>
        <w:pStyle w:val="ListParagraph"/>
        <w:numPr>
          <w:ilvl w:val="0"/>
          <w:numId w:val="19"/>
        </w:numPr>
        <w:ind w:left="644" w:firstLineChars="0"/>
        <w:rPr>
          <w:szCs w:val="24"/>
          <w:lang w:eastAsia="zh-CN"/>
          <w:rPrChange w:id="2026" w:author="Qualcomm-CH" w:date="2022-03-02T15:26:00Z">
            <w:rPr>
              <w:color w:val="0070C0"/>
              <w:szCs w:val="24"/>
              <w:lang w:eastAsia="zh-CN"/>
            </w:rPr>
          </w:rPrChange>
        </w:rPr>
      </w:pPr>
      <w:r w:rsidRPr="004811A8">
        <w:rPr>
          <w:szCs w:val="24"/>
          <w:lang w:eastAsia="zh-CN"/>
          <w:rPrChange w:id="2027" w:author="Qualcomm-CH" w:date="2022-03-02T15:26:00Z">
            <w:rPr>
              <w:color w:val="0070C0"/>
              <w:szCs w:val="24"/>
              <w:lang w:eastAsia="zh-CN"/>
            </w:rPr>
          </w:rPrChange>
        </w:rPr>
        <w:t>For LEO,</w:t>
      </w:r>
    </w:p>
    <w:p w14:paraId="5EBE6C99" w14:textId="77777777" w:rsidR="001B78AF" w:rsidRPr="004811A8" w:rsidRDefault="001B78AF" w:rsidP="001B78AF">
      <w:pPr>
        <w:pStyle w:val="ListParagraph"/>
        <w:numPr>
          <w:ilvl w:val="1"/>
          <w:numId w:val="19"/>
        </w:numPr>
        <w:ind w:left="1364" w:firstLineChars="0"/>
        <w:rPr>
          <w:szCs w:val="24"/>
          <w:lang w:eastAsia="zh-CN"/>
          <w:rPrChange w:id="2028" w:author="Qualcomm-CH" w:date="2022-03-02T15:26:00Z">
            <w:rPr>
              <w:color w:val="0070C0"/>
              <w:szCs w:val="24"/>
              <w:lang w:eastAsia="zh-CN"/>
            </w:rPr>
          </w:rPrChange>
        </w:rPr>
      </w:pPr>
      <w:r w:rsidRPr="004811A8">
        <w:rPr>
          <w:szCs w:val="24"/>
          <w:lang w:eastAsia="zh-CN"/>
          <w:rPrChange w:id="2029" w:author="Qualcomm-CH" w:date="2022-03-02T15:26:00Z">
            <w:rPr>
              <w:color w:val="0070C0"/>
              <w:szCs w:val="24"/>
              <w:lang w:eastAsia="zh-CN"/>
            </w:rPr>
          </w:rPrChange>
        </w:rPr>
        <w:t>the number of target satellites UE needs to monitor per carrier is 2 including serving LEO satellite</w:t>
      </w:r>
    </w:p>
    <w:p w14:paraId="4A590A50" w14:textId="05493DBC" w:rsidR="001B78AF" w:rsidRPr="004811A8" w:rsidRDefault="001B78AF" w:rsidP="001B78AF">
      <w:pPr>
        <w:pStyle w:val="ListParagraph"/>
        <w:numPr>
          <w:ilvl w:val="1"/>
          <w:numId w:val="19"/>
        </w:numPr>
        <w:ind w:left="1364" w:firstLineChars="0"/>
        <w:rPr>
          <w:ins w:id="2030" w:author="Qualcomm-CH" w:date="2022-03-01T17:00:00Z"/>
          <w:szCs w:val="24"/>
          <w:lang w:eastAsia="zh-CN"/>
          <w:rPrChange w:id="2031" w:author="Qualcomm-CH" w:date="2022-03-02T15:26:00Z">
            <w:rPr>
              <w:ins w:id="2032" w:author="Qualcomm-CH" w:date="2022-03-01T17:00:00Z"/>
              <w:color w:val="0070C0"/>
              <w:szCs w:val="24"/>
              <w:lang w:eastAsia="zh-CN"/>
            </w:rPr>
          </w:rPrChange>
        </w:rPr>
      </w:pPr>
      <w:del w:id="2033" w:author="Qualcomm-CH" w:date="2022-03-01T17:00:00Z">
        <w:r w:rsidRPr="004811A8" w:rsidDel="00EA48E6">
          <w:rPr>
            <w:szCs w:val="24"/>
            <w:highlight w:val="yellow"/>
            <w:lang w:eastAsia="zh-CN"/>
            <w:rPrChange w:id="2034" w:author="Qualcomm-CH" w:date="2022-03-02T15:26:00Z">
              <w:rPr>
                <w:color w:val="0070C0"/>
                <w:szCs w:val="24"/>
                <w:highlight w:val="yellow"/>
                <w:lang w:eastAsia="zh-CN"/>
              </w:rPr>
            </w:rPrChange>
          </w:rPr>
          <w:delText>FFS</w:delText>
        </w:r>
        <w:r w:rsidRPr="004811A8" w:rsidDel="00EA48E6">
          <w:rPr>
            <w:szCs w:val="24"/>
            <w:lang w:eastAsia="zh-CN"/>
            <w:rPrChange w:id="2035" w:author="Qualcomm-CH" w:date="2022-03-02T15:26:00Z">
              <w:rPr>
                <w:color w:val="0070C0"/>
                <w:szCs w:val="24"/>
                <w:lang w:eastAsia="zh-CN"/>
              </w:rPr>
            </w:rPrChange>
          </w:rPr>
          <w:delText xml:space="preserve">: </w:delText>
        </w:r>
      </w:del>
      <w:r w:rsidRPr="004811A8">
        <w:rPr>
          <w:szCs w:val="24"/>
          <w:lang w:eastAsia="zh-CN"/>
          <w:rPrChange w:id="2036" w:author="Qualcomm-CH" w:date="2022-03-02T15:26:00Z">
            <w:rPr>
              <w:color w:val="0070C0"/>
              <w:szCs w:val="24"/>
              <w:lang w:eastAsia="zh-CN"/>
            </w:rPr>
          </w:rPrChange>
        </w:rPr>
        <w:t>introduce UE capability for the number of target satellites the UE can monitor per carrier including serving LEO satellite, which can be up to [</w:t>
      </w:r>
      <w:del w:id="2037" w:author="Qualcomm-CH" w:date="2022-03-01T17:00:00Z">
        <w:r w:rsidRPr="004811A8" w:rsidDel="00AB021D">
          <w:rPr>
            <w:szCs w:val="24"/>
            <w:lang w:eastAsia="zh-CN"/>
            <w:rPrChange w:id="2038" w:author="Qualcomm-CH" w:date="2022-03-02T15:26:00Z">
              <w:rPr>
                <w:color w:val="0070C0"/>
                <w:szCs w:val="24"/>
                <w:lang w:eastAsia="zh-CN"/>
              </w:rPr>
            </w:rPrChange>
          </w:rPr>
          <w:delText>4 or 6</w:delText>
        </w:r>
      </w:del>
      <w:ins w:id="2039" w:author="Qualcomm-CH" w:date="2022-03-01T17:00:00Z">
        <w:r w:rsidR="00AB021D" w:rsidRPr="004811A8">
          <w:rPr>
            <w:szCs w:val="24"/>
            <w:lang w:eastAsia="zh-CN"/>
            <w:rPrChange w:id="2040" w:author="Qualcomm-CH" w:date="2022-03-02T15:26:00Z">
              <w:rPr>
                <w:color w:val="0070C0"/>
                <w:szCs w:val="24"/>
                <w:lang w:eastAsia="zh-CN"/>
              </w:rPr>
            </w:rPrChange>
          </w:rPr>
          <w:t>X</w:t>
        </w:r>
      </w:ins>
      <w:r w:rsidRPr="004811A8">
        <w:rPr>
          <w:szCs w:val="24"/>
          <w:lang w:eastAsia="zh-CN"/>
          <w:rPrChange w:id="2041" w:author="Qualcomm-CH" w:date="2022-03-02T15:26:00Z">
            <w:rPr>
              <w:color w:val="0070C0"/>
              <w:szCs w:val="24"/>
              <w:lang w:eastAsia="zh-CN"/>
            </w:rPr>
          </w:rPrChange>
        </w:rPr>
        <w:t>].</w:t>
      </w:r>
    </w:p>
    <w:p w14:paraId="65D2089F" w14:textId="0FC1F9B8" w:rsidR="00AB021D" w:rsidRPr="004811A8" w:rsidRDefault="00AB021D" w:rsidP="001B78AF">
      <w:pPr>
        <w:pStyle w:val="ListParagraph"/>
        <w:numPr>
          <w:ilvl w:val="1"/>
          <w:numId w:val="19"/>
        </w:numPr>
        <w:ind w:left="1364" w:firstLineChars="0"/>
        <w:rPr>
          <w:szCs w:val="24"/>
          <w:lang w:eastAsia="zh-CN"/>
          <w:rPrChange w:id="2042" w:author="Qualcomm-CH" w:date="2022-03-02T15:26:00Z">
            <w:rPr>
              <w:color w:val="0070C0"/>
              <w:szCs w:val="24"/>
              <w:lang w:eastAsia="zh-CN"/>
            </w:rPr>
          </w:rPrChange>
        </w:rPr>
      </w:pPr>
      <w:ins w:id="2043" w:author="Qualcomm-CH" w:date="2022-03-01T17:00:00Z">
        <w:r w:rsidRPr="004811A8">
          <w:rPr>
            <w:szCs w:val="24"/>
            <w:lang w:eastAsia="zh-CN"/>
            <w:rPrChange w:id="2044" w:author="Qualcomm-CH" w:date="2022-03-02T15:26:00Z">
              <w:rPr>
                <w:color w:val="0070C0"/>
                <w:szCs w:val="24"/>
                <w:lang w:eastAsia="zh-CN"/>
              </w:rPr>
            </w:rPrChange>
          </w:rPr>
          <w:t>(note) A value of X will be de</w:t>
        </w:r>
      </w:ins>
      <w:ins w:id="2045" w:author="Qualcomm-CH" w:date="2022-03-01T17:01:00Z">
        <w:r w:rsidRPr="004811A8">
          <w:rPr>
            <w:szCs w:val="24"/>
            <w:lang w:eastAsia="zh-CN"/>
            <w:rPrChange w:id="2046" w:author="Qualcomm-CH" w:date="2022-03-02T15:26:00Z">
              <w:rPr>
                <w:color w:val="0070C0"/>
                <w:szCs w:val="24"/>
                <w:lang w:eastAsia="zh-CN"/>
              </w:rPr>
            </w:rPrChange>
          </w:rPr>
          <w:t xml:space="preserve"> determined in performance requirement development phase. Candidate values are 4 and 6.</w:t>
        </w:r>
      </w:ins>
    </w:p>
    <w:p w14:paraId="54ED8C02" w14:textId="40886D3D" w:rsidR="001B78AF" w:rsidRPr="004811A8" w:rsidDel="00564C43" w:rsidRDefault="001B78AF" w:rsidP="001B78AF">
      <w:pPr>
        <w:spacing w:after="120" w:line="252" w:lineRule="auto"/>
        <w:ind w:firstLine="284"/>
        <w:rPr>
          <w:del w:id="2047" w:author="Qualcomm-CH" w:date="2022-03-02T15:20:00Z"/>
          <w:b/>
          <w:bCs/>
          <w:i/>
          <w:iCs/>
          <w:highlight w:val="cyan"/>
          <w:u w:val="single"/>
          <w:lang w:eastAsia="ja-JP"/>
          <w:rPrChange w:id="2048" w:author="Qualcomm-CH" w:date="2022-03-02T15:26:00Z">
            <w:rPr>
              <w:del w:id="2049" w:author="Qualcomm-CH" w:date="2022-03-02T15:20:00Z"/>
              <w:b/>
              <w:bCs/>
              <w:i/>
              <w:iCs/>
              <w:color w:val="0070C0"/>
              <w:highlight w:val="cyan"/>
              <w:u w:val="single"/>
              <w:lang w:eastAsia="ja-JP"/>
            </w:rPr>
          </w:rPrChange>
        </w:rPr>
      </w:pPr>
      <w:del w:id="2050" w:author="Qualcomm-CH" w:date="2022-03-02T15:20:00Z">
        <w:r w:rsidRPr="004811A8" w:rsidDel="00564C43">
          <w:rPr>
            <w:b/>
            <w:bCs/>
            <w:i/>
            <w:iCs/>
            <w:highlight w:val="cyan"/>
            <w:u w:val="single"/>
            <w:lang w:eastAsia="ja-JP"/>
            <w:rPrChange w:id="2051" w:author="Qualcomm-CH" w:date="2022-03-02T15:26:00Z">
              <w:rPr>
                <w:b/>
                <w:bCs/>
                <w:i/>
                <w:iCs/>
                <w:color w:val="0070C0"/>
                <w:highlight w:val="cyan"/>
                <w:u w:val="single"/>
                <w:lang w:eastAsia="ja-JP"/>
              </w:rPr>
            </w:rPrChange>
          </w:rPr>
          <w:delText>Further comments:</w:delText>
        </w:r>
      </w:del>
    </w:p>
    <w:p w14:paraId="3821069D" w14:textId="0224EBE0" w:rsidR="001B78AF" w:rsidRPr="004811A8" w:rsidDel="00564C43" w:rsidRDefault="001B78AF" w:rsidP="001B78AF">
      <w:pPr>
        <w:pStyle w:val="ListParagraph"/>
        <w:numPr>
          <w:ilvl w:val="0"/>
          <w:numId w:val="6"/>
        </w:numPr>
        <w:overflowPunct/>
        <w:autoSpaceDE/>
        <w:autoSpaceDN/>
        <w:adjustRightInd/>
        <w:spacing w:after="120" w:line="252" w:lineRule="auto"/>
        <w:ind w:left="784" w:firstLineChars="0"/>
        <w:textAlignment w:val="auto"/>
        <w:rPr>
          <w:del w:id="2052" w:author="Qualcomm-CH" w:date="2022-03-02T15:20:00Z"/>
          <w:lang w:eastAsia="ja-JP"/>
          <w:rPrChange w:id="2053" w:author="Qualcomm-CH" w:date="2022-03-02T15:26:00Z">
            <w:rPr>
              <w:del w:id="2054" w:author="Qualcomm-CH" w:date="2022-03-02T15:20:00Z"/>
              <w:color w:val="0070C0"/>
              <w:lang w:eastAsia="ja-JP"/>
            </w:rPr>
          </w:rPrChange>
        </w:rPr>
      </w:pPr>
      <w:del w:id="2055" w:author="Qualcomm-CH" w:date="2022-03-02T15:20:00Z">
        <w:r w:rsidRPr="004811A8" w:rsidDel="00564C43">
          <w:rPr>
            <w:lang w:eastAsia="ja-JP"/>
            <w:rPrChange w:id="2056" w:author="Qualcomm-CH" w:date="2022-03-02T15:26:00Z">
              <w:rPr>
                <w:color w:val="0070C0"/>
                <w:lang w:eastAsia="ja-JP"/>
              </w:rPr>
            </w:rPrChange>
          </w:rPr>
          <w:delText>Based on Ericsson comment, FFS is added. If any concern on bullets with FFS is not received, “</w:delText>
        </w:r>
        <w:r w:rsidRPr="004811A8" w:rsidDel="00564C43">
          <w:rPr>
            <w:highlight w:val="yellow"/>
            <w:lang w:eastAsia="ja-JP"/>
            <w:rPrChange w:id="2057" w:author="Qualcomm-CH" w:date="2022-03-02T15:26:00Z">
              <w:rPr>
                <w:color w:val="0070C0"/>
                <w:highlight w:val="yellow"/>
                <w:lang w:eastAsia="ja-JP"/>
              </w:rPr>
            </w:rPrChange>
          </w:rPr>
          <w:delText>FFS</w:delText>
        </w:r>
        <w:r w:rsidRPr="004811A8" w:rsidDel="00564C43">
          <w:rPr>
            <w:lang w:eastAsia="ja-JP"/>
            <w:rPrChange w:id="2058" w:author="Qualcomm-CH" w:date="2022-03-02T15:26:00Z">
              <w:rPr>
                <w:color w:val="0070C0"/>
                <w:lang w:eastAsia="ja-JP"/>
              </w:rPr>
            </w:rPrChange>
          </w:rPr>
          <w:delText>” will be removed in the final version of WF.</w:delText>
        </w:r>
      </w:del>
    </w:p>
    <w:p w14:paraId="66077F5D" w14:textId="23687F84" w:rsidR="001B78AF" w:rsidRPr="004811A8" w:rsidDel="00564C43" w:rsidRDefault="001B78AF" w:rsidP="001B78AF">
      <w:pPr>
        <w:pStyle w:val="ListParagraph"/>
        <w:numPr>
          <w:ilvl w:val="0"/>
          <w:numId w:val="6"/>
        </w:numPr>
        <w:overflowPunct/>
        <w:autoSpaceDE/>
        <w:autoSpaceDN/>
        <w:adjustRightInd/>
        <w:spacing w:after="120" w:line="252" w:lineRule="auto"/>
        <w:ind w:left="784" w:firstLineChars="0"/>
        <w:textAlignment w:val="auto"/>
        <w:rPr>
          <w:del w:id="2059" w:author="Qualcomm-CH" w:date="2022-03-02T15:20:00Z"/>
          <w:lang w:eastAsia="ja-JP"/>
          <w:rPrChange w:id="2060" w:author="Qualcomm-CH" w:date="2022-03-02T15:26:00Z">
            <w:rPr>
              <w:del w:id="2061" w:author="Qualcomm-CH" w:date="2022-03-02T15:20:00Z"/>
              <w:color w:val="0070C0"/>
              <w:lang w:eastAsia="ja-JP"/>
            </w:rPr>
          </w:rPrChange>
        </w:rPr>
      </w:pPr>
      <w:del w:id="2062" w:author="Qualcomm-CH" w:date="2022-03-02T15:20:00Z">
        <w:r w:rsidRPr="004811A8" w:rsidDel="00564C43">
          <w:rPr>
            <w:lang w:eastAsia="ja-JP"/>
            <w:rPrChange w:id="2063" w:author="Qualcomm-CH" w:date="2022-03-02T15:26:00Z">
              <w:rPr>
                <w:color w:val="0070C0"/>
                <w:lang w:eastAsia="ja-JP"/>
              </w:rPr>
            </w:rPrChange>
          </w:rPr>
          <w:delText>If you have any concern, please be concise and provide your proposal in a form that can be captured in the set of agreements as is.</w:delText>
        </w:r>
      </w:del>
    </w:p>
    <w:tbl>
      <w:tblPr>
        <w:tblStyle w:val="TableGrid"/>
        <w:tblW w:w="0" w:type="auto"/>
        <w:tblLook w:val="04A0" w:firstRow="1" w:lastRow="0" w:firstColumn="1" w:lastColumn="0" w:noHBand="0" w:noVBand="1"/>
      </w:tblPr>
      <w:tblGrid>
        <w:gridCol w:w="1236"/>
        <w:gridCol w:w="8395"/>
      </w:tblGrid>
      <w:tr w:rsidR="004811A8" w:rsidRPr="004811A8" w:rsidDel="00564C43" w14:paraId="5A398C6D" w14:textId="77777777" w:rsidTr="00067818">
        <w:trPr>
          <w:del w:id="2064" w:author="Qualcomm-CH" w:date="2022-03-02T15:20:00Z"/>
        </w:trPr>
        <w:tc>
          <w:tcPr>
            <w:tcW w:w="1236" w:type="dxa"/>
          </w:tcPr>
          <w:p w14:paraId="48ADF3D1" w14:textId="7D4264E3" w:rsidR="001B78AF" w:rsidRPr="004811A8" w:rsidDel="00564C43" w:rsidRDefault="001B78AF" w:rsidP="00067818">
            <w:pPr>
              <w:spacing w:after="120"/>
              <w:rPr>
                <w:del w:id="2065" w:author="Qualcomm-CH" w:date="2022-03-02T15:20:00Z"/>
                <w:rFonts w:eastAsiaTheme="minorEastAsia"/>
                <w:b/>
                <w:bCs/>
                <w:lang w:val="en-US" w:eastAsia="zh-CN"/>
                <w:rPrChange w:id="2066" w:author="Qualcomm-CH" w:date="2022-03-02T15:26:00Z">
                  <w:rPr>
                    <w:del w:id="2067" w:author="Qualcomm-CH" w:date="2022-03-02T15:20:00Z"/>
                    <w:rFonts w:eastAsiaTheme="minorEastAsia"/>
                    <w:b/>
                    <w:bCs/>
                    <w:color w:val="0070C0"/>
                    <w:lang w:val="en-US" w:eastAsia="zh-CN"/>
                  </w:rPr>
                </w:rPrChange>
              </w:rPr>
            </w:pPr>
            <w:del w:id="2068" w:author="Qualcomm-CH" w:date="2022-03-02T15:20:00Z">
              <w:r w:rsidRPr="004811A8" w:rsidDel="00564C43">
                <w:rPr>
                  <w:b/>
                  <w:bCs/>
                  <w:lang w:val="en-US" w:eastAsia="zh-CN"/>
                  <w:rPrChange w:id="2069" w:author="Qualcomm-CH" w:date="2022-03-02T15:26:00Z">
                    <w:rPr>
                      <w:b/>
                      <w:bCs/>
                      <w:color w:val="0070C0"/>
                      <w:lang w:val="en-US" w:eastAsia="zh-CN"/>
                    </w:rPr>
                  </w:rPrChange>
                </w:rPr>
                <w:delText>Company</w:delText>
              </w:r>
            </w:del>
          </w:p>
        </w:tc>
        <w:tc>
          <w:tcPr>
            <w:tcW w:w="8395" w:type="dxa"/>
          </w:tcPr>
          <w:p w14:paraId="546F7B61" w14:textId="6D4BFAF0" w:rsidR="001B78AF" w:rsidRPr="004811A8" w:rsidDel="00564C43" w:rsidRDefault="001B78AF" w:rsidP="00067818">
            <w:pPr>
              <w:spacing w:after="120"/>
              <w:rPr>
                <w:del w:id="2070" w:author="Qualcomm-CH" w:date="2022-03-02T15:20:00Z"/>
                <w:rFonts w:eastAsiaTheme="minorEastAsia"/>
                <w:b/>
                <w:bCs/>
                <w:lang w:val="en-US" w:eastAsia="zh-CN"/>
                <w:rPrChange w:id="2071" w:author="Qualcomm-CH" w:date="2022-03-02T15:26:00Z">
                  <w:rPr>
                    <w:del w:id="2072" w:author="Qualcomm-CH" w:date="2022-03-02T15:20:00Z"/>
                    <w:rFonts w:eastAsiaTheme="minorEastAsia"/>
                    <w:b/>
                    <w:bCs/>
                    <w:color w:val="0070C0"/>
                    <w:lang w:val="en-US" w:eastAsia="zh-CN"/>
                  </w:rPr>
                </w:rPrChange>
              </w:rPr>
            </w:pPr>
            <w:del w:id="2073" w:author="Qualcomm-CH" w:date="2022-03-02T15:20:00Z">
              <w:r w:rsidRPr="004811A8" w:rsidDel="00564C43">
                <w:rPr>
                  <w:b/>
                  <w:bCs/>
                  <w:lang w:val="en-US" w:eastAsia="zh-CN"/>
                  <w:rPrChange w:id="2074" w:author="Qualcomm-CH" w:date="2022-03-02T15:26:00Z">
                    <w:rPr>
                      <w:b/>
                      <w:bCs/>
                      <w:color w:val="0070C0"/>
                      <w:lang w:val="en-US" w:eastAsia="zh-CN"/>
                    </w:rPr>
                  </w:rPrChange>
                </w:rPr>
                <w:delText>Comments</w:delText>
              </w:r>
            </w:del>
          </w:p>
        </w:tc>
      </w:tr>
      <w:tr w:rsidR="004811A8" w:rsidRPr="004811A8" w:rsidDel="00564C43" w14:paraId="336E2557" w14:textId="77777777" w:rsidTr="00067818">
        <w:trPr>
          <w:del w:id="2075" w:author="Qualcomm-CH" w:date="2022-03-02T15:20:00Z"/>
        </w:trPr>
        <w:tc>
          <w:tcPr>
            <w:tcW w:w="1236" w:type="dxa"/>
          </w:tcPr>
          <w:p w14:paraId="66EDEE30" w14:textId="66050C8F" w:rsidR="000E551C" w:rsidRPr="004811A8" w:rsidDel="00564C43" w:rsidRDefault="000E551C" w:rsidP="000E551C">
            <w:pPr>
              <w:spacing w:after="120"/>
              <w:rPr>
                <w:del w:id="2076" w:author="Qualcomm-CH" w:date="2022-03-02T15:20:00Z"/>
                <w:rFonts w:eastAsiaTheme="minorEastAsia"/>
                <w:lang w:val="en-US" w:eastAsia="zh-CN"/>
                <w:rPrChange w:id="2077" w:author="Qualcomm-CH" w:date="2022-03-02T15:26:00Z">
                  <w:rPr>
                    <w:del w:id="2078" w:author="Qualcomm-CH" w:date="2022-03-02T15:20:00Z"/>
                    <w:rFonts w:eastAsiaTheme="minorEastAsia"/>
                    <w:color w:val="0070C0"/>
                    <w:lang w:val="en-US" w:eastAsia="zh-CN"/>
                  </w:rPr>
                </w:rPrChange>
              </w:rPr>
            </w:pPr>
            <w:del w:id="2079" w:author="Qualcomm-CH" w:date="2022-03-02T15:20:00Z">
              <w:r w:rsidRPr="004811A8" w:rsidDel="00564C43">
                <w:rPr>
                  <w:lang w:val="en-US" w:eastAsia="zh-CN"/>
                  <w:rPrChange w:id="2080" w:author="Qualcomm-CH" w:date="2022-03-02T15:26:00Z">
                    <w:rPr>
                      <w:color w:val="0070C0"/>
                      <w:lang w:val="en-US" w:eastAsia="zh-CN"/>
                    </w:rPr>
                  </w:rPrChange>
                </w:rPr>
                <w:delText>Ericsson</w:delText>
              </w:r>
            </w:del>
          </w:p>
        </w:tc>
        <w:tc>
          <w:tcPr>
            <w:tcW w:w="8395" w:type="dxa"/>
          </w:tcPr>
          <w:p w14:paraId="50D7A0BF" w14:textId="74E3E903" w:rsidR="000E551C" w:rsidRPr="004811A8" w:rsidDel="00564C43" w:rsidRDefault="000E551C" w:rsidP="000E551C">
            <w:pPr>
              <w:spacing w:after="120"/>
              <w:rPr>
                <w:del w:id="2081" w:author="Qualcomm-CH" w:date="2022-03-02T15:20:00Z"/>
                <w:rFonts w:eastAsiaTheme="minorEastAsia"/>
                <w:lang w:val="en-US" w:eastAsia="zh-CN"/>
                <w:rPrChange w:id="2082" w:author="Qualcomm-CH" w:date="2022-03-02T15:26:00Z">
                  <w:rPr>
                    <w:del w:id="2083" w:author="Qualcomm-CH" w:date="2022-03-02T15:20:00Z"/>
                    <w:rFonts w:eastAsiaTheme="minorEastAsia"/>
                    <w:color w:val="0070C0"/>
                    <w:lang w:val="en-US" w:eastAsia="zh-CN"/>
                  </w:rPr>
                </w:rPrChange>
              </w:rPr>
            </w:pPr>
            <w:del w:id="2084" w:author="Qualcomm-CH" w:date="2022-03-02T15:20:00Z">
              <w:r w:rsidRPr="004811A8" w:rsidDel="00564C43">
                <w:rPr>
                  <w:lang w:val="en-US" w:eastAsia="zh-CN"/>
                  <w:rPrChange w:id="2085" w:author="Qualcomm-CH" w:date="2022-03-02T15:26:00Z">
                    <w:rPr>
                      <w:color w:val="0070C0"/>
                      <w:lang w:val="en-US" w:eastAsia="zh-CN"/>
                    </w:rPr>
                  </w:rPrChange>
                </w:rPr>
                <w:delText xml:space="preserve">We suggest 6 satellites, if more than one satellites can be contained in one SMTC. </w:delText>
              </w:r>
            </w:del>
          </w:p>
        </w:tc>
      </w:tr>
      <w:tr w:rsidR="004811A8" w:rsidRPr="004811A8" w:rsidDel="00564C43" w14:paraId="31E4B1DA" w14:textId="77777777" w:rsidTr="00067818">
        <w:trPr>
          <w:del w:id="2086" w:author="Qualcomm-CH" w:date="2022-03-02T15:20:00Z"/>
        </w:trPr>
        <w:tc>
          <w:tcPr>
            <w:tcW w:w="1236" w:type="dxa"/>
          </w:tcPr>
          <w:p w14:paraId="4CF6271D" w14:textId="4E8A963F" w:rsidR="00703CA6" w:rsidRPr="004811A8" w:rsidDel="00564C43" w:rsidRDefault="00703CA6" w:rsidP="00703CA6">
            <w:pPr>
              <w:spacing w:after="120"/>
              <w:rPr>
                <w:del w:id="2087" w:author="Qualcomm-CH" w:date="2022-03-02T15:20:00Z"/>
                <w:lang w:val="en-US" w:eastAsia="zh-CN"/>
                <w:rPrChange w:id="2088" w:author="Qualcomm-CH" w:date="2022-03-02T15:26:00Z">
                  <w:rPr>
                    <w:del w:id="2089" w:author="Qualcomm-CH" w:date="2022-03-02T15:20:00Z"/>
                    <w:color w:val="0070C0"/>
                    <w:lang w:val="en-US" w:eastAsia="zh-CN"/>
                  </w:rPr>
                </w:rPrChange>
              </w:rPr>
            </w:pPr>
            <w:del w:id="2090" w:author="Qualcomm-CH" w:date="2022-03-02T15:20:00Z">
              <w:r w:rsidRPr="004811A8" w:rsidDel="00564C43">
                <w:rPr>
                  <w:lang w:val="en-US" w:eastAsia="zh-CN"/>
                  <w:rPrChange w:id="2091" w:author="Qualcomm-CH" w:date="2022-03-02T15:26:00Z">
                    <w:rPr>
                      <w:color w:val="0070C0"/>
                      <w:lang w:val="en-US" w:eastAsia="zh-CN"/>
                    </w:rPr>
                  </w:rPrChange>
                </w:rPr>
                <w:delText>Huawei</w:delText>
              </w:r>
            </w:del>
          </w:p>
        </w:tc>
        <w:tc>
          <w:tcPr>
            <w:tcW w:w="8395" w:type="dxa"/>
          </w:tcPr>
          <w:p w14:paraId="1A475F1A" w14:textId="6B839A17" w:rsidR="00703CA6" w:rsidRPr="004811A8" w:rsidDel="00564C43" w:rsidRDefault="00703CA6" w:rsidP="00703CA6">
            <w:pPr>
              <w:spacing w:after="120"/>
              <w:rPr>
                <w:del w:id="2092" w:author="Qualcomm-CH" w:date="2022-03-02T15:20:00Z"/>
                <w:lang w:val="en-US" w:eastAsia="zh-CN"/>
                <w:rPrChange w:id="2093" w:author="Qualcomm-CH" w:date="2022-03-02T15:26:00Z">
                  <w:rPr>
                    <w:del w:id="2094" w:author="Qualcomm-CH" w:date="2022-03-02T15:20:00Z"/>
                    <w:color w:val="0070C0"/>
                    <w:lang w:val="en-US" w:eastAsia="zh-CN"/>
                  </w:rPr>
                </w:rPrChange>
              </w:rPr>
            </w:pPr>
            <w:del w:id="2095" w:author="Qualcomm-CH" w:date="2022-03-02T15:20:00Z">
              <w:r w:rsidRPr="004811A8" w:rsidDel="00564C43">
                <w:rPr>
                  <w:lang w:val="en-US" w:eastAsia="zh-CN"/>
                  <w:rPrChange w:id="2096" w:author="Qualcomm-CH" w:date="2022-03-02T15:26:00Z">
                    <w:rPr>
                      <w:color w:val="0070C0"/>
                      <w:lang w:val="en-US" w:eastAsia="zh-CN"/>
                    </w:rPr>
                  </w:rPrChange>
                </w:rPr>
                <w:delText>We are fine with the tentative agreement. We can decide the exact value in maintenance.</w:delText>
              </w:r>
            </w:del>
          </w:p>
        </w:tc>
      </w:tr>
      <w:tr w:rsidR="004811A8" w:rsidRPr="004811A8" w:rsidDel="00564C43" w14:paraId="25748152" w14:textId="77777777" w:rsidTr="00067818">
        <w:trPr>
          <w:del w:id="2097" w:author="Qualcomm-CH" w:date="2022-03-02T15:20:00Z"/>
        </w:trPr>
        <w:tc>
          <w:tcPr>
            <w:tcW w:w="1236" w:type="dxa"/>
          </w:tcPr>
          <w:p w14:paraId="70B9D24D" w14:textId="4AD0969B" w:rsidR="005D5D80" w:rsidRPr="004811A8" w:rsidDel="00564C43" w:rsidRDefault="005D5D80" w:rsidP="005D5D80">
            <w:pPr>
              <w:spacing w:after="120"/>
              <w:rPr>
                <w:del w:id="2098" w:author="Qualcomm-CH" w:date="2022-03-02T15:20:00Z"/>
                <w:lang w:val="en-US" w:eastAsia="zh-CN"/>
                <w:rPrChange w:id="2099" w:author="Qualcomm-CH" w:date="2022-03-02T15:26:00Z">
                  <w:rPr>
                    <w:del w:id="2100" w:author="Qualcomm-CH" w:date="2022-03-02T15:20:00Z"/>
                    <w:color w:val="0070C0"/>
                    <w:lang w:val="en-US" w:eastAsia="zh-CN"/>
                  </w:rPr>
                </w:rPrChange>
              </w:rPr>
            </w:pPr>
            <w:del w:id="2101" w:author="Qualcomm-CH" w:date="2022-03-02T15:20:00Z">
              <w:r w:rsidRPr="004811A8" w:rsidDel="00564C43">
                <w:rPr>
                  <w:lang w:val="en-US" w:eastAsia="zh-CN"/>
                  <w:rPrChange w:id="2102" w:author="Qualcomm-CH" w:date="2022-03-02T15:26:00Z">
                    <w:rPr>
                      <w:color w:val="0070C0"/>
                      <w:lang w:val="en-US" w:eastAsia="zh-CN"/>
                    </w:rPr>
                  </w:rPrChange>
                </w:rPr>
                <w:delText>Xiaomi</w:delText>
              </w:r>
            </w:del>
          </w:p>
        </w:tc>
        <w:tc>
          <w:tcPr>
            <w:tcW w:w="8395" w:type="dxa"/>
          </w:tcPr>
          <w:p w14:paraId="23C5D527" w14:textId="3D1285C2" w:rsidR="005D5D80" w:rsidRPr="004811A8" w:rsidDel="00564C43" w:rsidRDefault="005D5D80" w:rsidP="005D5D80">
            <w:pPr>
              <w:spacing w:after="120"/>
              <w:rPr>
                <w:del w:id="2103" w:author="Qualcomm-CH" w:date="2022-03-02T15:20:00Z"/>
                <w:lang w:val="en-US" w:eastAsia="zh-CN"/>
                <w:rPrChange w:id="2104" w:author="Qualcomm-CH" w:date="2022-03-02T15:26:00Z">
                  <w:rPr>
                    <w:del w:id="2105" w:author="Qualcomm-CH" w:date="2022-03-02T15:20:00Z"/>
                    <w:color w:val="0070C0"/>
                    <w:lang w:val="en-US" w:eastAsia="zh-CN"/>
                  </w:rPr>
                </w:rPrChange>
              </w:rPr>
            </w:pPr>
            <w:del w:id="2106" w:author="Qualcomm-CH" w:date="2022-03-02T15:20:00Z">
              <w:r w:rsidRPr="004811A8" w:rsidDel="00564C43">
                <w:rPr>
                  <w:lang w:val="en-US" w:eastAsia="zh-CN"/>
                  <w:rPrChange w:id="2107" w:author="Qualcomm-CH" w:date="2022-03-02T15:26:00Z">
                    <w:rPr>
                      <w:color w:val="0070C0"/>
                      <w:lang w:val="en-US" w:eastAsia="zh-CN"/>
                    </w:rPr>
                  </w:rPrChange>
                </w:rPr>
                <w:delText>Fine with the tentative agreement.</w:delText>
              </w:r>
            </w:del>
          </w:p>
        </w:tc>
      </w:tr>
      <w:tr w:rsidR="004811A8" w:rsidRPr="004811A8" w:rsidDel="00564C43" w14:paraId="309D031B" w14:textId="77777777" w:rsidTr="00067818">
        <w:trPr>
          <w:del w:id="2108" w:author="Qualcomm-CH" w:date="2022-03-02T15:20:00Z"/>
        </w:trPr>
        <w:tc>
          <w:tcPr>
            <w:tcW w:w="1236" w:type="dxa"/>
          </w:tcPr>
          <w:p w14:paraId="68933516" w14:textId="2D6A38A9" w:rsidR="004468DA" w:rsidRPr="004811A8" w:rsidDel="00564C43" w:rsidRDefault="004468DA" w:rsidP="005D5D80">
            <w:pPr>
              <w:spacing w:after="120"/>
              <w:rPr>
                <w:del w:id="2109" w:author="Qualcomm-CH" w:date="2022-03-02T15:20:00Z"/>
                <w:lang w:val="en-US" w:eastAsia="zh-CN"/>
                <w:rPrChange w:id="2110" w:author="Qualcomm-CH" w:date="2022-03-02T15:26:00Z">
                  <w:rPr>
                    <w:del w:id="2111" w:author="Qualcomm-CH" w:date="2022-03-02T15:20:00Z"/>
                    <w:color w:val="0070C0"/>
                    <w:lang w:val="en-US" w:eastAsia="zh-CN"/>
                  </w:rPr>
                </w:rPrChange>
              </w:rPr>
            </w:pPr>
            <w:del w:id="2112" w:author="Qualcomm-CH" w:date="2022-03-02T15:20:00Z">
              <w:r w:rsidRPr="004811A8" w:rsidDel="00564C43">
                <w:rPr>
                  <w:lang w:val="en-US" w:eastAsia="zh-CN"/>
                  <w:rPrChange w:id="2113" w:author="Qualcomm-CH" w:date="2022-03-02T15:26:00Z">
                    <w:rPr>
                      <w:color w:val="0070C0"/>
                      <w:lang w:val="en-US" w:eastAsia="zh-CN"/>
                    </w:rPr>
                  </w:rPrChange>
                </w:rPr>
                <w:delText>CATT</w:delText>
              </w:r>
            </w:del>
          </w:p>
        </w:tc>
        <w:tc>
          <w:tcPr>
            <w:tcW w:w="8395" w:type="dxa"/>
          </w:tcPr>
          <w:p w14:paraId="72687284" w14:textId="7B832172" w:rsidR="004468DA" w:rsidRPr="004811A8" w:rsidDel="00564C43" w:rsidRDefault="004468DA" w:rsidP="005D5D80">
            <w:pPr>
              <w:spacing w:after="120"/>
              <w:rPr>
                <w:del w:id="2114" w:author="Qualcomm-CH" w:date="2022-03-02T15:20:00Z"/>
                <w:lang w:val="en-US" w:eastAsia="zh-CN"/>
                <w:rPrChange w:id="2115" w:author="Qualcomm-CH" w:date="2022-03-02T15:26:00Z">
                  <w:rPr>
                    <w:del w:id="2116" w:author="Qualcomm-CH" w:date="2022-03-02T15:20:00Z"/>
                    <w:color w:val="0070C0"/>
                    <w:lang w:val="en-US" w:eastAsia="zh-CN"/>
                  </w:rPr>
                </w:rPrChange>
              </w:rPr>
            </w:pPr>
            <w:del w:id="2117" w:author="Qualcomm-CH" w:date="2022-03-02T15:20:00Z">
              <w:r w:rsidRPr="004811A8" w:rsidDel="00564C43">
                <w:rPr>
                  <w:lang w:val="en-US" w:eastAsia="zh-CN"/>
                  <w:rPrChange w:id="2118" w:author="Qualcomm-CH" w:date="2022-03-02T15:26:00Z">
                    <w:rPr>
                      <w:color w:val="0070C0"/>
                      <w:lang w:val="en-US" w:eastAsia="zh-CN"/>
                    </w:rPr>
                  </w:rPrChange>
                </w:rPr>
                <w:delText xml:space="preserve">We prefer 4 and fine to move to maintenance phase. </w:delText>
              </w:r>
            </w:del>
          </w:p>
        </w:tc>
      </w:tr>
    </w:tbl>
    <w:p w14:paraId="2BF932B3" w14:textId="77777777" w:rsidR="001B78AF" w:rsidRPr="004811A8" w:rsidRDefault="001B78AF" w:rsidP="001B78AF">
      <w:pPr>
        <w:rPr>
          <w:lang w:eastAsia="zh-CN"/>
        </w:rPr>
      </w:pPr>
    </w:p>
    <w:p w14:paraId="121ACF3A" w14:textId="77777777" w:rsidR="001B78AF" w:rsidRPr="004811A8" w:rsidRDefault="001B78AF" w:rsidP="001B78AF">
      <w:pPr>
        <w:outlineLvl w:val="3"/>
        <w:rPr>
          <w:b/>
          <w:u w:val="single"/>
          <w:lang w:eastAsia="ko-KR"/>
          <w:rPrChange w:id="2119" w:author="Qualcomm-CH" w:date="2022-03-02T15:26:00Z">
            <w:rPr>
              <w:b/>
              <w:color w:val="0070C0"/>
              <w:u w:val="single"/>
              <w:lang w:eastAsia="ko-KR"/>
            </w:rPr>
          </w:rPrChange>
        </w:rPr>
      </w:pPr>
      <w:r w:rsidRPr="004811A8">
        <w:rPr>
          <w:b/>
          <w:u w:val="single"/>
          <w:lang w:eastAsia="ko-KR"/>
          <w:rPrChange w:id="2120" w:author="Qualcomm-CH" w:date="2022-03-02T15:26:00Z">
            <w:rPr>
              <w:b/>
              <w:color w:val="0070C0"/>
              <w:u w:val="single"/>
              <w:lang w:eastAsia="ko-KR"/>
            </w:rPr>
          </w:rPrChange>
        </w:rPr>
        <w:t>Issue 3</w:t>
      </w:r>
      <w:r w:rsidRPr="004811A8">
        <w:rPr>
          <w:b/>
          <w:u w:val="single"/>
          <w:lang w:eastAsia="zh-CN"/>
          <w:rPrChange w:id="2121" w:author="Qualcomm-CH" w:date="2022-03-02T15:26:00Z">
            <w:rPr>
              <w:b/>
              <w:color w:val="0070C0"/>
              <w:u w:val="single"/>
              <w:lang w:eastAsia="zh-CN"/>
            </w:rPr>
          </w:rPrChange>
        </w:rPr>
        <w:t>-</w:t>
      </w:r>
      <w:r w:rsidRPr="004811A8">
        <w:rPr>
          <w:b/>
          <w:u w:val="single"/>
          <w:lang w:eastAsia="ko-KR"/>
          <w:rPrChange w:id="2122" w:author="Qualcomm-CH" w:date="2022-03-02T15:26:00Z">
            <w:rPr>
              <w:b/>
              <w:color w:val="0070C0"/>
              <w:u w:val="single"/>
              <w:lang w:eastAsia="ko-KR"/>
            </w:rPr>
          </w:rPrChange>
        </w:rPr>
        <w:t>1-4A: Measurement with multiple SMTCs (Item-1: Scheduling restriction)</w:t>
      </w:r>
    </w:p>
    <w:p w14:paraId="298CA183" w14:textId="77777777" w:rsidR="001B78AF" w:rsidRPr="004811A8" w:rsidRDefault="001B78AF" w:rsidP="001B78AF">
      <w:pPr>
        <w:spacing w:after="120" w:line="252" w:lineRule="auto"/>
        <w:ind w:firstLine="284"/>
        <w:rPr>
          <w:b/>
          <w:bCs/>
          <w:lang w:eastAsia="ja-JP"/>
          <w:rPrChange w:id="2123" w:author="Qualcomm-CH" w:date="2022-03-02T15:26:00Z">
            <w:rPr>
              <w:b/>
              <w:bCs/>
              <w:color w:val="0070C0"/>
              <w:lang w:eastAsia="ja-JP"/>
            </w:rPr>
          </w:rPrChange>
        </w:rPr>
      </w:pPr>
      <w:r w:rsidRPr="004811A8">
        <w:rPr>
          <w:b/>
          <w:bCs/>
          <w:lang w:eastAsia="ja-JP"/>
          <w:rPrChange w:id="2124" w:author="Qualcomm-CH" w:date="2022-03-02T15:26:00Z">
            <w:rPr>
              <w:b/>
              <w:bCs/>
              <w:color w:val="0070C0"/>
              <w:lang w:eastAsia="ja-JP"/>
            </w:rPr>
          </w:rPrChange>
        </w:rPr>
        <w:t>Agreement:</w:t>
      </w:r>
    </w:p>
    <w:p w14:paraId="131CF655" w14:textId="77777777" w:rsidR="001B78AF" w:rsidRPr="004811A8" w:rsidRDefault="001B78AF" w:rsidP="001B78AF">
      <w:pPr>
        <w:pStyle w:val="ListParagraph"/>
        <w:numPr>
          <w:ilvl w:val="0"/>
          <w:numId w:val="19"/>
        </w:numPr>
        <w:ind w:left="644" w:firstLineChars="0"/>
        <w:rPr>
          <w:szCs w:val="24"/>
          <w:lang w:eastAsia="zh-CN"/>
          <w:rPrChange w:id="2125" w:author="Qualcomm-CH" w:date="2022-03-02T15:26:00Z">
            <w:rPr>
              <w:color w:val="0070C0"/>
              <w:szCs w:val="24"/>
              <w:lang w:eastAsia="zh-CN"/>
            </w:rPr>
          </w:rPrChange>
        </w:rPr>
      </w:pPr>
      <w:r w:rsidRPr="004811A8">
        <w:rPr>
          <w:szCs w:val="24"/>
          <w:lang w:eastAsia="zh-CN"/>
          <w:rPrChange w:id="2126" w:author="Qualcomm-CH" w:date="2022-03-02T15:26:00Z">
            <w:rPr>
              <w:color w:val="0070C0"/>
              <w:szCs w:val="24"/>
              <w:lang w:eastAsia="zh-CN"/>
            </w:rPr>
          </w:rPrChange>
        </w:rPr>
        <w:t>For measurements of cells belonging to the same satellite as the serving cell:</w:t>
      </w:r>
    </w:p>
    <w:p w14:paraId="5922E941" w14:textId="77777777" w:rsidR="001B78AF" w:rsidRPr="004811A8" w:rsidRDefault="001B78AF" w:rsidP="001B78AF">
      <w:pPr>
        <w:pStyle w:val="ListParagraph"/>
        <w:numPr>
          <w:ilvl w:val="1"/>
          <w:numId w:val="19"/>
        </w:numPr>
        <w:ind w:left="1364" w:firstLineChars="0"/>
        <w:rPr>
          <w:szCs w:val="24"/>
          <w:lang w:eastAsia="zh-CN"/>
          <w:rPrChange w:id="2127" w:author="Qualcomm-CH" w:date="2022-03-02T15:26:00Z">
            <w:rPr>
              <w:color w:val="0070C0"/>
              <w:szCs w:val="24"/>
              <w:lang w:eastAsia="zh-CN"/>
            </w:rPr>
          </w:rPrChange>
        </w:rPr>
      </w:pPr>
      <w:r w:rsidRPr="004811A8">
        <w:rPr>
          <w:szCs w:val="24"/>
          <w:lang w:eastAsia="zh-CN"/>
          <w:rPrChange w:id="2128" w:author="Qualcomm-CH" w:date="2022-03-02T15:26:00Z">
            <w:rPr>
              <w:color w:val="0070C0"/>
              <w:szCs w:val="24"/>
              <w:lang w:eastAsia="zh-CN"/>
            </w:rPr>
          </w:rPrChange>
        </w:rPr>
        <w:t>No additional scheduling restrictions will be defined</w:t>
      </w:r>
    </w:p>
    <w:p w14:paraId="2B5B3C4E" w14:textId="77777777" w:rsidR="001B78AF" w:rsidRPr="004811A8" w:rsidRDefault="001B78AF" w:rsidP="001B78AF">
      <w:pPr>
        <w:pStyle w:val="ListParagraph"/>
        <w:numPr>
          <w:ilvl w:val="1"/>
          <w:numId w:val="19"/>
        </w:numPr>
        <w:ind w:left="1364" w:firstLineChars="0"/>
        <w:rPr>
          <w:szCs w:val="24"/>
          <w:lang w:eastAsia="zh-CN"/>
          <w:rPrChange w:id="2129" w:author="Qualcomm-CH" w:date="2022-03-02T15:26:00Z">
            <w:rPr>
              <w:color w:val="0070C0"/>
              <w:szCs w:val="24"/>
              <w:lang w:eastAsia="zh-CN"/>
            </w:rPr>
          </w:rPrChange>
        </w:rPr>
      </w:pPr>
      <w:r w:rsidRPr="004811A8">
        <w:rPr>
          <w:szCs w:val="24"/>
          <w:lang w:eastAsia="zh-CN"/>
          <w:rPrChange w:id="2130" w:author="Qualcomm-CH" w:date="2022-03-02T15:26:00Z">
            <w:rPr>
              <w:color w:val="0070C0"/>
              <w:szCs w:val="24"/>
              <w:lang w:eastAsia="zh-CN"/>
            </w:rPr>
          </w:rPrChange>
        </w:rPr>
        <w:lastRenderedPageBreak/>
        <w:t>Note: existing scheduling restrictions requirements may apply</w:t>
      </w:r>
    </w:p>
    <w:p w14:paraId="66254012" w14:textId="77777777" w:rsidR="001B78AF" w:rsidRPr="004811A8" w:rsidRDefault="001B78AF" w:rsidP="001B78AF">
      <w:pPr>
        <w:pStyle w:val="ListParagraph"/>
        <w:numPr>
          <w:ilvl w:val="0"/>
          <w:numId w:val="19"/>
        </w:numPr>
        <w:ind w:left="644" w:firstLineChars="0"/>
        <w:rPr>
          <w:szCs w:val="24"/>
          <w:lang w:eastAsia="zh-CN"/>
          <w:rPrChange w:id="2131" w:author="Qualcomm-CH" w:date="2022-03-02T15:26:00Z">
            <w:rPr>
              <w:color w:val="0070C0"/>
              <w:szCs w:val="24"/>
              <w:lang w:eastAsia="zh-CN"/>
            </w:rPr>
          </w:rPrChange>
        </w:rPr>
      </w:pPr>
      <w:r w:rsidRPr="004811A8">
        <w:rPr>
          <w:szCs w:val="24"/>
          <w:lang w:eastAsia="zh-CN"/>
          <w:rPrChange w:id="2132" w:author="Qualcomm-CH" w:date="2022-03-02T15:26:00Z">
            <w:rPr>
              <w:color w:val="0070C0"/>
              <w:szCs w:val="24"/>
              <w:lang w:eastAsia="zh-CN"/>
            </w:rPr>
          </w:rPrChange>
        </w:rPr>
        <w:t>For measurements of cells belonging to different satellite as the serving cell and performed outside the MG:</w:t>
      </w:r>
    </w:p>
    <w:p w14:paraId="3E17D42C" w14:textId="77777777" w:rsidR="001B78AF" w:rsidRPr="004811A8" w:rsidRDefault="001B78AF" w:rsidP="001B78AF">
      <w:pPr>
        <w:pStyle w:val="ListParagraph"/>
        <w:numPr>
          <w:ilvl w:val="1"/>
          <w:numId w:val="19"/>
        </w:numPr>
        <w:ind w:left="1364" w:firstLineChars="0"/>
        <w:rPr>
          <w:szCs w:val="24"/>
          <w:lang w:eastAsia="zh-CN"/>
          <w:rPrChange w:id="2133" w:author="Qualcomm-CH" w:date="2022-03-02T15:26:00Z">
            <w:rPr>
              <w:color w:val="0070C0"/>
              <w:szCs w:val="24"/>
              <w:lang w:eastAsia="zh-CN"/>
            </w:rPr>
          </w:rPrChange>
        </w:rPr>
      </w:pPr>
      <w:r w:rsidRPr="004811A8">
        <w:rPr>
          <w:szCs w:val="24"/>
          <w:lang w:eastAsia="zh-CN"/>
          <w:rPrChange w:id="2134" w:author="Qualcomm-CH" w:date="2022-03-02T15:26:00Z">
            <w:rPr>
              <w:color w:val="0070C0"/>
              <w:szCs w:val="24"/>
              <w:lang w:eastAsia="zh-CN"/>
            </w:rPr>
          </w:rPrChange>
        </w:rPr>
        <w:t>When either serving cell or neighbou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3336976" w14:textId="77777777" w:rsidR="001B78AF" w:rsidRPr="004811A8" w:rsidRDefault="001B78AF" w:rsidP="001B78AF">
      <w:pPr>
        <w:pStyle w:val="ListParagraph"/>
        <w:numPr>
          <w:ilvl w:val="2"/>
          <w:numId w:val="19"/>
        </w:numPr>
        <w:ind w:left="2084" w:firstLineChars="0"/>
        <w:rPr>
          <w:szCs w:val="24"/>
          <w:lang w:eastAsia="zh-CN"/>
          <w:rPrChange w:id="2135" w:author="Qualcomm-CH" w:date="2022-03-02T15:26:00Z">
            <w:rPr>
              <w:color w:val="0070C0"/>
              <w:szCs w:val="24"/>
              <w:lang w:eastAsia="zh-CN"/>
            </w:rPr>
          </w:rPrChange>
        </w:rPr>
      </w:pPr>
      <w:r w:rsidRPr="004811A8">
        <w:rPr>
          <w:szCs w:val="24"/>
          <w:lang w:eastAsia="zh-CN"/>
          <w:rPrChange w:id="2136" w:author="Qualcomm-CH" w:date="2022-03-02T15:26:00Z">
            <w:rPr>
              <w:color w:val="0070C0"/>
              <w:szCs w:val="24"/>
              <w:lang w:eastAsia="zh-CN"/>
            </w:rPr>
          </w:rPrChange>
        </w:rPr>
        <w:t>L1 measurements include RLM/CBD/BFD/L1-RSRP</w:t>
      </w:r>
    </w:p>
    <w:p w14:paraId="5661A6A9" w14:textId="77777777" w:rsidR="001B78AF" w:rsidRPr="004811A8" w:rsidRDefault="001B78AF" w:rsidP="001B78AF">
      <w:pPr>
        <w:pStyle w:val="ListParagraph"/>
        <w:numPr>
          <w:ilvl w:val="1"/>
          <w:numId w:val="19"/>
        </w:numPr>
        <w:ind w:left="1364" w:firstLineChars="0"/>
        <w:rPr>
          <w:szCs w:val="24"/>
          <w:lang w:eastAsia="zh-CN"/>
          <w:rPrChange w:id="2137" w:author="Qualcomm-CH" w:date="2022-03-02T15:26:00Z">
            <w:rPr>
              <w:color w:val="0070C0"/>
              <w:szCs w:val="24"/>
              <w:lang w:eastAsia="zh-CN"/>
            </w:rPr>
          </w:rPrChange>
        </w:rPr>
      </w:pPr>
      <w:r w:rsidRPr="004811A8">
        <w:rPr>
          <w:szCs w:val="24"/>
          <w:lang w:eastAsia="zh-CN"/>
          <w:rPrChange w:id="2138" w:author="Qualcomm-CH" w:date="2022-03-02T15:26:00Z">
            <w:rPr>
              <w:color w:val="0070C0"/>
              <w:szCs w:val="24"/>
              <w:lang w:eastAsia="zh-CN"/>
            </w:rPr>
          </w:rPrChange>
        </w:rPr>
        <w:t>The capability applies for intra-frequency and inter-frequency measurements</w:t>
      </w:r>
    </w:p>
    <w:p w14:paraId="7B439694" w14:textId="4F6F855F" w:rsidR="001B78AF" w:rsidRPr="004811A8" w:rsidRDefault="001B78AF" w:rsidP="001B78AF">
      <w:pPr>
        <w:pStyle w:val="ListParagraph"/>
        <w:numPr>
          <w:ilvl w:val="1"/>
          <w:numId w:val="19"/>
        </w:numPr>
        <w:ind w:left="1364" w:firstLineChars="0"/>
        <w:rPr>
          <w:szCs w:val="24"/>
          <w:lang w:eastAsia="zh-CN"/>
          <w:rPrChange w:id="2139" w:author="Qualcomm-CH" w:date="2022-03-02T15:26:00Z">
            <w:rPr>
              <w:color w:val="0070C0"/>
              <w:szCs w:val="24"/>
              <w:lang w:eastAsia="zh-CN"/>
            </w:rPr>
          </w:rPrChange>
        </w:rPr>
      </w:pPr>
      <w:r w:rsidRPr="004811A8">
        <w:rPr>
          <w:szCs w:val="24"/>
          <w:lang w:eastAsia="zh-CN"/>
          <w:rPrChange w:id="2140" w:author="Qualcomm-CH" w:date="2022-03-02T15:26:00Z">
            <w:rPr>
              <w:color w:val="0070C0"/>
              <w:szCs w:val="24"/>
              <w:lang w:eastAsia="zh-CN"/>
            </w:rPr>
          </w:rPrChange>
        </w:rPr>
        <w:t xml:space="preserve">The capability applies for inter-frequency if UE supports </w:t>
      </w:r>
      <w:r w:rsidRPr="004811A8">
        <w:rPr>
          <w:i/>
          <w:iCs/>
          <w:szCs w:val="24"/>
          <w:lang w:eastAsia="zh-CN"/>
          <w:rPrChange w:id="2141" w:author="Qualcomm-CH" w:date="2022-03-02T15:26:00Z">
            <w:rPr>
              <w:i/>
              <w:iCs/>
              <w:color w:val="0070C0"/>
              <w:szCs w:val="24"/>
              <w:lang w:eastAsia="zh-CN"/>
            </w:rPr>
          </w:rPrChange>
        </w:rPr>
        <w:t>interFrequencyMeas-NoGap-r16</w:t>
      </w:r>
      <w:r w:rsidRPr="004811A8">
        <w:rPr>
          <w:szCs w:val="24"/>
          <w:lang w:eastAsia="zh-CN"/>
          <w:rPrChange w:id="2142" w:author="Qualcomm-CH" w:date="2022-03-02T15:26:00Z">
            <w:rPr>
              <w:color w:val="0070C0"/>
              <w:szCs w:val="24"/>
              <w:lang w:eastAsia="zh-CN"/>
            </w:rPr>
          </w:rPrChange>
        </w:rPr>
        <w:t xml:space="preserve"> and the flag </w:t>
      </w:r>
      <w:r w:rsidRPr="004811A8">
        <w:rPr>
          <w:i/>
          <w:iCs/>
          <w:szCs w:val="24"/>
          <w:lang w:eastAsia="zh-CN"/>
          <w:rPrChange w:id="2143" w:author="Qualcomm-CH" w:date="2022-03-02T15:26:00Z">
            <w:rPr>
              <w:i/>
              <w:iCs/>
              <w:color w:val="0070C0"/>
              <w:szCs w:val="24"/>
              <w:lang w:eastAsia="zh-CN"/>
            </w:rPr>
          </w:rPrChange>
        </w:rPr>
        <w:t>interFrequencyConfig-NoGap-r16</w:t>
      </w:r>
      <w:r w:rsidRPr="004811A8">
        <w:rPr>
          <w:szCs w:val="24"/>
          <w:lang w:eastAsia="zh-CN"/>
          <w:rPrChange w:id="2144" w:author="Qualcomm-CH" w:date="2022-03-02T15:26:00Z">
            <w:rPr>
              <w:color w:val="0070C0"/>
              <w:szCs w:val="24"/>
              <w:lang w:eastAsia="zh-CN"/>
            </w:rPr>
          </w:rPrChange>
        </w:rPr>
        <w:t xml:space="preserve"> is configured by the Network</w:t>
      </w:r>
    </w:p>
    <w:p w14:paraId="6AF4AF43" w14:textId="77777777" w:rsidR="001B78AF" w:rsidRPr="004811A8" w:rsidRDefault="001B78AF" w:rsidP="001B78AF">
      <w:pPr>
        <w:pStyle w:val="ListParagraph"/>
        <w:numPr>
          <w:ilvl w:val="1"/>
          <w:numId w:val="19"/>
        </w:numPr>
        <w:ind w:left="1364" w:firstLineChars="0"/>
        <w:rPr>
          <w:szCs w:val="24"/>
          <w:lang w:eastAsia="zh-CN"/>
          <w:rPrChange w:id="2145" w:author="Qualcomm-CH" w:date="2022-03-02T15:26:00Z">
            <w:rPr>
              <w:color w:val="0070C0"/>
              <w:szCs w:val="24"/>
              <w:lang w:eastAsia="zh-CN"/>
            </w:rPr>
          </w:rPrChange>
        </w:rPr>
      </w:pPr>
      <w:r w:rsidRPr="004811A8">
        <w:rPr>
          <w:szCs w:val="24"/>
          <w:lang w:eastAsia="zh-CN"/>
          <w:rPrChange w:id="2146" w:author="Qualcomm-CH" w:date="2022-03-02T15:26:00Z">
            <w:rPr>
              <w:color w:val="0070C0"/>
              <w:szCs w:val="24"/>
              <w:lang w:eastAsia="zh-CN"/>
            </w:rPr>
          </w:rPrChange>
        </w:rPr>
        <w:t>For UEs not able to perform measurements in parallel with normal operation of serving cell scheduling restrictions shall apply.</w:t>
      </w:r>
    </w:p>
    <w:p w14:paraId="47F49526" w14:textId="77777777" w:rsidR="001B78AF" w:rsidRPr="004811A8" w:rsidRDefault="001B78AF" w:rsidP="001B78AF">
      <w:pPr>
        <w:rPr>
          <w:lang w:eastAsia="zh-CN"/>
        </w:rPr>
      </w:pPr>
    </w:p>
    <w:p w14:paraId="0D0ABDBB" w14:textId="265471FD" w:rsidR="001B78AF" w:rsidRDefault="007E3ADA" w:rsidP="001B78AF">
      <w:pPr>
        <w:outlineLvl w:val="3"/>
        <w:rPr>
          <w:b/>
          <w:color w:val="0070C0"/>
          <w:u w:val="single"/>
          <w:lang w:eastAsia="ko-KR"/>
        </w:rPr>
      </w:pPr>
      <w:bookmarkStart w:id="2147" w:name="_Hlk97048797"/>
      <w:ins w:id="2148" w:author="Qualcomm-CH" w:date="2022-03-02T15:22:00Z">
        <w:r>
          <w:rPr>
            <w:b/>
            <w:color w:val="0070C0"/>
            <w:u w:val="single"/>
            <w:lang w:eastAsia="ko-KR"/>
          </w:rPr>
          <w:t>___</w:t>
        </w:r>
      </w:ins>
      <w:r w:rsidR="001B78AF">
        <w:rPr>
          <w:b/>
          <w:color w:val="0070C0"/>
          <w:u w:val="single"/>
          <w:lang w:eastAsia="ko-KR"/>
        </w:rPr>
        <w:t>Issue 3</w:t>
      </w:r>
      <w:r w:rsidR="001B78AF">
        <w:rPr>
          <w:rFonts w:hint="eastAsia"/>
          <w:b/>
          <w:color w:val="0070C0"/>
          <w:u w:val="single"/>
          <w:lang w:eastAsia="zh-CN"/>
        </w:rPr>
        <w:t>-</w:t>
      </w:r>
      <w:r w:rsidR="001B78AF">
        <w:rPr>
          <w:b/>
          <w:color w:val="0070C0"/>
          <w:u w:val="single"/>
          <w:lang w:eastAsia="ko-KR"/>
        </w:rPr>
        <w:t>1-4B: Measurement with multiple SMTCs (Item-2: Scaling factor)</w:t>
      </w:r>
    </w:p>
    <w:bookmarkEnd w:id="2147"/>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6ABB054C" w:rsidR="00637500" w:rsidRPr="004F0977" w:rsidDel="00886733" w:rsidRDefault="00637500" w:rsidP="001B78AF">
      <w:pPr>
        <w:pStyle w:val="ListParagraph"/>
        <w:numPr>
          <w:ilvl w:val="1"/>
          <w:numId w:val="19"/>
        </w:numPr>
        <w:overflowPunct/>
        <w:autoSpaceDE/>
        <w:autoSpaceDN/>
        <w:adjustRightInd/>
        <w:spacing w:after="120" w:line="252" w:lineRule="auto"/>
        <w:ind w:left="1364" w:firstLineChars="0"/>
        <w:textAlignment w:val="auto"/>
        <w:rPr>
          <w:del w:id="2149" w:author="Qualcomm-CH" w:date="2022-03-02T15:21:00Z"/>
          <w:strike/>
          <w:color w:val="808080" w:themeColor="background1" w:themeShade="80"/>
          <w:lang w:eastAsia="ja-JP"/>
          <w:rPrChange w:id="2150" w:author="Qualcomm-CH" w:date="2022-03-03T05:13:00Z">
            <w:rPr>
              <w:del w:id="2151" w:author="Qualcomm-CH" w:date="2022-03-02T15:21:00Z"/>
              <w:color w:val="0070C0"/>
              <w:lang w:eastAsia="ja-JP"/>
            </w:rPr>
          </w:rPrChange>
        </w:rPr>
      </w:pPr>
      <w:del w:id="2152" w:author="Qualcomm-CH" w:date="2022-03-02T15:21:00Z">
        <w:r w:rsidRPr="004F0977" w:rsidDel="00886733">
          <w:rPr>
            <w:strike/>
            <w:color w:val="808080" w:themeColor="background1" w:themeShade="80"/>
            <w:lang w:eastAsia="ja-JP"/>
            <w:rPrChange w:id="2153" w:author="Qualcomm-CH" w:date="2022-03-03T05:13:00Z">
              <w:rPr>
                <w:color w:val="0070C0"/>
                <w:lang w:eastAsia="ja-JP"/>
              </w:rPr>
            </w:rPrChange>
          </w:rPr>
          <w:delText>Option 1:</w:delText>
        </w:r>
      </w:del>
    </w:p>
    <w:p w14:paraId="6639F120" w14:textId="3BEDB2D2" w:rsidR="001B78AF" w:rsidRPr="004F0977" w:rsidDel="00886733" w:rsidRDefault="001B78AF" w:rsidP="00637500">
      <w:pPr>
        <w:pStyle w:val="ListParagraph"/>
        <w:numPr>
          <w:ilvl w:val="2"/>
          <w:numId w:val="19"/>
        </w:numPr>
        <w:ind w:left="2084" w:firstLineChars="0"/>
        <w:rPr>
          <w:del w:id="2154" w:author="Qualcomm-CH" w:date="2022-03-02T15:21:00Z"/>
          <w:strike/>
          <w:color w:val="808080" w:themeColor="background1" w:themeShade="80"/>
          <w:szCs w:val="24"/>
          <w:lang w:eastAsia="zh-CN"/>
          <w:rPrChange w:id="2155" w:author="Qualcomm-CH" w:date="2022-03-03T05:13:00Z">
            <w:rPr>
              <w:del w:id="2156" w:author="Qualcomm-CH" w:date="2022-03-02T15:21:00Z"/>
              <w:color w:val="0070C0"/>
              <w:szCs w:val="24"/>
              <w:lang w:eastAsia="zh-CN"/>
            </w:rPr>
          </w:rPrChange>
        </w:rPr>
      </w:pPr>
      <w:del w:id="2157" w:author="Qualcomm-CH" w:date="2022-03-02T15:21:00Z">
        <w:r w:rsidRPr="004F0977" w:rsidDel="00886733">
          <w:rPr>
            <w:strike/>
            <w:color w:val="808080" w:themeColor="background1" w:themeShade="80"/>
            <w:lang w:eastAsia="ja-JP"/>
            <w:rPrChange w:id="2158" w:author="Qualcomm-CH" w:date="2022-03-03T05:13:00Z">
              <w:rPr>
                <w:color w:val="0070C0"/>
                <w:lang w:eastAsia="ja-JP"/>
              </w:rPr>
            </w:rPrChange>
          </w:rPr>
          <w:delText xml:space="preserve">If </w:delText>
        </w:r>
        <w:r w:rsidRPr="004F0977" w:rsidDel="00886733">
          <w:rPr>
            <w:strike/>
            <w:color w:val="808080" w:themeColor="background1" w:themeShade="80"/>
            <w:szCs w:val="24"/>
            <w:lang w:eastAsia="zh-CN"/>
            <w:rPrChange w:id="2159" w:author="Qualcomm-CH" w:date="2022-03-03T05:13:00Z">
              <w:rPr>
                <w:color w:val="0070C0"/>
                <w:szCs w:val="24"/>
                <w:lang w:eastAsia="zh-CN"/>
              </w:rPr>
            </w:rPrChange>
          </w:rPr>
          <w:delText>SMTCs do not overlap with each other, a scaling factor of measurement period is</w:delText>
        </w:r>
      </w:del>
    </w:p>
    <w:p w14:paraId="57E45468" w14:textId="6670AF03" w:rsidR="001B78AF" w:rsidRPr="004F0977" w:rsidDel="00886733" w:rsidRDefault="001B78AF" w:rsidP="00637500">
      <w:pPr>
        <w:pStyle w:val="ListParagraph"/>
        <w:numPr>
          <w:ilvl w:val="3"/>
          <w:numId w:val="19"/>
        </w:numPr>
        <w:ind w:firstLineChars="0"/>
        <w:rPr>
          <w:del w:id="2160" w:author="Qualcomm-CH" w:date="2022-03-02T15:21:00Z"/>
          <w:strike/>
          <w:color w:val="808080" w:themeColor="background1" w:themeShade="80"/>
          <w:szCs w:val="24"/>
          <w:lang w:eastAsia="zh-CN"/>
          <w:rPrChange w:id="2161" w:author="Qualcomm-CH" w:date="2022-03-03T05:13:00Z">
            <w:rPr>
              <w:del w:id="2162" w:author="Qualcomm-CH" w:date="2022-03-02T15:21:00Z"/>
              <w:color w:val="0070C0"/>
              <w:szCs w:val="24"/>
              <w:lang w:eastAsia="zh-CN"/>
            </w:rPr>
          </w:rPrChange>
        </w:rPr>
      </w:pPr>
      <w:del w:id="2163" w:author="Qualcomm-CH" w:date="2022-03-02T15:21:00Z">
        <w:r w:rsidRPr="004F0977" w:rsidDel="00886733">
          <w:rPr>
            <w:strike/>
            <w:color w:val="808080" w:themeColor="background1" w:themeShade="80"/>
            <w:szCs w:val="24"/>
            <w:lang w:eastAsia="zh-CN"/>
            <w:rPrChange w:id="2164" w:author="Qualcomm-CH" w:date="2022-03-03T05:13:00Z">
              <w:rPr>
                <w:color w:val="0070C0"/>
                <w:szCs w:val="24"/>
                <w:lang w:eastAsia="zh-CN"/>
              </w:rPr>
            </w:rPrChange>
          </w:rPr>
          <w:delText>Not needed</w:delText>
        </w:r>
      </w:del>
    </w:p>
    <w:p w14:paraId="6DA467C6" w14:textId="23F7EA17" w:rsidR="001B78AF" w:rsidRPr="004F0977" w:rsidDel="00886733" w:rsidRDefault="001B78AF" w:rsidP="00637500">
      <w:pPr>
        <w:pStyle w:val="ListParagraph"/>
        <w:numPr>
          <w:ilvl w:val="2"/>
          <w:numId w:val="19"/>
        </w:numPr>
        <w:ind w:left="2084" w:firstLineChars="0"/>
        <w:rPr>
          <w:del w:id="2165" w:author="Qualcomm-CH" w:date="2022-03-02T15:21:00Z"/>
          <w:strike/>
          <w:color w:val="808080" w:themeColor="background1" w:themeShade="80"/>
          <w:szCs w:val="24"/>
          <w:lang w:eastAsia="zh-CN"/>
          <w:rPrChange w:id="2166" w:author="Qualcomm-CH" w:date="2022-03-03T05:13:00Z">
            <w:rPr>
              <w:del w:id="2167" w:author="Qualcomm-CH" w:date="2022-03-02T15:21:00Z"/>
              <w:color w:val="0070C0"/>
              <w:szCs w:val="24"/>
              <w:lang w:eastAsia="zh-CN"/>
            </w:rPr>
          </w:rPrChange>
        </w:rPr>
      </w:pPr>
      <w:del w:id="2168" w:author="Qualcomm-CH" w:date="2022-03-02T15:21:00Z">
        <w:r w:rsidRPr="004F0977" w:rsidDel="00886733">
          <w:rPr>
            <w:strike/>
            <w:color w:val="808080" w:themeColor="background1" w:themeShade="80"/>
            <w:szCs w:val="24"/>
            <w:lang w:eastAsia="zh-CN"/>
            <w:rPrChange w:id="2169" w:author="Qualcomm-CH" w:date="2022-03-03T05:13:00Z">
              <w:rPr>
                <w:color w:val="0070C0"/>
                <w:szCs w:val="24"/>
                <w:lang w:eastAsia="zh-CN"/>
              </w:rPr>
            </w:rPrChange>
          </w:rPr>
          <w:delText>If SMTCs partially overlap with each other, a scaling factor of measurement period is</w:delText>
        </w:r>
      </w:del>
    </w:p>
    <w:p w14:paraId="572E1BED" w14:textId="7B3FAA3D" w:rsidR="001B78AF" w:rsidRPr="004F0977" w:rsidDel="00886733" w:rsidRDefault="001B78AF" w:rsidP="00637500">
      <w:pPr>
        <w:pStyle w:val="ListParagraph"/>
        <w:numPr>
          <w:ilvl w:val="3"/>
          <w:numId w:val="19"/>
        </w:numPr>
        <w:ind w:firstLineChars="0"/>
        <w:rPr>
          <w:del w:id="2170" w:author="Qualcomm-CH" w:date="2022-03-02T15:21:00Z"/>
          <w:strike/>
          <w:color w:val="808080" w:themeColor="background1" w:themeShade="80"/>
          <w:szCs w:val="24"/>
          <w:lang w:eastAsia="zh-CN"/>
          <w:rPrChange w:id="2171" w:author="Qualcomm-CH" w:date="2022-03-03T05:13:00Z">
            <w:rPr>
              <w:del w:id="2172" w:author="Qualcomm-CH" w:date="2022-03-02T15:21:00Z"/>
              <w:color w:val="0070C0"/>
              <w:szCs w:val="24"/>
              <w:lang w:eastAsia="zh-CN"/>
            </w:rPr>
          </w:rPrChange>
        </w:rPr>
      </w:pPr>
      <w:del w:id="2173" w:author="Qualcomm-CH" w:date="2022-03-02T15:21:00Z">
        <w:r w:rsidRPr="004F0977" w:rsidDel="00886733">
          <w:rPr>
            <w:strike/>
            <w:color w:val="808080" w:themeColor="background1" w:themeShade="80"/>
            <w:szCs w:val="24"/>
            <w:lang w:eastAsia="zh-CN"/>
            <w:rPrChange w:id="2174" w:author="Qualcomm-CH" w:date="2022-03-03T05:13:00Z">
              <w:rPr>
                <w:color w:val="0070C0"/>
                <w:szCs w:val="24"/>
                <w:lang w:eastAsia="zh-CN"/>
              </w:rPr>
            </w:rPrChange>
          </w:rPr>
          <w:delText>Proportional to the number of overlapping SMTCs</w:delText>
        </w:r>
      </w:del>
    </w:p>
    <w:p w14:paraId="06B7C7A5" w14:textId="6299B440" w:rsidR="009D7166" w:rsidRPr="004F0977" w:rsidRDefault="009D7166" w:rsidP="009D7166">
      <w:pPr>
        <w:pStyle w:val="ListParagraph"/>
        <w:numPr>
          <w:ilvl w:val="1"/>
          <w:numId w:val="19"/>
        </w:numPr>
        <w:overflowPunct/>
        <w:autoSpaceDE/>
        <w:autoSpaceDN/>
        <w:adjustRightInd/>
        <w:spacing w:after="120" w:line="252" w:lineRule="auto"/>
        <w:ind w:left="1364" w:firstLineChars="0"/>
        <w:textAlignment w:val="auto"/>
        <w:rPr>
          <w:ins w:id="2175" w:author="Qualcomm-CH" w:date="2022-03-01T17:03:00Z"/>
          <w:strike/>
          <w:color w:val="808080" w:themeColor="background1" w:themeShade="80"/>
          <w:lang w:eastAsia="ja-JP"/>
          <w:rPrChange w:id="2176" w:author="Qualcomm-CH" w:date="2022-03-03T05:13:00Z">
            <w:rPr>
              <w:ins w:id="2177" w:author="Qualcomm-CH" w:date="2022-03-01T17:03:00Z"/>
              <w:color w:val="0070C0"/>
              <w:lang w:eastAsia="ja-JP"/>
            </w:rPr>
          </w:rPrChange>
        </w:rPr>
      </w:pPr>
      <w:ins w:id="2178" w:author="Qualcomm-CH" w:date="2022-03-01T17:03:00Z">
        <w:r w:rsidRPr="004F0977">
          <w:rPr>
            <w:strike/>
            <w:color w:val="808080" w:themeColor="background1" w:themeShade="80"/>
            <w:lang w:eastAsia="ja-JP"/>
            <w:rPrChange w:id="2179" w:author="Qualcomm-CH" w:date="2022-03-03T05:13:00Z">
              <w:rPr>
                <w:color w:val="0070C0"/>
                <w:lang w:eastAsia="ja-JP"/>
              </w:rPr>
            </w:rPrChange>
          </w:rPr>
          <w:t>Option 1a:</w:t>
        </w:r>
        <w:r w:rsidR="00463027" w:rsidRPr="004F0977">
          <w:rPr>
            <w:strike/>
            <w:color w:val="808080" w:themeColor="background1" w:themeShade="80"/>
            <w:lang w:eastAsia="ja-JP"/>
            <w:rPrChange w:id="2180" w:author="Qualcomm-CH" w:date="2022-03-03T05:13:00Z">
              <w:rPr>
                <w:color w:val="0070C0"/>
                <w:lang w:eastAsia="ja-JP"/>
              </w:rPr>
            </w:rPrChange>
          </w:rPr>
          <w:t xml:space="preserve"> </w:t>
        </w:r>
        <w:r w:rsidR="00463027" w:rsidRPr="004F0977">
          <w:rPr>
            <w:rFonts w:hint="eastAsia"/>
            <w:strike/>
            <w:color w:val="808080" w:themeColor="background1" w:themeShade="80"/>
            <w:lang w:eastAsia="ja-JP"/>
            <w:rPrChange w:id="2181" w:author="Qualcomm-CH" w:date="2022-03-03T05:13:00Z">
              <w:rPr>
                <w:rFonts w:hint="eastAsia"/>
                <w:color w:val="0070C0"/>
                <w:lang w:eastAsia="ja-JP"/>
              </w:rPr>
            </w:rPrChange>
          </w:rPr>
          <w:t>MTK</w:t>
        </w:r>
      </w:ins>
      <w:ins w:id="2182" w:author="Qualcomm-CH" w:date="2022-03-01T17:06:00Z">
        <w:r w:rsidR="00133F1E" w:rsidRPr="004F0977">
          <w:rPr>
            <w:strike/>
            <w:color w:val="808080" w:themeColor="background1" w:themeShade="80"/>
            <w:lang w:eastAsia="ja-JP"/>
            <w:rPrChange w:id="2183" w:author="Qualcomm-CH" w:date="2022-03-03T05:13:00Z">
              <w:rPr>
                <w:color w:val="0070C0"/>
                <w:lang w:eastAsia="ja-JP"/>
              </w:rPr>
            </w:rPrChange>
          </w:rPr>
          <w:t xml:space="preserve">, </w:t>
        </w:r>
        <w:r w:rsidR="00133F1E" w:rsidRPr="004F0977">
          <w:rPr>
            <w:rFonts w:eastAsiaTheme="minorEastAsia" w:hint="eastAsia"/>
            <w:strike/>
            <w:color w:val="808080" w:themeColor="background1" w:themeShade="80"/>
            <w:lang w:val="en-US" w:eastAsia="zh-CN"/>
            <w:rPrChange w:id="2184" w:author="Qualcomm-CH" w:date="2022-03-03T05:13:00Z">
              <w:rPr>
                <w:rFonts w:eastAsiaTheme="minorEastAsia" w:hint="eastAsia"/>
                <w:color w:val="0070C0"/>
                <w:lang w:val="en-US" w:eastAsia="zh-CN"/>
              </w:rPr>
            </w:rPrChange>
          </w:rPr>
          <w:t>H</w:t>
        </w:r>
        <w:r w:rsidR="00133F1E" w:rsidRPr="004F0977">
          <w:rPr>
            <w:rFonts w:eastAsiaTheme="minorEastAsia"/>
            <w:strike/>
            <w:color w:val="808080" w:themeColor="background1" w:themeShade="80"/>
            <w:lang w:val="en-US" w:eastAsia="zh-CN"/>
            <w:rPrChange w:id="2185" w:author="Qualcomm-CH" w:date="2022-03-03T05:13:00Z">
              <w:rPr>
                <w:rFonts w:eastAsiaTheme="minorEastAsia"/>
                <w:color w:val="0070C0"/>
                <w:lang w:val="en-US" w:eastAsia="zh-CN"/>
              </w:rPr>
            </w:rPrChange>
          </w:rPr>
          <w:t>uawei</w:t>
        </w:r>
      </w:ins>
      <w:ins w:id="2186" w:author="Qualcomm-CH" w:date="2022-03-01T17:07:00Z">
        <w:r w:rsidR="00B74327" w:rsidRPr="004F0977">
          <w:rPr>
            <w:rFonts w:eastAsiaTheme="minorEastAsia"/>
            <w:strike/>
            <w:color w:val="808080" w:themeColor="background1" w:themeShade="80"/>
            <w:lang w:val="en-US" w:eastAsia="zh-CN"/>
            <w:rPrChange w:id="2187" w:author="Qualcomm-CH" w:date="2022-03-03T05:13:00Z">
              <w:rPr>
                <w:rFonts w:eastAsiaTheme="minorEastAsia"/>
                <w:color w:val="0070C0"/>
                <w:lang w:val="en-US" w:eastAsia="zh-CN"/>
              </w:rPr>
            </w:rPrChange>
          </w:rPr>
          <w:t xml:space="preserve">, </w:t>
        </w:r>
        <w:r w:rsidR="00B74327" w:rsidRPr="004F0977">
          <w:rPr>
            <w:strike/>
            <w:color w:val="808080" w:themeColor="background1" w:themeShade="80"/>
            <w:lang w:val="en-US" w:eastAsia="zh-CN"/>
            <w:rPrChange w:id="2188" w:author="Qualcomm-CH" w:date="2022-03-03T05:13:00Z">
              <w:rPr>
                <w:color w:val="0070C0"/>
                <w:lang w:val="en-US" w:eastAsia="zh-CN"/>
              </w:rPr>
            </w:rPrChange>
          </w:rPr>
          <w:t>Apple</w:t>
        </w:r>
      </w:ins>
      <w:ins w:id="2189" w:author="Qualcomm-CH" w:date="2022-03-01T17:08:00Z">
        <w:r w:rsidR="008E7958" w:rsidRPr="004F0977">
          <w:rPr>
            <w:strike/>
            <w:color w:val="808080" w:themeColor="background1" w:themeShade="80"/>
            <w:lang w:val="en-US" w:eastAsia="zh-CN"/>
            <w:rPrChange w:id="2190" w:author="Qualcomm-CH" w:date="2022-03-03T05:13:00Z">
              <w:rPr>
                <w:color w:val="0070C0"/>
                <w:lang w:val="en-US" w:eastAsia="zh-CN"/>
              </w:rPr>
            </w:rPrChange>
          </w:rPr>
          <w:t xml:space="preserve">, </w:t>
        </w:r>
        <w:r w:rsidR="008E7958" w:rsidRPr="004F0977">
          <w:rPr>
            <w:rFonts w:eastAsiaTheme="minorEastAsia" w:hint="eastAsia"/>
            <w:strike/>
            <w:color w:val="808080" w:themeColor="background1" w:themeShade="80"/>
            <w:lang w:val="en-US" w:eastAsia="zh-CN"/>
            <w:rPrChange w:id="2191" w:author="Qualcomm-CH" w:date="2022-03-03T05:13:00Z">
              <w:rPr>
                <w:rFonts w:eastAsiaTheme="minorEastAsia" w:hint="eastAsia"/>
                <w:color w:val="0070C0"/>
                <w:lang w:val="en-US" w:eastAsia="zh-CN"/>
              </w:rPr>
            </w:rPrChange>
          </w:rPr>
          <w:t>X</w:t>
        </w:r>
        <w:r w:rsidR="008E7958" w:rsidRPr="004F0977">
          <w:rPr>
            <w:rFonts w:eastAsiaTheme="minorEastAsia"/>
            <w:strike/>
            <w:color w:val="808080" w:themeColor="background1" w:themeShade="80"/>
            <w:lang w:val="en-US" w:eastAsia="zh-CN"/>
            <w:rPrChange w:id="2192" w:author="Qualcomm-CH" w:date="2022-03-03T05:13:00Z">
              <w:rPr>
                <w:rFonts w:eastAsiaTheme="minorEastAsia"/>
                <w:color w:val="0070C0"/>
                <w:lang w:val="en-US" w:eastAsia="zh-CN"/>
              </w:rPr>
            </w:rPrChange>
          </w:rPr>
          <w:t>iaomi</w:t>
        </w:r>
      </w:ins>
    </w:p>
    <w:p w14:paraId="39EFD821" w14:textId="77777777" w:rsidR="002819B5" w:rsidRPr="004F0977" w:rsidRDefault="002819B5">
      <w:pPr>
        <w:pStyle w:val="ListParagraph"/>
        <w:numPr>
          <w:ilvl w:val="2"/>
          <w:numId w:val="19"/>
        </w:numPr>
        <w:ind w:left="2084" w:firstLineChars="0"/>
        <w:rPr>
          <w:ins w:id="2193" w:author="Qualcomm-CH" w:date="2022-03-01T17:03:00Z"/>
          <w:strike/>
          <w:color w:val="808080" w:themeColor="background1" w:themeShade="80"/>
          <w:lang w:eastAsia="ja-JP"/>
          <w:rPrChange w:id="2194" w:author="Qualcomm-CH" w:date="2022-03-03T05:13:00Z">
            <w:rPr>
              <w:ins w:id="2195" w:author="Qualcomm-CH" w:date="2022-03-01T17:03:00Z"/>
              <w:color w:val="0070C0"/>
              <w:szCs w:val="24"/>
              <w:lang w:eastAsia="zh-CN"/>
            </w:rPr>
          </w:rPrChange>
        </w:rPr>
        <w:pPrChange w:id="2196" w:author="Qualcomm-CH" w:date="2022-03-01T17:04:00Z">
          <w:pPr>
            <w:pStyle w:val="ListParagraph"/>
            <w:numPr>
              <w:numId w:val="19"/>
            </w:numPr>
            <w:ind w:left="494" w:firstLineChars="0" w:hanging="434"/>
          </w:pPr>
        </w:pPrChange>
      </w:pPr>
      <w:ins w:id="2197" w:author="Qualcomm-CH" w:date="2022-03-01T17:03:00Z">
        <w:r w:rsidRPr="004F0977">
          <w:rPr>
            <w:strike/>
            <w:color w:val="808080" w:themeColor="background1" w:themeShade="80"/>
            <w:lang w:eastAsia="ja-JP"/>
            <w:rPrChange w:id="2198" w:author="Qualcomm-CH" w:date="2022-03-03T05:13:00Z">
              <w:rPr>
                <w:color w:val="0070C0"/>
                <w:lang w:eastAsia="ja-JP"/>
              </w:rPr>
            </w:rPrChange>
          </w:rPr>
          <w:t xml:space="preserve">If </w:t>
        </w:r>
        <w:r w:rsidRPr="004F0977">
          <w:rPr>
            <w:strike/>
            <w:color w:val="808080" w:themeColor="background1" w:themeShade="80"/>
            <w:lang w:eastAsia="ja-JP"/>
            <w:rPrChange w:id="2199" w:author="Qualcomm-CH" w:date="2022-03-03T05:13:00Z">
              <w:rPr>
                <w:color w:val="0070C0"/>
                <w:szCs w:val="24"/>
                <w:lang w:eastAsia="zh-CN"/>
              </w:rPr>
            </w:rPrChange>
          </w:rPr>
          <w:t>SMTCs do not overlap with each other, a scaling factor of measurement period is</w:t>
        </w:r>
      </w:ins>
    </w:p>
    <w:p w14:paraId="41434421" w14:textId="77777777" w:rsidR="002819B5" w:rsidRPr="004F0977" w:rsidRDefault="002819B5">
      <w:pPr>
        <w:pStyle w:val="ListParagraph"/>
        <w:numPr>
          <w:ilvl w:val="3"/>
          <w:numId w:val="19"/>
        </w:numPr>
        <w:ind w:firstLineChars="0"/>
        <w:rPr>
          <w:ins w:id="2200" w:author="Qualcomm-CH" w:date="2022-03-01T17:03:00Z"/>
          <w:strike/>
          <w:color w:val="808080" w:themeColor="background1" w:themeShade="80"/>
          <w:szCs w:val="24"/>
          <w:lang w:eastAsia="zh-CN"/>
          <w:rPrChange w:id="2201" w:author="Qualcomm-CH" w:date="2022-03-03T05:13:00Z">
            <w:rPr>
              <w:ins w:id="2202" w:author="Qualcomm-CH" w:date="2022-03-01T17:03:00Z"/>
              <w:color w:val="0070C0"/>
              <w:szCs w:val="24"/>
              <w:lang w:eastAsia="zh-CN"/>
            </w:rPr>
          </w:rPrChange>
        </w:rPr>
        <w:pPrChange w:id="2203" w:author="Qualcomm-CH" w:date="2022-03-01T17:04:00Z">
          <w:pPr>
            <w:pStyle w:val="ListParagraph"/>
            <w:numPr>
              <w:numId w:val="19"/>
            </w:numPr>
            <w:ind w:left="928" w:firstLineChars="0" w:hanging="360"/>
          </w:pPr>
        </w:pPrChange>
      </w:pPr>
      <w:ins w:id="2204" w:author="Qualcomm-CH" w:date="2022-03-01T17:03:00Z">
        <w:r w:rsidRPr="004F0977">
          <w:rPr>
            <w:strike/>
            <w:color w:val="808080" w:themeColor="background1" w:themeShade="80"/>
            <w:szCs w:val="24"/>
            <w:lang w:eastAsia="zh-CN"/>
            <w:rPrChange w:id="2205" w:author="Qualcomm-CH" w:date="2022-03-03T05:13:00Z">
              <w:rPr>
                <w:color w:val="0070C0"/>
                <w:szCs w:val="24"/>
                <w:lang w:eastAsia="zh-CN"/>
              </w:rPr>
            </w:rPrChange>
          </w:rPr>
          <w:t>Not needed</w:t>
        </w:r>
        <w:r w:rsidRPr="004F0977">
          <w:rPr>
            <w:strike/>
            <w:color w:val="808080" w:themeColor="background1" w:themeShade="80"/>
            <w:szCs w:val="24"/>
            <w:lang w:eastAsia="zh-CN"/>
            <w:rPrChange w:id="2206" w:author="Qualcomm-CH" w:date="2022-03-03T05:13:00Z">
              <w:rPr>
                <w:color w:val="0070C0"/>
                <w:szCs w:val="24"/>
                <w:highlight w:val="yellow"/>
                <w:lang w:eastAsia="zh-CN"/>
              </w:rPr>
            </w:rPrChange>
          </w:rPr>
          <w:t>, if only one LEO satellite is required to be measured within SMTC</w:t>
        </w:r>
      </w:ins>
    </w:p>
    <w:p w14:paraId="4C996D2B" w14:textId="77777777" w:rsidR="002819B5" w:rsidRPr="004F0977" w:rsidRDefault="002819B5">
      <w:pPr>
        <w:pStyle w:val="ListParagraph"/>
        <w:numPr>
          <w:ilvl w:val="3"/>
          <w:numId w:val="19"/>
        </w:numPr>
        <w:ind w:firstLineChars="0"/>
        <w:rPr>
          <w:ins w:id="2207" w:author="Qualcomm-CH" w:date="2022-03-01T17:03:00Z"/>
          <w:strike/>
          <w:color w:val="808080" w:themeColor="background1" w:themeShade="80"/>
          <w:szCs w:val="24"/>
          <w:lang w:eastAsia="zh-CN"/>
          <w:rPrChange w:id="2208" w:author="Qualcomm-CH" w:date="2022-03-03T05:13:00Z">
            <w:rPr>
              <w:ins w:id="2209" w:author="Qualcomm-CH" w:date="2022-03-01T17:03:00Z"/>
              <w:color w:val="0070C0"/>
              <w:szCs w:val="24"/>
              <w:highlight w:val="yellow"/>
              <w:lang w:eastAsia="zh-CN"/>
            </w:rPr>
          </w:rPrChange>
        </w:rPr>
        <w:pPrChange w:id="2210" w:author="Qualcomm-CH" w:date="2022-03-01T17:04:00Z">
          <w:pPr>
            <w:pStyle w:val="ListParagraph"/>
            <w:numPr>
              <w:numId w:val="19"/>
            </w:numPr>
            <w:ind w:left="928" w:firstLineChars="0" w:hanging="360"/>
          </w:pPr>
        </w:pPrChange>
      </w:pPr>
      <w:ins w:id="2211" w:author="Qualcomm-CH" w:date="2022-03-01T17:03:00Z">
        <w:r w:rsidRPr="004F0977">
          <w:rPr>
            <w:strike/>
            <w:color w:val="808080" w:themeColor="background1" w:themeShade="80"/>
            <w:szCs w:val="24"/>
            <w:lang w:eastAsia="zh-CN"/>
            <w:rPrChange w:id="2212" w:author="Qualcomm-CH" w:date="2022-03-03T05:13:00Z">
              <w:rPr>
                <w:color w:val="0070C0"/>
                <w:szCs w:val="24"/>
                <w:highlight w:val="yellow"/>
                <w:lang w:eastAsia="zh-CN"/>
              </w:rPr>
            </w:rPrChange>
          </w:rPr>
          <w:t>Proportional to the number of LEO satellite, if multiple  LEO satellites are required to be measured within SMTC</w:t>
        </w:r>
      </w:ins>
    </w:p>
    <w:p w14:paraId="34FDF9E4" w14:textId="77777777" w:rsidR="002819B5" w:rsidRPr="004F0977" w:rsidRDefault="002819B5">
      <w:pPr>
        <w:pStyle w:val="ListParagraph"/>
        <w:numPr>
          <w:ilvl w:val="2"/>
          <w:numId w:val="19"/>
        </w:numPr>
        <w:ind w:left="2084" w:firstLineChars="0"/>
        <w:rPr>
          <w:ins w:id="2213" w:author="Qualcomm-CH" w:date="2022-03-01T17:03:00Z"/>
          <w:strike/>
          <w:color w:val="808080" w:themeColor="background1" w:themeShade="80"/>
          <w:lang w:eastAsia="ja-JP"/>
          <w:rPrChange w:id="2214" w:author="Qualcomm-CH" w:date="2022-03-03T05:13:00Z">
            <w:rPr>
              <w:ins w:id="2215" w:author="Qualcomm-CH" w:date="2022-03-01T17:03:00Z"/>
              <w:color w:val="0070C0"/>
              <w:szCs w:val="24"/>
              <w:lang w:eastAsia="zh-CN"/>
            </w:rPr>
          </w:rPrChange>
        </w:rPr>
        <w:pPrChange w:id="2216" w:author="Qualcomm-CH" w:date="2022-03-01T17:04:00Z">
          <w:pPr>
            <w:pStyle w:val="ListParagraph"/>
            <w:numPr>
              <w:numId w:val="19"/>
            </w:numPr>
            <w:ind w:left="494" w:firstLineChars="0" w:hanging="434"/>
          </w:pPr>
        </w:pPrChange>
      </w:pPr>
      <w:ins w:id="2217" w:author="Qualcomm-CH" w:date="2022-03-01T17:03:00Z">
        <w:r w:rsidRPr="004F0977">
          <w:rPr>
            <w:strike/>
            <w:color w:val="808080" w:themeColor="background1" w:themeShade="80"/>
            <w:lang w:eastAsia="ja-JP"/>
            <w:rPrChange w:id="2218" w:author="Qualcomm-CH" w:date="2022-03-03T05:13:00Z">
              <w:rPr>
                <w:color w:val="0070C0"/>
                <w:szCs w:val="24"/>
                <w:lang w:eastAsia="zh-CN"/>
              </w:rPr>
            </w:rPrChange>
          </w:rPr>
          <w:t>If SMTCs partially overlap with each other, a scaling factor of measurement period is</w:t>
        </w:r>
      </w:ins>
    </w:p>
    <w:p w14:paraId="0E686F8E" w14:textId="77777777" w:rsidR="002819B5" w:rsidRPr="004F0977" w:rsidRDefault="002819B5">
      <w:pPr>
        <w:pStyle w:val="ListParagraph"/>
        <w:numPr>
          <w:ilvl w:val="3"/>
          <w:numId w:val="19"/>
        </w:numPr>
        <w:ind w:firstLineChars="0"/>
        <w:rPr>
          <w:ins w:id="2219" w:author="Qualcomm-CH" w:date="2022-03-01T17:03:00Z"/>
          <w:strike/>
          <w:color w:val="808080" w:themeColor="background1" w:themeShade="80"/>
          <w:szCs w:val="24"/>
          <w:lang w:eastAsia="zh-CN"/>
          <w:rPrChange w:id="2220" w:author="Qualcomm-CH" w:date="2022-03-03T05:13:00Z">
            <w:rPr>
              <w:ins w:id="2221" w:author="Qualcomm-CH" w:date="2022-03-01T17:03:00Z"/>
              <w:color w:val="0070C0"/>
              <w:szCs w:val="24"/>
              <w:highlight w:val="yellow"/>
              <w:lang w:eastAsia="zh-CN"/>
            </w:rPr>
          </w:rPrChange>
        </w:rPr>
        <w:pPrChange w:id="2222" w:author="Qualcomm-CH" w:date="2022-03-01T17:04:00Z">
          <w:pPr>
            <w:pStyle w:val="ListParagraph"/>
            <w:numPr>
              <w:numId w:val="19"/>
            </w:numPr>
            <w:ind w:left="928" w:firstLineChars="0" w:hanging="360"/>
          </w:pPr>
        </w:pPrChange>
      </w:pPr>
      <w:ins w:id="2223" w:author="Qualcomm-CH" w:date="2022-03-01T17:03:00Z">
        <w:r w:rsidRPr="004F0977">
          <w:rPr>
            <w:strike/>
            <w:color w:val="808080" w:themeColor="background1" w:themeShade="80"/>
            <w:szCs w:val="24"/>
            <w:lang w:eastAsia="zh-CN"/>
            <w:rPrChange w:id="2224" w:author="Qualcomm-CH" w:date="2022-03-03T05:13:00Z">
              <w:rPr>
                <w:color w:val="0070C0"/>
                <w:szCs w:val="24"/>
                <w:lang w:eastAsia="zh-CN"/>
              </w:rPr>
            </w:rPrChange>
          </w:rPr>
          <w:t>Proportional to the number of overlapping SMTCs</w:t>
        </w:r>
        <w:r w:rsidRPr="004F0977">
          <w:rPr>
            <w:strike/>
            <w:color w:val="808080" w:themeColor="background1" w:themeShade="80"/>
            <w:szCs w:val="24"/>
            <w:lang w:eastAsia="zh-CN"/>
            <w:rPrChange w:id="2225" w:author="Qualcomm-CH" w:date="2022-03-03T05:13:00Z">
              <w:rPr>
                <w:color w:val="0070C0"/>
                <w:szCs w:val="24"/>
                <w:highlight w:val="yellow"/>
                <w:lang w:eastAsia="zh-CN"/>
              </w:rPr>
            </w:rPrChange>
          </w:rPr>
          <w:t>, if only one LEO satellite is required to be measured within SMTC</w:t>
        </w:r>
      </w:ins>
    </w:p>
    <w:p w14:paraId="216F31CD" w14:textId="23DDB9ED" w:rsidR="00463027" w:rsidRPr="004F0977" w:rsidRDefault="002819B5">
      <w:pPr>
        <w:pStyle w:val="ListParagraph"/>
        <w:numPr>
          <w:ilvl w:val="3"/>
          <w:numId w:val="19"/>
        </w:numPr>
        <w:ind w:firstLineChars="0"/>
        <w:rPr>
          <w:ins w:id="2226" w:author="Ming Li L" w:date="2022-03-02T10:29:00Z"/>
          <w:strike/>
          <w:color w:val="808080" w:themeColor="background1" w:themeShade="80"/>
          <w:szCs w:val="24"/>
          <w:lang w:eastAsia="zh-CN"/>
          <w:rPrChange w:id="2227" w:author="Qualcomm-CH" w:date="2022-03-03T05:13:00Z">
            <w:rPr>
              <w:ins w:id="2228" w:author="Ming Li L" w:date="2022-03-02T10:29:00Z"/>
              <w:color w:val="0070C0"/>
              <w:szCs w:val="24"/>
              <w:lang w:eastAsia="zh-CN"/>
            </w:rPr>
          </w:rPrChange>
        </w:rPr>
      </w:pPr>
      <w:ins w:id="2229" w:author="Qualcomm-CH" w:date="2022-03-01T17:03:00Z">
        <w:r w:rsidRPr="004F0977">
          <w:rPr>
            <w:strike/>
            <w:color w:val="808080" w:themeColor="background1" w:themeShade="80"/>
            <w:szCs w:val="24"/>
            <w:lang w:eastAsia="zh-CN"/>
            <w:rPrChange w:id="2230" w:author="Qualcomm-CH" w:date="2022-03-03T05:13:00Z">
              <w:rPr>
                <w:color w:val="0070C0"/>
                <w:szCs w:val="24"/>
                <w:highlight w:val="yellow"/>
                <w:lang w:eastAsia="zh-CN"/>
              </w:rPr>
            </w:rPrChange>
          </w:rPr>
          <w:t>Proportional to (the number of overlapping SMTCs) x (the number of LEO satellite), if multiple  LEO satellites are required to be measured within SMTC</w:t>
        </w:r>
        <w:r w:rsidRPr="004F0977">
          <w:rPr>
            <w:strike/>
            <w:color w:val="808080" w:themeColor="background1" w:themeShade="80"/>
            <w:szCs w:val="24"/>
            <w:lang w:eastAsia="zh-CN"/>
            <w:rPrChange w:id="2231" w:author="Qualcomm-CH" w:date="2022-03-03T05:13:00Z">
              <w:rPr>
                <w:color w:val="0070C0"/>
                <w:szCs w:val="24"/>
                <w:lang w:eastAsia="zh-CN"/>
              </w:rPr>
            </w:rPrChange>
          </w:rPr>
          <w:t>.</w:t>
        </w:r>
      </w:ins>
    </w:p>
    <w:p w14:paraId="0C328B13" w14:textId="58917230" w:rsidR="00AA0B83" w:rsidRPr="004F0977" w:rsidDel="00BC03AC" w:rsidRDefault="00AA0B83">
      <w:pPr>
        <w:pStyle w:val="ListParagraph"/>
        <w:numPr>
          <w:ilvl w:val="3"/>
          <w:numId w:val="19"/>
        </w:numPr>
        <w:ind w:firstLineChars="0"/>
        <w:rPr>
          <w:ins w:id="2232" w:author="Ming Li L" w:date="2022-03-02T10:27:00Z"/>
          <w:del w:id="2233" w:author="Qualcomm-CH" w:date="2022-03-02T15:21:00Z"/>
          <w:strike/>
          <w:color w:val="808080" w:themeColor="background1" w:themeShade="80"/>
          <w:szCs w:val="24"/>
          <w:lang w:eastAsia="zh-CN"/>
          <w:rPrChange w:id="2234" w:author="Qualcomm-CH" w:date="2022-03-03T05:13:00Z">
            <w:rPr>
              <w:ins w:id="2235" w:author="Ming Li L" w:date="2022-03-02T10:27:00Z"/>
              <w:del w:id="2236" w:author="Qualcomm-CH" w:date="2022-03-02T15:21:00Z"/>
              <w:color w:val="0070C0"/>
              <w:szCs w:val="24"/>
              <w:lang w:eastAsia="zh-CN"/>
            </w:rPr>
          </w:rPrChange>
        </w:rPr>
      </w:pPr>
    </w:p>
    <w:p w14:paraId="6CDF8576" w14:textId="0D350999" w:rsidR="00AA0B83" w:rsidRPr="004F0977" w:rsidRDefault="00AA0B83" w:rsidP="00AA0B83">
      <w:pPr>
        <w:pStyle w:val="ListParagraph"/>
        <w:numPr>
          <w:ilvl w:val="1"/>
          <w:numId w:val="19"/>
        </w:numPr>
        <w:overflowPunct/>
        <w:autoSpaceDE/>
        <w:autoSpaceDN/>
        <w:adjustRightInd/>
        <w:spacing w:after="120" w:line="252" w:lineRule="auto"/>
        <w:ind w:left="1364" w:firstLineChars="0"/>
        <w:textAlignment w:val="auto"/>
        <w:rPr>
          <w:ins w:id="2237" w:author="Ming Li L" w:date="2022-03-02T10:32:00Z"/>
          <w:strike/>
          <w:color w:val="808080" w:themeColor="background1" w:themeShade="80"/>
          <w:lang w:eastAsia="ja-JP"/>
          <w:rPrChange w:id="2238" w:author="Qualcomm-CH" w:date="2022-03-03T05:13:00Z">
            <w:rPr>
              <w:ins w:id="2239" w:author="Ming Li L" w:date="2022-03-02T10:32:00Z"/>
              <w:color w:val="0070C0"/>
              <w:lang w:eastAsia="ja-JP"/>
            </w:rPr>
          </w:rPrChange>
        </w:rPr>
      </w:pPr>
      <w:ins w:id="2240" w:author="Ming Li L" w:date="2022-03-02T10:32:00Z">
        <w:r w:rsidRPr="004F0977">
          <w:rPr>
            <w:strike/>
            <w:color w:val="808080" w:themeColor="background1" w:themeShade="80"/>
            <w:lang w:eastAsia="ja-JP"/>
            <w:rPrChange w:id="2241" w:author="Qualcomm-CH" w:date="2022-03-03T05:13:00Z">
              <w:rPr>
                <w:color w:val="0070C0"/>
                <w:lang w:eastAsia="ja-JP"/>
              </w:rPr>
            </w:rPrChange>
          </w:rPr>
          <w:t>Option 1</w:t>
        </w:r>
      </w:ins>
      <w:ins w:id="2242" w:author="Ming Li L" w:date="2022-03-02T10:33:00Z">
        <w:r w:rsidRPr="004F0977">
          <w:rPr>
            <w:strike/>
            <w:color w:val="808080" w:themeColor="background1" w:themeShade="80"/>
            <w:lang w:eastAsia="ja-JP"/>
            <w:rPrChange w:id="2243" w:author="Qualcomm-CH" w:date="2022-03-03T05:13:00Z">
              <w:rPr>
                <w:color w:val="0070C0"/>
                <w:lang w:eastAsia="ja-JP"/>
              </w:rPr>
            </w:rPrChange>
          </w:rPr>
          <w:t>b</w:t>
        </w:r>
      </w:ins>
      <w:ins w:id="2244" w:author="Ming Li L" w:date="2022-03-02T10:32:00Z">
        <w:r w:rsidRPr="004F0977">
          <w:rPr>
            <w:strike/>
            <w:color w:val="808080" w:themeColor="background1" w:themeShade="80"/>
            <w:lang w:eastAsia="ja-JP"/>
            <w:rPrChange w:id="2245" w:author="Qualcomm-CH" w:date="2022-03-03T05:13:00Z">
              <w:rPr>
                <w:color w:val="0070C0"/>
                <w:lang w:eastAsia="ja-JP"/>
              </w:rPr>
            </w:rPrChange>
          </w:rPr>
          <w:t xml:space="preserve">: </w:t>
        </w:r>
      </w:ins>
      <w:ins w:id="2246" w:author="Ming Li L" w:date="2022-03-02T11:12:00Z">
        <w:r w:rsidR="00710B46" w:rsidRPr="004F0977">
          <w:rPr>
            <w:strike/>
            <w:color w:val="808080" w:themeColor="background1" w:themeShade="80"/>
            <w:lang w:eastAsia="ja-JP"/>
            <w:rPrChange w:id="2247" w:author="Qualcomm-CH" w:date="2022-03-03T05:13:00Z">
              <w:rPr>
                <w:color w:val="0070C0"/>
                <w:lang w:eastAsia="ja-JP"/>
              </w:rPr>
            </w:rPrChange>
          </w:rPr>
          <w:t>Ericsson</w:t>
        </w:r>
      </w:ins>
    </w:p>
    <w:p w14:paraId="057E71B7" w14:textId="3209C4A1" w:rsidR="00AA0B83" w:rsidRPr="004F0977" w:rsidRDefault="004E5EA0" w:rsidP="00AA0B83">
      <w:pPr>
        <w:pStyle w:val="ListParagraph"/>
        <w:numPr>
          <w:ilvl w:val="2"/>
          <w:numId w:val="19"/>
        </w:numPr>
        <w:ind w:left="2084" w:firstLineChars="0"/>
        <w:rPr>
          <w:ins w:id="2248" w:author="Ming Li L" w:date="2022-03-02T10:32:00Z"/>
          <w:strike/>
          <w:color w:val="808080" w:themeColor="background1" w:themeShade="80"/>
          <w:highlight w:val="yellow"/>
          <w:lang w:eastAsia="ja-JP"/>
          <w:rPrChange w:id="2249" w:author="Qualcomm-CH" w:date="2022-03-03T05:13:00Z">
            <w:rPr>
              <w:ins w:id="2250" w:author="Ming Li L" w:date="2022-03-02T10:32:00Z"/>
              <w:color w:val="0070C0"/>
              <w:lang w:eastAsia="ja-JP"/>
            </w:rPr>
          </w:rPrChange>
        </w:rPr>
      </w:pPr>
      <w:ins w:id="2251" w:author="Ming Li L" w:date="2022-03-02T22:07:00Z">
        <w:r w:rsidRPr="004F0977">
          <w:rPr>
            <w:strike/>
            <w:color w:val="808080" w:themeColor="background1" w:themeShade="80"/>
            <w:highlight w:val="yellow"/>
            <w:lang w:eastAsia="ja-JP"/>
            <w:rPrChange w:id="2252" w:author="Qualcomm-CH" w:date="2022-03-03T05:13:00Z">
              <w:rPr>
                <w:color w:val="0070C0"/>
                <w:highlight w:val="yellow"/>
                <w:lang w:eastAsia="ja-JP"/>
              </w:rPr>
            </w:rPrChange>
          </w:rPr>
          <w:lastRenderedPageBreak/>
          <w:t>S</w:t>
        </w:r>
      </w:ins>
      <w:ins w:id="2253" w:author="Ming Li L" w:date="2022-03-02T10:32:00Z">
        <w:r w:rsidR="00AA0B83" w:rsidRPr="004F0977">
          <w:rPr>
            <w:strike/>
            <w:color w:val="808080" w:themeColor="background1" w:themeShade="80"/>
            <w:highlight w:val="yellow"/>
            <w:lang w:eastAsia="ja-JP"/>
            <w:rPrChange w:id="2254" w:author="Qualcomm-CH" w:date="2022-03-03T05:13:00Z">
              <w:rPr>
                <w:color w:val="0070C0"/>
                <w:lang w:eastAsia="ja-JP"/>
              </w:rPr>
            </w:rPrChange>
          </w:rPr>
          <w:t>caling factor of measurement period is</w:t>
        </w:r>
      </w:ins>
      <w:ins w:id="2255" w:author="Ming Li L" w:date="2022-03-02T19:19:00Z">
        <w:r w:rsidR="004C5BE6" w:rsidRPr="004F0977">
          <w:rPr>
            <w:strike/>
            <w:color w:val="808080" w:themeColor="background1" w:themeShade="80"/>
            <w:highlight w:val="yellow"/>
            <w:lang w:eastAsia="ja-JP"/>
            <w:rPrChange w:id="2256" w:author="Qualcomm-CH" w:date="2022-03-03T05:13:00Z">
              <w:rPr>
                <w:color w:val="0070C0"/>
                <w:lang w:eastAsia="ja-JP"/>
              </w:rPr>
            </w:rPrChange>
          </w:rPr>
          <w:t xml:space="preserve"> K1</w:t>
        </w:r>
      </w:ins>
      <w:ins w:id="2257" w:author="Ming Li L" w:date="2022-03-02T19:20:00Z">
        <w:r w:rsidR="004C5BE6" w:rsidRPr="004F0977">
          <w:rPr>
            <w:strike/>
            <w:color w:val="808080" w:themeColor="background1" w:themeShade="80"/>
            <w:highlight w:val="yellow"/>
            <w:lang w:eastAsia="ja-JP"/>
            <w:rPrChange w:id="2258" w:author="Qualcomm-CH" w:date="2022-03-03T05:13:00Z">
              <w:rPr>
                <w:color w:val="0070C0"/>
                <w:lang w:eastAsia="ja-JP"/>
              </w:rPr>
            </w:rPrChange>
          </w:rPr>
          <w:t>*K2</w:t>
        </w:r>
      </w:ins>
    </w:p>
    <w:p w14:paraId="6788A50E" w14:textId="244CDB16" w:rsidR="004E5EA0" w:rsidRPr="004F0977" w:rsidRDefault="004E5EA0" w:rsidP="00AA0B83">
      <w:pPr>
        <w:pStyle w:val="ListParagraph"/>
        <w:numPr>
          <w:ilvl w:val="3"/>
          <w:numId w:val="19"/>
        </w:numPr>
        <w:ind w:firstLineChars="0"/>
        <w:rPr>
          <w:ins w:id="2259" w:author="Ming Li L" w:date="2022-03-02T22:06:00Z"/>
          <w:strike/>
          <w:color w:val="808080" w:themeColor="background1" w:themeShade="80"/>
          <w:szCs w:val="24"/>
          <w:highlight w:val="yellow"/>
          <w:lang w:eastAsia="zh-CN"/>
          <w:rPrChange w:id="2260" w:author="Qualcomm-CH" w:date="2022-03-03T05:13:00Z">
            <w:rPr>
              <w:ins w:id="2261" w:author="Ming Li L" w:date="2022-03-02T22:06:00Z"/>
              <w:color w:val="0070C0"/>
              <w:szCs w:val="24"/>
              <w:highlight w:val="yellow"/>
              <w:lang w:eastAsia="zh-CN"/>
            </w:rPr>
          </w:rPrChange>
        </w:rPr>
      </w:pPr>
      <w:ins w:id="2262" w:author="Ming Li L" w:date="2022-03-02T22:06:00Z">
        <w:r w:rsidRPr="004F0977">
          <w:rPr>
            <w:strike/>
            <w:color w:val="808080" w:themeColor="background1" w:themeShade="80"/>
            <w:highlight w:val="yellow"/>
            <w:lang w:eastAsia="ja-JP"/>
            <w:rPrChange w:id="2263" w:author="Qualcomm-CH" w:date="2022-03-03T05:13:00Z">
              <w:rPr>
                <w:rFonts w:asciiTheme="minorEastAsia" w:eastAsiaTheme="minorEastAsia" w:hAnsiTheme="minorEastAsia"/>
                <w:color w:val="0070C0"/>
                <w:szCs w:val="24"/>
                <w:highlight w:val="yellow"/>
                <w:lang w:eastAsia="zh-CN"/>
              </w:rPr>
            </w:rPrChange>
          </w:rPr>
          <w:t>K</w:t>
        </w:r>
        <w:r w:rsidRPr="004F0977">
          <w:rPr>
            <w:strike/>
            <w:color w:val="808080" w:themeColor="background1" w:themeShade="80"/>
            <w:highlight w:val="yellow"/>
            <w:lang w:eastAsia="ja-JP"/>
            <w:rPrChange w:id="2264" w:author="Qualcomm-CH" w:date="2022-03-03T05:13:00Z">
              <w:rPr>
                <w:color w:val="0070C0"/>
                <w:szCs w:val="24"/>
                <w:highlight w:val="yellow"/>
                <w:lang w:eastAsia="zh-CN"/>
              </w:rPr>
            </w:rPrChange>
          </w:rPr>
          <w:t xml:space="preserve">1=1, </w:t>
        </w:r>
        <w:r w:rsidRPr="004F0977">
          <w:rPr>
            <w:strike/>
            <w:color w:val="808080" w:themeColor="background1" w:themeShade="80"/>
            <w:highlight w:val="yellow"/>
            <w:lang w:eastAsia="ja-JP"/>
            <w:rPrChange w:id="2265" w:author="Qualcomm-CH" w:date="2022-03-03T05:13:00Z">
              <w:rPr>
                <w:color w:val="0070C0"/>
                <w:lang w:eastAsia="ja-JP"/>
              </w:rPr>
            </w:rPrChange>
          </w:rPr>
          <w:t>If SMTCs do not overlap with each other</w:t>
        </w:r>
      </w:ins>
      <w:ins w:id="2266" w:author="Ming Li L" w:date="2022-03-02T22:07:00Z">
        <w:r w:rsidRPr="004F0977">
          <w:rPr>
            <w:strike/>
            <w:color w:val="808080" w:themeColor="background1" w:themeShade="80"/>
            <w:highlight w:val="yellow"/>
            <w:lang w:eastAsia="ja-JP"/>
            <w:rPrChange w:id="2267" w:author="Qualcomm-CH" w:date="2022-03-03T05:13:00Z">
              <w:rPr>
                <w:color w:val="0070C0"/>
                <w:highlight w:val="yellow"/>
                <w:lang w:eastAsia="ja-JP"/>
              </w:rPr>
            </w:rPrChange>
          </w:rPr>
          <w:t>, or</w:t>
        </w:r>
      </w:ins>
    </w:p>
    <w:p w14:paraId="5EDD3F9D" w14:textId="5E0EBA2C" w:rsidR="00AA0B83" w:rsidRPr="004F0977" w:rsidRDefault="004C5BE6" w:rsidP="00AA0B83">
      <w:pPr>
        <w:pStyle w:val="ListParagraph"/>
        <w:numPr>
          <w:ilvl w:val="3"/>
          <w:numId w:val="19"/>
        </w:numPr>
        <w:ind w:firstLineChars="0"/>
        <w:rPr>
          <w:ins w:id="2268" w:author="Ming Li L" w:date="2022-03-02T17:23:00Z"/>
          <w:strike/>
          <w:color w:val="808080" w:themeColor="background1" w:themeShade="80"/>
          <w:szCs w:val="24"/>
          <w:highlight w:val="yellow"/>
          <w:lang w:eastAsia="zh-CN"/>
          <w:rPrChange w:id="2269" w:author="Qualcomm-CH" w:date="2022-03-03T05:13:00Z">
            <w:rPr>
              <w:ins w:id="2270" w:author="Ming Li L" w:date="2022-03-02T17:23:00Z"/>
              <w:rFonts w:eastAsia="Yu Mincho"/>
              <w:strike/>
              <w:color w:val="0070C0"/>
              <w:szCs w:val="24"/>
              <w:lang w:eastAsia="zh-CN"/>
            </w:rPr>
          </w:rPrChange>
        </w:rPr>
      </w:pPr>
      <w:ins w:id="2271" w:author="Ming Li L" w:date="2022-03-02T19:20:00Z">
        <w:r w:rsidRPr="004F0977">
          <w:rPr>
            <w:strike/>
            <w:color w:val="808080" w:themeColor="background1" w:themeShade="80"/>
            <w:szCs w:val="24"/>
            <w:highlight w:val="yellow"/>
            <w:lang w:eastAsia="zh-CN"/>
            <w:rPrChange w:id="2272" w:author="Qualcomm-CH" w:date="2022-03-03T05:13:00Z">
              <w:rPr>
                <w:color w:val="0070C0"/>
                <w:szCs w:val="24"/>
                <w:lang w:eastAsia="zh-CN"/>
              </w:rPr>
            </w:rPrChange>
          </w:rPr>
          <w:t>K1</w:t>
        </w:r>
      </w:ins>
      <w:ins w:id="2273" w:author="Ming Li L" w:date="2022-03-02T19:22:00Z">
        <w:r w:rsidRPr="004F0977">
          <w:rPr>
            <w:strike/>
            <w:color w:val="808080" w:themeColor="background1" w:themeShade="80"/>
            <w:szCs w:val="24"/>
            <w:highlight w:val="yellow"/>
            <w:lang w:eastAsia="zh-CN"/>
            <w:rPrChange w:id="2274" w:author="Qualcomm-CH" w:date="2022-03-03T05:13:00Z">
              <w:rPr>
                <w:color w:val="0070C0"/>
                <w:szCs w:val="24"/>
                <w:lang w:eastAsia="zh-CN"/>
              </w:rPr>
            </w:rPrChange>
          </w:rPr>
          <w:t xml:space="preserve">: proportional to </w:t>
        </w:r>
      </w:ins>
      <w:ins w:id="2275" w:author="Ming Li L" w:date="2022-03-02T10:32:00Z">
        <w:r w:rsidR="00AA0B83" w:rsidRPr="004F0977">
          <w:rPr>
            <w:strike/>
            <w:color w:val="808080" w:themeColor="background1" w:themeShade="80"/>
            <w:szCs w:val="24"/>
            <w:highlight w:val="yellow"/>
            <w:lang w:eastAsia="zh-CN"/>
            <w:rPrChange w:id="2276" w:author="Qualcomm-CH" w:date="2022-03-03T05:13:00Z">
              <w:rPr>
                <w:color w:val="0070C0"/>
                <w:szCs w:val="24"/>
                <w:lang w:eastAsia="zh-CN"/>
              </w:rPr>
            </w:rPrChange>
          </w:rPr>
          <w:t>the number of overlapping SMTCs</w:t>
        </w:r>
      </w:ins>
      <w:ins w:id="2277" w:author="Ming Li L" w:date="2022-03-02T22:07:00Z">
        <w:r w:rsidR="004E5EA0" w:rsidRPr="004F0977">
          <w:rPr>
            <w:strike/>
            <w:color w:val="808080" w:themeColor="background1" w:themeShade="80"/>
            <w:szCs w:val="24"/>
            <w:highlight w:val="yellow"/>
            <w:lang w:eastAsia="zh-CN"/>
            <w:rPrChange w:id="2278" w:author="Qualcomm-CH" w:date="2022-03-03T05:13:00Z">
              <w:rPr>
                <w:color w:val="0070C0"/>
                <w:szCs w:val="24"/>
                <w:highlight w:val="yellow"/>
                <w:lang w:eastAsia="zh-CN"/>
              </w:rPr>
            </w:rPrChange>
          </w:rPr>
          <w:t xml:space="preserve">, </w:t>
        </w:r>
        <w:r w:rsidR="004E5EA0" w:rsidRPr="004F0977">
          <w:rPr>
            <w:strike/>
            <w:color w:val="808080" w:themeColor="background1" w:themeShade="80"/>
            <w:highlight w:val="yellow"/>
            <w:lang w:eastAsia="ja-JP"/>
            <w:rPrChange w:id="2279" w:author="Qualcomm-CH" w:date="2022-03-03T05:13:00Z">
              <w:rPr>
                <w:color w:val="0070C0"/>
                <w:lang w:eastAsia="ja-JP"/>
              </w:rPr>
            </w:rPrChange>
          </w:rPr>
          <w:t>If SMTCs partially overlap with each other</w:t>
        </w:r>
      </w:ins>
    </w:p>
    <w:p w14:paraId="3F0EC41E" w14:textId="18F375DA" w:rsidR="004C5BE6" w:rsidRPr="004F0977" w:rsidRDefault="004C5BE6" w:rsidP="00AA0B83">
      <w:pPr>
        <w:pStyle w:val="ListParagraph"/>
        <w:numPr>
          <w:ilvl w:val="3"/>
          <w:numId w:val="19"/>
        </w:numPr>
        <w:ind w:firstLineChars="0"/>
        <w:rPr>
          <w:ins w:id="2280" w:author="Ming Li L" w:date="2022-03-02T19:13:00Z"/>
          <w:strike/>
          <w:color w:val="808080" w:themeColor="background1" w:themeShade="80"/>
          <w:szCs w:val="24"/>
          <w:highlight w:val="yellow"/>
          <w:lang w:eastAsia="zh-CN"/>
          <w:rPrChange w:id="2281" w:author="Qualcomm-CH" w:date="2022-03-03T05:13:00Z">
            <w:rPr>
              <w:ins w:id="2282" w:author="Ming Li L" w:date="2022-03-02T19:13:00Z"/>
              <w:rFonts w:eastAsia="Yu Mincho"/>
              <w:color w:val="0070C0"/>
              <w:szCs w:val="24"/>
              <w:lang w:eastAsia="zh-CN"/>
            </w:rPr>
          </w:rPrChange>
        </w:rPr>
      </w:pPr>
      <w:ins w:id="2283" w:author="Ming Li L" w:date="2022-03-02T19:21:00Z">
        <w:r w:rsidRPr="004F0977">
          <w:rPr>
            <w:strike/>
            <w:color w:val="808080" w:themeColor="background1" w:themeShade="80"/>
            <w:szCs w:val="24"/>
            <w:highlight w:val="yellow"/>
            <w:lang w:eastAsia="zh-CN"/>
            <w:rPrChange w:id="2284" w:author="Qualcomm-CH" w:date="2022-03-03T05:13:00Z">
              <w:rPr>
                <w:color w:val="0070C0"/>
                <w:szCs w:val="24"/>
                <w:lang w:eastAsia="zh-CN"/>
              </w:rPr>
            </w:rPrChange>
          </w:rPr>
          <w:t>K2</w:t>
        </w:r>
      </w:ins>
      <w:ins w:id="2285" w:author="Ming Li L" w:date="2022-03-02T22:06:00Z">
        <w:r w:rsidR="004E5EA0" w:rsidRPr="004F0977">
          <w:rPr>
            <w:strike/>
            <w:color w:val="808080" w:themeColor="background1" w:themeShade="80"/>
            <w:szCs w:val="24"/>
            <w:highlight w:val="yellow"/>
            <w:lang w:eastAsia="zh-CN"/>
            <w:rPrChange w:id="2286" w:author="Qualcomm-CH" w:date="2022-03-03T05:13:00Z">
              <w:rPr>
                <w:color w:val="0070C0"/>
                <w:szCs w:val="24"/>
                <w:highlight w:val="yellow"/>
                <w:lang w:eastAsia="zh-CN"/>
              </w:rPr>
            </w:rPrChange>
          </w:rPr>
          <w:t>=</w:t>
        </w:r>
      </w:ins>
      <w:ins w:id="2287" w:author="Ming Li L" w:date="2022-03-02T19:22:00Z">
        <w:r w:rsidRPr="004F0977">
          <w:rPr>
            <w:strike/>
            <w:color w:val="808080" w:themeColor="background1" w:themeShade="80"/>
            <w:szCs w:val="24"/>
            <w:highlight w:val="yellow"/>
            <w:lang w:eastAsia="zh-CN"/>
            <w:rPrChange w:id="2288" w:author="Qualcomm-CH" w:date="2022-03-03T05:13:00Z">
              <w:rPr>
                <w:color w:val="0070C0"/>
                <w:szCs w:val="24"/>
                <w:lang w:eastAsia="zh-CN"/>
              </w:rPr>
            </w:rPrChange>
          </w:rPr>
          <w:t xml:space="preserve"> </w:t>
        </w:r>
      </w:ins>
      <w:ins w:id="2289" w:author="Ming Li L" w:date="2022-03-02T19:45:00Z">
        <w:r w:rsidR="00B87D22" w:rsidRPr="004F0977">
          <w:rPr>
            <w:strike/>
            <w:color w:val="808080" w:themeColor="background1" w:themeShade="80"/>
            <w:szCs w:val="24"/>
            <w:highlight w:val="yellow"/>
            <w:lang w:eastAsia="zh-CN"/>
            <w:rPrChange w:id="2290" w:author="Qualcomm-CH" w:date="2022-03-03T05:13:00Z">
              <w:rPr>
                <w:color w:val="0070C0"/>
                <w:szCs w:val="24"/>
                <w:lang w:eastAsia="zh-CN"/>
              </w:rPr>
            </w:rPrChange>
          </w:rPr>
          <w:t>1</w:t>
        </w:r>
      </w:ins>
      <w:ins w:id="2291" w:author="Ming Li L" w:date="2022-03-02T19:49:00Z">
        <w:r w:rsidR="00B87D22" w:rsidRPr="004F0977">
          <w:rPr>
            <w:strike/>
            <w:color w:val="808080" w:themeColor="background1" w:themeShade="80"/>
            <w:szCs w:val="24"/>
            <w:highlight w:val="yellow"/>
            <w:lang w:eastAsia="zh-CN"/>
            <w:rPrChange w:id="2292" w:author="Qualcomm-CH" w:date="2022-03-03T05:13:00Z">
              <w:rPr>
                <w:color w:val="0070C0"/>
                <w:szCs w:val="24"/>
                <w:lang w:eastAsia="zh-CN"/>
              </w:rPr>
            </w:rPrChange>
          </w:rPr>
          <w:t>,</w:t>
        </w:r>
      </w:ins>
      <w:ins w:id="2293" w:author="Ming Li L" w:date="2022-03-02T19:45:00Z">
        <w:r w:rsidR="00B87D22" w:rsidRPr="004F0977">
          <w:rPr>
            <w:strike/>
            <w:color w:val="808080" w:themeColor="background1" w:themeShade="80"/>
            <w:szCs w:val="24"/>
            <w:highlight w:val="yellow"/>
            <w:lang w:eastAsia="zh-CN"/>
            <w:rPrChange w:id="2294" w:author="Qualcomm-CH" w:date="2022-03-03T05:13:00Z">
              <w:rPr>
                <w:color w:val="0070C0"/>
                <w:szCs w:val="24"/>
                <w:lang w:eastAsia="zh-CN"/>
              </w:rPr>
            </w:rPrChange>
          </w:rPr>
          <w:t xml:space="preserve"> if </w:t>
        </w:r>
      </w:ins>
      <w:ins w:id="2295" w:author="Ming Li L" w:date="2022-03-02T10:32:00Z">
        <w:r w:rsidR="00AA0B83" w:rsidRPr="004F0977">
          <w:rPr>
            <w:strike/>
            <w:color w:val="808080" w:themeColor="background1" w:themeShade="80"/>
            <w:szCs w:val="24"/>
            <w:highlight w:val="yellow"/>
            <w:lang w:eastAsia="zh-CN"/>
            <w:rPrChange w:id="2296" w:author="Qualcomm-CH" w:date="2022-03-03T05:13:00Z">
              <w:rPr>
                <w:color w:val="0070C0"/>
                <w:szCs w:val="24"/>
                <w:lang w:eastAsia="zh-CN"/>
              </w:rPr>
            </w:rPrChange>
          </w:rPr>
          <w:t>the number of satellite</w:t>
        </w:r>
      </w:ins>
      <w:ins w:id="2297" w:author="Ming Li L" w:date="2022-03-02T20:53:00Z">
        <w:r w:rsidR="00F11868" w:rsidRPr="004F0977">
          <w:rPr>
            <w:strike/>
            <w:color w:val="808080" w:themeColor="background1" w:themeShade="80"/>
            <w:szCs w:val="24"/>
            <w:highlight w:val="yellow"/>
            <w:lang w:eastAsia="zh-CN"/>
            <w:rPrChange w:id="2298" w:author="Qualcomm-CH" w:date="2022-03-03T05:13:00Z">
              <w:rPr>
                <w:rFonts w:asciiTheme="minorEastAsia" w:eastAsiaTheme="minorEastAsia" w:hAnsiTheme="minorEastAsia"/>
                <w:color w:val="0070C0"/>
                <w:szCs w:val="24"/>
                <w:highlight w:val="yellow"/>
                <w:lang w:val="en-US" w:eastAsia="zh-CN"/>
              </w:rPr>
            </w:rPrChange>
          </w:rPr>
          <w:t xml:space="preserve">s(at least </w:t>
        </w:r>
        <w:r w:rsidR="00197684" w:rsidRPr="004F0977">
          <w:rPr>
            <w:strike/>
            <w:color w:val="808080" w:themeColor="background1" w:themeShade="80"/>
            <w:szCs w:val="24"/>
            <w:highlight w:val="yellow"/>
            <w:lang w:eastAsia="zh-CN"/>
            <w:rPrChange w:id="2299" w:author="Qualcomm-CH" w:date="2022-03-03T05:13:00Z">
              <w:rPr>
                <w:rFonts w:asciiTheme="minorEastAsia" w:eastAsiaTheme="minorEastAsia" w:hAnsiTheme="minorEastAsia"/>
                <w:color w:val="0070C0"/>
                <w:szCs w:val="24"/>
                <w:highlight w:val="yellow"/>
                <w:lang w:val="en-US" w:eastAsia="zh-CN"/>
              </w:rPr>
            </w:rPrChange>
          </w:rPr>
          <w:t>one LEO</w:t>
        </w:r>
        <w:r w:rsidR="00F11868" w:rsidRPr="004F0977">
          <w:rPr>
            <w:strike/>
            <w:color w:val="808080" w:themeColor="background1" w:themeShade="80"/>
            <w:szCs w:val="24"/>
            <w:highlight w:val="yellow"/>
            <w:lang w:eastAsia="zh-CN"/>
            <w:rPrChange w:id="2300" w:author="Qualcomm-CH" w:date="2022-03-03T05:13:00Z">
              <w:rPr>
                <w:rFonts w:asciiTheme="minorEastAsia" w:eastAsiaTheme="minorEastAsia" w:hAnsiTheme="minorEastAsia"/>
                <w:color w:val="0070C0"/>
                <w:szCs w:val="24"/>
                <w:highlight w:val="yellow"/>
                <w:lang w:val="en-US" w:eastAsia="zh-CN"/>
              </w:rPr>
            </w:rPrChange>
          </w:rPr>
          <w:t>)</w:t>
        </w:r>
      </w:ins>
      <w:ins w:id="2301" w:author="Ming Li L" w:date="2022-03-02T19:22:00Z">
        <w:r w:rsidRPr="004F0977">
          <w:rPr>
            <w:strike/>
            <w:color w:val="808080" w:themeColor="background1" w:themeShade="80"/>
            <w:szCs w:val="24"/>
            <w:highlight w:val="yellow"/>
            <w:lang w:eastAsia="zh-CN"/>
            <w:rPrChange w:id="2302" w:author="Qualcomm-CH" w:date="2022-03-03T05:13:00Z">
              <w:rPr>
                <w:color w:val="0070C0"/>
                <w:szCs w:val="24"/>
                <w:lang w:eastAsia="zh-CN"/>
              </w:rPr>
            </w:rPrChange>
          </w:rPr>
          <w:t xml:space="preserve"> required to be measured</w:t>
        </w:r>
      </w:ins>
      <w:ins w:id="2303" w:author="Ming Li L" w:date="2022-03-02T19:50:00Z">
        <w:r w:rsidR="00B87D22" w:rsidRPr="004F0977">
          <w:rPr>
            <w:strike/>
            <w:color w:val="808080" w:themeColor="background1" w:themeShade="80"/>
            <w:szCs w:val="24"/>
            <w:highlight w:val="yellow"/>
            <w:lang w:eastAsia="zh-CN"/>
            <w:rPrChange w:id="2304" w:author="Qualcomm-CH" w:date="2022-03-03T05:13:00Z">
              <w:rPr>
                <w:color w:val="0070C0"/>
                <w:szCs w:val="24"/>
                <w:lang w:eastAsia="zh-CN"/>
              </w:rPr>
            </w:rPrChange>
          </w:rPr>
          <w:t xml:space="preserve"> is</w:t>
        </w:r>
      </w:ins>
      <w:ins w:id="2305" w:author="Ming Li L" w:date="2022-03-02T19:46:00Z">
        <w:r w:rsidR="00B87D22" w:rsidRPr="004F0977">
          <w:rPr>
            <w:strike/>
            <w:color w:val="808080" w:themeColor="background1" w:themeShade="80"/>
            <w:szCs w:val="24"/>
            <w:highlight w:val="yellow"/>
            <w:lang w:eastAsia="zh-CN"/>
            <w:rPrChange w:id="2306" w:author="Qualcomm-CH" w:date="2022-03-03T05:13:00Z">
              <w:rPr>
                <w:color w:val="0070C0"/>
                <w:szCs w:val="24"/>
                <w:lang w:eastAsia="zh-CN"/>
              </w:rPr>
            </w:rPrChange>
          </w:rPr>
          <w:t xml:space="preserve"> less than or equal to number of LEO satellite</w:t>
        </w:r>
      </w:ins>
      <w:ins w:id="2307" w:author="Ming Li L" w:date="2022-03-02T21:58:00Z">
        <w:r w:rsidR="00B10E6A" w:rsidRPr="004F0977">
          <w:rPr>
            <w:strike/>
            <w:color w:val="808080" w:themeColor="background1" w:themeShade="80"/>
            <w:szCs w:val="24"/>
            <w:highlight w:val="yellow"/>
            <w:lang w:eastAsia="zh-CN"/>
            <w:rPrChange w:id="2308" w:author="Qualcomm-CH" w:date="2022-03-03T05:13:00Z">
              <w:rPr>
                <w:color w:val="0070C0"/>
                <w:szCs w:val="24"/>
                <w:highlight w:val="yellow"/>
                <w:lang w:eastAsia="zh-CN"/>
              </w:rPr>
            </w:rPrChange>
          </w:rPr>
          <w:t>s</w:t>
        </w:r>
      </w:ins>
      <w:ins w:id="2309" w:author="Ming Li L" w:date="2022-03-02T19:46:00Z">
        <w:r w:rsidR="00B87D22" w:rsidRPr="004F0977">
          <w:rPr>
            <w:strike/>
            <w:color w:val="808080" w:themeColor="background1" w:themeShade="80"/>
            <w:szCs w:val="24"/>
            <w:highlight w:val="yellow"/>
            <w:lang w:eastAsia="zh-CN"/>
            <w:rPrChange w:id="2310" w:author="Qualcomm-CH" w:date="2022-03-03T05:13:00Z">
              <w:rPr>
                <w:color w:val="0070C0"/>
                <w:szCs w:val="24"/>
                <w:lang w:eastAsia="zh-CN"/>
              </w:rPr>
            </w:rPrChange>
          </w:rPr>
          <w:t xml:space="preserve"> UE </w:t>
        </w:r>
      </w:ins>
      <w:ins w:id="2311" w:author="Ming Li L" w:date="2022-03-02T19:59:00Z">
        <w:r w:rsidR="004A65C2" w:rsidRPr="004F0977">
          <w:rPr>
            <w:strike/>
            <w:color w:val="808080" w:themeColor="background1" w:themeShade="80"/>
            <w:szCs w:val="24"/>
            <w:highlight w:val="yellow"/>
            <w:lang w:eastAsia="zh-CN"/>
            <w:rPrChange w:id="2312" w:author="Qualcomm-CH" w:date="2022-03-03T05:13:00Z">
              <w:rPr>
                <w:color w:val="0070C0"/>
                <w:szCs w:val="24"/>
                <w:highlight w:val="yellow"/>
                <w:lang w:eastAsia="zh-CN"/>
              </w:rPr>
            </w:rPrChange>
          </w:rPr>
          <w:t>is capable to</w:t>
        </w:r>
      </w:ins>
      <w:ins w:id="2313" w:author="Ming Li L" w:date="2022-03-02T19:46:00Z">
        <w:r w:rsidR="00B87D22" w:rsidRPr="004F0977">
          <w:rPr>
            <w:strike/>
            <w:color w:val="808080" w:themeColor="background1" w:themeShade="80"/>
            <w:szCs w:val="24"/>
            <w:highlight w:val="yellow"/>
            <w:lang w:eastAsia="zh-CN"/>
            <w:rPrChange w:id="2314" w:author="Qualcomm-CH" w:date="2022-03-03T05:13:00Z">
              <w:rPr>
                <w:color w:val="0070C0"/>
                <w:szCs w:val="24"/>
                <w:lang w:eastAsia="zh-CN"/>
              </w:rPr>
            </w:rPrChange>
          </w:rPr>
          <w:t xml:space="preserve"> measure in one SMTC</w:t>
        </w:r>
      </w:ins>
      <w:ins w:id="2315" w:author="Ming Li L" w:date="2022-03-02T22:07:00Z">
        <w:r w:rsidR="004E5EA0" w:rsidRPr="004F0977">
          <w:rPr>
            <w:rFonts w:eastAsia="Yu Mincho"/>
            <w:strike/>
            <w:color w:val="808080" w:themeColor="background1" w:themeShade="80"/>
            <w:szCs w:val="24"/>
            <w:highlight w:val="yellow"/>
            <w:lang w:eastAsia="zh-CN"/>
            <w:rPrChange w:id="2316" w:author="Qualcomm-CH" w:date="2022-03-03T05:13:00Z">
              <w:rPr>
                <w:rFonts w:eastAsia="Yu Mincho"/>
                <w:color w:val="0070C0"/>
                <w:szCs w:val="24"/>
                <w:highlight w:val="yellow"/>
                <w:lang w:eastAsia="zh-CN"/>
              </w:rPr>
            </w:rPrChange>
          </w:rPr>
          <w:t>, or</w:t>
        </w:r>
      </w:ins>
    </w:p>
    <w:p w14:paraId="6558B56D" w14:textId="633E810D" w:rsidR="00B87D22" w:rsidRPr="004F0977" w:rsidRDefault="00B87D22" w:rsidP="00B87D22">
      <w:pPr>
        <w:pStyle w:val="ListParagraph"/>
        <w:numPr>
          <w:ilvl w:val="3"/>
          <w:numId w:val="19"/>
        </w:numPr>
        <w:ind w:firstLineChars="0"/>
        <w:rPr>
          <w:ins w:id="2317" w:author="Qualcomm-CH" w:date="2022-03-03T05:11:00Z"/>
          <w:strike/>
          <w:color w:val="808080" w:themeColor="background1" w:themeShade="80"/>
          <w:szCs w:val="24"/>
          <w:highlight w:val="yellow"/>
          <w:lang w:eastAsia="zh-CN"/>
          <w:rPrChange w:id="2318" w:author="Qualcomm-CH" w:date="2022-03-03T05:13:00Z">
            <w:rPr>
              <w:ins w:id="2319" w:author="Qualcomm-CH" w:date="2022-03-03T05:11:00Z"/>
              <w:rFonts w:eastAsia="Yu Mincho"/>
              <w:color w:val="0070C0"/>
              <w:szCs w:val="24"/>
              <w:highlight w:val="yellow"/>
              <w:lang w:eastAsia="zh-CN"/>
            </w:rPr>
          </w:rPrChange>
        </w:rPr>
      </w:pPr>
      <w:ins w:id="2320" w:author="Ming Li L" w:date="2022-03-02T19:47:00Z">
        <w:r w:rsidRPr="004F0977">
          <w:rPr>
            <w:strike/>
            <w:color w:val="808080" w:themeColor="background1" w:themeShade="80"/>
            <w:szCs w:val="24"/>
            <w:highlight w:val="yellow"/>
            <w:lang w:eastAsia="zh-CN"/>
            <w:rPrChange w:id="2321" w:author="Qualcomm-CH" w:date="2022-03-03T05:13:00Z">
              <w:rPr>
                <w:color w:val="0070C0"/>
                <w:szCs w:val="24"/>
                <w:lang w:eastAsia="zh-CN"/>
              </w:rPr>
            </w:rPrChange>
          </w:rPr>
          <w:t xml:space="preserve">K2: proportional to </w:t>
        </w:r>
      </w:ins>
      <w:ins w:id="2322" w:author="Ming Li L" w:date="2022-03-02T19:48:00Z">
        <w:r w:rsidRPr="004F0977">
          <w:rPr>
            <w:strike/>
            <w:color w:val="808080" w:themeColor="background1" w:themeShade="80"/>
            <w:szCs w:val="24"/>
            <w:highlight w:val="yellow"/>
            <w:lang w:eastAsia="zh-CN"/>
            <w:rPrChange w:id="2323" w:author="Qualcomm-CH" w:date="2022-03-03T05:13:00Z">
              <w:rPr>
                <w:color w:val="0070C0"/>
                <w:szCs w:val="24"/>
                <w:lang w:eastAsia="zh-CN"/>
              </w:rPr>
            </w:rPrChange>
          </w:rPr>
          <w:t>‘</w:t>
        </w:r>
      </w:ins>
      <w:ins w:id="2324" w:author="Ming Li L" w:date="2022-03-02T19:47:00Z">
        <w:r w:rsidRPr="004F0977">
          <w:rPr>
            <w:strike/>
            <w:color w:val="808080" w:themeColor="background1" w:themeShade="80"/>
            <w:szCs w:val="24"/>
            <w:highlight w:val="yellow"/>
            <w:lang w:eastAsia="zh-CN"/>
            <w:rPrChange w:id="2325" w:author="Qualcomm-CH" w:date="2022-03-03T05:13:00Z">
              <w:rPr>
                <w:color w:val="0070C0"/>
                <w:szCs w:val="24"/>
                <w:lang w:eastAsia="zh-CN"/>
              </w:rPr>
            </w:rPrChange>
          </w:rPr>
          <w:t>number of satellite</w:t>
        </w:r>
      </w:ins>
      <w:ins w:id="2326" w:author="Ming Li L" w:date="2022-03-02T20:53:00Z">
        <w:r w:rsidR="00197684" w:rsidRPr="004F0977">
          <w:rPr>
            <w:strike/>
            <w:color w:val="808080" w:themeColor="background1" w:themeShade="80"/>
            <w:szCs w:val="24"/>
            <w:highlight w:val="yellow"/>
            <w:lang w:eastAsia="zh-CN"/>
            <w:rPrChange w:id="2327" w:author="Qualcomm-CH" w:date="2022-03-03T05:13:00Z">
              <w:rPr>
                <w:color w:val="0070C0"/>
                <w:szCs w:val="24"/>
                <w:highlight w:val="yellow"/>
                <w:lang w:eastAsia="zh-CN"/>
              </w:rPr>
            </w:rPrChange>
          </w:rPr>
          <w:t xml:space="preserve">s(at least one LEO) </w:t>
        </w:r>
      </w:ins>
      <w:ins w:id="2328" w:author="Ming Li L" w:date="2022-03-02T19:47:00Z">
        <w:r w:rsidRPr="004F0977">
          <w:rPr>
            <w:strike/>
            <w:color w:val="808080" w:themeColor="background1" w:themeShade="80"/>
            <w:szCs w:val="24"/>
            <w:highlight w:val="yellow"/>
            <w:lang w:eastAsia="zh-CN"/>
            <w:rPrChange w:id="2329" w:author="Qualcomm-CH" w:date="2022-03-03T05:13:00Z">
              <w:rPr>
                <w:color w:val="0070C0"/>
                <w:szCs w:val="24"/>
                <w:lang w:eastAsia="zh-CN"/>
              </w:rPr>
            </w:rPrChange>
          </w:rPr>
          <w:t xml:space="preserve"> required to be measured</w:t>
        </w:r>
      </w:ins>
      <w:ins w:id="2330" w:author="Ming Li L" w:date="2022-03-02T19:48:00Z">
        <w:r w:rsidRPr="004F0977">
          <w:rPr>
            <w:strike/>
            <w:color w:val="808080" w:themeColor="background1" w:themeShade="80"/>
            <w:szCs w:val="24"/>
            <w:highlight w:val="yellow"/>
            <w:lang w:eastAsia="zh-CN"/>
            <w:rPrChange w:id="2331" w:author="Qualcomm-CH" w:date="2022-03-03T05:13:00Z">
              <w:rPr>
                <w:color w:val="0070C0"/>
                <w:szCs w:val="24"/>
                <w:lang w:eastAsia="zh-CN"/>
              </w:rPr>
            </w:rPrChange>
          </w:rPr>
          <w:t>/ number of LEO satellite</w:t>
        </w:r>
      </w:ins>
      <w:ins w:id="2332" w:author="Ming Li L" w:date="2022-03-02T21:58:00Z">
        <w:r w:rsidR="00B10E6A" w:rsidRPr="004F0977">
          <w:rPr>
            <w:strike/>
            <w:color w:val="808080" w:themeColor="background1" w:themeShade="80"/>
            <w:szCs w:val="24"/>
            <w:highlight w:val="yellow"/>
            <w:lang w:eastAsia="zh-CN"/>
            <w:rPrChange w:id="2333" w:author="Qualcomm-CH" w:date="2022-03-03T05:13:00Z">
              <w:rPr>
                <w:color w:val="0070C0"/>
                <w:szCs w:val="24"/>
                <w:highlight w:val="yellow"/>
                <w:lang w:eastAsia="zh-CN"/>
              </w:rPr>
            </w:rPrChange>
          </w:rPr>
          <w:t>s</w:t>
        </w:r>
      </w:ins>
      <w:ins w:id="2334" w:author="Ming Li L" w:date="2022-03-02T19:48:00Z">
        <w:r w:rsidRPr="004F0977">
          <w:rPr>
            <w:strike/>
            <w:color w:val="808080" w:themeColor="background1" w:themeShade="80"/>
            <w:szCs w:val="24"/>
            <w:highlight w:val="yellow"/>
            <w:lang w:eastAsia="zh-CN"/>
            <w:rPrChange w:id="2335" w:author="Qualcomm-CH" w:date="2022-03-03T05:13:00Z">
              <w:rPr>
                <w:color w:val="0070C0"/>
                <w:szCs w:val="24"/>
                <w:lang w:eastAsia="zh-CN"/>
              </w:rPr>
            </w:rPrChange>
          </w:rPr>
          <w:t xml:space="preserve"> UE </w:t>
        </w:r>
      </w:ins>
      <w:ins w:id="2336" w:author="Ming Li L" w:date="2022-03-02T19:59:00Z">
        <w:r w:rsidR="004A65C2" w:rsidRPr="004F0977">
          <w:rPr>
            <w:strike/>
            <w:color w:val="808080" w:themeColor="background1" w:themeShade="80"/>
            <w:szCs w:val="24"/>
            <w:highlight w:val="yellow"/>
            <w:lang w:eastAsia="zh-CN"/>
            <w:rPrChange w:id="2337" w:author="Qualcomm-CH" w:date="2022-03-03T05:13:00Z">
              <w:rPr>
                <w:color w:val="0070C0"/>
                <w:szCs w:val="24"/>
                <w:highlight w:val="yellow"/>
                <w:lang w:eastAsia="zh-CN"/>
              </w:rPr>
            </w:rPrChange>
          </w:rPr>
          <w:t>is capable to</w:t>
        </w:r>
      </w:ins>
      <w:ins w:id="2338" w:author="Ming Li L" w:date="2022-03-02T19:55:00Z">
        <w:r w:rsidR="00624651" w:rsidRPr="004F0977">
          <w:rPr>
            <w:strike/>
            <w:color w:val="808080" w:themeColor="background1" w:themeShade="80"/>
            <w:szCs w:val="24"/>
            <w:highlight w:val="yellow"/>
            <w:lang w:eastAsia="zh-CN"/>
            <w:rPrChange w:id="2339" w:author="Qualcomm-CH" w:date="2022-03-03T05:13:00Z">
              <w:rPr>
                <w:color w:val="0070C0"/>
                <w:szCs w:val="24"/>
                <w:lang w:eastAsia="zh-CN"/>
              </w:rPr>
            </w:rPrChange>
          </w:rPr>
          <w:t xml:space="preserve"> </w:t>
        </w:r>
      </w:ins>
      <w:ins w:id="2340" w:author="Ming Li L" w:date="2022-03-02T19:48:00Z">
        <w:r w:rsidRPr="004F0977">
          <w:rPr>
            <w:strike/>
            <w:color w:val="808080" w:themeColor="background1" w:themeShade="80"/>
            <w:szCs w:val="24"/>
            <w:highlight w:val="yellow"/>
            <w:lang w:eastAsia="zh-CN"/>
            <w:rPrChange w:id="2341" w:author="Qualcomm-CH" w:date="2022-03-03T05:13:00Z">
              <w:rPr>
                <w:color w:val="0070C0"/>
                <w:szCs w:val="24"/>
                <w:lang w:eastAsia="zh-CN"/>
              </w:rPr>
            </w:rPrChange>
          </w:rPr>
          <w:t>measure in one SMTC’</w:t>
        </w:r>
      </w:ins>
      <w:ins w:id="2342" w:author="Ming Li L" w:date="2022-03-02T19:49:00Z">
        <w:r w:rsidRPr="004F0977">
          <w:rPr>
            <w:rFonts w:eastAsia="Yu Mincho"/>
            <w:strike/>
            <w:color w:val="808080" w:themeColor="background1" w:themeShade="80"/>
            <w:szCs w:val="24"/>
            <w:highlight w:val="yellow"/>
            <w:lang w:eastAsia="zh-CN"/>
            <w:rPrChange w:id="2343" w:author="Qualcomm-CH" w:date="2022-03-03T05:13:00Z">
              <w:rPr>
                <w:rFonts w:eastAsia="Yu Mincho"/>
                <w:color w:val="0070C0"/>
                <w:szCs w:val="24"/>
                <w:lang w:eastAsia="zh-CN"/>
              </w:rPr>
            </w:rPrChange>
          </w:rPr>
          <w:t>,</w:t>
        </w:r>
        <w:r w:rsidRPr="004F0977">
          <w:rPr>
            <w:strike/>
            <w:color w:val="808080" w:themeColor="background1" w:themeShade="80"/>
            <w:szCs w:val="24"/>
            <w:highlight w:val="yellow"/>
            <w:lang w:eastAsia="zh-CN"/>
            <w:rPrChange w:id="2344" w:author="Qualcomm-CH" w:date="2022-03-03T05:13:00Z">
              <w:rPr>
                <w:color w:val="0070C0"/>
                <w:szCs w:val="24"/>
                <w:lang w:eastAsia="zh-CN"/>
              </w:rPr>
            </w:rPrChange>
          </w:rPr>
          <w:t xml:space="preserve"> if number of satellite</w:t>
        </w:r>
      </w:ins>
      <w:ins w:id="2345" w:author="Ming Li L" w:date="2022-03-02T21:58:00Z">
        <w:r w:rsidR="00B10E6A" w:rsidRPr="004F0977">
          <w:rPr>
            <w:strike/>
            <w:color w:val="808080" w:themeColor="background1" w:themeShade="80"/>
            <w:szCs w:val="24"/>
            <w:highlight w:val="yellow"/>
            <w:lang w:eastAsia="zh-CN"/>
            <w:rPrChange w:id="2346" w:author="Qualcomm-CH" w:date="2022-03-03T05:13:00Z">
              <w:rPr>
                <w:color w:val="0070C0"/>
                <w:szCs w:val="24"/>
                <w:highlight w:val="yellow"/>
                <w:lang w:eastAsia="zh-CN"/>
              </w:rPr>
            </w:rPrChange>
          </w:rPr>
          <w:t>s</w:t>
        </w:r>
      </w:ins>
      <w:ins w:id="2347" w:author="Ming Li L" w:date="2022-03-02T20:54:00Z">
        <w:r w:rsidR="00197684" w:rsidRPr="004F0977">
          <w:rPr>
            <w:strike/>
            <w:color w:val="808080" w:themeColor="background1" w:themeShade="80"/>
            <w:szCs w:val="24"/>
            <w:highlight w:val="yellow"/>
            <w:lang w:eastAsia="zh-CN"/>
            <w:rPrChange w:id="2348" w:author="Qualcomm-CH" w:date="2022-03-03T05:13:00Z">
              <w:rPr>
                <w:color w:val="0070C0"/>
                <w:szCs w:val="24"/>
                <w:highlight w:val="yellow"/>
                <w:lang w:eastAsia="zh-CN"/>
              </w:rPr>
            </w:rPrChange>
          </w:rPr>
          <w:t xml:space="preserve">(at least one LEO) </w:t>
        </w:r>
      </w:ins>
      <w:ins w:id="2349" w:author="Ming Li L" w:date="2022-03-02T19:49:00Z">
        <w:r w:rsidRPr="004F0977">
          <w:rPr>
            <w:strike/>
            <w:color w:val="808080" w:themeColor="background1" w:themeShade="80"/>
            <w:szCs w:val="24"/>
            <w:highlight w:val="yellow"/>
            <w:lang w:eastAsia="zh-CN"/>
            <w:rPrChange w:id="2350" w:author="Qualcomm-CH" w:date="2022-03-03T05:13:00Z">
              <w:rPr>
                <w:color w:val="0070C0"/>
                <w:szCs w:val="24"/>
                <w:lang w:eastAsia="zh-CN"/>
              </w:rPr>
            </w:rPrChange>
          </w:rPr>
          <w:t>required to be measured is greater than  number of LEO satellite</w:t>
        </w:r>
      </w:ins>
      <w:ins w:id="2351" w:author="Ming Li L" w:date="2022-03-02T21:57:00Z">
        <w:r w:rsidR="00B10E6A" w:rsidRPr="004F0977">
          <w:rPr>
            <w:strike/>
            <w:color w:val="808080" w:themeColor="background1" w:themeShade="80"/>
            <w:szCs w:val="24"/>
            <w:highlight w:val="yellow"/>
            <w:lang w:eastAsia="zh-CN"/>
            <w:rPrChange w:id="2352" w:author="Qualcomm-CH" w:date="2022-03-03T05:13:00Z">
              <w:rPr>
                <w:color w:val="0070C0"/>
                <w:szCs w:val="24"/>
                <w:highlight w:val="yellow"/>
                <w:lang w:eastAsia="zh-CN"/>
              </w:rPr>
            </w:rPrChange>
          </w:rPr>
          <w:t>s</w:t>
        </w:r>
      </w:ins>
      <w:ins w:id="2353" w:author="Ming Li L" w:date="2022-03-02T19:49:00Z">
        <w:r w:rsidRPr="004F0977">
          <w:rPr>
            <w:strike/>
            <w:color w:val="808080" w:themeColor="background1" w:themeShade="80"/>
            <w:szCs w:val="24"/>
            <w:highlight w:val="yellow"/>
            <w:lang w:eastAsia="zh-CN"/>
            <w:rPrChange w:id="2354" w:author="Qualcomm-CH" w:date="2022-03-03T05:13:00Z">
              <w:rPr>
                <w:color w:val="0070C0"/>
                <w:szCs w:val="24"/>
                <w:lang w:eastAsia="zh-CN"/>
              </w:rPr>
            </w:rPrChange>
          </w:rPr>
          <w:t xml:space="preserve"> UE </w:t>
        </w:r>
      </w:ins>
      <w:ins w:id="2355" w:author="Ming Li L" w:date="2022-03-02T19:59:00Z">
        <w:r w:rsidR="004A65C2" w:rsidRPr="004F0977">
          <w:rPr>
            <w:strike/>
            <w:color w:val="808080" w:themeColor="background1" w:themeShade="80"/>
            <w:szCs w:val="24"/>
            <w:highlight w:val="yellow"/>
            <w:lang w:eastAsia="zh-CN"/>
            <w:rPrChange w:id="2356" w:author="Qualcomm-CH" w:date="2022-03-03T05:13:00Z">
              <w:rPr>
                <w:color w:val="0070C0"/>
                <w:szCs w:val="24"/>
                <w:highlight w:val="yellow"/>
                <w:lang w:eastAsia="zh-CN"/>
              </w:rPr>
            </w:rPrChange>
          </w:rPr>
          <w:t>is capable to</w:t>
        </w:r>
      </w:ins>
      <w:ins w:id="2357" w:author="Ming Li L" w:date="2022-03-02T19:49:00Z">
        <w:r w:rsidRPr="004F0977">
          <w:rPr>
            <w:strike/>
            <w:color w:val="808080" w:themeColor="background1" w:themeShade="80"/>
            <w:szCs w:val="24"/>
            <w:highlight w:val="yellow"/>
            <w:lang w:eastAsia="zh-CN"/>
            <w:rPrChange w:id="2358" w:author="Qualcomm-CH" w:date="2022-03-03T05:13:00Z">
              <w:rPr>
                <w:color w:val="0070C0"/>
                <w:szCs w:val="24"/>
                <w:lang w:eastAsia="zh-CN"/>
              </w:rPr>
            </w:rPrChange>
          </w:rPr>
          <w:t xml:space="preserve"> measure in one SMTC</w:t>
        </w:r>
        <w:r w:rsidRPr="004F0977">
          <w:rPr>
            <w:rFonts w:eastAsia="Yu Mincho"/>
            <w:strike/>
            <w:color w:val="808080" w:themeColor="background1" w:themeShade="80"/>
            <w:szCs w:val="24"/>
            <w:highlight w:val="yellow"/>
            <w:lang w:eastAsia="zh-CN"/>
            <w:rPrChange w:id="2359" w:author="Qualcomm-CH" w:date="2022-03-03T05:13:00Z">
              <w:rPr>
                <w:rFonts w:eastAsia="Yu Mincho"/>
                <w:color w:val="0070C0"/>
                <w:szCs w:val="24"/>
                <w:lang w:eastAsia="zh-CN"/>
              </w:rPr>
            </w:rPrChange>
          </w:rPr>
          <w:t>.</w:t>
        </w:r>
      </w:ins>
    </w:p>
    <w:p w14:paraId="34539AB6" w14:textId="7A29EA6D" w:rsidR="004A7F5B" w:rsidRPr="004F0977" w:rsidRDefault="004A7F5B" w:rsidP="004A7F5B">
      <w:pPr>
        <w:pStyle w:val="ListParagraph"/>
        <w:numPr>
          <w:ilvl w:val="1"/>
          <w:numId w:val="19"/>
        </w:numPr>
        <w:overflowPunct/>
        <w:autoSpaceDE/>
        <w:autoSpaceDN/>
        <w:adjustRightInd/>
        <w:spacing w:after="120" w:line="252" w:lineRule="auto"/>
        <w:ind w:left="1364" w:firstLineChars="0"/>
        <w:textAlignment w:val="auto"/>
        <w:rPr>
          <w:ins w:id="2360" w:author="Qualcomm-CH" w:date="2022-03-03T05:12:00Z"/>
          <w:color w:val="0070C0"/>
          <w:highlight w:val="yellow"/>
          <w:lang w:eastAsia="ja-JP"/>
          <w:rPrChange w:id="2361" w:author="Qualcomm-CH" w:date="2022-03-03T05:13:00Z">
            <w:rPr>
              <w:ins w:id="2362" w:author="Qualcomm-CH" w:date="2022-03-03T05:12:00Z"/>
              <w:color w:val="0070C0"/>
              <w:lang w:eastAsia="ja-JP"/>
            </w:rPr>
          </w:rPrChange>
        </w:rPr>
      </w:pPr>
      <w:ins w:id="2363" w:author="Qualcomm-CH" w:date="2022-03-03T05:12:00Z">
        <w:r w:rsidRPr="004F0977">
          <w:rPr>
            <w:color w:val="0070C0"/>
            <w:highlight w:val="yellow"/>
            <w:lang w:eastAsia="ja-JP"/>
            <w:rPrChange w:id="2364" w:author="Qualcomm-CH" w:date="2022-03-03T05:13:00Z">
              <w:rPr>
                <w:color w:val="0070C0"/>
                <w:lang w:eastAsia="ja-JP"/>
              </w:rPr>
            </w:rPrChange>
          </w:rPr>
          <w:t>Option 1</w:t>
        </w:r>
        <w:r w:rsidRPr="004F0977">
          <w:rPr>
            <w:color w:val="0070C0"/>
            <w:highlight w:val="yellow"/>
            <w:lang w:eastAsia="ja-JP"/>
            <w:rPrChange w:id="2365" w:author="Qualcomm-CH" w:date="2022-03-03T05:13:00Z">
              <w:rPr>
                <w:color w:val="0070C0"/>
                <w:lang w:eastAsia="ja-JP"/>
              </w:rPr>
            </w:rPrChange>
          </w:rPr>
          <w:t>c</w:t>
        </w:r>
        <w:r w:rsidRPr="004F0977">
          <w:rPr>
            <w:color w:val="0070C0"/>
            <w:highlight w:val="yellow"/>
            <w:lang w:eastAsia="ja-JP"/>
            <w:rPrChange w:id="2366" w:author="Qualcomm-CH" w:date="2022-03-03T05:13:00Z">
              <w:rPr>
                <w:color w:val="0070C0"/>
                <w:lang w:eastAsia="ja-JP"/>
              </w:rPr>
            </w:rPrChange>
          </w:rPr>
          <w:t xml:space="preserve">: </w:t>
        </w:r>
        <w:r w:rsidRPr="004F0977">
          <w:rPr>
            <w:color w:val="0070C0"/>
            <w:highlight w:val="yellow"/>
            <w:lang w:eastAsia="ja-JP"/>
            <w:rPrChange w:id="2367" w:author="Qualcomm-CH" w:date="2022-03-03T05:13:00Z">
              <w:rPr>
                <w:color w:val="0070C0"/>
                <w:lang w:eastAsia="ja-JP"/>
              </w:rPr>
            </w:rPrChange>
          </w:rPr>
          <w:t>Apple</w:t>
        </w:r>
      </w:ins>
    </w:p>
    <w:p w14:paraId="01274BA3" w14:textId="77777777" w:rsidR="004A7F5B" w:rsidRPr="00D31C8F" w:rsidRDefault="004A7F5B" w:rsidP="004A7F5B">
      <w:pPr>
        <w:numPr>
          <w:ilvl w:val="0"/>
          <w:numId w:val="44"/>
        </w:numPr>
        <w:tabs>
          <w:tab w:val="clear" w:pos="720"/>
          <w:tab w:val="num" w:pos="2064"/>
        </w:tabs>
        <w:spacing w:before="100" w:beforeAutospacing="1" w:after="100" w:afterAutospacing="1" w:line="240" w:lineRule="auto"/>
        <w:ind w:left="2064"/>
        <w:rPr>
          <w:ins w:id="2368" w:author="Qualcomm-CH" w:date="2022-03-03T05:12:00Z"/>
          <w:rFonts w:eastAsia="Times New Roman"/>
          <w:highlight w:val="yellow"/>
          <w:lang w:val="en-US" w:eastAsia="ko-KR"/>
          <w:rPrChange w:id="2369" w:author="Qualcomm-CH" w:date="2022-03-03T05:14:00Z">
            <w:rPr>
              <w:ins w:id="2370" w:author="Qualcomm-CH" w:date="2022-03-03T05:12:00Z"/>
              <w:rFonts w:eastAsia="Times New Roman"/>
              <w:lang w:val="en-US" w:eastAsia="ko-KR"/>
            </w:rPr>
          </w:rPrChange>
        </w:rPr>
        <w:pPrChange w:id="2371" w:author="Qualcomm-CH" w:date="2022-03-03T05:12:00Z">
          <w:pPr>
            <w:numPr>
              <w:numId w:val="44"/>
            </w:numPr>
            <w:tabs>
              <w:tab w:val="num" w:pos="720"/>
            </w:tabs>
            <w:spacing w:before="100" w:beforeAutospacing="1" w:after="100" w:afterAutospacing="1" w:line="240" w:lineRule="auto"/>
            <w:ind w:left="720" w:hanging="360"/>
          </w:pPr>
        </w:pPrChange>
      </w:pPr>
      <w:ins w:id="2372" w:author="Qualcomm-CH" w:date="2022-03-03T05:12:00Z">
        <w:r w:rsidRPr="00D31C8F">
          <w:rPr>
            <w:rFonts w:eastAsia="Times New Roman"/>
            <w:color w:val="2F5496"/>
            <w:highlight w:val="yellow"/>
            <w:rPrChange w:id="2373" w:author="Qualcomm-CH" w:date="2022-03-03T05:14:00Z">
              <w:rPr>
                <w:rFonts w:eastAsia="Times New Roman"/>
                <w:color w:val="2F5496"/>
                <w:sz w:val="23"/>
                <w:szCs w:val="23"/>
              </w:rPr>
            </w:rPrChange>
          </w:rPr>
          <w:t>If each SMTC associated with same type of satellites:</w:t>
        </w:r>
      </w:ins>
    </w:p>
    <w:p w14:paraId="5B8D57E6" w14:textId="77777777" w:rsidR="004A7F5B" w:rsidRPr="00D31C8F" w:rsidRDefault="004A7F5B" w:rsidP="004A7F5B">
      <w:pPr>
        <w:tabs>
          <w:tab w:val="num" w:pos="1440"/>
        </w:tabs>
        <w:spacing w:before="100" w:beforeAutospacing="1" w:after="100" w:afterAutospacing="1"/>
        <w:ind w:left="2992" w:hanging="360"/>
        <w:rPr>
          <w:ins w:id="2374" w:author="Qualcomm-CH" w:date="2022-03-03T05:12:00Z"/>
          <w:highlight w:val="yellow"/>
          <w:rPrChange w:id="2375" w:author="Qualcomm-CH" w:date="2022-03-03T05:14:00Z">
            <w:rPr>
              <w:ins w:id="2376" w:author="Qualcomm-CH" w:date="2022-03-03T05:12:00Z"/>
            </w:rPr>
          </w:rPrChange>
        </w:rPr>
        <w:pPrChange w:id="2377" w:author="Qualcomm-CH" w:date="2022-03-03T05:12:00Z">
          <w:pPr>
            <w:tabs>
              <w:tab w:val="num" w:pos="1440"/>
            </w:tabs>
            <w:spacing w:before="100" w:beforeAutospacing="1" w:after="100" w:afterAutospacing="1"/>
            <w:ind w:left="1648" w:hanging="360"/>
          </w:pPr>
        </w:pPrChange>
      </w:pPr>
      <w:ins w:id="2378" w:author="Qualcomm-CH" w:date="2022-03-03T05:12:00Z">
        <w:r w:rsidRPr="00D31C8F">
          <w:rPr>
            <w:rFonts w:eastAsia="Wingdings"/>
            <w:color w:val="2F5496"/>
            <w:highlight w:val="yellow"/>
            <w:rPrChange w:id="2379" w:author="Qualcomm-CH" w:date="2022-03-03T05:14:00Z">
              <w:rPr>
                <w:rFonts w:ascii="Wingdings" w:eastAsia="Wingdings" w:hAnsi="Wingdings" w:cs="Wingdings"/>
                <w:color w:val="2F5496"/>
              </w:rPr>
            </w:rPrChange>
          </w:rPr>
          <w:t>§</w:t>
        </w:r>
        <w:r w:rsidRPr="00D31C8F">
          <w:rPr>
            <w:rFonts w:eastAsia="Wingdings"/>
            <w:color w:val="2F5496"/>
            <w:highlight w:val="yellow"/>
            <w:rPrChange w:id="2380" w:author="Qualcomm-CH" w:date="2022-03-03T05:14:00Z">
              <w:rPr>
                <w:rFonts w:eastAsia="Wingdings"/>
                <w:color w:val="2F5496"/>
                <w:sz w:val="14"/>
                <w:szCs w:val="14"/>
              </w:rPr>
            </w:rPrChange>
          </w:rPr>
          <w:t xml:space="preserve"> </w:t>
        </w:r>
        <w:r w:rsidRPr="00D31C8F">
          <w:rPr>
            <w:rFonts w:eastAsia="Times New Roman"/>
            <w:color w:val="2F5496"/>
            <w:highlight w:val="yellow"/>
            <w:rPrChange w:id="2381" w:author="Qualcomm-CH" w:date="2022-03-03T05:14:00Z">
              <w:rPr>
                <w:rFonts w:eastAsia="Times New Roman"/>
                <w:color w:val="2F5496"/>
              </w:rPr>
            </w:rPrChange>
          </w:rPr>
          <w:t>If SMTCs do not overlap with each other, a scaling factor of measurement period is</w:t>
        </w:r>
      </w:ins>
    </w:p>
    <w:p w14:paraId="5871E86C" w14:textId="77777777" w:rsidR="004A7F5B" w:rsidRPr="00D31C8F" w:rsidRDefault="004A7F5B" w:rsidP="004A7F5B">
      <w:pPr>
        <w:tabs>
          <w:tab w:val="num" w:pos="2160"/>
        </w:tabs>
        <w:spacing w:before="100" w:beforeAutospacing="1" w:after="100" w:afterAutospacing="1"/>
        <w:ind w:left="3712" w:hanging="360"/>
        <w:rPr>
          <w:ins w:id="2382" w:author="Qualcomm-CH" w:date="2022-03-03T05:12:00Z"/>
          <w:highlight w:val="yellow"/>
          <w:rPrChange w:id="2383" w:author="Qualcomm-CH" w:date="2022-03-03T05:14:00Z">
            <w:rPr>
              <w:ins w:id="2384" w:author="Qualcomm-CH" w:date="2022-03-03T05:12:00Z"/>
            </w:rPr>
          </w:rPrChange>
        </w:rPr>
        <w:pPrChange w:id="2385" w:author="Qualcomm-CH" w:date="2022-03-03T05:12:00Z">
          <w:pPr>
            <w:tabs>
              <w:tab w:val="num" w:pos="2160"/>
            </w:tabs>
            <w:spacing w:before="100" w:beforeAutospacing="1" w:after="100" w:afterAutospacing="1"/>
            <w:ind w:left="2368" w:hanging="360"/>
          </w:pPr>
        </w:pPrChange>
      </w:pPr>
      <w:ins w:id="2386" w:author="Qualcomm-CH" w:date="2022-03-03T05:12:00Z">
        <w:r w:rsidRPr="00D31C8F">
          <w:rPr>
            <w:rFonts w:eastAsia="Symbol"/>
            <w:color w:val="2F5496"/>
            <w:highlight w:val="yellow"/>
            <w:rPrChange w:id="2387" w:author="Qualcomm-CH" w:date="2022-03-03T05:14:00Z">
              <w:rPr>
                <w:rFonts w:ascii="Symbol" w:eastAsia="Symbol" w:hAnsi="Symbol" w:cs="Symbol"/>
                <w:color w:val="2F5496"/>
              </w:rPr>
            </w:rPrChange>
          </w:rPr>
          <w:t>·</w:t>
        </w:r>
        <w:r w:rsidRPr="00D31C8F">
          <w:rPr>
            <w:rFonts w:eastAsia="Symbol"/>
            <w:color w:val="2F5496"/>
            <w:highlight w:val="yellow"/>
            <w:rPrChange w:id="2388" w:author="Qualcomm-CH" w:date="2022-03-03T05:14:00Z">
              <w:rPr>
                <w:rFonts w:eastAsia="Symbol"/>
                <w:color w:val="2F5496"/>
                <w:sz w:val="14"/>
                <w:szCs w:val="14"/>
              </w:rPr>
            </w:rPrChange>
          </w:rPr>
          <w:t xml:space="preserve">  </w:t>
        </w:r>
        <w:r w:rsidRPr="00D31C8F">
          <w:rPr>
            <w:rFonts w:eastAsia="Times New Roman"/>
            <w:color w:val="2F5496"/>
            <w:highlight w:val="yellow"/>
            <w:rPrChange w:id="2389" w:author="Qualcomm-CH" w:date="2022-03-03T05:14:00Z">
              <w:rPr>
                <w:rFonts w:eastAsia="Times New Roman"/>
                <w:color w:val="2F5496"/>
              </w:rPr>
            </w:rPrChange>
          </w:rPr>
          <w:t xml:space="preserve">If LEO satellite(s) is/are required to be measured within SMTC </w:t>
        </w:r>
      </w:ins>
    </w:p>
    <w:p w14:paraId="24EE62AF" w14:textId="77777777" w:rsidR="004A7F5B" w:rsidRPr="00D31C8F" w:rsidRDefault="004A7F5B" w:rsidP="004A7F5B">
      <w:pPr>
        <w:numPr>
          <w:ilvl w:val="3"/>
          <w:numId w:val="45"/>
        </w:numPr>
        <w:tabs>
          <w:tab w:val="clear" w:pos="2880"/>
          <w:tab w:val="num" w:pos="4224"/>
        </w:tabs>
        <w:spacing w:before="100" w:beforeAutospacing="1" w:after="100" w:afterAutospacing="1" w:line="240" w:lineRule="auto"/>
        <w:ind w:left="3344" w:hanging="400"/>
        <w:rPr>
          <w:ins w:id="2390" w:author="Qualcomm-CH" w:date="2022-03-03T05:12:00Z"/>
          <w:rFonts w:eastAsia="Times New Roman"/>
          <w:color w:val="2F5496"/>
          <w:highlight w:val="yellow"/>
          <w:rPrChange w:id="2391" w:author="Qualcomm-CH" w:date="2022-03-03T05:14:00Z">
            <w:rPr>
              <w:ins w:id="2392" w:author="Qualcomm-CH" w:date="2022-03-03T05:12:00Z"/>
              <w:rFonts w:eastAsia="Times New Roman"/>
              <w:color w:val="2F5496"/>
            </w:rPr>
          </w:rPrChange>
        </w:rPr>
        <w:pPrChange w:id="2393" w:author="Qualcomm-CH" w:date="2022-03-03T05:12:00Z">
          <w:pPr>
            <w:numPr>
              <w:ilvl w:val="3"/>
              <w:numId w:val="45"/>
            </w:numPr>
            <w:tabs>
              <w:tab w:val="num" w:pos="2880"/>
            </w:tabs>
            <w:spacing w:before="100" w:beforeAutospacing="1" w:after="100" w:afterAutospacing="1" w:line="240" w:lineRule="auto"/>
            <w:ind w:left="2000" w:hanging="400"/>
          </w:pPr>
        </w:pPrChange>
      </w:pPr>
      <w:ins w:id="2394" w:author="Qualcomm-CH" w:date="2022-03-03T05:12:00Z">
        <w:r w:rsidRPr="00D31C8F">
          <w:rPr>
            <w:rFonts w:eastAsia="Times New Roman"/>
            <w:color w:val="2F5496"/>
            <w:highlight w:val="yellow"/>
            <w:rPrChange w:id="2395" w:author="Qualcomm-CH" w:date="2022-03-03T05:14:00Z">
              <w:rPr>
                <w:rFonts w:eastAsia="Times New Roman"/>
                <w:color w:val="2F5496"/>
              </w:rPr>
            </w:rPrChange>
          </w:rPr>
          <w:t>Scaling factor of measurement period on SMTC i is K1:</w:t>
        </w:r>
      </w:ins>
    </w:p>
    <w:p w14:paraId="684C992E" w14:textId="6C5BC8ED" w:rsidR="004A7F5B" w:rsidRPr="00D31C8F" w:rsidRDefault="004A7F5B" w:rsidP="00517FFC">
      <w:pPr>
        <w:ind w:left="3124" w:firstLine="284"/>
        <w:rPr>
          <w:ins w:id="2396" w:author="Qualcomm-CH" w:date="2022-03-03T05:12:00Z"/>
          <w:rFonts w:eastAsia="Times New Roman"/>
          <w:highlight w:val="yellow"/>
          <w:rPrChange w:id="2397" w:author="Qualcomm-CH" w:date="2022-03-03T05:14:00Z">
            <w:rPr>
              <w:ins w:id="2398" w:author="Qualcomm-CH" w:date="2022-03-03T05:12:00Z"/>
              <w:rFonts w:eastAsia="Times New Roman"/>
            </w:rPr>
          </w:rPrChange>
        </w:rPr>
        <w:pPrChange w:id="2399" w:author="Qualcomm-CH" w:date="2022-03-03T05:12:00Z">
          <w:pPr/>
        </w:pPrChange>
      </w:pPr>
      <w:ins w:id="2400" w:author="Qualcomm-CH" w:date="2022-03-03T05:12:00Z">
        <w:r w:rsidRPr="00D31C8F">
          <w:rPr>
            <w:rFonts w:eastAsia="Times New Roman"/>
            <w:noProof/>
            <w:highlight w:val="yellow"/>
            <w:rPrChange w:id="2401" w:author="Qualcomm-CH" w:date="2022-03-03T05:14:00Z">
              <w:rPr>
                <w:rFonts w:eastAsia="Times New Roman"/>
                <w:noProof/>
              </w:rPr>
            </w:rPrChange>
          </w:rPr>
          <w:drawing>
            <wp:inline distT="0" distB="0" distL="0" distR="0" wp14:anchorId="331CA2CA" wp14:editId="1B2B464F">
              <wp:extent cx="3355451" cy="3675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B551AC6-8782-4CF4-B3C6-7CC41E915B11"/>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bwMode="auto">
                      <a:xfrm>
                        <a:off x="0" y="0"/>
                        <a:ext cx="3513309" cy="384839"/>
                      </a:xfrm>
                      <a:prstGeom prst="rect">
                        <a:avLst/>
                      </a:prstGeom>
                      <a:noFill/>
                      <a:ln>
                        <a:noFill/>
                      </a:ln>
                    </pic:spPr>
                  </pic:pic>
                </a:graphicData>
              </a:graphic>
            </wp:inline>
          </w:drawing>
        </w:r>
      </w:ins>
    </w:p>
    <w:p w14:paraId="5D9D7019" w14:textId="77777777" w:rsidR="004A7F5B" w:rsidRPr="00D31C8F" w:rsidRDefault="004A7F5B" w:rsidP="00517FFC">
      <w:pPr>
        <w:tabs>
          <w:tab w:val="num" w:pos="1440"/>
        </w:tabs>
        <w:spacing w:before="100" w:beforeAutospacing="1" w:after="100" w:afterAutospacing="1"/>
        <w:ind w:left="2064" w:hanging="360"/>
        <w:rPr>
          <w:ins w:id="2402" w:author="Qualcomm-CH" w:date="2022-03-03T05:12:00Z"/>
          <w:highlight w:val="yellow"/>
          <w:rPrChange w:id="2403" w:author="Qualcomm-CH" w:date="2022-03-03T05:14:00Z">
            <w:rPr>
              <w:ins w:id="2404" w:author="Qualcomm-CH" w:date="2022-03-03T05:12:00Z"/>
            </w:rPr>
          </w:rPrChange>
        </w:rPr>
        <w:pPrChange w:id="2405" w:author="Qualcomm-CH" w:date="2022-03-03T05:13:00Z">
          <w:pPr>
            <w:tabs>
              <w:tab w:val="num" w:pos="1440"/>
            </w:tabs>
            <w:spacing w:before="100" w:beforeAutospacing="1" w:after="100" w:afterAutospacing="1"/>
            <w:ind w:left="1648" w:hanging="360"/>
          </w:pPr>
        </w:pPrChange>
      </w:pPr>
      <w:ins w:id="2406" w:author="Qualcomm-CH" w:date="2022-03-03T05:12:00Z">
        <w:r w:rsidRPr="00D31C8F">
          <w:rPr>
            <w:rFonts w:eastAsia="Wingdings"/>
            <w:color w:val="2F5496"/>
            <w:highlight w:val="yellow"/>
            <w:rPrChange w:id="2407" w:author="Qualcomm-CH" w:date="2022-03-03T05:14:00Z">
              <w:rPr>
                <w:rFonts w:ascii="Wingdings" w:eastAsia="Wingdings" w:hAnsi="Wingdings" w:cs="Wingdings"/>
                <w:color w:val="2F5496"/>
              </w:rPr>
            </w:rPrChange>
          </w:rPr>
          <w:t>§</w:t>
        </w:r>
        <w:r w:rsidRPr="00D31C8F">
          <w:rPr>
            <w:rFonts w:eastAsia="Wingdings"/>
            <w:color w:val="2F5496"/>
            <w:highlight w:val="yellow"/>
            <w:rPrChange w:id="2408" w:author="Qualcomm-CH" w:date="2022-03-03T05:14:00Z">
              <w:rPr>
                <w:rFonts w:eastAsia="Wingdings"/>
                <w:color w:val="2F5496"/>
                <w:sz w:val="14"/>
                <w:szCs w:val="14"/>
              </w:rPr>
            </w:rPrChange>
          </w:rPr>
          <w:t xml:space="preserve"> </w:t>
        </w:r>
        <w:r w:rsidRPr="00D31C8F">
          <w:rPr>
            <w:rFonts w:eastAsia="Times New Roman"/>
            <w:color w:val="2F5496"/>
            <w:highlight w:val="yellow"/>
            <w:rPrChange w:id="2409" w:author="Qualcomm-CH" w:date="2022-03-03T05:14:00Z">
              <w:rPr>
                <w:rFonts w:eastAsia="Times New Roman"/>
                <w:color w:val="2F5496"/>
              </w:rPr>
            </w:rPrChange>
          </w:rPr>
          <w:t>If SMTCs partially overlap with each other, a scaling factor of measurement period is</w:t>
        </w:r>
      </w:ins>
    </w:p>
    <w:p w14:paraId="7BE2489E" w14:textId="77777777" w:rsidR="004A7F5B" w:rsidRPr="00D31C8F" w:rsidRDefault="004A7F5B" w:rsidP="00517FFC">
      <w:pPr>
        <w:tabs>
          <w:tab w:val="num" w:pos="2160"/>
        </w:tabs>
        <w:spacing w:before="100" w:beforeAutospacing="1" w:after="100" w:afterAutospacing="1"/>
        <w:ind w:left="2784" w:hanging="360"/>
        <w:rPr>
          <w:ins w:id="2410" w:author="Qualcomm-CH" w:date="2022-03-03T05:12:00Z"/>
          <w:highlight w:val="yellow"/>
          <w:rPrChange w:id="2411" w:author="Qualcomm-CH" w:date="2022-03-03T05:14:00Z">
            <w:rPr>
              <w:ins w:id="2412" w:author="Qualcomm-CH" w:date="2022-03-03T05:12:00Z"/>
            </w:rPr>
          </w:rPrChange>
        </w:rPr>
        <w:pPrChange w:id="2413" w:author="Qualcomm-CH" w:date="2022-03-03T05:13:00Z">
          <w:pPr>
            <w:tabs>
              <w:tab w:val="num" w:pos="2160"/>
            </w:tabs>
            <w:spacing w:before="100" w:beforeAutospacing="1" w:after="100" w:afterAutospacing="1"/>
            <w:ind w:left="2368" w:hanging="360"/>
          </w:pPr>
        </w:pPrChange>
      </w:pPr>
      <w:ins w:id="2414" w:author="Qualcomm-CH" w:date="2022-03-03T05:12:00Z">
        <w:r w:rsidRPr="00D31C8F">
          <w:rPr>
            <w:rFonts w:eastAsia="Symbol"/>
            <w:color w:val="2F5496"/>
            <w:highlight w:val="yellow"/>
            <w:rPrChange w:id="2415" w:author="Qualcomm-CH" w:date="2022-03-03T05:14:00Z">
              <w:rPr>
                <w:rFonts w:ascii="Symbol" w:eastAsia="Symbol" w:hAnsi="Symbol" w:cs="Symbol"/>
                <w:color w:val="2F5496"/>
              </w:rPr>
            </w:rPrChange>
          </w:rPr>
          <w:t>·</w:t>
        </w:r>
        <w:r w:rsidRPr="00D31C8F">
          <w:rPr>
            <w:rFonts w:eastAsia="Symbol"/>
            <w:color w:val="2F5496"/>
            <w:highlight w:val="yellow"/>
            <w:rPrChange w:id="2416" w:author="Qualcomm-CH" w:date="2022-03-03T05:14:00Z">
              <w:rPr>
                <w:rFonts w:eastAsia="Symbol"/>
                <w:color w:val="2F5496"/>
                <w:sz w:val="14"/>
                <w:szCs w:val="14"/>
              </w:rPr>
            </w:rPrChange>
          </w:rPr>
          <w:t xml:space="preserve">  </w:t>
        </w:r>
        <w:r w:rsidRPr="00D31C8F">
          <w:rPr>
            <w:rFonts w:eastAsia="Times New Roman"/>
            <w:color w:val="2F5496"/>
            <w:highlight w:val="yellow"/>
            <w:rPrChange w:id="2417" w:author="Qualcomm-CH" w:date="2022-03-03T05:14:00Z">
              <w:rPr>
                <w:rFonts w:eastAsia="Times New Roman"/>
                <w:color w:val="2F5496"/>
              </w:rPr>
            </w:rPrChange>
          </w:rPr>
          <w:t>If LEO and/or GEO satellite(s) is/are required to be measured within overlapped SMTCs</w:t>
        </w:r>
      </w:ins>
    </w:p>
    <w:p w14:paraId="3308D7ED" w14:textId="77777777" w:rsidR="004A7F5B" w:rsidRPr="00D31C8F" w:rsidRDefault="004A7F5B" w:rsidP="00517FFC">
      <w:pPr>
        <w:numPr>
          <w:ilvl w:val="3"/>
          <w:numId w:val="46"/>
        </w:numPr>
        <w:tabs>
          <w:tab w:val="clear" w:pos="2880"/>
          <w:tab w:val="num" w:pos="3296"/>
        </w:tabs>
        <w:spacing w:before="100" w:beforeAutospacing="1" w:after="100" w:afterAutospacing="1" w:line="240" w:lineRule="auto"/>
        <w:ind w:left="3296"/>
        <w:rPr>
          <w:ins w:id="2418" w:author="Qualcomm-CH" w:date="2022-03-03T05:12:00Z"/>
          <w:rFonts w:eastAsia="Times New Roman"/>
          <w:color w:val="2F5496"/>
          <w:highlight w:val="yellow"/>
          <w:rPrChange w:id="2419" w:author="Qualcomm-CH" w:date="2022-03-03T05:14:00Z">
            <w:rPr>
              <w:ins w:id="2420" w:author="Qualcomm-CH" w:date="2022-03-03T05:12:00Z"/>
              <w:rFonts w:eastAsia="Times New Roman"/>
              <w:color w:val="2F5496"/>
            </w:rPr>
          </w:rPrChange>
        </w:rPr>
        <w:pPrChange w:id="2421" w:author="Qualcomm-CH" w:date="2022-03-03T05:13:00Z">
          <w:pPr>
            <w:numPr>
              <w:ilvl w:val="3"/>
              <w:numId w:val="46"/>
            </w:numPr>
            <w:tabs>
              <w:tab w:val="num" w:pos="2880"/>
            </w:tabs>
            <w:spacing w:before="100" w:beforeAutospacing="1" w:after="100" w:afterAutospacing="1" w:line="240" w:lineRule="auto"/>
            <w:ind w:left="2880" w:hanging="360"/>
          </w:pPr>
        </w:pPrChange>
      </w:pPr>
      <w:ins w:id="2422" w:author="Qualcomm-CH" w:date="2022-03-03T05:12:00Z">
        <w:r w:rsidRPr="00D31C8F">
          <w:rPr>
            <w:rFonts w:eastAsia="Times New Roman"/>
            <w:color w:val="2F5496"/>
            <w:highlight w:val="yellow"/>
            <w:rPrChange w:id="2423" w:author="Qualcomm-CH" w:date="2022-03-03T05:14:00Z">
              <w:rPr>
                <w:rFonts w:eastAsia="Times New Roman"/>
                <w:color w:val="2F5496"/>
              </w:rPr>
            </w:rPrChange>
          </w:rPr>
          <w:t>Scaling factor of measurement period for overlapped SMTCs is K2</w:t>
        </w:r>
      </w:ins>
    </w:p>
    <w:p w14:paraId="755062C1" w14:textId="01E11F84" w:rsidR="004A7F5B" w:rsidRPr="00D31C8F" w:rsidRDefault="004A7F5B" w:rsidP="00517FFC">
      <w:pPr>
        <w:ind w:left="1988"/>
        <w:rPr>
          <w:ins w:id="2424" w:author="Qualcomm-CH" w:date="2022-03-03T05:12:00Z"/>
          <w:rFonts w:eastAsia="Times New Roman"/>
          <w:color w:val="000000"/>
          <w:rPrChange w:id="2425" w:author="Qualcomm-CH" w:date="2022-03-03T05:14:00Z">
            <w:rPr>
              <w:ins w:id="2426" w:author="Qualcomm-CH" w:date="2022-03-03T05:12:00Z"/>
              <w:rFonts w:ascii="Helvetica" w:eastAsia="Times New Roman" w:hAnsi="Helvetica"/>
              <w:color w:val="000000"/>
              <w:sz w:val="18"/>
              <w:szCs w:val="18"/>
            </w:rPr>
          </w:rPrChange>
        </w:rPr>
        <w:pPrChange w:id="2427" w:author="Qualcomm-CH" w:date="2022-03-03T05:13:00Z">
          <w:pPr/>
        </w:pPrChange>
      </w:pPr>
      <w:ins w:id="2428" w:author="Qualcomm-CH" w:date="2022-03-03T05:12:00Z">
        <w:r w:rsidRPr="00D31C8F">
          <w:rPr>
            <w:rFonts w:eastAsia="Times New Roman"/>
            <w:noProof/>
            <w:color w:val="000000"/>
            <w:highlight w:val="yellow"/>
            <w:rPrChange w:id="2429" w:author="Qualcomm-CH" w:date="2022-03-03T05:14:00Z">
              <w:rPr>
                <w:rFonts w:ascii="Helvetica" w:eastAsia="Times New Roman" w:hAnsi="Helvetica"/>
                <w:noProof/>
                <w:color w:val="000000"/>
                <w:sz w:val="18"/>
                <w:szCs w:val="18"/>
              </w:rPr>
            </w:rPrChange>
          </w:rPr>
          <w:drawing>
            <wp:inline distT="0" distB="0" distL="0" distR="0" wp14:anchorId="6C9DEA02" wp14:editId="7D88BDAA">
              <wp:extent cx="6122035" cy="2635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16CEA05-CAAC-441E-83DA-773B96C5C230"/>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6122035" cy="263525"/>
                      </a:xfrm>
                      <a:prstGeom prst="rect">
                        <a:avLst/>
                      </a:prstGeom>
                      <a:noFill/>
                      <a:ln>
                        <a:noFill/>
                      </a:ln>
                    </pic:spPr>
                  </pic:pic>
                </a:graphicData>
              </a:graphic>
            </wp:inline>
          </w:drawing>
        </w:r>
      </w:ins>
    </w:p>
    <w:p w14:paraId="27E98724" w14:textId="77777777" w:rsidR="004A7F5B" w:rsidRPr="00D31C8F" w:rsidRDefault="004A7F5B" w:rsidP="004A7F5B">
      <w:pPr>
        <w:numPr>
          <w:ilvl w:val="0"/>
          <w:numId w:val="47"/>
        </w:numPr>
        <w:spacing w:before="100" w:beforeAutospacing="1" w:after="100" w:afterAutospacing="1" w:line="240" w:lineRule="auto"/>
        <w:rPr>
          <w:ins w:id="2430" w:author="Qualcomm-CH" w:date="2022-03-03T05:12:00Z"/>
          <w:rFonts w:eastAsia="Times New Roman"/>
          <w:color w:val="000000"/>
          <w:rPrChange w:id="2431" w:author="Qualcomm-CH" w:date="2022-03-03T05:14:00Z">
            <w:rPr>
              <w:ins w:id="2432" w:author="Qualcomm-CH" w:date="2022-03-03T05:12:00Z"/>
              <w:rFonts w:ascii="Helvetica" w:eastAsia="Times New Roman" w:hAnsi="Helvetica"/>
              <w:color w:val="000000"/>
              <w:sz w:val="18"/>
              <w:szCs w:val="18"/>
            </w:rPr>
          </w:rPrChange>
        </w:rPr>
      </w:pPr>
      <w:ins w:id="2433" w:author="Qualcomm-CH" w:date="2022-03-03T05:12:00Z">
        <w:r w:rsidRPr="00D31C8F">
          <w:rPr>
            <w:rFonts w:eastAsia="Times New Roman"/>
            <w:color w:val="2F5496"/>
            <w:rPrChange w:id="2434" w:author="Qualcomm-CH" w:date="2022-03-03T05:14:00Z">
              <w:rPr>
                <w:rFonts w:ascii="Helvetica" w:eastAsia="Times New Roman" w:hAnsi="Helvetica"/>
                <w:color w:val="2F5496"/>
                <w:sz w:val="23"/>
                <w:szCs w:val="23"/>
              </w:rPr>
            </w:rPrChange>
          </w:rPr>
          <w:t>If each SMTC associated with mixed type of satellites: TBD</w:t>
        </w:r>
      </w:ins>
    </w:p>
    <w:p w14:paraId="6FE9A8CF" w14:textId="642C03E9" w:rsidR="004A7F5B" w:rsidRPr="004A7F5B" w:rsidDel="00081BC2" w:rsidRDefault="004A7F5B" w:rsidP="004A7F5B">
      <w:pPr>
        <w:pStyle w:val="ListParagraph"/>
        <w:numPr>
          <w:ilvl w:val="1"/>
          <w:numId w:val="19"/>
        </w:numPr>
        <w:overflowPunct/>
        <w:autoSpaceDE/>
        <w:autoSpaceDN/>
        <w:adjustRightInd/>
        <w:spacing w:after="120" w:line="252" w:lineRule="auto"/>
        <w:ind w:left="1364" w:firstLineChars="0"/>
        <w:textAlignment w:val="auto"/>
        <w:rPr>
          <w:ins w:id="2435" w:author="Ming Li L" w:date="2022-03-02T19:47:00Z"/>
          <w:del w:id="2436" w:author="Qualcomm-CH" w:date="2022-03-03T05:14:00Z"/>
          <w:color w:val="0070C0"/>
          <w:lang w:eastAsia="ja-JP"/>
          <w:rPrChange w:id="2437" w:author="Qualcomm-CH" w:date="2022-03-03T05:12:00Z">
            <w:rPr>
              <w:ins w:id="2438" w:author="Ming Li L" w:date="2022-03-02T19:47:00Z"/>
              <w:del w:id="2439" w:author="Qualcomm-CH" w:date="2022-03-03T05:14:00Z"/>
              <w:color w:val="0070C0"/>
              <w:szCs w:val="24"/>
              <w:lang w:eastAsia="zh-CN"/>
            </w:rPr>
          </w:rPrChange>
        </w:rPr>
        <w:pPrChange w:id="2440" w:author="Qualcomm-CH" w:date="2022-03-03T05:12:00Z">
          <w:pPr>
            <w:pStyle w:val="ListParagraph"/>
            <w:numPr>
              <w:ilvl w:val="3"/>
              <w:numId w:val="19"/>
            </w:numPr>
            <w:ind w:left="3088" w:firstLineChars="0" w:hanging="360"/>
          </w:pPr>
        </w:pPrChange>
      </w:pPr>
    </w:p>
    <w:p w14:paraId="7D5843CF" w14:textId="30D90715" w:rsidR="00637500" w:rsidRPr="001D58E1" w:rsidDel="00BC03AC" w:rsidRDefault="00637500" w:rsidP="004A7F5B">
      <w:pPr>
        <w:pStyle w:val="ListParagraph"/>
        <w:numPr>
          <w:ilvl w:val="0"/>
          <w:numId w:val="19"/>
        </w:numPr>
        <w:overflowPunct/>
        <w:autoSpaceDE/>
        <w:autoSpaceDN/>
        <w:adjustRightInd/>
        <w:spacing w:after="120" w:line="252" w:lineRule="auto"/>
        <w:ind w:firstLineChars="0"/>
        <w:textAlignment w:val="auto"/>
        <w:rPr>
          <w:del w:id="2441" w:author="Qualcomm-CH" w:date="2022-03-02T15:21:00Z"/>
          <w:strike/>
          <w:color w:val="808080" w:themeColor="background1" w:themeShade="80"/>
          <w:lang w:eastAsia="ja-JP"/>
          <w:rPrChange w:id="2442" w:author="Qualcomm-CH" w:date="2022-03-01T17:14:00Z">
            <w:rPr>
              <w:del w:id="2443" w:author="Qualcomm-CH" w:date="2022-03-02T15:21:00Z"/>
              <w:color w:val="0070C0"/>
              <w:lang w:eastAsia="ja-JP"/>
            </w:rPr>
          </w:rPrChange>
        </w:rPr>
        <w:pPrChange w:id="2444" w:author="Qualcomm-CH" w:date="2022-03-03T05:11:00Z">
          <w:pPr>
            <w:pStyle w:val="ListParagraph"/>
            <w:numPr>
              <w:ilvl w:val="1"/>
              <w:numId w:val="19"/>
            </w:numPr>
            <w:overflowPunct/>
            <w:autoSpaceDE/>
            <w:autoSpaceDN/>
            <w:adjustRightInd/>
            <w:spacing w:after="120" w:line="252" w:lineRule="auto"/>
            <w:ind w:left="1364" w:firstLineChars="0" w:hanging="360"/>
            <w:textAlignment w:val="auto"/>
          </w:pPr>
        </w:pPrChange>
      </w:pPr>
      <w:del w:id="2445" w:author="Qualcomm-CH" w:date="2022-03-02T15:21:00Z">
        <w:r w:rsidRPr="001D58E1" w:rsidDel="00BC03AC">
          <w:rPr>
            <w:strike/>
            <w:color w:val="808080" w:themeColor="background1" w:themeShade="80"/>
            <w:lang w:eastAsia="ja-JP"/>
            <w:rPrChange w:id="2446" w:author="Qualcomm-CH" w:date="2022-03-01T17:14:00Z">
              <w:rPr>
                <w:color w:val="0070C0"/>
                <w:lang w:eastAsia="ja-JP"/>
              </w:rPr>
            </w:rPrChange>
          </w:rPr>
          <w:delText>Option 2:</w:delText>
        </w:r>
      </w:del>
    </w:p>
    <w:p w14:paraId="3E2E4480" w14:textId="1AEB8965" w:rsidR="00637500" w:rsidRPr="001D58E1" w:rsidDel="00BC03AC" w:rsidRDefault="00637500" w:rsidP="00637500">
      <w:pPr>
        <w:pStyle w:val="ListParagraph"/>
        <w:numPr>
          <w:ilvl w:val="2"/>
          <w:numId w:val="19"/>
        </w:numPr>
        <w:ind w:left="2084" w:firstLineChars="0"/>
        <w:rPr>
          <w:del w:id="2447" w:author="Qualcomm-CH" w:date="2022-03-02T15:21:00Z"/>
          <w:strike/>
          <w:color w:val="808080" w:themeColor="background1" w:themeShade="80"/>
          <w:szCs w:val="24"/>
          <w:lang w:eastAsia="zh-CN"/>
          <w:rPrChange w:id="2448" w:author="Qualcomm-CH" w:date="2022-03-01T17:14:00Z">
            <w:rPr>
              <w:del w:id="2449" w:author="Qualcomm-CH" w:date="2022-03-02T15:21:00Z"/>
              <w:color w:val="0070C0"/>
              <w:szCs w:val="24"/>
              <w:lang w:eastAsia="zh-CN"/>
            </w:rPr>
          </w:rPrChange>
        </w:rPr>
      </w:pPr>
      <w:del w:id="2450" w:author="Qualcomm-CH" w:date="2022-03-02T15:21:00Z">
        <w:r w:rsidRPr="001D58E1" w:rsidDel="00BC03AC">
          <w:rPr>
            <w:strike/>
            <w:color w:val="808080" w:themeColor="background1" w:themeShade="80"/>
            <w:lang w:eastAsia="ja-JP"/>
            <w:rPrChange w:id="2451" w:author="Qualcomm-CH" w:date="2022-03-01T17:14:00Z">
              <w:rPr>
                <w:color w:val="0070C0"/>
                <w:lang w:eastAsia="ja-JP"/>
              </w:rPr>
            </w:rPrChange>
          </w:rPr>
          <w:delText xml:space="preserve">If </w:delText>
        </w:r>
        <w:r w:rsidRPr="001D58E1" w:rsidDel="00BC03AC">
          <w:rPr>
            <w:strike/>
            <w:color w:val="808080" w:themeColor="background1" w:themeShade="80"/>
            <w:szCs w:val="24"/>
            <w:lang w:eastAsia="zh-CN"/>
            <w:rPrChange w:id="2452" w:author="Qualcomm-CH" w:date="2022-03-01T17:14:00Z">
              <w:rPr>
                <w:color w:val="0070C0"/>
                <w:szCs w:val="24"/>
                <w:lang w:eastAsia="zh-CN"/>
              </w:rPr>
            </w:rPrChange>
          </w:rPr>
          <w:delText>SMTCs do not overlap with each other, a scaling factor of measurement period is</w:delText>
        </w:r>
      </w:del>
    </w:p>
    <w:p w14:paraId="77C54286" w14:textId="6ADB6362" w:rsidR="000777B0" w:rsidRPr="001D58E1" w:rsidDel="00BC03AC" w:rsidRDefault="000777B0" w:rsidP="000777B0">
      <w:pPr>
        <w:pStyle w:val="ListParagraph"/>
        <w:numPr>
          <w:ilvl w:val="3"/>
          <w:numId w:val="19"/>
        </w:numPr>
        <w:overflowPunct/>
        <w:autoSpaceDE/>
        <w:autoSpaceDN/>
        <w:adjustRightInd/>
        <w:spacing w:after="120" w:line="252" w:lineRule="auto"/>
        <w:ind w:firstLineChars="0"/>
        <w:textAlignment w:val="auto"/>
        <w:rPr>
          <w:del w:id="2453" w:author="Qualcomm-CH" w:date="2022-03-02T15:21:00Z"/>
          <w:strike/>
          <w:color w:val="808080" w:themeColor="background1" w:themeShade="80"/>
          <w:lang w:eastAsia="ja-JP"/>
          <w:rPrChange w:id="2454" w:author="Qualcomm-CH" w:date="2022-03-01T17:14:00Z">
            <w:rPr>
              <w:del w:id="2455" w:author="Qualcomm-CH" w:date="2022-03-02T15:21:00Z"/>
              <w:color w:val="0070C0"/>
              <w:lang w:eastAsia="ja-JP"/>
            </w:rPr>
          </w:rPrChange>
        </w:rPr>
      </w:pPr>
      <w:del w:id="2456" w:author="Qualcomm-CH" w:date="2022-03-02T15:21:00Z">
        <w:r w:rsidRPr="001D58E1" w:rsidDel="00BC03AC">
          <w:rPr>
            <w:strike/>
            <w:color w:val="808080" w:themeColor="background1" w:themeShade="80"/>
            <w:szCs w:val="24"/>
            <w:lang w:eastAsia="zh-CN"/>
            <w:rPrChange w:id="2457" w:author="Qualcomm-CH" w:date="2022-03-01T17:14:00Z">
              <w:rPr>
                <w:color w:val="0070C0"/>
                <w:szCs w:val="24"/>
                <w:lang w:eastAsia="zh-CN"/>
              </w:rPr>
            </w:rPrChange>
          </w:rPr>
          <w:delText xml:space="preserve">Not needed; if  </w:delText>
        </w:r>
      </w:del>
      <m:oMath>
        <m:f>
          <m:fPr>
            <m:ctrlPr>
              <w:del w:id="2458" w:author="Qualcomm-CH" w:date="2022-03-02T15:21:00Z">
                <w:rPr>
                  <w:rFonts w:ascii="Cambria Math" w:hAnsi="Cambria Math"/>
                  <w:strike/>
                  <w:color w:val="808080" w:themeColor="background1" w:themeShade="80"/>
                  <w:szCs w:val="24"/>
                  <w:lang w:eastAsia="zh-CN"/>
                </w:rPr>
              </w:del>
            </m:ctrlPr>
          </m:fPr>
          <m:num>
            <m:r>
              <w:del w:id="2459" w:author="Qualcomm-CH" w:date="2022-03-02T15:21:00Z">
                <m:rPr>
                  <m:sty m:val="p"/>
                </m:rPr>
                <w:rPr>
                  <w:rFonts w:ascii="Cambria Math" w:hAnsi="Cambria Math"/>
                  <w:strike/>
                  <w:color w:val="808080" w:themeColor="background1" w:themeShade="80"/>
                  <w:szCs w:val="24"/>
                  <w:lang w:eastAsia="zh-CN"/>
                  <w:rPrChange w:id="2460" w:author="Qualcomm-CH" w:date="2022-03-01T17:14:00Z">
                    <w:rPr>
                      <w:rFonts w:ascii="Cambria Math" w:hAnsi="Cambria Math"/>
                      <w:color w:val="0070C0"/>
                      <w:szCs w:val="24"/>
                      <w:lang w:eastAsia="zh-CN"/>
                    </w:rPr>
                  </w:rPrChange>
                </w:rPr>
                <m:t xml:space="preserve">scheduling restriction overhead of all SMTCs in one periodicity </m:t>
              </w:del>
            </m:r>
          </m:num>
          <m:den>
            <m:r>
              <w:del w:id="2461" w:author="Qualcomm-CH" w:date="2022-03-02T15:21:00Z">
                <w:rPr>
                  <w:rFonts w:ascii="Cambria Math" w:hAnsi="Cambria Math"/>
                  <w:strike/>
                  <w:color w:val="808080" w:themeColor="background1" w:themeShade="80"/>
                  <w:szCs w:val="24"/>
                  <w:lang w:eastAsia="zh-CN"/>
                  <w:rPrChange w:id="2462" w:author="Qualcomm-CH" w:date="2022-03-01T17:14:00Z">
                    <w:rPr>
                      <w:rFonts w:ascii="Cambria Math" w:hAnsi="Cambria Math"/>
                      <w:color w:val="0070C0"/>
                      <w:szCs w:val="24"/>
                      <w:lang w:eastAsia="zh-CN"/>
                    </w:rPr>
                  </w:rPrChange>
                </w:rPr>
                <m:t>SMTC periodicity</m:t>
              </w:del>
            </m:r>
          </m:den>
        </m:f>
        <m:r>
          <w:del w:id="2463" w:author="Qualcomm-CH" w:date="2022-03-02T15:21:00Z">
            <w:rPr>
              <w:rFonts w:ascii="Cambria Math" w:hAnsi="Cambria Math"/>
              <w:strike/>
              <w:color w:val="808080" w:themeColor="background1" w:themeShade="80"/>
              <w:szCs w:val="24"/>
              <w:lang w:eastAsia="zh-CN"/>
              <w:rPrChange w:id="2464" w:author="Qualcomm-CH" w:date="2022-03-01T17:14:00Z">
                <w:rPr>
                  <w:rFonts w:ascii="Cambria Math" w:hAnsi="Cambria Math"/>
                  <w:color w:val="0070C0"/>
                  <w:szCs w:val="24"/>
                  <w:lang w:eastAsia="zh-CN"/>
                </w:rPr>
              </w:rPrChange>
            </w:rPr>
            <m:t>≤25%</m:t>
          </w:del>
        </m:r>
      </m:oMath>
      <w:del w:id="2465" w:author="Qualcomm-CH" w:date="2022-03-02T15:21:00Z">
        <w:r w:rsidRPr="001D58E1" w:rsidDel="00BC03AC">
          <w:rPr>
            <w:strike/>
            <w:color w:val="808080" w:themeColor="background1" w:themeShade="80"/>
            <w:szCs w:val="24"/>
            <w:lang w:eastAsia="ja-JP"/>
            <w:rPrChange w:id="2466" w:author="Qualcomm-CH" w:date="2022-03-01T17:14:00Z">
              <w:rPr>
                <w:color w:val="0070C0"/>
                <w:szCs w:val="24"/>
                <w:lang w:eastAsia="ja-JP"/>
              </w:rPr>
            </w:rPrChange>
          </w:rPr>
          <w:delText xml:space="preserve">,  </w:delText>
        </w:r>
      </w:del>
    </w:p>
    <w:p w14:paraId="6595F40E" w14:textId="642B376E" w:rsidR="000777B0" w:rsidRPr="001D58E1" w:rsidDel="00BC03AC" w:rsidRDefault="000777B0" w:rsidP="000777B0">
      <w:pPr>
        <w:pStyle w:val="ListParagraph"/>
        <w:numPr>
          <w:ilvl w:val="3"/>
          <w:numId w:val="19"/>
        </w:numPr>
        <w:overflowPunct/>
        <w:autoSpaceDE/>
        <w:autoSpaceDN/>
        <w:adjustRightInd/>
        <w:spacing w:after="120" w:line="252" w:lineRule="auto"/>
        <w:ind w:firstLineChars="0"/>
        <w:textAlignment w:val="auto"/>
        <w:rPr>
          <w:del w:id="2467" w:author="Qualcomm-CH" w:date="2022-03-02T15:21:00Z"/>
          <w:strike/>
          <w:color w:val="808080" w:themeColor="background1" w:themeShade="80"/>
          <w:lang w:eastAsia="ja-JP"/>
          <w:rPrChange w:id="2468" w:author="Qualcomm-CH" w:date="2022-03-01T17:14:00Z">
            <w:rPr>
              <w:del w:id="2469" w:author="Qualcomm-CH" w:date="2022-03-02T15:21:00Z"/>
              <w:color w:val="0070C0"/>
              <w:lang w:eastAsia="ja-JP"/>
            </w:rPr>
          </w:rPrChange>
        </w:rPr>
      </w:pPr>
      <w:del w:id="2470" w:author="Qualcomm-CH" w:date="2022-03-02T15:21:00Z">
        <w:r w:rsidRPr="001D58E1" w:rsidDel="00BC03AC">
          <w:rPr>
            <w:strike/>
            <w:color w:val="808080" w:themeColor="background1" w:themeShade="80"/>
            <w:szCs w:val="24"/>
            <w:lang w:eastAsia="ja-JP"/>
            <w:rPrChange w:id="2471" w:author="Qualcomm-CH" w:date="2022-03-01T17:14:00Z">
              <w:rPr>
                <w:color w:val="0070C0"/>
                <w:szCs w:val="24"/>
                <w:lang w:eastAsia="ja-JP"/>
              </w:rPr>
            </w:rPrChange>
          </w:rPr>
          <w:delText xml:space="preserve">Scaled by X to meet </w:delText>
        </w:r>
      </w:del>
      <m:oMath>
        <m:f>
          <m:fPr>
            <m:ctrlPr>
              <w:del w:id="2472" w:author="Qualcomm-CH" w:date="2022-03-02T15:21:00Z">
                <w:rPr>
                  <w:rFonts w:ascii="Cambria Math" w:hAnsi="Cambria Math"/>
                  <w:strike/>
                  <w:color w:val="808080" w:themeColor="background1" w:themeShade="80"/>
                  <w:szCs w:val="24"/>
                  <w:lang w:eastAsia="zh-CN"/>
                </w:rPr>
              </w:del>
            </m:ctrlPr>
          </m:fPr>
          <m:num>
            <m:r>
              <w:del w:id="2473" w:author="Qualcomm-CH" w:date="2022-03-02T15:21:00Z">
                <m:rPr>
                  <m:sty m:val="p"/>
                </m:rPr>
                <w:rPr>
                  <w:rFonts w:ascii="Cambria Math" w:hAnsi="Cambria Math"/>
                  <w:strike/>
                  <w:color w:val="808080" w:themeColor="background1" w:themeShade="80"/>
                  <w:szCs w:val="24"/>
                  <w:lang w:eastAsia="zh-CN"/>
                  <w:rPrChange w:id="2474" w:author="Qualcomm-CH" w:date="2022-03-01T17:14:00Z">
                    <w:rPr>
                      <w:rFonts w:ascii="Cambria Math" w:hAnsi="Cambria Math"/>
                      <w:color w:val="0070C0"/>
                      <w:szCs w:val="24"/>
                      <w:lang w:eastAsia="zh-CN"/>
                    </w:rPr>
                  </w:rPrChange>
                </w:rPr>
                <m:t xml:space="preserve">scheduling restriction overhead of all SMTCs in one periodicity </m:t>
              </w:del>
            </m:r>
          </m:num>
          <m:den>
            <m:r>
              <w:del w:id="2475" w:author="Qualcomm-CH" w:date="2022-03-02T15:21:00Z">
                <w:rPr>
                  <w:rFonts w:ascii="Cambria Math" w:hAnsi="Cambria Math"/>
                  <w:strike/>
                  <w:color w:val="808080" w:themeColor="background1" w:themeShade="80"/>
                  <w:szCs w:val="24"/>
                  <w:lang w:eastAsia="zh-CN"/>
                  <w:rPrChange w:id="2476" w:author="Qualcomm-CH" w:date="2022-03-01T17:14:00Z">
                    <w:rPr>
                      <w:rFonts w:ascii="Cambria Math" w:hAnsi="Cambria Math"/>
                      <w:color w:val="0070C0"/>
                      <w:szCs w:val="24"/>
                      <w:lang w:eastAsia="zh-CN"/>
                    </w:rPr>
                  </w:rPrChange>
                </w:rPr>
                <m:t>X*SMTC periodicity</m:t>
              </w:del>
            </m:r>
          </m:den>
        </m:f>
        <m:r>
          <w:del w:id="2477" w:author="Qualcomm-CH" w:date="2022-03-02T15:21:00Z">
            <w:rPr>
              <w:rFonts w:ascii="Cambria Math" w:hAnsi="Cambria Math"/>
              <w:strike/>
              <w:color w:val="808080" w:themeColor="background1" w:themeShade="80"/>
              <w:szCs w:val="24"/>
              <w:lang w:eastAsia="zh-CN"/>
              <w:rPrChange w:id="2478" w:author="Qualcomm-CH" w:date="2022-03-01T17:14:00Z">
                <w:rPr>
                  <w:rFonts w:ascii="Cambria Math" w:hAnsi="Cambria Math"/>
                  <w:color w:val="0070C0"/>
                  <w:szCs w:val="24"/>
                  <w:lang w:eastAsia="zh-CN"/>
                </w:rPr>
              </w:rPrChange>
            </w:rPr>
            <m:t>≤25%</m:t>
          </w:del>
        </m:r>
      </m:oMath>
      <w:del w:id="2479" w:author="Qualcomm-CH" w:date="2022-03-02T15:21:00Z">
        <w:r w:rsidRPr="001D58E1" w:rsidDel="00BC03AC">
          <w:rPr>
            <w:strike/>
            <w:color w:val="808080" w:themeColor="background1" w:themeShade="80"/>
            <w:szCs w:val="24"/>
            <w:lang w:eastAsia="ja-JP"/>
            <w:rPrChange w:id="2480" w:author="Qualcomm-CH" w:date="2022-03-01T17:14:00Z">
              <w:rPr>
                <w:color w:val="0070C0"/>
                <w:szCs w:val="24"/>
                <w:lang w:eastAsia="ja-JP"/>
              </w:rPr>
            </w:rPrChange>
          </w:rPr>
          <w:delText xml:space="preserve">,  </w:delText>
        </w:r>
        <w:r w:rsidRPr="001D58E1" w:rsidDel="00BC03AC">
          <w:rPr>
            <w:strike/>
            <w:color w:val="808080" w:themeColor="background1" w:themeShade="80"/>
            <w:szCs w:val="24"/>
            <w:lang w:eastAsia="zh-CN"/>
            <w:rPrChange w:id="2481" w:author="Qualcomm-CH" w:date="2022-03-01T17:14:00Z">
              <w:rPr>
                <w:color w:val="0070C0"/>
                <w:szCs w:val="24"/>
                <w:lang w:eastAsia="zh-CN"/>
              </w:rPr>
            </w:rPrChange>
          </w:rPr>
          <w:delText xml:space="preserve">if </w:delText>
        </w:r>
      </w:del>
      <m:oMath>
        <m:f>
          <m:fPr>
            <m:ctrlPr>
              <w:del w:id="2482" w:author="Qualcomm-CH" w:date="2022-03-02T15:21:00Z">
                <w:rPr>
                  <w:rFonts w:ascii="Cambria Math" w:hAnsi="Cambria Math"/>
                  <w:strike/>
                  <w:color w:val="808080" w:themeColor="background1" w:themeShade="80"/>
                  <w:szCs w:val="24"/>
                  <w:lang w:eastAsia="zh-CN"/>
                </w:rPr>
              </w:del>
            </m:ctrlPr>
          </m:fPr>
          <m:num>
            <m:r>
              <w:del w:id="2483" w:author="Qualcomm-CH" w:date="2022-03-02T15:21:00Z">
                <m:rPr>
                  <m:sty m:val="p"/>
                </m:rPr>
                <w:rPr>
                  <w:rFonts w:ascii="Cambria Math" w:hAnsi="Cambria Math"/>
                  <w:strike/>
                  <w:color w:val="808080" w:themeColor="background1" w:themeShade="80"/>
                  <w:szCs w:val="24"/>
                  <w:lang w:eastAsia="zh-CN"/>
                  <w:rPrChange w:id="2484" w:author="Qualcomm-CH" w:date="2022-03-01T17:14:00Z">
                    <w:rPr>
                      <w:rFonts w:ascii="Cambria Math" w:hAnsi="Cambria Math"/>
                      <w:color w:val="0070C0"/>
                      <w:szCs w:val="24"/>
                      <w:lang w:eastAsia="zh-CN"/>
                    </w:rPr>
                  </w:rPrChange>
                </w:rPr>
                <m:t xml:space="preserve">scheduling restriction overhead of all SMTCs in one periodicity </m:t>
              </w:del>
            </m:r>
          </m:num>
          <m:den>
            <m:r>
              <w:del w:id="2485" w:author="Qualcomm-CH" w:date="2022-03-02T15:21:00Z">
                <w:rPr>
                  <w:rFonts w:ascii="Cambria Math" w:hAnsi="Cambria Math"/>
                  <w:strike/>
                  <w:color w:val="808080" w:themeColor="background1" w:themeShade="80"/>
                  <w:szCs w:val="24"/>
                  <w:lang w:eastAsia="zh-CN"/>
                  <w:rPrChange w:id="2486" w:author="Qualcomm-CH" w:date="2022-03-01T17:14:00Z">
                    <w:rPr>
                      <w:rFonts w:ascii="Cambria Math" w:hAnsi="Cambria Math"/>
                      <w:color w:val="0070C0"/>
                      <w:szCs w:val="24"/>
                      <w:lang w:eastAsia="zh-CN"/>
                    </w:rPr>
                  </w:rPrChange>
                </w:rPr>
                <m:t>SMTC periodicity</m:t>
              </w:del>
            </m:r>
          </m:den>
        </m:f>
        <m:r>
          <w:del w:id="2487" w:author="Qualcomm-CH" w:date="2022-03-02T15:21:00Z">
            <w:rPr>
              <w:rFonts w:ascii="Cambria Math" w:hAnsi="Cambria Math"/>
              <w:strike/>
              <w:color w:val="808080" w:themeColor="background1" w:themeShade="80"/>
              <w:szCs w:val="24"/>
              <w:lang w:eastAsia="zh-CN"/>
              <w:rPrChange w:id="2488" w:author="Qualcomm-CH" w:date="2022-03-01T17:14:00Z">
                <w:rPr>
                  <w:rFonts w:ascii="Cambria Math" w:hAnsi="Cambria Math"/>
                  <w:color w:val="0070C0"/>
                  <w:szCs w:val="24"/>
                  <w:lang w:eastAsia="zh-CN"/>
                </w:rPr>
              </w:rPrChange>
            </w:rPr>
            <m:t>&gt;25%</m:t>
          </w:del>
        </m:r>
      </m:oMath>
    </w:p>
    <w:p w14:paraId="6C8E319F" w14:textId="6AB7A391" w:rsidR="00637500" w:rsidRPr="001D58E1" w:rsidDel="00BC03AC" w:rsidRDefault="00637500" w:rsidP="00637500">
      <w:pPr>
        <w:pStyle w:val="ListParagraph"/>
        <w:numPr>
          <w:ilvl w:val="2"/>
          <w:numId w:val="19"/>
        </w:numPr>
        <w:ind w:left="2084" w:firstLineChars="0"/>
        <w:rPr>
          <w:del w:id="2489" w:author="Qualcomm-CH" w:date="2022-03-02T15:21:00Z"/>
          <w:strike/>
          <w:color w:val="808080" w:themeColor="background1" w:themeShade="80"/>
          <w:szCs w:val="24"/>
          <w:lang w:eastAsia="zh-CN"/>
          <w:rPrChange w:id="2490" w:author="Qualcomm-CH" w:date="2022-03-01T17:14:00Z">
            <w:rPr>
              <w:del w:id="2491" w:author="Qualcomm-CH" w:date="2022-03-02T15:21:00Z"/>
              <w:color w:val="0070C0"/>
              <w:szCs w:val="24"/>
              <w:lang w:eastAsia="zh-CN"/>
            </w:rPr>
          </w:rPrChange>
        </w:rPr>
      </w:pPr>
      <w:del w:id="2492" w:author="Qualcomm-CH" w:date="2022-03-02T15:21:00Z">
        <w:r w:rsidRPr="001D58E1" w:rsidDel="00BC03AC">
          <w:rPr>
            <w:strike/>
            <w:color w:val="808080" w:themeColor="background1" w:themeShade="80"/>
            <w:szCs w:val="24"/>
            <w:lang w:eastAsia="zh-CN"/>
            <w:rPrChange w:id="2493" w:author="Qualcomm-CH" w:date="2022-03-01T17:14:00Z">
              <w:rPr>
                <w:color w:val="0070C0"/>
                <w:szCs w:val="24"/>
                <w:lang w:eastAsia="zh-CN"/>
              </w:rPr>
            </w:rPrChange>
          </w:rPr>
          <w:delText>If SMTCs partially overlap with each other, a scaling factor of measurement period is</w:delText>
        </w:r>
      </w:del>
    </w:p>
    <w:p w14:paraId="43219CEC" w14:textId="08A13D73" w:rsidR="00AA03EA" w:rsidDel="004A0A3B" w:rsidRDefault="00AA03EA" w:rsidP="00BC161D">
      <w:pPr>
        <w:pStyle w:val="ListParagraph"/>
        <w:numPr>
          <w:ilvl w:val="3"/>
          <w:numId w:val="19"/>
        </w:numPr>
        <w:ind w:firstLineChars="0"/>
        <w:rPr>
          <w:del w:id="2494" w:author="Qualcomm-CH" w:date="2022-03-01T17:06:00Z"/>
          <w:color w:val="0070C0"/>
          <w:szCs w:val="24"/>
          <w:lang w:eastAsia="zh-CN"/>
        </w:rPr>
      </w:pPr>
      <w:del w:id="2495" w:author="Qualcomm-CH" w:date="2022-03-01T17:06:00Z">
        <w:r w:rsidRPr="00AA03EA" w:rsidDel="00BC161D">
          <w:rPr>
            <w:color w:val="0070C0"/>
            <w:szCs w:val="24"/>
            <w:lang w:eastAsia="zh-CN"/>
          </w:rPr>
          <w:delText>Proportional to the number of overlapping SMTCs</w:delText>
        </w:r>
      </w:del>
    </w:p>
    <w:p w14:paraId="389838C8" w14:textId="29BBA86D" w:rsidR="00AA03EA" w:rsidRDefault="004A0A3B" w:rsidP="004A0A3B">
      <w:pPr>
        <w:pStyle w:val="ListParagraph"/>
        <w:numPr>
          <w:ilvl w:val="1"/>
          <w:numId w:val="19"/>
        </w:numPr>
        <w:overflowPunct/>
        <w:autoSpaceDE/>
        <w:autoSpaceDN/>
        <w:adjustRightInd/>
        <w:spacing w:after="120" w:line="252" w:lineRule="auto"/>
        <w:ind w:left="1364" w:firstLineChars="0"/>
        <w:textAlignment w:val="auto"/>
        <w:rPr>
          <w:ins w:id="2496" w:author="Qualcomm-CH" w:date="2022-03-01T17:07:00Z"/>
          <w:color w:val="0070C0"/>
          <w:lang w:eastAsia="ja-JP"/>
        </w:rPr>
      </w:pPr>
      <w:ins w:id="2497" w:author="Qualcomm-CH" w:date="2022-03-01T17:07:00Z">
        <w:r w:rsidRPr="004A0A3B">
          <w:rPr>
            <w:color w:val="0070C0"/>
            <w:lang w:eastAsia="ja-JP"/>
            <w:rPrChange w:id="2498" w:author="Qualcomm-CH" w:date="2022-03-01T17:07:00Z">
              <w:rPr>
                <w:color w:val="0070C0"/>
                <w:szCs w:val="24"/>
                <w:lang w:eastAsia="zh-CN"/>
              </w:rPr>
            </w:rPrChange>
          </w:rPr>
          <w:t xml:space="preserve">Introduce </w:t>
        </w:r>
      </w:ins>
      <w:ins w:id="2499" w:author="Qualcomm-CH" w:date="2022-03-01T17:08:00Z">
        <w:r w:rsidR="00807D83">
          <w:rPr>
            <w:color w:val="0070C0"/>
            <w:lang w:eastAsia="ja-JP"/>
          </w:rPr>
          <w:t xml:space="preserve">the following </w:t>
        </w:r>
      </w:ins>
      <w:ins w:id="2500" w:author="Qualcomm-CH" w:date="2022-03-01T17:07:00Z">
        <w:r w:rsidRPr="004A0A3B">
          <w:rPr>
            <w:color w:val="0070C0"/>
            <w:lang w:eastAsia="ja-JP"/>
            <w:rPrChange w:id="2501" w:author="Qualcomm-CH" w:date="2022-03-01T17:07:00Z">
              <w:rPr>
                <w:color w:val="0070C0"/>
                <w:szCs w:val="24"/>
                <w:lang w:eastAsia="zh-CN"/>
              </w:rPr>
            </w:rPrChange>
          </w:rPr>
          <w:t>scheduling restriction cap as applicability condition for the requirements</w:t>
        </w:r>
      </w:ins>
      <w:del w:id="2502" w:author="Qualcomm-CH" w:date="2022-03-01T17:06:00Z">
        <w:r w:rsidR="00AA03EA" w:rsidRPr="004A0A3B" w:rsidDel="00BC161D">
          <w:rPr>
            <w:color w:val="0070C0"/>
            <w:lang w:eastAsia="ja-JP"/>
            <w:rPrChange w:id="2503" w:author="Qualcomm-CH" w:date="2022-03-01T17:07:00Z">
              <w:rPr>
                <w:color w:val="0070C0"/>
                <w:szCs w:val="24"/>
                <w:lang w:eastAsia="zh-CN"/>
              </w:rPr>
            </w:rPrChange>
          </w:rPr>
          <w:delText>Also need to check the scheduling restriction overhead like non-overlapped case.</w:delText>
        </w:r>
      </w:del>
    </w:p>
    <w:p w14:paraId="4C4E6B79" w14:textId="1E987CF4" w:rsidR="004A0A3B" w:rsidRPr="00807D83" w:rsidRDefault="00DE51BD" w:rsidP="004A0A3B">
      <w:pPr>
        <w:pStyle w:val="ListParagraph"/>
        <w:numPr>
          <w:ilvl w:val="2"/>
          <w:numId w:val="19"/>
        </w:numPr>
        <w:overflowPunct/>
        <w:autoSpaceDE/>
        <w:autoSpaceDN/>
        <w:adjustRightInd/>
        <w:spacing w:after="120" w:line="252" w:lineRule="auto"/>
        <w:ind w:firstLineChars="0"/>
        <w:textAlignment w:val="auto"/>
        <w:rPr>
          <w:ins w:id="2504" w:author="Qualcomm-CH" w:date="2022-03-01T17:09:00Z"/>
          <w:color w:val="0070C0"/>
          <w:lang w:eastAsia="ja-JP"/>
          <w:rPrChange w:id="2505" w:author="Qualcomm-CH" w:date="2022-03-01T17:09:00Z">
            <w:rPr>
              <w:ins w:id="2506" w:author="Qualcomm-CH" w:date="2022-03-01T17:09:00Z"/>
              <w:color w:val="0070C0"/>
              <w:szCs w:val="24"/>
              <w:lang w:eastAsia="zh-CN"/>
            </w:rPr>
          </w:rPrChange>
        </w:rPr>
      </w:pPr>
      <w:ins w:id="2507" w:author="Qualcomm-CH" w:date="2022-03-01T17:12:00Z">
        <w:r>
          <w:rPr>
            <w:color w:val="0070C0"/>
            <w:szCs w:val="24"/>
            <w:lang w:eastAsia="zh-CN"/>
          </w:rPr>
          <w:t xml:space="preserve">Measurement requirements </w:t>
        </w:r>
      </w:ins>
      <w:ins w:id="2508" w:author="Qualcomm-CH" w:date="2022-03-01T17:13:00Z">
        <w:r>
          <w:rPr>
            <w:color w:val="0070C0"/>
            <w:szCs w:val="24"/>
            <w:lang w:eastAsia="zh-CN"/>
          </w:rPr>
          <w:t>is not applicable when</w:t>
        </w:r>
      </w:ins>
      <w:ins w:id="2509" w:author="Qualcomm-CH" w:date="2022-03-01T17:12:00Z">
        <w:r>
          <w:rPr>
            <w:color w:val="0070C0"/>
            <w:szCs w:val="24"/>
            <w:lang w:eastAsia="zh-CN"/>
          </w:rPr>
          <w:t xml:space="preserve"> </w:t>
        </w:r>
      </w:ins>
      <w:ins w:id="2510" w:author="Qualcomm-CH" w:date="2022-03-01T17:13:00Z">
        <w:r>
          <w:rPr>
            <w:color w:val="0070C0"/>
            <w:szCs w:val="24"/>
            <w:lang w:eastAsia="zh-CN"/>
          </w:rPr>
          <w:t>o</w:t>
        </w:r>
      </w:ins>
      <w:ins w:id="2511" w:author="Qualcomm-CH" w:date="2022-03-01T17:11:00Z">
        <w:r w:rsidR="00807D83">
          <w:rPr>
            <w:color w:val="0070C0"/>
            <w:szCs w:val="24"/>
            <w:lang w:eastAsia="zh-CN"/>
          </w:rPr>
          <w:t>verall o</w:t>
        </w:r>
      </w:ins>
      <w:ins w:id="2512" w:author="Qualcomm-CH" w:date="2022-03-01T17:10:00Z">
        <w:r w:rsidR="00807D83">
          <w:rPr>
            <w:color w:val="0070C0"/>
            <w:szCs w:val="24"/>
            <w:lang w:eastAsia="zh-CN"/>
          </w:rPr>
          <w:t xml:space="preserve">verhead ratio due to </w:t>
        </w:r>
      </w:ins>
      <w:ins w:id="2513" w:author="Qualcomm-CH" w:date="2022-03-01T17:11:00Z">
        <w:r w:rsidR="00807D83">
          <w:rPr>
            <w:color w:val="0070C0"/>
            <w:szCs w:val="24"/>
            <w:lang w:eastAsia="zh-CN"/>
          </w:rPr>
          <w:t xml:space="preserve">scheduling restriction </w:t>
        </w:r>
        <w:r w:rsidR="006E2744">
          <w:rPr>
            <w:color w:val="0070C0"/>
            <w:szCs w:val="24"/>
            <w:lang w:eastAsia="zh-CN"/>
          </w:rPr>
          <w:t xml:space="preserve">caused by </w:t>
        </w:r>
      </w:ins>
      <w:ins w:id="2514" w:author="Qualcomm-CH" w:date="2022-03-01T17:12:00Z">
        <w:r w:rsidR="006E2744">
          <w:rPr>
            <w:color w:val="0070C0"/>
            <w:szCs w:val="24"/>
            <w:lang w:eastAsia="zh-CN"/>
          </w:rPr>
          <w:t xml:space="preserve">all configured SMTCs </w:t>
        </w:r>
      </w:ins>
      <w:ins w:id="2515" w:author="Qualcomm-CH" w:date="2022-03-01T17:10:00Z">
        <w:r w:rsidR="00807D83">
          <w:rPr>
            <w:color w:val="0070C0"/>
            <w:szCs w:val="24"/>
            <w:lang w:eastAsia="zh-CN"/>
          </w:rPr>
          <w:t xml:space="preserve">(e.g. </w:t>
        </w:r>
        <w:r w:rsidR="00807D83" w:rsidRPr="00807D83">
          <w:rPr>
            <w:color w:val="0070C0"/>
            <w:szCs w:val="24"/>
            <w:lang w:eastAsia="zh-CN"/>
          </w:rPr>
          <w:t xml:space="preserve">scheduling restriction overhead of all SMTCs in one periodicity </w:t>
        </w:r>
      </w:ins>
      <w:ins w:id="2516" w:author="Qualcomm-CH" w:date="2022-03-01T17:09:00Z">
        <w:r w:rsidR="00807D83">
          <w:rPr>
            <w:color w:val="0070C0"/>
            <w:szCs w:val="24"/>
            <w:lang w:eastAsia="zh-CN"/>
          </w:rPr>
          <w:t xml:space="preserve">/ </w:t>
        </w:r>
        <w:r w:rsidR="00807D83" w:rsidRPr="00807D83">
          <w:rPr>
            <w:color w:val="0070C0"/>
            <w:szCs w:val="24"/>
            <w:lang w:eastAsia="zh-CN"/>
          </w:rPr>
          <w:t>SMTC periodicity</w:t>
        </w:r>
      </w:ins>
      <w:ins w:id="2517" w:author="Qualcomm-CH" w:date="2022-03-01T17:10:00Z">
        <w:r w:rsidR="00807D83">
          <w:rPr>
            <w:color w:val="0070C0"/>
            <w:szCs w:val="24"/>
            <w:lang w:eastAsia="zh-CN"/>
          </w:rPr>
          <w:t>)</w:t>
        </w:r>
      </w:ins>
      <w:ins w:id="2518" w:author="Qualcomm-CH" w:date="2022-03-01T17:09:00Z">
        <w:r w:rsidR="00807D83" w:rsidRPr="00807D83">
          <w:rPr>
            <w:color w:val="0070C0"/>
            <w:szCs w:val="24"/>
            <w:lang w:eastAsia="zh-CN"/>
          </w:rPr>
          <w:t xml:space="preserve"> </w:t>
        </w:r>
      </w:ins>
      <w:ins w:id="2519" w:author="Qualcomm-CH" w:date="2022-03-01T17:13:00Z">
        <w:r>
          <w:rPr>
            <w:color w:val="0070C0"/>
            <w:szCs w:val="24"/>
            <w:lang w:eastAsia="zh-CN"/>
          </w:rPr>
          <w:t>is larger than</w:t>
        </w:r>
      </w:ins>
      <w:ins w:id="2520" w:author="Qualcomm-CH" w:date="2022-03-01T17:09:00Z">
        <w:r w:rsidR="00807D83">
          <w:rPr>
            <w:color w:val="0070C0"/>
            <w:szCs w:val="24"/>
            <w:lang w:eastAsia="zh-CN"/>
          </w:rPr>
          <w:t xml:space="preserve"> </w:t>
        </w:r>
      </w:ins>
      <w:ins w:id="2521" w:author="Qualcomm-CH" w:date="2022-03-01T17:10:00Z">
        <w:r w:rsidR="00807D83">
          <w:rPr>
            <w:color w:val="0070C0"/>
            <w:szCs w:val="24"/>
            <w:lang w:eastAsia="zh-CN"/>
          </w:rPr>
          <w:t>[</w:t>
        </w:r>
      </w:ins>
      <w:ins w:id="2522" w:author="Qualcomm-CH" w:date="2022-03-01T17:09:00Z">
        <w:r w:rsidR="00807D83">
          <w:rPr>
            <w:color w:val="0070C0"/>
            <w:szCs w:val="24"/>
            <w:lang w:eastAsia="zh-CN"/>
          </w:rPr>
          <w:t>X</w:t>
        </w:r>
      </w:ins>
      <w:ins w:id="2523" w:author="Qualcomm-CH" w:date="2022-03-01T17:10:00Z">
        <w:r w:rsidR="00807D83">
          <w:rPr>
            <w:color w:val="0070C0"/>
            <w:szCs w:val="24"/>
            <w:lang w:eastAsia="zh-CN"/>
          </w:rPr>
          <w:t>]%</w:t>
        </w:r>
      </w:ins>
    </w:p>
    <w:p w14:paraId="42344BB2" w14:textId="4B9A141F" w:rsidR="00807D83" w:rsidRPr="004A0A3B" w:rsidRDefault="00807D83">
      <w:pPr>
        <w:pStyle w:val="ListParagraph"/>
        <w:numPr>
          <w:ilvl w:val="2"/>
          <w:numId w:val="19"/>
        </w:numPr>
        <w:overflowPunct/>
        <w:autoSpaceDE/>
        <w:autoSpaceDN/>
        <w:adjustRightInd/>
        <w:spacing w:after="120" w:line="252" w:lineRule="auto"/>
        <w:ind w:firstLineChars="0"/>
        <w:textAlignment w:val="auto"/>
        <w:rPr>
          <w:color w:val="0070C0"/>
          <w:lang w:eastAsia="ja-JP"/>
          <w:rPrChange w:id="2524" w:author="Qualcomm-CH" w:date="2022-03-01T17:07:00Z">
            <w:rPr>
              <w:color w:val="0070C0"/>
              <w:szCs w:val="24"/>
              <w:lang w:eastAsia="zh-CN"/>
            </w:rPr>
          </w:rPrChange>
        </w:rPr>
        <w:pPrChange w:id="2525" w:author="Qualcomm-CH" w:date="2022-03-01T17:07:00Z">
          <w:pPr>
            <w:pStyle w:val="ListParagraph"/>
            <w:numPr>
              <w:ilvl w:val="3"/>
              <w:numId w:val="19"/>
            </w:numPr>
            <w:ind w:left="3088" w:firstLineChars="0" w:hanging="360"/>
          </w:pPr>
        </w:pPrChange>
      </w:pPr>
      <w:ins w:id="2526" w:author="Qualcomm-CH" w:date="2022-03-01T17:09:00Z">
        <w:r>
          <w:rPr>
            <w:color w:val="0070C0"/>
            <w:szCs w:val="24"/>
            <w:lang w:eastAsia="zh-CN"/>
          </w:rPr>
          <w:t xml:space="preserve">(note) </w:t>
        </w:r>
      </w:ins>
      <w:ins w:id="2527" w:author="Qualcomm-CH" w:date="2022-03-01T17:13:00Z">
        <w:r w:rsidR="001D58E1">
          <w:rPr>
            <w:color w:val="0070C0"/>
            <w:szCs w:val="24"/>
            <w:lang w:eastAsia="zh-CN"/>
          </w:rPr>
          <w:t xml:space="preserve">A value of </w:t>
        </w:r>
      </w:ins>
      <w:ins w:id="2528" w:author="Qualcomm-CH" w:date="2022-03-01T17:09:00Z">
        <w:r>
          <w:rPr>
            <w:color w:val="0070C0"/>
            <w:szCs w:val="24"/>
            <w:lang w:eastAsia="zh-CN"/>
          </w:rPr>
          <w:t>X will be determined in perf</w:t>
        </w:r>
      </w:ins>
      <w:ins w:id="2529" w:author="Qualcomm-CH" w:date="2022-03-01T17:10:00Z">
        <w:r>
          <w:rPr>
            <w:color w:val="0070C0"/>
            <w:szCs w:val="24"/>
            <w:lang w:eastAsia="zh-CN"/>
          </w:rPr>
          <w:t>ormance requirement development phase. One of candidate values is 75.</w:t>
        </w:r>
      </w:ins>
    </w:p>
    <w:p w14:paraId="0D21A103" w14:textId="7B36D37C" w:rsidR="00BA5797" w:rsidRPr="00DD71F1" w:rsidDel="007E3ADA" w:rsidRDefault="00BA5797" w:rsidP="00BA5797">
      <w:pPr>
        <w:spacing w:after="120" w:line="252" w:lineRule="auto"/>
        <w:ind w:firstLine="284"/>
        <w:rPr>
          <w:del w:id="2530" w:author="Qualcomm-CH" w:date="2022-03-02T15:22:00Z"/>
          <w:b/>
          <w:bCs/>
          <w:i/>
          <w:iCs/>
          <w:color w:val="0070C0"/>
          <w:highlight w:val="cyan"/>
          <w:u w:val="single"/>
          <w:lang w:eastAsia="ja-JP"/>
        </w:rPr>
      </w:pPr>
      <w:del w:id="2531" w:author="Qualcomm-CH" w:date="2022-03-02T15:22:00Z">
        <w:r w:rsidDel="007E3ADA">
          <w:rPr>
            <w:b/>
            <w:bCs/>
            <w:i/>
            <w:iCs/>
            <w:color w:val="0070C0"/>
            <w:highlight w:val="cyan"/>
            <w:u w:val="single"/>
            <w:lang w:eastAsia="ja-JP"/>
          </w:rPr>
          <w:delText>Further comments</w:delText>
        </w:r>
        <w:r w:rsidRPr="00DD71F1" w:rsidDel="007E3ADA">
          <w:rPr>
            <w:rFonts w:hint="eastAsia"/>
            <w:b/>
            <w:bCs/>
            <w:i/>
            <w:iCs/>
            <w:color w:val="0070C0"/>
            <w:highlight w:val="cyan"/>
            <w:u w:val="single"/>
            <w:lang w:eastAsia="ja-JP"/>
          </w:rPr>
          <w:delText>:</w:delText>
        </w:r>
      </w:del>
    </w:p>
    <w:p w14:paraId="5E2AA3B7" w14:textId="27CAE4F6" w:rsidR="00BA5797" w:rsidDel="007E3ADA" w:rsidRDefault="00BA5797" w:rsidP="00BA5797">
      <w:pPr>
        <w:pStyle w:val="ListParagraph"/>
        <w:numPr>
          <w:ilvl w:val="0"/>
          <w:numId w:val="6"/>
        </w:numPr>
        <w:overflowPunct/>
        <w:autoSpaceDE/>
        <w:autoSpaceDN/>
        <w:adjustRightInd/>
        <w:spacing w:after="120" w:line="252" w:lineRule="auto"/>
        <w:ind w:left="784" w:firstLineChars="0"/>
        <w:textAlignment w:val="auto"/>
        <w:rPr>
          <w:del w:id="2532" w:author="Qualcomm-CH" w:date="2022-03-02T15:22:00Z"/>
          <w:color w:val="0070C0"/>
          <w:lang w:eastAsia="ja-JP"/>
        </w:rPr>
      </w:pPr>
      <w:del w:id="2533" w:author="Qualcomm-CH" w:date="2022-03-02T15:22:00Z">
        <w:r w:rsidDel="007E3ADA">
          <w:rPr>
            <w:color w:val="0070C0"/>
            <w:lang w:eastAsia="ja-JP"/>
          </w:rPr>
          <w:delText>Based on comments, Option 2 is added</w:delText>
        </w:r>
        <w:r w:rsidR="0076794D" w:rsidDel="007E3ADA">
          <w:rPr>
            <w:color w:val="0070C0"/>
            <w:lang w:eastAsia="ja-JP"/>
          </w:rPr>
          <w:delText>.</w:delText>
        </w:r>
      </w:del>
    </w:p>
    <w:p w14:paraId="113A7C27" w14:textId="73E7AE45" w:rsidR="0076794D" w:rsidRPr="00754083" w:rsidDel="007E3ADA" w:rsidRDefault="0076794D" w:rsidP="00BA5797">
      <w:pPr>
        <w:pStyle w:val="ListParagraph"/>
        <w:numPr>
          <w:ilvl w:val="0"/>
          <w:numId w:val="6"/>
        </w:numPr>
        <w:overflowPunct/>
        <w:autoSpaceDE/>
        <w:autoSpaceDN/>
        <w:adjustRightInd/>
        <w:spacing w:after="120" w:line="252" w:lineRule="auto"/>
        <w:ind w:left="784" w:firstLineChars="0"/>
        <w:textAlignment w:val="auto"/>
        <w:rPr>
          <w:del w:id="2534" w:author="Qualcomm-CH" w:date="2022-03-02T15:22:00Z"/>
          <w:color w:val="0070C0"/>
          <w:lang w:eastAsia="ja-JP"/>
        </w:rPr>
      </w:pPr>
      <w:del w:id="2535" w:author="Qualcomm-CH" w:date="2022-03-02T15:22:00Z">
        <w:r w:rsidDel="007E3ADA">
          <w:rPr>
            <w:color w:val="0070C0"/>
            <w:lang w:eastAsia="ja-JP"/>
          </w:rPr>
          <w:delText xml:space="preserve">For those companies supporting Option2, please provide a complete set of details </w:delText>
        </w:r>
        <w:r w:rsidR="001A6D18" w:rsidDel="007E3ADA">
          <w:rPr>
            <w:color w:val="0070C0"/>
            <w:lang w:eastAsia="ja-JP"/>
          </w:rPr>
          <w:delText xml:space="preserve">on Option 2. And please </w:delText>
        </w:r>
        <w:r w:rsidR="00F85E8C" w:rsidDel="007E3ADA">
          <w:rPr>
            <w:color w:val="0070C0"/>
            <w:lang w:eastAsia="ja-JP"/>
          </w:rPr>
          <w:delText xml:space="preserve">also </w:delText>
        </w:r>
        <w:r w:rsidR="001A6D18" w:rsidDel="007E3ADA">
          <w:rPr>
            <w:color w:val="0070C0"/>
            <w:lang w:eastAsia="ja-JP"/>
          </w:rPr>
          <w:delText>elaborate on the rationale behind the values and formula</w:delText>
        </w:r>
        <w:r w:rsidR="00E56552" w:rsidDel="007E3ADA">
          <w:rPr>
            <w:color w:val="0070C0"/>
            <w:lang w:eastAsia="ja-JP"/>
          </w:rPr>
          <w:delText xml:space="preserve"> again in the comment table. If Option 2 can’t be agreed in the meeting, Option 1 would be selected by default.</w:delText>
        </w:r>
      </w:del>
    </w:p>
    <w:p w14:paraId="24D78317" w14:textId="22B22155" w:rsidR="00BA5797" w:rsidDel="007E3ADA" w:rsidRDefault="00E56552" w:rsidP="00BA5797">
      <w:pPr>
        <w:pStyle w:val="ListParagraph"/>
        <w:numPr>
          <w:ilvl w:val="0"/>
          <w:numId w:val="6"/>
        </w:numPr>
        <w:overflowPunct/>
        <w:autoSpaceDE/>
        <w:autoSpaceDN/>
        <w:adjustRightInd/>
        <w:spacing w:after="120" w:line="252" w:lineRule="auto"/>
        <w:ind w:left="784" w:firstLineChars="0"/>
        <w:textAlignment w:val="auto"/>
        <w:rPr>
          <w:del w:id="2536" w:author="Qualcomm-CH" w:date="2022-03-02T15:22:00Z"/>
          <w:color w:val="0070C0"/>
          <w:lang w:eastAsia="ja-JP"/>
        </w:rPr>
      </w:pPr>
      <w:del w:id="2537" w:author="Qualcomm-CH" w:date="2022-03-02T15:22:00Z">
        <w:r w:rsidDel="007E3ADA">
          <w:rPr>
            <w:color w:val="0070C0"/>
            <w:lang w:eastAsia="ja-JP"/>
          </w:rPr>
          <w:delText xml:space="preserve">For those companies who want to add another option, </w:delText>
        </w:r>
        <w:r w:rsidR="00BA5797" w:rsidDel="007E3ADA">
          <w:rPr>
            <w:color w:val="0070C0"/>
            <w:lang w:eastAsia="ja-JP"/>
          </w:rPr>
          <w:delText>please provide your proposal in a form that can be captured in the set of agreements as is.</w:delText>
        </w:r>
      </w:del>
    </w:p>
    <w:tbl>
      <w:tblPr>
        <w:tblStyle w:val="TableGrid"/>
        <w:tblW w:w="0" w:type="auto"/>
        <w:tblLook w:val="04A0" w:firstRow="1" w:lastRow="0" w:firstColumn="1" w:lastColumn="0" w:noHBand="0" w:noVBand="1"/>
      </w:tblPr>
      <w:tblGrid>
        <w:gridCol w:w="1236"/>
        <w:gridCol w:w="8395"/>
      </w:tblGrid>
      <w:tr w:rsidR="00BA5797" w:rsidDel="007E3ADA" w14:paraId="08D4DDF8" w14:textId="635F6911" w:rsidTr="00067818">
        <w:trPr>
          <w:del w:id="2538" w:author="Qualcomm-CH" w:date="2022-03-02T15:22:00Z"/>
        </w:trPr>
        <w:tc>
          <w:tcPr>
            <w:tcW w:w="1236" w:type="dxa"/>
          </w:tcPr>
          <w:p w14:paraId="7ACCDA80" w14:textId="1CC8E459" w:rsidR="00BA5797" w:rsidDel="007E3ADA" w:rsidRDefault="00BA5797" w:rsidP="00067818">
            <w:pPr>
              <w:spacing w:after="120"/>
              <w:rPr>
                <w:del w:id="2539" w:author="Qualcomm-CH" w:date="2022-03-02T15:22:00Z"/>
                <w:rFonts w:eastAsiaTheme="minorEastAsia"/>
                <w:b/>
                <w:bCs/>
                <w:color w:val="0070C0"/>
                <w:lang w:val="en-US" w:eastAsia="zh-CN"/>
              </w:rPr>
            </w:pPr>
            <w:del w:id="2540" w:author="Qualcomm-CH" w:date="2022-03-02T15:22:00Z">
              <w:r w:rsidDel="007E3ADA">
                <w:rPr>
                  <w:rFonts w:eastAsiaTheme="minorEastAsia"/>
                  <w:b/>
                  <w:bCs/>
                  <w:color w:val="0070C0"/>
                  <w:lang w:val="en-US" w:eastAsia="zh-CN"/>
                </w:rPr>
                <w:delText>Company</w:delText>
              </w:r>
            </w:del>
          </w:p>
        </w:tc>
        <w:tc>
          <w:tcPr>
            <w:tcW w:w="8395" w:type="dxa"/>
          </w:tcPr>
          <w:p w14:paraId="1FE755D7" w14:textId="5A8CB743" w:rsidR="00BA5797" w:rsidDel="007E3ADA" w:rsidRDefault="00BA5797" w:rsidP="00067818">
            <w:pPr>
              <w:spacing w:after="120"/>
              <w:rPr>
                <w:del w:id="2541" w:author="Qualcomm-CH" w:date="2022-03-02T15:22:00Z"/>
                <w:rFonts w:eastAsiaTheme="minorEastAsia"/>
                <w:b/>
                <w:bCs/>
                <w:color w:val="0070C0"/>
                <w:lang w:val="en-US" w:eastAsia="zh-CN"/>
              </w:rPr>
            </w:pPr>
            <w:del w:id="2542" w:author="Qualcomm-CH" w:date="2022-03-02T15:22:00Z">
              <w:r w:rsidDel="007E3ADA">
                <w:rPr>
                  <w:rFonts w:eastAsiaTheme="minorEastAsia"/>
                  <w:b/>
                  <w:bCs/>
                  <w:color w:val="0070C0"/>
                  <w:lang w:val="en-US" w:eastAsia="zh-CN"/>
                </w:rPr>
                <w:delText>Comments</w:delText>
              </w:r>
            </w:del>
          </w:p>
        </w:tc>
      </w:tr>
      <w:tr w:rsidR="00BA5797" w:rsidDel="007E3ADA" w14:paraId="5A21518D" w14:textId="63099EEE" w:rsidTr="00067818">
        <w:trPr>
          <w:del w:id="2543" w:author="Qualcomm-CH" w:date="2022-03-02T15:22:00Z"/>
        </w:trPr>
        <w:tc>
          <w:tcPr>
            <w:tcW w:w="1236" w:type="dxa"/>
          </w:tcPr>
          <w:p w14:paraId="695423CC" w14:textId="0A9BD790" w:rsidR="00BA5797" w:rsidDel="007E3ADA" w:rsidRDefault="000550DF" w:rsidP="00067818">
            <w:pPr>
              <w:spacing w:after="120"/>
              <w:rPr>
                <w:del w:id="2544" w:author="Qualcomm-CH" w:date="2022-03-02T15:22:00Z"/>
                <w:rFonts w:eastAsiaTheme="minorEastAsia"/>
                <w:color w:val="0070C0"/>
                <w:lang w:val="en-US" w:eastAsia="zh-CN"/>
              </w:rPr>
            </w:pPr>
            <w:del w:id="2545" w:author="Qualcomm-CH" w:date="2022-03-02T15:22:00Z">
              <w:r w:rsidRPr="000550DF" w:rsidDel="007E3ADA">
                <w:rPr>
                  <w:rFonts w:eastAsia="MS Mincho" w:hint="eastAsia"/>
                  <w:color w:val="0070C0"/>
                  <w:lang w:eastAsia="ja-JP"/>
                </w:rPr>
                <w:delText>MTK</w:delText>
              </w:r>
            </w:del>
          </w:p>
        </w:tc>
        <w:tc>
          <w:tcPr>
            <w:tcW w:w="8395" w:type="dxa"/>
          </w:tcPr>
          <w:p w14:paraId="66901E13" w14:textId="09028CE5" w:rsidR="000550DF" w:rsidRPr="000550DF" w:rsidDel="007E3ADA" w:rsidRDefault="000550DF" w:rsidP="000550DF">
            <w:pPr>
              <w:overflowPunct/>
              <w:autoSpaceDE/>
              <w:autoSpaceDN/>
              <w:adjustRightInd/>
              <w:spacing w:after="120" w:line="252" w:lineRule="auto"/>
              <w:textAlignment w:val="auto"/>
              <w:rPr>
                <w:del w:id="2546" w:author="Qualcomm-CH" w:date="2022-03-02T15:22:00Z"/>
                <w:rFonts w:eastAsia="MS Mincho"/>
                <w:color w:val="0070C0"/>
                <w:szCs w:val="24"/>
                <w:lang w:eastAsia="zh-CN"/>
              </w:rPr>
            </w:pPr>
            <w:del w:id="2547" w:author="Qualcomm-CH" w:date="2022-03-02T15:22:00Z">
              <w:r w:rsidRPr="000550DF" w:rsidDel="007E3ADA">
                <w:rPr>
                  <w:rFonts w:eastAsia="MS Mincho" w:hint="eastAsia"/>
                  <w:color w:val="0070C0"/>
                  <w:szCs w:val="24"/>
                  <w:lang w:eastAsia="zh-CN"/>
                </w:rPr>
                <w:delText xml:space="preserve">Provided </w:delText>
              </w:r>
              <w:r w:rsidDel="007E3ADA">
                <w:rPr>
                  <w:rFonts w:eastAsia="MS Mincho"/>
                  <w:color w:val="0070C0"/>
                  <w:szCs w:val="24"/>
                  <w:lang w:eastAsia="zh-CN"/>
                </w:rPr>
                <w:delText>Option 1a for LEO, to consider the case that multip</w:delText>
              </w:r>
              <w:r w:rsidR="007E0E44" w:rsidDel="007E3ADA">
                <w:rPr>
                  <w:rFonts w:eastAsia="MS Mincho"/>
                  <w:color w:val="0070C0"/>
                  <w:szCs w:val="24"/>
                  <w:lang w:eastAsia="zh-CN"/>
                </w:rPr>
                <w:delText>le LEO satellites within 1 SMTC, as the agreement in the previous meeting (RAN4 101-b) “</w:delText>
              </w:r>
              <w:r w:rsidR="007E0E44" w:rsidRPr="007E0E44" w:rsidDel="007E3ADA">
                <w:rPr>
                  <w:rFonts w:eastAsia="MS Mincho"/>
                  <w:color w:val="0070C0"/>
                  <w:szCs w:val="24"/>
                  <w:lang w:eastAsia="zh-CN"/>
                </w:rPr>
                <w:delText>For LEO, UE is not required to receive signals from multiple satellites/measurement cell groups at one time.</w:delText>
              </w:r>
              <w:r w:rsidR="007E0E44" w:rsidDel="007E3ADA">
                <w:rPr>
                  <w:rFonts w:eastAsia="MS Mincho"/>
                  <w:color w:val="0070C0"/>
                  <w:szCs w:val="24"/>
                  <w:lang w:eastAsia="zh-CN"/>
                </w:rPr>
                <w:delText>”</w:delText>
              </w:r>
            </w:del>
          </w:p>
          <w:p w14:paraId="78A1B9E1" w14:textId="41E3E384" w:rsidR="000550DF" w:rsidDel="007E3ADA" w:rsidRDefault="000550DF" w:rsidP="000550DF">
            <w:pPr>
              <w:overflowPunct/>
              <w:autoSpaceDE/>
              <w:autoSpaceDN/>
              <w:adjustRightInd/>
              <w:spacing w:after="120" w:line="252" w:lineRule="auto"/>
              <w:textAlignment w:val="auto"/>
              <w:rPr>
                <w:del w:id="2548" w:author="Qualcomm-CH" w:date="2022-03-02T15:22:00Z"/>
                <w:color w:val="0070C0"/>
                <w:lang w:eastAsia="ja-JP"/>
              </w:rPr>
            </w:pPr>
          </w:p>
          <w:p w14:paraId="63F47E51" w14:textId="09837F54" w:rsidR="000550DF" w:rsidRPr="000550DF" w:rsidDel="007E3ADA" w:rsidRDefault="000550DF" w:rsidP="000550DF">
            <w:pPr>
              <w:overflowPunct/>
              <w:autoSpaceDE/>
              <w:autoSpaceDN/>
              <w:adjustRightInd/>
              <w:spacing w:after="120" w:line="252" w:lineRule="auto"/>
              <w:textAlignment w:val="auto"/>
              <w:rPr>
                <w:del w:id="2549" w:author="Qualcomm-CH" w:date="2022-03-02T15:22:00Z"/>
                <w:color w:val="0070C0"/>
                <w:lang w:eastAsia="ja-JP"/>
              </w:rPr>
            </w:pPr>
            <w:del w:id="2550" w:author="Qualcomm-CH" w:date="2022-03-02T15:22:00Z">
              <w:r w:rsidRPr="000550DF" w:rsidDel="007E3ADA">
                <w:rPr>
                  <w:color w:val="0070C0"/>
                  <w:lang w:eastAsia="ja-JP"/>
                </w:rPr>
                <w:delText>Option 1a</w:delText>
              </w:r>
              <w:r w:rsidDel="007E3ADA">
                <w:rPr>
                  <w:color w:val="0070C0"/>
                  <w:lang w:eastAsia="ja-JP"/>
                </w:rPr>
                <w:delText xml:space="preserve"> (For LEO)</w:delText>
              </w:r>
              <w:r w:rsidRPr="000550DF" w:rsidDel="007E3ADA">
                <w:rPr>
                  <w:color w:val="0070C0"/>
                  <w:lang w:eastAsia="ja-JP"/>
                </w:rPr>
                <w:delText>:</w:delText>
              </w:r>
            </w:del>
          </w:p>
          <w:p w14:paraId="359EC391" w14:textId="2586D814" w:rsidR="000550DF" w:rsidRPr="00637500" w:rsidDel="007E3ADA" w:rsidRDefault="000550DF" w:rsidP="000550DF">
            <w:pPr>
              <w:pStyle w:val="ListParagraph"/>
              <w:numPr>
                <w:ilvl w:val="0"/>
                <w:numId w:val="19"/>
              </w:numPr>
              <w:ind w:left="494" w:firstLineChars="0" w:hanging="434"/>
              <w:rPr>
                <w:del w:id="2551" w:author="Qualcomm-CH" w:date="2022-03-02T15:22:00Z"/>
                <w:color w:val="0070C0"/>
                <w:szCs w:val="24"/>
                <w:lang w:eastAsia="zh-CN"/>
              </w:rPr>
            </w:pPr>
            <w:del w:id="2552" w:author="Qualcomm-CH" w:date="2022-03-02T15:22:00Z">
              <w:r w:rsidDel="007E3ADA">
                <w:rPr>
                  <w:color w:val="0070C0"/>
                  <w:lang w:eastAsia="ja-JP"/>
                </w:rPr>
                <w:delText xml:space="preserve">If </w:delText>
              </w:r>
              <w:r w:rsidRPr="00637500" w:rsidDel="007E3ADA">
                <w:rPr>
                  <w:color w:val="0070C0"/>
                  <w:szCs w:val="24"/>
                  <w:lang w:eastAsia="zh-CN"/>
                </w:rPr>
                <w:delText>SMTCs do not overlap with each other, a scaling factor of</w:delText>
              </w:r>
              <w:r w:rsidDel="007E3ADA">
                <w:rPr>
                  <w:color w:val="0070C0"/>
                  <w:szCs w:val="24"/>
                  <w:lang w:eastAsia="zh-CN"/>
                </w:rPr>
                <w:delText xml:space="preserve"> measurement period</w:delText>
              </w:r>
              <w:r w:rsidRPr="00637500" w:rsidDel="007E3ADA">
                <w:rPr>
                  <w:color w:val="0070C0"/>
                  <w:szCs w:val="24"/>
                  <w:lang w:eastAsia="zh-CN"/>
                </w:rPr>
                <w:delText xml:space="preserve"> is</w:delText>
              </w:r>
            </w:del>
          </w:p>
          <w:p w14:paraId="26C158DC" w14:textId="61617DE1" w:rsidR="000550DF" w:rsidDel="007E3ADA" w:rsidRDefault="000550DF" w:rsidP="000550DF">
            <w:pPr>
              <w:pStyle w:val="ListParagraph"/>
              <w:numPr>
                <w:ilvl w:val="0"/>
                <w:numId w:val="19"/>
              </w:numPr>
              <w:ind w:firstLineChars="0"/>
              <w:rPr>
                <w:del w:id="2553" w:author="Qualcomm-CH" w:date="2022-03-02T15:22:00Z"/>
                <w:color w:val="0070C0"/>
                <w:szCs w:val="24"/>
                <w:lang w:eastAsia="zh-CN"/>
              </w:rPr>
            </w:pPr>
            <w:del w:id="2554" w:author="Qualcomm-CH" w:date="2022-03-02T15:22:00Z">
              <w:r w:rsidDel="007E3ADA">
                <w:rPr>
                  <w:color w:val="0070C0"/>
                  <w:szCs w:val="24"/>
                  <w:lang w:eastAsia="zh-CN"/>
                </w:rPr>
                <w:delText>Not needed</w:delText>
              </w:r>
              <w:r w:rsidRPr="007E0E44" w:rsidDel="007E3ADA">
                <w:rPr>
                  <w:color w:val="0070C0"/>
                  <w:szCs w:val="24"/>
                  <w:highlight w:val="yellow"/>
                  <w:lang w:eastAsia="zh-CN"/>
                </w:rPr>
                <w:delText>, if only one LEO satellite is required to be measured within SMTC</w:delText>
              </w:r>
            </w:del>
          </w:p>
          <w:p w14:paraId="2F62FB3A" w14:textId="4E9F0EFF" w:rsidR="000550DF" w:rsidRPr="007E0E44" w:rsidDel="007E3ADA" w:rsidRDefault="000550DF" w:rsidP="000550DF">
            <w:pPr>
              <w:pStyle w:val="ListParagraph"/>
              <w:numPr>
                <w:ilvl w:val="0"/>
                <w:numId w:val="19"/>
              </w:numPr>
              <w:ind w:firstLineChars="0"/>
              <w:rPr>
                <w:del w:id="2555" w:author="Qualcomm-CH" w:date="2022-03-02T15:22:00Z"/>
                <w:color w:val="0070C0"/>
                <w:szCs w:val="24"/>
                <w:highlight w:val="yellow"/>
                <w:lang w:eastAsia="zh-CN"/>
              </w:rPr>
            </w:pPr>
            <w:del w:id="2556" w:author="Qualcomm-CH" w:date="2022-03-02T15:22:00Z">
              <w:r w:rsidRPr="007E0E44" w:rsidDel="007E3ADA">
                <w:rPr>
                  <w:color w:val="0070C0"/>
                  <w:szCs w:val="24"/>
                  <w:highlight w:val="yellow"/>
                  <w:lang w:eastAsia="zh-CN"/>
                </w:rPr>
                <w:delText>Proportional to the number of LEO satellite, if multiple  LEO satellites are required to be measured within SMTC</w:delText>
              </w:r>
            </w:del>
          </w:p>
          <w:p w14:paraId="627AB8D3" w14:textId="76DD73AB" w:rsidR="000550DF" w:rsidRPr="00637500" w:rsidDel="007E3ADA" w:rsidRDefault="000550DF" w:rsidP="000550DF">
            <w:pPr>
              <w:pStyle w:val="ListParagraph"/>
              <w:numPr>
                <w:ilvl w:val="0"/>
                <w:numId w:val="19"/>
              </w:numPr>
              <w:ind w:left="494" w:firstLineChars="0" w:hanging="434"/>
              <w:rPr>
                <w:del w:id="2557" w:author="Qualcomm-CH" w:date="2022-03-02T15:22:00Z"/>
                <w:color w:val="0070C0"/>
                <w:szCs w:val="24"/>
                <w:lang w:eastAsia="zh-CN"/>
              </w:rPr>
            </w:pPr>
            <w:del w:id="2558" w:author="Qualcomm-CH" w:date="2022-03-02T15:22:00Z">
              <w:r w:rsidRPr="00637500" w:rsidDel="007E3ADA">
                <w:rPr>
                  <w:color w:val="0070C0"/>
                  <w:szCs w:val="24"/>
                  <w:lang w:eastAsia="zh-CN"/>
                </w:rPr>
                <w:delText>If SMTCs partially overlap with each other, a scaling factor of</w:delText>
              </w:r>
              <w:r w:rsidDel="007E3ADA">
                <w:rPr>
                  <w:color w:val="0070C0"/>
                  <w:szCs w:val="24"/>
                  <w:lang w:eastAsia="zh-CN"/>
                </w:rPr>
                <w:delText xml:space="preserve"> measurement period</w:delText>
              </w:r>
              <w:r w:rsidRPr="00637500" w:rsidDel="007E3ADA">
                <w:rPr>
                  <w:color w:val="0070C0"/>
                  <w:szCs w:val="24"/>
                  <w:lang w:eastAsia="zh-CN"/>
                </w:rPr>
                <w:delText xml:space="preserve"> is</w:delText>
              </w:r>
            </w:del>
          </w:p>
          <w:p w14:paraId="19116CBE" w14:textId="79181D58" w:rsidR="000550DF" w:rsidRPr="007E0E44" w:rsidDel="007E3ADA" w:rsidRDefault="000550DF" w:rsidP="000550DF">
            <w:pPr>
              <w:pStyle w:val="ListParagraph"/>
              <w:numPr>
                <w:ilvl w:val="0"/>
                <w:numId w:val="19"/>
              </w:numPr>
              <w:ind w:firstLineChars="0"/>
              <w:rPr>
                <w:del w:id="2559" w:author="Qualcomm-CH" w:date="2022-03-02T15:22:00Z"/>
                <w:color w:val="0070C0"/>
                <w:szCs w:val="24"/>
                <w:highlight w:val="yellow"/>
                <w:lang w:eastAsia="zh-CN"/>
              </w:rPr>
            </w:pPr>
            <w:del w:id="2560" w:author="Qualcomm-CH" w:date="2022-03-02T15:22:00Z">
              <w:r w:rsidRPr="00637500" w:rsidDel="007E3ADA">
                <w:rPr>
                  <w:color w:val="0070C0"/>
                  <w:szCs w:val="24"/>
                  <w:lang w:eastAsia="zh-CN"/>
                </w:rPr>
                <w:delText>P</w:delText>
              </w:r>
              <w:r w:rsidDel="007E3ADA">
                <w:rPr>
                  <w:color w:val="0070C0"/>
                  <w:szCs w:val="24"/>
                  <w:lang w:eastAsia="zh-CN"/>
                </w:rPr>
                <w:delText>roportional to the number of overlapping SMTCs</w:delText>
              </w:r>
              <w:r w:rsidRPr="007E0E44" w:rsidDel="007E3ADA">
                <w:rPr>
                  <w:color w:val="0070C0"/>
                  <w:szCs w:val="24"/>
                  <w:highlight w:val="yellow"/>
                  <w:lang w:eastAsia="zh-CN"/>
                </w:rPr>
                <w:delText>, if only one LEO satellite is required to be measured within SMTC</w:delText>
              </w:r>
            </w:del>
          </w:p>
          <w:p w14:paraId="5BEE257F" w14:textId="21660CE6" w:rsidR="00BA5797" w:rsidRPr="000550DF" w:rsidDel="007E3ADA" w:rsidRDefault="000550DF" w:rsidP="000550DF">
            <w:pPr>
              <w:pStyle w:val="ListParagraph"/>
              <w:numPr>
                <w:ilvl w:val="0"/>
                <w:numId w:val="19"/>
              </w:numPr>
              <w:ind w:firstLineChars="0"/>
              <w:rPr>
                <w:del w:id="2561" w:author="Qualcomm-CH" w:date="2022-03-02T15:22:00Z"/>
                <w:color w:val="0070C0"/>
                <w:szCs w:val="24"/>
                <w:lang w:eastAsia="zh-CN"/>
              </w:rPr>
            </w:pPr>
            <w:del w:id="2562" w:author="Qualcomm-CH" w:date="2022-03-02T15:22:00Z">
              <w:r w:rsidRPr="007E0E44" w:rsidDel="007E3ADA">
                <w:rPr>
                  <w:color w:val="0070C0"/>
                  <w:szCs w:val="24"/>
                  <w:highlight w:val="yellow"/>
                  <w:lang w:eastAsia="zh-CN"/>
                </w:rPr>
                <w:delText xml:space="preserve">Proportional to (the number of overlapping SMTCs) </w:delText>
              </w:r>
              <w:r w:rsidRPr="007E0E44" w:rsidDel="007E3ADA">
                <w:rPr>
                  <w:rFonts w:hint="eastAsia"/>
                  <w:color w:val="0070C0"/>
                  <w:szCs w:val="24"/>
                  <w:highlight w:val="yellow"/>
                  <w:lang w:eastAsia="zh-CN"/>
                </w:rPr>
                <w:delText xml:space="preserve">x </w:delText>
              </w:r>
              <w:r w:rsidRPr="007E0E44" w:rsidDel="007E3ADA">
                <w:rPr>
                  <w:color w:val="0070C0"/>
                  <w:szCs w:val="24"/>
                  <w:highlight w:val="yellow"/>
                  <w:lang w:eastAsia="zh-CN"/>
                </w:rPr>
                <w:delText>(the number of LEO satellite), if multiple  LEO satellites are required to be measured within SMTC</w:delText>
              </w:r>
              <w:r w:rsidDel="007E3ADA">
                <w:rPr>
                  <w:color w:val="0070C0"/>
                  <w:szCs w:val="24"/>
                  <w:lang w:eastAsia="zh-CN"/>
                </w:rPr>
                <w:delText>.</w:delText>
              </w:r>
            </w:del>
          </w:p>
        </w:tc>
      </w:tr>
      <w:tr w:rsidR="00BB2330" w:rsidDel="007E3ADA" w14:paraId="7933C767" w14:textId="21B6CBAD" w:rsidTr="00067818">
        <w:trPr>
          <w:del w:id="2563" w:author="Qualcomm-CH" w:date="2022-03-02T15:22:00Z"/>
        </w:trPr>
        <w:tc>
          <w:tcPr>
            <w:tcW w:w="1236" w:type="dxa"/>
          </w:tcPr>
          <w:p w14:paraId="552C12EB" w14:textId="71B66D46" w:rsidR="00BB2330" w:rsidRPr="000550DF" w:rsidDel="007E3ADA" w:rsidRDefault="00BB2330" w:rsidP="00BB2330">
            <w:pPr>
              <w:spacing w:after="120"/>
              <w:rPr>
                <w:del w:id="2564" w:author="Qualcomm-CH" w:date="2022-03-02T15:22:00Z"/>
                <w:rFonts w:eastAsia="MS Mincho"/>
                <w:color w:val="0070C0"/>
                <w:lang w:eastAsia="ja-JP"/>
              </w:rPr>
            </w:pPr>
            <w:del w:id="2565" w:author="Qualcomm-CH" w:date="2022-03-02T15:22:00Z">
              <w:r w:rsidDel="007E3ADA">
                <w:rPr>
                  <w:rFonts w:eastAsiaTheme="minorEastAsia" w:hint="eastAsia"/>
                  <w:color w:val="0070C0"/>
                  <w:lang w:val="en-US" w:eastAsia="ko-KR"/>
                </w:rPr>
                <w:lastRenderedPageBreak/>
                <w:delText>LGE</w:delText>
              </w:r>
            </w:del>
          </w:p>
        </w:tc>
        <w:tc>
          <w:tcPr>
            <w:tcW w:w="8395" w:type="dxa"/>
          </w:tcPr>
          <w:p w14:paraId="16DEB789" w14:textId="39EF059B" w:rsidR="00BB2330" w:rsidRPr="000550DF" w:rsidDel="007E3ADA" w:rsidRDefault="00BB2330" w:rsidP="00BB2330">
            <w:pPr>
              <w:spacing w:after="120" w:line="252" w:lineRule="auto"/>
              <w:rPr>
                <w:del w:id="2566" w:author="Qualcomm-CH" w:date="2022-03-02T15:22:00Z"/>
                <w:rFonts w:eastAsia="MS Mincho"/>
                <w:color w:val="0070C0"/>
                <w:szCs w:val="24"/>
                <w:lang w:eastAsia="zh-CN"/>
              </w:rPr>
            </w:pPr>
            <w:del w:id="2567" w:author="Qualcomm-CH" w:date="2022-03-02T15:22:00Z">
              <w:r w:rsidDel="007E3ADA">
                <w:rPr>
                  <w:rFonts w:eastAsiaTheme="minorEastAsia"/>
                  <w:color w:val="0070C0"/>
                  <w:lang w:val="en-US" w:eastAsia="ko-KR"/>
                </w:rPr>
                <w:delText>P</w:delText>
              </w:r>
              <w:r w:rsidDel="007E3ADA">
                <w:rPr>
                  <w:rFonts w:eastAsiaTheme="minorEastAsia" w:hint="eastAsia"/>
                  <w:color w:val="0070C0"/>
                  <w:lang w:val="en-US" w:eastAsia="ko-KR"/>
                </w:rPr>
                <w:delText xml:space="preserve">refer </w:delText>
              </w:r>
              <w:r w:rsidDel="007E3ADA">
                <w:rPr>
                  <w:rFonts w:eastAsiaTheme="minorEastAsia"/>
                  <w:color w:val="0070C0"/>
                  <w:lang w:val="en-US" w:eastAsia="ko-KR"/>
                </w:rPr>
                <w:delText>option 1</w:delText>
              </w:r>
            </w:del>
          </w:p>
        </w:tc>
      </w:tr>
      <w:tr w:rsidR="00157B13" w:rsidDel="007E3ADA" w14:paraId="3628259F" w14:textId="360F22F3" w:rsidTr="00067818">
        <w:trPr>
          <w:del w:id="2568" w:author="Qualcomm-CH" w:date="2022-03-02T15:22:00Z"/>
        </w:trPr>
        <w:tc>
          <w:tcPr>
            <w:tcW w:w="1236" w:type="dxa"/>
          </w:tcPr>
          <w:p w14:paraId="270E970D" w14:textId="1570E2E3" w:rsidR="00157B13" w:rsidDel="007E3ADA" w:rsidRDefault="00157B13" w:rsidP="00157B13">
            <w:pPr>
              <w:spacing w:after="120"/>
              <w:rPr>
                <w:del w:id="2569" w:author="Qualcomm-CH" w:date="2022-03-02T15:22:00Z"/>
                <w:color w:val="0070C0"/>
                <w:lang w:val="en-US" w:eastAsia="ko-KR"/>
              </w:rPr>
            </w:pPr>
            <w:del w:id="2570" w:author="Qualcomm-CH" w:date="2022-03-02T15:22:00Z">
              <w:r w:rsidDel="007E3ADA">
                <w:rPr>
                  <w:rFonts w:eastAsiaTheme="minorEastAsia"/>
                  <w:color w:val="0070C0"/>
                  <w:lang w:val="en-US" w:eastAsia="zh-CN"/>
                </w:rPr>
                <w:delText>Ericsson</w:delText>
              </w:r>
            </w:del>
          </w:p>
        </w:tc>
        <w:tc>
          <w:tcPr>
            <w:tcW w:w="8395" w:type="dxa"/>
          </w:tcPr>
          <w:p w14:paraId="335EF24B" w14:textId="36FC8322" w:rsidR="00157B13" w:rsidDel="007E3ADA" w:rsidRDefault="00157B13" w:rsidP="00157B13">
            <w:pPr>
              <w:spacing w:after="120"/>
              <w:rPr>
                <w:del w:id="2571" w:author="Qualcomm-CH" w:date="2022-03-02T15:22:00Z"/>
                <w:rFonts w:eastAsiaTheme="minorEastAsia"/>
                <w:color w:val="0070C0"/>
                <w:lang w:val="en-US" w:eastAsia="zh-CN"/>
              </w:rPr>
            </w:pPr>
            <w:del w:id="2572" w:author="Qualcomm-CH" w:date="2022-03-02T15:22:00Z">
              <w:r w:rsidDel="007E3ADA">
                <w:rPr>
                  <w:rFonts w:eastAsiaTheme="minorEastAsia"/>
                  <w:color w:val="0070C0"/>
                  <w:lang w:val="en-US" w:eastAsia="zh-CN"/>
                </w:rPr>
                <w:delText>Either Option1 or Option 2, UE’s capability shall be added,</w:delText>
              </w:r>
            </w:del>
          </w:p>
          <w:p w14:paraId="5C820701" w14:textId="42C8D69E" w:rsidR="00157B13" w:rsidRPr="00637500" w:rsidDel="007E3ADA" w:rsidRDefault="00157B13" w:rsidP="00157B13">
            <w:pPr>
              <w:pStyle w:val="ListParagraph"/>
              <w:numPr>
                <w:ilvl w:val="2"/>
                <w:numId w:val="19"/>
              </w:numPr>
              <w:ind w:left="2084" w:firstLineChars="0"/>
              <w:rPr>
                <w:del w:id="2573" w:author="Qualcomm-CH" w:date="2022-03-02T15:22:00Z"/>
                <w:color w:val="0070C0"/>
                <w:szCs w:val="24"/>
                <w:lang w:eastAsia="zh-CN"/>
              </w:rPr>
            </w:pPr>
            <w:del w:id="2574" w:author="Qualcomm-CH" w:date="2022-03-02T15:22:00Z">
              <w:r w:rsidRPr="00637500" w:rsidDel="007E3ADA">
                <w:rPr>
                  <w:color w:val="0070C0"/>
                  <w:szCs w:val="24"/>
                  <w:lang w:eastAsia="zh-CN"/>
                </w:rPr>
                <w:delText>If SMTCs partially overlap with each other, a scaling factor of</w:delText>
              </w:r>
              <w:r w:rsidDel="007E3ADA">
                <w:rPr>
                  <w:color w:val="0070C0"/>
                  <w:szCs w:val="24"/>
                  <w:lang w:eastAsia="zh-CN"/>
                </w:rPr>
                <w:delText xml:space="preserve"> measurement period</w:delText>
              </w:r>
              <w:r w:rsidRPr="00637500" w:rsidDel="007E3ADA">
                <w:rPr>
                  <w:color w:val="0070C0"/>
                  <w:szCs w:val="24"/>
                  <w:lang w:eastAsia="zh-CN"/>
                </w:rPr>
                <w:delText xml:space="preserve"> is</w:delText>
              </w:r>
            </w:del>
          </w:p>
          <w:p w14:paraId="03539074" w14:textId="29C9DDE4" w:rsidR="00157B13" w:rsidRPr="000055A7" w:rsidDel="007E3ADA" w:rsidRDefault="00157B13" w:rsidP="00157B13">
            <w:pPr>
              <w:pStyle w:val="ListParagraph"/>
              <w:numPr>
                <w:ilvl w:val="3"/>
                <w:numId w:val="19"/>
              </w:numPr>
              <w:ind w:firstLineChars="0"/>
              <w:rPr>
                <w:del w:id="2575" w:author="Qualcomm-CH" w:date="2022-03-02T15:22:00Z"/>
                <w:color w:val="0070C0"/>
                <w:szCs w:val="24"/>
                <w:lang w:eastAsia="zh-CN"/>
              </w:rPr>
            </w:pPr>
            <w:del w:id="2576" w:author="Qualcomm-CH" w:date="2022-03-02T15:22:00Z">
              <w:r w:rsidRPr="00637500" w:rsidDel="007E3ADA">
                <w:rPr>
                  <w:color w:val="0070C0"/>
                  <w:szCs w:val="24"/>
                  <w:lang w:eastAsia="zh-CN"/>
                </w:rPr>
                <w:delText>P</w:delText>
              </w:r>
              <w:r w:rsidDel="007E3ADA">
                <w:rPr>
                  <w:color w:val="0070C0"/>
                  <w:szCs w:val="24"/>
                  <w:lang w:eastAsia="zh-CN"/>
                </w:rPr>
                <w:delText xml:space="preserve">roportional to the number of overlapping SMTCs </w:delText>
              </w:r>
              <w:r w:rsidRPr="000055A7" w:rsidDel="007E3ADA">
                <w:rPr>
                  <w:rFonts w:eastAsiaTheme="minorEastAsia"/>
                  <w:color w:val="0070C0"/>
                  <w:highlight w:val="yellow"/>
                  <w:lang w:val="en-US" w:eastAsia="zh-CN"/>
                </w:rPr>
                <w:delText xml:space="preserve">if UE is not capable of </w:delText>
              </w:r>
              <w:r w:rsidRPr="000055A7" w:rsidDel="007E3ADA">
                <w:rPr>
                  <w:rFonts w:eastAsia="Yu Mincho"/>
                  <w:color w:val="0070C0"/>
                  <w:szCs w:val="24"/>
                  <w:highlight w:val="yellow"/>
                  <w:lang w:eastAsia="zh-CN"/>
                </w:rPr>
                <w:delText>parallel measurement of more than 1 satellites in an SMTC.</w:delText>
              </w:r>
            </w:del>
          </w:p>
          <w:p w14:paraId="75C58910" w14:textId="4E0F251A" w:rsidR="00157B13" w:rsidRPr="00372021" w:rsidDel="007E3ADA" w:rsidRDefault="00157B13" w:rsidP="00372021">
            <w:pPr>
              <w:pStyle w:val="ListParagraph"/>
              <w:numPr>
                <w:ilvl w:val="3"/>
                <w:numId w:val="19"/>
              </w:numPr>
              <w:spacing w:after="120" w:line="252" w:lineRule="auto"/>
              <w:ind w:firstLineChars="0"/>
              <w:rPr>
                <w:del w:id="2577" w:author="Qualcomm-CH" w:date="2022-03-02T15:22:00Z"/>
                <w:color w:val="0070C0"/>
                <w:lang w:val="en-US" w:eastAsia="ko-KR"/>
              </w:rPr>
            </w:pPr>
            <w:del w:id="2578" w:author="Qualcomm-CH" w:date="2022-03-02T15:22:00Z">
              <w:r w:rsidRPr="00372021" w:rsidDel="007E3ADA">
                <w:rPr>
                  <w:rFonts w:eastAsia="Yu Mincho"/>
                  <w:color w:val="0070C0"/>
                  <w:szCs w:val="24"/>
                  <w:highlight w:val="yellow"/>
                  <w:lang w:eastAsia="zh-CN"/>
                </w:rPr>
                <w:delText xml:space="preserve">1, </w:delText>
              </w:r>
              <w:r w:rsidRPr="00372021" w:rsidDel="007E3ADA">
                <w:rPr>
                  <w:rFonts w:eastAsiaTheme="minorEastAsia"/>
                  <w:color w:val="0070C0"/>
                  <w:highlight w:val="yellow"/>
                  <w:lang w:val="en-US" w:eastAsia="zh-CN"/>
                </w:rPr>
                <w:delText xml:space="preserve">if UE is capable of </w:delText>
              </w:r>
              <w:r w:rsidRPr="00372021" w:rsidDel="007E3ADA">
                <w:rPr>
                  <w:rFonts w:eastAsia="Yu Mincho"/>
                  <w:color w:val="0070C0"/>
                  <w:szCs w:val="24"/>
                  <w:highlight w:val="yellow"/>
                  <w:lang w:eastAsia="zh-CN"/>
                </w:rPr>
                <w:delText>parallel measurement of more than 1 satellites in an SMTC.</w:delText>
              </w:r>
            </w:del>
          </w:p>
        </w:tc>
      </w:tr>
      <w:tr w:rsidR="00703CA6" w:rsidDel="007E3ADA" w14:paraId="4E9F12B6" w14:textId="74E7F04F" w:rsidTr="00067818">
        <w:trPr>
          <w:del w:id="2579" w:author="Qualcomm-CH" w:date="2022-03-02T15:22:00Z"/>
        </w:trPr>
        <w:tc>
          <w:tcPr>
            <w:tcW w:w="1236" w:type="dxa"/>
          </w:tcPr>
          <w:p w14:paraId="2D557F43" w14:textId="2F4D7103" w:rsidR="00703CA6" w:rsidDel="007E3ADA" w:rsidRDefault="00703CA6" w:rsidP="00703CA6">
            <w:pPr>
              <w:spacing w:after="120"/>
              <w:rPr>
                <w:del w:id="2580" w:author="Qualcomm-CH" w:date="2022-03-02T15:22:00Z"/>
                <w:color w:val="0070C0"/>
                <w:lang w:val="en-US" w:eastAsia="zh-CN"/>
              </w:rPr>
            </w:pPr>
            <w:del w:id="2581" w:author="Qualcomm-CH" w:date="2022-03-02T15:22:00Z">
              <w:r w:rsidDel="007E3ADA">
                <w:rPr>
                  <w:rFonts w:eastAsiaTheme="minorEastAsia" w:hint="eastAsia"/>
                  <w:color w:val="0070C0"/>
                  <w:lang w:val="en-US" w:eastAsia="zh-CN"/>
                </w:rPr>
                <w:delText>H</w:delText>
              </w:r>
              <w:r w:rsidDel="007E3ADA">
                <w:rPr>
                  <w:rFonts w:eastAsiaTheme="minorEastAsia"/>
                  <w:color w:val="0070C0"/>
                  <w:lang w:val="en-US" w:eastAsia="zh-CN"/>
                </w:rPr>
                <w:delText>uawei</w:delText>
              </w:r>
            </w:del>
          </w:p>
        </w:tc>
        <w:tc>
          <w:tcPr>
            <w:tcW w:w="8395" w:type="dxa"/>
          </w:tcPr>
          <w:p w14:paraId="1AF3727D" w14:textId="7B55C415" w:rsidR="00703CA6" w:rsidDel="007E3ADA" w:rsidRDefault="00703CA6" w:rsidP="00703CA6">
            <w:pPr>
              <w:spacing w:after="120" w:line="252" w:lineRule="auto"/>
              <w:rPr>
                <w:del w:id="2582" w:author="Qualcomm-CH" w:date="2022-03-02T15:22:00Z"/>
                <w:rFonts w:eastAsiaTheme="minorEastAsia"/>
                <w:color w:val="0070C0"/>
                <w:lang w:val="en-US" w:eastAsia="zh-CN"/>
              </w:rPr>
            </w:pPr>
            <w:del w:id="2583" w:author="Qualcomm-CH" w:date="2022-03-02T15:22:00Z">
              <w:r w:rsidDel="007E3ADA">
                <w:rPr>
                  <w:rFonts w:eastAsiaTheme="minorEastAsia" w:hint="eastAsia"/>
                  <w:color w:val="0070C0"/>
                  <w:lang w:val="en-US" w:eastAsia="zh-CN"/>
                </w:rPr>
                <w:delText>W</w:delText>
              </w:r>
              <w:r w:rsidDel="007E3ADA">
                <w:rPr>
                  <w:rFonts w:eastAsiaTheme="minorEastAsia"/>
                  <w:color w:val="0070C0"/>
                  <w:lang w:val="en-US" w:eastAsia="zh-CN"/>
                </w:rPr>
                <w:delText>e support option 1a from MTK as we also commented in the second round summary.</w:delText>
              </w:r>
            </w:del>
          </w:p>
          <w:p w14:paraId="087BDDD6" w14:textId="36854C3B" w:rsidR="00703CA6" w:rsidDel="007E3ADA" w:rsidRDefault="00703CA6" w:rsidP="00703CA6">
            <w:pPr>
              <w:spacing w:after="120" w:line="252" w:lineRule="auto"/>
              <w:rPr>
                <w:del w:id="2584" w:author="Qualcomm-CH" w:date="2022-03-02T15:22:00Z"/>
                <w:rFonts w:eastAsiaTheme="minorEastAsia"/>
                <w:color w:val="0070C0"/>
                <w:lang w:val="en-US" w:eastAsia="zh-CN"/>
              </w:rPr>
            </w:pPr>
            <w:del w:id="2585" w:author="Qualcomm-CH" w:date="2022-03-02T15:22:00Z">
              <w:r w:rsidDel="007E3ADA">
                <w:rPr>
                  <w:rFonts w:eastAsiaTheme="minorEastAsia"/>
                  <w:color w:val="0070C0"/>
                  <w:lang w:val="en-US" w:eastAsia="zh-CN"/>
                </w:rPr>
                <w:delText xml:space="preserve">To address option 2, we suggest to consider it as applicability condition for option 1/1a, so suggest to add a bullet: </w:delText>
              </w:r>
            </w:del>
          </w:p>
          <w:p w14:paraId="12FA059B" w14:textId="20D1B27A" w:rsidR="00703CA6" w:rsidRPr="009757DE" w:rsidDel="007E3ADA" w:rsidRDefault="00703CA6" w:rsidP="00703CA6">
            <w:pPr>
              <w:spacing w:after="120" w:line="252" w:lineRule="auto"/>
              <w:rPr>
                <w:del w:id="2586" w:author="Qualcomm-CH" w:date="2022-03-02T15:22:00Z"/>
                <w:rFonts w:eastAsiaTheme="minorEastAsia"/>
                <w:i/>
                <w:color w:val="0070C0"/>
                <w:lang w:val="en-US" w:eastAsia="zh-CN"/>
              </w:rPr>
            </w:pPr>
            <w:del w:id="2587" w:author="Qualcomm-CH" w:date="2022-03-02T15:22:00Z">
              <w:r w:rsidRPr="009757DE" w:rsidDel="007E3ADA">
                <w:rPr>
                  <w:rFonts w:eastAsiaTheme="minorEastAsia"/>
                  <w:i/>
                  <w:color w:val="0070C0"/>
                  <w:lang w:val="en-US" w:eastAsia="zh-CN"/>
                </w:rPr>
                <w:delText>Introduce scheduling restriction cap as applicability condition for the requirements, details FFS.</w:delText>
              </w:r>
            </w:del>
          </w:p>
          <w:p w14:paraId="43FFFD23" w14:textId="27B8BAED" w:rsidR="00703CA6" w:rsidDel="007E3ADA" w:rsidRDefault="00703CA6" w:rsidP="00703CA6">
            <w:pPr>
              <w:spacing w:after="120"/>
              <w:rPr>
                <w:del w:id="2588" w:author="Qualcomm-CH" w:date="2022-03-02T15:22:00Z"/>
                <w:color w:val="0070C0"/>
                <w:lang w:val="en-US" w:eastAsia="zh-CN"/>
              </w:rPr>
            </w:pPr>
          </w:p>
        </w:tc>
      </w:tr>
      <w:tr w:rsidR="00075309" w:rsidDel="007E3ADA" w14:paraId="41C3F7DE" w14:textId="709DA4D9" w:rsidTr="00067818">
        <w:trPr>
          <w:del w:id="2589" w:author="Qualcomm-CH" w:date="2022-03-02T15:22:00Z"/>
        </w:trPr>
        <w:tc>
          <w:tcPr>
            <w:tcW w:w="1236" w:type="dxa"/>
          </w:tcPr>
          <w:p w14:paraId="48FABEA7" w14:textId="378431D7" w:rsidR="00075309" w:rsidDel="007E3ADA" w:rsidRDefault="00075309" w:rsidP="00703CA6">
            <w:pPr>
              <w:spacing w:after="120"/>
              <w:rPr>
                <w:del w:id="2590" w:author="Qualcomm-CH" w:date="2022-03-02T15:22:00Z"/>
                <w:color w:val="0070C0"/>
                <w:lang w:val="en-US" w:eastAsia="zh-CN"/>
              </w:rPr>
            </w:pPr>
            <w:del w:id="2591" w:author="Qualcomm-CH" w:date="2022-03-02T15:22:00Z">
              <w:r w:rsidDel="007E3ADA">
                <w:rPr>
                  <w:color w:val="0070C0"/>
                  <w:lang w:val="en-US" w:eastAsia="zh-CN"/>
                </w:rPr>
                <w:delText>Apple</w:delText>
              </w:r>
            </w:del>
          </w:p>
        </w:tc>
        <w:tc>
          <w:tcPr>
            <w:tcW w:w="8395" w:type="dxa"/>
          </w:tcPr>
          <w:p w14:paraId="5670D5B9" w14:textId="0BD11EF7" w:rsidR="00075309" w:rsidRPr="00372021" w:rsidDel="007E3ADA" w:rsidRDefault="00525E79" w:rsidP="00372021">
            <w:pPr>
              <w:rPr>
                <w:del w:id="2592" w:author="Qualcomm-CH" w:date="2022-03-02T15:22:00Z"/>
                <w:color w:val="0070C0"/>
                <w:szCs w:val="24"/>
                <w:highlight w:val="yellow"/>
                <w:lang w:eastAsia="zh-CN"/>
              </w:rPr>
            </w:pPr>
            <w:del w:id="2593" w:author="Qualcomm-CH" w:date="2022-03-02T15:22:00Z">
              <w:r w:rsidRPr="00372021" w:rsidDel="007E3ADA">
                <w:rPr>
                  <w:color w:val="0070C0"/>
                  <w:szCs w:val="24"/>
                  <w:lang w:eastAsia="zh-CN"/>
                </w:rPr>
                <w:delText xml:space="preserve">To not diverse the discussion, </w:delText>
              </w:r>
              <w:r w:rsidDel="007E3ADA">
                <w:rPr>
                  <w:color w:val="0070C0"/>
                  <w:szCs w:val="24"/>
                  <w:lang w:eastAsia="zh-CN"/>
                </w:rPr>
                <w:delText>we can agree with HW’s suggestion that, on top of option 1/1a, we add a bullet to consider the scheduling restriction cap as requirement applicability condition</w:delText>
              </w:r>
              <w:r w:rsidR="00774B2E" w:rsidDel="007E3ADA">
                <w:rPr>
                  <w:color w:val="0070C0"/>
                  <w:szCs w:val="24"/>
                  <w:lang w:eastAsia="zh-CN"/>
                </w:rPr>
                <w:delText xml:space="preserve"> (details could be FFS)</w:delText>
              </w:r>
              <w:r w:rsidDel="007E3ADA">
                <w:rPr>
                  <w:color w:val="0070C0"/>
                  <w:szCs w:val="24"/>
                  <w:lang w:eastAsia="zh-CN"/>
                </w:rPr>
                <w:delText>.</w:delText>
              </w:r>
            </w:del>
          </w:p>
        </w:tc>
      </w:tr>
      <w:tr w:rsidR="005D5D80" w:rsidDel="007E3ADA" w14:paraId="47E638E2" w14:textId="310C5261" w:rsidTr="00067818">
        <w:trPr>
          <w:del w:id="2594" w:author="Qualcomm-CH" w:date="2022-03-02T15:22:00Z"/>
        </w:trPr>
        <w:tc>
          <w:tcPr>
            <w:tcW w:w="1236" w:type="dxa"/>
          </w:tcPr>
          <w:p w14:paraId="37665E0B" w14:textId="0B29AA65" w:rsidR="005D5D80" w:rsidDel="007E3ADA" w:rsidRDefault="005D5D80" w:rsidP="005D5D80">
            <w:pPr>
              <w:spacing w:after="120"/>
              <w:rPr>
                <w:del w:id="2595" w:author="Qualcomm-CH" w:date="2022-03-02T15:22:00Z"/>
                <w:color w:val="0070C0"/>
                <w:lang w:val="en-US" w:eastAsia="zh-CN"/>
              </w:rPr>
            </w:pPr>
            <w:del w:id="2596" w:author="Qualcomm-CH" w:date="2022-03-02T15:22:00Z">
              <w:r w:rsidDel="007E3ADA">
                <w:rPr>
                  <w:rFonts w:eastAsiaTheme="minorEastAsia" w:hint="eastAsia"/>
                  <w:color w:val="0070C0"/>
                  <w:lang w:val="en-US" w:eastAsia="zh-CN"/>
                </w:rPr>
                <w:delText>X</w:delText>
              </w:r>
              <w:r w:rsidDel="007E3ADA">
                <w:rPr>
                  <w:rFonts w:eastAsiaTheme="minorEastAsia"/>
                  <w:color w:val="0070C0"/>
                  <w:lang w:val="en-US" w:eastAsia="zh-CN"/>
                </w:rPr>
                <w:delText>iaomi</w:delText>
              </w:r>
            </w:del>
          </w:p>
        </w:tc>
        <w:tc>
          <w:tcPr>
            <w:tcW w:w="8395" w:type="dxa"/>
          </w:tcPr>
          <w:p w14:paraId="6D3290B4" w14:textId="74C47D6A" w:rsidR="005D5D80" w:rsidRPr="005D5D80" w:rsidDel="007E3ADA" w:rsidRDefault="005D5D80" w:rsidP="005D5D80">
            <w:pPr>
              <w:rPr>
                <w:del w:id="2597" w:author="Qualcomm-CH" w:date="2022-03-02T15:22:00Z"/>
                <w:color w:val="0070C0"/>
                <w:szCs w:val="24"/>
                <w:lang w:eastAsia="zh-CN"/>
              </w:rPr>
            </w:pPr>
            <w:del w:id="2598" w:author="Qualcomm-CH" w:date="2022-03-02T15:22:00Z">
              <w:r w:rsidDel="007E3ADA">
                <w:rPr>
                  <w:rFonts w:eastAsiaTheme="minorEastAsia"/>
                  <w:color w:val="0070C0"/>
                  <w:szCs w:val="24"/>
                  <w:lang w:eastAsia="zh-CN"/>
                </w:rPr>
                <w:delText>Fine with option 1a, and we also think the scheduling restriction cap should be considered as requirement applicability based on option 1a.</w:delText>
              </w:r>
            </w:del>
          </w:p>
        </w:tc>
      </w:tr>
      <w:tr w:rsidR="004468DA" w:rsidDel="007E3ADA" w14:paraId="36E4BCA1" w14:textId="2498F72C" w:rsidTr="00067818">
        <w:trPr>
          <w:del w:id="2599" w:author="Qualcomm-CH" w:date="2022-03-02T15:22:00Z"/>
        </w:trPr>
        <w:tc>
          <w:tcPr>
            <w:tcW w:w="1236" w:type="dxa"/>
          </w:tcPr>
          <w:p w14:paraId="59FE9CD8" w14:textId="4DA62D0A" w:rsidR="004468DA" w:rsidDel="007E3ADA" w:rsidRDefault="004468DA" w:rsidP="005D5D80">
            <w:pPr>
              <w:spacing w:after="120"/>
              <w:rPr>
                <w:del w:id="2600" w:author="Qualcomm-CH" w:date="2022-03-02T15:22:00Z"/>
                <w:color w:val="0070C0"/>
                <w:lang w:val="en-US" w:eastAsia="zh-CN"/>
              </w:rPr>
            </w:pPr>
            <w:del w:id="2601" w:author="Qualcomm-CH" w:date="2022-03-02T15:22:00Z">
              <w:r w:rsidDel="007E3ADA">
                <w:rPr>
                  <w:color w:val="0070C0"/>
                  <w:lang w:val="en-US" w:eastAsia="zh-CN"/>
                </w:rPr>
                <w:delText>CATT</w:delText>
              </w:r>
            </w:del>
          </w:p>
        </w:tc>
        <w:tc>
          <w:tcPr>
            <w:tcW w:w="8395" w:type="dxa"/>
          </w:tcPr>
          <w:p w14:paraId="17D3E429" w14:textId="4D7F3820" w:rsidR="004468DA" w:rsidDel="007E3ADA" w:rsidRDefault="004468DA" w:rsidP="005D5D80">
            <w:pPr>
              <w:rPr>
                <w:del w:id="2602" w:author="Qualcomm-CH" w:date="2022-03-02T15:22:00Z"/>
                <w:color w:val="0070C0"/>
                <w:szCs w:val="24"/>
                <w:lang w:eastAsia="zh-CN"/>
              </w:rPr>
            </w:pPr>
            <w:del w:id="2603" w:author="Qualcomm-CH" w:date="2022-03-02T15:22:00Z">
              <w:r w:rsidDel="007E3ADA">
                <w:rPr>
                  <w:color w:val="0070C0"/>
                  <w:szCs w:val="24"/>
                  <w:lang w:eastAsia="zh-CN"/>
                </w:rPr>
                <w:delText xml:space="preserve">Support opiont 1. </w:delText>
              </w:r>
            </w:del>
          </w:p>
        </w:tc>
      </w:tr>
      <w:tr w:rsidR="00C96B6B" w:rsidDel="007E3ADA" w14:paraId="36D09F73" w14:textId="5653A3FF" w:rsidTr="00067818">
        <w:trPr>
          <w:del w:id="2604" w:author="Qualcomm-CH" w:date="2022-03-02T15:22:00Z"/>
        </w:trPr>
        <w:tc>
          <w:tcPr>
            <w:tcW w:w="1236" w:type="dxa"/>
          </w:tcPr>
          <w:p w14:paraId="25235CDE" w14:textId="44C2AB7E" w:rsidR="00C96B6B" w:rsidDel="007E3ADA" w:rsidRDefault="00C96B6B" w:rsidP="00C96B6B">
            <w:pPr>
              <w:spacing w:after="120"/>
              <w:rPr>
                <w:del w:id="2605" w:author="Qualcomm-CH" w:date="2022-03-02T15:22:00Z"/>
                <w:color w:val="0070C0"/>
                <w:lang w:val="en-US" w:eastAsia="zh-CN"/>
              </w:rPr>
            </w:pPr>
            <w:del w:id="2606" w:author="Qualcomm-CH" w:date="2022-03-02T15:22:00Z">
              <w:r w:rsidDel="007E3ADA">
                <w:rPr>
                  <w:color w:val="0070C0"/>
                  <w:lang w:val="en-US" w:eastAsia="zh-CN"/>
                </w:rPr>
                <w:delText>Qualcomm</w:delText>
              </w:r>
            </w:del>
          </w:p>
        </w:tc>
        <w:tc>
          <w:tcPr>
            <w:tcW w:w="8395" w:type="dxa"/>
          </w:tcPr>
          <w:p w14:paraId="3C9505D3" w14:textId="0294E758" w:rsidR="00C96B6B" w:rsidDel="007E3ADA" w:rsidRDefault="00C96B6B" w:rsidP="00C96B6B">
            <w:pPr>
              <w:rPr>
                <w:del w:id="2607" w:author="Qualcomm-CH" w:date="2022-03-02T15:22:00Z"/>
                <w:color w:val="0070C0"/>
                <w:szCs w:val="24"/>
                <w:lang w:eastAsia="zh-CN"/>
              </w:rPr>
            </w:pPr>
            <w:del w:id="2608" w:author="Qualcomm-CH" w:date="2022-03-02T15:22:00Z">
              <w:r w:rsidDel="007E3ADA">
                <w:rPr>
                  <w:color w:val="0070C0"/>
                  <w:szCs w:val="24"/>
                  <w:lang w:eastAsia="zh-CN"/>
                </w:rPr>
                <w:delText>We understand the point that MTK wants to make with Option 1a. But it is unclear if UE can tell “</w:delText>
              </w:r>
              <w:r w:rsidRPr="007E0E44" w:rsidDel="007E3ADA">
                <w:rPr>
                  <w:color w:val="0070C0"/>
                  <w:szCs w:val="24"/>
                  <w:highlight w:val="yellow"/>
                  <w:lang w:eastAsia="zh-CN"/>
                </w:rPr>
                <w:delText>if multiple  LEO satellites are required to be measured within SMTC</w:delText>
              </w:r>
              <w:r w:rsidDel="007E3ADA">
                <w:rPr>
                  <w:color w:val="0070C0"/>
                  <w:szCs w:val="24"/>
                  <w:lang w:eastAsia="zh-CN"/>
                </w:rPr>
                <w:delText>” based on RAN2 signalling. We thought if that is the case it should be “overlapping-SMTCs” case because SMTC will have target cell IDs and associated satellite information.</w:delText>
              </w:r>
            </w:del>
          </w:p>
          <w:p w14:paraId="58AE6E77" w14:textId="7929DEC2" w:rsidR="00C96B6B" w:rsidDel="007E3ADA" w:rsidRDefault="00C96B6B" w:rsidP="00C96B6B">
            <w:pPr>
              <w:rPr>
                <w:del w:id="2609" w:author="Qualcomm-CH" w:date="2022-03-02T15:22:00Z"/>
                <w:color w:val="0070C0"/>
                <w:szCs w:val="24"/>
                <w:lang w:eastAsia="zh-CN"/>
              </w:rPr>
            </w:pPr>
            <w:del w:id="2610" w:author="Qualcomm-CH" w:date="2022-03-02T15:22:00Z">
              <w:r w:rsidDel="007E3ADA">
                <w:rPr>
                  <w:color w:val="0070C0"/>
                  <w:szCs w:val="24"/>
                  <w:lang w:eastAsia="zh-CN"/>
                </w:rPr>
                <w:delText>And it is okay with us to consider “</w:delText>
              </w:r>
              <w:r w:rsidRPr="009757DE" w:rsidDel="007E3ADA">
                <w:rPr>
                  <w:rFonts w:eastAsiaTheme="minorEastAsia"/>
                  <w:i/>
                  <w:color w:val="0070C0"/>
                  <w:lang w:val="en-US" w:eastAsia="zh-CN"/>
                </w:rPr>
                <w:delText>scheduling restriction cap as applicability condition for the requirements</w:delText>
              </w:r>
              <w:r w:rsidDel="007E3ADA">
                <w:rPr>
                  <w:color w:val="0070C0"/>
                  <w:szCs w:val="24"/>
                  <w:lang w:eastAsia="zh-CN"/>
                </w:rPr>
                <w:delText>”</w:delText>
              </w:r>
            </w:del>
          </w:p>
        </w:tc>
      </w:tr>
      <w:tr w:rsidR="00256D22" w:rsidDel="007E3ADA" w14:paraId="0EA9E22B" w14:textId="71226B47" w:rsidTr="00067818">
        <w:trPr>
          <w:del w:id="2611" w:author="Qualcomm-CH" w:date="2022-03-02T15:22:00Z"/>
        </w:trPr>
        <w:tc>
          <w:tcPr>
            <w:tcW w:w="1236" w:type="dxa"/>
          </w:tcPr>
          <w:p w14:paraId="70A32579" w14:textId="38D3B98A" w:rsidR="00256D22" w:rsidDel="007E3ADA" w:rsidRDefault="00256D22" w:rsidP="00256D22">
            <w:pPr>
              <w:spacing w:after="120"/>
              <w:rPr>
                <w:del w:id="2612" w:author="Qualcomm-CH" w:date="2022-03-02T15:22:00Z"/>
                <w:color w:val="0070C0"/>
                <w:lang w:val="en-US" w:eastAsia="zh-CN"/>
              </w:rPr>
            </w:pPr>
            <w:del w:id="2613" w:author="Qualcomm-CH" w:date="2022-03-02T15:22:00Z">
              <w:r w:rsidDel="007E3ADA">
                <w:rPr>
                  <w:color w:val="0070C0"/>
                  <w:lang w:val="en-US" w:eastAsia="zh-CN"/>
                </w:rPr>
                <w:delText>Nokia</w:delText>
              </w:r>
            </w:del>
          </w:p>
        </w:tc>
        <w:tc>
          <w:tcPr>
            <w:tcW w:w="8395" w:type="dxa"/>
          </w:tcPr>
          <w:p w14:paraId="3DE17DF5" w14:textId="64A0351C" w:rsidR="00256D22" w:rsidDel="007E3ADA" w:rsidRDefault="00256D22" w:rsidP="00256D22">
            <w:pPr>
              <w:rPr>
                <w:del w:id="2614" w:author="Qualcomm-CH" w:date="2022-03-02T15:22:00Z"/>
                <w:color w:val="0070C0"/>
                <w:szCs w:val="24"/>
                <w:lang w:eastAsia="zh-CN"/>
              </w:rPr>
            </w:pPr>
            <w:del w:id="2615" w:author="Qualcomm-CH" w:date="2022-03-02T15:22:00Z">
              <w:r w:rsidDel="007E3ADA">
                <w:rPr>
                  <w:color w:val="0070C0"/>
                  <w:szCs w:val="24"/>
                  <w:lang w:eastAsia="zh-CN"/>
                </w:rPr>
                <w:delText>Support Option 1.</w:delText>
              </w:r>
            </w:del>
          </w:p>
        </w:tc>
      </w:tr>
      <w:tr w:rsidR="00AA0B83" w:rsidDel="007E3ADA" w14:paraId="17F5C0AA" w14:textId="6FF7AD34" w:rsidTr="00067818">
        <w:trPr>
          <w:ins w:id="2616" w:author="Ming Li L" w:date="2022-03-02T10:35:00Z"/>
          <w:del w:id="2617" w:author="Qualcomm-CH" w:date="2022-03-02T15:22:00Z"/>
        </w:trPr>
        <w:tc>
          <w:tcPr>
            <w:tcW w:w="1236" w:type="dxa"/>
          </w:tcPr>
          <w:p w14:paraId="32656142" w14:textId="29F06652" w:rsidR="00AA0B83" w:rsidDel="007E3ADA" w:rsidRDefault="0099642D" w:rsidP="00256D22">
            <w:pPr>
              <w:spacing w:after="120"/>
              <w:rPr>
                <w:ins w:id="2618" w:author="Ming Li L" w:date="2022-03-02T10:35:00Z"/>
                <w:del w:id="2619" w:author="Qualcomm-CH" w:date="2022-03-02T15:22:00Z"/>
                <w:color w:val="0070C0"/>
                <w:lang w:val="en-US" w:eastAsia="zh-CN"/>
              </w:rPr>
            </w:pPr>
            <w:ins w:id="2620" w:author="Ming Li L" w:date="2022-03-02T10:36:00Z">
              <w:del w:id="2621" w:author="Qualcomm-CH" w:date="2022-03-02T15:22:00Z">
                <w:r w:rsidDel="007E3ADA">
                  <w:rPr>
                    <w:color w:val="0070C0"/>
                    <w:lang w:val="en-US" w:eastAsia="zh-CN"/>
                  </w:rPr>
                  <w:delText>Ericsson</w:delText>
                </w:r>
              </w:del>
            </w:ins>
            <w:ins w:id="2622" w:author="Ming Li L" w:date="2022-03-02T11:00:00Z">
              <w:del w:id="2623" w:author="Qualcomm-CH" w:date="2022-03-02T15:22:00Z">
                <w:r w:rsidR="0031603F" w:rsidDel="007E3ADA">
                  <w:rPr>
                    <w:color w:val="0070C0"/>
                    <w:lang w:val="en-US" w:eastAsia="zh-CN"/>
                  </w:rPr>
                  <w:delText>2</w:delText>
                </w:r>
              </w:del>
            </w:ins>
          </w:p>
        </w:tc>
        <w:tc>
          <w:tcPr>
            <w:tcW w:w="8395" w:type="dxa"/>
          </w:tcPr>
          <w:p w14:paraId="7650E1DD" w14:textId="0A621621" w:rsidR="00AA0B83" w:rsidRPr="0099642D" w:rsidDel="007E3ADA" w:rsidRDefault="0099642D">
            <w:pPr>
              <w:overflowPunct/>
              <w:autoSpaceDE/>
              <w:adjustRightInd/>
              <w:spacing w:after="120"/>
              <w:textAlignment w:val="auto"/>
              <w:rPr>
                <w:ins w:id="2624" w:author="Ming Li L" w:date="2022-03-02T10:35:00Z"/>
                <w:del w:id="2625" w:author="Qualcomm-CH" w:date="2022-03-02T15:22:00Z"/>
                <w:color w:val="0070C0"/>
                <w:szCs w:val="24"/>
                <w:lang w:val="en-US" w:eastAsia="zh-CN"/>
                <w:rPrChange w:id="2626" w:author="Ming Li L" w:date="2022-03-02T10:37:00Z">
                  <w:rPr>
                    <w:ins w:id="2627" w:author="Ming Li L" w:date="2022-03-02T10:35:00Z"/>
                    <w:del w:id="2628" w:author="Qualcomm-CH" w:date="2022-03-02T15:22:00Z"/>
                    <w:color w:val="0070C0"/>
                    <w:szCs w:val="24"/>
                    <w:lang w:eastAsia="zh-CN"/>
                  </w:rPr>
                </w:rPrChange>
              </w:rPr>
              <w:pPrChange w:id="2629" w:author="Ming Li L" w:date="2022-03-02T10:39:00Z">
                <w:pPr/>
              </w:pPrChange>
            </w:pPr>
            <w:ins w:id="2630" w:author="Ming Li L" w:date="2022-03-02T10:36:00Z">
              <w:del w:id="2631" w:author="Qualcomm-CH" w:date="2022-03-02T15:22:00Z">
                <w:r w:rsidRPr="0099642D" w:rsidDel="007E3ADA">
                  <w:rPr>
                    <w:color w:val="0070C0"/>
                    <w:szCs w:val="24"/>
                    <w:lang w:eastAsia="zh-CN"/>
                    <w:rPrChange w:id="2632" w:author="Ming Li L" w:date="2022-03-02T10:38:00Z">
                      <w:rPr>
                        <w:lang w:eastAsia="zh-CN"/>
                      </w:rPr>
                    </w:rPrChange>
                  </w:rPr>
                  <w:delText xml:space="preserve">We suggest </w:delText>
                </w:r>
              </w:del>
            </w:ins>
            <w:ins w:id="2633" w:author="Ming Li L" w:date="2022-03-02T10:37:00Z">
              <w:del w:id="2634" w:author="Qualcomm-CH" w:date="2022-03-02T15:22:00Z">
                <w:r w:rsidRPr="0099642D" w:rsidDel="007E3ADA">
                  <w:rPr>
                    <w:color w:val="0070C0"/>
                    <w:szCs w:val="24"/>
                    <w:lang w:eastAsia="zh-CN"/>
                    <w:rPrChange w:id="2635" w:author="Ming Li L" w:date="2022-03-02T10:38:00Z">
                      <w:rPr>
                        <w:lang w:eastAsia="zh-CN"/>
                      </w:rPr>
                    </w:rPrChange>
                  </w:rPr>
                  <w:delText>Option 1b with introduction of UE</w:delText>
                </w:r>
                <w:r w:rsidRPr="0099642D" w:rsidDel="007E3ADA">
                  <w:rPr>
                    <w:color w:val="0070C0"/>
                    <w:szCs w:val="24"/>
                    <w:lang w:val="en-US" w:eastAsia="zh-CN"/>
                    <w:rPrChange w:id="2636" w:author="Ming Li L" w:date="2022-03-02T10:38:00Z">
                      <w:rPr>
                        <w:lang w:val="en-US" w:eastAsia="zh-CN"/>
                      </w:rPr>
                    </w:rPrChange>
                  </w:rPr>
                  <w:delText>’s capability of ‘</w:delText>
                </w:r>
                <w:r w:rsidRPr="0099642D" w:rsidDel="007E3ADA">
                  <w:rPr>
                    <w:color w:val="0070C0"/>
                    <w:szCs w:val="24"/>
                    <w:highlight w:val="yellow"/>
                    <w:lang w:eastAsia="zh-CN"/>
                    <w:rPrChange w:id="2637" w:author="Ming Li L" w:date="2022-03-02T10:38:00Z">
                      <w:rPr>
                        <w:highlight w:val="yellow"/>
                        <w:lang w:eastAsia="zh-CN"/>
                      </w:rPr>
                    </w:rPrChange>
                  </w:rPr>
                  <w:delText>parallel measurement of more than 1 satellites in an SMTC.</w:delText>
                </w:r>
                <w:r w:rsidRPr="0099642D" w:rsidDel="007E3ADA">
                  <w:rPr>
                    <w:color w:val="0070C0"/>
                    <w:szCs w:val="24"/>
                    <w:lang w:val="en-US" w:eastAsia="zh-CN"/>
                    <w:rPrChange w:id="2638" w:author="Ming Li L" w:date="2022-03-02T10:38:00Z">
                      <w:rPr>
                        <w:lang w:val="en-US" w:eastAsia="zh-CN"/>
                      </w:rPr>
                    </w:rPrChange>
                  </w:rPr>
                  <w:delText>’</w:delText>
                </w:r>
              </w:del>
            </w:ins>
            <w:ins w:id="2639" w:author="Ming Li L" w:date="2022-03-02T10:38:00Z">
              <w:del w:id="2640" w:author="Qualcomm-CH" w:date="2022-03-02T15:22:00Z">
                <w:r w:rsidRPr="0099642D" w:rsidDel="007E3ADA">
                  <w:rPr>
                    <w:color w:val="0070C0"/>
                    <w:szCs w:val="24"/>
                    <w:lang w:val="en-US" w:eastAsia="zh-CN"/>
                    <w:rPrChange w:id="2641" w:author="Ming Li L" w:date="2022-03-02T10:38:00Z">
                      <w:rPr>
                        <w:lang w:val="en-US" w:eastAsia="zh-CN"/>
                      </w:rPr>
                    </w:rPrChange>
                  </w:rPr>
                  <w:delText>.</w:delText>
                </w:r>
                <w:r w:rsidDel="007E3ADA">
                  <w:rPr>
                    <w:color w:val="0070C0"/>
                    <w:szCs w:val="24"/>
                    <w:lang w:val="en-US" w:eastAsia="zh-CN"/>
                  </w:rPr>
                  <w:delText xml:space="preserve"> </w:delText>
                </w:r>
                <w:r w:rsidRPr="0099642D" w:rsidDel="007E3ADA">
                  <w:rPr>
                    <w:color w:val="0070C0"/>
                    <w:szCs w:val="24"/>
                    <w:lang w:val="en-US" w:eastAsia="zh-CN"/>
                    <w:rPrChange w:id="2642" w:author="Ming Li L" w:date="2022-03-02T10:38:00Z">
                      <w:rPr>
                        <w:lang w:val="en-US" w:eastAsia="zh-CN"/>
                      </w:rPr>
                    </w:rPrChange>
                  </w:rPr>
                  <w:delText xml:space="preserve"> In </w:delText>
                </w:r>
                <w:r w:rsidRPr="0099642D" w:rsidDel="007E3ADA">
                  <w:rPr>
                    <w:rFonts w:eastAsia="MS Mincho"/>
                    <w:color w:val="0070C0"/>
                    <w:szCs w:val="24"/>
                    <w:lang w:eastAsia="zh-CN"/>
                    <w:rPrChange w:id="2643" w:author="Ming Li L" w:date="2022-03-02T10:38:00Z">
                      <w:rPr>
                        <w:rFonts w:eastAsia="MS Mincho"/>
                        <w:lang w:eastAsia="zh-CN"/>
                      </w:rPr>
                    </w:rPrChange>
                  </w:rPr>
                  <w:delText xml:space="preserve">RAN4 101-b, there is note: </w:delText>
                </w:r>
                <w:r w:rsidRPr="0099642D" w:rsidDel="007E3ADA">
                  <w:rPr>
                    <w:szCs w:val="24"/>
                    <w:lang w:eastAsia="zh-CN"/>
                  </w:rPr>
                  <w:delText xml:space="preserve">(Note) The above does not mean ‘UE only </w:delText>
                </w:r>
                <w:r w:rsidRPr="0099642D" w:rsidDel="007E3ADA">
                  <w:rPr>
                    <w:szCs w:val="24"/>
                    <w:lang w:eastAsia="zh-CN"/>
                  </w:rPr>
                  <w:lastRenderedPageBreak/>
                  <w:delText>needs to receive signal from one satellite/measurement cell group at one time for LEO’</w:delText>
                </w:r>
                <w:r w:rsidDel="007E3ADA">
                  <w:rPr>
                    <w:szCs w:val="24"/>
                    <w:lang w:eastAsia="zh-CN"/>
                  </w:rPr>
                  <w:delText>. We believe the UE’s capability doesn’t impa</w:delText>
                </w:r>
              </w:del>
            </w:ins>
            <w:ins w:id="2644" w:author="Ming Li L" w:date="2022-03-02T10:39:00Z">
              <w:del w:id="2645" w:author="Qualcomm-CH" w:date="2022-03-02T15:22:00Z">
                <w:r w:rsidDel="007E3ADA">
                  <w:rPr>
                    <w:szCs w:val="24"/>
                    <w:lang w:eastAsia="zh-CN"/>
                  </w:rPr>
                  <w:delText>ct previous agreement.</w:delText>
                </w:r>
              </w:del>
            </w:ins>
          </w:p>
        </w:tc>
      </w:tr>
    </w:tbl>
    <w:p w14:paraId="260E94B4" w14:textId="4526610C" w:rsidR="000E7388" w:rsidRDefault="000E7388" w:rsidP="003521DE">
      <w:pPr>
        <w:rPr>
          <w:lang w:eastAsia="zh-CN"/>
        </w:rPr>
      </w:pPr>
    </w:p>
    <w:p w14:paraId="1BCFACF1" w14:textId="63A45FAE" w:rsidR="0027170B" w:rsidRDefault="009F7CCE" w:rsidP="0027170B">
      <w:pPr>
        <w:outlineLvl w:val="3"/>
        <w:rPr>
          <w:b/>
          <w:color w:val="0070C0"/>
          <w:u w:val="single"/>
          <w:lang w:eastAsia="ko-KR"/>
        </w:rPr>
      </w:pPr>
      <w:ins w:id="2646" w:author="Qualcomm-CH" w:date="2022-03-02T15:23:00Z">
        <w:r>
          <w:rPr>
            <w:b/>
            <w:color w:val="0070C0"/>
            <w:u w:val="single"/>
            <w:lang w:eastAsia="ko-KR"/>
          </w:rPr>
          <w:t>___</w:t>
        </w:r>
      </w:ins>
      <w:r w:rsidR="0027170B">
        <w:rPr>
          <w:b/>
          <w:color w:val="0070C0"/>
          <w:u w:val="single"/>
          <w:lang w:eastAsia="ko-KR"/>
        </w:rPr>
        <w:t>Issue 3</w:t>
      </w:r>
      <w:r w:rsidR="0027170B">
        <w:rPr>
          <w:rFonts w:hint="eastAsia"/>
          <w:b/>
          <w:color w:val="0070C0"/>
          <w:u w:val="single"/>
          <w:lang w:eastAsia="zh-CN"/>
        </w:rPr>
        <w:t>-</w:t>
      </w:r>
      <w:r w:rsidR="0027170B">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Connected mode:</w:t>
      </w:r>
    </w:p>
    <w:p w14:paraId="730DFF12" w14:textId="77777777" w:rsidR="0027170B" w:rsidRDefault="0027170B"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3C100CB3"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ins w:id="2647" w:author="Qualcomm-CH" w:date="2022-03-03T04:36:00Z"/>
          <w:color w:val="0070C0"/>
          <w:lang w:eastAsia="ja-JP"/>
        </w:rPr>
      </w:pPr>
      <w:r>
        <w:rPr>
          <w:color w:val="0070C0"/>
          <w:lang w:eastAsia="ja-JP"/>
        </w:rPr>
        <w:t>For UE in RRC Idle/Inactive mode:</w:t>
      </w:r>
    </w:p>
    <w:p w14:paraId="6ED64A83" w14:textId="77777777" w:rsidR="00D4007C" w:rsidRPr="00D4007C" w:rsidRDefault="00D4007C" w:rsidP="00D4007C">
      <w:pPr>
        <w:pStyle w:val="ListParagraph"/>
        <w:numPr>
          <w:ilvl w:val="1"/>
          <w:numId w:val="19"/>
        </w:numPr>
        <w:overflowPunct/>
        <w:autoSpaceDE/>
        <w:autoSpaceDN/>
        <w:adjustRightInd/>
        <w:spacing w:after="120" w:line="252" w:lineRule="auto"/>
        <w:ind w:left="1364" w:firstLineChars="0"/>
        <w:textAlignment w:val="auto"/>
        <w:rPr>
          <w:ins w:id="2648" w:author="Qualcomm-CH" w:date="2022-03-03T04:36:00Z"/>
          <w:color w:val="0070C0"/>
          <w:highlight w:val="green"/>
          <w:lang w:eastAsia="ja-JP"/>
          <w:rPrChange w:id="2649" w:author="Qualcomm-CH" w:date="2022-03-03T04:36:00Z">
            <w:rPr>
              <w:ins w:id="2650" w:author="Qualcomm-CH" w:date="2022-03-03T04:36:00Z"/>
              <w:color w:val="1F497D"/>
              <w:sz w:val="21"/>
              <w:szCs w:val="21"/>
              <w:lang w:val="en-US" w:eastAsia="ko-KR"/>
            </w:rPr>
          </w:rPrChange>
        </w:rPr>
        <w:pPrChange w:id="2651" w:author="Qualcomm-CH" w:date="2022-03-03T04:36:00Z">
          <w:pPr>
            <w:pStyle w:val="ListParagraph"/>
            <w:numPr>
              <w:numId w:val="19"/>
            </w:numPr>
            <w:overflowPunct/>
            <w:autoSpaceDE/>
            <w:autoSpaceDN/>
            <w:adjustRightInd/>
            <w:spacing w:after="0" w:line="240" w:lineRule="auto"/>
            <w:ind w:left="928" w:firstLineChars="0" w:hanging="360"/>
            <w:textAlignment w:val="auto"/>
          </w:pPr>
        </w:pPrChange>
      </w:pPr>
      <w:ins w:id="2652" w:author="Qualcomm-CH" w:date="2022-03-03T04:36:00Z">
        <w:r w:rsidRPr="00D4007C">
          <w:rPr>
            <w:color w:val="0070C0"/>
            <w:highlight w:val="green"/>
            <w:lang w:eastAsia="ja-JP"/>
            <w:rPrChange w:id="2653" w:author="Qualcomm-CH" w:date="2022-03-03T04:36:00Z">
              <w:rPr>
                <w:color w:val="1F497D"/>
                <w:sz w:val="21"/>
                <w:szCs w:val="21"/>
              </w:rPr>
            </w:rPrChange>
          </w:rPr>
          <w:t>UE measures SSBs within a UE autonomously time-shifted SMTC based on obtained information from NW, if applicable</w:t>
        </w:r>
      </w:ins>
    </w:p>
    <w:p w14:paraId="2DF57F00" w14:textId="77777777" w:rsidR="00D4007C" w:rsidRPr="00D4007C" w:rsidRDefault="00D4007C" w:rsidP="00D4007C">
      <w:pPr>
        <w:pStyle w:val="ListParagraph"/>
        <w:numPr>
          <w:ilvl w:val="2"/>
          <w:numId w:val="19"/>
        </w:numPr>
        <w:overflowPunct/>
        <w:autoSpaceDE/>
        <w:autoSpaceDN/>
        <w:adjustRightInd/>
        <w:spacing w:after="120" w:line="252" w:lineRule="auto"/>
        <w:ind w:firstLineChars="0"/>
        <w:textAlignment w:val="auto"/>
        <w:rPr>
          <w:ins w:id="2654" w:author="Qualcomm-CH" w:date="2022-03-03T04:36:00Z"/>
          <w:color w:val="0070C0"/>
          <w:szCs w:val="24"/>
          <w:highlight w:val="green"/>
          <w:lang w:eastAsia="zh-CN"/>
          <w:rPrChange w:id="2655" w:author="Qualcomm-CH" w:date="2022-03-03T04:36:00Z">
            <w:rPr>
              <w:ins w:id="2656" w:author="Qualcomm-CH" w:date="2022-03-03T04:36:00Z"/>
              <w:color w:val="1F497D"/>
              <w:sz w:val="21"/>
              <w:szCs w:val="21"/>
            </w:rPr>
          </w:rPrChange>
        </w:rPr>
        <w:pPrChange w:id="2657" w:author="Qualcomm-CH" w:date="2022-03-03T04:36:00Z">
          <w:pPr>
            <w:pStyle w:val="ListParagraph"/>
            <w:numPr>
              <w:ilvl w:val="1"/>
              <w:numId w:val="19"/>
            </w:numPr>
            <w:overflowPunct/>
            <w:autoSpaceDE/>
            <w:autoSpaceDN/>
            <w:adjustRightInd/>
            <w:spacing w:after="0" w:line="240" w:lineRule="auto"/>
            <w:ind w:left="1648" w:firstLineChars="0" w:hanging="360"/>
            <w:textAlignment w:val="auto"/>
          </w:pPr>
        </w:pPrChange>
      </w:pPr>
      <w:ins w:id="2658" w:author="Qualcomm-CH" w:date="2022-03-03T04:36:00Z">
        <w:r w:rsidRPr="00D4007C">
          <w:rPr>
            <w:color w:val="0070C0"/>
            <w:szCs w:val="24"/>
            <w:highlight w:val="green"/>
            <w:lang w:eastAsia="zh-CN"/>
            <w:rPrChange w:id="2659" w:author="Qualcomm-CH" w:date="2022-03-03T04:36:00Z">
              <w:rPr>
                <w:color w:val="1F497D"/>
                <w:sz w:val="21"/>
                <w:szCs w:val="21"/>
              </w:rPr>
            </w:rPrChange>
          </w:rPr>
          <w:t>FFS whether and how to define corresponding delay requirement</w:t>
        </w:r>
      </w:ins>
    </w:p>
    <w:p w14:paraId="4EC40F03" w14:textId="7FB7A7DF" w:rsidR="00D4007C" w:rsidRPr="00D4007C" w:rsidDel="00D4007C" w:rsidRDefault="00D4007C" w:rsidP="00D4007C">
      <w:pPr>
        <w:pStyle w:val="ListParagraph"/>
        <w:numPr>
          <w:ilvl w:val="1"/>
          <w:numId w:val="19"/>
        </w:numPr>
        <w:overflowPunct/>
        <w:autoSpaceDE/>
        <w:autoSpaceDN/>
        <w:adjustRightInd/>
        <w:spacing w:after="120" w:line="252" w:lineRule="auto"/>
        <w:ind w:firstLineChars="0"/>
        <w:textAlignment w:val="auto"/>
        <w:rPr>
          <w:del w:id="2660" w:author="Qualcomm-CH" w:date="2022-03-03T04:36:00Z"/>
          <w:strike/>
          <w:color w:val="808080" w:themeColor="background1" w:themeShade="80"/>
          <w:lang w:eastAsia="ja-JP"/>
          <w:rPrChange w:id="2661" w:author="Qualcomm-CH" w:date="2022-03-03T04:36:00Z">
            <w:rPr>
              <w:del w:id="2662" w:author="Qualcomm-CH" w:date="2022-03-03T04:36:00Z"/>
              <w:color w:val="0070C0"/>
              <w:lang w:eastAsia="ja-JP"/>
            </w:rPr>
          </w:rPrChange>
        </w:rPr>
        <w:pPrChange w:id="2663" w:author="Qualcomm-CH" w:date="2022-03-03T04:36:00Z">
          <w:pPr>
            <w:pStyle w:val="ListParagraph"/>
            <w:numPr>
              <w:numId w:val="19"/>
            </w:numPr>
            <w:overflowPunct/>
            <w:autoSpaceDE/>
            <w:autoSpaceDN/>
            <w:adjustRightInd/>
            <w:spacing w:after="120" w:line="252" w:lineRule="auto"/>
            <w:ind w:left="644" w:firstLineChars="0" w:hanging="360"/>
            <w:textAlignment w:val="auto"/>
          </w:pPr>
        </w:pPrChange>
      </w:pPr>
    </w:p>
    <w:p w14:paraId="440717F3" w14:textId="05899F87" w:rsidR="001A0589" w:rsidRPr="00D4007C" w:rsidRDefault="001A0589" w:rsidP="001A0589">
      <w:pPr>
        <w:pStyle w:val="ListParagraph"/>
        <w:numPr>
          <w:ilvl w:val="1"/>
          <w:numId w:val="19"/>
        </w:numPr>
        <w:overflowPunct/>
        <w:autoSpaceDE/>
        <w:autoSpaceDN/>
        <w:adjustRightInd/>
        <w:spacing w:after="120" w:line="252" w:lineRule="auto"/>
        <w:ind w:left="1364" w:firstLineChars="0"/>
        <w:textAlignment w:val="auto"/>
        <w:rPr>
          <w:strike/>
          <w:color w:val="808080" w:themeColor="background1" w:themeShade="80"/>
          <w:lang w:eastAsia="ja-JP"/>
          <w:rPrChange w:id="2664" w:author="Qualcomm-CH" w:date="2022-03-03T04:36:00Z">
            <w:rPr>
              <w:color w:val="0070C0"/>
              <w:lang w:eastAsia="ja-JP"/>
            </w:rPr>
          </w:rPrChange>
        </w:rPr>
      </w:pPr>
      <w:r w:rsidRPr="00D4007C">
        <w:rPr>
          <w:strike/>
          <w:color w:val="808080" w:themeColor="background1" w:themeShade="80"/>
          <w:lang w:eastAsia="ja-JP"/>
          <w:rPrChange w:id="2665" w:author="Qualcomm-CH" w:date="2022-03-03T04:36:00Z">
            <w:rPr>
              <w:color w:val="0070C0"/>
              <w:lang w:eastAsia="ja-JP"/>
            </w:rPr>
          </w:rPrChange>
        </w:rPr>
        <w:t>Option 1:</w:t>
      </w:r>
      <w:ins w:id="2666" w:author="Qualcomm-CH" w:date="2022-03-01T17:14:00Z">
        <w:r w:rsidR="00E25724" w:rsidRPr="00D4007C">
          <w:rPr>
            <w:strike/>
            <w:color w:val="808080" w:themeColor="background1" w:themeShade="80"/>
            <w:lang w:eastAsia="ja-JP"/>
            <w:rPrChange w:id="2667" w:author="Qualcomm-CH" w:date="2022-03-03T04:36:00Z">
              <w:rPr>
                <w:color w:val="0070C0"/>
                <w:lang w:eastAsia="ja-JP"/>
              </w:rPr>
            </w:rPrChange>
          </w:rPr>
          <w:t xml:space="preserve"> </w:t>
        </w:r>
        <w:r w:rsidR="00E25724" w:rsidRPr="00D4007C">
          <w:rPr>
            <w:rFonts w:eastAsiaTheme="minorEastAsia" w:hint="eastAsia"/>
            <w:strike/>
            <w:color w:val="808080" w:themeColor="background1" w:themeShade="80"/>
            <w:lang w:val="en-US" w:eastAsia="ko-KR"/>
            <w:rPrChange w:id="2668" w:author="Qualcomm-CH" w:date="2022-03-03T04:36:00Z">
              <w:rPr>
                <w:rFonts w:eastAsiaTheme="minorEastAsia" w:hint="eastAsia"/>
                <w:color w:val="0070C0"/>
                <w:lang w:val="en-US" w:eastAsia="ko-KR"/>
              </w:rPr>
            </w:rPrChange>
          </w:rPr>
          <w:t>LGE</w:t>
        </w:r>
        <w:r w:rsidR="00E25724" w:rsidRPr="00D4007C">
          <w:rPr>
            <w:rFonts w:eastAsiaTheme="minorEastAsia"/>
            <w:strike/>
            <w:color w:val="808080" w:themeColor="background1" w:themeShade="80"/>
            <w:lang w:val="en-US" w:eastAsia="ko-KR"/>
            <w:rPrChange w:id="2669" w:author="Qualcomm-CH" w:date="2022-03-03T04:36:00Z">
              <w:rPr>
                <w:rFonts w:eastAsiaTheme="minorEastAsia"/>
                <w:color w:val="0070C0"/>
                <w:lang w:val="en-US" w:eastAsia="ko-KR"/>
              </w:rPr>
            </w:rPrChange>
          </w:rPr>
          <w:t xml:space="preserve">, </w:t>
        </w:r>
        <w:r w:rsidR="00E25724" w:rsidRPr="00D4007C">
          <w:rPr>
            <w:rFonts w:eastAsiaTheme="minorEastAsia" w:hint="eastAsia"/>
            <w:strike/>
            <w:color w:val="808080" w:themeColor="background1" w:themeShade="80"/>
            <w:lang w:val="en-US" w:eastAsia="zh-CN"/>
            <w:rPrChange w:id="2670" w:author="Qualcomm-CH" w:date="2022-03-03T04:36:00Z">
              <w:rPr>
                <w:rFonts w:eastAsiaTheme="minorEastAsia" w:hint="eastAsia"/>
                <w:color w:val="0070C0"/>
                <w:lang w:val="en-US" w:eastAsia="zh-CN"/>
              </w:rPr>
            </w:rPrChange>
          </w:rPr>
          <w:t>H</w:t>
        </w:r>
        <w:r w:rsidR="00E25724" w:rsidRPr="00D4007C">
          <w:rPr>
            <w:rFonts w:eastAsiaTheme="minorEastAsia"/>
            <w:strike/>
            <w:color w:val="808080" w:themeColor="background1" w:themeShade="80"/>
            <w:lang w:val="en-US" w:eastAsia="zh-CN"/>
            <w:rPrChange w:id="2671" w:author="Qualcomm-CH" w:date="2022-03-03T04:36:00Z">
              <w:rPr>
                <w:rFonts w:eastAsiaTheme="minorEastAsia"/>
                <w:color w:val="0070C0"/>
                <w:lang w:val="en-US" w:eastAsia="zh-CN"/>
              </w:rPr>
            </w:rPrChange>
          </w:rPr>
          <w:t>uawei</w:t>
        </w:r>
        <w:r w:rsidR="004F6196" w:rsidRPr="00D4007C">
          <w:rPr>
            <w:rFonts w:eastAsiaTheme="minorEastAsia"/>
            <w:strike/>
            <w:color w:val="808080" w:themeColor="background1" w:themeShade="80"/>
            <w:lang w:val="en-US" w:eastAsia="zh-CN"/>
            <w:rPrChange w:id="2672" w:author="Qualcomm-CH" w:date="2022-03-03T04:36:00Z">
              <w:rPr>
                <w:rFonts w:eastAsiaTheme="minorEastAsia"/>
                <w:color w:val="0070C0"/>
                <w:lang w:val="en-US" w:eastAsia="zh-CN"/>
              </w:rPr>
            </w:rPrChange>
          </w:rPr>
          <w:t xml:space="preserve">, </w:t>
        </w:r>
        <w:r w:rsidR="004F6196" w:rsidRPr="00D4007C">
          <w:rPr>
            <w:rFonts w:eastAsiaTheme="minorEastAsia" w:hint="eastAsia"/>
            <w:strike/>
            <w:color w:val="808080" w:themeColor="background1" w:themeShade="80"/>
            <w:lang w:val="en-US" w:eastAsia="zh-CN"/>
            <w:rPrChange w:id="2673" w:author="Qualcomm-CH" w:date="2022-03-03T04:36:00Z">
              <w:rPr>
                <w:rFonts w:eastAsiaTheme="minorEastAsia" w:hint="eastAsia"/>
                <w:color w:val="0070C0"/>
                <w:lang w:val="en-US" w:eastAsia="zh-CN"/>
              </w:rPr>
            </w:rPrChange>
          </w:rPr>
          <w:t>X</w:t>
        </w:r>
        <w:r w:rsidR="004F6196" w:rsidRPr="00D4007C">
          <w:rPr>
            <w:rFonts w:eastAsiaTheme="minorEastAsia"/>
            <w:strike/>
            <w:color w:val="808080" w:themeColor="background1" w:themeShade="80"/>
            <w:lang w:val="en-US" w:eastAsia="zh-CN"/>
            <w:rPrChange w:id="2674" w:author="Qualcomm-CH" w:date="2022-03-03T04:36:00Z">
              <w:rPr>
                <w:rFonts w:eastAsiaTheme="minorEastAsia"/>
                <w:color w:val="0070C0"/>
                <w:lang w:val="en-US" w:eastAsia="zh-CN"/>
              </w:rPr>
            </w:rPrChange>
          </w:rPr>
          <w:t>iaomi</w:t>
        </w:r>
      </w:ins>
    </w:p>
    <w:p w14:paraId="45E57145" w14:textId="77777777" w:rsidR="001A0589" w:rsidRPr="00D4007C" w:rsidRDefault="001A0589" w:rsidP="001A0589">
      <w:pPr>
        <w:pStyle w:val="ListParagraph"/>
        <w:numPr>
          <w:ilvl w:val="2"/>
          <w:numId w:val="19"/>
        </w:numPr>
        <w:overflowPunct/>
        <w:autoSpaceDE/>
        <w:autoSpaceDN/>
        <w:adjustRightInd/>
        <w:spacing w:after="120" w:line="252" w:lineRule="auto"/>
        <w:ind w:firstLineChars="0"/>
        <w:textAlignment w:val="auto"/>
        <w:rPr>
          <w:strike/>
          <w:color w:val="808080" w:themeColor="background1" w:themeShade="80"/>
          <w:lang w:eastAsia="ja-JP"/>
          <w:rPrChange w:id="2675" w:author="Qualcomm-CH" w:date="2022-03-03T04:36:00Z">
            <w:rPr>
              <w:color w:val="0070C0"/>
              <w:lang w:eastAsia="ja-JP"/>
            </w:rPr>
          </w:rPrChange>
        </w:rPr>
      </w:pPr>
      <w:r w:rsidRPr="00D4007C">
        <w:rPr>
          <w:strike/>
          <w:color w:val="808080" w:themeColor="background1" w:themeShade="80"/>
          <w:szCs w:val="24"/>
          <w:lang w:eastAsia="zh-CN"/>
          <w:rPrChange w:id="2676" w:author="Qualcomm-CH" w:date="2022-03-03T04:36:00Z">
            <w:rPr>
              <w:color w:val="0070C0"/>
              <w:szCs w:val="24"/>
              <w:lang w:eastAsia="zh-CN"/>
            </w:rPr>
          </w:rPrChange>
        </w:rPr>
        <w:t>No requirements are expected for SSB outside of SMTC</w:t>
      </w:r>
    </w:p>
    <w:p w14:paraId="4D757656" w14:textId="399695E9" w:rsidR="001A0589" w:rsidRPr="00D4007C" w:rsidRDefault="001A0589" w:rsidP="0027170B">
      <w:pPr>
        <w:pStyle w:val="ListParagraph"/>
        <w:numPr>
          <w:ilvl w:val="1"/>
          <w:numId w:val="19"/>
        </w:numPr>
        <w:overflowPunct/>
        <w:autoSpaceDE/>
        <w:autoSpaceDN/>
        <w:adjustRightInd/>
        <w:spacing w:after="120" w:line="252" w:lineRule="auto"/>
        <w:ind w:left="1364" w:firstLineChars="0"/>
        <w:textAlignment w:val="auto"/>
        <w:rPr>
          <w:strike/>
          <w:color w:val="808080" w:themeColor="background1" w:themeShade="80"/>
          <w:lang w:eastAsia="ja-JP"/>
          <w:rPrChange w:id="2677" w:author="Qualcomm-CH" w:date="2022-03-03T04:36:00Z">
            <w:rPr>
              <w:color w:val="0070C0"/>
              <w:lang w:eastAsia="ja-JP"/>
            </w:rPr>
          </w:rPrChange>
        </w:rPr>
      </w:pPr>
      <w:r w:rsidRPr="00D4007C">
        <w:rPr>
          <w:strike/>
          <w:color w:val="808080" w:themeColor="background1" w:themeShade="80"/>
          <w:lang w:eastAsia="ja-JP"/>
          <w:rPrChange w:id="2678" w:author="Qualcomm-CH" w:date="2022-03-03T04:36:00Z">
            <w:rPr>
              <w:color w:val="0070C0"/>
              <w:lang w:eastAsia="ja-JP"/>
            </w:rPr>
          </w:rPrChange>
        </w:rPr>
        <w:t>Option 2:</w:t>
      </w:r>
      <w:ins w:id="2679" w:author="Qualcomm-CH" w:date="2022-03-01T17:15:00Z">
        <w:r w:rsidR="004F6196" w:rsidRPr="00D4007C">
          <w:rPr>
            <w:strike/>
            <w:color w:val="808080" w:themeColor="background1" w:themeShade="80"/>
            <w:lang w:eastAsia="ja-JP"/>
            <w:rPrChange w:id="2680" w:author="Qualcomm-CH" w:date="2022-03-03T04:36:00Z">
              <w:rPr>
                <w:color w:val="0070C0"/>
                <w:lang w:eastAsia="ja-JP"/>
              </w:rPr>
            </w:rPrChange>
          </w:rPr>
          <w:t xml:space="preserve"> </w:t>
        </w:r>
        <w:r w:rsidR="004F6196" w:rsidRPr="00D4007C">
          <w:rPr>
            <w:strike/>
            <w:color w:val="808080" w:themeColor="background1" w:themeShade="80"/>
            <w:lang w:val="en-US" w:eastAsia="zh-CN"/>
            <w:rPrChange w:id="2681" w:author="Qualcomm-CH" w:date="2022-03-03T04:36:00Z">
              <w:rPr>
                <w:color w:val="0070C0"/>
                <w:lang w:val="en-US" w:eastAsia="zh-CN"/>
              </w:rPr>
            </w:rPrChange>
          </w:rPr>
          <w:t>Qualcomm, Nokia</w:t>
        </w:r>
      </w:ins>
      <w:ins w:id="2682" w:author="Ming Li L" w:date="2022-03-02T10:39:00Z">
        <w:r w:rsidR="0099642D" w:rsidRPr="00D4007C">
          <w:rPr>
            <w:strike/>
            <w:color w:val="808080" w:themeColor="background1" w:themeShade="80"/>
            <w:lang w:val="en-US" w:eastAsia="zh-CN"/>
            <w:rPrChange w:id="2683" w:author="Qualcomm-CH" w:date="2022-03-03T04:36:00Z">
              <w:rPr>
                <w:color w:val="0070C0"/>
                <w:lang w:val="en-US" w:eastAsia="zh-CN"/>
              </w:rPr>
            </w:rPrChange>
          </w:rPr>
          <w:t>, Ericsson</w:t>
        </w:r>
      </w:ins>
    </w:p>
    <w:p w14:paraId="2E082889" w14:textId="1CAF8883" w:rsidR="0027170B" w:rsidRPr="00D4007C" w:rsidRDefault="00BC062E" w:rsidP="001A0589">
      <w:pPr>
        <w:pStyle w:val="ListParagraph"/>
        <w:numPr>
          <w:ilvl w:val="2"/>
          <w:numId w:val="19"/>
        </w:numPr>
        <w:overflowPunct/>
        <w:autoSpaceDE/>
        <w:autoSpaceDN/>
        <w:adjustRightInd/>
        <w:spacing w:after="120" w:line="252" w:lineRule="auto"/>
        <w:ind w:firstLineChars="0"/>
        <w:textAlignment w:val="auto"/>
        <w:rPr>
          <w:strike/>
          <w:color w:val="808080" w:themeColor="background1" w:themeShade="80"/>
          <w:lang w:eastAsia="ja-JP"/>
          <w:rPrChange w:id="2684" w:author="Qualcomm-CH" w:date="2022-03-03T04:36:00Z">
            <w:rPr>
              <w:color w:val="0070C0"/>
              <w:lang w:eastAsia="ja-JP"/>
            </w:rPr>
          </w:rPrChange>
        </w:rPr>
      </w:pPr>
      <w:r w:rsidRPr="00D4007C">
        <w:rPr>
          <w:strike/>
          <w:color w:val="808080" w:themeColor="background1" w:themeShade="80"/>
          <w:szCs w:val="24"/>
          <w:lang w:eastAsia="zh-CN"/>
          <w:rPrChange w:id="2685" w:author="Qualcomm-CH" w:date="2022-03-03T04:36:00Z">
            <w:rPr>
              <w:color w:val="0070C0"/>
              <w:szCs w:val="24"/>
              <w:lang w:eastAsia="zh-CN"/>
            </w:rPr>
          </w:rPrChange>
        </w:rPr>
        <w:t xml:space="preserve">If UE is provided with </w:t>
      </w:r>
      <w:r w:rsidR="005C62AC" w:rsidRPr="00D4007C">
        <w:rPr>
          <w:strike/>
          <w:color w:val="808080" w:themeColor="background1" w:themeShade="80"/>
          <w:szCs w:val="24"/>
          <w:lang w:eastAsia="zh-CN"/>
          <w:rPrChange w:id="2686" w:author="Qualcomm-CH" w:date="2022-03-03T04:36:00Z">
            <w:rPr>
              <w:color w:val="0070C0"/>
              <w:szCs w:val="24"/>
              <w:lang w:eastAsia="zh-CN"/>
            </w:rPr>
          </w:rPrChange>
        </w:rPr>
        <w:t xml:space="preserve">required information to figure </w:t>
      </w:r>
      <w:del w:id="2687" w:author="Qualcomm-CH" w:date="2022-03-02T15:22:00Z">
        <w:r w:rsidR="005C62AC" w:rsidRPr="00D4007C" w:rsidDel="009F7CCE">
          <w:rPr>
            <w:strike/>
            <w:color w:val="808080" w:themeColor="background1" w:themeShade="80"/>
            <w:szCs w:val="24"/>
            <w:lang w:eastAsia="zh-CN"/>
            <w:rPrChange w:id="2688" w:author="Qualcomm-CH" w:date="2022-03-03T04:36:00Z">
              <w:rPr>
                <w:color w:val="0070C0"/>
                <w:szCs w:val="24"/>
                <w:lang w:eastAsia="zh-CN"/>
              </w:rPr>
            </w:rPrChange>
          </w:rPr>
          <w:delText>our</w:delText>
        </w:r>
      </w:del>
      <w:ins w:id="2689" w:author="Qualcomm-CH" w:date="2022-03-02T15:22:00Z">
        <w:r w:rsidR="009F7CCE" w:rsidRPr="00D4007C">
          <w:rPr>
            <w:strike/>
            <w:color w:val="808080" w:themeColor="background1" w:themeShade="80"/>
            <w:szCs w:val="24"/>
            <w:lang w:eastAsia="zh-CN"/>
            <w:rPrChange w:id="2690" w:author="Qualcomm-CH" w:date="2022-03-03T04:36:00Z">
              <w:rPr>
                <w:color w:val="0070C0"/>
                <w:szCs w:val="24"/>
                <w:lang w:eastAsia="zh-CN"/>
              </w:rPr>
            </w:rPrChange>
          </w:rPr>
          <w:t>out</w:t>
        </w:r>
      </w:ins>
      <w:r w:rsidR="005C62AC" w:rsidRPr="00D4007C">
        <w:rPr>
          <w:strike/>
          <w:color w:val="808080" w:themeColor="background1" w:themeShade="80"/>
          <w:szCs w:val="24"/>
          <w:lang w:eastAsia="zh-CN"/>
          <w:rPrChange w:id="2691" w:author="Qualcomm-CH" w:date="2022-03-03T04:36:00Z">
            <w:rPr>
              <w:color w:val="0070C0"/>
              <w:szCs w:val="24"/>
              <w:lang w:eastAsia="zh-CN"/>
            </w:rPr>
          </w:rPrChange>
        </w:rPr>
        <w:t xml:space="preserve"> whether and how SMTC(s) is shifting in the time domain, measurement requirements for SSB outside of the corresponding SMTC can be applied</w:t>
      </w:r>
      <w:r w:rsidR="001A0589" w:rsidRPr="00D4007C">
        <w:rPr>
          <w:strike/>
          <w:color w:val="808080" w:themeColor="background1" w:themeShade="80"/>
          <w:szCs w:val="24"/>
          <w:lang w:eastAsia="zh-CN"/>
          <w:rPrChange w:id="2692" w:author="Qualcomm-CH" w:date="2022-03-03T04:36:00Z">
            <w:rPr>
              <w:color w:val="0070C0"/>
              <w:szCs w:val="24"/>
              <w:lang w:eastAsia="zh-CN"/>
            </w:rPr>
          </w:rPrChange>
        </w:rPr>
        <w:t>, subject to UE capability</w:t>
      </w:r>
      <w:r w:rsidR="005C62AC" w:rsidRPr="00D4007C">
        <w:rPr>
          <w:strike/>
          <w:color w:val="808080" w:themeColor="background1" w:themeShade="80"/>
          <w:szCs w:val="24"/>
          <w:lang w:eastAsia="zh-CN"/>
          <w:rPrChange w:id="2693" w:author="Qualcomm-CH" w:date="2022-03-03T04:36:00Z">
            <w:rPr>
              <w:color w:val="0070C0"/>
              <w:szCs w:val="24"/>
              <w:lang w:eastAsia="zh-CN"/>
            </w:rPr>
          </w:rPrChange>
        </w:rPr>
        <w:t xml:space="preserve">. </w:t>
      </w:r>
      <w:r w:rsidR="00CF5211" w:rsidRPr="00D4007C">
        <w:rPr>
          <w:strike/>
          <w:color w:val="808080" w:themeColor="background1" w:themeShade="80"/>
          <w:szCs w:val="24"/>
          <w:lang w:eastAsia="zh-CN"/>
          <w:rPrChange w:id="2694" w:author="Qualcomm-CH" w:date="2022-03-03T04:36:00Z">
            <w:rPr>
              <w:color w:val="0070C0"/>
              <w:szCs w:val="24"/>
              <w:lang w:eastAsia="zh-CN"/>
            </w:rPr>
          </w:rPrChange>
        </w:rPr>
        <w:t>If any of t</w:t>
      </w:r>
      <w:r w:rsidR="005C62AC" w:rsidRPr="00D4007C">
        <w:rPr>
          <w:strike/>
          <w:color w:val="808080" w:themeColor="background1" w:themeShade="80"/>
          <w:szCs w:val="24"/>
          <w:lang w:eastAsia="zh-CN"/>
          <w:rPrChange w:id="2695" w:author="Qualcomm-CH" w:date="2022-03-03T04:36:00Z">
            <w:rPr>
              <w:color w:val="0070C0"/>
              <w:szCs w:val="24"/>
              <w:lang w:eastAsia="zh-CN"/>
            </w:rPr>
          </w:rPrChange>
        </w:rPr>
        <w:t xml:space="preserve">he </w:t>
      </w:r>
      <w:r w:rsidR="00CF5211" w:rsidRPr="00D4007C">
        <w:rPr>
          <w:strike/>
          <w:color w:val="808080" w:themeColor="background1" w:themeShade="80"/>
          <w:szCs w:val="24"/>
          <w:lang w:eastAsia="zh-CN"/>
          <w:rPrChange w:id="2696" w:author="Qualcomm-CH" w:date="2022-03-03T04:36:00Z">
            <w:rPr>
              <w:color w:val="0070C0"/>
              <w:szCs w:val="24"/>
              <w:lang w:eastAsia="zh-CN"/>
            </w:rPr>
          </w:rPrChange>
        </w:rPr>
        <w:t xml:space="preserve">following </w:t>
      </w:r>
      <w:r w:rsidR="005C62AC" w:rsidRPr="00D4007C">
        <w:rPr>
          <w:strike/>
          <w:color w:val="808080" w:themeColor="background1" w:themeShade="80"/>
          <w:szCs w:val="24"/>
          <w:lang w:eastAsia="zh-CN"/>
          <w:rPrChange w:id="2697" w:author="Qualcomm-CH" w:date="2022-03-03T04:36:00Z">
            <w:rPr>
              <w:color w:val="0070C0"/>
              <w:szCs w:val="24"/>
              <w:lang w:eastAsia="zh-CN"/>
            </w:rPr>
          </w:rPrChange>
        </w:rPr>
        <w:t xml:space="preserve">information </w:t>
      </w:r>
      <w:r w:rsidR="00CF5211" w:rsidRPr="00D4007C">
        <w:rPr>
          <w:strike/>
          <w:color w:val="808080" w:themeColor="background1" w:themeShade="80"/>
          <w:szCs w:val="24"/>
          <w:lang w:eastAsia="zh-CN"/>
          <w:rPrChange w:id="2698" w:author="Qualcomm-CH" w:date="2022-03-03T04:36:00Z">
            <w:rPr>
              <w:color w:val="0070C0"/>
              <w:szCs w:val="24"/>
              <w:lang w:eastAsia="zh-CN"/>
            </w:rPr>
          </w:rPrChange>
        </w:rPr>
        <w:t>is not made available to UE, no requirements are applied.</w:t>
      </w:r>
    </w:p>
    <w:p w14:paraId="469FF718" w14:textId="77777777" w:rsidR="005C62AC" w:rsidRPr="00D4007C" w:rsidRDefault="005C62AC" w:rsidP="001A0589">
      <w:pPr>
        <w:pStyle w:val="ListParagraph"/>
        <w:numPr>
          <w:ilvl w:val="3"/>
          <w:numId w:val="19"/>
        </w:numPr>
        <w:overflowPunct/>
        <w:autoSpaceDE/>
        <w:autoSpaceDN/>
        <w:adjustRightInd/>
        <w:spacing w:after="120" w:line="252" w:lineRule="auto"/>
        <w:ind w:firstLineChars="0"/>
        <w:textAlignment w:val="auto"/>
        <w:rPr>
          <w:strike/>
          <w:color w:val="808080" w:themeColor="background1" w:themeShade="80"/>
          <w:lang w:eastAsia="ja-JP"/>
          <w:rPrChange w:id="2699" w:author="Qualcomm-CH" w:date="2022-03-03T04:36:00Z">
            <w:rPr>
              <w:color w:val="0070C0"/>
              <w:lang w:eastAsia="ja-JP"/>
            </w:rPr>
          </w:rPrChange>
        </w:rPr>
      </w:pPr>
      <w:r w:rsidRPr="00D4007C">
        <w:rPr>
          <w:strike/>
          <w:color w:val="808080" w:themeColor="background1" w:themeShade="80"/>
          <w:lang w:eastAsia="ja-JP"/>
          <w:rPrChange w:id="2700" w:author="Qualcomm-CH" w:date="2022-03-03T04:36:00Z">
            <w:rPr>
              <w:color w:val="0070C0"/>
              <w:lang w:eastAsia="ja-JP"/>
            </w:rPr>
          </w:rPrChange>
        </w:rPr>
        <w:t>Ephemeris</w:t>
      </w:r>
    </w:p>
    <w:p w14:paraId="01D728FE" w14:textId="77777777" w:rsidR="005C62AC" w:rsidRPr="00D4007C" w:rsidRDefault="005C62AC" w:rsidP="001A0589">
      <w:pPr>
        <w:pStyle w:val="ListParagraph"/>
        <w:numPr>
          <w:ilvl w:val="3"/>
          <w:numId w:val="19"/>
        </w:numPr>
        <w:overflowPunct/>
        <w:autoSpaceDE/>
        <w:autoSpaceDN/>
        <w:adjustRightInd/>
        <w:spacing w:after="120" w:line="252" w:lineRule="auto"/>
        <w:ind w:firstLineChars="0"/>
        <w:textAlignment w:val="auto"/>
        <w:rPr>
          <w:strike/>
          <w:color w:val="808080" w:themeColor="background1" w:themeShade="80"/>
          <w:lang w:eastAsia="ja-JP"/>
          <w:rPrChange w:id="2701" w:author="Qualcomm-CH" w:date="2022-03-03T04:36:00Z">
            <w:rPr>
              <w:color w:val="0070C0"/>
              <w:lang w:eastAsia="ja-JP"/>
            </w:rPr>
          </w:rPrChange>
        </w:rPr>
      </w:pPr>
      <w:r w:rsidRPr="00D4007C">
        <w:rPr>
          <w:strike/>
          <w:color w:val="808080" w:themeColor="background1" w:themeShade="80"/>
          <w:lang w:eastAsia="ja-JP"/>
          <w:rPrChange w:id="2702" w:author="Qualcomm-CH" w:date="2022-03-03T04:36:00Z">
            <w:rPr>
              <w:color w:val="0070C0"/>
              <w:lang w:eastAsia="ja-JP"/>
            </w:rPr>
          </w:rPrChange>
        </w:rPr>
        <w:t>Epoch time</w:t>
      </w:r>
    </w:p>
    <w:p w14:paraId="5B4B319B" w14:textId="43582D83" w:rsidR="005C62AC" w:rsidRPr="00D4007C" w:rsidRDefault="005C62AC" w:rsidP="001A0589">
      <w:pPr>
        <w:pStyle w:val="ListParagraph"/>
        <w:numPr>
          <w:ilvl w:val="3"/>
          <w:numId w:val="19"/>
        </w:numPr>
        <w:overflowPunct/>
        <w:autoSpaceDE/>
        <w:autoSpaceDN/>
        <w:adjustRightInd/>
        <w:spacing w:after="120" w:line="252" w:lineRule="auto"/>
        <w:ind w:firstLineChars="0"/>
        <w:textAlignment w:val="auto"/>
        <w:rPr>
          <w:strike/>
          <w:color w:val="808080" w:themeColor="background1" w:themeShade="80"/>
          <w:lang w:eastAsia="ja-JP"/>
          <w:rPrChange w:id="2703" w:author="Qualcomm-CH" w:date="2022-03-03T04:36:00Z">
            <w:rPr>
              <w:color w:val="0070C0"/>
              <w:lang w:eastAsia="ja-JP"/>
            </w:rPr>
          </w:rPrChange>
        </w:rPr>
      </w:pPr>
      <w:r w:rsidRPr="00D4007C">
        <w:rPr>
          <w:strike/>
          <w:color w:val="808080" w:themeColor="background1" w:themeShade="80"/>
          <w:lang w:eastAsia="ja-JP"/>
          <w:rPrChange w:id="2704" w:author="Qualcomm-CH" w:date="2022-03-03T04:36:00Z">
            <w:rPr>
              <w:color w:val="0070C0"/>
              <w:lang w:eastAsia="ja-JP"/>
            </w:rPr>
          </w:rPrChange>
        </w:rPr>
        <w:t>Feeder link delay</w:t>
      </w:r>
    </w:p>
    <w:p w14:paraId="6EBAEFE8" w14:textId="03300EFD" w:rsidR="005C62AC" w:rsidRPr="00D4007C" w:rsidRDefault="00CF5211" w:rsidP="001A0589">
      <w:pPr>
        <w:pStyle w:val="ListParagraph"/>
        <w:numPr>
          <w:ilvl w:val="3"/>
          <w:numId w:val="19"/>
        </w:numPr>
        <w:overflowPunct/>
        <w:autoSpaceDE/>
        <w:autoSpaceDN/>
        <w:adjustRightInd/>
        <w:spacing w:after="120" w:line="252" w:lineRule="auto"/>
        <w:ind w:firstLineChars="0"/>
        <w:textAlignment w:val="auto"/>
        <w:rPr>
          <w:strike/>
          <w:color w:val="808080" w:themeColor="background1" w:themeShade="80"/>
          <w:lang w:eastAsia="ja-JP"/>
          <w:rPrChange w:id="2705" w:author="Qualcomm-CH" w:date="2022-03-03T04:36:00Z">
            <w:rPr>
              <w:color w:val="0070C0"/>
              <w:lang w:eastAsia="ja-JP"/>
            </w:rPr>
          </w:rPrChange>
        </w:rPr>
      </w:pPr>
      <w:r w:rsidRPr="00D4007C">
        <w:rPr>
          <w:strike/>
          <w:color w:val="808080" w:themeColor="background1" w:themeShade="80"/>
          <w:lang w:eastAsia="ja-JP"/>
          <w:rPrChange w:id="2706" w:author="Qualcomm-CH" w:date="2022-03-03T04:36:00Z">
            <w:rPr>
              <w:color w:val="0070C0"/>
              <w:lang w:eastAsia="ja-JP"/>
            </w:rPr>
          </w:rPrChange>
        </w:rPr>
        <w:t>V</w:t>
      </w:r>
      <w:r w:rsidR="005C62AC" w:rsidRPr="00D4007C">
        <w:rPr>
          <w:strike/>
          <w:color w:val="808080" w:themeColor="background1" w:themeShade="80"/>
          <w:lang w:eastAsia="ja-JP"/>
          <w:rPrChange w:id="2707" w:author="Qualcomm-CH" w:date="2022-03-03T04:36:00Z">
            <w:rPr>
              <w:color w:val="0070C0"/>
              <w:lang w:eastAsia="ja-JP"/>
            </w:rPr>
          </w:rPrChange>
        </w:rPr>
        <w:t>alidity timers</w:t>
      </w:r>
    </w:p>
    <w:p w14:paraId="6C65E359" w14:textId="4484F81E" w:rsidR="0027170B" w:rsidRDefault="0027170B" w:rsidP="003521DE">
      <w:pPr>
        <w:rPr>
          <w:lang w:eastAsia="zh-CN"/>
        </w:rPr>
      </w:pPr>
    </w:p>
    <w:p w14:paraId="055AB970" w14:textId="27BEB81A" w:rsidR="001A0589" w:rsidRPr="00DD71F1" w:rsidDel="009F7CCE" w:rsidRDefault="001A0589" w:rsidP="001A0589">
      <w:pPr>
        <w:spacing w:after="120" w:line="252" w:lineRule="auto"/>
        <w:ind w:firstLine="284"/>
        <w:rPr>
          <w:del w:id="2708" w:author="Qualcomm-CH" w:date="2022-03-02T15:22:00Z"/>
          <w:b/>
          <w:bCs/>
          <w:i/>
          <w:iCs/>
          <w:color w:val="0070C0"/>
          <w:highlight w:val="cyan"/>
          <w:u w:val="single"/>
          <w:lang w:eastAsia="ja-JP"/>
        </w:rPr>
      </w:pPr>
      <w:del w:id="2709" w:author="Qualcomm-CH" w:date="2022-03-02T15:22:00Z">
        <w:r w:rsidDel="009F7CCE">
          <w:rPr>
            <w:b/>
            <w:bCs/>
            <w:i/>
            <w:iCs/>
            <w:color w:val="0070C0"/>
            <w:highlight w:val="cyan"/>
            <w:u w:val="single"/>
            <w:lang w:eastAsia="ja-JP"/>
          </w:rPr>
          <w:delText>Further comments</w:delText>
        </w:r>
        <w:r w:rsidRPr="00DD71F1" w:rsidDel="009F7CCE">
          <w:rPr>
            <w:rFonts w:hint="eastAsia"/>
            <w:b/>
            <w:bCs/>
            <w:i/>
            <w:iCs/>
            <w:color w:val="0070C0"/>
            <w:highlight w:val="cyan"/>
            <w:u w:val="single"/>
            <w:lang w:eastAsia="ja-JP"/>
          </w:rPr>
          <w:delText>:</w:delText>
        </w:r>
      </w:del>
    </w:p>
    <w:p w14:paraId="0488A388" w14:textId="4D7A6A33" w:rsidR="001A0589" w:rsidRPr="00754083" w:rsidDel="009F7CCE" w:rsidRDefault="001A0589" w:rsidP="001A0589">
      <w:pPr>
        <w:pStyle w:val="ListParagraph"/>
        <w:numPr>
          <w:ilvl w:val="0"/>
          <w:numId w:val="6"/>
        </w:numPr>
        <w:overflowPunct/>
        <w:autoSpaceDE/>
        <w:autoSpaceDN/>
        <w:adjustRightInd/>
        <w:spacing w:after="120" w:line="252" w:lineRule="auto"/>
        <w:ind w:left="784" w:firstLineChars="0"/>
        <w:textAlignment w:val="auto"/>
        <w:rPr>
          <w:del w:id="2710" w:author="Qualcomm-CH" w:date="2022-03-02T15:22:00Z"/>
          <w:color w:val="0070C0"/>
          <w:lang w:eastAsia="ja-JP"/>
        </w:rPr>
      </w:pPr>
      <w:del w:id="2711" w:author="Qualcomm-CH" w:date="2022-03-02T15:22:00Z">
        <w:r w:rsidRPr="00754083" w:rsidDel="009F7CCE">
          <w:rPr>
            <w:color w:val="0070C0"/>
            <w:lang w:eastAsia="ja-JP"/>
          </w:rPr>
          <w:delText xml:space="preserve">Based on </w:delText>
        </w:r>
        <w:r w:rsidDel="009F7CCE">
          <w:rPr>
            <w:color w:val="0070C0"/>
            <w:lang w:eastAsia="ja-JP"/>
          </w:rPr>
          <w:delText xml:space="preserve">companies’ comments, Option 2 is prepared to consider a case where UE can properly adjust SMTC window so that target SSBs can </w:delText>
        </w:r>
        <w:r w:rsidR="007A06FA" w:rsidDel="009F7CCE">
          <w:rPr>
            <w:color w:val="0070C0"/>
            <w:lang w:eastAsia="ja-JP"/>
          </w:rPr>
          <w:delText>fall within the configured SMTC, i.e. effectively SSB inside SMTC.</w:delText>
        </w:r>
      </w:del>
    </w:p>
    <w:p w14:paraId="08F64178" w14:textId="349EC79F" w:rsidR="001A0589" w:rsidDel="009F7CCE" w:rsidRDefault="00811BBF" w:rsidP="001A0589">
      <w:pPr>
        <w:pStyle w:val="ListParagraph"/>
        <w:numPr>
          <w:ilvl w:val="0"/>
          <w:numId w:val="6"/>
        </w:numPr>
        <w:overflowPunct/>
        <w:autoSpaceDE/>
        <w:autoSpaceDN/>
        <w:adjustRightInd/>
        <w:spacing w:after="120" w:line="252" w:lineRule="auto"/>
        <w:ind w:left="784" w:firstLineChars="0"/>
        <w:textAlignment w:val="auto"/>
        <w:rPr>
          <w:del w:id="2712" w:author="Qualcomm-CH" w:date="2022-03-02T15:22:00Z"/>
          <w:color w:val="0070C0"/>
          <w:lang w:eastAsia="ja-JP"/>
        </w:rPr>
      </w:pPr>
      <w:del w:id="2713" w:author="Qualcomm-CH" w:date="2022-03-02T15:22:00Z">
        <w:r w:rsidDel="009F7CCE">
          <w:rPr>
            <w:color w:val="0070C0"/>
            <w:lang w:eastAsia="ja-JP"/>
          </w:rPr>
          <w:delText xml:space="preserve">If Option 2 receives concerns, Option 1 will be taken as agreement by default. Please feel free to update Option 2. The reason Moderator </w:delText>
        </w:r>
        <w:r w:rsidR="00362597" w:rsidDel="009F7CCE">
          <w:rPr>
            <w:color w:val="0070C0"/>
            <w:lang w:eastAsia="ja-JP"/>
          </w:rPr>
          <w:delText xml:space="preserve">prepared Option 2 </w:delText>
        </w:r>
        <w:r w:rsidDel="009F7CCE">
          <w:rPr>
            <w:color w:val="0070C0"/>
            <w:lang w:eastAsia="ja-JP"/>
          </w:rPr>
          <w:delText xml:space="preserve">is that </w:delText>
        </w:r>
        <w:r w:rsidR="00362597" w:rsidDel="009F7CCE">
          <w:rPr>
            <w:color w:val="0070C0"/>
            <w:lang w:eastAsia="ja-JP"/>
          </w:rPr>
          <w:delText>leaving it with no-requirement would not be a safer spec design.</w:delText>
        </w:r>
      </w:del>
    </w:p>
    <w:tbl>
      <w:tblPr>
        <w:tblStyle w:val="TableGrid"/>
        <w:tblW w:w="0" w:type="auto"/>
        <w:tblLook w:val="04A0" w:firstRow="1" w:lastRow="0" w:firstColumn="1" w:lastColumn="0" w:noHBand="0" w:noVBand="1"/>
      </w:tblPr>
      <w:tblGrid>
        <w:gridCol w:w="1236"/>
        <w:gridCol w:w="8395"/>
      </w:tblGrid>
      <w:tr w:rsidR="001A0589" w:rsidDel="009F7CCE" w14:paraId="471BBAD4" w14:textId="34124DA2" w:rsidTr="00067818">
        <w:trPr>
          <w:del w:id="2714" w:author="Qualcomm-CH" w:date="2022-03-02T15:22:00Z"/>
        </w:trPr>
        <w:tc>
          <w:tcPr>
            <w:tcW w:w="1236" w:type="dxa"/>
          </w:tcPr>
          <w:p w14:paraId="6A3A60BF" w14:textId="6889A258" w:rsidR="001A0589" w:rsidDel="009F7CCE" w:rsidRDefault="001A0589" w:rsidP="00067818">
            <w:pPr>
              <w:spacing w:after="120"/>
              <w:rPr>
                <w:del w:id="2715" w:author="Qualcomm-CH" w:date="2022-03-02T15:22:00Z"/>
                <w:rFonts w:eastAsiaTheme="minorEastAsia"/>
                <w:b/>
                <w:bCs/>
                <w:color w:val="0070C0"/>
                <w:lang w:val="en-US" w:eastAsia="zh-CN"/>
              </w:rPr>
            </w:pPr>
            <w:del w:id="2716" w:author="Qualcomm-CH" w:date="2022-03-02T15:22:00Z">
              <w:r w:rsidDel="009F7CCE">
                <w:rPr>
                  <w:rFonts w:eastAsiaTheme="minorEastAsia"/>
                  <w:b/>
                  <w:bCs/>
                  <w:color w:val="0070C0"/>
                  <w:lang w:val="en-US" w:eastAsia="zh-CN"/>
                </w:rPr>
                <w:delText>Company</w:delText>
              </w:r>
            </w:del>
          </w:p>
        </w:tc>
        <w:tc>
          <w:tcPr>
            <w:tcW w:w="8395" w:type="dxa"/>
          </w:tcPr>
          <w:p w14:paraId="5C9E7C84" w14:textId="627B6D05" w:rsidR="001A0589" w:rsidDel="009F7CCE" w:rsidRDefault="001A0589" w:rsidP="00067818">
            <w:pPr>
              <w:spacing w:after="120"/>
              <w:rPr>
                <w:del w:id="2717" w:author="Qualcomm-CH" w:date="2022-03-02T15:22:00Z"/>
                <w:rFonts w:eastAsiaTheme="minorEastAsia"/>
                <w:b/>
                <w:bCs/>
                <w:color w:val="0070C0"/>
                <w:lang w:val="en-US" w:eastAsia="zh-CN"/>
              </w:rPr>
            </w:pPr>
            <w:del w:id="2718" w:author="Qualcomm-CH" w:date="2022-03-02T15:22:00Z">
              <w:r w:rsidDel="009F7CCE">
                <w:rPr>
                  <w:rFonts w:eastAsiaTheme="minorEastAsia"/>
                  <w:b/>
                  <w:bCs/>
                  <w:color w:val="0070C0"/>
                  <w:lang w:val="en-US" w:eastAsia="zh-CN"/>
                </w:rPr>
                <w:delText>Comments</w:delText>
              </w:r>
            </w:del>
          </w:p>
        </w:tc>
      </w:tr>
      <w:tr w:rsidR="00BB2330" w:rsidDel="009F7CCE" w14:paraId="59ADBBD8" w14:textId="48489723" w:rsidTr="00067818">
        <w:trPr>
          <w:del w:id="2719" w:author="Qualcomm-CH" w:date="2022-03-02T15:22:00Z"/>
        </w:trPr>
        <w:tc>
          <w:tcPr>
            <w:tcW w:w="1236" w:type="dxa"/>
          </w:tcPr>
          <w:p w14:paraId="0DDB3FEB" w14:textId="5153BBB7" w:rsidR="00BB2330" w:rsidDel="009F7CCE" w:rsidRDefault="00BB2330" w:rsidP="00BB2330">
            <w:pPr>
              <w:spacing w:after="120"/>
              <w:rPr>
                <w:del w:id="2720" w:author="Qualcomm-CH" w:date="2022-03-02T15:22:00Z"/>
                <w:rFonts w:eastAsiaTheme="minorEastAsia"/>
                <w:color w:val="0070C0"/>
                <w:lang w:val="en-US" w:eastAsia="zh-CN"/>
              </w:rPr>
            </w:pPr>
            <w:del w:id="2721" w:author="Qualcomm-CH" w:date="2022-03-02T15:22:00Z">
              <w:r w:rsidDel="009F7CCE">
                <w:rPr>
                  <w:rFonts w:eastAsiaTheme="minorEastAsia" w:hint="eastAsia"/>
                  <w:color w:val="0070C0"/>
                  <w:lang w:val="en-US" w:eastAsia="ko-KR"/>
                </w:rPr>
                <w:delText>LGE</w:delText>
              </w:r>
            </w:del>
          </w:p>
        </w:tc>
        <w:tc>
          <w:tcPr>
            <w:tcW w:w="8395" w:type="dxa"/>
          </w:tcPr>
          <w:p w14:paraId="2F2FD93D" w14:textId="25444CF2" w:rsidR="00BB2330" w:rsidDel="009F7CCE" w:rsidRDefault="00BB2330" w:rsidP="00BB2330">
            <w:pPr>
              <w:spacing w:after="120"/>
              <w:rPr>
                <w:del w:id="2722" w:author="Qualcomm-CH" w:date="2022-03-02T15:22:00Z"/>
                <w:rFonts w:eastAsiaTheme="minorEastAsia"/>
                <w:color w:val="0070C0"/>
                <w:lang w:val="en-US" w:eastAsia="zh-CN"/>
              </w:rPr>
            </w:pPr>
            <w:del w:id="2723" w:author="Qualcomm-CH" w:date="2022-03-02T15:22:00Z">
              <w:r w:rsidDel="009F7CCE">
                <w:rPr>
                  <w:rFonts w:eastAsiaTheme="minorEastAsia" w:hint="eastAsia"/>
                  <w:color w:val="0070C0"/>
                  <w:lang w:val="en-US" w:eastAsia="ko-KR"/>
                </w:rPr>
                <w:delText xml:space="preserve">For idle/inactive mode, we prefer to keep FFS or option 1. </w:delText>
              </w:r>
            </w:del>
          </w:p>
        </w:tc>
      </w:tr>
      <w:tr w:rsidR="00703CA6" w:rsidDel="009F7CCE" w14:paraId="6DC8D594" w14:textId="6A43E0F0" w:rsidTr="00067818">
        <w:trPr>
          <w:del w:id="2724" w:author="Qualcomm-CH" w:date="2022-03-02T15:22:00Z"/>
        </w:trPr>
        <w:tc>
          <w:tcPr>
            <w:tcW w:w="1236" w:type="dxa"/>
          </w:tcPr>
          <w:p w14:paraId="18DFF92A" w14:textId="4311E6B1" w:rsidR="00703CA6" w:rsidDel="009F7CCE" w:rsidRDefault="00703CA6" w:rsidP="00703CA6">
            <w:pPr>
              <w:spacing w:after="120"/>
              <w:rPr>
                <w:del w:id="2725" w:author="Qualcomm-CH" w:date="2022-03-02T15:22:00Z"/>
                <w:color w:val="0070C0"/>
                <w:lang w:val="en-US" w:eastAsia="ko-KR"/>
              </w:rPr>
            </w:pPr>
            <w:del w:id="2726" w:author="Qualcomm-CH" w:date="2022-03-02T15:22:00Z">
              <w:r w:rsidDel="009F7CCE">
                <w:rPr>
                  <w:rFonts w:eastAsiaTheme="minorEastAsia" w:hint="eastAsia"/>
                  <w:color w:val="0070C0"/>
                  <w:lang w:val="en-US" w:eastAsia="zh-CN"/>
                </w:rPr>
                <w:delText>H</w:delText>
              </w:r>
              <w:r w:rsidDel="009F7CCE">
                <w:rPr>
                  <w:rFonts w:eastAsiaTheme="minorEastAsia"/>
                  <w:color w:val="0070C0"/>
                  <w:lang w:val="en-US" w:eastAsia="zh-CN"/>
                </w:rPr>
                <w:delText>uawei</w:delText>
              </w:r>
            </w:del>
          </w:p>
        </w:tc>
        <w:tc>
          <w:tcPr>
            <w:tcW w:w="8395" w:type="dxa"/>
          </w:tcPr>
          <w:p w14:paraId="7D5811AC" w14:textId="4ABAE9E8" w:rsidR="00703CA6" w:rsidDel="009F7CCE" w:rsidRDefault="00703CA6" w:rsidP="00703CA6">
            <w:pPr>
              <w:spacing w:after="120"/>
              <w:rPr>
                <w:del w:id="2727" w:author="Qualcomm-CH" w:date="2022-03-02T15:22:00Z"/>
                <w:rFonts w:eastAsiaTheme="minorEastAsia"/>
                <w:color w:val="0070C0"/>
                <w:lang w:val="en-US" w:eastAsia="zh-CN"/>
              </w:rPr>
            </w:pPr>
            <w:del w:id="2728" w:author="Qualcomm-CH" w:date="2022-03-02T15:22:00Z">
              <w:r w:rsidDel="009F7CCE">
                <w:rPr>
                  <w:rFonts w:eastAsiaTheme="minorEastAsia"/>
                  <w:color w:val="0070C0"/>
                  <w:lang w:val="en-US" w:eastAsia="zh-CN"/>
                </w:rPr>
                <w:delText xml:space="preserve">Similar view as LGE. </w:delText>
              </w:r>
            </w:del>
          </w:p>
          <w:p w14:paraId="63667CA6" w14:textId="36515C04" w:rsidR="00703CA6" w:rsidDel="009F7CCE" w:rsidRDefault="00703CA6" w:rsidP="00703CA6">
            <w:pPr>
              <w:spacing w:after="120"/>
              <w:rPr>
                <w:del w:id="2729" w:author="Qualcomm-CH" w:date="2022-03-02T15:22:00Z"/>
                <w:color w:val="0070C0"/>
                <w:lang w:val="en-US" w:eastAsia="ko-KR"/>
              </w:rPr>
            </w:pPr>
            <w:del w:id="2730" w:author="Qualcomm-CH" w:date="2022-03-02T15:22:00Z">
              <w:r w:rsidDel="009F7CCE">
                <w:rPr>
                  <w:rFonts w:eastAsiaTheme="minorEastAsia"/>
                  <w:color w:val="0070C0"/>
                  <w:lang w:val="en-US" w:eastAsia="zh-CN"/>
                </w:rPr>
                <w:delText xml:space="preserve">The problem for option 2 is that so far we do not have </w:delText>
              </w:r>
              <w:r w:rsidRPr="009757DE" w:rsidDel="009F7CCE">
                <w:rPr>
                  <w:rFonts w:eastAsiaTheme="minorEastAsia"/>
                  <w:color w:val="0070C0"/>
                  <w:lang w:val="en-US" w:eastAsia="zh-CN"/>
                </w:rPr>
                <w:delText>measurement requirements for SSB outside of the corresponding SMTC</w:delText>
              </w:r>
              <w:r w:rsidDel="009F7CCE">
                <w:rPr>
                  <w:rFonts w:eastAsiaTheme="minorEastAsia"/>
                  <w:color w:val="0070C0"/>
                  <w:lang w:val="en-US" w:eastAsia="zh-CN"/>
                </w:rPr>
                <w:delText>, so we need more time to check the overall spec impacts.</w:delText>
              </w:r>
            </w:del>
          </w:p>
        </w:tc>
      </w:tr>
      <w:tr w:rsidR="005D5D80" w:rsidDel="009F7CCE" w14:paraId="4A0DB1A8" w14:textId="682D1DBF" w:rsidTr="00067818">
        <w:trPr>
          <w:del w:id="2731" w:author="Qualcomm-CH" w:date="2022-03-02T15:22:00Z"/>
        </w:trPr>
        <w:tc>
          <w:tcPr>
            <w:tcW w:w="1236" w:type="dxa"/>
          </w:tcPr>
          <w:p w14:paraId="22C81D65" w14:textId="47531487" w:rsidR="005D5D80" w:rsidDel="009F7CCE" w:rsidRDefault="005D5D80" w:rsidP="005D5D80">
            <w:pPr>
              <w:spacing w:after="120"/>
              <w:rPr>
                <w:del w:id="2732" w:author="Qualcomm-CH" w:date="2022-03-02T15:22:00Z"/>
                <w:color w:val="0070C0"/>
                <w:lang w:val="en-US" w:eastAsia="zh-CN"/>
              </w:rPr>
            </w:pPr>
            <w:del w:id="2733" w:author="Qualcomm-CH" w:date="2022-03-02T15:22:00Z">
              <w:r w:rsidDel="009F7CCE">
                <w:rPr>
                  <w:rFonts w:eastAsiaTheme="minorEastAsia" w:hint="eastAsia"/>
                  <w:color w:val="0070C0"/>
                  <w:lang w:val="en-US" w:eastAsia="zh-CN"/>
                </w:rPr>
                <w:delText>X</w:delText>
              </w:r>
              <w:r w:rsidDel="009F7CCE">
                <w:rPr>
                  <w:rFonts w:eastAsiaTheme="minorEastAsia"/>
                  <w:color w:val="0070C0"/>
                  <w:lang w:val="en-US" w:eastAsia="zh-CN"/>
                </w:rPr>
                <w:delText>iaomi</w:delText>
              </w:r>
            </w:del>
          </w:p>
        </w:tc>
        <w:tc>
          <w:tcPr>
            <w:tcW w:w="8395" w:type="dxa"/>
          </w:tcPr>
          <w:p w14:paraId="721C7DA9" w14:textId="1EF64120" w:rsidR="005D5D80" w:rsidDel="009F7CCE" w:rsidRDefault="005D5D80" w:rsidP="005D5D80">
            <w:pPr>
              <w:spacing w:after="120"/>
              <w:rPr>
                <w:del w:id="2734" w:author="Qualcomm-CH" w:date="2022-03-02T15:22:00Z"/>
                <w:color w:val="0070C0"/>
                <w:lang w:val="en-US" w:eastAsia="zh-CN"/>
              </w:rPr>
            </w:pPr>
            <w:del w:id="2735" w:author="Qualcomm-CH" w:date="2022-03-02T15:22:00Z">
              <w:r w:rsidDel="009F7CCE">
                <w:rPr>
                  <w:rFonts w:eastAsiaTheme="minorEastAsia"/>
                  <w:color w:val="0070C0"/>
                  <w:lang w:val="en-US" w:eastAsia="zh-CN"/>
                </w:rPr>
                <w:delText>Option 1</w:delText>
              </w:r>
            </w:del>
          </w:p>
        </w:tc>
      </w:tr>
      <w:tr w:rsidR="008B0250" w:rsidDel="009F7CCE" w14:paraId="4DD731D4" w14:textId="7BA85DD8" w:rsidTr="00067818">
        <w:trPr>
          <w:del w:id="2736" w:author="Qualcomm-CH" w:date="2022-03-02T15:22:00Z"/>
        </w:trPr>
        <w:tc>
          <w:tcPr>
            <w:tcW w:w="1236" w:type="dxa"/>
          </w:tcPr>
          <w:p w14:paraId="5017BA39" w14:textId="6271E8E1" w:rsidR="008B0250" w:rsidDel="009F7CCE" w:rsidRDefault="008B0250" w:rsidP="008B0250">
            <w:pPr>
              <w:spacing w:after="120"/>
              <w:rPr>
                <w:del w:id="2737" w:author="Qualcomm-CH" w:date="2022-03-02T15:22:00Z"/>
                <w:color w:val="0070C0"/>
                <w:lang w:val="en-US" w:eastAsia="zh-CN"/>
              </w:rPr>
            </w:pPr>
            <w:del w:id="2738" w:author="Qualcomm-CH" w:date="2022-03-02T15:22:00Z">
              <w:r w:rsidDel="009F7CCE">
                <w:rPr>
                  <w:color w:val="0070C0"/>
                  <w:lang w:val="en-US" w:eastAsia="zh-CN"/>
                </w:rPr>
                <w:delText>Qualcomm</w:delText>
              </w:r>
            </w:del>
          </w:p>
        </w:tc>
        <w:tc>
          <w:tcPr>
            <w:tcW w:w="8395" w:type="dxa"/>
          </w:tcPr>
          <w:p w14:paraId="395004DC" w14:textId="645A6A2E" w:rsidR="008B0250" w:rsidDel="009F7CCE" w:rsidRDefault="008B0250" w:rsidP="008B0250">
            <w:pPr>
              <w:spacing w:after="120"/>
              <w:rPr>
                <w:del w:id="2739" w:author="Qualcomm-CH" w:date="2022-03-02T15:22:00Z"/>
                <w:color w:val="0070C0"/>
                <w:lang w:val="en-US" w:eastAsia="zh-CN"/>
              </w:rPr>
            </w:pPr>
            <w:del w:id="2740" w:author="Qualcomm-CH" w:date="2022-03-02T15:22:00Z">
              <w:r w:rsidDel="009F7CCE">
                <w:rPr>
                  <w:color w:val="0070C0"/>
                  <w:lang w:val="en-US" w:eastAsia="zh-CN"/>
                </w:rPr>
                <w:delText xml:space="preserve">For RRC Idle/Inactive mode, this will happen always because the configuration is common for all UEs. With Option 1, effectively there is no requirement at all unless NW configures multiple SMTCs </w:delText>
              </w:r>
              <w:r w:rsidDel="009F7CCE">
                <w:rPr>
                  <w:color w:val="0070C0"/>
                  <w:lang w:val="en-US" w:eastAsia="zh-CN"/>
                </w:rPr>
                <w:lastRenderedPageBreak/>
                <w:delText>with a very long length for each. We still prefer Option 2 because we believe in any case real UE implementation will do this autonomous adjustment.</w:delText>
              </w:r>
            </w:del>
          </w:p>
        </w:tc>
      </w:tr>
      <w:tr w:rsidR="00E76235" w:rsidDel="009F7CCE" w14:paraId="32BE5B43" w14:textId="2BD9C42A" w:rsidTr="00067818">
        <w:trPr>
          <w:del w:id="2741" w:author="Qualcomm-CH" w:date="2022-03-02T15:22:00Z"/>
        </w:trPr>
        <w:tc>
          <w:tcPr>
            <w:tcW w:w="1236" w:type="dxa"/>
          </w:tcPr>
          <w:p w14:paraId="17A8C89B" w14:textId="7C560FE7" w:rsidR="00E76235" w:rsidDel="009F7CCE" w:rsidRDefault="00E76235" w:rsidP="00E76235">
            <w:pPr>
              <w:spacing w:after="120"/>
              <w:rPr>
                <w:del w:id="2742" w:author="Qualcomm-CH" w:date="2022-03-02T15:22:00Z"/>
                <w:color w:val="0070C0"/>
                <w:lang w:val="en-US" w:eastAsia="zh-CN"/>
              </w:rPr>
            </w:pPr>
            <w:del w:id="2743" w:author="Qualcomm-CH" w:date="2022-03-02T15:22:00Z">
              <w:r w:rsidDel="009F7CCE">
                <w:rPr>
                  <w:color w:val="0070C0"/>
                  <w:lang w:val="en-US" w:eastAsia="zh-CN"/>
                </w:rPr>
                <w:lastRenderedPageBreak/>
                <w:delText>Nokia</w:delText>
              </w:r>
            </w:del>
          </w:p>
        </w:tc>
        <w:tc>
          <w:tcPr>
            <w:tcW w:w="8395" w:type="dxa"/>
          </w:tcPr>
          <w:p w14:paraId="4124903D" w14:textId="64B917FA" w:rsidR="00E76235" w:rsidDel="009F7CCE" w:rsidRDefault="00E76235" w:rsidP="00E76235">
            <w:pPr>
              <w:spacing w:after="120"/>
              <w:rPr>
                <w:del w:id="2744" w:author="Qualcomm-CH" w:date="2022-03-02T15:22:00Z"/>
                <w:color w:val="0070C0"/>
                <w:lang w:val="en-US" w:eastAsia="zh-CN"/>
              </w:rPr>
            </w:pPr>
            <w:del w:id="2745" w:author="Qualcomm-CH" w:date="2022-03-02T15:22:00Z">
              <w:r w:rsidDel="009F7CCE">
                <w:rPr>
                  <w:color w:val="0070C0"/>
                  <w:lang w:val="en-US" w:eastAsia="zh-CN"/>
                </w:rPr>
                <w:delText xml:space="preserve">Option 2 can be used as a starting point. </w:delText>
              </w:r>
            </w:del>
          </w:p>
        </w:tc>
      </w:tr>
      <w:tr w:rsidR="0099642D" w:rsidDel="009F7CCE" w14:paraId="05B49993" w14:textId="61DC8E41" w:rsidTr="00067818">
        <w:trPr>
          <w:ins w:id="2746" w:author="Ming Li L" w:date="2022-03-02T10:39:00Z"/>
          <w:del w:id="2747" w:author="Qualcomm-CH" w:date="2022-03-02T15:22:00Z"/>
        </w:trPr>
        <w:tc>
          <w:tcPr>
            <w:tcW w:w="1236" w:type="dxa"/>
          </w:tcPr>
          <w:p w14:paraId="7CD8AAAB" w14:textId="5E4F1034" w:rsidR="0099642D" w:rsidDel="009F7CCE" w:rsidRDefault="0099642D" w:rsidP="00E76235">
            <w:pPr>
              <w:spacing w:after="120"/>
              <w:rPr>
                <w:ins w:id="2748" w:author="Ming Li L" w:date="2022-03-02T10:39:00Z"/>
                <w:del w:id="2749" w:author="Qualcomm-CH" w:date="2022-03-02T15:22:00Z"/>
                <w:color w:val="0070C0"/>
                <w:lang w:val="en-US" w:eastAsia="zh-CN"/>
              </w:rPr>
            </w:pPr>
            <w:ins w:id="2750" w:author="Ming Li L" w:date="2022-03-02T10:39:00Z">
              <w:del w:id="2751" w:author="Qualcomm-CH" w:date="2022-03-02T15:22:00Z">
                <w:r w:rsidDel="009F7CCE">
                  <w:rPr>
                    <w:color w:val="0070C0"/>
                    <w:lang w:val="en-US" w:eastAsia="zh-CN"/>
                  </w:rPr>
                  <w:delText>Ericsson</w:delText>
                </w:r>
              </w:del>
            </w:ins>
            <w:ins w:id="2752" w:author="Ming Li L" w:date="2022-03-02T11:00:00Z">
              <w:del w:id="2753" w:author="Qualcomm-CH" w:date="2022-03-02T15:22:00Z">
                <w:r w:rsidR="0031603F" w:rsidDel="009F7CCE">
                  <w:rPr>
                    <w:color w:val="0070C0"/>
                    <w:lang w:val="en-US" w:eastAsia="zh-CN"/>
                  </w:rPr>
                  <w:delText>2</w:delText>
                </w:r>
              </w:del>
            </w:ins>
          </w:p>
        </w:tc>
        <w:tc>
          <w:tcPr>
            <w:tcW w:w="8395" w:type="dxa"/>
          </w:tcPr>
          <w:p w14:paraId="1F1863AD" w14:textId="606D72DE" w:rsidR="0099642D" w:rsidDel="009F7CCE" w:rsidRDefault="0099642D" w:rsidP="00E76235">
            <w:pPr>
              <w:spacing w:after="120"/>
              <w:rPr>
                <w:ins w:id="2754" w:author="Ming Li L" w:date="2022-03-02T10:39:00Z"/>
                <w:del w:id="2755" w:author="Qualcomm-CH" w:date="2022-03-02T15:22:00Z"/>
                <w:color w:val="0070C0"/>
                <w:lang w:val="en-US" w:eastAsia="zh-CN"/>
              </w:rPr>
            </w:pPr>
            <w:ins w:id="2756" w:author="Ming Li L" w:date="2022-03-02T10:39:00Z">
              <w:del w:id="2757" w:author="Qualcomm-CH" w:date="2022-03-02T15:22:00Z">
                <w:r w:rsidDel="009F7CCE">
                  <w:rPr>
                    <w:color w:val="0070C0"/>
                    <w:lang w:val="en-US" w:eastAsia="zh-CN"/>
                  </w:rPr>
                  <w:delText>Option 2 can be used as a starting point.</w:delText>
                </w:r>
              </w:del>
            </w:ins>
          </w:p>
        </w:tc>
      </w:tr>
    </w:tbl>
    <w:p w14:paraId="3C2F8053" w14:textId="750DCB80" w:rsidR="001A0589" w:rsidDel="009F7CCE" w:rsidRDefault="001A0589" w:rsidP="003521DE">
      <w:pPr>
        <w:rPr>
          <w:del w:id="2758" w:author="Qualcomm-CH" w:date="2022-03-02T15:22:00Z"/>
          <w:lang w:eastAsia="zh-CN"/>
        </w:rPr>
      </w:pPr>
    </w:p>
    <w:p w14:paraId="73E0A6A2" w14:textId="1A4C9EAA" w:rsidR="00BC1E50" w:rsidRDefault="00BC1E50" w:rsidP="00BC1E50">
      <w:pPr>
        <w:outlineLvl w:val="3"/>
        <w:rPr>
          <w:b/>
          <w:color w:val="0070C0"/>
          <w:u w:val="single"/>
          <w:lang w:eastAsia="ko-KR"/>
        </w:rPr>
      </w:pPr>
      <w:del w:id="2759" w:author="Qualcomm-CH" w:date="2022-03-02T15:23:00Z">
        <w:r w:rsidDel="00766625">
          <w:rPr>
            <w:b/>
            <w:color w:val="0070C0"/>
            <w:u w:val="single"/>
            <w:lang w:eastAsia="ko-KR"/>
          </w:rPr>
          <w:delText>I</w:delText>
        </w:r>
      </w:del>
      <w:ins w:id="2760" w:author="Qualcomm-CH" w:date="2022-03-02T15:23:00Z">
        <w:r w:rsidR="00766625">
          <w:rPr>
            <w:b/>
            <w:color w:val="0070C0"/>
            <w:u w:val="single"/>
            <w:lang w:eastAsia="ko-KR"/>
          </w:rPr>
          <w:t>___I</w:t>
        </w:r>
      </w:ins>
      <w:r>
        <w:rPr>
          <w:b/>
          <w:color w:val="0070C0"/>
          <w:u w:val="single"/>
          <w:lang w:eastAsia="ko-KR"/>
        </w:rPr>
        <w:t>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7FD96A2F" w14:textId="77777777" w:rsidR="003A2534" w:rsidRPr="00F432BB" w:rsidRDefault="003A2534" w:rsidP="003A2534">
      <w:pPr>
        <w:pStyle w:val="ListParagraph"/>
        <w:numPr>
          <w:ilvl w:val="1"/>
          <w:numId w:val="19"/>
        </w:numPr>
        <w:ind w:left="1364" w:firstLineChars="0"/>
        <w:rPr>
          <w:ins w:id="2761" w:author="Qualcomm-CH" w:date="2022-03-03T05:17:00Z"/>
          <w:color w:val="0070C0"/>
          <w:szCs w:val="24"/>
          <w:highlight w:val="green"/>
          <w:lang w:eastAsia="zh-CN"/>
          <w:rPrChange w:id="2762" w:author="Qualcomm-CH" w:date="2022-03-03T05:20:00Z">
            <w:rPr>
              <w:ins w:id="2763" w:author="Qualcomm-CH" w:date="2022-03-03T05:17:00Z"/>
              <w:b/>
              <w:bCs/>
              <w:color w:val="2F5496"/>
              <w:u w:val="single"/>
              <w:lang w:val="en-US" w:eastAsia="ko-KR"/>
            </w:rPr>
          </w:rPrChange>
        </w:rPr>
        <w:pPrChange w:id="2764" w:author="Qualcomm-CH" w:date="2022-03-03T05:17:00Z">
          <w:pPr/>
        </w:pPrChange>
      </w:pPr>
      <w:ins w:id="2765" w:author="Qualcomm-CH" w:date="2022-03-03T05:17:00Z">
        <w:r w:rsidRPr="00F432BB">
          <w:rPr>
            <w:color w:val="0070C0"/>
            <w:szCs w:val="24"/>
            <w:highlight w:val="green"/>
            <w:lang w:eastAsia="zh-CN"/>
            <w:rPrChange w:id="2766" w:author="Qualcomm-CH" w:date="2022-03-03T05:20:00Z">
              <w:rPr>
                <w:b/>
                <w:bCs/>
                <w:color w:val="2F5496"/>
                <w:u w:val="single"/>
              </w:rPr>
            </w:rPrChange>
          </w:rPr>
          <w:t>Option 1-A</w:t>
        </w:r>
      </w:ins>
    </w:p>
    <w:p w14:paraId="52CB966B" w14:textId="77777777" w:rsidR="003A2534" w:rsidRPr="00F432BB" w:rsidRDefault="003A2534" w:rsidP="003A2534">
      <w:pPr>
        <w:pStyle w:val="ListParagraph"/>
        <w:numPr>
          <w:ilvl w:val="2"/>
          <w:numId w:val="19"/>
        </w:numPr>
        <w:ind w:firstLineChars="0"/>
        <w:rPr>
          <w:ins w:id="2767" w:author="Qualcomm-CH" w:date="2022-03-03T05:17:00Z"/>
          <w:color w:val="0070C0"/>
          <w:szCs w:val="24"/>
          <w:highlight w:val="green"/>
          <w:lang w:eastAsia="zh-CN"/>
          <w:rPrChange w:id="2768" w:author="Qualcomm-CH" w:date="2022-03-03T05:20:00Z">
            <w:rPr>
              <w:ins w:id="2769" w:author="Qualcomm-CH" w:date="2022-03-03T05:17:00Z"/>
              <w:rFonts w:eastAsia="Times New Roman"/>
              <w:color w:val="2F5496"/>
            </w:rPr>
          </w:rPrChange>
        </w:rPr>
        <w:pPrChange w:id="2770" w:author="Qualcomm-CH" w:date="2022-03-03T05:17:00Z">
          <w:pPr>
            <w:pStyle w:val="ListParagraph"/>
            <w:numPr>
              <w:numId w:val="19"/>
            </w:numPr>
            <w:overflowPunct/>
            <w:autoSpaceDE/>
            <w:autoSpaceDN/>
            <w:adjustRightInd/>
            <w:spacing w:after="0" w:line="240" w:lineRule="auto"/>
            <w:ind w:left="928" w:firstLineChars="0" w:hanging="360"/>
            <w:textAlignment w:val="auto"/>
          </w:pPr>
        </w:pPrChange>
      </w:pPr>
      <w:ins w:id="2771" w:author="Qualcomm-CH" w:date="2022-03-03T05:17:00Z">
        <w:r w:rsidRPr="00F432BB">
          <w:rPr>
            <w:color w:val="0070C0"/>
            <w:szCs w:val="24"/>
            <w:highlight w:val="green"/>
            <w:lang w:eastAsia="zh-CN"/>
            <w:rPrChange w:id="2772" w:author="Qualcomm-CH" w:date="2022-03-03T05:20:00Z">
              <w:rPr>
                <w:rFonts w:eastAsia="Times New Roman"/>
                <w:color w:val="2F5496"/>
              </w:rPr>
            </w:rPrChange>
          </w:rPr>
          <w:t>UE performs RRM measurement for the broadcasted SMTCs up to its capability in terms of the number of supporting SMTCs at a given period of time.</w:t>
        </w:r>
      </w:ins>
    </w:p>
    <w:p w14:paraId="67565EC3" w14:textId="77777777" w:rsidR="003A2534" w:rsidRPr="00F432BB" w:rsidRDefault="003A2534" w:rsidP="003A2534">
      <w:pPr>
        <w:pStyle w:val="ListParagraph"/>
        <w:numPr>
          <w:ilvl w:val="2"/>
          <w:numId w:val="19"/>
        </w:numPr>
        <w:ind w:firstLineChars="0"/>
        <w:rPr>
          <w:ins w:id="2773" w:author="Qualcomm-CH" w:date="2022-03-03T05:17:00Z"/>
          <w:color w:val="0070C0"/>
          <w:szCs w:val="24"/>
          <w:highlight w:val="green"/>
          <w:lang w:eastAsia="zh-CN"/>
          <w:rPrChange w:id="2774" w:author="Qualcomm-CH" w:date="2022-03-03T05:20:00Z">
            <w:rPr>
              <w:ins w:id="2775" w:author="Qualcomm-CH" w:date="2022-03-03T05:17:00Z"/>
              <w:rFonts w:eastAsia="Times New Roman"/>
              <w:color w:val="2F5496"/>
            </w:rPr>
          </w:rPrChange>
        </w:rPr>
        <w:pPrChange w:id="2776" w:author="Qualcomm-CH" w:date="2022-03-03T05:17:00Z">
          <w:pPr>
            <w:pStyle w:val="ListParagraph"/>
            <w:numPr>
              <w:numId w:val="19"/>
            </w:numPr>
            <w:overflowPunct/>
            <w:autoSpaceDE/>
            <w:autoSpaceDN/>
            <w:adjustRightInd/>
            <w:spacing w:after="0" w:line="240" w:lineRule="auto"/>
            <w:ind w:left="928" w:firstLineChars="0" w:hanging="360"/>
            <w:textAlignment w:val="auto"/>
          </w:pPr>
        </w:pPrChange>
      </w:pPr>
      <w:ins w:id="2777" w:author="Qualcomm-CH" w:date="2022-03-03T05:17:00Z">
        <w:r w:rsidRPr="00F432BB">
          <w:rPr>
            <w:color w:val="0070C0"/>
            <w:szCs w:val="24"/>
            <w:highlight w:val="green"/>
            <w:lang w:eastAsia="zh-CN"/>
            <w:rPrChange w:id="2778" w:author="Qualcomm-CH" w:date="2022-03-03T05:20:00Z">
              <w:rPr>
                <w:rFonts w:eastAsia="Times New Roman"/>
                <w:color w:val="2F5496"/>
              </w:rPr>
            </w:rPrChange>
          </w:rPr>
          <w:t>If the number of SMTCs broadcasted by NW is beyond the UE capability, UE may select SMTCs sequentially until all of the SMTCs can be measured .</w:t>
        </w:r>
      </w:ins>
    </w:p>
    <w:p w14:paraId="777E3B26" w14:textId="77777777" w:rsidR="003A2534" w:rsidRPr="00F432BB" w:rsidRDefault="003A2534" w:rsidP="003A2534">
      <w:pPr>
        <w:pStyle w:val="ListParagraph"/>
        <w:numPr>
          <w:ilvl w:val="2"/>
          <w:numId w:val="19"/>
        </w:numPr>
        <w:ind w:firstLineChars="0"/>
        <w:rPr>
          <w:ins w:id="2779" w:author="Qualcomm-CH" w:date="2022-03-03T05:17:00Z"/>
          <w:color w:val="0070C0"/>
          <w:szCs w:val="24"/>
          <w:highlight w:val="green"/>
          <w:lang w:eastAsia="zh-CN"/>
          <w:rPrChange w:id="2780" w:author="Qualcomm-CH" w:date="2022-03-03T05:20:00Z">
            <w:rPr>
              <w:ins w:id="2781" w:author="Qualcomm-CH" w:date="2022-03-03T05:17:00Z"/>
              <w:rFonts w:eastAsia="Times New Roman"/>
              <w:color w:val="2F5496"/>
            </w:rPr>
          </w:rPrChange>
        </w:rPr>
        <w:pPrChange w:id="2782" w:author="Qualcomm-CH" w:date="2022-03-03T05:17:00Z">
          <w:pPr>
            <w:pStyle w:val="ListParagraph"/>
            <w:numPr>
              <w:numId w:val="19"/>
            </w:numPr>
            <w:overflowPunct/>
            <w:autoSpaceDE/>
            <w:autoSpaceDN/>
            <w:adjustRightInd/>
            <w:spacing w:after="0" w:line="240" w:lineRule="auto"/>
            <w:ind w:left="928" w:firstLineChars="0" w:hanging="360"/>
            <w:textAlignment w:val="auto"/>
          </w:pPr>
        </w:pPrChange>
      </w:pPr>
      <w:ins w:id="2783" w:author="Qualcomm-CH" w:date="2022-03-03T05:17:00Z">
        <w:r w:rsidRPr="00F432BB">
          <w:rPr>
            <w:color w:val="0070C0"/>
            <w:szCs w:val="24"/>
            <w:highlight w:val="green"/>
            <w:lang w:eastAsia="zh-CN"/>
            <w:rPrChange w:id="2784" w:author="Qualcomm-CH" w:date="2022-03-03T05:20:00Z">
              <w:rPr>
                <w:rFonts w:eastAsia="Times New Roman"/>
                <w:color w:val="2F5496"/>
              </w:rPr>
            </w:rPrChange>
          </w:rPr>
          <w:t>The selection of SMTCs to be used is up to UE implementation, e.g. RSRP, equal priority, etc.</w:t>
        </w:r>
      </w:ins>
    </w:p>
    <w:p w14:paraId="40B0189E" w14:textId="77777777" w:rsidR="003A2534" w:rsidRPr="00F432BB" w:rsidRDefault="003A2534" w:rsidP="003A2534">
      <w:pPr>
        <w:pStyle w:val="ListParagraph"/>
        <w:numPr>
          <w:ilvl w:val="2"/>
          <w:numId w:val="19"/>
        </w:numPr>
        <w:ind w:firstLineChars="0"/>
        <w:rPr>
          <w:ins w:id="2785" w:author="Qualcomm-CH" w:date="2022-03-03T05:17:00Z"/>
          <w:color w:val="0070C0"/>
          <w:szCs w:val="24"/>
          <w:highlight w:val="green"/>
          <w:lang w:eastAsia="zh-CN"/>
          <w:rPrChange w:id="2786" w:author="Qualcomm-CH" w:date="2022-03-03T05:20:00Z">
            <w:rPr>
              <w:ins w:id="2787" w:author="Qualcomm-CH" w:date="2022-03-03T05:17:00Z"/>
              <w:rFonts w:eastAsia="Times New Roman"/>
              <w:color w:val="2F5496"/>
            </w:rPr>
          </w:rPrChange>
        </w:rPr>
        <w:pPrChange w:id="2788" w:author="Qualcomm-CH" w:date="2022-03-03T05:17:00Z">
          <w:pPr>
            <w:pStyle w:val="ListParagraph"/>
            <w:numPr>
              <w:numId w:val="19"/>
            </w:numPr>
            <w:overflowPunct/>
            <w:autoSpaceDE/>
            <w:autoSpaceDN/>
            <w:adjustRightInd/>
            <w:spacing w:after="0" w:line="240" w:lineRule="auto"/>
            <w:ind w:left="928" w:firstLineChars="0" w:hanging="360"/>
            <w:textAlignment w:val="auto"/>
          </w:pPr>
        </w:pPrChange>
      </w:pPr>
      <w:ins w:id="2789" w:author="Qualcomm-CH" w:date="2022-03-03T05:17:00Z">
        <w:r w:rsidRPr="00F432BB">
          <w:rPr>
            <w:color w:val="0070C0"/>
            <w:szCs w:val="24"/>
            <w:highlight w:val="green"/>
            <w:lang w:eastAsia="zh-CN"/>
            <w:rPrChange w:id="2790" w:author="Qualcomm-CH" w:date="2022-03-03T05:20:00Z">
              <w:rPr>
                <w:rFonts w:eastAsia="Times New Roman"/>
                <w:color w:val="7030A0"/>
              </w:rPr>
            </w:rPrChange>
          </w:rPr>
          <w:t>(note) longer measurement delay is expected, if UE is configured with more SMTCs than its capability</w:t>
        </w:r>
      </w:ins>
    </w:p>
    <w:p w14:paraId="2E9E793B" w14:textId="3215B232" w:rsidR="00DC6FBC" w:rsidRPr="003A2534" w:rsidRDefault="00DC6FBC" w:rsidP="00BC1E50">
      <w:pPr>
        <w:pStyle w:val="ListParagraph"/>
        <w:numPr>
          <w:ilvl w:val="1"/>
          <w:numId w:val="19"/>
        </w:numPr>
        <w:ind w:left="1364" w:firstLineChars="0"/>
        <w:rPr>
          <w:strike/>
          <w:color w:val="808080" w:themeColor="background1" w:themeShade="80"/>
          <w:szCs w:val="24"/>
          <w:lang w:eastAsia="zh-CN"/>
          <w:rPrChange w:id="2791" w:author="Qualcomm-CH" w:date="2022-03-03T05:18:00Z">
            <w:rPr>
              <w:color w:val="0070C0"/>
              <w:szCs w:val="24"/>
              <w:lang w:eastAsia="zh-CN"/>
            </w:rPr>
          </w:rPrChange>
        </w:rPr>
      </w:pPr>
      <w:r w:rsidRPr="003A2534">
        <w:rPr>
          <w:strike/>
          <w:color w:val="808080" w:themeColor="background1" w:themeShade="80"/>
          <w:szCs w:val="24"/>
          <w:lang w:eastAsia="zh-CN"/>
          <w:rPrChange w:id="2792" w:author="Qualcomm-CH" w:date="2022-03-03T05:18:00Z">
            <w:rPr>
              <w:color w:val="0070C0"/>
              <w:szCs w:val="24"/>
              <w:lang w:eastAsia="zh-CN"/>
            </w:rPr>
          </w:rPrChange>
        </w:rPr>
        <w:t>Option 1:</w:t>
      </w:r>
      <w:ins w:id="2793" w:author="Qualcomm-CH" w:date="2022-03-01T17:17:00Z">
        <w:r w:rsidR="006B5380" w:rsidRPr="003A2534">
          <w:rPr>
            <w:strike/>
            <w:color w:val="808080" w:themeColor="background1" w:themeShade="80"/>
            <w:szCs w:val="24"/>
            <w:lang w:eastAsia="zh-CN"/>
            <w:rPrChange w:id="2794" w:author="Qualcomm-CH" w:date="2022-03-03T05:18:00Z">
              <w:rPr>
                <w:color w:val="0070C0"/>
                <w:szCs w:val="24"/>
                <w:lang w:eastAsia="zh-CN"/>
              </w:rPr>
            </w:rPrChange>
          </w:rPr>
          <w:t xml:space="preserve"> </w:t>
        </w:r>
        <w:r w:rsidR="006B5380" w:rsidRPr="003A2534">
          <w:rPr>
            <w:strike/>
            <w:color w:val="808080" w:themeColor="background1" w:themeShade="80"/>
            <w:lang w:val="en-US" w:eastAsia="zh-CN"/>
            <w:rPrChange w:id="2795" w:author="Qualcomm-CH" w:date="2022-03-03T05:18:00Z">
              <w:rPr>
                <w:color w:val="0070C0"/>
                <w:lang w:val="en-US" w:eastAsia="zh-CN"/>
              </w:rPr>
            </w:rPrChange>
          </w:rPr>
          <w:t>Qualcomm</w:t>
        </w:r>
        <w:r w:rsidR="002433C2" w:rsidRPr="003A2534">
          <w:rPr>
            <w:strike/>
            <w:color w:val="808080" w:themeColor="background1" w:themeShade="80"/>
            <w:lang w:val="en-US" w:eastAsia="zh-CN"/>
            <w:rPrChange w:id="2796" w:author="Qualcomm-CH" w:date="2022-03-03T05:18:00Z">
              <w:rPr>
                <w:color w:val="0070C0"/>
                <w:lang w:val="en-US" w:eastAsia="zh-CN"/>
              </w:rPr>
            </w:rPrChange>
          </w:rPr>
          <w:t>, Nokia</w:t>
        </w:r>
      </w:ins>
      <w:ins w:id="2797" w:author="Ming Li L" w:date="2022-03-02T10:53:00Z">
        <w:r w:rsidR="00BC54FA" w:rsidRPr="003A2534">
          <w:rPr>
            <w:strike/>
            <w:color w:val="808080" w:themeColor="background1" w:themeShade="80"/>
            <w:lang w:val="en-US" w:eastAsia="zh-CN"/>
            <w:rPrChange w:id="2798" w:author="Qualcomm-CH" w:date="2022-03-03T05:18:00Z">
              <w:rPr>
                <w:color w:val="0070C0"/>
                <w:lang w:val="en-US" w:eastAsia="zh-CN"/>
              </w:rPr>
            </w:rPrChange>
          </w:rPr>
          <w:t>,</w:t>
        </w:r>
        <w:r w:rsidR="00BC54FA" w:rsidRPr="003A2534">
          <w:rPr>
            <w:rFonts w:eastAsiaTheme="minorEastAsia"/>
            <w:strike/>
            <w:color w:val="808080" w:themeColor="background1" w:themeShade="80"/>
            <w:lang w:val="en-US" w:eastAsia="zh-CN"/>
            <w:rPrChange w:id="2799" w:author="Qualcomm-CH" w:date="2022-03-03T05:18:00Z">
              <w:rPr>
                <w:rFonts w:eastAsiaTheme="minorEastAsia"/>
                <w:color w:val="0070C0"/>
                <w:lang w:val="en-US" w:eastAsia="zh-CN"/>
              </w:rPr>
            </w:rPrChange>
          </w:rPr>
          <w:t xml:space="preserve"> Ericsson</w:t>
        </w:r>
      </w:ins>
    </w:p>
    <w:p w14:paraId="2EDBA138" w14:textId="56EB6F10" w:rsidR="00BC1E50" w:rsidRPr="003A2534" w:rsidRDefault="00BC1E50" w:rsidP="00DC6FBC">
      <w:pPr>
        <w:pStyle w:val="ListParagraph"/>
        <w:numPr>
          <w:ilvl w:val="2"/>
          <w:numId w:val="19"/>
        </w:numPr>
        <w:ind w:firstLineChars="0"/>
        <w:rPr>
          <w:strike/>
          <w:color w:val="808080" w:themeColor="background1" w:themeShade="80"/>
          <w:szCs w:val="24"/>
          <w:lang w:eastAsia="zh-CN"/>
          <w:rPrChange w:id="2800" w:author="Qualcomm-CH" w:date="2022-03-03T05:18:00Z">
            <w:rPr>
              <w:color w:val="0070C0"/>
              <w:szCs w:val="24"/>
              <w:lang w:eastAsia="zh-CN"/>
            </w:rPr>
          </w:rPrChange>
        </w:rPr>
      </w:pPr>
      <w:r w:rsidRPr="003A2534">
        <w:rPr>
          <w:strike/>
          <w:color w:val="808080" w:themeColor="background1" w:themeShade="80"/>
          <w:szCs w:val="24"/>
          <w:lang w:eastAsia="zh-CN"/>
          <w:rPrChange w:id="2801" w:author="Qualcomm-CH" w:date="2022-03-03T05:18:00Z">
            <w:rPr>
              <w:color w:val="0070C0"/>
              <w:szCs w:val="24"/>
              <w:lang w:eastAsia="zh-CN"/>
            </w:rPr>
          </w:rPrChange>
        </w:rPr>
        <w:t>UE may only measure SMTCs which number is same to its capability. The choice can be UE’s implementation [FFS or pre-defined].</w:t>
      </w:r>
    </w:p>
    <w:p w14:paraId="4FD8B569" w14:textId="149642B6" w:rsidR="00DC6FBC" w:rsidRPr="003A2534" w:rsidRDefault="00DC6FBC" w:rsidP="00DC6FBC">
      <w:pPr>
        <w:pStyle w:val="ListParagraph"/>
        <w:numPr>
          <w:ilvl w:val="1"/>
          <w:numId w:val="19"/>
        </w:numPr>
        <w:ind w:left="1364" w:firstLineChars="0"/>
        <w:rPr>
          <w:strike/>
          <w:color w:val="808080" w:themeColor="background1" w:themeShade="80"/>
          <w:szCs w:val="24"/>
          <w:lang w:eastAsia="zh-CN"/>
          <w:rPrChange w:id="2802" w:author="Qualcomm-CH" w:date="2022-03-03T05:18:00Z">
            <w:rPr>
              <w:color w:val="0070C0"/>
              <w:szCs w:val="24"/>
              <w:lang w:eastAsia="zh-CN"/>
            </w:rPr>
          </w:rPrChange>
        </w:rPr>
      </w:pPr>
      <w:r w:rsidRPr="003A2534">
        <w:rPr>
          <w:strike/>
          <w:color w:val="808080" w:themeColor="background1" w:themeShade="80"/>
          <w:szCs w:val="24"/>
          <w:lang w:eastAsia="zh-CN"/>
          <w:rPrChange w:id="2803" w:author="Qualcomm-CH" w:date="2022-03-03T05:18:00Z">
            <w:rPr>
              <w:color w:val="0070C0"/>
              <w:szCs w:val="24"/>
              <w:lang w:eastAsia="zh-CN"/>
            </w:rPr>
          </w:rPrChange>
        </w:rPr>
        <w:t>Option 2:</w:t>
      </w:r>
      <w:ins w:id="2804" w:author="Qualcomm-CH" w:date="2022-03-01T17:16:00Z">
        <w:r w:rsidR="009D32B8" w:rsidRPr="003A2534">
          <w:rPr>
            <w:strike/>
            <w:color w:val="808080" w:themeColor="background1" w:themeShade="80"/>
            <w:szCs w:val="24"/>
            <w:lang w:eastAsia="zh-CN"/>
            <w:rPrChange w:id="2805" w:author="Qualcomm-CH" w:date="2022-03-03T05:18:00Z">
              <w:rPr>
                <w:color w:val="0070C0"/>
                <w:szCs w:val="24"/>
                <w:lang w:eastAsia="zh-CN"/>
              </w:rPr>
            </w:rPrChange>
          </w:rPr>
          <w:t xml:space="preserve"> </w:t>
        </w:r>
        <w:r w:rsidR="009D32B8" w:rsidRPr="003A2534">
          <w:rPr>
            <w:rFonts w:eastAsiaTheme="minorEastAsia"/>
            <w:strike/>
            <w:color w:val="808080" w:themeColor="background1" w:themeShade="80"/>
            <w:lang w:val="en-US" w:eastAsia="zh-CN"/>
            <w:rPrChange w:id="2806" w:author="Qualcomm-CH" w:date="2022-03-03T05:18:00Z">
              <w:rPr>
                <w:rFonts w:eastAsiaTheme="minorEastAsia"/>
                <w:color w:val="0070C0"/>
                <w:lang w:val="en-US" w:eastAsia="zh-CN"/>
              </w:rPr>
            </w:rPrChange>
          </w:rPr>
          <w:t>Ericsson</w:t>
        </w:r>
      </w:ins>
    </w:p>
    <w:p w14:paraId="47B45FAD" w14:textId="7368C209" w:rsidR="00DC6FBC" w:rsidRPr="003A2534" w:rsidRDefault="00880A70" w:rsidP="00DC6FBC">
      <w:pPr>
        <w:pStyle w:val="ListParagraph"/>
        <w:numPr>
          <w:ilvl w:val="2"/>
          <w:numId w:val="19"/>
        </w:numPr>
        <w:ind w:firstLineChars="0"/>
        <w:rPr>
          <w:strike/>
          <w:color w:val="808080" w:themeColor="background1" w:themeShade="80"/>
          <w:szCs w:val="24"/>
          <w:lang w:eastAsia="zh-CN"/>
          <w:rPrChange w:id="2807" w:author="Qualcomm-CH" w:date="2022-03-03T05:18:00Z">
            <w:rPr>
              <w:color w:val="0070C0"/>
              <w:szCs w:val="24"/>
              <w:lang w:eastAsia="zh-CN"/>
            </w:rPr>
          </w:rPrChange>
        </w:rPr>
      </w:pPr>
      <w:r w:rsidRPr="003A2534">
        <w:rPr>
          <w:strike/>
          <w:color w:val="808080" w:themeColor="background1" w:themeShade="80"/>
          <w:szCs w:val="24"/>
          <w:lang w:eastAsia="zh-CN"/>
          <w:rPrChange w:id="2808" w:author="Qualcomm-CH" w:date="2022-03-03T05:18:00Z">
            <w:rPr>
              <w:color w:val="0070C0"/>
              <w:szCs w:val="24"/>
              <w:lang w:eastAsia="zh-CN"/>
            </w:rPr>
          </w:rPrChange>
        </w:rPr>
        <w:t>UE selects the SMTCs based on the RSRP measurements</w:t>
      </w:r>
    </w:p>
    <w:p w14:paraId="150363F9" w14:textId="2A3699F9" w:rsidR="00F151B5" w:rsidRPr="003A2534" w:rsidRDefault="00F151B5" w:rsidP="00F151B5">
      <w:pPr>
        <w:pStyle w:val="ListParagraph"/>
        <w:numPr>
          <w:ilvl w:val="1"/>
          <w:numId w:val="19"/>
        </w:numPr>
        <w:ind w:left="1364" w:firstLineChars="0"/>
        <w:rPr>
          <w:strike/>
          <w:color w:val="808080" w:themeColor="background1" w:themeShade="80"/>
          <w:szCs w:val="24"/>
          <w:lang w:eastAsia="zh-CN"/>
          <w:rPrChange w:id="2809" w:author="Qualcomm-CH" w:date="2022-03-03T05:18:00Z">
            <w:rPr>
              <w:color w:val="0070C0"/>
              <w:szCs w:val="24"/>
              <w:lang w:eastAsia="zh-CN"/>
            </w:rPr>
          </w:rPrChange>
        </w:rPr>
      </w:pPr>
      <w:r w:rsidRPr="003A2534">
        <w:rPr>
          <w:strike/>
          <w:color w:val="808080" w:themeColor="background1" w:themeShade="80"/>
          <w:szCs w:val="24"/>
          <w:lang w:eastAsia="zh-CN"/>
          <w:rPrChange w:id="2810" w:author="Qualcomm-CH" w:date="2022-03-03T05:18:00Z">
            <w:rPr>
              <w:color w:val="0070C0"/>
              <w:szCs w:val="24"/>
              <w:lang w:eastAsia="zh-CN"/>
            </w:rPr>
          </w:rPrChange>
        </w:rPr>
        <w:t>Option 3:</w:t>
      </w:r>
      <w:ins w:id="2811" w:author="Qualcomm-CH" w:date="2022-03-01T17:16:00Z">
        <w:r w:rsidR="00880A0B" w:rsidRPr="003A2534">
          <w:rPr>
            <w:strike/>
            <w:color w:val="808080" w:themeColor="background1" w:themeShade="80"/>
            <w:szCs w:val="24"/>
            <w:lang w:eastAsia="zh-CN"/>
            <w:rPrChange w:id="2812" w:author="Qualcomm-CH" w:date="2022-03-03T05:18:00Z">
              <w:rPr>
                <w:color w:val="0070C0"/>
                <w:szCs w:val="24"/>
                <w:lang w:eastAsia="zh-CN"/>
              </w:rPr>
            </w:rPrChange>
          </w:rPr>
          <w:t xml:space="preserve"> </w:t>
        </w:r>
        <w:r w:rsidR="00880A0B" w:rsidRPr="003A2534">
          <w:rPr>
            <w:rFonts w:eastAsiaTheme="minorEastAsia" w:hint="eastAsia"/>
            <w:strike/>
            <w:color w:val="808080" w:themeColor="background1" w:themeShade="80"/>
            <w:lang w:val="en-US" w:eastAsia="zh-CN"/>
            <w:rPrChange w:id="2813" w:author="Qualcomm-CH" w:date="2022-03-03T05:18:00Z">
              <w:rPr>
                <w:rFonts w:eastAsiaTheme="minorEastAsia" w:hint="eastAsia"/>
                <w:color w:val="0070C0"/>
                <w:lang w:val="en-US" w:eastAsia="zh-CN"/>
              </w:rPr>
            </w:rPrChange>
          </w:rPr>
          <w:t>H</w:t>
        </w:r>
        <w:r w:rsidR="00880A0B" w:rsidRPr="003A2534">
          <w:rPr>
            <w:rFonts w:eastAsiaTheme="minorEastAsia"/>
            <w:strike/>
            <w:color w:val="808080" w:themeColor="background1" w:themeShade="80"/>
            <w:lang w:val="en-US" w:eastAsia="zh-CN"/>
            <w:rPrChange w:id="2814" w:author="Qualcomm-CH" w:date="2022-03-03T05:18:00Z">
              <w:rPr>
                <w:rFonts w:eastAsiaTheme="minorEastAsia"/>
                <w:color w:val="0070C0"/>
                <w:lang w:val="en-US" w:eastAsia="zh-CN"/>
              </w:rPr>
            </w:rPrChange>
          </w:rPr>
          <w:t>uawei</w:t>
        </w:r>
        <w:r w:rsidR="00A104A8" w:rsidRPr="003A2534">
          <w:rPr>
            <w:rFonts w:eastAsiaTheme="minorEastAsia"/>
            <w:strike/>
            <w:color w:val="808080" w:themeColor="background1" w:themeShade="80"/>
            <w:lang w:val="en-US" w:eastAsia="zh-CN"/>
            <w:rPrChange w:id="2815" w:author="Qualcomm-CH" w:date="2022-03-03T05:18:00Z">
              <w:rPr>
                <w:rFonts w:eastAsiaTheme="minorEastAsia"/>
                <w:color w:val="0070C0"/>
                <w:lang w:val="en-US" w:eastAsia="zh-CN"/>
              </w:rPr>
            </w:rPrChange>
          </w:rPr>
          <w:t xml:space="preserve">, </w:t>
        </w:r>
        <w:r w:rsidR="00A104A8" w:rsidRPr="003A2534">
          <w:rPr>
            <w:strike/>
            <w:color w:val="808080" w:themeColor="background1" w:themeShade="80"/>
            <w:lang w:val="en-US" w:eastAsia="zh-CN"/>
            <w:rPrChange w:id="2816" w:author="Qualcomm-CH" w:date="2022-03-03T05:18:00Z">
              <w:rPr>
                <w:color w:val="0070C0"/>
                <w:lang w:val="en-US" w:eastAsia="zh-CN"/>
              </w:rPr>
            </w:rPrChange>
          </w:rPr>
          <w:t>Apple</w:t>
        </w:r>
      </w:ins>
      <w:ins w:id="2817" w:author="Qualcomm-CH" w:date="2022-03-01T17:17:00Z">
        <w:r w:rsidR="000C69CD" w:rsidRPr="003A2534">
          <w:rPr>
            <w:strike/>
            <w:color w:val="808080" w:themeColor="background1" w:themeShade="80"/>
            <w:lang w:val="en-US" w:eastAsia="zh-CN"/>
            <w:rPrChange w:id="2818" w:author="Qualcomm-CH" w:date="2022-03-03T05:18:00Z">
              <w:rPr>
                <w:color w:val="0070C0"/>
                <w:lang w:val="en-US" w:eastAsia="zh-CN"/>
              </w:rPr>
            </w:rPrChange>
          </w:rPr>
          <w:t>, CATT</w:t>
        </w:r>
        <w:r w:rsidR="002433C2" w:rsidRPr="003A2534">
          <w:rPr>
            <w:strike/>
            <w:color w:val="808080" w:themeColor="background1" w:themeShade="80"/>
            <w:lang w:val="en-US" w:eastAsia="zh-CN"/>
            <w:rPrChange w:id="2819" w:author="Qualcomm-CH" w:date="2022-03-03T05:18:00Z">
              <w:rPr>
                <w:color w:val="0070C0"/>
                <w:lang w:val="en-US" w:eastAsia="zh-CN"/>
              </w:rPr>
            </w:rPrChange>
          </w:rPr>
          <w:t>, Nokia</w:t>
        </w:r>
      </w:ins>
    </w:p>
    <w:p w14:paraId="09A373BC" w14:textId="2D5EE31D" w:rsidR="00F151B5" w:rsidRPr="003A2534" w:rsidRDefault="00F151B5" w:rsidP="00F151B5">
      <w:pPr>
        <w:pStyle w:val="ListParagraph"/>
        <w:numPr>
          <w:ilvl w:val="2"/>
          <w:numId w:val="19"/>
        </w:numPr>
        <w:ind w:firstLineChars="0"/>
        <w:rPr>
          <w:strike/>
          <w:color w:val="808080" w:themeColor="background1" w:themeShade="80"/>
          <w:szCs w:val="24"/>
          <w:lang w:eastAsia="zh-CN"/>
          <w:rPrChange w:id="2820" w:author="Qualcomm-CH" w:date="2022-03-03T05:18:00Z">
            <w:rPr>
              <w:color w:val="0070C0"/>
              <w:szCs w:val="24"/>
              <w:lang w:eastAsia="zh-CN"/>
            </w:rPr>
          </w:rPrChange>
        </w:rPr>
      </w:pPr>
      <w:r w:rsidRPr="003A2534">
        <w:rPr>
          <w:strike/>
          <w:color w:val="808080" w:themeColor="background1" w:themeShade="80"/>
          <w:szCs w:val="24"/>
          <w:lang w:eastAsia="zh-CN"/>
          <w:rPrChange w:id="2821" w:author="Qualcomm-CH" w:date="2022-03-03T05:18:00Z">
            <w:rPr>
              <w:color w:val="0070C0"/>
              <w:szCs w:val="24"/>
              <w:lang w:eastAsia="zh-CN"/>
            </w:rPr>
          </w:rPrChange>
        </w:rPr>
        <w:t xml:space="preserve">UE may measure all configured SMTCs through extra measurement delay which is represented by a scaling factor = </w:t>
      </w:r>
      <w:r w:rsidR="004635EA" w:rsidRPr="003A2534">
        <w:rPr>
          <w:strike/>
          <w:color w:val="808080" w:themeColor="background1" w:themeShade="80"/>
          <w:szCs w:val="24"/>
          <w:lang w:eastAsia="zh-CN"/>
          <w:rPrChange w:id="2822" w:author="Qualcomm-CH" w:date="2022-03-03T05:18:00Z">
            <w:rPr>
              <w:color w:val="0070C0"/>
              <w:szCs w:val="24"/>
              <w:lang w:eastAsia="zh-CN"/>
            </w:rPr>
          </w:rPrChange>
        </w:rPr>
        <w:t>‘</w:t>
      </w:r>
      <w:r w:rsidR="007B14F8" w:rsidRPr="003A2534">
        <w:rPr>
          <w:strike/>
          <w:color w:val="808080" w:themeColor="background1" w:themeShade="80"/>
          <w:szCs w:val="24"/>
          <w:lang w:eastAsia="zh-CN"/>
          <w:rPrChange w:id="2823" w:author="Qualcomm-CH" w:date="2022-03-03T05:18:00Z">
            <w:rPr>
              <w:color w:val="0070C0"/>
              <w:szCs w:val="24"/>
              <w:lang w:eastAsia="zh-CN"/>
            </w:rPr>
          </w:rPrChange>
        </w:rPr>
        <w:t xml:space="preserve">the number of </w:t>
      </w:r>
      <w:r w:rsidRPr="003A2534">
        <w:rPr>
          <w:strike/>
          <w:color w:val="808080" w:themeColor="background1" w:themeShade="80"/>
          <w:szCs w:val="24"/>
          <w:lang w:eastAsia="zh-CN"/>
          <w:rPrChange w:id="2824" w:author="Qualcomm-CH" w:date="2022-03-03T05:18:00Z">
            <w:rPr>
              <w:color w:val="0070C0"/>
              <w:szCs w:val="24"/>
              <w:lang w:eastAsia="zh-CN"/>
            </w:rPr>
          </w:rPrChange>
        </w:rPr>
        <w:t>SMTC</w:t>
      </w:r>
      <w:r w:rsidR="007B14F8" w:rsidRPr="003A2534">
        <w:rPr>
          <w:strike/>
          <w:color w:val="808080" w:themeColor="background1" w:themeShade="80"/>
          <w:szCs w:val="24"/>
          <w:lang w:eastAsia="zh-CN"/>
          <w:rPrChange w:id="2825" w:author="Qualcomm-CH" w:date="2022-03-03T05:18:00Z">
            <w:rPr>
              <w:color w:val="0070C0"/>
              <w:szCs w:val="24"/>
              <w:lang w:eastAsia="zh-CN"/>
            </w:rPr>
          </w:rPrChange>
        </w:rPr>
        <w:t>s</w:t>
      </w:r>
      <w:r w:rsidRPr="003A2534">
        <w:rPr>
          <w:strike/>
          <w:color w:val="808080" w:themeColor="background1" w:themeShade="80"/>
          <w:szCs w:val="24"/>
          <w:lang w:eastAsia="zh-CN"/>
          <w:rPrChange w:id="2826" w:author="Qualcomm-CH" w:date="2022-03-03T05:18:00Z">
            <w:rPr>
              <w:color w:val="0070C0"/>
              <w:szCs w:val="24"/>
              <w:lang w:eastAsia="zh-CN"/>
            </w:rPr>
          </w:rPrChange>
        </w:rPr>
        <w:t xml:space="preserve"> configured by network</w:t>
      </w:r>
      <w:r w:rsidR="004635EA" w:rsidRPr="003A2534">
        <w:rPr>
          <w:strike/>
          <w:color w:val="808080" w:themeColor="background1" w:themeShade="80"/>
          <w:szCs w:val="24"/>
          <w:lang w:eastAsia="zh-CN"/>
          <w:rPrChange w:id="2827" w:author="Qualcomm-CH" w:date="2022-03-03T05:18:00Z">
            <w:rPr>
              <w:color w:val="0070C0"/>
              <w:szCs w:val="24"/>
              <w:lang w:eastAsia="zh-CN"/>
            </w:rPr>
          </w:rPrChange>
        </w:rPr>
        <w:t>’</w:t>
      </w:r>
      <w:r w:rsidRPr="003A2534">
        <w:rPr>
          <w:strike/>
          <w:color w:val="808080" w:themeColor="background1" w:themeShade="80"/>
          <w:szCs w:val="24"/>
          <w:lang w:eastAsia="zh-CN"/>
          <w:rPrChange w:id="2828" w:author="Qualcomm-CH" w:date="2022-03-03T05:18:00Z">
            <w:rPr>
              <w:color w:val="0070C0"/>
              <w:szCs w:val="24"/>
              <w:lang w:eastAsia="zh-CN"/>
            </w:rPr>
          </w:rPrChange>
        </w:rPr>
        <w:t>/</w:t>
      </w:r>
      <w:r w:rsidR="004635EA" w:rsidRPr="003A2534">
        <w:rPr>
          <w:strike/>
          <w:color w:val="808080" w:themeColor="background1" w:themeShade="80"/>
          <w:szCs w:val="24"/>
          <w:lang w:eastAsia="zh-CN"/>
          <w:rPrChange w:id="2829" w:author="Qualcomm-CH" w:date="2022-03-03T05:18:00Z">
            <w:rPr>
              <w:color w:val="0070C0"/>
              <w:szCs w:val="24"/>
              <w:lang w:eastAsia="zh-CN"/>
            </w:rPr>
          </w:rPrChange>
        </w:rPr>
        <w:t>’</w:t>
      </w:r>
      <w:r w:rsidR="007B14F8" w:rsidRPr="003A2534">
        <w:rPr>
          <w:strike/>
          <w:color w:val="808080" w:themeColor="background1" w:themeShade="80"/>
          <w:szCs w:val="24"/>
          <w:lang w:eastAsia="zh-CN"/>
          <w:rPrChange w:id="2830" w:author="Qualcomm-CH" w:date="2022-03-03T05:18:00Z">
            <w:rPr>
              <w:color w:val="0070C0"/>
              <w:szCs w:val="24"/>
              <w:lang w:eastAsia="zh-CN"/>
            </w:rPr>
          </w:rPrChange>
        </w:rPr>
        <w:t xml:space="preserve">the number of </w:t>
      </w:r>
      <w:r w:rsidRPr="003A2534">
        <w:rPr>
          <w:strike/>
          <w:color w:val="808080" w:themeColor="background1" w:themeShade="80"/>
          <w:szCs w:val="24"/>
          <w:lang w:eastAsia="zh-CN"/>
          <w:rPrChange w:id="2831" w:author="Qualcomm-CH" w:date="2022-03-03T05:18:00Z">
            <w:rPr>
              <w:color w:val="0070C0"/>
              <w:szCs w:val="24"/>
              <w:lang w:eastAsia="zh-CN"/>
            </w:rPr>
          </w:rPrChange>
        </w:rPr>
        <w:t>SMTC</w:t>
      </w:r>
      <w:r w:rsidR="007B14F8" w:rsidRPr="003A2534">
        <w:rPr>
          <w:strike/>
          <w:color w:val="808080" w:themeColor="background1" w:themeShade="80"/>
          <w:szCs w:val="24"/>
          <w:lang w:eastAsia="zh-CN"/>
          <w:rPrChange w:id="2832" w:author="Qualcomm-CH" w:date="2022-03-03T05:18:00Z">
            <w:rPr>
              <w:color w:val="0070C0"/>
              <w:szCs w:val="24"/>
              <w:lang w:eastAsia="zh-CN"/>
            </w:rPr>
          </w:rPrChange>
        </w:rPr>
        <w:t>s</w:t>
      </w:r>
      <w:r w:rsidRPr="003A2534">
        <w:rPr>
          <w:strike/>
          <w:color w:val="808080" w:themeColor="background1" w:themeShade="80"/>
          <w:szCs w:val="24"/>
          <w:lang w:eastAsia="zh-CN"/>
          <w:rPrChange w:id="2833" w:author="Qualcomm-CH" w:date="2022-03-03T05:18:00Z">
            <w:rPr>
              <w:color w:val="0070C0"/>
              <w:szCs w:val="24"/>
              <w:lang w:eastAsia="zh-CN"/>
            </w:rPr>
          </w:rPrChange>
        </w:rPr>
        <w:t xml:space="preserve"> supported by UE</w:t>
      </w:r>
      <w:r w:rsidR="004635EA" w:rsidRPr="003A2534">
        <w:rPr>
          <w:strike/>
          <w:color w:val="808080" w:themeColor="background1" w:themeShade="80"/>
          <w:szCs w:val="24"/>
          <w:lang w:eastAsia="zh-CN"/>
          <w:rPrChange w:id="2834" w:author="Qualcomm-CH" w:date="2022-03-03T05:18:00Z">
            <w:rPr>
              <w:color w:val="0070C0"/>
              <w:szCs w:val="24"/>
              <w:lang w:eastAsia="zh-CN"/>
            </w:rPr>
          </w:rPrChange>
        </w:rPr>
        <w:t>’</w:t>
      </w:r>
    </w:p>
    <w:p w14:paraId="4A40EC6F" w14:textId="0AC66B57" w:rsidR="00625BAE" w:rsidRPr="00DD71F1" w:rsidDel="009F7CCE" w:rsidRDefault="00625BAE" w:rsidP="00625BAE">
      <w:pPr>
        <w:spacing w:after="120" w:line="252" w:lineRule="auto"/>
        <w:ind w:firstLine="284"/>
        <w:rPr>
          <w:del w:id="2835" w:author="Qualcomm-CH" w:date="2022-03-02T15:23:00Z"/>
          <w:b/>
          <w:bCs/>
          <w:i/>
          <w:iCs/>
          <w:color w:val="0070C0"/>
          <w:highlight w:val="cyan"/>
          <w:u w:val="single"/>
          <w:lang w:eastAsia="ja-JP"/>
        </w:rPr>
      </w:pPr>
      <w:del w:id="2836" w:author="Qualcomm-CH" w:date="2022-03-02T15:23:00Z">
        <w:r w:rsidDel="009F7CCE">
          <w:rPr>
            <w:b/>
            <w:bCs/>
            <w:i/>
            <w:iCs/>
            <w:color w:val="0070C0"/>
            <w:highlight w:val="cyan"/>
            <w:u w:val="single"/>
            <w:lang w:eastAsia="ja-JP"/>
          </w:rPr>
          <w:delText>Further comments</w:delText>
        </w:r>
        <w:r w:rsidRPr="00DD71F1" w:rsidDel="009F7CCE">
          <w:rPr>
            <w:rFonts w:hint="eastAsia"/>
            <w:b/>
            <w:bCs/>
            <w:i/>
            <w:iCs/>
            <w:color w:val="0070C0"/>
            <w:highlight w:val="cyan"/>
            <w:u w:val="single"/>
            <w:lang w:eastAsia="ja-JP"/>
          </w:rPr>
          <w:delText>:</w:delText>
        </w:r>
      </w:del>
    </w:p>
    <w:p w14:paraId="37BB3AA3" w14:textId="391806F1" w:rsidR="00625BAE" w:rsidRPr="00754083" w:rsidDel="009F7CCE" w:rsidRDefault="00625BAE" w:rsidP="00625BAE">
      <w:pPr>
        <w:pStyle w:val="ListParagraph"/>
        <w:numPr>
          <w:ilvl w:val="0"/>
          <w:numId w:val="6"/>
        </w:numPr>
        <w:overflowPunct/>
        <w:autoSpaceDE/>
        <w:autoSpaceDN/>
        <w:adjustRightInd/>
        <w:spacing w:after="120" w:line="252" w:lineRule="auto"/>
        <w:ind w:left="784" w:firstLineChars="0"/>
        <w:textAlignment w:val="auto"/>
        <w:rPr>
          <w:del w:id="2837" w:author="Qualcomm-CH" w:date="2022-03-02T15:23:00Z"/>
          <w:color w:val="0070C0"/>
          <w:lang w:eastAsia="ja-JP"/>
        </w:rPr>
      </w:pPr>
      <w:del w:id="2838" w:author="Qualcomm-CH" w:date="2022-03-02T15:23:00Z">
        <w:r w:rsidRPr="00754083" w:rsidDel="009F7CCE">
          <w:rPr>
            <w:color w:val="0070C0"/>
            <w:lang w:eastAsia="ja-JP"/>
          </w:rPr>
          <w:delText xml:space="preserve">Based on </w:delText>
        </w:r>
        <w:r w:rsidDel="009F7CCE">
          <w:rPr>
            <w:color w:val="0070C0"/>
            <w:lang w:eastAsia="ja-JP"/>
          </w:rPr>
          <w:delText>companies’ comments, Option 2 and Option 3 are added.</w:delText>
        </w:r>
      </w:del>
    </w:p>
    <w:p w14:paraId="0802EA00" w14:textId="2A027161" w:rsidR="004441F5" w:rsidDel="009F7CCE" w:rsidRDefault="004441F5" w:rsidP="00625BAE">
      <w:pPr>
        <w:pStyle w:val="ListParagraph"/>
        <w:numPr>
          <w:ilvl w:val="0"/>
          <w:numId w:val="6"/>
        </w:numPr>
        <w:overflowPunct/>
        <w:autoSpaceDE/>
        <w:autoSpaceDN/>
        <w:adjustRightInd/>
        <w:spacing w:after="120" w:line="252" w:lineRule="auto"/>
        <w:ind w:left="784" w:firstLineChars="0"/>
        <w:textAlignment w:val="auto"/>
        <w:rPr>
          <w:del w:id="2839" w:author="Qualcomm-CH" w:date="2022-03-02T15:23:00Z"/>
          <w:color w:val="0070C0"/>
          <w:lang w:eastAsia="ja-JP"/>
        </w:rPr>
      </w:pPr>
      <w:del w:id="2840" w:author="Qualcomm-CH" w:date="2022-03-02T15:23:00Z">
        <w:r w:rsidDel="009F7CCE">
          <w:rPr>
            <w:color w:val="0070C0"/>
            <w:lang w:eastAsia="ja-JP"/>
          </w:rPr>
          <w:delText xml:space="preserve">In terms of whether gNB can know which SMTCs are selected for measurements, </w:delText>
        </w:r>
        <w:r w:rsidR="00226797" w:rsidDel="009F7CCE">
          <w:rPr>
            <w:color w:val="0070C0"/>
            <w:lang w:eastAsia="ja-JP"/>
          </w:rPr>
          <w:delText xml:space="preserve">all </w:delText>
        </w:r>
        <w:r w:rsidDel="009F7CCE">
          <w:rPr>
            <w:color w:val="0070C0"/>
            <w:lang w:eastAsia="ja-JP"/>
          </w:rPr>
          <w:delText>Option</w:delText>
        </w:r>
        <w:r w:rsidR="00226797" w:rsidDel="009F7CCE">
          <w:rPr>
            <w:color w:val="0070C0"/>
            <w:lang w:eastAsia="ja-JP"/>
          </w:rPr>
          <w:delText>s</w:delText>
        </w:r>
        <w:r w:rsidDel="009F7CCE">
          <w:rPr>
            <w:color w:val="0070C0"/>
            <w:lang w:eastAsia="ja-JP"/>
          </w:rPr>
          <w:delText xml:space="preserve"> look the same.</w:delText>
        </w:r>
      </w:del>
    </w:p>
    <w:p w14:paraId="24C550AA" w14:textId="160DE1D1" w:rsidR="00625BAE" w:rsidDel="009F7CCE" w:rsidRDefault="00835BF8" w:rsidP="00625BAE">
      <w:pPr>
        <w:pStyle w:val="ListParagraph"/>
        <w:numPr>
          <w:ilvl w:val="0"/>
          <w:numId w:val="6"/>
        </w:numPr>
        <w:overflowPunct/>
        <w:autoSpaceDE/>
        <w:autoSpaceDN/>
        <w:adjustRightInd/>
        <w:spacing w:after="120" w:line="252" w:lineRule="auto"/>
        <w:ind w:left="784" w:firstLineChars="0"/>
        <w:textAlignment w:val="auto"/>
        <w:rPr>
          <w:del w:id="2841" w:author="Qualcomm-CH" w:date="2022-03-02T15:23:00Z"/>
          <w:color w:val="0070C0"/>
          <w:lang w:eastAsia="ja-JP"/>
        </w:rPr>
      </w:pPr>
      <w:del w:id="2842" w:author="Qualcomm-CH" w:date="2022-03-02T15:23:00Z">
        <w:r w:rsidDel="009F7CCE">
          <w:rPr>
            <w:color w:val="0070C0"/>
            <w:lang w:eastAsia="ja-JP"/>
          </w:rPr>
          <w:delText xml:space="preserve">For Option 3, </w:delText>
        </w:r>
        <w:r w:rsidR="00360C5E" w:rsidDel="009F7CCE">
          <w:rPr>
            <w:color w:val="0070C0"/>
            <w:lang w:eastAsia="ja-JP"/>
          </w:rPr>
          <w:delText>it does not look much different from Option 1. Please clarify the exact difference between the two and check the text in detail.</w:delText>
        </w:r>
      </w:del>
    </w:p>
    <w:tbl>
      <w:tblPr>
        <w:tblStyle w:val="TableGrid"/>
        <w:tblW w:w="0" w:type="auto"/>
        <w:tblLook w:val="04A0" w:firstRow="1" w:lastRow="0" w:firstColumn="1" w:lastColumn="0" w:noHBand="0" w:noVBand="1"/>
      </w:tblPr>
      <w:tblGrid>
        <w:gridCol w:w="1236"/>
        <w:gridCol w:w="8395"/>
      </w:tblGrid>
      <w:tr w:rsidR="00625BAE" w:rsidDel="009F7CCE" w14:paraId="58C1D22A" w14:textId="39A24AED" w:rsidTr="00067818">
        <w:trPr>
          <w:del w:id="2843" w:author="Qualcomm-CH" w:date="2022-03-02T15:23:00Z"/>
        </w:trPr>
        <w:tc>
          <w:tcPr>
            <w:tcW w:w="1236" w:type="dxa"/>
          </w:tcPr>
          <w:p w14:paraId="40B44E3E" w14:textId="76080AFA" w:rsidR="00625BAE" w:rsidDel="009F7CCE" w:rsidRDefault="00625BAE" w:rsidP="00067818">
            <w:pPr>
              <w:spacing w:after="120"/>
              <w:rPr>
                <w:del w:id="2844" w:author="Qualcomm-CH" w:date="2022-03-02T15:23:00Z"/>
                <w:rFonts w:eastAsiaTheme="minorEastAsia"/>
                <w:b/>
                <w:bCs/>
                <w:color w:val="0070C0"/>
                <w:lang w:val="en-US" w:eastAsia="zh-CN"/>
              </w:rPr>
            </w:pPr>
            <w:del w:id="2845" w:author="Qualcomm-CH" w:date="2022-03-02T15:23:00Z">
              <w:r w:rsidDel="009F7CCE">
                <w:rPr>
                  <w:rFonts w:eastAsiaTheme="minorEastAsia"/>
                  <w:b/>
                  <w:bCs/>
                  <w:color w:val="0070C0"/>
                  <w:lang w:val="en-US" w:eastAsia="zh-CN"/>
                </w:rPr>
                <w:delText>Company</w:delText>
              </w:r>
            </w:del>
          </w:p>
        </w:tc>
        <w:tc>
          <w:tcPr>
            <w:tcW w:w="8395" w:type="dxa"/>
          </w:tcPr>
          <w:p w14:paraId="602A7B1C" w14:textId="0BE70B1F" w:rsidR="00625BAE" w:rsidDel="009F7CCE" w:rsidRDefault="00625BAE" w:rsidP="00067818">
            <w:pPr>
              <w:spacing w:after="120"/>
              <w:rPr>
                <w:del w:id="2846" w:author="Qualcomm-CH" w:date="2022-03-02T15:23:00Z"/>
                <w:rFonts w:eastAsiaTheme="minorEastAsia"/>
                <w:b/>
                <w:bCs/>
                <w:color w:val="0070C0"/>
                <w:lang w:val="en-US" w:eastAsia="zh-CN"/>
              </w:rPr>
            </w:pPr>
            <w:del w:id="2847" w:author="Qualcomm-CH" w:date="2022-03-02T15:23:00Z">
              <w:r w:rsidDel="009F7CCE">
                <w:rPr>
                  <w:rFonts w:eastAsiaTheme="minorEastAsia"/>
                  <w:b/>
                  <w:bCs/>
                  <w:color w:val="0070C0"/>
                  <w:lang w:val="en-US" w:eastAsia="zh-CN"/>
                </w:rPr>
                <w:delText>Comments</w:delText>
              </w:r>
            </w:del>
          </w:p>
        </w:tc>
      </w:tr>
      <w:tr w:rsidR="000066D9" w:rsidDel="009F7CCE" w14:paraId="2EA60951" w14:textId="375C32A5" w:rsidTr="00067818">
        <w:trPr>
          <w:del w:id="2848" w:author="Qualcomm-CH" w:date="2022-03-02T15:23:00Z"/>
        </w:trPr>
        <w:tc>
          <w:tcPr>
            <w:tcW w:w="1236" w:type="dxa"/>
          </w:tcPr>
          <w:p w14:paraId="1EA86BCD" w14:textId="6F0C3DF6" w:rsidR="000066D9" w:rsidDel="009F7CCE" w:rsidRDefault="000066D9" w:rsidP="000066D9">
            <w:pPr>
              <w:spacing w:after="120"/>
              <w:rPr>
                <w:del w:id="2849" w:author="Qualcomm-CH" w:date="2022-03-02T15:23:00Z"/>
                <w:rFonts w:eastAsiaTheme="minorEastAsia"/>
                <w:color w:val="0070C0"/>
                <w:lang w:val="en-US" w:eastAsia="zh-CN"/>
              </w:rPr>
            </w:pPr>
            <w:del w:id="2850" w:author="Qualcomm-CH" w:date="2022-03-02T15:23:00Z">
              <w:r w:rsidDel="009F7CCE">
                <w:rPr>
                  <w:rFonts w:eastAsiaTheme="minorEastAsia"/>
                  <w:color w:val="0070C0"/>
                  <w:lang w:val="en-US" w:eastAsia="zh-CN"/>
                </w:rPr>
                <w:delText>Ericsson</w:delText>
              </w:r>
            </w:del>
          </w:p>
        </w:tc>
        <w:tc>
          <w:tcPr>
            <w:tcW w:w="8395" w:type="dxa"/>
          </w:tcPr>
          <w:p w14:paraId="2B0BAE56" w14:textId="32EF1193" w:rsidR="000066D9" w:rsidDel="009F7CCE" w:rsidRDefault="003661DE" w:rsidP="000066D9">
            <w:pPr>
              <w:spacing w:after="120"/>
              <w:rPr>
                <w:del w:id="2851" w:author="Qualcomm-CH" w:date="2022-03-02T15:23:00Z"/>
                <w:color w:val="0070C0"/>
                <w:szCs w:val="24"/>
                <w:lang w:eastAsia="zh-CN"/>
              </w:rPr>
            </w:pPr>
            <w:del w:id="2852" w:author="Qualcomm-CH" w:date="2022-03-02T15:23:00Z">
              <w:r w:rsidDel="009F7CCE">
                <w:rPr>
                  <w:rFonts w:eastAsiaTheme="minorEastAsia"/>
                  <w:color w:val="0070C0"/>
                  <w:lang w:val="en-US" w:eastAsia="zh-CN"/>
                </w:rPr>
                <w:delText xml:space="preserve">We </w:delText>
              </w:r>
              <w:r w:rsidR="00D3476F" w:rsidDel="009F7CCE">
                <w:rPr>
                  <w:rFonts w:eastAsiaTheme="minorEastAsia"/>
                  <w:color w:val="0070C0"/>
                  <w:lang w:val="en-US" w:eastAsia="zh-CN"/>
                </w:rPr>
                <w:delText>understand t</w:delText>
              </w:r>
              <w:r w:rsidR="000066D9" w:rsidDel="009F7CCE">
                <w:rPr>
                  <w:rFonts w:eastAsiaTheme="minorEastAsia"/>
                  <w:color w:val="0070C0"/>
                  <w:lang w:val="en-US" w:eastAsia="zh-CN"/>
                </w:rPr>
                <w:delText>he difference between Option 1 and Option 3 is: In Option 1, some but not all SMTCs can be determined by UE for measurements;</w:delText>
              </w:r>
              <w:r w:rsidR="000066D9" w:rsidDel="009F7CCE">
                <w:rPr>
                  <w:color w:val="0070C0"/>
                  <w:szCs w:val="24"/>
                  <w:lang w:eastAsia="zh-CN"/>
                </w:rPr>
                <w:delText xml:space="preserve"> in Option 3, </w:delText>
              </w:r>
              <w:r w:rsidR="000066D9" w:rsidDel="009F7CCE">
                <w:rPr>
                  <w:rFonts w:eastAsiaTheme="minorEastAsia"/>
                  <w:color w:val="0070C0"/>
                  <w:lang w:val="en-US" w:eastAsia="zh-CN"/>
                </w:rPr>
                <w:delText>UE shall sweep all SMTCs configured by network equally.</w:delText>
              </w:r>
              <w:r w:rsidR="000066D9" w:rsidDel="009F7CCE">
                <w:rPr>
                  <w:color w:val="0070C0"/>
                  <w:szCs w:val="24"/>
                  <w:lang w:eastAsia="zh-CN"/>
                </w:rPr>
                <w:delText xml:space="preserve"> </w:delText>
              </w:r>
            </w:del>
          </w:p>
          <w:p w14:paraId="357E3786" w14:textId="699B0ECA" w:rsidR="000066D9" w:rsidDel="009F7CCE" w:rsidRDefault="000066D9" w:rsidP="000066D9">
            <w:pPr>
              <w:spacing w:after="120"/>
              <w:rPr>
                <w:ins w:id="2853" w:author="Ming Li L" w:date="2022-03-02T10:53:00Z"/>
                <w:del w:id="2854" w:author="Qualcomm-CH" w:date="2022-03-02T15:23:00Z"/>
                <w:rFonts w:eastAsiaTheme="minorEastAsia"/>
                <w:color w:val="0070C0"/>
                <w:lang w:eastAsia="zh-CN"/>
              </w:rPr>
            </w:pPr>
            <w:del w:id="2855" w:author="Qualcomm-CH" w:date="2022-03-02T15:23:00Z">
              <w:r w:rsidDel="009F7CCE">
                <w:rPr>
                  <w:color w:val="0070C0"/>
                  <w:lang w:eastAsia="zh-CN"/>
                </w:rPr>
                <w:delText>Option 2, we preference, was derived based on moderator’s suggestion in 1</w:delText>
              </w:r>
              <w:r w:rsidRPr="00B30912" w:rsidDel="009F7CCE">
                <w:rPr>
                  <w:color w:val="0070C0"/>
                  <w:vertAlign w:val="superscript"/>
                  <w:lang w:eastAsia="zh-CN"/>
                </w:rPr>
                <w:delText>st</w:delText>
              </w:r>
              <w:r w:rsidDel="009F7CCE">
                <w:rPr>
                  <w:color w:val="0070C0"/>
                  <w:lang w:eastAsia="zh-CN"/>
                </w:rPr>
                <w:delText xml:space="preserve"> summary, to </w:delText>
              </w:r>
              <w:r w:rsidDel="009F7CCE">
                <w:rPr>
                  <w:rFonts w:eastAsiaTheme="minorEastAsia" w:hint="eastAsia"/>
                  <w:color w:val="0070C0"/>
                  <w:lang w:eastAsia="zh-CN"/>
                </w:rPr>
                <w:delText>clarify</w:delText>
              </w:r>
              <w:r w:rsidDel="009F7CCE">
                <w:rPr>
                  <w:rFonts w:eastAsiaTheme="minorEastAsia"/>
                  <w:color w:val="0070C0"/>
                  <w:lang w:eastAsia="zh-CN"/>
                </w:rPr>
                <w:delText xml:space="preserve"> FFS in Option 1. The detailed solution is ‘</w:delText>
              </w:r>
              <w:r w:rsidDel="009F7CCE">
                <w:rPr>
                  <w:color w:val="0070C0"/>
                  <w:szCs w:val="24"/>
                  <w:lang w:eastAsia="zh-CN"/>
                </w:rPr>
                <w:delText>If the number of configured SMTCs exceed the UE capability, then UE selects the SMTCs based on the RSRP measured . For example, UE supporting 2 SMTCs, selects up to two SMTCs whose RSRP is above a threshold after determination all SMTCs  if 4 SMTCs are configured by network.</w:delText>
              </w:r>
              <w:r w:rsidDel="009F7CCE">
                <w:rPr>
                  <w:rFonts w:eastAsiaTheme="minorEastAsia"/>
                  <w:color w:val="0070C0"/>
                  <w:lang w:eastAsia="zh-CN"/>
                </w:rPr>
                <w:delText>’</w:delText>
              </w:r>
            </w:del>
          </w:p>
          <w:p w14:paraId="3E3C6972" w14:textId="7C933B70" w:rsidR="00BC54FA" w:rsidDel="009F7CCE" w:rsidRDefault="00BC54FA" w:rsidP="000066D9">
            <w:pPr>
              <w:spacing w:after="120"/>
              <w:rPr>
                <w:del w:id="2856" w:author="Qualcomm-CH" w:date="2022-03-02T15:23:00Z"/>
                <w:rFonts w:eastAsiaTheme="minorEastAsia"/>
                <w:color w:val="0070C0"/>
                <w:lang w:val="en-US" w:eastAsia="zh-CN"/>
              </w:rPr>
            </w:pPr>
          </w:p>
        </w:tc>
      </w:tr>
      <w:tr w:rsidR="00703CA6" w:rsidDel="009F7CCE" w14:paraId="35CE0652" w14:textId="28686BA7" w:rsidTr="00067818">
        <w:trPr>
          <w:del w:id="2857" w:author="Qualcomm-CH" w:date="2022-03-02T15:23:00Z"/>
        </w:trPr>
        <w:tc>
          <w:tcPr>
            <w:tcW w:w="1236" w:type="dxa"/>
          </w:tcPr>
          <w:p w14:paraId="3B7303B4" w14:textId="3EF8EEC0" w:rsidR="00703CA6" w:rsidDel="009F7CCE" w:rsidRDefault="00703CA6" w:rsidP="00703CA6">
            <w:pPr>
              <w:spacing w:after="120"/>
              <w:rPr>
                <w:del w:id="2858" w:author="Qualcomm-CH" w:date="2022-03-02T15:23:00Z"/>
                <w:color w:val="0070C0"/>
                <w:lang w:val="en-US" w:eastAsia="zh-CN"/>
              </w:rPr>
            </w:pPr>
            <w:del w:id="2859" w:author="Qualcomm-CH" w:date="2022-03-02T15:23:00Z">
              <w:r w:rsidDel="009F7CCE">
                <w:rPr>
                  <w:rFonts w:eastAsiaTheme="minorEastAsia" w:hint="eastAsia"/>
                  <w:color w:val="0070C0"/>
                  <w:lang w:val="en-US" w:eastAsia="zh-CN"/>
                </w:rPr>
                <w:lastRenderedPageBreak/>
                <w:delText>H</w:delText>
              </w:r>
              <w:r w:rsidDel="009F7CCE">
                <w:rPr>
                  <w:rFonts w:eastAsiaTheme="minorEastAsia"/>
                  <w:color w:val="0070C0"/>
                  <w:lang w:val="en-US" w:eastAsia="zh-CN"/>
                </w:rPr>
                <w:delText>uawei</w:delText>
              </w:r>
            </w:del>
          </w:p>
        </w:tc>
        <w:tc>
          <w:tcPr>
            <w:tcW w:w="8395" w:type="dxa"/>
          </w:tcPr>
          <w:p w14:paraId="44770FB3" w14:textId="7269AF00" w:rsidR="00703CA6" w:rsidDel="009F7CCE" w:rsidRDefault="00703CA6" w:rsidP="00703CA6">
            <w:pPr>
              <w:spacing w:after="120"/>
              <w:rPr>
                <w:del w:id="2860" w:author="Qualcomm-CH" w:date="2022-03-02T15:23:00Z"/>
                <w:rFonts w:eastAsiaTheme="minorEastAsia"/>
                <w:color w:val="0070C0"/>
                <w:lang w:val="en-US" w:eastAsia="zh-CN"/>
              </w:rPr>
            </w:pPr>
            <w:del w:id="2861" w:author="Qualcomm-CH" w:date="2022-03-02T15:23:00Z">
              <w:r w:rsidDel="009F7CCE">
                <w:rPr>
                  <w:rFonts w:eastAsiaTheme="minorEastAsia"/>
                  <w:color w:val="0070C0"/>
                  <w:lang w:val="en-US" w:eastAsia="zh-CN"/>
                </w:rPr>
                <w:delText xml:space="preserve">We support option 3 as a safer choice. </w:delText>
              </w:r>
            </w:del>
          </w:p>
          <w:p w14:paraId="4661ED00" w14:textId="448E7698" w:rsidR="00703CA6" w:rsidDel="009F7CCE" w:rsidRDefault="00703CA6" w:rsidP="00703CA6">
            <w:pPr>
              <w:spacing w:after="120"/>
              <w:rPr>
                <w:del w:id="2862" w:author="Qualcomm-CH" w:date="2022-03-02T15:23:00Z"/>
                <w:color w:val="0070C0"/>
                <w:lang w:val="en-US" w:eastAsia="zh-CN"/>
              </w:rPr>
            </w:pPr>
            <w:del w:id="2863" w:author="Qualcomm-CH" w:date="2022-03-02T15:23:00Z">
              <w:r w:rsidDel="009F7CCE">
                <w:rPr>
                  <w:rFonts w:eastAsiaTheme="minorEastAsia"/>
                  <w:color w:val="0070C0"/>
                  <w:lang w:val="en-US" w:eastAsia="zh-CN"/>
                </w:rPr>
                <w:delText>The difference between option 1 and 3 is that in option 3 all SMTCs are measured (though with longer delay), but in option 1 only a subset of SMTCs are measured.</w:delText>
              </w:r>
            </w:del>
          </w:p>
        </w:tc>
      </w:tr>
      <w:tr w:rsidR="00B767E2" w:rsidDel="009F7CCE" w14:paraId="2C8BCE15" w14:textId="18F57672" w:rsidTr="00067818">
        <w:trPr>
          <w:del w:id="2864" w:author="Qualcomm-CH" w:date="2022-03-02T15:23:00Z"/>
        </w:trPr>
        <w:tc>
          <w:tcPr>
            <w:tcW w:w="1236" w:type="dxa"/>
          </w:tcPr>
          <w:p w14:paraId="278E2616" w14:textId="3BA240F8" w:rsidR="00B767E2" w:rsidDel="009F7CCE" w:rsidRDefault="00B767E2" w:rsidP="00703CA6">
            <w:pPr>
              <w:spacing w:after="120"/>
              <w:rPr>
                <w:del w:id="2865" w:author="Qualcomm-CH" w:date="2022-03-02T15:23:00Z"/>
                <w:color w:val="0070C0"/>
                <w:lang w:val="en-US" w:eastAsia="zh-CN"/>
              </w:rPr>
            </w:pPr>
            <w:del w:id="2866" w:author="Qualcomm-CH" w:date="2022-03-02T15:23:00Z">
              <w:r w:rsidDel="009F7CCE">
                <w:rPr>
                  <w:color w:val="0070C0"/>
                  <w:lang w:val="en-US" w:eastAsia="zh-CN"/>
                </w:rPr>
                <w:delText xml:space="preserve">Apple </w:delText>
              </w:r>
            </w:del>
          </w:p>
        </w:tc>
        <w:tc>
          <w:tcPr>
            <w:tcW w:w="8395" w:type="dxa"/>
          </w:tcPr>
          <w:p w14:paraId="1357DB7C" w14:textId="7EE45749" w:rsidR="00B767E2" w:rsidDel="009F7CCE" w:rsidRDefault="00B767E2" w:rsidP="00703CA6">
            <w:pPr>
              <w:spacing w:after="120"/>
              <w:rPr>
                <w:del w:id="2867" w:author="Qualcomm-CH" w:date="2022-03-02T15:23:00Z"/>
                <w:color w:val="0070C0"/>
                <w:lang w:val="en-US" w:eastAsia="zh-CN"/>
              </w:rPr>
            </w:pPr>
            <w:del w:id="2868" w:author="Qualcomm-CH" w:date="2022-03-02T15:23:00Z">
              <w:r w:rsidDel="009F7CCE">
                <w:rPr>
                  <w:color w:val="0070C0"/>
                  <w:lang w:val="en-US" w:eastAsia="zh-CN"/>
                </w:rPr>
                <w:delText xml:space="preserve">We support option 3. Option 1 didn’t actually mention UE shall sweep all the SMTCs equally and therefore </w:delText>
              </w:r>
              <w:r w:rsidRPr="00BE605B" w:rsidDel="009F7CCE">
                <w:rPr>
                  <w:color w:val="0070C0"/>
                  <w:szCs w:val="24"/>
                  <w:lang w:eastAsia="zh-CN"/>
                </w:rPr>
                <w:delText xml:space="preserve">UE may not measure some SMTCs throughout the </w:delText>
              </w:r>
              <w:r w:rsidDel="009F7CCE">
                <w:rPr>
                  <w:color w:val="0070C0"/>
                  <w:szCs w:val="24"/>
                  <w:lang w:eastAsia="zh-CN"/>
                </w:rPr>
                <w:delText xml:space="preserve">measurement </w:delText>
              </w:r>
              <w:r w:rsidRPr="00BE605B" w:rsidDel="009F7CCE">
                <w:rPr>
                  <w:color w:val="0070C0"/>
                  <w:szCs w:val="24"/>
                  <w:lang w:eastAsia="zh-CN"/>
                </w:rPr>
                <w:delText>time</w:delText>
              </w:r>
              <w:r w:rsidDel="009F7CCE">
                <w:rPr>
                  <w:color w:val="0070C0"/>
                  <w:szCs w:val="24"/>
                  <w:lang w:eastAsia="zh-CN"/>
                </w:rPr>
                <w:delText xml:space="preserve"> (e.g., if SMTCs for LEO and GEO configured, but UE always chooses SMTC associated with GEO for measurement)</w:delText>
              </w:r>
              <w:r w:rsidRPr="00BE605B" w:rsidDel="009F7CCE">
                <w:rPr>
                  <w:color w:val="0070C0"/>
                  <w:szCs w:val="24"/>
                  <w:lang w:eastAsia="zh-CN"/>
                </w:rPr>
                <w:delText xml:space="preserve"> and network cannot determine which SMTCs would be ignored by UE</w:delText>
              </w:r>
              <w:r w:rsidDel="009F7CCE">
                <w:rPr>
                  <w:color w:val="0070C0"/>
                  <w:szCs w:val="24"/>
                  <w:lang w:eastAsia="zh-CN"/>
                </w:rPr>
                <w:delText>.</w:delText>
              </w:r>
            </w:del>
          </w:p>
        </w:tc>
      </w:tr>
      <w:tr w:rsidR="005F4DA6" w:rsidDel="009F7CCE" w14:paraId="6192B627" w14:textId="5DD2145A" w:rsidTr="00067818">
        <w:trPr>
          <w:del w:id="2869" w:author="Qualcomm-CH" w:date="2022-03-02T15:23:00Z"/>
        </w:trPr>
        <w:tc>
          <w:tcPr>
            <w:tcW w:w="1236" w:type="dxa"/>
          </w:tcPr>
          <w:p w14:paraId="2FA32C10" w14:textId="4339EE85" w:rsidR="005F4DA6" w:rsidDel="009F7CCE" w:rsidRDefault="005F4DA6" w:rsidP="00703CA6">
            <w:pPr>
              <w:spacing w:after="120"/>
              <w:rPr>
                <w:del w:id="2870" w:author="Qualcomm-CH" w:date="2022-03-02T15:23:00Z"/>
                <w:color w:val="0070C0"/>
                <w:lang w:val="en-US" w:eastAsia="zh-CN"/>
              </w:rPr>
            </w:pPr>
            <w:del w:id="2871" w:author="Qualcomm-CH" w:date="2022-03-02T15:23:00Z">
              <w:r w:rsidDel="009F7CCE">
                <w:rPr>
                  <w:color w:val="0070C0"/>
                  <w:lang w:val="en-US" w:eastAsia="zh-CN"/>
                </w:rPr>
                <w:delText>CATT</w:delText>
              </w:r>
            </w:del>
          </w:p>
        </w:tc>
        <w:tc>
          <w:tcPr>
            <w:tcW w:w="8395" w:type="dxa"/>
          </w:tcPr>
          <w:p w14:paraId="21DE2088" w14:textId="7136C936" w:rsidR="005F4DA6" w:rsidDel="009F7CCE" w:rsidRDefault="005F4DA6" w:rsidP="00703CA6">
            <w:pPr>
              <w:spacing w:after="120"/>
              <w:rPr>
                <w:del w:id="2872" w:author="Qualcomm-CH" w:date="2022-03-02T15:23:00Z"/>
                <w:color w:val="0070C0"/>
                <w:lang w:val="en-US" w:eastAsia="zh-CN"/>
              </w:rPr>
            </w:pPr>
            <w:del w:id="2873" w:author="Qualcomm-CH" w:date="2022-03-02T15:23:00Z">
              <w:r w:rsidDel="009F7CCE">
                <w:rPr>
                  <w:color w:val="0070C0"/>
                  <w:lang w:val="en-US" w:eastAsia="zh-CN"/>
                </w:rPr>
                <w:delText xml:space="preserve">We support option 3. </w:delText>
              </w:r>
            </w:del>
          </w:p>
        </w:tc>
      </w:tr>
      <w:tr w:rsidR="005C0C9A" w:rsidDel="009F7CCE" w14:paraId="2671CF6D" w14:textId="1A802D1D" w:rsidTr="00067818">
        <w:trPr>
          <w:del w:id="2874" w:author="Qualcomm-CH" w:date="2022-03-02T15:23:00Z"/>
        </w:trPr>
        <w:tc>
          <w:tcPr>
            <w:tcW w:w="1236" w:type="dxa"/>
          </w:tcPr>
          <w:p w14:paraId="797A50F2" w14:textId="0CB339DB" w:rsidR="005C0C9A" w:rsidDel="009F7CCE" w:rsidRDefault="005C0C9A" w:rsidP="005C0C9A">
            <w:pPr>
              <w:spacing w:after="120"/>
              <w:rPr>
                <w:del w:id="2875" w:author="Qualcomm-CH" w:date="2022-03-02T15:23:00Z"/>
                <w:color w:val="0070C0"/>
                <w:lang w:val="en-US" w:eastAsia="zh-CN"/>
              </w:rPr>
            </w:pPr>
            <w:del w:id="2876" w:author="Qualcomm-CH" w:date="2022-03-02T15:23:00Z">
              <w:r w:rsidDel="009F7CCE">
                <w:rPr>
                  <w:color w:val="0070C0"/>
                  <w:lang w:val="en-US" w:eastAsia="zh-CN"/>
                </w:rPr>
                <w:delText>Qualcomm</w:delText>
              </w:r>
            </w:del>
          </w:p>
        </w:tc>
        <w:tc>
          <w:tcPr>
            <w:tcW w:w="8395" w:type="dxa"/>
          </w:tcPr>
          <w:p w14:paraId="64803B5A" w14:textId="06E501BC" w:rsidR="005C0C9A" w:rsidDel="009F7CCE" w:rsidRDefault="005C0C9A" w:rsidP="005C0C9A">
            <w:pPr>
              <w:spacing w:after="120"/>
              <w:rPr>
                <w:del w:id="2877" w:author="Qualcomm-CH" w:date="2022-03-02T15:23:00Z"/>
                <w:color w:val="0070C0"/>
                <w:lang w:val="en-US" w:eastAsia="zh-CN"/>
              </w:rPr>
            </w:pPr>
            <w:del w:id="2878" w:author="Qualcomm-CH" w:date="2022-03-02T15:23:00Z">
              <w:r w:rsidDel="009F7CCE">
                <w:rPr>
                  <w:color w:val="0070C0"/>
                  <w:lang w:val="en-US" w:eastAsia="zh-CN"/>
                </w:rPr>
                <w:delText>Support Option 1. UE will select most relevant/likely SMTCs for measurement based on broadcasted assistance information. There can be circumstances where UE doesn’t even bother to measure all of the configured SMTCs.</w:delText>
              </w:r>
            </w:del>
          </w:p>
        </w:tc>
      </w:tr>
      <w:tr w:rsidR="00C5367A" w:rsidDel="009F7CCE" w14:paraId="5A7A0597" w14:textId="0BCFE0BD" w:rsidTr="00067818">
        <w:trPr>
          <w:del w:id="2879" w:author="Qualcomm-CH" w:date="2022-03-02T15:23:00Z"/>
        </w:trPr>
        <w:tc>
          <w:tcPr>
            <w:tcW w:w="1236" w:type="dxa"/>
          </w:tcPr>
          <w:p w14:paraId="17B0B9DC" w14:textId="7F9FFF2F" w:rsidR="00C5367A" w:rsidDel="009F7CCE" w:rsidRDefault="00C5367A" w:rsidP="00C5367A">
            <w:pPr>
              <w:spacing w:after="120"/>
              <w:rPr>
                <w:del w:id="2880" w:author="Qualcomm-CH" w:date="2022-03-02T15:23:00Z"/>
                <w:color w:val="0070C0"/>
                <w:lang w:val="en-US" w:eastAsia="zh-CN"/>
              </w:rPr>
            </w:pPr>
            <w:del w:id="2881" w:author="Qualcomm-CH" w:date="2022-03-02T15:23:00Z">
              <w:r w:rsidDel="009F7CCE">
                <w:rPr>
                  <w:color w:val="0070C0"/>
                  <w:lang w:val="en-US" w:eastAsia="zh-CN"/>
                </w:rPr>
                <w:delText>Nokia</w:delText>
              </w:r>
            </w:del>
          </w:p>
        </w:tc>
        <w:tc>
          <w:tcPr>
            <w:tcW w:w="8395" w:type="dxa"/>
          </w:tcPr>
          <w:p w14:paraId="71D6DA1A" w14:textId="7DE9C24C" w:rsidR="00C5367A" w:rsidDel="009F7CCE" w:rsidRDefault="00C5367A" w:rsidP="00C5367A">
            <w:pPr>
              <w:spacing w:after="120"/>
              <w:rPr>
                <w:del w:id="2882" w:author="Qualcomm-CH" w:date="2022-03-02T15:23:00Z"/>
                <w:color w:val="0070C0"/>
                <w:lang w:val="en-US" w:eastAsia="zh-CN"/>
              </w:rPr>
            </w:pPr>
            <w:del w:id="2883" w:author="Qualcomm-CH" w:date="2022-03-02T15:23:00Z">
              <w:r w:rsidDel="009F7CCE">
                <w:rPr>
                  <w:color w:val="0070C0"/>
                  <w:lang w:val="en-US" w:eastAsia="zh-CN"/>
                </w:rPr>
                <w:delText xml:space="preserve">Option 1 or Option 3. </w:delText>
              </w:r>
            </w:del>
          </w:p>
        </w:tc>
      </w:tr>
    </w:tbl>
    <w:p w14:paraId="5EE0DF3A" w14:textId="771DFE93" w:rsidR="00BC1E50" w:rsidRDefault="00BC1E50" w:rsidP="003521DE">
      <w:pPr>
        <w:rPr>
          <w:lang w:eastAsia="zh-CN"/>
        </w:rPr>
      </w:pPr>
    </w:p>
    <w:p w14:paraId="53902C5F" w14:textId="77777777" w:rsidR="006D3244" w:rsidRPr="004811A8" w:rsidRDefault="006D3244" w:rsidP="006D3244">
      <w:pPr>
        <w:outlineLvl w:val="3"/>
        <w:rPr>
          <w:b/>
          <w:u w:val="single"/>
          <w:lang w:eastAsia="ko-KR"/>
          <w:rPrChange w:id="2884" w:author="Qualcomm-CH" w:date="2022-03-02T15:27:00Z">
            <w:rPr>
              <w:b/>
              <w:color w:val="0070C0"/>
              <w:u w:val="single"/>
              <w:lang w:eastAsia="ko-KR"/>
            </w:rPr>
          </w:rPrChange>
        </w:rPr>
      </w:pPr>
      <w:r w:rsidRPr="004811A8">
        <w:rPr>
          <w:b/>
          <w:u w:val="single"/>
          <w:lang w:eastAsia="ko-KR"/>
          <w:rPrChange w:id="2885" w:author="Qualcomm-CH" w:date="2022-03-02T15:27:00Z">
            <w:rPr>
              <w:b/>
              <w:color w:val="0070C0"/>
              <w:u w:val="single"/>
              <w:lang w:eastAsia="ko-KR"/>
            </w:rPr>
          </w:rPrChange>
        </w:rPr>
        <w:t>Issue 3</w:t>
      </w:r>
      <w:r w:rsidRPr="004811A8">
        <w:rPr>
          <w:b/>
          <w:u w:val="single"/>
          <w:lang w:eastAsia="zh-CN"/>
          <w:rPrChange w:id="2886" w:author="Qualcomm-CH" w:date="2022-03-02T15:27:00Z">
            <w:rPr>
              <w:b/>
              <w:color w:val="0070C0"/>
              <w:u w:val="single"/>
              <w:lang w:eastAsia="zh-CN"/>
            </w:rPr>
          </w:rPrChange>
        </w:rPr>
        <w:t>-</w:t>
      </w:r>
      <w:r w:rsidRPr="004811A8">
        <w:rPr>
          <w:b/>
          <w:u w:val="single"/>
          <w:lang w:eastAsia="ko-KR"/>
          <w:rPrChange w:id="2887" w:author="Qualcomm-CH" w:date="2022-03-02T15:27:00Z">
            <w:rPr>
              <w:b/>
              <w:color w:val="0070C0"/>
              <w:u w:val="single"/>
              <w:lang w:eastAsia="ko-KR"/>
            </w:rPr>
          </w:rPrChange>
        </w:rPr>
        <w:t>1-4E: Measurement with multiple SMTCs (Item-5: Fully or partially colliding SMTCs)</w:t>
      </w:r>
    </w:p>
    <w:p w14:paraId="7D5D5886" w14:textId="77777777" w:rsidR="006D3244" w:rsidRPr="004811A8" w:rsidRDefault="006D3244" w:rsidP="006D3244">
      <w:pPr>
        <w:spacing w:after="120" w:line="252" w:lineRule="auto"/>
        <w:ind w:firstLine="284"/>
        <w:rPr>
          <w:b/>
          <w:bCs/>
          <w:lang w:eastAsia="ja-JP"/>
          <w:rPrChange w:id="2888" w:author="Qualcomm-CH" w:date="2022-03-02T15:27:00Z">
            <w:rPr>
              <w:b/>
              <w:bCs/>
              <w:color w:val="0070C0"/>
              <w:lang w:eastAsia="ja-JP"/>
            </w:rPr>
          </w:rPrChange>
        </w:rPr>
      </w:pPr>
      <w:r w:rsidRPr="004811A8">
        <w:rPr>
          <w:b/>
          <w:bCs/>
          <w:lang w:eastAsia="ja-JP"/>
          <w:rPrChange w:id="2889" w:author="Qualcomm-CH" w:date="2022-03-02T15:27:00Z">
            <w:rPr>
              <w:b/>
              <w:bCs/>
              <w:color w:val="0070C0"/>
              <w:lang w:eastAsia="ja-JP"/>
            </w:rPr>
          </w:rPrChange>
        </w:rPr>
        <w:t>Agreement:</w:t>
      </w:r>
    </w:p>
    <w:p w14:paraId="58E403E0" w14:textId="3EBDD850" w:rsidR="006D3244" w:rsidRPr="004811A8" w:rsidRDefault="006D3244" w:rsidP="006D3244">
      <w:pPr>
        <w:pStyle w:val="ListParagraph"/>
        <w:numPr>
          <w:ilvl w:val="0"/>
          <w:numId w:val="19"/>
        </w:numPr>
        <w:ind w:left="644" w:firstLineChars="0"/>
        <w:rPr>
          <w:szCs w:val="24"/>
          <w:lang w:eastAsia="zh-CN"/>
          <w:rPrChange w:id="2890" w:author="Qualcomm-CH" w:date="2022-03-02T15:27:00Z">
            <w:rPr>
              <w:color w:val="0070C0"/>
              <w:szCs w:val="24"/>
              <w:lang w:eastAsia="zh-CN"/>
            </w:rPr>
          </w:rPrChange>
        </w:rPr>
      </w:pPr>
      <w:r w:rsidRPr="004811A8">
        <w:rPr>
          <w:szCs w:val="24"/>
          <w:lang w:eastAsia="zh-CN"/>
          <w:rPrChange w:id="2891" w:author="Qualcomm-CH" w:date="2022-03-02T15:27:00Z">
            <w:rPr>
              <w:color w:val="0070C0"/>
              <w:szCs w:val="24"/>
              <w:lang w:eastAsia="zh-CN"/>
            </w:rPr>
          </w:rPrChange>
        </w:rPr>
        <w:t>A condition of SMTC collision</w:t>
      </w:r>
    </w:p>
    <w:p w14:paraId="3E759745" w14:textId="338607DD" w:rsidR="006D3244" w:rsidRPr="004811A8" w:rsidRDefault="006D3244" w:rsidP="006D3244">
      <w:pPr>
        <w:pStyle w:val="ListParagraph"/>
        <w:numPr>
          <w:ilvl w:val="1"/>
          <w:numId w:val="19"/>
        </w:numPr>
        <w:ind w:left="1364" w:firstLineChars="0"/>
        <w:rPr>
          <w:szCs w:val="24"/>
          <w:lang w:eastAsia="zh-CN"/>
          <w:rPrChange w:id="2892" w:author="Qualcomm-CH" w:date="2022-03-02T15:27:00Z">
            <w:rPr>
              <w:color w:val="0070C0"/>
              <w:szCs w:val="24"/>
              <w:lang w:eastAsia="zh-CN"/>
            </w:rPr>
          </w:rPrChange>
        </w:rPr>
      </w:pPr>
      <w:r w:rsidRPr="004811A8">
        <w:rPr>
          <w:szCs w:val="24"/>
          <w:lang w:eastAsia="zh-CN"/>
          <w:rPrChange w:id="2893" w:author="Qualcomm-CH" w:date="2022-03-02T15:27:00Z">
            <w:rPr>
              <w:color w:val="0070C0"/>
              <w:szCs w:val="24"/>
              <w:lang w:eastAsia="zh-CN"/>
            </w:rPr>
          </w:rPrChange>
        </w:rPr>
        <w:t>Two SMTC occasions in parallel are defined as colliding (overlapping) if the 2 SMTCs are partially overlapping in time domain or the minimum distance is less than [</w:t>
      </w:r>
      <w:r w:rsidR="006869DB" w:rsidRPr="004811A8">
        <w:rPr>
          <w:szCs w:val="24"/>
          <w:lang w:eastAsia="zh-CN"/>
          <w:rPrChange w:id="2894" w:author="Qualcomm-CH" w:date="2022-03-02T15:27:00Z">
            <w:rPr>
              <w:color w:val="0070C0"/>
              <w:szCs w:val="24"/>
              <w:lang w:eastAsia="zh-CN"/>
            </w:rPr>
          </w:rPrChange>
        </w:rPr>
        <w:t>4</w:t>
      </w:r>
      <w:r w:rsidRPr="004811A8">
        <w:rPr>
          <w:szCs w:val="24"/>
          <w:lang w:eastAsia="zh-CN"/>
          <w:rPrChange w:id="2895" w:author="Qualcomm-CH" w:date="2022-03-02T15:27:00Z">
            <w:rPr>
              <w:color w:val="0070C0"/>
              <w:szCs w:val="24"/>
              <w:lang w:eastAsia="zh-CN"/>
            </w:rPr>
          </w:rPrChange>
        </w:rPr>
        <w:t>]ms.</w:t>
      </w:r>
    </w:p>
    <w:p w14:paraId="40390550" w14:textId="77777777" w:rsidR="006D3244" w:rsidRPr="004811A8" w:rsidRDefault="006D3244" w:rsidP="006D3244">
      <w:pPr>
        <w:pStyle w:val="ListParagraph"/>
        <w:numPr>
          <w:ilvl w:val="0"/>
          <w:numId w:val="19"/>
        </w:numPr>
        <w:ind w:left="644" w:firstLineChars="0"/>
        <w:rPr>
          <w:szCs w:val="24"/>
          <w:lang w:eastAsia="zh-CN"/>
          <w:rPrChange w:id="2896" w:author="Qualcomm-CH" w:date="2022-03-02T15:27:00Z">
            <w:rPr>
              <w:color w:val="0070C0"/>
              <w:szCs w:val="24"/>
              <w:lang w:eastAsia="zh-CN"/>
            </w:rPr>
          </w:rPrChange>
        </w:rPr>
      </w:pPr>
      <w:r w:rsidRPr="004811A8">
        <w:rPr>
          <w:szCs w:val="24"/>
          <w:lang w:eastAsia="zh-CN"/>
          <w:rPrChange w:id="2897" w:author="Qualcomm-CH" w:date="2022-03-02T15:27:00Z">
            <w:rPr>
              <w:color w:val="0070C0"/>
              <w:szCs w:val="24"/>
              <w:lang w:eastAsia="zh-CN"/>
            </w:rPr>
          </w:rPrChange>
        </w:rPr>
        <w:t>UE measurements in overlapped SMTCs</w:t>
      </w:r>
    </w:p>
    <w:p w14:paraId="668DA055" w14:textId="77777777" w:rsidR="006D3244" w:rsidRPr="004811A8" w:rsidRDefault="006D3244" w:rsidP="006D3244">
      <w:pPr>
        <w:pStyle w:val="ListParagraph"/>
        <w:numPr>
          <w:ilvl w:val="1"/>
          <w:numId w:val="19"/>
        </w:numPr>
        <w:ind w:left="1364" w:firstLineChars="0"/>
        <w:rPr>
          <w:szCs w:val="24"/>
          <w:lang w:eastAsia="zh-CN"/>
          <w:rPrChange w:id="2898" w:author="Qualcomm-CH" w:date="2022-03-02T15:27:00Z">
            <w:rPr>
              <w:color w:val="0070C0"/>
              <w:szCs w:val="24"/>
              <w:lang w:eastAsia="zh-CN"/>
            </w:rPr>
          </w:rPrChange>
        </w:rPr>
      </w:pPr>
      <w:r w:rsidRPr="004811A8">
        <w:rPr>
          <w:szCs w:val="24"/>
          <w:lang w:eastAsia="zh-CN"/>
          <w:rPrChange w:id="2899" w:author="Qualcomm-CH" w:date="2022-03-02T15:27:00Z">
            <w:rPr>
              <w:color w:val="0070C0"/>
              <w:szCs w:val="24"/>
              <w:lang w:eastAsia="zh-CN"/>
            </w:rPr>
          </w:rPrChange>
        </w:rPr>
        <w:t>UE performs measurements in overlapped SMTCs</w:t>
      </w:r>
    </w:p>
    <w:p w14:paraId="624CC7A6" w14:textId="77777777" w:rsidR="006D3244" w:rsidRPr="004811A8" w:rsidRDefault="006D3244" w:rsidP="006D3244">
      <w:pPr>
        <w:pStyle w:val="ListParagraph"/>
        <w:numPr>
          <w:ilvl w:val="2"/>
          <w:numId w:val="19"/>
        </w:numPr>
        <w:ind w:left="2084" w:firstLineChars="0"/>
        <w:rPr>
          <w:szCs w:val="24"/>
          <w:lang w:eastAsia="zh-CN"/>
          <w:rPrChange w:id="2900" w:author="Qualcomm-CH" w:date="2022-03-02T15:27:00Z">
            <w:rPr>
              <w:color w:val="0070C0"/>
              <w:szCs w:val="24"/>
              <w:lang w:eastAsia="zh-CN"/>
            </w:rPr>
          </w:rPrChange>
        </w:rPr>
      </w:pPr>
      <w:r w:rsidRPr="004811A8">
        <w:rPr>
          <w:szCs w:val="24"/>
          <w:lang w:eastAsia="zh-CN"/>
          <w:rPrChange w:id="2901" w:author="Qualcomm-CH" w:date="2022-03-02T15:27:00Z">
            <w:rPr>
              <w:color w:val="0070C0"/>
              <w:szCs w:val="24"/>
              <w:lang w:eastAsia="zh-CN"/>
            </w:rPr>
          </w:rPrChange>
        </w:rPr>
        <w:t>Define requirements assuming UE measures in only one SMTC when SMTCs on the same carrier overlap, i.e. measurement period is scaled if two SMTCs on the same carrier overlap.</w:t>
      </w:r>
    </w:p>
    <w:p w14:paraId="54BC36D3" w14:textId="4D992336" w:rsidR="006D3244" w:rsidRDefault="006D3244" w:rsidP="003521DE">
      <w:pPr>
        <w:rPr>
          <w:lang w:eastAsia="zh-CN"/>
        </w:rPr>
      </w:pPr>
    </w:p>
    <w:p w14:paraId="2517F340" w14:textId="36283315" w:rsidR="00540F5D" w:rsidRDefault="00625B30" w:rsidP="00540F5D">
      <w:pPr>
        <w:outlineLvl w:val="3"/>
        <w:rPr>
          <w:b/>
          <w:color w:val="0070C0"/>
          <w:u w:val="single"/>
          <w:lang w:eastAsia="ko-KR"/>
        </w:rPr>
      </w:pPr>
      <w:ins w:id="2902" w:author="Qualcomm-CH" w:date="2022-03-02T15:48:00Z">
        <w:r>
          <w:rPr>
            <w:b/>
            <w:color w:val="0070C0"/>
            <w:u w:val="single"/>
            <w:lang w:eastAsia="ko-KR"/>
          </w:rPr>
          <w:t>___</w:t>
        </w:r>
      </w:ins>
      <w:r w:rsidR="00540F5D">
        <w:rPr>
          <w:b/>
          <w:color w:val="0070C0"/>
          <w:u w:val="single"/>
          <w:lang w:eastAsia="ko-KR"/>
        </w:rPr>
        <w:t>Issue 3</w:t>
      </w:r>
      <w:r w:rsidR="00540F5D">
        <w:rPr>
          <w:rFonts w:hint="eastAsia"/>
          <w:b/>
          <w:color w:val="0070C0"/>
          <w:u w:val="single"/>
          <w:lang w:eastAsia="ko-KR"/>
        </w:rPr>
        <w:t>-</w:t>
      </w:r>
      <w:r w:rsidR="00540F5D">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ListParagraph"/>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t>Modification of MG Colliding/Proximity condition to [FFS]ms</w:t>
      </w:r>
    </w:p>
    <w:p w14:paraId="041BC7A4"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4E70026C" w:rsidR="00540F5D" w:rsidRDefault="00540F5D" w:rsidP="00540F5D">
      <w:pPr>
        <w:pStyle w:val="ListParagraph"/>
        <w:numPr>
          <w:ilvl w:val="2"/>
          <w:numId w:val="19"/>
        </w:numPr>
        <w:ind w:left="2084" w:firstLineChars="0"/>
        <w:rPr>
          <w:ins w:id="2903" w:author="Qualcomm-CH" w:date="2022-03-02T15:51:00Z"/>
          <w:color w:val="0070C0"/>
          <w:szCs w:val="24"/>
          <w:lang w:eastAsia="zh-CN"/>
        </w:rPr>
      </w:pPr>
      <w:r>
        <w:rPr>
          <w:color w:val="0070C0"/>
          <w:szCs w:val="24"/>
          <w:lang w:eastAsia="zh-CN"/>
        </w:rPr>
        <w:lastRenderedPageBreak/>
        <w:t>Exclusion of enhancement related to FR2</w:t>
      </w:r>
    </w:p>
    <w:p w14:paraId="3A19D9ED" w14:textId="703DFAEB" w:rsidR="00884708" w:rsidRPr="00C436C1" w:rsidRDefault="005A0769" w:rsidP="00540F5D">
      <w:pPr>
        <w:pStyle w:val="ListParagraph"/>
        <w:numPr>
          <w:ilvl w:val="2"/>
          <w:numId w:val="19"/>
        </w:numPr>
        <w:ind w:left="2084" w:firstLineChars="0"/>
        <w:rPr>
          <w:color w:val="0070C0"/>
          <w:szCs w:val="24"/>
          <w:highlight w:val="yellow"/>
          <w:lang w:eastAsia="zh-CN"/>
          <w:rPrChange w:id="2904" w:author="Qualcomm-CH" w:date="2022-03-03T04:40:00Z">
            <w:rPr>
              <w:color w:val="0070C0"/>
              <w:szCs w:val="24"/>
              <w:lang w:eastAsia="zh-CN"/>
            </w:rPr>
          </w:rPrChange>
        </w:rPr>
      </w:pPr>
      <w:ins w:id="2905" w:author="Qualcomm-CH" w:date="2022-03-02T15:52:00Z">
        <w:r w:rsidRPr="00C436C1">
          <w:rPr>
            <w:color w:val="0070C0"/>
            <w:szCs w:val="24"/>
            <w:highlight w:val="yellow"/>
            <w:lang w:eastAsia="zh-CN"/>
            <w:rPrChange w:id="2906" w:author="Qualcomm-CH" w:date="2022-03-03T04:40:00Z">
              <w:rPr>
                <w:color w:val="0070C0"/>
                <w:szCs w:val="24"/>
                <w:lang w:eastAsia="zh-CN"/>
              </w:rPr>
            </w:rPrChange>
          </w:rPr>
          <w:t>[FFS] L</w:t>
        </w:r>
        <w:r w:rsidR="00884708" w:rsidRPr="00C436C1">
          <w:rPr>
            <w:color w:val="0070C0"/>
            <w:szCs w:val="24"/>
            <w:highlight w:val="yellow"/>
            <w:lang w:eastAsia="zh-CN"/>
            <w:rPrChange w:id="2907" w:author="Qualcomm-CH" w:date="2022-03-03T04:40:00Z">
              <w:rPr>
                <w:color w:val="0070C0"/>
                <w:szCs w:val="24"/>
                <w:lang w:eastAsia="zh-CN"/>
              </w:rPr>
            </w:rPrChange>
          </w:rPr>
          <w:t xml:space="preserve">imitation </w:t>
        </w:r>
        <w:r w:rsidRPr="00C436C1">
          <w:rPr>
            <w:color w:val="0070C0"/>
            <w:szCs w:val="24"/>
            <w:highlight w:val="yellow"/>
            <w:lang w:eastAsia="zh-CN"/>
            <w:rPrChange w:id="2908" w:author="Qualcomm-CH" w:date="2022-03-03T04:40:00Z">
              <w:rPr>
                <w:color w:val="0070C0"/>
                <w:szCs w:val="24"/>
                <w:lang w:eastAsia="zh-CN"/>
              </w:rPr>
            </w:rPrChange>
          </w:rPr>
          <w:t xml:space="preserve">on association </w:t>
        </w:r>
      </w:ins>
      <w:ins w:id="2909" w:author="Qualcomm-CH" w:date="2022-03-02T15:51:00Z">
        <w:r w:rsidR="00884708" w:rsidRPr="00C436C1">
          <w:rPr>
            <w:color w:val="0070C0"/>
            <w:szCs w:val="24"/>
            <w:highlight w:val="yellow"/>
            <w:lang w:eastAsia="zh-CN"/>
            <w:rPrChange w:id="2910" w:author="Qualcomm-CH" w:date="2022-03-03T04:40:00Z">
              <w:rPr>
                <w:color w:val="0070C0"/>
                <w:szCs w:val="24"/>
                <w:lang w:eastAsia="zh-CN"/>
              </w:rPr>
            </w:rPrChange>
          </w:rPr>
          <w:t>between MG and frequency layer</w:t>
        </w:r>
      </w:ins>
    </w:p>
    <w:p w14:paraId="1713F080" w14:textId="0B662041" w:rsidR="00540F5D" w:rsidRDefault="003A5050"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ins w:id="2911" w:author="Qualcomm-CH" w:date="2022-03-01T17:19:00Z">
        <w:r>
          <w:rPr>
            <w:color w:val="0070C0"/>
            <w:szCs w:val="24"/>
            <w:lang w:eastAsia="zh-CN"/>
          </w:rPr>
          <w:t>Whet</w:t>
        </w:r>
      </w:ins>
      <w:ins w:id="2912" w:author="Qualcomm-CH" w:date="2022-03-01T17:20:00Z">
        <w:r>
          <w:rPr>
            <w:color w:val="0070C0"/>
            <w:szCs w:val="24"/>
            <w:lang w:eastAsia="zh-CN"/>
          </w:rPr>
          <w:t xml:space="preserve">her </w:t>
        </w:r>
      </w:ins>
      <w:del w:id="2913" w:author="Qualcomm-CH" w:date="2022-03-01T17:19:00Z">
        <w:r w:rsidR="00540F5D" w:rsidDel="003A5050">
          <w:rPr>
            <w:color w:val="0070C0"/>
            <w:szCs w:val="24"/>
            <w:lang w:eastAsia="zh-CN"/>
          </w:rPr>
          <w:delText>The following</w:delText>
        </w:r>
      </w:del>
      <w:ins w:id="2914" w:author="Qualcomm-CH" w:date="2022-03-01T17:19:00Z">
        <w:r>
          <w:rPr>
            <w:color w:val="0070C0"/>
            <w:szCs w:val="24"/>
            <w:lang w:eastAsia="zh-CN"/>
          </w:rPr>
          <w:t>“</w:t>
        </w:r>
        <w:r w:rsidRPr="003A5050">
          <w:rPr>
            <w:rFonts w:eastAsiaTheme="minorEastAsia" w:hint="eastAsia"/>
            <w:color w:val="0070C0"/>
            <w:lang w:eastAsia="zh-CN"/>
          </w:rPr>
          <w:t xml:space="preserve"> </w:t>
        </w:r>
        <w:r w:rsidRPr="00DB6C24">
          <w:rPr>
            <w:rFonts w:eastAsiaTheme="minorEastAsia" w:hint="eastAsia"/>
            <w:color w:val="0070C0"/>
            <w:lang w:eastAsia="zh-CN"/>
          </w:rPr>
          <w:t>S</w:t>
        </w:r>
        <w:r w:rsidRPr="00DB6C24">
          <w:rPr>
            <w:rFonts w:eastAsiaTheme="minorEastAsia"/>
            <w:color w:val="0070C0"/>
            <w:lang w:eastAsia="zh-CN"/>
          </w:rPr>
          <w:t>caling factor due to overlapping MG</w:t>
        </w:r>
        <w:r w:rsidRPr="00DB6C24">
          <w:rPr>
            <w:color w:val="0070C0"/>
            <w:lang w:eastAsia="ja-JP"/>
          </w:rPr>
          <w:t>’</w:t>
        </w:r>
        <w:r>
          <w:rPr>
            <w:color w:val="0070C0"/>
            <w:lang w:eastAsia="ja-JP"/>
          </w:rPr>
          <w:t>”</w:t>
        </w:r>
      </w:ins>
      <w:r w:rsidR="00540F5D">
        <w:rPr>
          <w:color w:val="0070C0"/>
          <w:szCs w:val="24"/>
          <w:lang w:eastAsia="zh-CN"/>
        </w:rPr>
        <w:t xml:space="preserve"> aspects will be </w:t>
      </w:r>
      <w:del w:id="2915" w:author="Qualcomm-CH" w:date="2022-03-01T17:20:00Z">
        <w:r w:rsidR="00540F5D" w:rsidDel="00D15994">
          <w:rPr>
            <w:color w:val="0070C0"/>
            <w:szCs w:val="24"/>
            <w:lang w:eastAsia="zh-CN"/>
          </w:rPr>
          <w:delText xml:space="preserve">additionally </w:delText>
        </w:r>
      </w:del>
      <w:r w:rsidR="00540F5D">
        <w:rPr>
          <w:color w:val="0070C0"/>
          <w:szCs w:val="24"/>
          <w:lang w:eastAsia="zh-CN"/>
        </w:rPr>
        <w:t>introduced</w:t>
      </w:r>
    </w:p>
    <w:p w14:paraId="37FE08A8" w14:textId="1E2C03B1" w:rsidR="00164467" w:rsidRPr="008B385B" w:rsidRDefault="00DB6C24" w:rsidP="00067818">
      <w:pPr>
        <w:pStyle w:val="ListParagraph"/>
        <w:numPr>
          <w:ilvl w:val="2"/>
          <w:numId w:val="19"/>
        </w:numPr>
        <w:overflowPunct/>
        <w:autoSpaceDE/>
        <w:autoSpaceDN/>
        <w:adjustRightInd/>
        <w:spacing w:after="120" w:line="252" w:lineRule="auto"/>
        <w:ind w:left="2084" w:firstLineChars="0"/>
        <w:textAlignment w:val="auto"/>
        <w:rPr>
          <w:ins w:id="2916" w:author="Qualcomm-CH" w:date="2022-03-01T17:20:00Z"/>
          <w:strike/>
          <w:color w:val="808080" w:themeColor="background1" w:themeShade="80"/>
          <w:lang w:eastAsia="ja-JP"/>
          <w:rPrChange w:id="2917" w:author="Qualcomm-CH" w:date="2022-03-03T05:18:00Z">
            <w:rPr>
              <w:ins w:id="2918" w:author="Qualcomm-CH" w:date="2022-03-01T17:20:00Z"/>
              <w:rFonts w:eastAsiaTheme="minorEastAsia"/>
              <w:color w:val="0070C0"/>
              <w:lang w:eastAsia="zh-CN"/>
            </w:rPr>
          </w:rPrChange>
        </w:rPr>
      </w:pPr>
      <w:del w:id="2919" w:author="Qualcomm-CH" w:date="2022-03-01T17:20:00Z">
        <w:r w:rsidRPr="008B385B" w:rsidDel="00D15994">
          <w:rPr>
            <w:rFonts w:eastAsiaTheme="minorEastAsia"/>
            <w:strike/>
            <w:color w:val="808080" w:themeColor="background1" w:themeShade="80"/>
            <w:highlight w:val="yellow"/>
            <w:lang w:eastAsia="zh-CN"/>
            <w:rPrChange w:id="2920" w:author="Qualcomm-CH" w:date="2022-03-03T05:18:00Z">
              <w:rPr>
                <w:rFonts w:eastAsiaTheme="minorEastAsia"/>
                <w:color w:val="0070C0"/>
                <w:highlight w:val="yellow"/>
                <w:lang w:eastAsia="zh-CN"/>
              </w:rPr>
            </w:rPrChange>
          </w:rPr>
          <w:delText>FFS</w:delText>
        </w:r>
        <w:r w:rsidRPr="008B385B" w:rsidDel="00D15994">
          <w:rPr>
            <w:rFonts w:eastAsiaTheme="minorEastAsia"/>
            <w:strike/>
            <w:color w:val="808080" w:themeColor="background1" w:themeShade="80"/>
            <w:lang w:eastAsia="zh-CN"/>
            <w:rPrChange w:id="2921" w:author="Qualcomm-CH" w:date="2022-03-03T05:18:00Z">
              <w:rPr>
                <w:rFonts w:eastAsiaTheme="minorEastAsia"/>
                <w:color w:val="0070C0"/>
                <w:lang w:eastAsia="zh-CN"/>
              </w:rPr>
            </w:rPrChange>
          </w:rPr>
          <w:delText xml:space="preserve">: Selection between </w:delText>
        </w:r>
        <w:r w:rsidRPr="008B385B" w:rsidDel="00D15994">
          <w:rPr>
            <w:strike/>
            <w:color w:val="808080" w:themeColor="background1" w:themeShade="80"/>
            <w:lang w:eastAsia="ja-JP"/>
            <w:rPrChange w:id="2922" w:author="Qualcomm-CH" w:date="2022-03-03T05:18:00Z">
              <w:rPr>
                <w:color w:val="0070C0"/>
                <w:lang w:eastAsia="ja-JP"/>
              </w:rPr>
            </w:rPrChange>
          </w:rPr>
          <w:delText>‘Priority rule between concurrent MGs’</w:delText>
        </w:r>
        <w:r w:rsidRPr="008B385B" w:rsidDel="00D15994">
          <w:rPr>
            <w:rFonts w:eastAsiaTheme="minorEastAsia"/>
            <w:strike/>
            <w:color w:val="808080" w:themeColor="background1" w:themeShade="80"/>
            <w:lang w:eastAsia="zh-CN"/>
            <w:rPrChange w:id="2923" w:author="Qualcomm-CH" w:date="2022-03-03T05:18:00Z">
              <w:rPr>
                <w:rFonts w:eastAsiaTheme="minorEastAsia"/>
                <w:color w:val="0070C0"/>
                <w:lang w:eastAsia="zh-CN"/>
              </w:rPr>
            </w:rPrChange>
          </w:rPr>
          <w:delText xml:space="preserve"> and ‘</w:delText>
        </w:r>
        <w:r w:rsidR="00A9445B" w:rsidRPr="008B385B" w:rsidDel="00D15994">
          <w:rPr>
            <w:rFonts w:eastAsiaTheme="minorEastAsia" w:hint="eastAsia"/>
            <w:strike/>
            <w:color w:val="808080" w:themeColor="background1" w:themeShade="80"/>
            <w:lang w:eastAsia="zh-CN"/>
            <w:rPrChange w:id="2924" w:author="Qualcomm-CH" w:date="2022-03-03T05:18:00Z">
              <w:rPr>
                <w:rFonts w:eastAsiaTheme="minorEastAsia" w:hint="eastAsia"/>
                <w:color w:val="0070C0"/>
                <w:lang w:eastAsia="zh-CN"/>
              </w:rPr>
            </w:rPrChange>
          </w:rPr>
          <w:delText>S</w:delText>
        </w:r>
        <w:r w:rsidR="00A9445B" w:rsidRPr="008B385B" w:rsidDel="00D15994">
          <w:rPr>
            <w:rFonts w:eastAsiaTheme="minorEastAsia"/>
            <w:strike/>
            <w:color w:val="808080" w:themeColor="background1" w:themeShade="80"/>
            <w:lang w:eastAsia="zh-CN"/>
            <w:rPrChange w:id="2925" w:author="Qualcomm-CH" w:date="2022-03-03T05:18:00Z">
              <w:rPr>
                <w:rFonts w:eastAsiaTheme="minorEastAsia"/>
                <w:color w:val="0070C0"/>
                <w:lang w:eastAsia="zh-CN"/>
              </w:rPr>
            </w:rPrChange>
          </w:rPr>
          <w:delText>calling factor due to overlapping MG</w:delText>
        </w:r>
        <w:r w:rsidRPr="008B385B" w:rsidDel="00D15994">
          <w:rPr>
            <w:strike/>
            <w:color w:val="808080" w:themeColor="background1" w:themeShade="80"/>
            <w:lang w:eastAsia="ja-JP"/>
            <w:rPrChange w:id="2926" w:author="Qualcomm-CH" w:date="2022-03-03T05:18:00Z">
              <w:rPr>
                <w:color w:val="0070C0"/>
                <w:lang w:eastAsia="ja-JP"/>
              </w:rPr>
            </w:rPrChange>
          </w:rPr>
          <w:delText>’</w:delText>
        </w:r>
      </w:del>
      <w:ins w:id="2927" w:author="Qualcomm-CH" w:date="2022-03-01T17:20:00Z">
        <w:r w:rsidR="00D15994" w:rsidRPr="008B385B">
          <w:rPr>
            <w:rFonts w:eastAsiaTheme="minorEastAsia"/>
            <w:strike/>
            <w:color w:val="808080" w:themeColor="background1" w:themeShade="80"/>
            <w:lang w:eastAsia="zh-CN"/>
            <w:rPrChange w:id="2928" w:author="Qualcomm-CH" w:date="2022-03-03T05:18:00Z">
              <w:rPr>
                <w:rFonts w:eastAsiaTheme="minorEastAsia"/>
                <w:color w:val="0070C0"/>
                <w:lang w:eastAsia="zh-CN"/>
              </w:rPr>
            </w:rPrChange>
          </w:rPr>
          <w:t>Option 1:</w:t>
        </w:r>
      </w:ins>
      <w:ins w:id="2929" w:author="Qualcomm-CH" w:date="2022-03-01T17:22:00Z">
        <w:r w:rsidR="00193F5E" w:rsidRPr="008B385B">
          <w:rPr>
            <w:rFonts w:eastAsiaTheme="minorEastAsia"/>
            <w:strike/>
            <w:color w:val="808080" w:themeColor="background1" w:themeShade="80"/>
            <w:lang w:eastAsia="zh-CN"/>
            <w:rPrChange w:id="2930" w:author="Qualcomm-CH" w:date="2022-03-03T05:18:00Z">
              <w:rPr>
                <w:rFonts w:eastAsiaTheme="minorEastAsia"/>
                <w:color w:val="0070C0"/>
                <w:lang w:eastAsia="zh-CN"/>
              </w:rPr>
            </w:rPrChange>
          </w:rPr>
          <w:t xml:space="preserve"> </w:t>
        </w:r>
        <w:r w:rsidR="00193F5E" w:rsidRPr="008B385B">
          <w:rPr>
            <w:rFonts w:eastAsiaTheme="minorEastAsia"/>
            <w:strike/>
            <w:color w:val="808080" w:themeColor="background1" w:themeShade="80"/>
            <w:lang w:val="en-US" w:eastAsia="zh-CN"/>
            <w:rPrChange w:id="2931" w:author="Qualcomm-CH" w:date="2022-03-03T05:18:00Z">
              <w:rPr>
                <w:rFonts w:eastAsiaTheme="minorEastAsia"/>
                <w:color w:val="0070C0"/>
                <w:lang w:val="en-US" w:eastAsia="zh-CN"/>
              </w:rPr>
            </w:rPrChange>
          </w:rPr>
          <w:t>Ericson</w:t>
        </w:r>
      </w:ins>
    </w:p>
    <w:p w14:paraId="2F9F9CB4" w14:textId="241CC873" w:rsidR="00D15994" w:rsidRPr="008B385B" w:rsidRDefault="0031603F" w:rsidP="00D15994">
      <w:pPr>
        <w:pStyle w:val="ListParagraph"/>
        <w:numPr>
          <w:ilvl w:val="3"/>
          <w:numId w:val="19"/>
        </w:numPr>
        <w:overflowPunct/>
        <w:autoSpaceDE/>
        <w:autoSpaceDN/>
        <w:adjustRightInd/>
        <w:spacing w:after="120" w:line="252" w:lineRule="auto"/>
        <w:ind w:firstLineChars="0"/>
        <w:textAlignment w:val="auto"/>
        <w:rPr>
          <w:ins w:id="2932" w:author="Qualcomm-CH" w:date="2022-03-01T17:20:00Z"/>
          <w:strike/>
          <w:color w:val="808080" w:themeColor="background1" w:themeShade="80"/>
          <w:lang w:eastAsia="ja-JP"/>
          <w:rPrChange w:id="2933" w:author="Qualcomm-CH" w:date="2022-03-03T05:18:00Z">
            <w:rPr>
              <w:ins w:id="2934" w:author="Qualcomm-CH" w:date="2022-03-01T17:20:00Z"/>
              <w:rFonts w:eastAsiaTheme="minorEastAsia"/>
              <w:color w:val="0070C0"/>
              <w:lang w:eastAsia="zh-CN"/>
            </w:rPr>
          </w:rPrChange>
        </w:rPr>
      </w:pPr>
      <w:ins w:id="2935" w:author="Ming Li L" w:date="2022-03-02T11:01:00Z">
        <w:r w:rsidRPr="008B385B">
          <w:rPr>
            <w:rFonts w:eastAsiaTheme="minorEastAsia"/>
            <w:strike/>
            <w:color w:val="808080" w:themeColor="background1" w:themeShade="80"/>
            <w:lang w:val="en-US" w:eastAsia="zh-CN"/>
            <w:rPrChange w:id="2936" w:author="Qualcomm-CH" w:date="2022-03-03T05:18:00Z">
              <w:rPr>
                <w:rFonts w:eastAsiaTheme="minorEastAsia"/>
                <w:color w:val="0070C0"/>
                <w:lang w:val="en-US" w:eastAsia="zh-CN"/>
              </w:rPr>
            </w:rPrChange>
          </w:rPr>
          <w:t xml:space="preserve">Neither </w:t>
        </w:r>
      </w:ins>
      <w:ins w:id="2937" w:author="Ming Li L" w:date="2022-03-02T10:55:00Z">
        <w:r w:rsidR="00BC54FA" w:rsidRPr="008B385B">
          <w:rPr>
            <w:rFonts w:eastAsiaTheme="minorEastAsia"/>
            <w:strike/>
            <w:color w:val="808080" w:themeColor="background1" w:themeShade="80"/>
            <w:lang w:val="en-US" w:eastAsia="zh-CN"/>
            <w:rPrChange w:id="2938" w:author="Qualcomm-CH" w:date="2022-03-03T05:18:00Z">
              <w:rPr>
                <w:rFonts w:eastAsiaTheme="minorEastAsia"/>
                <w:color w:val="0070C0"/>
                <w:lang w:val="en-US" w:eastAsia="zh-CN"/>
              </w:rPr>
            </w:rPrChange>
          </w:rPr>
          <w:t xml:space="preserve">“sharing rule” </w:t>
        </w:r>
        <w:del w:id="2939" w:author="Qualcomm-CH" w:date="2022-03-02T05:00:00Z">
          <w:r w:rsidR="00BC54FA" w:rsidRPr="008B385B" w:rsidDel="007C725F">
            <w:rPr>
              <w:rFonts w:eastAsiaTheme="minorEastAsia"/>
              <w:strike/>
              <w:color w:val="808080" w:themeColor="background1" w:themeShade="80"/>
              <w:lang w:val="en-US" w:eastAsia="zh-CN"/>
              <w:rPrChange w:id="2940" w:author="Qualcomm-CH" w:date="2022-03-03T05:18:00Z">
                <w:rPr>
                  <w:rFonts w:eastAsiaTheme="minorEastAsia"/>
                  <w:color w:val="0070C0"/>
                  <w:lang w:val="en-US" w:eastAsia="zh-CN"/>
                </w:rPr>
              </w:rPrChange>
            </w:rPr>
            <w:delText xml:space="preserve"> </w:delText>
          </w:r>
        </w:del>
      </w:ins>
      <w:ins w:id="2941" w:author="Ming Li L" w:date="2022-03-02T11:01:00Z">
        <w:r w:rsidRPr="008B385B">
          <w:rPr>
            <w:rFonts w:eastAsiaTheme="minorEastAsia"/>
            <w:strike/>
            <w:color w:val="808080" w:themeColor="background1" w:themeShade="80"/>
            <w:lang w:val="en-US" w:eastAsia="zh-CN"/>
            <w:rPrChange w:id="2942" w:author="Qualcomm-CH" w:date="2022-03-03T05:18:00Z">
              <w:rPr>
                <w:rFonts w:eastAsiaTheme="minorEastAsia"/>
                <w:color w:val="0070C0"/>
                <w:lang w:val="en-US" w:eastAsia="zh-CN"/>
              </w:rPr>
            </w:rPrChange>
          </w:rPr>
          <w:t>or</w:t>
        </w:r>
      </w:ins>
      <w:ins w:id="2943" w:author="Ming Li L" w:date="2022-03-02T10:55:00Z">
        <w:r w:rsidR="00BC54FA" w:rsidRPr="008B385B">
          <w:rPr>
            <w:rFonts w:eastAsiaTheme="minorEastAsia"/>
            <w:strike/>
            <w:color w:val="808080" w:themeColor="background1" w:themeShade="80"/>
            <w:lang w:val="en-US" w:eastAsia="zh-CN"/>
            <w:rPrChange w:id="2944" w:author="Qualcomm-CH" w:date="2022-03-03T05:18:00Z">
              <w:rPr>
                <w:rFonts w:eastAsiaTheme="minorEastAsia"/>
                <w:color w:val="0070C0"/>
                <w:lang w:val="en-US" w:eastAsia="zh-CN"/>
              </w:rPr>
            </w:rPrChange>
          </w:rPr>
          <w:t xml:space="preserve"> </w:t>
        </w:r>
      </w:ins>
      <w:ins w:id="2945" w:author="Qualcomm-CH" w:date="2022-03-01T17:20:00Z">
        <w:del w:id="2946" w:author="Ming Li L" w:date="2022-03-02T10:55:00Z">
          <w:r w:rsidR="00D15994" w:rsidRPr="008B385B" w:rsidDel="00BC54FA">
            <w:rPr>
              <w:rFonts w:eastAsiaTheme="minorEastAsia"/>
              <w:strike/>
              <w:color w:val="808080" w:themeColor="background1" w:themeShade="80"/>
              <w:lang w:eastAsia="zh-CN"/>
              <w:rPrChange w:id="2947" w:author="Qualcomm-CH" w:date="2022-03-03T05:18:00Z">
                <w:rPr>
                  <w:rFonts w:eastAsiaTheme="minorEastAsia"/>
                  <w:color w:val="0070C0"/>
                  <w:lang w:eastAsia="zh-CN"/>
                </w:rPr>
              </w:rPrChange>
            </w:rPr>
            <w:delText>Yes</w:delText>
          </w:r>
        </w:del>
      </w:ins>
      <w:ins w:id="2948" w:author="Qualcomm-CH" w:date="2022-03-01T17:21:00Z">
        <w:del w:id="2949" w:author="Ming Li L" w:date="2022-03-02T10:55:00Z">
          <w:r w:rsidR="00D15994" w:rsidRPr="008B385B" w:rsidDel="00BC54FA">
            <w:rPr>
              <w:rFonts w:eastAsiaTheme="minorEastAsia"/>
              <w:strike/>
              <w:color w:val="808080" w:themeColor="background1" w:themeShade="80"/>
              <w:lang w:eastAsia="zh-CN"/>
              <w:rPrChange w:id="2950" w:author="Qualcomm-CH" w:date="2022-03-03T05:18:00Z">
                <w:rPr>
                  <w:rFonts w:eastAsiaTheme="minorEastAsia"/>
                  <w:color w:val="0070C0"/>
                  <w:lang w:eastAsia="zh-CN"/>
                </w:rPr>
              </w:rPrChange>
            </w:rPr>
            <w:delText xml:space="preserve">, </w:delText>
          </w:r>
          <w:r w:rsidR="00AD655B" w:rsidRPr="008B385B" w:rsidDel="00BC54FA">
            <w:rPr>
              <w:strike/>
              <w:color w:val="808080" w:themeColor="background1" w:themeShade="80"/>
              <w:szCs w:val="24"/>
              <w:lang w:eastAsia="zh-CN"/>
              <w:rPrChange w:id="2951" w:author="Qualcomm-CH" w:date="2022-03-03T05:18:00Z">
                <w:rPr>
                  <w:color w:val="0070C0"/>
                  <w:szCs w:val="24"/>
                  <w:lang w:eastAsia="zh-CN"/>
                </w:rPr>
              </w:rPrChange>
            </w:rPr>
            <w:delText xml:space="preserve">on top of </w:delText>
          </w:r>
        </w:del>
        <w:r w:rsidR="00AD655B" w:rsidRPr="008B385B">
          <w:rPr>
            <w:strike/>
            <w:color w:val="808080" w:themeColor="background1" w:themeShade="80"/>
            <w:szCs w:val="24"/>
            <w:lang w:eastAsia="zh-CN"/>
            <w:rPrChange w:id="2952" w:author="Qualcomm-CH" w:date="2022-03-03T05:18:00Z">
              <w:rPr>
                <w:color w:val="0070C0"/>
                <w:szCs w:val="24"/>
                <w:lang w:eastAsia="zh-CN"/>
              </w:rPr>
            </w:rPrChange>
          </w:rPr>
          <w:t>“priority rule”</w:t>
        </w:r>
      </w:ins>
      <w:ins w:id="2953" w:author="Ming Li L" w:date="2022-03-02T10:55:00Z">
        <w:r w:rsidR="00BC54FA" w:rsidRPr="008B385B">
          <w:rPr>
            <w:strike/>
            <w:color w:val="808080" w:themeColor="background1" w:themeShade="80"/>
            <w:szCs w:val="24"/>
            <w:lang w:eastAsia="zh-CN"/>
            <w:rPrChange w:id="2954" w:author="Qualcomm-CH" w:date="2022-03-03T05:18:00Z">
              <w:rPr>
                <w:color w:val="0070C0"/>
                <w:szCs w:val="24"/>
                <w:lang w:eastAsia="zh-CN"/>
              </w:rPr>
            </w:rPrChange>
          </w:rPr>
          <w:t xml:space="preserve"> </w:t>
        </w:r>
      </w:ins>
      <w:ins w:id="2955" w:author="Ming Li L" w:date="2022-03-02T11:01:00Z">
        <w:r w:rsidRPr="008B385B">
          <w:rPr>
            <w:strike/>
            <w:color w:val="808080" w:themeColor="background1" w:themeShade="80"/>
            <w:szCs w:val="24"/>
            <w:lang w:eastAsia="zh-CN"/>
            <w:rPrChange w:id="2956" w:author="Qualcomm-CH" w:date="2022-03-03T05:18:00Z">
              <w:rPr>
                <w:color w:val="0070C0"/>
                <w:szCs w:val="24"/>
                <w:lang w:eastAsia="zh-CN"/>
              </w:rPr>
            </w:rPrChange>
          </w:rPr>
          <w:t>isn’t precluded</w:t>
        </w:r>
      </w:ins>
    </w:p>
    <w:p w14:paraId="09052633" w14:textId="4F73DCB7" w:rsidR="00D15994" w:rsidRPr="00F62C77" w:rsidRDefault="00D15994" w:rsidP="00D15994">
      <w:pPr>
        <w:pStyle w:val="ListParagraph"/>
        <w:numPr>
          <w:ilvl w:val="2"/>
          <w:numId w:val="19"/>
        </w:numPr>
        <w:overflowPunct/>
        <w:autoSpaceDE/>
        <w:autoSpaceDN/>
        <w:adjustRightInd/>
        <w:spacing w:after="120" w:line="252" w:lineRule="auto"/>
        <w:ind w:left="2084" w:firstLineChars="0"/>
        <w:textAlignment w:val="auto"/>
        <w:rPr>
          <w:ins w:id="2957" w:author="Qualcomm-CH" w:date="2022-03-01T17:21:00Z"/>
          <w:color w:val="0070C0"/>
          <w:lang w:eastAsia="ja-JP"/>
        </w:rPr>
      </w:pPr>
      <w:ins w:id="2958" w:author="Qualcomm-CH" w:date="2022-03-01T17:21:00Z">
        <w:r>
          <w:rPr>
            <w:rFonts w:eastAsiaTheme="minorEastAsia"/>
            <w:color w:val="0070C0"/>
            <w:lang w:eastAsia="zh-CN"/>
          </w:rPr>
          <w:t xml:space="preserve">Option </w:t>
        </w:r>
        <w:r w:rsidR="00AE6B2F">
          <w:rPr>
            <w:rFonts w:eastAsiaTheme="minorEastAsia"/>
            <w:color w:val="0070C0"/>
            <w:lang w:eastAsia="zh-CN"/>
          </w:rPr>
          <w:t>2</w:t>
        </w:r>
        <w:r>
          <w:rPr>
            <w:rFonts w:eastAsiaTheme="minorEastAsia"/>
            <w:color w:val="0070C0"/>
            <w:lang w:eastAsia="zh-CN"/>
          </w:rPr>
          <w:t>:</w:t>
        </w:r>
      </w:ins>
      <w:ins w:id="2959" w:author="Qualcomm-CH" w:date="2022-03-01T17:22:00Z">
        <w:r w:rsidR="00717CE4">
          <w:rPr>
            <w:rFonts w:eastAsiaTheme="minorEastAsia"/>
            <w:color w:val="0070C0"/>
            <w:lang w:eastAsia="zh-CN"/>
          </w:rPr>
          <w:t xml:space="preserve"> </w:t>
        </w:r>
      </w:ins>
      <w:ins w:id="2960" w:author="Qualcomm-CH" w:date="2022-03-03T04:58:00Z">
        <w:r w:rsidR="00E809BD">
          <w:rPr>
            <w:rFonts w:eastAsiaTheme="minorEastAsia"/>
            <w:color w:val="0070C0"/>
            <w:lang w:val="en-US" w:eastAsia="zh-CN"/>
          </w:rPr>
          <w:t>Huawei, Ericsson</w:t>
        </w:r>
      </w:ins>
    </w:p>
    <w:p w14:paraId="25971C44" w14:textId="41F4EB2B" w:rsidR="00D15994" w:rsidRPr="00F62C77" w:rsidRDefault="00D15994" w:rsidP="00D15994">
      <w:pPr>
        <w:pStyle w:val="ListParagraph"/>
        <w:numPr>
          <w:ilvl w:val="3"/>
          <w:numId w:val="19"/>
        </w:numPr>
        <w:overflowPunct/>
        <w:autoSpaceDE/>
        <w:autoSpaceDN/>
        <w:adjustRightInd/>
        <w:spacing w:after="120" w:line="252" w:lineRule="auto"/>
        <w:ind w:firstLineChars="0"/>
        <w:textAlignment w:val="auto"/>
        <w:rPr>
          <w:ins w:id="2961" w:author="Qualcomm-CH" w:date="2022-03-01T17:21:00Z"/>
          <w:color w:val="0070C0"/>
          <w:lang w:eastAsia="ja-JP"/>
        </w:rPr>
      </w:pPr>
      <w:ins w:id="2962" w:author="Qualcomm-CH" w:date="2022-03-01T17:21:00Z">
        <w:r>
          <w:rPr>
            <w:rFonts w:eastAsiaTheme="minorEastAsia"/>
            <w:color w:val="0070C0"/>
            <w:lang w:eastAsia="zh-CN"/>
          </w:rPr>
          <w:t xml:space="preserve">Yes, </w:t>
        </w:r>
        <w:r>
          <w:rPr>
            <w:color w:val="0070C0"/>
            <w:szCs w:val="24"/>
            <w:lang w:eastAsia="zh-CN"/>
          </w:rPr>
          <w:t>it replaces “priority rule”</w:t>
        </w:r>
      </w:ins>
    </w:p>
    <w:p w14:paraId="0207266D" w14:textId="601F9C15" w:rsidR="00D15994" w:rsidRPr="00D15994" w:rsidRDefault="00D15994">
      <w:pPr>
        <w:pStyle w:val="ListParagraph"/>
        <w:numPr>
          <w:ilvl w:val="2"/>
          <w:numId w:val="19"/>
        </w:numPr>
        <w:overflowPunct/>
        <w:autoSpaceDE/>
        <w:autoSpaceDN/>
        <w:adjustRightInd/>
        <w:spacing w:after="120" w:line="252" w:lineRule="auto"/>
        <w:ind w:left="2084" w:firstLineChars="0"/>
        <w:textAlignment w:val="auto"/>
        <w:rPr>
          <w:ins w:id="2963" w:author="Qualcomm-CH" w:date="2022-03-01T17:20:00Z"/>
          <w:rFonts w:eastAsiaTheme="minorEastAsia"/>
          <w:color w:val="0070C0"/>
          <w:lang w:eastAsia="zh-CN"/>
        </w:rPr>
        <w:pPrChange w:id="2964" w:author="Qualcomm-CH" w:date="2022-03-01T17:20:00Z">
          <w:pPr>
            <w:pStyle w:val="ListParagraph"/>
            <w:numPr>
              <w:ilvl w:val="2"/>
              <w:numId w:val="19"/>
            </w:numPr>
            <w:overflowPunct/>
            <w:autoSpaceDE/>
            <w:autoSpaceDN/>
            <w:adjustRightInd/>
            <w:spacing w:after="120" w:line="252" w:lineRule="auto"/>
            <w:ind w:left="2368" w:firstLineChars="0" w:hanging="360"/>
            <w:textAlignment w:val="auto"/>
          </w:pPr>
        </w:pPrChange>
      </w:pPr>
      <w:ins w:id="2965" w:author="Qualcomm-CH" w:date="2022-03-01T17:20:00Z">
        <w:r>
          <w:rPr>
            <w:rFonts w:eastAsiaTheme="minorEastAsia"/>
            <w:color w:val="0070C0"/>
            <w:lang w:eastAsia="zh-CN"/>
          </w:rPr>
          <w:t xml:space="preserve">Option </w:t>
        </w:r>
      </w:ins>
      <w:ins w:id="2966" w:author="Qualcomm-CH" w:date="2022-03-01T17:21:00Z">
        <w:r w:rsidR="00AE6B2F">
          <w:rPr>
            <w:rFonts w:eastAsiaTheme="minorEastAsia"/>
            <w:color w:val="0070C0"/>
            <w:lang w:eastAsia="zh-CN"/>
          </w:rPr>
          <w:t>3</w:t>
        </w:r>
      </w:ins>
      <w:ins w:id="2967" w:author="Qualcomm-CH" w:date="2022-03-01T17:20:00Z">
        <w:r>
          <w:rPr>
            <w:rFonts w:eastAsiaTheme="minorEastAsia"/>
            <w:color w:val="0070C0"/>
            <w:lang w:eastAsia="zh-CN"/>
          </w:rPr>
          <w:t xml:space="preserve">: </w:t>
        </w:r>
      </w:ins>
      <w:ins w:id="2968" w:author="Qualcomm-CH" w:date="2022-03-03T04:58:00Z">
        <w:r w:rsidR="00E809BD">
          <w:rPr>
            <w:rFonts w:eastAsiaTheme="minorEastAsia"/>
            <w:color w:val="0070C0"/>
            <w:lang w:val="en-US" w:eastAsia="zh-CN"/>
          </w:rPr>
          <w:t>Qualcomm,</w:t>
        </w:r>
      </w:ins>
      <w:ins w:id="2969" w:author="Qualcomm-CH" w:date="2022-03-03T05:05:00Z">
        <w:r w:rsidR="00B43AE0">
          <w:rPr>
            <w:rFonts w:eastAsiaTheme="minorEastAsia"/>
            <w:color w:val="0070C0"/>
            <w:lang w:val="en-US" w:eastAsia="zh-CN"/>
          </w:rPr>
          <w:t xml:space="preserve"> </w:t>
        </w:r>
      </w:ins>
      <w:ins w:id="2970" w:author="Qualcomm-CH" w:date="2022-03-03T04:58:00Z">
        <w:r w:rsidR="00E809BD">
          <w:rPr>
            <w:rFonts w:eastAsiaTheme="minorEastAsia"/>
            <w:color w:val="0070C0"/>
            <w:lang w:val="en-US" w:eastAsia="zh-CN"/>
          </w:rPr>
          <w:t>MediaTek, LGE</w:t>
        </w:r>
      </w:ins>
    </w:p>
    <w:p w14:paraId="0CAC1FCD" w14:textId="2A24B565" w:rsidR="00D15994" w:rsidRPr="00DB0D70" w:rsidRDefault="00D15994">
      <w:pPr>
        <w:pStyle w:val="ListParagraph"/>
        <w:numPr>
          <w:ilvl w:val="3"/>
          <w:numId w:val="19"/>
        </w:numPr>
        <w:overflowPunct/>
        <w:autoSpaceDE/>
        <w:autoSpaceDN/>
        <w:adjustRightInd/>
        <w:spacing w:after="120" w:line="252" w:lineRule="auto"/>
        <w:ind w:firstLineChars="0"/>
        <w:textAlignment w:val="auto"/>
        <w:rPr>
          <w:ins w:id="2971" w:author="Qualcomm-CH" w:date="2022-03-03T04:59:00Z"/>
          <w:rFonts w:eastAsiaTheme="minorEastAsia"/>
          <w:color w:val="0070C0"/>
          <w:lang w:eastAsia="zh-CN"/>
          <w:rPrChange w:id="2972" w:author="Qualcomm-CH" w:date="2022-03-03T04:59:00Z">
            <w:rPr>
              <w:ins w:id="2973" w:author="Qualcomm-CH" w:date="2022-03-03T04:59:00Z"/>
              <w:color w:val="0070C0"/>
              <w:szCs w:val="24"/>
              <w:lang w:eastAsia="zh-CN"/>
            </w:rPr>
          </w:rPrChange>
        </w:rPr>
      </w:pPr>
      <w:ins w:id="2974" w:author="Qualcomm-CH" w:date="2022-03-01T17:20:00Z">
        <w:r>
          <w:rPr>
            <w:rFonts w:eastAsiaTheme="minorEastAsia"/>
            <w:color w:val="0070C0"/>
            <w:lang w:eastAsia="zh-CN"/>
          </w:rPr>
          <w:t>No</w:t>
        </w:r>
      </w:ins>
      <w:ins w:id="2975" w:author="Qualcomm-CH" w:date="2022-03-01T17:21:00Z">
        <w:r>
          <w:rPr>
            <w:rFonts w:eastAsiaTheme="minorEastAsia"/>
            <w:color w:val="0070C0"/>
            <w:lang w:eastAsia="zh-CN"/>
          </w:rPr>
          <w:t xml:space="preserve">, </w:t>
        </w:r>
        <w:r>
          <w:rPr>
            <w:color w:val="0070C0"/>
            <w:szCs w:val="24"/>
            <w:lang w:eastAsia="zh-CN"/>
          </w:rPr>
          <w:t>“priority rule” will be reused</w:t>
        </w:r>
      </w:ins>
    </w:p>
    <w:p w14:paraId="5D4FC000" w14:textId="3C209B57" w:rsidR="00DB0D70" w:rsidRPr="00D15994" w:rsidRDefault="00DB0D70">
      <w:pPr>
        <w:pStyle w:val="ListParagraph"/>
        <w:numPr>
          <w:ilvl w:val="3"/>
          <w:numId w:val="19"/>
        </w:numPr>
        <w:overflowPunct/>
        <w:autoSpaceDE/>
        <w:autoSpaceDN/>
        <w:adjustRightInd/>
        <w:spacing w:after="120" w:line="252" w:lineRule="auto"/>
        <w:ind w:firstLineChars="0"/>
        <w:textAlignment w:val="auto"/>
        <w:rPr>
          <w:rFonts w:eastAsiaTheme="minorEastAsia"/>
          <w:color w:val="0070C0"/>
          <w:lang w:eastAsia="zh-CN"/>
          <w:rPrChange w:id="2976" w:author="Qualcomm-CH" w:date="2022-03-01T17:20:00Z">
            <w:rPr>
              <w:color w:val="0070C0"/>
              <w:lang w:eastAsia="ja-JP"/>
            </w:rPr>
          </w:rPrChange>
        </w:rPr>
        <w:pPrChange w:id="2977" w:author="Qualcomm-CH" w:date="2022-03-01T17:20:00Z">
          <w:pPr>
            <w:pStyle w:val="ListParagraph"/>
            <w:numPr>
              <w:ilvl w:val="2"/>
              <w:numId w:val="19"/>
            </w:numPr>
            <w:overflowPunct/>
            <w:autoSpaceDE/>
            <w:autoSpaceDN/>
            <w:adjustRightInd/>
            <w:spacing w:after="120" w:line="252" w:lineRule="auto"/>
            <w:ind w:left="2084" w:firstLineChars="0" w:hanging="360"/>
            <w:textAlignment w:val="auto"/>
          </w:pPr>
        </w:pPrChange>
      </w:pPr>
      <w:ins w:id="2978" w:author="Qualcomm-CH" w:date="2022-03-03T04:59:00Z">
        <w:r w:rsidRPr="00DB0D70">
          <w:rPr>
            <w:rFonts w:eastAsiaTheme="minorEastAsia"/>
            <w:color w:val="0070C0"/>
            <w:lang w:eastAsia="zh-CN"/>
          </w:rPr>
          <w:t>UE does not expect to be configured with fully overlapping concurrent MGs</w:t>
        </w:r>
        <w:r w:rsidR="009D3BFE">
          <w:rPr>
            <w:rFonts w:eastAsiaTheme="minorEastAsia"/>
            <w:color w:val="0070C0"/>
            <w:lang w:eastAsia="zh-CN"/>
          </w:rPr>
          <w:t xml:space="preserve">, i.e. </w:t>
        </w:r>
      </w:ins>
      <w:ins w:id="2979" w:author="Qualcomm-CH" w:date="2022-03-03T05:00:00Z">
        <w:r w:rsidR="009D3BFE">
          <w:rPr>
            <w:rFonts w:eastAsiaTheme="minorEastAsia"/>
            <w:color w:val="0070C0"/>
            <w:lang w:eastAsia="zh-CN"/>
          </w:rPr>
          <w:t xml:space="preserve">it is </w:t>
        </w:r>
      </w:ins>
      <w:ins w:id="2980" w:author="Qualcomm-CH" w:date="2022-03-03T05:05:00Z">
        <w:r w:rsidR="0049535A">
          <w:rPr>
            <w:rFonts w:eastAsiaTheme="minorEastAsia"/>
            <w:color w:val="0070C0"/>
            <w:lang w:eastAsia="zh-CN"/>
          </w:rPr>
          <w:t xml:space="preserve">an </w:t>
        </w:r>
      </w:ins>
      <w:ins w:id="2981" w:author="Qualcomm-CH" w:date="2022-03-03T05:00:00Z">
        <w:r w:rsidR="009D3BFE">
          <w:rPr>
            <w:rFonts w:eastAsiaTheme="minorEastAsia"/>
            <w:color w:val="0070C0"/>
            <w:lang w:eastAsia="zh-CN"/>
          </w:rPr>
          <w:t xml:space="preserve">invalid concurrent MG configuration if </w:t>
        </w:r>
        <w:r w:rsidR="0011538E">
          <w:rPr>
            <w:rFonts w:eastAsiaTheme="minorEastAsia"/>
            <w:color w:val="0070C0"/>
            <w:lang w:eastAsia="zh-CN"/>
          </w:rPr>
          <w:t>a</w:t>
        </w:r>
      </w:ins>
      <w:ins w:id="2982" w:author="Qualcomm-CH" w:date="2022-03-03T05:01:00Z">
        <w:r w:rsidR="0011538E">
          <w:rPr>
            <w:rFonts w:eastAsiaTheme="minorEastAsia"/>
            <w:color w:val="0070C0"/>
            <w:lang w:eastAsia="zh-CN"/>
          </w:rPr>
          <w:t xml:space="preserve"> MG with a lower priority always overlaps with the other MG</w:t>
        </w:r>
      </w:ins>
      <w:ins w:id="2983" w:author="Qualcomm-CH" w:date="2022-03-03T05:02:00Z">
        <w:r w:rsidR="0011538E">
          <w:rPr>
            <w:rFonts w:eastAsiaTheme="minorEastAsia"/>
            <w:color w:val="0070C0"/>
            <w:lang w:eastAsia="zh-CN"/>
          </w:rPr>
          <w:t>.</w:t>
        </w:r>
      </w:ins>
      <w:ins w:id="2984" w:author="Qualcomm-CH" w:date="2022-03-03T05:03:00Z">
        <w:r w:rsidR="0011538E">
          <w:rPr>
            <w:rFonts w:eastAsiaTheme="minorEastAsia"/>
            <w:color w:val="0070C0"/>
            <w:lang w:eastAsia="zh-CN"/>
          </w:rPr>
          <w:t xml:space="preserve"> </w:t>
        </w:r>
      </w:ins>
    </w:p>
    <w:p w14:paraId="72FE2BE6" w14:textId="4B1EA4AC" w:rsidR="00540F5D" w:rsidRPr="008D6672" w:rsidRDefault="00540F5D" w:rsidP="008D6672">
      <w:pPr>
        <w:spacing w:after="120" w:line="252" w:lineRule="auto"/>
        <w:rPr>
          <w:color w:val="0070C0"/>
          <w:lang w:eastAsia="ja-JP"/>
        </w:rPr>
      </w:pPr>
    </w:p>
    <w:p w14:paraId="3B15803F" w14:textId="27E15AA3" w:rsidR="008D6672" w:rsidRPr="00DD71F1" w:rsidDel="0093467C" w:rsidRDefault="008D6672" w:rsidP="008D6672">
      <w:pPr>
        <w:spacing w:after="120" w:line="252" w:lineRule="auto"/>
        <w:ind w:firstLine="284"/>
        <w:rPr>
          <w:del w:id="2985" w:author="Qualcomm-CH" w:date="2022-03-02T15:24:00Z"/>
          <w:b/>
          <w:bCs/>
          <w:i/>
          <w:iCs/>
          <w:color w:val="0070C0"/>
          <w:highlight w:val="cyan"/>
          <w:u w:val="single"/>
          <w:lang w:eastAsia="ja-JP"/>
        </w:rPr>
      </w:pPr>
      <w:del w:id="2986" w:author="Qualcomm-CH" w:date="2022-03-02T15:24:00Z">
        <w:r w:rsidDel="0093467C">
          <w:rPr>
            <w:b/>
            <w:bCs/>
            <w:i/>
            <w:iCs/>
            <w:color w:val="0070C0"/>
            <w:highlight w:val="cyan"/>
            <w:u w:val="single"/>
            <w:lang w:eastAsia="ja-JP"/>
          </w:rPr>
          <w:delText>Further comments</w:delText>
        </w:r>
        <w:r w:rsidRPr="00DD71F1" w:rsidDel="0093467C">
          <w:rPr>
            <w:rFonts w:hint="eastAsia"/>
            <w:b/>
            <w:bCs/>
            <w:i/>
            <w:iCs/>
            <w:color w:val="0070C0"/>
            <w:highlight w:val="cyan"/>
            <w:u w:val="single"/>
            <w:lang w:eastAsia="ja-JP"/>
          </w:rPr>
          <w:delText>:</w:delText>
        </w:r>
      </w:del>
    </w:p>
    <w:p w14:paraId="02F2C684" w14:textId="0337EA66" w:rsidR="008D6672" w:rsidDel="0093467C" w:rsidRDefault="008D6672" w:rsidP="008D6672">
      <w:pPr>
        <w:pStyle w:val="ListParagraph"/>
        <w:numPr>
          <w:ilvl w:val="0"/>
          <w:numId w:val="6"/>
        </w:numPr>
        <w:overflowPunct/>
        <w:autoSpaceDE/>
        <w:autoSpaceDN/>
        <w:adjustRightInd/>
        <w:spacing w:after="120" w:line="252" w:lineRule="auto"/>
        <w:ind w:left="784" w:firstLineChars="0"/>
        <w:textAlignment w:val="auto"/>
        <w:rPr>
          <w:del w:id="2987" w:author="Qualcomm-CH" w:date="2022-03-02T15:24:00Z"/>
          <w:color w:val="0070C0"/>
          <w:lang w:eastAsia="ja-JP"/>
        </w:rPr>
      </w:pPr>
      <w:del w:id="2988" w:author="Qualcomm-CH" w:date="2022-03-02T15:24:00Z">
        <w:r w:rsidDel="0093467C">
          <w:rPr>
            <w:color w:val="0070C0"/>
            <w:lang w:eastAsia="ja-JP"/>
          </w:rPr>
          <w:delText xml:space="preserve">Regarding ‘scaling factor’ vs. ‘priority rule’, to Moderator’s understanding, </w:delText>
        </w:r>
        <w:r w:rsidR="003E0E64" w:rsidDel="0093467C">
          <w:rPr>
            <w:color w:val="0070C0"/>
            <w:lang w:eastAsia="ja-JP"/>
          </w:rPr>
          <w:delText xml:space="preserve">alternating patterns can be created even using ‘priority rule’ if needed. </w:delText>
        </w:r>
        <w:r w:rsidR="006706D8" w:rsidDel="0093467C">
          <w:rPr>
            <w:color w:val="0070C0"/>
            <w:lang w:eastAsia="ja-JP"/>
          </w:rPr>
          <w:delText xml:space="preserve">For those supporting </w:delText>
        </w:r>
        <w:r w:rsidR="003E0E64" w:rsidDel="0093467C">
          <w:rPr>
            <w:color w:val="0070C0"/>
            <w:lang w:eastAsia="ja-JP"/>
          </w:rPr>
          <w:delText>‘scaling factor’</w:delText>
        </w:r>
        <w:r w:rsidR="006706D8" w:rsidDel="0093467C">
          <w:rPr>
            <w:color w:val="0070C0"/>
            <w:lang w:eastAsia="ja-JP"/>
          </w:rPr>
          <w:delText xml:space="preserve"> please provide all the details</w:delText>
        </w:r>
        <w:r w:rsidR="00327570" w:rsidDel="0093467C">
          <w:rPr>
            <w:color w:val="0070C0"/>
            <w:lang w:eastAsia="ja-JP"/>
          </w:rPr>
          <w:delText>.</w:delText>
        </w:r>
      </w:del>
    </w:p>
    <w:tbl>
      <w:tblPr>
        <w:tblStyle w:val="TableGrid"/>
        <w:tblW w:w="0" w:type="auto"/>
        <w:tblLook w:val="04A0" w:firstRow="1" w:lastRow="0" w:firstColumn="1" w:lastColumn="0" w:noHBand="0" w:noVBand="1"/>
      </w:tblPr>
      <w:tblGrid>
        <w:gridCol w:w="1236"/>
        <w:gridCol w:w="8395"/>
      </w:tblGrid>
      <w:tr w:rsidR="008D6672" w:rsidDel="0093467C" w14:paraId="7B226392" w14:textId="286C69FE" w:rsidTr="00067818">
        <w:trPr>
          <w:del w:id="2989" w:author="Qualcomm-CH" w:date="2022-03-02T15:24:00Z"/>
        </w:trPr>
        <w:tc>
          <w:tcPr>
            <w:tcW w:w="1236" w:type="dxa"/>
          </w:tcPr>
          <w:p w14:paraId="36B66934" w14:textId="00ACF577" w:rsidR="008D6672" w:rsidDel="0093467C" w:rsidRDefault="008D6672" w:rsidP="00067818">
            <w:pPr>
              <w:spacing w:after="120"/>
              <w:rPr>
                <w:del w:id="2990" w:author="Qualcomm-CH" w:date="2022-03-02T15:24:00Z"/>
                <w:rFonts w:eastAsiaTheme="minorEastAsia"/>
                <w:b/>
                <w:bCs/>
                <w:color w:val="0070C0"/>
                <w:lang w:val="en-US" w:eastAsia="zh-CN"/>
              </w:rPr>
            </w:pPr>
            <w:del w:id="2991" w:author="Qualcomm-CH" w:date="2022-03-02T15:24:00Z">
              <w:r w:rsidDel="0093467C">
                <w:rPr>
                  <w:rFonts w:eastAsiaTheme="minorEastAsia"/>
                  <w:b/>
                  <w:bCs/>
                  <w:color w:val="0070C0"/>
                  <w:lang w:val="en-US" w:eastAsia="zh-CN"/>
                </w:rPr>
                <w:delText>Company</w:delText>
              </w:r>
            </w:del>
          </w:p>
        </w:tc>
        <w:tc>
          <w:tcPr>
            <w:tcW w:w="8395" w:type="dxa"/>
          </w:tcPr>
          <w:p w14:paraId="0EEED307" w14:textId="7EB2B23A" w:rsidR="008D6672" w:rsidDel="0093467C" w:rsidRDefault="008D6672" w:rsidP="00067818">
            <w:pPr>
              <w:spacing w:after="120"/>
              <w:rPr>
                <w:del w:id="2992" w:author="Qualcomm-CH" w:date="2022-03-02T15:24:00Z"/>
                <w:rFonts w:eastAsiaTheme="minorEastAsia"/>
                <w:b/>
                <w:bCs/>
                <w:color w:val="0070C0"/>
                <w:lang w:val="en-US" w:eastAsia="zh-CN"/>
              </w:rPr>
            </w:pPr>
            <w:del w:id="2993" w:author="Qualcomm-CH" w:date="2022-03-02T15:24:00Z">
              <w:r w:rsidDel="0093467C">
                <w:rPr>
                  <w:rFonts w:eastAsiaTheme="minorEastAsia"/>
                  <w:b/>
                  <w:bCs/>
                  <w:color w:val="0070C0"/>
                  <w:lang w:val="en-US" w:eastAsia="zh-CN"/>
                </w:rPr>
                <w:delText>Comments</w:delText>
              </w:r>
            </w:del>
          </w:p>
        </w:tc>
      </w:tr>
      <w:tr w:rsidR="008D6672" w:rsidDel="0093467C" w14:paraId="2BBDBD72" w14:textId="4220B69E" w:rsidTr="00067818">
        <w:trPr>
          <w:del w:id="2994" w:author="Qualcomm-CH" w:date="2022-03-02T15:24:00Z"/>
        </w:trPr>
        <w:tc>
          <w:tcPr>
            <w:tcW w:w="1236" w:type="dxa"/>
          </w:tcPr>
          <w:p w14:paraId="7152C26F" w14:textId="27ADABB1" w:rsidR="008D6672" w:rsidDel="0093467C" w:rsidRDefault="00B86220" w:rsidP="00067818">
            <w:pPr>
              <w:spacing w:after="120"/>
              <w:rPr>
                <w:del w:id="2995" w:author="Qualcomm-CH" w:date="2022-03-02T15:24:00Z"/>
                <w:rFonts w:eastAsiaTheme="minorEastAsia"/>
                <w:color w:val="0070C0"/>
                <w:lang w:val="en-US" w:eastAsia="zh-CN"/>
              </w:rPr>
            </w:pPr>
            <w:del w:id="2996" w:author="Qualcomm-CH" w:date="2022-03-02T15:24:00Z">
              <w:r w:rsidDel="0093467C">
                <w:rPr>
                  <w:rFonts w:eastAsiaTheme="minorEastAsia"/>
                  <w:color w:val="0070C0"/>
                  <w:lang w:val="en-US" w:eastAsia="zh-CN"/>
                </w:rPr>
                <w:delText>MTK</w:delText>
              </w:r>
            </w:del>
          </w:p>
        </w:tc>
        <w:tc>
          <w:tcPr>
            <w:tcW w:w="8395" w:type="dxa"/>
          </w:tcPr>
          <w:p w14:paraId="0EFA19D5" w14:textId="648AF688" w:rsidR="008D6672" w:rsidDel="0093467C" w:rsidRDefault="00B86220" w:rsidP="00067818">
            <w:pPr>
              <w:spacing w:after="120"/>
              <w:rPr>
                <w:del w:id="2997" w:author="Qualcomm-CH" w:date="2022-03-02T15:24:00Z"/>
                <w:rFonts w:eastAsiaTheme="minorEastAsia"/>
                <w:color w:val="0070C0"/>
                <w:lang w:val="en-US" w:eastAsia="zh-CN"/>
              </w:rPr>
            </w:pPr>
            <w:del w:id="2998" w:author="Qualcomm-CH" w:date="2022-03-02T15:24:00Z">
              <w:r w:rsidDel="0093467C">
                <w:rPr>
                  <w:rFonts w:eastAsiaTheme="minorEastAsia"/>
                  <w:color w:val="0070C0"/>
                  <w:lang w:val="en-US" w:eastAsia="zh-CN"/>
                </w:rPr>
                <w:delText xml:space="preserve">Regarding </w:delText>
              </w:r>
              <w:r w:rsidRPr="00B86220" w:rsidDel="0093467C">
                <w:rPr>
                  <w:rFonts w:eastAsiaTheme="minorEastAsia" w:hint="eastAsia"/>
                  <w:color w:val="0070C0"/>
                  <w:lang w:val="en-US" w:eastAsia="zh-CN"/>
                </w:rPr>
                <w:delText>‘</w:delText>
              </w:r>
              <w:r w:rsidRPr="00B86220" w:rsidDel="0093467C">
                <w:rPr>
                  <w:rFonts w:eastAsiaTheme="minorEastAsia"/>
                  <w:color w:val="0070C0"/>
                  <w:lang w:val="en-US" w:eastAsia="zh-CN"/>
                </w:rPr>
                <w:delText>Scalling factor due to overlapping MG’</w:delText>
              </w:r>
              <w:r w:rsidDel="0093467C">
                <w:rPr>
                  <w:rFonts w:eastAsiaTheme="minorEastAsia"/>
                  <w:color w:val="0070C0"/>
                  <w:lang w:val="en-US" w:eastAsia="zh-CN"/>
                </w:rPr>
                <w:delText xml:space="preserve">, in our views those MGs are corresponding to different satellites and have equal priority. If we adopt priority rule with different priority, then some satellite may not got chance to be measured if those MGs are fully overlapped. </w:delText>
              </w:r>
              <w:r w:rsidR="00631E27" w:rsidDel="0093467C">
                <w:rPr>
                  <w:rFonts w:eastAsiaTheme="minorEastAsia"/>
                  <w:color w:val="0070C0"/>
                  <w:lang w:val="en-US" w:eastAsia="zh-CN"/>
                </w:rPr>
                <w:delText xml:space="preserve">Thus we suggest </w:delText>
              </w:r>
              <w:r w:rsidR="00631E27" w:rsidRPr="00B86220" w:rsidDel="0093467C">
                <w:rPr>
                  <w:rFonts w:eastAsiaTheme="minorEastAsia" w:hint="eastAsia"/>
                  <w:color w:val="0070C0"/>
                  <w:lang w:val="en-US" w:eastAsia="zh-CN"/>
                </w:rPr>
                <w:delText>‘</w:delText>
              </w:r>
              <w:r w:rsidR="00631E27" w:rsidRPr="00B86220" w:rsidDel="0093467C">
                <w:rPr>
                  <w:rFonts w:eastAsiaTheme="minorEastAsia"/>
                  <w:color w:val="0070C0"/>
                  <w:lang w:val="en-US" w:eastAsia="zh-CN"/>
                </w:rPr>
                <w:delText>Scalling factor due to overlapping MG’</w:delText>
              </w:r>
              <w:r w:rsidR="00631E27" w:rsidDel="0093467C">
                <w:rPr>
                  <w:rFonts w:eastAsiaTheme="minorEastAsia"/>
                  <w:color w:val="0070C0"/>
                  <w:lang w:val="en-US" w:eastAsia="zh-CN"/>
                </w:rPr>
                <w:delText>.</w:delText>
              </w:r>
            </w:del>
          </w:p>
        </w:tc>
      </w:tr>
      <w:tr w:rsidR="00BB2330" w:rsidDel="0093467C" w14:paraId="7186F6BF" w14:textId="6A52BC25" w:rsidTr="00067818">
        <w:trPr>
          <w:del w:id="2999" w:author="Qualcomm-CH" w:date="2022-03-02T15:24:00Z"/>
        </w:trPr>
        <w:tc>
          <w:tcPr>
            <w:tcW w:w="1236" w:type="dxa"/>
          </w:tcPr>
          <w:p w14:paraId="359FFC11" w14:textId="3F63877B" w:rsidR="00BB2330" w:rsidDel="0093467C" w:rsidRDefault="00BB2330" w:rsidP="00BB2330">
            <w:pPr>
              <w:spacing w:after="120"/>
              <w:rPr>
                <w:del w:id="3000" w:author="Qualcomm-CH" w:date="2022-03-02T15:24:00Z"/>
                <w:color w:val="0070C0"/>
                <w:lang w:val="en-US" w:eastAsia="zh-CN"/>
              </w:rPr>
            </w:pPr>
            <w:del w:id="3001" w:author="Qualcomm-CH" w:date="2022-03-02T15:24:00Z">
              <w:r w:rsidDel="0093467C">
                <w:rPr>
                  <w:rFonts w:eastAsia="Malgun Gothic" w:hint="eastAsia"/>
                  <w:color w:val="0070C0"/>
                  <w:lang w:val="en-US" w:eastAsia="ko-KR"/>
                </w:rPr>
                <w:delText>LGE</w:delText>
              </w:r>
            </w:del>
          </w:p>
        </w:tc>
        <w:tc>
          <w:tcPr>
            <w:tcW w:w="8395" w:type="dxa"/>
          </w:tcPr>
          <w:p w14:paraId="5595DE88" w14:textId="78C2F58B" w:rsidR="00BB2330" w:rsidDel="0093467C" w:rsidRDefault="00BB2330" w:rsidP="00BB2330">
            <w:pPr>
              <w:spacing w:after="120"/>
              <w:rPr>
                <w:del w:id="3002" w:author="Qualcomm-CH" w:date="2022-03-02T15:24:00Z"/>
                <w:color w:val="0070C0"/>
                <w:lang w:val="en-US" w:eastAsia="zh-CN"/>
              </w:rPr>
            </w:pPr>
            <w:del w:id="3003" w:author="Qualcomm-CH" w:date="2022-03-02T15:24:00Z">
              <w:r w:rsidDel="0093467C">
                <w:rPr>
                  <w:rFonts w:eastAsiaTheme="minorEastAsia"/>
                  <w:color w:val="0070C0"/>
                  <w:lang w:val="en-US" w:eastAsia="zh-CN"/>
                </w:rPr>
                <w:delText>For Rel-17 NTN, we prefer to define requirements with MGs in case there is no overlapping between MGs since priority solution of Rel-17 MG enhancement when MGs are overlapped is not clear to apply NTN case. If the case of overlapping is considered, we prefer to use scaling factor for this case.</w:delText>
              </w:r>
            </w:del>
          </w:p>
        </w:tc>
      </w:tr>
      <w:tr w:rsidR="00B624A2" w:rsidDel="0093467C" w14:paraId="1B47F702" w14:textId="5066197F" w:rsidTr="00067818">
        <w:trPr>
          <w:del w:id="3004" w:author="Qualcomm-CH" w:date="2022-03-02T15:24:00Z"/>
        </w:trPr>
        <w:tc>
          <w:tcPr>
            <w:tcW w:w="1236" w:type="dxa"/>
          </w:tcPr>
          <w:p w14:paraId="31CA5311" w14:textId="046B3072" w:rsidR="00B624A2" w:rsidDel="0093467C" w:rsidRDefault="00B624A2" w:rsidP="00B624A2">
            <w:pPr>
              <w:spacing w:after="120"/>
              <w:rPr>
                <w:del w:id="3005" w:author="Qualcomm-CH" w:date="2022-03-02T15:24:00Z"/>
                <w:rFonts w:eastAsia="Malgun Gothic"/>
                <w:color w:val="0070C0"/>
                <w:lang w:val="en-US" w:eastAsia="ko-KR"/>
              </w:rPr>
            </w:pPr>
            <w:del w:id="3006" w:author="Qualcomm-CH" w:date="2022-03-02T15:24:00Z">
              <w:r w:rsidDel="0093467C">
                <w:rPr>
                  <w:rFonts w:eastAsiaTheme="minorEastAsia"/>
                  <w:color w:val="0070C0"/>
                  <w:lang w:val="en-US" w:eastAsia="zh-CN"/>
                </w:rPr>
                <w:delText>Ericson</w:delText>
              </w:r>
            </w:del>
          </w:p>
        </w:tc>
        <w:tc>
          <w:tcPr>
            <w:tcW w:w="8395" w:type="dxa"/>
          </w:tcPr>
          <w:p w14:paraId="39E18213" w14:textId="64A95D1D" w:rsidR="00B624A2" w:rsidDel="0093467C" w:rsidRDefault="00B624A2" w:rsidP="00B624A2">
            <w:pPr>
              <w:spacing w:after="120"/>
              <w:rPr>
                <w:del w:id="3007" w:author="Qualcomm-CH" w:date="2022-03-02T15:24:00Z"/>
                <w:color w:val="0070C0"/>
                <w:lang w:val="en-US" w:eastAsia="zh-CN"/>
              </w:rPr>
            </w:pPr>
            <w:del w:id="3008" w:author="Qualcomm-CH" w:date="2022-03-02T15:24:00Z">
              <w:r w:rsidDel="0093467C">
                <w:rPr>
                  <w:rFonts w:eastAsiaTheme="minorEastAsia"/>
                  <w:color w:val="0070C0"/>
                  <w:lang w:val="en-US" w:eastAsia="zh-CN"/>
                </w:rPr>
                <w:delText xml:space="preserve">Maybe it’s too early to get agreements on </w:delText>
              </w:r>
              <w:r w:rsidDel="0093467C">
                <w:rPr>
                  <w:color w:val="0070C0"/>
                  <w:lang w:eastAsia="ja-JP"/>
                </w:rPr>
                <w:delText xml:space="preserve">‘scaling factor’ vs. ‘priority rule’. Our intention is the rule between concurrent MGs shall not preclude other options besides of the only ‘priority rule’ in current MG session, </w:delText>
              </w:r>
              <w:r w:rsidR="00936E1B" w:rsidDel="0093467C">
                <w:rPr>
                  <w:color w:val="0070C0"/>
                  <w:lang w:eastAsia="ja-JP"/>
                </w:rPr>
                <w:delText>especially</w:delText>
              </w:r>
              <w:r w:rsidDel="0093467C">
                <w:rPr>
                  <w:color w:val="0070C0"/>
                  <w:lang w:eastAsia="ja-JP"/>
                </w:rPr>
                <w:delText xml:space="preserve"> when two MGs are for NTN.</w:delText>
              </w:r>
            </w:del>
          </w:p>
        </w:tc>
      </w:tr>
      <w:tr w:rsidR="00703CA6" w:rsidDel="0093467C" w14:paraId="1B11DB50" w14:textId="1F8699D7" w:rsidTr="00067818">
        <w:trPr>
          <w:del w:id="3009" w:author="Qualcomm-CH" w:date="2022-03-02T15:24:00Z"/>
        </w:trPr>
        <w:tc>
          <w:tcPr>
            <w:tcW w:w="1236" w:type="dxa"/>
          </w:tcPr>
          <w:p w14:paraId="6F0E9BE4" w14:textId="7284160F" w:rsidR="00703CA6" w:rsidDel="0093467C" w:rsidRDefault="00703CA6" w:rsidP="00703CA6">
            <w:pPr>
              <w:spacing w:after="120"/>
              <w:rPr>
                <w:del w:id="3010" w:author="Qualcomm-CH" w:date="2022-03-02T15:24:00Z"/>
                <w:color w:val="0070C0"/>
                <w:lang w:val="en-US" w:eastAsia="zh-CN"/>
              </w:rPr>
            </w:pPr>
            <w:del w:id="3011" w:author="Qualcomm-CH" w:date="2022-03-02T15:24:00Z">
              <w:r w:rsidDel="0093467C">
                <w:rPr>
                  <w:rFonts w:eastAsiaTheme="minorEastAsia" w:hint="eastAsia"/>
                  <w:color w:val="0070C0"/>
                  <w:lang w:val="en-US" w:eastAsia="zh-CN"/>
                </w:rPr>
                <w:delText>H</w:delText>
              </w:r>
              <w:r w:rsidDel="0093467C">
                <w:rPr>
                  <w:rFonts w:eastAsiaTheme="minorEastAsia"/>
                  <w:color w:val="0070C0"/>
                  <w:lang w:val="en-US" w:eastAsia="zh-CN"/>
                </w:rPr>
                <w:delText>uawei</w:delText>
              </w:r>
            </w:del>
          </w:p>
        </w:tc>
        <w:tc>
          <w:tcPr>
            <w:tcW w:w="8395" w:type="dxa"/>
          </w:tcPr>
          <w:p w14:paraId="1E7F7756" w14:textId="3CABA285" w:rsidR="00703CA6" w:rsidDel="0093467C" w:rsidRDefault="00703CA6" w:rsidP="00703CA6">
            <w:pPr>
              <w:spacing w:after="120"/>
              <w:rPr>
                <w:del w:id="3012" w:author="Qualcomm-CH" w:date="2022-03-02T15:24:00Z"/>
                <w:color w:val="0070C0"/>
                <w:lang w:val="en-US" w:eastAsia="zh-CN"/>
              </w:rPr>
            </w:pPr>
            <w:del w:id="3013" w:author="Qualcomm-CH" w:date="2022-03-02T15:24:00Z">
              <w:r w:rsidDel="0093467C">
                <w:rPr>
                  <w:rFonts w:eastAsiaTheme="minorEastAsia" w:hint="eastAsia"/>
                  <w:color w:val="0070C0"/>
                  <w:lang w:val="en-US" w:eastAsia="zh-CN"/>
                </w:rPr>
                <w:delText>W</w:delText>
              </w:r>
              <w:r w:rsidDel="0093467C">
                <w:rPr>
                  <w:rFonts w:eastAsiaTheme="minorEastAsia"/>
                  <w:color w:val="0070C0"/>
                  <w:lang w:val="en-US" w:eastAsia="zh-CN"/>
                </w:rPr>
                <w:delText>e can compromise to the “scaling factor” approach if it is preference of majority. In our view, it is same as the “sharing rule” as discussed in concurrent MG.</w:delText>
              </w:r>
            </w:del>
          </w:p>
        </w:tc>
      </w:tr>
      <w:tr w:rsidR="00B767E2" w:rsidDel="0093467C" w14:paraId="3DCC39C5" w14:textId="46EACFBB" w:rsidTr="00067818">
        <w:trPr>
          <w:del w:id="3014" w:author="Qualcomm-CH" w:date="2022-03-02T15:24:00Z"/>
        </w:trPr>
        <w:tc>
          <w:tcPr>
            <w:tcW w:w="1236" w:type="dxa"/>
          </w:tcPr>
          <w:p w14:paraId="7F6F40DC" w14:textId="6F917C6A" w:rsidR="00B767E2" w:rsidDel="0093467C" w:rsidRDefault="00B767E2" w:rsidP="00703CA6">
            <w:pPr>
              <w:spacing w:after="120"/>
              <w:rPr>
                <w:del w:id="3015" w:author="Qualcomm-CH" w:date="2022-03-02T15:24:00Z"/>
                <w:color w:val="0070C0"/>
                <w:lang w:val="en-US" w:eastAsia="zh-CN"/>
              </w:rPr>
            </w:pPr>
            <w:del w:id="3016" w:author="Qualcomm-CH" w:date="2022-03-02T15:24:00Z">
              <w:r w:rsidDel="0093467C">
                <w:rPr>
                  <w:color w:val="0070C0"/>
                  <w:lang w:val="en-US" w:eastAsia="zh-CN"/>
                </w:rPr>
                <w:delText>Apple</w:delText>
              </w:r>
            </w:del>
          </w:p>
        </w:tc>
        <w:tc>
          <w:tcPr>
            <w:tcW w:w="8395" w:type="dxa"/>
          </w:tcPr>
          <w:p w14:paraId="6A183593" w14:textId="725BCD95" w:rsidR="00B767E2" w:rsidDel="0093467C" w:rsidRDefault="00B767E2" w:rsidP="00703CA6">
            <w:pPr>
              <w:spacing w:after="120"/>
              <w:rPr>
                <w:del w:id="3017" w:author="Qualcomm-CH" w:date="2022-03-02T15:24:00Z"/>
                <w:color w:val="0070C0"/>
                <w:lang w:val="en-US" w:eastAsia="zh-CN"/>
              </w:rPr>
            </w:pPr>
            <w:del w:id="3018" w:author="Qualcomm-CH" w:date="2022-03-02T15:24:00Z">
              <w:r w:rsidDel="0093467C">
                <w:rPr>
                  <w:color w:val="0070C0"/>
                  <w:lang w:val="en-US" w:eastAsia="zh-CN"/>
                </w:rPr>
                <w:delText>We support to use “</w:delText>
              </w:r>
              <w:r w:rsidRPr="00DB6C24" w:rsidDel="0093467C">
                <w:rPr>
                  <w:rFonts w:eastAsiaTheme="minorEastAsia" w:hint="eastAsia"/>
                  <w:color w:val="0070C0"/>
                  <w:lang w:eastAsia="zh-CN"/>
                </w:rPr>
                <w:delText>S</w:delText>
              </w:r>
              <w:r w:rsidRPr="00DB6C24" w:rsidDel="0093467C">
                <w:rPr>
                  <w:rFonts w:eastAsiaTheme="minorEastAsia"/>
                  <w:color w:val="0070C0"/>
                  <w:lang w:eastAsia="zh-CN"/>
                </w:rPr>
                <w:delText>calling factor due to overlapping MG</w:delText>
              </w:r>
              <w:r w:rsidDel="0093467C">
                <w:rPr>
                  <w:color w:val="0070C0"/>
                  <w:lang w:val="en-US" w:eastAsia="zh-CN"/>
                </w:rPr>
                <w:delText xml:space="preserve">”. </w:delText>
              </w:r>
              <w:r w:rsidR="00D25FC2" w:rsidDel="0093467C">
                <w:rPr>
                  <w:color w:val="0070C0"/>
                  <w:lang w:val="en-US" w:eastAsia="zh-CN"/>
                </w:rPr>
                <w:delText>B</w:delText>
              </w:r>
              <w:r w:rsidDel="0093467C">
                <w:rPr>
                  <w:color w:val="0070C0"/>
                  <w:lang w:val="en-US" w:eastAsia="zh-CN"/>
                </w:rPr>
                <w:delText>ut we are fine to further discuss if some special MG usage case shall be prioritized</w:delText>
              </w:r>
              <w:r w:rsidR="00D25FC2" w:rsidDel="0093467C">
                <w:rPr>
                  <w:color w:val="0070C0"/>
                  <w:lang w:val="en-US" w:eastAsia="zh-CN"/>
                </w:rPr>
                <w:delText>.</w:delText>
              </w:r>
            </w:del>
          </w:p>
        </w:tc>
      </w:tr>
      <w:tr w:rsidR="005D5D80" w:rsidDel="0093467C" w14:paraId="219A55CF" w14:textId="772FE5B0" w:rsidTr="00067818">
        <w:trPr>
          <w:del w:id="3019" w:author="Qualcomm-CH" w:date="2022-03-02T15:24:00Z"/>
        </w:trPr>
        <w:tc>
          <w:tcPr>
            <w:tcW w:w="1236" w:type="dxa"/>
          </w:tcPr>
          <w:p w14:paraId="50DCD004" w14:textId="3A0D16A4" w:rsidR="005D5D80" w:rsidDel="0093467C" w:rsidRDefault="005D5D80" w:rsidP="005D5D80">
            <w:pPr>
              <w:spacing w:after="120"/>
              <w:rPr>
                <w:del w:id="3020" w:author="Qualcomm-CH" w:date="2022-03-02T15:24:00Z"/>
                <w:color w:val="0070C0"/>
                <w:lang w:val="en-US" w:eastAsia="zh-CN"/>
              </w:rPr>
            </w:pPr>
            <w:del w:id="3021" w:author="Qualcomm-CH" w:date="2022-03-02T15:24:00Z">
              <w:r w:rsidDel="0093467C">
                <w:rPr>
                  <w:rFonts w:eastAsiaTheme="minorEastAsia" w:hint="eastAsia"/>
                  <w:color w:val="0070C0"/>
                  <w:lang w:val="en-US" w:eastAsia="zh-CN"/>
                </w:rPr>
                <w:delText>X</w:delText>
              </w:r>
              <w:r w:rsidDel="0093467C">
                <w:rPr>
                  <w:rFonts w:eastAsiaTheme="minorEastAsia"/>
                  <w:color w:val="0070C0"/>
                  <w:lang w:val="en-US" w:eastAsia="zh-CN"/>
                </w:rPr>
                <w:delText>iaomi</w:delText>
              </w:r>
            </w:del>
          </w:p>
        </w:tc>
        <w:tc>
          <w:tcPr>
            <w:tcW w:w="8395" w:type="dxa"/>
          </w:tcPr>
          <w:p w14:paraId="4225076A" w14:textId="2BB5C413" w:rsidR="005D5D80" w:rsidDel="0093467C" w:rsidRDefault="005D5D80" w:rsidP="005D5D80">
            <w:pPr>
              <w:spacing w:after="120"/>
              <w:rPr>
                <w:del w:id="3022" w:author="Qualcomm-CH" w:date="2022-03-02T15:24:00Z"/>
                <w:color w:val="0070C0"/>
                <w:lang w:val="en-US" w:eastAsia="zh-CN"/>
              </w:rPr>
            </w:pPr>
            <w:del w:id="3023" w:author="Qualcomm-CH" w:date="2022-03-02T15:24:00Z">
              <w:r w:rsidDel="0093467C">
                <w:rPr>
                  <w:rFonts w:eastAsiaTheme="minorEastAsia"/>
                  <w:color w:val="0070C0"/>
                  <w:lang w:val="en-US" w:eastAsia="zh-CN"/>
                </w:rPr>
                <w:delText>We support to use “scaling factor” approach.</w:delText>
              </w:r>
            </w:del>
          </w:p>
        </w:tc>
      </w:tr>
      <w:tr w:rsidR="00D357B8" w:rsidDel="0093467C" w14:paraId="11FB62EA" w14:textId="28C8782A" w:rsidTr="00067818">
        <w:trPr>
          <w:del w:id="3024" w:author="Qualcomm-CH" w:date="2022-03-02T15:24:00Z"/>
        </w:trPr>
        <w:tc>
          <w:tcPr>
            <w:tcW w:w="1236" w:type="dxa"/>
          </w:tcPr>
          <w:p w14:paraId="60B15915" w14:textId="1DB33396" w:rsidR="00D357B8" w:rsidDel="0093467C" w:rsidRDefault="00D357B8" w:rsidP="005D5D80">
            <w:pPr>
              <w:spacing w:after="120"/>
              <w:rPr>
                <w:del w:id="3025" w:author="Qualcomm-CH" w:date="2022-03-02T15:24:00Z"/>
                <w:color w:val="0070C0"/>
                <w:lang w:val="en-US" w:eastAsia="zh-CN"/>
              </w:rPr>
            </w:pPr>
            <w:del w:id="3026" w:author="Qualcomm-CH" w:date="2022-03-02T15:24:00Z">
              <w:r w:rsidDel="0093467C">
                <w:rPr>
                  <w:color w:val="0070C0"/>
                  <w:lang w:val="en-US" w:eastAsia="zh-CN"/>
                </w:rPr>
                <w:delText>CATT</w:delText>
              </w:r>
            </w:del>
          </w:p>
        </w:tc>
        <w:tc>
          <w:tcPr>
            <w:tcW w:w="8395" w:type="dxa"/>
          </w:tcPr>
          <w:p w14:paraId="0EB35CCA" w14:textId="3620F0F3" w:rsidR="00D357B8" w:rsidDel="0093467C" w:rsidRDefault="00D357B8" w:rsidP="005D5D80">
            <w:pPr>
              <w:spacing w:after="120"/>
              <w:rPr>
                <w:del w:id="3027" w:author="Qualcomm-CH" w:date="2022-03-02T15:24:00Z"/>
                <w:color w:val="0070C0"/>
                <w:lang w:val="en-US" w:eastAsia="zh-CN"/>
              </w:rPr>
            </w:pPr>
            <w:del w:id="3028" w:author="Qualcomm-CH" w:date="2022-03-02T15:24:00Z">
              <w:r w:rsidDel="0093467C">
                <w:rPr>
                  <w:color w:val="0070C0"/>
                  <w:lang w:val="en-US" w:eastAsia="zh-CN"/>
                </w:rPr>
                <w:delText>For the FFS bullet, we support “</w:delText>
              </w:r>
              <w:r w:rsidRPr="00DB6C24" w:rsidDel="0093467C">
                <w:rPr>
                  <w:rFonts w:eastAsiaTheme="minorEastAsia" w:hint="eastAsia"/>
                  <w:color w:val="0070C0"/>
                  <w:lang w:eastAsia="zh-CN"/>
                </w:rPr>
                <w:delText>S</w:delText>
              </w:r>
              <w:r w:rsidRPr="00DB6C24" w:rsidDel="0093467C">
                <w:rPr>
                  <w:rFonts w:eastAsiaTheme="minorEastAsia"/>
                  <w:color w:val="0070C0"/>
                  <w:lang w:eastAsia="zh-CN"/>
                </w:rPr>
                <w:delText>calling factor due to overlapping MG</w:delText>
              </w:r>
              <w:r w:rsidDel="0093467C">
                <w:rPr>
                  <w:color w:val="0070C0"/>
                  <w:lang w:val="en-US" w:eastAsia="zh-CN"/>
                </w:rPr>
                <w:delText>”</w:delText>
              </w:r>
            </w:del>
          </w:p>
        </w:tc>
      </w:tr>
      <w:tr w:rsidR="00771580" w:rsidDel="0093467C" w14:paraId="0126DED0" w14:textId="37B54784" w:rsidTr="00067818">
        <w:trPr>
          <w:del w:id="3029" w:author="Qualcomm-CH" w:date="2022-03-02T15:24:00Z"/>
        </w:trPr>
        <w:tc>
          <w:tcPr>
            <w:tcW w:w="1236" w:type="dxa"/>
          </w:tcPr>
          <w:p w14:paraId="027F1190" w14:textId="542E3486" w:rsidR="00771580" w:rsidDel="0093467C" w:rsidRDefault="00771580" w:rsidP="00771580">
            <w:pPr>
              <w:spacing w:after="120"/>
              <w:rPr>
                <w:del w:id="3030" w:author="Qualcomm-CH" w:date="2022-03-02T15:24:00Z"/>
                <w:color w:val="0070C0"/>
                <w:lang w:val="en-US" w:eastAsia="zh-CN"/>
              </w:rPr>
            </w:pPr>
            <w:del w:id="3031" w:author="Qualcomm-CH" w:date="2022-03-02T15:24:00Z">
              <w:r w:rsidDel="0093467C">
                <w:rPr>
                  <w:color w:val="0070C0"/>
                  <w:lang w:val="en-US" w:eastAsia="zh-CN"/>
                </w:rPr>
                <w:delText>Qualcomm</w:delText>
              </w:r>
            </w:del>
          </w:p>
        </w:tc>
        <w:tc>
          <w:tcPr>
            <w:tcW w:w="8395" w:type="dxa"/>
          </w:tcPr>
          <w:p w14:paraId="5FD1729D" w14:textId="242B99BA" w:rsidR="00771580" w:rsidDel="0093467C" w:rsidRDefault="00771580" w:rsidP="00771580">
            <w:pPr>
              <w:spacing w:after="120"/>
              <w:rPr>
                <w:del w:id="3032" w:author="Qualcomm-CH" w:date="2022-03-02T15:24:00Z"/>
                <w:color w:val="0070C0"/>
                <w:lang w:val="en-US" w:eastAsia="zh-CN"/>
              </w:rPr>
            </w:pPr>
            <w:del w:id="3033" w:author="Qualcomm-CH" w:date="2022-03-02T15:24:00Z">
              <w:r w:rsidDel="0093467C">
                <w:rPr>
                  <w:color w:val="0070C0"/>
                  <w:lang w:val="en-US" w:eastAsia="zh-CN"/>
                </w:rPr>
                <w:delText>We support Priority rule. In any case, we need quite a lot of enhancements in terms of measurement and requirements in the following release. We haven’t seen any analysis about whether and how much gain we can get from scaling factor compared to priority rule. And there can be even better approaches.</w:delText>
              </w:r>
            </w:del>
          </w:p>
        </w:tc>
      </w:tr>
      <w:tr w:rsidR="0031603F" w:rsidDel="0093467C" w14:paraId="247975C4" w14:textId="4685610F" w:rsidTr="00067818">
        <w:trPr>
          <w:ins w:id="3034" w:author="Ming Li L" w:date="2022-03-02T11:01:00Z"/>
          <w:del w:id="3035" w:author="Qualcomm-CH" w:date="2022-03-02T15:24:00Z"/>
        </w:trPr>
        <w:tc>
          <w:tcPr>
            <w:tcW w:w="1236" w:type="dxa"/>
          </w:tcPr>
          <w:p w14:paraId="39CC7A83" w14:textId="5A1B945F" w:rsidR="0031603F" w:rsidDel="0093467C" w:rsidRDefault="0031603F" w:rsidP="00771580">
            <w:pPr>
              <w:spacing w:after="120"/>
              <w:rPr>
                <w:ins w:id="3036" w:author="Ming Li L" w:date="2022-03-02T11:01:00Z"/>
                <w:del w:id="3037" w:author="Qualcomm-CH" w:date="2022-03-02T15:24:00Z"/>
                <w:color w:val="0070C0"/>
                <w:lang w:val="en-US" w:eastAsia="zh-CN"/>
              </w:rPr>
            </w:pPr>
            <w:ins w:id="3038" w:author="Ming Li L" w:date="2022-03-02T11:01:00Z">
              <w:del w:id="3039" w:author="Qualcomm-CH" w:date="2022-03-02T15:24:00Z">
                <w:r w:rsidDel="0093467C">
                  <w:rPr>
                    <w:color w:val="0070C0"/>
                    <w:lang w:val="en-US" w:eastAsia="zh-CN"/>
                  </w:rPr>
                  <w:delText>Ericsson2</w:delText>
                </w:r>
              </w:del>
            </w:ins>
          </w:p>
        </w:tc>
        <w:tc>
          <w:tcPr>
            <w:tcW w:w="8395" w:type="dxa"/>
          </w:tcPr>
          <w:p w14:paraId="7484C4A9" w14:textId="5B00BDFC" w:rsidR="0031603F" w:rsidRPr="0031603F" w:rsidDel="0093467C" w:rsidRDefault="0031603F" w:rsidP="00771580">
            <w:pPr>
              <w:spacing w:after="120"/>
              <w:rPr>
                <w:ins w:id="3040" w:author="Ming Li L" w:date="2022-03-02T11:01:00Z"/>
                <w:del w:id="3041" w:author="Qualcomm-CH" w:date="2022-03-02T15:24:00Z"/>
                <w:color w:val="0070C0"/>
                <w:szCs w:val="24"/>
                <w:lang w:eastAsia="zh-CN"/>
                <w:rPrChange w:id="3042" w:author="Ming Li L" w:date="2022-03-02T11:02:00Z">
                  <w:rPr>
                    <w:ins w:id="3043" w:author="Ming Li L" w:date="2022-03-02T11:01:00Z"/>
                    <w:del w:id="3044" w:author="Qualcomm-CH" w:date="2022-03-02T15:24:00Z"/>
                    <w:color w:val="0070C0"/>
                    <w:lang w:val="en-US" w:eastAsia="zh-CN"/>
                  </w:rPr>
                </w:rPrChange>
              </w:rPr>
            </w:pPr>
            <w:ins w:id="3045" w:author="Ming Li L" w:date="2022-03-02T11:01:00Z">
              <w:del w:id="3046" w:author="Qualcomm-CH" w:date="2022-03-02T15:24:00Z">
                <w:r w:rsidDel="0093467C">
                  <w:rPr>
                    <w:color w:val="0070C0"/>
                    <w:lang w:val="en-US" w:eastAsia="zh-CN"/>
                  </w:rPr>
                  <w:delText xml:space="preserve">We </w:delText>
                </w:r>
              </w:del>
            </w:ins>
            <w:ins w:id="3047" w:author="Ming Li L" w:date="2022-03-02T11:02:00Z">
              <w:del w:id="3048" w:author="Qualcomm-CH" w:date="2022-03-02T15:24:00Z">
                <w:r w:rsidDel="0093467C">
                  <w:rPr>
                    <w:color w:val="0070C0"/>
                    <w:lang w:val="en-US" w:eastAsia="zh-CN"/>
                  </w:rPr>
                  <w:delText xml:space="preserve">suggest keep </w:delText>
                </w:r>
                <w:r w:rsidDel="0093467C">
                  <w:rPr>
                    <w:rFonts w:eastAsiaTheme="minorEastAsia"/>
                    <w:color w:val="0070C0"/>
                    <w:lang w:val="en-US" w:eastAsia="zh-CN"/>
                  </w:rPr>
                  <w:delText xml:space="preserve">“sharing rule”  or </w:delText>
                </w:r>
                <w:r w:rsidDel="0093467C">
                  <w:rPr>
                    <w:color w:val="0070C0"/>
                    <w:szCs w:val="24"/>
                    <w:lang w:eastAsia="zh-CN"/>
                  </w:rPr>
                  <w:delText xml:space="preserve">“priority rule”,  bother are possible according to </w:delText>
                </w:r>
              </w:del>
            </w:ins>
            <w:ins w:id="3049" w:author="Ming Li L" w:date="2022-03-02T11:03:00Z">
              <w:del w:id="3050" w:author="Qualcomm-CH" w:date="2022-03-02T15:24:00Z">
                <w:r w:rsidDel="0093467C">
                  <w:rPr>
                    <w:color w:val="0070C0"/>
                    <w:szCs w:val="24"/>
                    <w:lang w:eastAsia="zh-CN"/>
                  </w:rPr>
                  <w:delText>con</w:delText>
                </w:r>
              </w:del>
            </w:ins>
            <w:ins w:id="3051" w:author="Ming Li L" w:date="2022-03-02T11:02:00Z">
              <w:del w:id="3052" w:author="Qualcomm-CH" w:date="2022-03-02T15:24:00Z">
                <w:r w:rsidDel="0093467C">
                  <w:rPr>
                    <w:color w:val="0070C0"/>
                    <w:szCs w:val="24"/>
                    <w:lang w:eastAsia="zh-CN"/>
                  </w:rPr>
                  <w:delText>current MG WI, sharing rule can follow continuous discussion</w:delText>
                </w:r>
              </w:del>
            </w:ins>
            <w:ins w:id="3053" w:author="Ming Li L" w:date="2022-03-02T11:03:00Z">
              <w:del w:id="3054" w:author="Qualcomm-CH" w:date="2022-03-02T15:24:00Z">
                <w:r w:rsidDel="0093467C">
                  <w:rPr>
                    <w:color w:val="0070C0"/>
                    <w:szCs w:val="24"/>
                    <w:lang w:eastAsia="zh-CN"/>
                  </w:rPr>
                  <w:delText xml:space="preserve"> in concurrent MG, what we intend is not preclude </w:delText>
                </w:r>
              </w:del>
            </w:ins>
            <w:ins w:id="3055" w:author="Ming Li L" w:date="2022-03-02T11:04:00Z">
              <w:del w:id="3056" w:author="Qualcomm-CH" w:date="2022-03-02T15:24:00Z">
                <w:r w:rsidDel="0093467C">
                  <w:rPr>
                    <w:color w:val="0070C0"/>
                    <w:szCs w:val="24"/>
                    <w:lang w:eastAsia="zh-CN"/>
                  </w:rPr>
                  <w:delText>sharing rule.</w:delText>
                </w:r>
              </w:del>
            </w:ins>
          </w:p>
        </w:tc>
      </w:tr>
    </w:tbl>
    <w:p w14:paraId="06E89E92" w14:textId="05E9679A" w:rsidR="00540F5D" w:rsidDel="0093467C" w:rsidRDefault="00540F5D" w:rsidP="003521DE">
      <w:pPr>
        <w:rPr>
          <w:del w:id="3057" w:author="Qualcomm-CH" w:date="2022-03-02T15:24:00Z"/>
          <w:lang w:eastAsia="zh-CN"/>
        </w:rPr>
      </w:pPr>
    </w:p>
    <w:p w14:paraId="6B9CEDF9" w14:textId="77777777" w:rsidR="006D7F8B" w:rsidRPr="006D7F8B" w:rsidRDefault="006D7F8B" w:rsidP="006D7F8B">
      <w:pPr>
        <w:pStyle w:val="Heading2"/>
      </w:pPr>
      <w:r w:rsidRPr="006D7F8B">
        <w:lastRenderedPageBreak/>
        <w:t>Issue 3-2: Measurement relaxation</w:t>
      </w:r>
    </w:p>
    <w:p w14:paraId="7E625DF8" w14:textId="77777777" w:rsidR="006D7F8B" w:rsidRPr="004811A8" w:rsidRDefault="006D7F8B" w:rsidP="006D7F8B">
      <w:pPr>
        <w:outlineLvl w:val="3"/>
        <w:rPr>
          <w:b/>
          <w:u w:val="single"/>
          <w:lang w:eastAsia="ko-KR"/>
          <w:rPrChange w:id="3058" w:author="Qualcomm-CH" w:date="2022-03-02T15:27:00Z">
            <w:rPr>
              <w:b/>
              <w:color w:val="0070C0"/>
              <w:u w:val="single"/>
              <w:lang w:eastAsia="ko-KR"/>
            </w:rPr>
          </w:rPrChange>
        </w:rPr>
      </w:pPr>
      <w:r w:rsidRPr="004811A8">
        <w:rPr>
          <w:b/>
          <w:u w:val="single"/>
          <w:lang w:eastAsia="ko-KR"/>
          <w:rPrChange w:id="3059" w:author="Qualcomm-CH" w:date="2022-03-02T15:27:00Z">
            <w:rPr>
              <w:b/>
              <w:color w:val="0070C0"/>
              <w:u w:val="single"/>
              <w:lang w:eastAsia="ko-KR"/>
            </w:rPr>
          </w:rPrChange>
        </w:rPr>
        <w:t>Issue 3</w:t>
      </w:r>
      <w:r w:rsidRPr="004811A8">
        <w:rPr>
          <w:b/>
          <w:u w:val="single"/>
          <w:lang w:eastAsia="zh-CN"/>
          <w:rPrChange w:id="3060" w:author="Qualcomm-CH" w:date="2022-03-02T15:27:00Z">
            <w:rPr>
              <w:b/>
              <w:color w:val="0070C0"/>
              <w:u w:val="single"/>
              <w:lang w:eastAsia="zh-CN"/>
            </w:rPr>
          </w:rPrChange>
        </w:rPr>
        <w:t>-</w:t>
      </w:r>
      <w:r w:rsidRPr="004811A8">
        <w:rPr>
          <w:b/>
          <w:u w:val="single"/>
          <w:lang w:eastAsia="ko-KR"/>
          <w:rPrChange w:id="3061" w:author="Qualcomm-CH" w:date="2022-03-02T15:27:00Z">
            <w:rPr>
              <w:b/>
              <w:color w:val="0070C0"/>
              <w:u w:val="single"/>
              <w:lang w:eastAsia="ko-KR"/>
            </w:rPr>
          </w:rPrChange>
        </w:rPr>
        <w:t>2-1: Measurement Relaxation</w:t>
      </w:r>
    </w:p>
    <w:p w14:paraId="310D67FD" w14:textId="77777777" w:rsidR="009C7EE4" w:rsidRPr="004811A8" w:rsidRDefault="009C7EE4" w:rsidP="009C7EE4">
      <w:pPr>
        <w:spacing w:after="120" w:line="252" w:lineRule="auto"/>
        <w:ind w:firstLine="284"/>
        <w:rPr>
          <w:b/>
          <w:bCs/>
          <w:lang w:eastAsia="ja-JP"/>
          <w:rPrChange w:id="3062" w:author="Qualcomm-CH" w:date="2022-03-02T15:27:00Z">
            <w:rPr>
              <w:b/>
              <w:bCs/>
              <w:color w:val="0070C0"/>
              <w:lang w:eastAsia="ja-JP"/>
            </w:rPr>
          </w:rPrChange>
        </w:rPr>
      </w:pPr>
      <w:r w:rsidRPr="004811A8">
        <w:rPr>
          <w:b/>
          <w:bCs/>
          <w:lang w:eastAsia="ja-JP"/>
          <w:rPrChange w:id="3063" w:author="Qualcomm-CH" w:date="2022-03-02T15:27:00Z">
            <w:rPr>
              <w:b/>
              <w:bCs/>
              <w:color w:val="0070C0"/>
              <w:lang w:eastAsia="ja-JP"/>
            </w:rPr>
          </w:rPrChange>
        </w:rPr>
        <w:t>Agreement:</w:t>
      </w:r>
    </w:p>
    <w:p w14:paraId="284CA092" w14:textId="77777777" w:rsidR="006D7F8B" w:rsidRPr="004811A8" w:rsidRDefault="006D7F8B" w:rsidP="006D7F8B">
      <w:pPr>
        <w:pStyle w:val="ListParagraph"/>
        <w:numPr>
          <w:ilvl w:val="0"/>
          <w:numId w:val="19"/>
        </w:numPr>
        <w:ind w:left="644" w:firstLineChars="0"/>
        <w:rPr>
          <w:szCs w:val="24"/>
          <w:lang w:eastAsia="zh-CN"/>
          <w:rPrChange w:id="3064" w:author="Qualcomm-CH" w:date="2022-03-02T15:27:00Z">
            <w:rPr>
              <w:color w:val="0070C0"/>
              <w:szCs w:val="24"/>
              <w:lang w:eastAsia="zh-CN"/>
            </w:rPr>
          </w:rPrChange>
        </w:rPr>
      </w:pPr>
      <w:r w:rsidRPr="004811A8">
        <w:rPr>
          <w:szCs w:val="24"/>
          <w:lang w:eastAsia="zh-CN"/>
          <w:rPrChange w:id="3065" w:author="Qualcomm-CH" w:date="2022-03-02T15:27:00Z">
            <w:rPr>
              <w:color w:val="0070C0"/>
              <w:szCs w:val="24"/>
              <w:lang w:eastAsia="zh-CN"/>
            </w:rPr>
          </w:rPrChange>
        </w:rPr>
        <w:t>Reuse current TN measurement relaxation for NTN UE in GEO</w:t>
      </w:r>
    </w:p>
    <w:p w14:paraId="6F2B4FAF" w14:textId="1DB952CF" w:rsidR="006D7F8B" w:rsidRPr="004811A8" w:rsidRDefault="006D7F8B" w:rsidP="003521DE">
      <w:pPr>
        <w:rPr>
          <w:lang w:eastAsia="zh-CN"/>
        </w:rPr>
      </w:pPr>
    </w:p>
    <w:p w14:paraId="508E940D" w14:textId="77777777" w:rsidR="00670751" w:rsidRPr="00936E1B" w:rsidRDefault="00670751" w:rsidP="00670751">
      <w:pPr>
        <w:pStyle w:val="Heading2"/>
        <w:rPr>
          <w:lang w:val="en-US"/>
        </w:rPr>
      </w:pPr>
      <w:r w:rsidRPr="00936E1B">
        <w:rPr>
          <w:lang w:val="en-US"/>
        </w:rPr>
        <w:t>Issue 3-3: Other aspects for Measurement procedure requirement</w:t>
      </w:r>
    </w:p>
    <w:p w14:paraId="3CC0C79B" w14:textId="77777777" w:rsidR="00F333C1" w:rsidRPr="004811A8" w:rsidRDefault="00F333C1" w:rsidP="00F333C1">
      <w:pPr>
        <w:outlineLvl w:val="3"/>
        <w:rPr>
          <w:b/>
          <w:u w:val="single"/>
          <w:lang w:eastAsia="ko-KR"/>
          <w:rPrChange w:id="3066" w:author="Qualcomm-CH" w:date="2022-03-02T15:27:00Z">
            <w:rPr>
              <w:b/>
              <w:color w:val="0070C0"/>
              <w:u w:val="single"/>
              <w:lang w:eastAsia="ko-KR"/>
            </w:rPr>
          </w:rPrChange>
        </w:rPr>
      </w:pPr>
      <w:r w:rsidRPr="004811A8">
        <w:rPr>
          <w:b/>
          <w:u w:val="single"/>
          <w:lang w:eastAsia="ko-KR"/>
          <w:rPrChange w:id="3067" w:author="Qualcomm-CH" w:date="2022-03-02T15:27:00Z">
            <w:rPr>
              <w:b/>
              <w:color w:val="0070C0"/>
              <w:u w:val="single"/>
              <w:lang w:eastAsia="ko-KR"/>
            </w:rPr>
          </w:rPrChange>
        </w:rPr>
        <w:t>Issue 3</w:t>
      </w:r>
      <w:r w:rsidRPr="004811A8">
        <w:rPr>
          <w:b/>
          <w:u w:val="single"/>
          <w:lang w:eastAsia="zh-CN"/>
          <w:rPrChange w:id="3068" w:author="Qualcomm-CH" w:date="2022-03-02T15:27:00Z">
            <w:rPr>
              <w:b/>
              <w:color w:val="0070C0"/>
              <w:u w:val="single"/>
              <w:lang w:eastAsia="zh-CN"/>
            </w:rPr>
          </w:rPrChange>
        </w:rPr>
        <w:t>-</w:t>
      </w:r>
      <w:r w:rsidRPr="004811A8">
        <w:rPr>
          <w:b/>
          <w:u w:val="single"/>
          <w:lang w:eastAsia="ko-KR"/>
          <w:rPrChange w:id="3069" w:author="Qualcomm-CH" w:date="2022-03-02T15:27:00Z">
            <w:rPr>
              <w:b/>
              <w:color w:val="0070C0"/>
              <w:u w:val="single"/>
              <w:lang w:eastAsia="ko-KR"/>
            </w:rPr>
          </w:rPrChange>
        </w:rPr>
        <w:t>3-1: Measurement requirements and serving cell SIB reading time</w:t>
      </w:r>
    </w:p>
    <w:p w14:paraId="48A0035C" w14:textId="77777777" w:rsidR="003E0AD2" w:rsidRPr="004811A8" w:rsidRDefault="003E0AD2" w:rsidP="003E0AD2">
      <w:pPr>
        <w:spacing w:after="120" w:line="252" w:lineRule="auto"/>
        <w:ind w:firstLine="284"/>
        <w:rPr>
          <w:ins w:id="3070" w:author="Qualcomm-CH" w:date="2022-03-01T17:26:00Z"/>
          <w:b/>
          <w:bCs/>
          <w:lang w:eastAsia="ja-JP"/>
          <w:rPrChange w:id="3071" w:author="Qualcomm-CH" w:date="2022-03-02T15:27:00Z">
            <w:rPr>
              <w:ins w:id="3072" w:author="Qualcomm-CH" w:date="2022-03-01T17:26:00Z"/>
              <w:b/>
              <w:bCs/>
              <w:color w:val="0070C0"/>
              <w:lang w:eastAsia="ja-JP"/>
            </w:rPr>
          </w:rPrChange>
        </w:rPr>
      </w:pPr>
      <w:ins w:id="3073" w:author="Qualcomm-CH" w:date="2022-03-01T17:26:00Z">
        <w:r w:rsidRPr="004811A8">
          <w:rPr>
            <w:b/>
            <w:bCs/>
            <w:lang w:eastAsia="ja-JP"/>
            <w:rPrChange w:id="3074" w:author="Qualcomm-CH" w:date="2022-03-02T15:27:00Z">
              <w:rPr>
                <w:b/>
                <w:bCs/>
                <w:color w:val="0070C0"/>
                <w:lang w:eastAsia="ja-JP"/>
              </w:rPr>
            </w:rPrChange>
          </w:rPr>
          <w:t>Agreement:</w:t>
        </w:r>
      </w:ins>
    </w:p>
    <w:p w14:paraId="4AB66C09" w14:textId="5EE314C0" w:rsidR="00F333C1" w:rsidRPr="004811A8" w:rsidDel="003E0AD2" w:rsidRDefault="00F333C1" w:rsidP="00F333C1">
      <w:pPr>
        <w:spacing w:after="120" w:line="252" w:lineRule="auto"/>
        <w:ind w:firstLine="284"/>
        <w:rPr>
          <w:del w:id="3075" w:author="Qualcomm-CH" w:date="2022-03-01T17:26:00Z"/>
          <w:b/>
          <w:bCs/>
          <w:i/>
          <w:iCs/>
          <w:u w:val="single"/>
          <w:lang w:eastAsia="ja-JP"/>
          <w:rPrChange w:id="3076" w:author="Qualcomm-CH" w:date="2022-03-02T15:27:00Z">
            <w:rPr>
              <w:del w:id="3077" w:author="Qualcomm-CH" w:date="2022-03-01T17:26:00Z"/>
              <w:b/>
              <w:bCs/>
              <w:i/>
              <w:iCs/>
              <w:color w:val="0070C0"/>
              <w:u w:val="single"/>
              <w:lang w:eastAsia="ja-JP"/>
            </w:rPr>
          </w:rPrChange>
        </w:rPr>
      </w:pPr>
      <w:del w:id="3078" w:author="Qualcomm-CH" w:date="2022-03-01T17:26:00Z">
        <w:r w:rsidRPr="004811A8" w:rsidDel="003E0AD2">
          <w:rPr>
            <w:b/>
            <w:bCs/>
            <w:i/>
            <w:iCs/>
            <w:highlight w:val="cyan"/>
            <w:u w:val="single"/>
            <w:lang w:eastAsia="ja-JP"/>
            <w:rPrChange w:id="3079" w:author="Qualcomm-CH" w:date="2022-03-02T15:27:00Z">
              <w:rPr>
                <w:b/>
                <w:bCs/>
                <w:i/>
                <w:iCs/>
                <w:color w:val="0070C0"/>
                <w:highlight w:val="cyan"/>
                <w:u w:val="single"/>
                <w:lang w:eastAsia="ja-JP"/>
              </w:rPr>
            </w:rPrChange>
          </w:rPr>
          <w:delText>Tentative agreement:</w:delText>
        </w:r>
      </w:del>
    </w:p>
    <w:p w14:paraId="535B703B" w14:textId="77777777" w:rsidR="00F333C1" w:rsidRPr="004811A8" w:rsidRDefault="00F333C1" w:rsidP="00F333C1">
      <w:pPr>
        <w:pStyle w:val="ListParagraph"/>
        <w:numPr>
          <w:ilvl w:val="0"/>
          <w:numId w:val="19"/>
        </w:numPr>
        <w:ind w:left="644" w:firstLineChars="0"/>
        <w:rPr>
          <w:szCs w:val="24"/>
          <w:lang w:eastAsia="zh-CN"/>
          <w:rPrChange w:id="3080" w:author="Qualcomm-CH" w:date="2022-03-02T15:27:00Z">
            <w:rPr>
              <w:color w:val="0070C0"/>
              <w:szCs w:val="24"/>
              <w:lang w:eastAsia="zh-CN"/>
            </w:rPr>
          </w:rPrChange>
        </w:rPr>
      </w:pPr>
      <w:r w:rsidRPr="004811A8">
        <w:rPr>
          <w:szCs w:val="24"/>
          <w:lang w:eastAsia="zh-CN"/>
          <w:rPrChange w:id="3081" w:author="Qualcomm-CH" w:date="2022-03-02T15:27:00Z">
            <w:rPr>
              <w:color w:val="0070C0"/>
              <w:szCs w:val="24"/>
              <w:lang w:eastAsia="zh-CN"/>
            </w:rPr>
          </w:rPrChange>
        </w:rPr>
        <w:t>If essential information for NTN neighbour cell measurement is not provided,</w:t>
      </w:r>
    </w:p>
    <w:p w14:paraId="75ED74E7" w14:textId="00C4481F" w:rsidR="00F333C1" w:rsidRPr="004811A8" w:rsidDel="003D1E60" w:rsidRDefault="00F333C1" w:rsidP="00F333C1">
      <w:pPr>
        <w:pStyle w:val="ListParagraph"/>
        <w:numPr>
          <w:ilvl w:val="1"/>
          <w:numId w:val="19"/>
        </w:numPr>
        <w:ind w:left="1364" w:firstLineChars="0"/>
        <w:rPr>
          <w:del w:id="3082" w:author="Qualcomm-CH" w:date="2022-03-02T15:24:00Z"/>
          <w:strike/>
          <w:szCs w:val="24"/>
          <w:lang w:eastAsia="zh-CN"/>
          <w:rPrChange w:id="3083" w:author="Qualcomm-CH" w:date="2022-03-02T15:27:00Z">
            <w:rPr>
              <w:del w:id="3084" w:author="Qualcomm-CH" w:date="2022-03-02T15:24:00Z"/>
              <w:color w:val="0070C0"/>
              <w:szCs w:val="24"/>
              <w:lang w:eastAsia="zh-CN"/>
            </w:rPr>
          </w:rPrChange>
        </w:rPr>
      </w:pPr>
      <w:del w:id="3085" w:author="Qualcomm-CH" w:date="2022-03-02T15:24:00Z">
        <w:r w:rsidRPr="004811A8" w:rsidDel="003D1E60">
          <w:rPr>
            <w:strike/>
            <w:szCs w:val="24"/>
            <w:lang w:eastAsia="zh-CN"/>
            <w:rPrChange w:id="3086" w:author="Qualcomm-CH" w:date="2022-03-02T15:27:00Z">
              <w:rPr>
                <w:color w:val="0070C0"/>
                <w:szCs w:val="24"/>
                <w:lang w:eastAsia="zh-CN"/>
              </w:rPr>
            </w:rPrChange>
          </w:rPr>
          <w:delText>Option 1:</w:delText>
        </w:r>
      </w:del>
    </w:p>
    <w:p w14:paraId="31AAAA38" w14:textId="1C51415E" w:rsidR="00F333C1" w:rsidRPr="004811A8" w:rsidDel="003D1E60" w:rsidRDefault="00F333C1" w:rsidP="00F333C1">
      <w:pPr>
        <w:pStyle w:val="ListParagraph"/>
        <w:numPr>
          <w:ilvl w:val="2"/>
          <w:numId w:val="19"/>
        </w:numPr>
        <w:ind w:left="2084" w:firstLineChars="0"/>
        <w:rPr>
          <w:del w:id="3087" w:author="Qualcomm-CH" w:date="2022-03-02T15:24:00Z"/>
          <w:strike/>
          <w:szCs w:val="24"/>
          <w:lang w:eastAsia="zh-CN"/>
          <w:rPrChange w:id="3088" w:author="Qualcomm-CH" w:date="2022-03-02T15:27:00Z">
            <w:rPr>
              <w:del w:id="3089" w:author="Qualcomm-CH" w:date="2022-03-02T15:24:00Z"/>
              <w:color w:val="0070C0"/>
              <w:szCs w:val="24"/>
              <w:lang w:eastAsia="zh-CN"/>
            </w:rPr>
          </w:rPrChange>
        </w:rPr>
      </w:pPr>
      <w:del w:id="3090" w:author="Qualcomm-CH" w:date="2022-03-02T15:24:00Z">
        <w:r w:rsidRPr="004811A8" w:rsidDel="003D1E60">
          <w:rPr>
            <w:strike/>
            <w:szCs w:val="24"/>
            <w:lang w:eastAsia="zh-CN"/>
            <w:rPrChange w:id="3091" w:author="Qualcomm-CH" w:date="2022-03-02T15:27:00Z">
              <w:rPr>
                <w:color w:val="0070C0"/>
                <w:szCs w:val="24"/>
                <w:lang w:eastAsia="zh-CN"/>
              </w:rPr>
            </w:rPrChange>
          </w:rPr>
          <w:delText>SIBx reading time added to the measurement period</w:delText>
        </w:r>
      </w:del>
    </w:p>
    <w:p w14:paraId="7B50FA2F" w14:textId="277BA2E8" w:rsidR="00F333C1" w:rsidRPr="004811A8" w:rsidDel="003D1E60" w:rsidRDefault="00F333C1" w:rsidP="00F333C1">
      <w:pPr>
        <w:pStyle w:val="ListParagraph"/>
        <w:numPr>
          <w:ilvl w:val="1"/>
          <w:numId w:val="19"/>
        </w:numPr>
        <w:ind w:left="1364" w:firstLineChars="0"/>
        <w:rPr>
          <w:del w:id="3092" w:author="Qualcomm-CH" w:date="2022-03-02T15:24:00Z"/>
          <w:strike/>
          <w:szCs w:val="24"/>
          <w:lang w:eastAsia="zh-CN"/>
          <w:rPrChange w:id="3093" w:author="Qualcomm-CH" w:date="2022-03-02T15:27:00Z">
            <w:rPr>
              <w:del w:id="3094" w:author="Qualcomm-CH" w:date="2022-03-02T15:24:00Z"/>
              <w:color w:val="0070C0"/>
              <w:szCs w:val="24"/>
              <w:lang w:eastAsia="zh-CN"/>
            </w:rPr>
          </w:rPrChange>
        </w:rPr>
      </w:pPr>
      <w:del w:id="3095" w:author="Qualcomm-CH" w:date="2022-03-02T15:24:00Z">
        <w:r w:rsidRPr="004811A8" w:rsidDel="003D1E60">
          <w:rPr>
            <w:strike/>
            <w:szCs w:val="24"/>
            <w:lang w:eastAsia="zh-CN"/>
            <w:rPrChange w:id="3096" w:author="Qualcomm-CH" w:date="2022-03-02T15:27:00Z">
              <w:rPr>
                <w:color w:val="0070C0"/>
                <w:szCs w:val="24"/>
                <w:lang w:eastAsia="zh-CN"/>
              </w:rPr>
            </w:rPrChange>
          </w:rPr>
          <w:delText>Option 2:</w:delText>
        </w:r>
      </w:del>
    </w:p>
    <w:p w14:paraId="6C9AE717" w14:textId="6BBA09C5" w:rsidR="00F333C1" w:rsidRPr="004811A8" w:rsidDel="003D1E60" w:rsidRDefault="00F333C1" w:rsidP="00F333C1">
      <w:pPr>
        <w:pStyle w:val="ListParagraph"/>
        <w:numPr>
          <w:ilvl w:val="2"/>
          <w:numId w:val="19"/>
        </w:numPr>
        <w:ind w:left="2084" w:firstLineChars="0"/>
        <w:rPr>
          <w:del w:id="3097" w:author="Qualcomm-CH" w:date="2022-03-02T15:24:00Z"/>
          <w:strike/>
          <w:szCs w:val="24"/>
          <w:lang w:eastAsia="zh-CN"/>
          <w:rPrChange w:id="3098" w:author="Qualcomm-CH" w:date="2022-03-02T15:27:00Z">
            <w:rPr>
              <w:del w:id="3099" w:author="Qualcomm-CH" w:date="2022-03-02T15:24:00Z"/>
              <w:color w:val="0070C0"/>
              <w:szCs w:val="24"/>
              <w:lang w:eastAsia="zh-CN"/>
            </w:rPr>
          </w:rPrChange>
        </w:rPr>
      </w:pPr>
      <w:del w:id="3100" w:author="Qualcomm-CH" w:date="2022-03-02T15:24:00Z">
        <w:r w:rsidRPr="004811A8" w:rsidDel="003D1E60">
          <w:rPr>
            <w:strike/>
            <w:szCs w:val="24"/>
            <w:lang w:eastAsia="zh-CN"/>
            <w:rPrChange w:id="3101" w:author="Qualcomm-CH" w:date="2022-03-02T15:27:00Z">
              <w:rPr>
                <w:color w:val="0070C0"/>
                <w:szCs w:val="24"/>
                <w:lang w:eastAsia="zh-CN"/>
              </w:rPr>
            </w:rPrChange>
          </w:rPr>
          <w:delText xml:space="preserve">SIBx reading time is </w:delText>
        </w:r>
        <w:r w:rsidR="009075E3" w:rsidRPr="004811A8" w:rsidDel="003D1E60">
          <w:rPr>
            <w:strike/>
            <w:szCs w:val="24"/>
            <w:lang w:eastAsia="zh-CN"/>
            <w:rPrChange w:id="3102" w:author="Qualcomm-CH" w:date="2022-03-02T15:27:00Z">
              <w:rPr>
                <w:color w:val="0070C0"/>
                <w:szCs w:val="24"/>
                <w:lang w:eastAsia="zh-CN"/>
              </w:rPr>
            </w:rPrChange>
          </w:rPr>
          <w:delText xml:space="preserve">needed but </w:delText>
        </w:r>
        <w:r w:rsidRPr="004811A8" w:rsidDel="003D1E60">
          <w:rPr>
            <w:strike/>
            <w:szCs w:val="24"/>
            <w:lang w:eastAsia="zh-CN"/>
            <w:rPrChange w:id="3103" w:author="Qualcomm-CH" w:date="2022-03-02T15:27:00Z">
              <w:rPr>
                <w:color w:val="0070C0"/>
                <w:szCs w:val="24"/>
                <w:lang w:eastAsia="zh-CN"/>
              </w:rPr>
            </w:rPrChange>
          </w:rPr>
          <w:delText>not added to the measurement period</w:delText>
        </w:r>
      </w:del>
    </w:p>
    <w:p w14:paraId="0DA04DAD" w14:textId="00A17B1D" w:rsidR="00F333C1" w:rsidRPr="004811A8" w:rsidDel="003D1E60" w:rsidRDefault="00F333C1" w:rsidP="00F333C1">
      <w:pPr>
        <w:pStyle w:val="ListParagraph"/>
        <w:numPr>
          <w:ilvl w:val="1"/>
          <w:numId w:val="19"/>
        </w:numPr>
        <w:ind w:left="1364" w:firstLineChars="0"/>
        <w:rPr>
          <w:del w:id="3104" w:author="Qualcomm-CH" w:date="2022-03-02T15:24:00Z"/>
          <w:szCs w:val="24"/>
          <w:lang w:eastAsia="zh-CN"/>
          <w:rPrChange w:id="3105" w:author="Qualcomm-CH" w:date="2022-03-02T15:27:00Z">
            <w:rPr>
              <w:del w:id="3106" w:author="Qualcomm-CH" w:date="2022-03-02T15:24:00Z"/>
              <w:color w:val="0070C0"/>
              <w:szCs w:val="24"/>
              <w:lang w:eastAsia="zh-CN"/>
            </w:rPr>
          </w:rPrChange>
        </w:rPr>
      </w:pPr>
      <w:del w:id="3107" w:author="Qualcomm-CH" w:date="2022-03-02T15:24:00Z">
        <w:r w:rsidRPr="004811A8" w:rsidDel="003D1E60">
          <w:rPr>
            <w:szCs w:val="24"/>
            <w:lang w:eastAsia="zh-CN"/>
            <w:rPrChange w:id="3108" w:author="Qualcomm-CH" w:date="2022-03-02T15:27:00Z">
              <w:rPr>
                <w:color w:val="0070C0"/>
                <w:szCs w:val="24"/>
                <w:lang w:eastAsia="zh-CN"/>
              </w:rPr>
            </w:rPrChange>
          </w:rPr>
          <w:delText>Option 3:</w:delText>
        </w:r>
      </w:del>
    </w:p>
    <w:p w14:paraId="59D0A41D" w14:textId="77777777" w:rsidR="00F333C1" w:rsidRPr="004811A8" w:rsidRDefault="00F333C1">
      <w:pPr>
        <w:pStyle w:val="ListParagraph"/>
        <w:numPr>
          <w:ilvl w:val="1"/>
          <w:numId w:val="19"/>
        </w:numPr>
        <w:ind w:firstLineChars="0"/>
        <w:rPr>
          <w:szCs w:val="24"/>
          <w:lang w:eastAsia="zh-CN"/>
          <w:rPrChange w:id="3109" w:author="Qualcomm-CH" w:date="2022-03-02T15:27:00Z">
            <w:rPr>
              <w:color w:val="0070C0"/>
              <w:szCs w:val="24"/>
              <w:lang w:eastAsia="zh-CN"/>
            </w:rPr>
          </w:rPrChange>
        </w:rPr>
        <w:pPrChange w:id="3110" w:author="Qualcomm-CH" w:date="2022-03-02T15:24:00Z">
          <w:pPr>
            <w:pStyle w:val="ListParagraph"/>
            <w:numPr>
              <w:ilvl w:val="2"/>
              <w:numId w:val="19"/>
            </w:numPr>
            <w:ind w:left="2084" w:firstLineChars="0" w:hanging="360"/>
          </w:pPr>
        </w:pPrChange>
      </w:pPr>
      <w:r w:rsidRPr="004811A8">
        <w:rPr>
          <w:szCs w:val="24"/>
          <w:lang w:eastAsia="zh-CN"/>
          <w:rPrChange w:id="3111" w:author="Qualcomm-CH" w:date="2022-03-02T15:27:00Z">
            <w:rPr>
              <w:color w:val="0070C0"/>
              <w:szCs w:val="24"/>
              <w:lang w:eastAsia="zh-CN"/>
            </w:rPr>
          </w:rPrChange>
        </w:rPr>
        <w:t>No requirement is applied</w:t>
      </w:r>
    </w:p>
    <w:p w14:paraId="69AA97CD" w14:textId="3B8F6F91" w:rsidR="00670751" w:rsidRDefault="00670751" w:rsidP="003521DE">
      <w:pPr>
        <w:rPr>
          <w:lang w:val="en-US" w:eastAsia="zh-CN"/>
        </w:rPr>
      </w:pPr>
    </w:p>
    <w:p w14:paraId="12A3DFD8" w14:textId="413E9C5B" w:rsidR="00144576" w:rsidRPr="00DD71F1" w:rsidDel="003D1E60" w:rsidRDefault="00144576" w:rsidP="00144576">
      <w:pPr>
        <w:spacing w:after="120" w:line="252" w:lineRule="auto"/>
        <w:ind w:firstLine="284"/>
        <w:rPr>
          <w:del w:id="3112" w:author="Qualcomm-CH" w:date="2022-03-02T15:24:00Z"/>
          <w:b/>
          <w:bCs/>
          <w:i/>
          <w:iCs/>
          <w:color w:val="0070C0"/>
          <w:highlight w:val="cyan"/>
          <w:u w:val="single"/>
          <w:lang w:eastAsia="ja-JP"/>
        </w:rPr>
      </w:pPr>
      <w:del w:id="3113" w:author="Qualcomm-CH" w:date="2022-03-02T15:24:00Z">
        <w:r w:rsidDel="003D1E60">
          <w:rPr>
            <w:b/>
            <w:bCs/>
            <w:i/>
            <w:iCs/>
            <w:color w:val="0070C0"/>
            <w:highlight w:val="cyan"/>
            <w:u w:val="single"/>
            <w:lang w:eastAsia="ja-JP"/>
          </w:rPr>
          <w:delText>Further comments</w:delText>
        </w:r>
        <w:r w:rsidRPr="00DD71F1" w:rsidDel="003D1E60">
          <w:rPr>
            <w:rFonts w:hint="eastAsia"/>
            <w:b/>
            <w:bCs/>
            <w:i/>
            <w:iCs/>
            <w:color w:val="0070C0"/>
            <w:highlight w:val="cyan"/>
            <w:u w:val="single"/>
            <w:lang w:eastAsia="ja-JP"/>
          </w:rPr>
          <w:delText>:</w:delText>
        </w:r>
      </w:del>
    </w:p>
    <w:p w14:paraId="33CF1578" w14:textId="20237E46" w:rsidR="00144576" w:rsidDel="003D1E60" w:rsidRDefault="008C2886" w:rsidP="00144576">
      <w:pPr>
        <w:pStyle w:val="ListParagraph"/>
        <w:numPr>
          <w:ilvl w:val="0"/>
          <w:numId w:val="6"/>
        </w:numPr>
        <w:overflowPunct/>
        <w:autoSpaceDE/>
        <w:autoSpaceDN/>
        <w:adjustRightInd/>
        <w:spacing w:after="120" w:line="252" w:lineRule="auto"/>
        <w:ind w:left="784" w:firstLineChars="0"/>
        <w:textAlignment w:val="auto"/>
        <w:rPr>
          <w:del w:id="3114" w:author="Qualcomm-CH" w:date="2022-03-02T15:24:00Z"/>
          <w:color w:val="0070C0"/>
          <w:lang w:eastAsia="ja-JP"/>
        </w:rPr>
      </w:pPr>
      <w:del w:id="3115" w:author="Qualcomm-CH" w:date="2022-03-02T15:24:00Z">
        <w:r w:rsidDel="003D1E60">
          <w:rPr>
            <w:color w:val="0070C0"/>
            <w:lang w:eastAsia="ja-JP"/>
          </w:rPr>
          <w:delText xml:space="preserve">The issue is related with </w:delText>
        </w:r>
        <w:r w:rsidR="00932D8B" w:rsidRPr="00F64C00" w:rsidDel="003D1E60">
          <w:rPr>
            <w:color w:val="0070C0"/>
            <w:highlight w:val="yellow"/>
            <w:lang w:eastAsia="ja-JP"/>
          </w:rPr>
          <w:delText>Issue 1-6-1</w:delText>
        </w:r>
        <w:r w:rsidDel="003D1E60">
          <w:rPr>
            <w:color w:val="0070C0"/>
            <w:lang w:eastAsia="ja-JP"/>
          </w:rPr>
          <w:delText xml:space="preserve">. Please keep consistency </w:delText>
        </w:r>
        <w:r w:rsidR="00F64C00" w:rsidDel="003D1E60">
          <w:rPr>
            <w:color w:val="0070C0"/>
            <w:lang w:eastAsia="ja-JP"/>
          </w:rPr>
          <w:delText>in making comments on both Issues.</w:delText>
        </w:r>
      </w:del>
    </w:p>
    <w:p w14:paraId="68B4EDAF" w14:textId="739CEC66" w:rsidR="008C2886" w:rsidRPr="00633F6D" w:rsidDel="003D1E60" w:rsidRDefault="00E32496" w:rsidP="00067818">
      <w:pPr>
        <w:pStyle w:val="ListParagraph"/>
        <w:numPr>
          <w:ilvl w:val="0"/>
          <w:numId w:val="6"/>
        </w:numPr>
        <w:overflowPunct/>
        <w:autoSpaceDE/>
        <w:autoSpaceDN/>
        <w:adjustRightInd/>
        <w:spacing w:after="120" w:line="252" w:lineRule="auto"/>
        <w:ind w:left="784" w:firstLineChars="0"/>
        <w:textAlignment w:val="auto"/>
        <w:rPr>
          <w:del w:id="3116" w:author="Qualcomm-CH" w:date="2022-03-02T15:24:00Z"/>
          <w:color w:val="0070C0"/>
          <w:lang w:eastAsia="ja-JP"/>
        </w:rPr>
      </w:pPr>
      <w:del w:id="3117" w:author="Qualcomm-CH" w:date="2022-03-02T15:24:00Z">
        <w:r w:rsidRPr="00633F6D" w:rsidDel="003D1E60">
          <w:rPr>
            <w:color w:val="0070C0"/>
            <w:lang w:eastAsia="ja-JP"/>
          </w:rPr>
          <w:delText>For those supporting Option 1 and Option 2, p</w:delText>
        </w:r>
        <w:r w:rsidR="00F74511" w:rsidRPr="00633F6D" w:rsidDel="003D1E60">
          <w:rPr>
            <w:color w:val="0070C0"/>
            <w:lang w:eastAsia="ja-JP"/>
          </w:rPr>
          <w:delText xml:space="preserve">lease </w:delText>
        </w:r>
        <w:r w:rsidRPr="00633F6D" w:rsidDel="003D1E60">
          <w:rPr>
            <w:color w:val="0070C0"/>
            <w:lang w:eastAsia="ja-JP"/>
          </w:rPr>
          <w:delText xml:space="preserve">also explain whether and how UE can obtain </w:delText>
        </w:r>
        <w:r w:rsidRPr="00633F6D" w:rsidDel="003D1E60">
          <w:rPr>
            <w:color w:val="0070C0"/>
            <w:szCs w:val="24"/>
            <w:lang w:eastAsia="zh-CN"/>
          </w:rPr>
          <w:delText>essential information for neighbour cell measurement from serving cell’s SIB.</w:delText>
        </w:r>
      </w:del>
    </w:p>
    <w:tbl>
      <w:tblPr>
        <w:tblStyle w:val="TableGrid"/>
        <w:tblW w:w="0" w:type="auto"/>
        <w:tblLook w:val="04A0" w:firstRow="1" w:lastRow="0" w:firstColumn="1" w:lastColumn="0" w:noHBand="0" w:noVBand="1"/>
      </w:tblPr>
      <w:tblGrid>
        <w:gridCol w:w="1236"/>
        <w:gridCol w:w="8395"/>
      </w:tblGrid>
      <w:tr w:rsidR="00144576" w:rsidDel="003D1E60" w14:paraId="5421E5BF" w14:textId="09315FAE" w:rsidTr="00067818">
        <w:trPr>
          <w:del w:id="3118" w:author="Qualcomm-CH" w:date="2022-03-02T15:24:00Z"/>
        </w:trPr>
        <w:tc>
          <w:tcPr>
            <w:tcW w:w="1236" w:type="dxa"/>
          </w:tcPr>
          <w:p w14:paraId="2A7778AF" w14:textId="595D00E6" w:rsidR="00144576" w:rsidDel="003D1E60" w:rsidRDefault="00144576" w:rsidP="00067818">
            <w:pPr>
              <w:spacing w:after="120"/>
              <w:rPr>
                <w:del w:id="3119" w:author="Qualcomm-CH" w:date="2022-03-02T15:24:00Z"/>
                <w:rFonts w:eastAsiaTheme="minorEastAsia"/>
                <w:b/>
                <w:bCs/>
                <w:color w:val="0070C0"/>
                <w:lang w:val="en-US" w:eastAsia="zh-CN"/>
              </w:rPr>
            </w:pPr>
            <w:del w:id="3120" w:author="Qualcomm-CH" w:date="2022-03-02T15:24:00Z">
              <w:r w:rsidDel="003D1E60">
                <w:rPr>
                  <w:rFonts w:eastAsiaTheme="minorEastAsia"/>
                  <w:b/>
                  <w:bCs/>
                  <w:color w:val="0070C0"/>
                  <w:lang w:val="en-US" w:eastAsia="zh-CN"/>
                </w:rPr>
                <w:delText>Company</w:delText>
              </w:r>
            </w:del>
          </w:p>
        </w:tc>
        <w:tc>
          <w:tcPr>
            <w:tcW w:w="8395" w:type="dxa"/>
          </w:tcPr>
          <w:p w14:paraId="445D8E1E" w14:textId="58E94CBA" w:rsidR="00144576" w:rsidDel="003D1E60" w:rsidRDefault="00144576" w:rsidP="00067818">
            <w:pPr>
              <w:spacing w:after="120"/>
              <w:rPr>
                <w:del w:id="3121" w:author="Qualcomm-CH" w:date="2022-03-02T15:24:00Z"/>
                <w:rFonts w:eastAsiaTheme="minorEastAsia"/>
                <w:b/>
                <w:bCs/>
                <w:color w:val="0070C0"/>
                <w:lang w:val="en-US" w:eastAsia="zh-CN"/>
              </w:rPr>
            </w:pPr>
            <w:del w:id="3122" w:author="Qualcomm-CH" w:date="2022-03-02T15:24:00Z">
              <w:r w:rsidDel="003D1E60">
                <w:rPr>
                  <w:rFonts w:eastAsiaTheme="minorEastAsia"/>
                  <w:b/>
                  <w:bCs/>
                  <w:color w:val="0070C0"/>
                  <w:lang w:val="en-US" w:eastAsia="zh-CN"/>
                </w:rPr>
                <w:delText>Comments</w:delText>
              </w:r>
            </w:del>
          </w:p>
        </w:tc>
      </w:tr>
      <w:tr w:rsidR="00144576" w:rsidDel="003D1E60" w14:paraId="135BF4F6" w14:textId="791B4454" w:rsidTr="00067818">
        <w:trPr>
          <w:del w:id="3123" w:author="Qualcomm-CH" w:date="2022-03-02T15:24:00Z"/>
        </w:trPr>
        <w:tc>
          <w:tcPr>
            <w:tcW w:w="1236" w:type="dxa"/>
          </w:tcPr>
          <w:p w14:paraId="3377A9DA" w14:textId="43A4CC56" w:rsidR="00144576" w:rsidDel="003D1E60" w:rsidRDefault="002D4A6E" w:rsidP="00067818">
            <w:pPr>
              <w:spacing w:after="120"/>
              <w:rPr>
                <w:del w:id="3124" w:author="Qualcomm-CH" w:date="2022-03-02T15:24:00Z"/>
                <w:rFonts w:eastAsiaTheme="minorEastAsia"/>
                <w:color w:val="0070C0"/>
                <w:lang w:val="en-US" w:eastAsia="zh-CN"/>
              </w:rPr>
            </w:pPr>
            <w:del w:id="3125" w:author="Qualcomm-CH" w:date="2022-03-02T15:24:00Z">
              <w:r w:rsidDel="003D1E60">
                <w:rPr>
                  <w:rFonts w:eastAsiaTheme="minorEastAsia"/>
                  <w:color w:val="0070C0"/>
                  <w:lang w:val="en-US" w:eastAsia="zh-CN"/>
                </w:rPr>
                <w:delText>MTK</w:delText>
              </w:r>
            </w:del>
          </w:p>
        </w:tc>
        <w:tc>
          <w:tcPr>
            <w:tcW w:w="8395" w:type="dxa"/>
          </w:tcPr>
          <w:p w14:paraId="65ABE8D0" w14:textId="4754A1EB" w:rsidR="002D4A6E" w:rsidDel="003D1E60" w:rsidRDefault="002D4A6E" w:rsidP="00067818">
            <w:pPr>
              <w:spacing w:after="120"/>
              <w:rPr>
                <w:del w:id="3126" w:author="Qualcomm-CH" w:date="2022-03-02T15:24:00Z"/>
                <w:rFonts w:eastAsiaTheme="minorEastAsia"/>
                <w:color w:val="0070C0"/>
                <w:lang w:val="en-US" w:eastAsia="zh-CN"/>
              </w:rPr>
            </w:pPr>
            <w:del w:id="3127" w:author="Qualcomm-CH" w:date="2022-03-02T15:24:00Z">
              <w:r w:rsidDel="003D1E60">
                <w:rPr>
                  <w:rFonts w:eastAsiaTheme="minorEastAsia"/>
                  <w:color w:val="0070C0"/>
                  <w:lang w:val="en-US" w:eastAsia="zh-CN"/>
                </w:rPr>
                <w:delText xml:space="preserve">We support Option 1 </w:delText>
              </w:r>
              <w:r w:rsidRPr="002D4A6E" w:rsidDel="003D1E60">
                <w:rPr>
                  <w:rFonts w:eastAsiaTheme="minorEastAsia"/>
                  <w:color w:val="0070C0"/>
                  <w:u w:val="single"/>
                  <w:lang w:val="en-US" w:eastAsia="zh-CN"/>
                </w:rPr>
                <w:delText>not</w:delText>
              </w:r>
              <w:r w:rsidRPr="002D4A6E" w:rsidDel="003D1E60">
                <w:rPr>
                  <w:rFonts w:eastAsiaTheme="minorEastAsia"/>
                  <w:color w:val="0070C0"/>
                  <w:lang w:val="en-US" w:eastAsia="zh-CN"/>
                </w:rPr>
                <w:delText xml:space="preserve"> for the</w:delText>
              </w:r>
              <w:r w:rsidDel="003D1E60">
                <w:rPr>
                  <w:rFonts w:eastAsiaTheme="minorEastAsia"/>
                  <w:color w:val="0070C0"/>
                  <w:lang w:val="en-US" w:eastAsia="zh-CN"/>
                </w:rPr>
                <w:delText xml:space="preserve"> case that i</w:delText>
              </w:r>
              <w:r w:rsidRPr="002D4A6E" w:rsidDel="003D1E60">
                <w:rPr>
                  <w:rFonts w:eastAsiaTheme="minorEastAsia"/>
                  <w:color w:val="0070C0"/>
                  <w:lang w:val="en-US" w:eastAsia="zh-CN"/>
                </w:rPr>
                <w:delText xml:space="preserve">f essential information for NTN neighbour cell measurement is </w:delText>
              </w:r>
              <w:r w:rsidRPr="002D4A6E" w:rsidDel="003D1E60">
                <w:rPr>
                  <w:rFonts w:eastAsiaTheme="minorEastAsia"/>
                  <w:color w:val="0070C0"/>
                  <w:u w:val="single"/>
                  <w:lang w:val="en-US" w:eastAsia="zh-CN"/>
                </w:rPr>
                <w:delText>not provided</w:delText>
              </w:r>
              <w:r w:rsidDel="003D1E60">
                <w:rPr>
                  <w:rFonts w:eastAsiaTheme="minorEastAsia"/>
                  <w:color w:val="0070C0"/>
                  <w:u w:val="single"/>
                  <w:lang w:val="en-US" w:eastAsia="zh-CN"/>
                </w:rPr>
                <w:delText xml:space="preserve"> (Issue 1-6-1),</w:delText>
              </w:r>
              <w:r w:rsidDel="003D1E60">
                <w:rPr>
                  <w:rFonts w:eastAsiaTheme="minorEastAsia"/>
                  <w:color w:val="0070C0"/>
                  <w:lang w:val="en-US" w:eastAsia="zh-CN"/>
                </w:rPr>
                <w:delText xml:space="preserve"> but for the case the </w:delText>
              </w:r>
              <w:r w:rsidRPr="002D4A6E" w:rsidDel="003D1E60">
                <w:rPr>
                  <w:rFonts w:eastAsiaTheme="minorEastAsia"/>
                  <w:color w:val="0070C0"/>
                  <w:lang w:val="en-US" w:eastAsia="zh-CN"/>
                </w:rPr>
                <w:delText>essential information</w:delText>
              </w:r>
              <w:r w:rsidDel="003D1E60">
                <w:rPr>
                  <w:rFonts w:eastAsiaTheme="minorEastAsia"/>
                  <w:color w:val="0070C0"/>
                  <w:lang w:val="en-US" w:eastAsia="zh-CN"/>
                </w:rPr>
                <w:delText xml:space="preserve"> is in deeded </w:delText>
              </w:r>
              <w:r w:rsidRPr="002D4A6E" w:rsidDel="003D1E60">
                <w:rPr>
                  <w:rFonts w:eastAsiaTheme="minorEastAsia"/>
                  <w:color w:val="0070C0"/>
                  <w:u w:val="single"/>
                  <w:lang w:val="en-US" w:eastAsia="zh-CN"/>
                </w:rPr>
                <w:delText>provided</w:delText>
              </w:r>
              <w:r w:rsidDel="003D1E60">
                <w:rPr>
                  <w:rFonts w:eastAsiaTheme="minorEastAsia"/>
                  <w:color w:val="0070C0"/>
                  <w:lang w:val="en-US" w:eastAsia="zh-CN"/>
                </w:rPr>
                <w:delText xml:space="preserve">, but </w:delText>
              </w:r>
              <w:r w:rsidRPr="002D4A6E" w:rsidDel="003D1E60">
                <w:rPr>
                  <w:rFonts w:eastAsiaTheme="minorEastAsia"/>
                  <w:color w:val="0070C0"/>
                  <w:lang w:val="en-US" w:eastAsia="zh-CN"/>
                </w:rPr>
                <w:delText xml:space="preserve">UE may need to read </w:delText>
              </w:r>
              <w:r w:rsidDel="003D1E60">
                <w:rPr>
                  <w:rFonts w:eastAsiaTheme="minorEastAsia"/>
                  <w:color w:val="0070C0"/>
                  <w:lang w:val="en-US" w:eastAsia="zh-CN"/>
                </w:rPr>
                <w:delText xml:space="preserve">“serving” </w:delText>
              </w:r>
              <w:r w:rsidRPr="002D4A6E" w:rsidDel="003D1E60">
                <w:rPr>
                  <w:rFonts w:eastAsiaTheme="minorEastAsia"/>
                  <w:color w:val="0070C0"/>
                  <w:lang w:val="en-US" w:eastAsia="zh-CN"/>
                </w:rPr>
                <w:delText>SIBx regularly to get the essential information for NTN neighbour cell measurement</w:delText>
              </w:r>
              <w:r w:rsidDel="003D1E60">
                <w:rPr>
                  <w:rFonts w:eastAsiaTheme="minorEastAsia"/>
                  <w:color w:val="0070C0"/>
                  <w:lang w:val="en-US" w:eastAsia="zh-CN"/>
                </w:rPr>
                <w:delText>.</w:delText>
              </w:r>
            </w:del>
          </w:p>
          <w:p w14:paraId="3DB046D5" w14:textId="2E9A3587" w:rsidR="002D4A6E" w:rsidDel="003D1E60" w:rsidRDefault="002D4A6E" w:rsidP="00067818">
            <w:pPr>
              <w:spacing w:after="120"/>
              <w:rPr>
                <w:del w:id="3128" w:author="Qualcomm-CH" w:date="2022-03-02T15:24:00Z"/>
                <w:rFonts w:eastAsiaTheme="minorEastAsia"/>
                <w:color w:val="0070C0"/>
                <w:lang w:val="en-US" w:eastAsia="zh-CN"/>
              </w:rPr>
            </w:pPr>
            <w:del w:id="3129" w:author="Qualcomm-CH" w:date="2022-03-02T15:24:00Z">
              <w:r w:rsidDel="003D1E60">
                <w:rPr>
                  <w:rFonts w:eastAsiaTheme="minorEastAsia"/>
                  <w:color w:val="0070C0"/>
                  <w:lang w:val="en-US" w:eastAsia="zh-CN"/>
                </w:rPr>
                <w:delText xml:space="preserve">The intention is </w:delText>
              </w:r>
              <w:r w:rsidR="00C37B7E" w:rsidDel="003D1E60">
                <w:rPr>
                  <w:rFonts w:eastAsiaTheme="minorEastAsia"/>
                  <w:color w:val="0070C0"/>
                  <w:lang w:val="en-US" w:eastAsia="zh-CN"/>
                </w:rPr>
                <w:delText xml:space="preserve">that </w:delText>
              </w:r>
              <w:r w:rsidDel="003D1E60">
                <w:rPr>
                  <w:rFonts w:eastAsiaTheme="minorEastAsia"/>
                  <w:color w:val="0070C0"/>
                  <w:lang w:val="en-US" w:eastAsia="zh-CN"/>
                </w:rPr>
                <w:delText xml:space="preserve">the </w:delText>
              </w:r>
              <w:r w:rsidRPr="002D4A6E" w:rsidDel="003D1E60">
                <w:rPr>
                  <w:rFonts w:eastAsiaTheme="minorEastAsia"/>
                  <w:color w:val="0070C0"/>
                  <w:lang w:val="en-US" w:eastAsia="zh-CN"/>
                </w:rPr>
                <w:delText>measurement requirement</w:delText>
              </w:r>
              <w:r w:rsidR="00C37B7E" w:rsidDel="003D1E60">
                <w:rPr>
                  <w:rFonts w:eastAsiaTheme="minorEastAsia"/>
                  <w:color w:val="0070C0"/>
                  <w:lang w:val="en-US" w:eastAsia="zh-CN"/>
                </w:rPr>
                <w:delText xml:space="preserve"> applies given</w:delText>
              </w:r>
              <w:r w:rsidDel="003D1E60">
                <w:rPr>
                  <w:rFonts w:eastAsiaTheme="minorEastAsia"/>
                  <w:color w:val="0070C0"/>
                  <w:lang w:val="en-US" w:eastAsia="zh-CN"/>
                </w:rPr>
                <w:delText xml:space="preserve"> the SIB info is </w:delText>
              </w:r>
              <w:r w:rsidR="00C37B7E" w:rsidDel="003D1E60">
                <w:rPr>
                  <w:rFonts w:eastAsiaTheme="minorEastAsia"/>
                  <w:color w:val="0070C0"/>
                  <w:lang w:val="en-US" w:eastAsia="zh-CN"/>
                </w:rPr>
                <w:delText xml:space="preserve">provided and </w:delText>
              </w:r>
              <w:r w:rsidRPr="00C37B7E" w:rsidDel="003D1E60">
                <w:rPr>
                  <w:rFonts w:eastAsiaTheme="minorEastAsia"/>
                  <w:color w:val="0070C0"/>
                  <w:u w:val="single"/>
                  <w:lang w:val="en-US" w:eastAsia="zh-CN"/>
                </w:rPr>
                <w:delText>decoded</w:delText>
              </w:r>
              <w:r w:rsidRPr="002D4A6E" w:rsidDel="003D1E60">
                <w:rPr>
                  <w:rFonts w:eastAsiaTheme="minorEastAsia"/>
                  <w:color w:val="0070C0"/>
                  <w:lang w:val="en-US" w:eastAsia="zh-CN"/>
                </w:rPr>
                <w:delText xml:space="preserve"> by the UE</w:delText>
              </w:r>
              <w:r w:rsidDel="003D1E60">
                <w:rPr>
                  <w:rFonts w:eastAsiaTheme="minorEastAsia"/>
                  <w:color w:val="0070C0"/>
                  <w:lang w:val="en-US" w:eastAsia="zh-CN"/>
                </w:rPr>
                <w:delText xml:space="preserve">. Otherwise, </w:delText>
              </w:r>
              <w:r w:rsidRPr="002D4A6E" w:rsidDel="003D1E60">
                <w:rPr>
                  <w:rFonts w:eastAsiaTheme="minorEastAsia"/>
                  <w:color w:val="0070C0"/>
                  <w:lang w:val="en-US" w:eastAsia="zh-CN"/>
                </w:rPr>
                <w:delText>it will be ambiguous that UE is required to fulfill the measurement requirement even when the SIB info is not yet decoded/available by the UE.</w:delText>
              </w:r>
            </w:del>
          </w:p>
          <w:p w14:paraId="10BBE564" w14:textId="619A577D" w:rsidR="00144576" w:rsidDel="003D1E60" w:rsidRDefault="00C37B7E" w:rsidP="00067818">
            <w:pPr>
              <w:spacing w:after="120"/>
              <w:rPr>
                <w:del w:id="3130" w:author="Qualcomm-CH" w:date="2022-03-02T15:24:00Z"/>
                <w:rFonts w:eastAsiaTheme="minorEastAsia"/>
                <w:color w:val="0070C0"/>
                <w:lang w:val="en-US" w:eastAsia="zh-CN"/>
              </w:rPr>
            </w:pPr>
            <w:del w:id="3131" w:author="Qualcomm-CH" w:date="2022-03-02T15:24:00Z">
              <w:r w:rsidDel="003D1E60">
                <w:rPr>
                  <w:rFonts w:eastAsiaTheme="minorEastAsia"/>
                  <w:color w:val="0070C0"/>
                  <w:lang w:val="en-US" w:eastAsia="zh-CN"/>
                </w:rPr>
                <w:delText xml:space="preserve">Since the </w:delText>
              </w:r>
              <w:r w:rsidRPr="00C37B7E" w:rsidDel="003D1E60">
                <w:rPr>
                  <w:rFonts w:eastAsiaTheme="minorEastAsia"/>
                  <w:color w:val="0070C0"/>
                  <w:lang w:val="en-US" w:eastAsia="zh-CN"/>
                </w:rPr>
                <w:delText>information</w:delText>
              </w:r>
              <w:r w:rsidDel="003D1E60">
                <w:rPr>
                  <w:rFonts w:eastAsiaTheme="minorEastAsia"/>
                  <w:color w:val="0070C0"/>
                  <w:lang w:val="en-US" w:eastAsia="zh-CN"/>
                </w:rPr>
                <w:delText xml:space="preserve"> is </w:delText>
              </w:r>
              <w:r w:rsidRPr="00C37B7E" w:rsidDel="003D1E60">
                <w:rPr>
                  <w:rFonts w:eastAsiaTheme="minorEastAsia"/>
                  <w:color w:val="0070C0"/>
                  <w:lang w:val="en-US" w:eastAsia="zh-CN"/>
                </w:rPr>
                <w:delText>essential</w:delText>
              </w:r>
              <w:r w:rsidDel="003D1E60">
                <w:rPr>
                  <w:rFonts w:eastAsiaTheme="minorEastAsia"/>
                  <w:color w:val="0070C0"/>
                  <w:lang w:val="en-US" w:eastAsia="zh-CN"/>
                </w:rPr>
                <w:delText xml:space="preserve"> for measurement, we suggest to clarify such as “</w:delText>
              </w:r>
              <w:r w:rsidRPr="002D4A6E" w:rsidDel="003D1E60">
                <w:rPr>
                  <w:rFonts w:eastAsiaTheme="minorEastAsia"/>
                  <w:color w:val="0070C0"/>
                  <w:lang w:val="en-US" w:eastAsia="zh-CN"/>
                </w:rPr>
                <w:delText>the measurement requirement</w:delText>
              </w:r>
              <w:r w:rsidDel="003D1E60">
                <w:rPr>
                  <w:rFonts w:eastAsiaTheme="minorEastAsia"/>
                  <w:color w:val="0070C0"/>
                  <w:lang w:val="en-US" w:eastAsia="zh-CN"/>
                </w:rPr>
                <w:delText xml:space="preserve"> applies, provided the </w:delText>
              </w:r>
              <w:r w:rsidDel="003D1E60">
                <w:rPr>
                  <w:color w:val="0070C0"/>
                  <w:szCs w:val="24"/>
                  <w:lang w:eastAsia="zh-CN"/>
                </w:rPr>
                <w:delText xml:space="preserve">essential information for NTN neighbour cell measurement is provided and </w:delText>
              </w:r>
              <w:r w:rsidRPr="00C37B7E" w:rsidDel="003D1E60">
                <w:rPr>
                  <w:color w:val="0070C0"/>
                  <w:szCs w:val="24"/>
                  <w:u w:val="single"/>
                  <w:lang w:eastAsia="zh-CN"/>
                </w:rPr>
                <w:delText>has been decoded at the UE</w:delText>
              </w:r>
              <w:r w:rsidDel="003D1E60">
                <w:rPr>
                  <w:rFonts w:eastAsiaTheme="minorEastAsia"/>
                  <w:color w:val="0070C0"/>
                  <w:lang w:val="en-US" w:eastAsia="zh-CN"/>
                </w:rPr>
                <w:delText>”.</w:delText>
              </w:r>
            </w:del>
          </w:p>
        </w:tc>
      </w:tr>
      <w:tr w:rsidR="006335A6" w:rsidDel="003D1E60" w14:paraId="0295B1FE" w14:textId="0EE996A2" w:rsidTr="00067818">
        <w:trPr>
          <w:del w:id="3132" w:author="Qualcomm-CH" w:date="2022-03-02T15:24:00Z"/>
        </w:trPr>
        <w:tc>
          <w:tcPr>
            <w:tcW w:w="1236" w:type="dxa"/>
          </w:tcPr>
          <w:p w14:paraId="3DF2A950" w14:textId="304389F9" w:rsidR="006335A6" w:rsidDel="003D1E60" w:rsidRDefault="006335A6" w:rsidP="006335A6">
            <w:pPr>
              <w:spacing w:after="120"/>
              <w:rPr>
                <w:del w:id="3133" w:author="Qualcomm-CH" w:date="2022-03-02T15:24:00Z"/>
                <w:color w:val="0070C0"/>
                <w:lang w:val="en-US" w:eastAsia="zh-CN"/>
              </w:rPr>
            </w:pPr>
            <w:del w:id="3134" w:author="Qualcomm-CH" w:date="2022-03-02T15:24:00Z">
              <w:r w:rsidDel="003D1E60">
                <w:rPr>
                  <w:rFonts w:eastAsiaTheme="minorEastAsia"/>
                  <w:color w:val="0070C0"/>
                  <w:lang w:val="en-US" w:eastAsia="zh-CN"/>
                </w:rPr>
                <w:lastRenderedPageBreak/>
                <w:delText>Ericsson</w:delText>
              </w:r>
            </w:del>
          </w:p>
        </w:tc>
        <w:tc>
          <w:tcPr>
            <w:tcW w:w="8395" w:type="dxa"/>
          </w:tcPr>
          <w:p w14:paraId="215630AA" w14:textId="501D4B96" w:rsidR="006335A6" w:rsidDel="003D1E60" w:rsidRDefault="006335A6" w:rsidP="006335A6">
            <w:pPr>
              <w:spacing w:after="120"/>
              <w:rPr>
                <w:del w:id="3135" w:author="Qualcomm-CH" w:date="2022-03-02T15:24:00Z"/>
                <w:color w:val="0070C0"/>
                <w:lang w:val="en-US" w:eastAsia="zh-CN"/>
              </w:rPr>
            </w:pPr>
            <w:del w:id="3136" w:author="Qualcomm-CH" w:date="2022-03-02T15:24:00Z">
              <w:r w:rsidDel="003D1E60">
                <w:rPr>
                  <w:color w:val="0070C0"/>
                  <w:szCs w:val="24"/>
                  <w:lang w:eastAsia="zh-CN"/>
                </w:rPr>
                <w:delText>Option1, we suggest available requirements when no neighbour cell ephemeris data is not provided by serving cell, instead of no requirements or limitations.</w:delText>
              </w:r>
            </w:del>
          </w:p>
        </w:tc>
      </w:tr>
      <w:tr w:rsidR="00703CA6" w:rsidDel="003D1E60" w14:paraId="071E5FC9" w14:textId="38D762B5" w:rsidTr="00067818">
        <w:trPr>
          <w:del w:id="3137" w:author="Qualcomm-CH" w:date="2022-03-02T15:24:00Z"/>
        </w:trPr>
        <w:tc>
          <w:tcPr>
            <w:tcW w:w="1236" w:type="dxa"/>
          </w:tcPr>
          <w:p w14:paraId="4F541560" w14:textId="18044D2F" w:rsidR="00703CA6" w:rsidDel="003D1E60" w:rsidRDefault="00703CA6" w:rsidP="00703CA6">
            <w:pPr>
              <w:spacing w:after="120"/>
              <w:rPr>
                <w:del w:id="3138" w:author="Qualcomm-CH" w:date="2022-03-02T15:24:00Z"/>
                <w:color w:val="0070C0"/>
                <w:lang w:val="en-US" w:eastAsia="zh-CN"/>
              </w:rPr>
            </w:pPr>
            <w:del w:id="3139" w:author="Qualcomm-CH" w:date="2022-03-02T15:24:00Z">
              <w:r w:rsidDel="003D1E60">
                <w:rPr>
                  <w:rFonts w:eastAsiaTheme="minorEastAsia" w:hint="eastAsia"/>
                  <w:color w:val="0070C0"/>
                  <w:lang w:val="en-US" w:eastAsia="zh-CN"/>
                </w:rPr>
                <w:delText>H</w:delText>
              </w:r>
              <w:r w:rsidDel="003D1E60">
                <w:rPr>
                  <w:rFonts w:eastAsiaTheme="minorEastAsia"/>
                  <w:color w:val="0070C0"/>
                  <w:lang w:val="en-US" w:eastAsia="zh-CN"/>
                </w:rPr>
                <w:delText>uawei</w:delText>
              </w:r>
            </w:del>
          </w:p>
        </w:tc>
        <w:tc>
          <w:tcPr>
            <w:tcW w:w="8395" w:type="dxa"/>
          </w:tcPr>
          <w:p w14:paraId="7E7F5708" w14:textId="5E254694" w:rsidR="00703CA6" w:rsidDel="003D1E60" w:rsidRDefault="00703CA6" w:rsidP="00703CA6">
            <w:pPr>
              <w:spacing w:after="120"/>
              <w:rPr>
                <w:del w:id="3140" w:author="Qualcomm-CH" w:date="2022-03-02T15:24:00Z"/>
                <w:rFonts w:eastAsiaTheme="minorEastAsia"/>
                <w:color w:val="0070C0"/>
                <w:lang w:val="en-US" w:eastAsia="zh-CN"/>
              </w:rPr>
            </w:pPr>
            <w:del w:id="3141" w:author="Qualcomm-CH" w:date="2022-03-02T15:24:00Z">
              <w:r w:rsidDel="003D1E60">
                <w:rPr>
                  <w:rFonts w:eastAsiaTheme="minorEastAsia"/>
                  <w:color w:val="0070C0"/>
                  <w:lang w:val="en-US" w:eastAsia="zh-CN"/>
                </w:rPr>
                <w:delText xml:space="preserve">We support option 3. </w:delText>
              </w:r>
            </w:del>
          </w:p>
          <w:p w14:paraId="67C4E1FC" w14:textId="176C8282" w:rsidR="00703CA6" w:rsidDel="003D1E60" w:rsidRDefault="00703CA6" w:rsidP="00703CA6">
            <w:pPr>
              <w:spacing w:after="120"/>
              <w:rPr>
                <w:del w:id="3142" w:author="Qualcomm-CH" w:date="2022-03-02T15:24:00Z"/>
                <w:color w:val="0070C0"/>
                <w:szCs w:val="24"/>
                <w:lang w:eastAsia="zh-CN"/>
              </w:rPr>
            </w:pPr>
            <w:del w:id="3143" w:author="Qualcomm-CH" w:date="2022-03-02T15:24:00Z">
              <w:r w:rsidDel="003D1E60">
                <w:rPr>
                  <w:rFonts w:eastAsiaTheme="minorEastAsia"/>
                  <w:color w:val="0070C0"/>
                  <w:lang w:val="en-US" w:eastAsia="zh-CN"/>
                </w:rPr>
                <w:delText>When commenting in the summary, we missed the high level condition of the issue (</w:delText>
              </w:r>
              <w:r w:rsidDel="003D1E60">
                <w:rPr>
                  <w:color w:val="0070C0"/>
                  <w:szCs w:val="24"/>
                  <w:lang w:eastAsia="zh-CN"/>
                </w:rPr>
                <w:delText>If essential information for NTN neighbour cell measurement is not provided</w:delText>
              </w:r>
              <w:r w:rsidDel="003D1E60">
                <w:rPr>
                  <w:rFonts w:eastAsiaTheme="minorEastAsia"/>
                  <w:color w:val="0070C0"/>
                  <w:lang w:val="en-US" w:eastAsia="zh-CN"/>
                </w:rPr>
                <w:delText xml:space="preserve">). </w:delText>
              </w:r>
            </w:del>
          </w:p>
        </w:tc>
      </w:tr>
      <w:tr w:rsidR="00D25FC2" w:rsidDel="003D1E60" w14:paraId="24F7C6A8" w14:textId="1BB5D7CB" w:rsidTr="00067818">
        <w:trPr>
          <w:del w:id="3144" w:author="Qualcomm-CH" w:date="2022-03-02T15:24:00Z"/>
        </w:trPr>
        <w:tc>
          <w:tcPr>
            <w:tcW w:w="1236" w:type="dxa"/>
          </w:tcPr>
          <w:p w14:paraId="059E8F1D" w14:textId="2B8D8EF3" w:rsidR="00D25FC2" w:rsidDel="003D1E60" w:rsidRDefault="00D25FC2" w:rsidP="00703CA6">
            <w:pPr>
              <w:spacing w:after="120"/>
              <w:rPr>
                <w:del w:id="3145" w:author="Qualcomm-CH" w:date="2022-03-02T15:24:00Z"/>
                <w:color w:val="0070C0"/>
                <w:lang w:val="en-US" w:eastAsia="zh-CN"/>
              </w:rPr>
            </w:pPr>
            <w:del w:id="3146" w:author="Qualcomm-CH" w:date="2022-03-02T15:24:00Z">
              <w:r w:rsidDel="003D1E60">
                <w:rPr>
                  <w:color w:val="0070C0"/>
                  <w:lang w:val="en-US" w:eastAsia="zh-CN"/>
                </w:rPr>
                <w:delText>Apple</w:delText>
              </w:r>
            </w:del>
          </w:p>
        </w:tc>
        <w:tc>
          <w:tcPr>
            <w:tcW w:w="8395" w:type="dxa"/>
          </w:tcPr>
          <w:p w14:paraId="15528AF5" w14:textId="718DE821" w:rsidR="00D25FC2" w:rsidDel="003D1E60" w:rsidRDefault="00D25FC2" w:rsidP="00703CA6">
            <w:pPr>
              <w:spacing w:after="120"/>
              <w:rPr>
                <w:del w:id="3147" w:author="Qualcomm-CH" w:date="2022-03-02T15:24:00Z"/>
                <w:color w:val="0070C0"/>
                <w:lang w:val="en-US" w:eastAsia="zh-CN"/>
              </w:rPr>
            </w:pPr>
            <w:del w:id="3148" w:author="Qualcomm-CH" w:date="2022-03-02T15:24:00Z">
              <w:r w:rsidDel="003D1E60">
                <w:rPr>
                  <w:color w:val="0070C0"/>
                  <w:lang w:val="en-US" w:eastAsia="zh-CN"/>
                </w:rPr>
                <w:delText>We support option 3.</w:delText>
              </w:r>
            </w:del>
          </w:p>
          <w:p w14:paraId="6354DA7C" w14:textId="06E0624A" w:rsidR="00D25FC2" w:rsidDel="003D1E60" w:rsidRDefault="00D25FC2" w:rsidP="00D25FC2">
            <w:pPr>
              <w:rPr>
                <w:del w:id="3149" w:author="Qualcomm-CH" w:date="2022-03-02T15:24:00Z"/>
                <w:rFonts w:eastAsiaTheme="minorEastAsia"/>
                <w:color w:val="0070C0"/>
                <w:lang w:val="en-US" w:eastAsia="zh-CN"/>
              </w:rPr>
            </w:pPr>
            <w:del w:id="3150" w:author="Qualcomm-CH" w:date="2022-03-02T15:24:00Z">
              <w:r w:rsidRPr="00AE4819" w:rsidDel="003D1E60">
                <w:rPr>
                  <w:rFonts w:eastAsiaTheme="minorEastAsia"/>
                  <w:color w:val="0070C0"/>
                  <w:lang w:val="en-US" w:eastAsia="zh-CN"/>
                </w:rPr>
                <w:delText xml:space="preserve">RAN2 answer: </w:delText>
              </w:r>
              <w:r w:rsidRPr="00AE4819" w:rsidDel="003D1E60">
                <w:rPr>
                  <w:rFonts w:eastAsiaTheme="minorEastAsia"/>
                  <w:color w:val="0070C0"/>
                  <w:highlight w:val="green"/>
                  <w:lang w:val="en-US" w:eastAsia="zh-CN"/>
                </w:rPr>
                <w:delText>RAN2 assumes all the information needed for measurement and handover would be provided to the UE by the network</w:delText>
              </w:r>
              <w:r w:rsidRPr="00AE4819" w:rsidDel="003D1E60">
                <w:rPr>
                  <w:rFonts w:eastAsiaTheme="minorEastAsia"/>
                  <w:color w:val="0070C0"/>
                  <w:lang w:val="en-US" w:eastAsia="zh-CN"/>
                </w:rPr>
                <w:delText xml:space="preserve">. If any of the information is </w:delText>
              </w:r>
              <w:r w:rsidRPr="00AE4819" w:rsidDel="003D1E60">
                <w:rPr>
                  <w:rFonts w:eastAsiaTheme="minorEastAsia"/>
                  <w:color w:val="0070C0"/>
                  <w:highlight w:val="green"/>
                  <w:lang w:val="en-US" w:eastAsia="zh-CN"/>
                </w:rPr>
                <w:delText>not available or is not valid</w:delText>
              </w:r>
              <w:r w:rsidRPr="00AE4819" w:rsidDel="003D1E60">
                <w:rPr>
                  <w:rFonts w:eastAsiaTheme="minorEastAsia"/>
                  <w:color w:val="0070C0"/>
                  <w:lang w:val="en-US" w:eastAsia="zh-CN"/>
                </w:rPr>
                <w:delText>, then the UE would have to acquire the system information of the target or neighbor cell which is not desirable from handover interruption time point of view.</w:delText>
              </w:r>
            </w:del>
          </w:p>
          <w:p w14:paraId="494EA0E3" w14:textId="6E1975F4" w:rsidR="00D25FC2" w:rsidDel="003D1E60" w:rsidRDefault="00D25FC2" w:rsidP="00D25FC2">
            <w:pPr>
              <w:rPr>
                <w:del w:id="3151" w:author="Qualcomm-CH" w:date="2022-03-02T15:24:00Z"/>
                <w:rFonts w:eastAsiaTheme="minorEastAsia"/>
                <w:color w:val="0070C0"/>
                <w:lang w:val="en-US" w:eastAsia="zh-CN"/>
              </w:rPr>
            </w:pPr>
            <w:del w:id="3152" w:author="Qualcomm-CH" w:date="2022-03-02T15:24:00Z">
              <w:r w:rsidDel="003D1E60">
                <w:rPr>
                  <w:rFonts w:eastAsiaTheme="minorEastAsia"/>
                  <w:color w:val="0070C0"/>
                  <w:lang w:val="en-US" w:eastAsia="zh-CN"/>
                </w:rPr>
                <w:delText>Our understanding to RAN2 LS is: all the information</w:delText>
              </w:r>
              <w:r w:rsidDel="003D1E60">
                <w:delText xml:space="preserve"> </w:delText>
              </w:r>
              <w:r w:rsidRPr="00E567C3" w:rsidDel="003D1E60">
                <w:rPr>
                  <w:rFonts w:eastAsiaTheme="minorEastAsia"/>
                  <w:color w:val="0070C0"/>
                  <w:lang w:val="en-US" w:eastAsia="zh-CN"/>
                </w:rPr>
                <w:delText>needed for measurement</w:delText>
              </w:r>
              <w:r w:rsidDel="003D1E60">
                <w:rPr>
                  <w:rFonts w:eastAsiaTheme="minorEastAsia"/>
                  <w:color w:val="0070C0"/>
                  <w:lang w:val="en-US" w:eastAsia="zh-CN"/>
                </w:rPr>
                <w:delText xml:space="preserve"> </w:delText>
              </w:r>
              <w:r w:rsidRPr="00AE4819" w:rsidDel="003D1E60">
                <w:rPr>
                  <w:rFonts w:eastAsiaTheme="minorEastAsia"/>
                  <w:color w:val="0070C0"/>
                  <w:highlight w:val="yellow"/>
                  <w:lang w:val="en-US" w:eastAsia="zh-CN"/>
                </w:rPr>
                <w:delText>would be provided to UE</w:delText>
              </w:r>
              <w:r w:rsidDel="003D1E60">
                <w:rPr>
                  <w:rFonts w:eastAsiaTheme="minorEastAsia"/>
                  <w:color w:val="0070C0"/>
                  <w:lang w:val="en-US" w:eastAsia="zh-CN"/>
                </w:rPr>
                <w:delText xml:space="preserve">, but after provided them to UE, some of them might be out of date or invalid. </w:delText>
              </w:r>
            </w:del>
          </w:p>
          <w:p w14:paraId="2EE51232" w14:textId="5E73CE15" w:rsidR="00D25FC2" w:rsidRPr="00372021" w:rsidDel="003D1E60" w:rsidRDefault="00D25FC2" w:rsidP="00372021">
            <w:pPr>
              <w:rPr>
                <w:del w:id="3153" w:author="Qualcomm-CH" w:date="2022-03-02T15:24:00Z"/>
                <w:rFonts w:eastAsiaTheme="minorEastAsia"/>
                <w:color w:val="0070C0"/>
                <w:lang w:val="en-US" w:eastAsia="zh-CN"/>
              </w:rPr>
            </w:pPr>
            <w:del w:id="3154" w:author="Qualcomm-CH" w:date="2022-03-02T15:24:00Z">
              <w:r w:rsidDel="003D1E60">
                <w:rPr>
                  <w:rFonts w:eastAsiaTheme="minorEastAsia"/>
                  <w:color w:val="0070C0"/>
                  <w:lang w:val="en-US" w:eastAsia="zh-CN"/>
                </w:rPr>
                <w:delText>So, if any of essential information is not provided to UE, no requirement shall be applied.</w:delText>
              </w:r>
            </w:del>
          </w:p>
        </w:tc>
      </w:tr>
      <w:tr w:rsidR="005D5D80" w:rsidDel="003D1E60" w14:paraId="18682DCA" w14:textId="0CE1A5C2" w:rsidTr="00067818">
        <w:trPr>
          <w:del w:id="3155" w:author="Qualcomm-CH" w:date="2022-03-02T15:24:00Z"/>
        </w:trPr>
        <w:tc>
          <w:tcPr>
            <w:tcW w:w="1236" w:type="dxa"/>
          </w:tcPr>
          <w:p w14:paraId="6CA9C626" w14:textId="67A5DD3A" w:rsidR="005D5D80" w:rsidDel="003D1E60" w:rsidRDefault="005D5D80" w:rsidP="005D5D80">
            <w:pPr>
              <w:spacing w:after="120"/>
              <w:rPr>
                <w:del w:id="3156" w:author="Qualcomm-CH" w:date="2022-03-02T15:24:00Z"/>
                <w:color w:val="0070C0"/>
                <w:lang w:val="en-US" w:eastAsia="zh-CN"/>
              </w:rPr>
            </w:pPr>
            <w:del w:id="3157" w:author="Qualcomm-CH" w:date="2022-03-02T15:24:00Z">
              <w:r w:rsidDel="003D1E60">
                <w:rPr>
                  <w:rFonts w:eastAsiaTheme="minorEastAsia" w:hint="eastAsia"/>
                  <w:color w:val="0070C0"/>
                  <w:lang w:val="en-US" w:eastAsia="zh-CN"/>
                </w:rPr>
                <w:delText>Xiao</w:delText>
              </w:r>
              <w:r w:rsidDel="003D1E60">
                <w:rPr>
                  <w:rFonts w:eastAsiaTheme="minorEastAsia"/>
                  <w:color w:val="0070C0"/>
                  <w:lang w:val="en-US" w:eastAsia="zh-CN"/>
                </w:rPr>
                <w:delText>mi</w:delText>
              </w:r>
            </w:del>
          </w:p>
        </w:tc>
        <w:tc>
          <w:tcPr>
            <w:tcW w:w="8395" w:type="dxa"/>
          </w:tcPr>
          <w:p w14:paraId="48239717" w14:textId="6168CF32" w:rsidR="005D5D80" w:rsidDel="003D1E60" w:rsidRDefault="005D5D80" w:rsidP="005D5D80">
            <w:pPr>
              <w:spacing w:after="120"/>
              <w:rPr>
                <w:del w:id="3158" w:author="Qualcomm-CH" w:date="2022-03-02T15:24:00Z"/>
                <w:color w:val="0070C0"/>
                <w:lang w:val="en-US" w:eastAsia="zh-CN"/>
              </w:rPr>
            </w:pPr>
            <w:del w:id="3159" w:author="Qualcomm-CH" w:date="2022-03-02T15:24:00Z">
              <w:r w:rsidDel="003D1E60">
                <w:rPr>
                  <w:rFonts w:eastAsiaTheme="minorEastAsia"/>
                  <w:color w:val="0070C0"/>
                  <w:lang w:val="en-US" w:eastAsia="zh-CN"/>
                </w:rPr>
                <w:delText>We support option 3, the same comments as in issue 1-6-1.</w:delText>
              </w:r>
            </w:del>
          </w:p>
        </w:tc>
      </w:tr>
      <w:tr w:rsidR="00D357B8" w:rsidDel="003D1E60" w14:paraId="6BED1EB5" w14:textId="1E8A8E68" w:rsidTr="00067818">
        <w:trPr>
          <w:del w:id="3160" w:author="Qualcomm-CH" w:date="2022-03-02T15:24:00Z"/>
        </w:trPr>
        <w:tc>
          <w:tcPr>
            <w:tcW w:w="1236" w:type="dxa"/>
          </w:tcPr>
          <w:p w14:paraId="4E114A3A" w14:textId="797B189F" w:rsidR="00D357B8" w:rsidDel="003D1E60" w:rsidRDefault="00D357B8" w:rsidP="005D5D80">
            <w:pPr>
              <w:spacing w:after="120"/>
              <w:rPr>
                <w:del w:id="3161" w:author="Qualcomm-CH" w:date="2022-03-02T15:24:00Z"/>
                <w:color w:val="0070C0"/>
                <w:lang w:val="en-US" w:eastAsia="zh-CN"/>
              </w:rPr>
            </w:pPr>
            <w:del w:id="3162" w:author="Qualcomm-CH" w:date="2022-03-02T15:24:00Z">
              <w:r w:rsidDel="003D1E60">
                <w:rPr>
                  <w:color w:val="0070C0"/>
                  <w:lang w:val="en-US" w:eastAsia="zh-CN"/>
                </w:rPr>
                <w:delText>CATT</w:delText>
              </w:r>
            </w:del>
          </w:p>
        </w:tc>
        <w:tc>
          <w:tcPr>
            <w:tcW w:w="8395" w:type="dxa"/>
          </w:tcPr>
          <w:p w14:paraId="08597BC0" w14:textId="1A508853" w:rsidR="00D357B8" w:rsidDel="003D1E60" w:rsidRDefault="00D357B8" w:rsidP="00D357B8">
            <w:pPr>
              <w:spacing w:after="120"/>
              <w:rPr>
                <w:del w:id="3163" w:author="Qualcomm-CH" w:date="2022-03-02T15:24:00Z"/>
                <w:color w:val="0070C0"/>
                <w:lang w:val="en-US" w:eastAsia="zh-CN"/>
              </w:rPr>
            </w:pPr>
            <w:del w:id="3164" w:author="Qualcomm-CH" w:date="2022-03-02T15:24:00Z">
              <w:r w:rsidDel="003D1E60">
                <w:rPr>
                  <w:color w:val="0070C0"/>
                  <w:lang w:val="en-US" w:eastAsia="zh-CN"/>
                </w:rPr>
                <w:delText xml:space="preserve">We support option 3. No requirement. </w:delText>
              </w:r>
            </w:del>
          </w:p>
        </w:tc>
      </w:tr>
      <w:tr w:rsidR="005F7D99" w:rsidDel="003D1E60" w14:paraId="0A143C2F" w14:textId="1C2F0298" w:rsidTr="00067818">
        <w:trPr>
          <w:del w:id="3165" w:author="Qualcomm-CH" w:date="2022-03-02T15:24:00Z"/>
        </w:trPr>
        <w:tc>
          <w:tcPr>
            <w:tcW w:w="1236" w:type="dxa"/>
          </w:tcPr>
          <w:p w14:paraId="22A111F2" w14:textId="5F70D189" w:rsidR="005F7D99" w:rsidDel="003D1E60" w:rsidRDefault="005F7D99" w:rsidP="005F7D99">
            <w:pPr>
              <w:spacing w:after="120"/>
              <w:rPr>
                <w:del w:id="3166" w:author="Qualcomm-CH" w:date="2022-03-02T15:24:00Z"/>
                <w:color w:val="0070C0"/>
                <w:lang w:val="en-US" w:eastAsia="zh-CN"/>
              </w:rPr>
            </w:pPr>
            <w:del w:id="3167" w:author="Qualcomm-CH" w:date="2022-03-02T15:24:00Z">
              <w:r w:rsidDel="003D1E60">
                <w:rPr>
                  <w:color w:val="0070C0"/>
                  <w:lang w:val="en-US" w:eastAsia="zh-CN"/>
                </w:rPr>
                <w:delText>Qualcomm</w:delText>
              </w:r>
            </w:del>
          </w:p>
        </w:tc>
        <w:tc>
          <w:tcPr>
            <w:tcW w:w="8395" w:type="dxa"/>
          </w:tcPr>
          <w:p w14:paraId="0FB20AC1" w14:textId="1401630B" w:rsidR="005F7D99" w:rsidDel="003D1E60" w:rsidRDefault="005F7D99" w:rsidP="005F7D99">
            <w:pPr>
              <w:spacing w:after="120"/>
              <w:rPr>
                <w:del w:id="3168" w:author="Qualcomm-CH" w:date="2022-03-02T15:24:00Z"/>
                <w:color w:val="0070C0"/>
                <w:lang w:val="en-US" w:eastAsia="zh-CN"/>
              </w:rPr>
            </w:pPr>
            <w:del w:id="3169" w:author="Qualcomm-CH" w:date="2022-03-02T15:24:00Z">
              <w:r w:rsidDel="003D1E60">
                <w:rPr>
                  <w:color w:val="0070C0"/>
                  <w:lang w:val="en-US" w:eastAsia="zh-CN"/>
                </w:rPr>
                <w:delText>Support Option 3.</w:delText>
              </w:r>
            </w:del>
          </w:p>
          <w:p w14:paraId="183A27C4" w14:textId="290ABE30" w:rsidR="005F7D99" w:rsidDel="003D1E60" w:rsidRDefault="005F7D99" w:rsidP="005F7D99">
            <w:pPr>
              <w:spacing w:after="120"/>
              <w:rPr>
                <w:del w:id="3170" w:author="Qualcomm-CH" w:date="2022-03-02T15:24:00Z"/>
                <w:color w:val="0070C0"/>
                <w:lang w:val="en-US" w:eastAsia="zh-CN"/>
              </w:rPr>
            </w:pPr>
            <w:del w:id="3171" w:author="Qualcomm-CH" w:date="2022-03-02T15:24:00Z">
              <w:r w:rsidDel="003D1E60">
                <w:rPr>
                  <w:color w:val="0070C0"/>
                  <w:lang w:val="en-US" w:eastAsia="zh-CN"/>
                </w:rPr>
                <w:delText>When connected mode UE’s active BWP doesn’t not include CORESET for SIBx, does UE have to now switch back and forth between BWPs to read SIBx? Can we really expect UE can get all necessary information from SIBx considering SIBx is for Inactive/Idle mode UEs’ measurement/mobility?</w:delText>
              </w:r>
            </w:del>
          </w:p>
        </w:tc>
      </w:tr>
    </w:tbl>
    <w:p w14:paraId="08B7EA4A" w14:textId="52833BD0" w:rsidR="00144576" w:rsidDel="003D1E60" w:rsidRDefault="00144576" w:rsidP="003521DE">
      <w:pPr>
        <w:rPr>
          <w:del w:id="3172" w:author="Qualcomm-CH" w:date="2022-03-02T15:24:00Z"/>
          <w:lang w:val="en-US" w:eastAsia="zh-CN"/>
        </w:rPr>
      </w:pPr>
    </w:p>
    <w:p w14:paraId="5E45FF19" w14:textId="77777777" w:rsidR="00230033" w:rsidRDefault="00230033" w:rsidP="00230033">
      <w:pPr>
        <w:pStyle w:val="Heading1"/>
        <w:rPr>
          <w:lang w:eastAsia="ja-JP"/>
        </w:rPr>
      </w:pPr>
      <w:r>
        <w:rPr>
          <w:lang w:eastAsia="ja-JP"/>
        </w:rPr>
        <w:t>Topic #4: UE Capability</w:t>
      </w:r>
    </w:p>
    <w:p w14:paraId="75EF81FB" w14:textId="77777777" w:rsidR="008F2B51" w:rsidRPr="008F2B51" w:rsidRDefault="008F2B51" w:rsidP="008F2B51">
      <w:pPr>
        <w:pStyle w:val="Heading2"/>
      </w:pPr>
      <w:r w:rsidRPr="008F2B51">
        <w:t>Issue 4-1: NTN UE Capability</w:t>
      </w:r>
    </w:p>
    <w:p w14:paraId="7FECF427" w14:textId="77777777" w:rsidR="0005306A" w:rsidRPr="004811A8" w:rsidRDefault="0005306A" w:rsidP="0005306A">
      <w:pPr>
        <w:outlineLvl w:val="3"/>
        <w:rPr>
          <w:b/>
          <w:u w:val="single"/>
          <w:lang w:eastAsia="ko-KR"/>
          <w:rPrChange w:id="3173" w:author="Qualcomm-CH" w:date="2022-03-02T15:27:00Z">
            <w:rPr>
              <w:b/>
              <w:color w:val="0070C0"/>
              <w:u w:val="single"/>
              <w:lang w:eastAsia="ko-KR"/>
            </w:rPr>
          </w:rPrChange>
        </w:rPr>
      </w:pPr>
      <w:r w:rsidRPr="004811A8">
        <w:rPr>
          <w:b/>
          <w:u w:val="single"/>
          <w:lang w:eastAsia="ko-KR"/>
          <w:rPrChange w:id="3174" w:author="Qualcomm-CH" w:date="2022-03-02T15:27:00Z">
            <w:rPr>
              <w:b/>
              <w:color w:val="0070C0"/>
              <w:u w:val="single"/>
              <w:lang w:eastAsia="ko-KR"/>
            </w:rPr>
          </w:rPrChange>
        </w:rPr>
        <w:t>Issue 4</w:t>
      </w:r>
      <w:r w:rsidRPr="004811A8">
        <w:rPr>
          <w:b/>
          <w:u w:val="single"/>
          <w:lang w:eastAsia="zh-CN"/>
          <w:rPrChange w:id="3175" w:author="Qualcomm-CH" w:date="2022-03-02T15:27:00Z">
            <w:rPr>
              <w:b/>
              <w:color w:val="0070C0"/>
              <w:u w:val="single"/>
              <w:lang w:eastAsia="zh-CN"/>
            </w:rPr>
          </w:rPrChange>
        </w:rPr>
        <w:t>-</w:t>
      </w:r>
      <w:r w:rsidRPr="004811A8">
        <w:rPr>
          <w:b/>
          <w:u w:val="single"/>
          <w:lang w:eastAsia="ko-KR"/>
          <w:rPrChange w:id="3176" w:author="Qualcomm-CH" w:date="2022-03-02T15:27:00Z">
            <w:rPr>
              <w:b/>
              <w:color w:val="0070C0"/>
              <w:u w:val="single"/>
              <w:lang w:eastAsia="ko-KR"/>
            </w:rPr>
          </w:rPrChange>
        </w:rPr>
        <w:t>1-0: View collection for NTN UE Capability</w:t>
      </w:r>
    </w:p>
    <w:p w14:paraId="7B749E66" w14:textId="77777777" w:rsidR="001454B1" w:rsidRPr="004811A8" w:rsidRDefault="001454B1" w:rsidP="001454B1">
      <w:pPr>
        <w:spacing w:after="120" w:line="252" w:lineRule="auto"/>
        <w:ind w:firstLine="284"/>
        <w:rPr>
          <w:ins w:id="3177" w:author="Qualcomm-CH" w:date="2022-03-01T17:40:00Z"/>
          <w:b/>
          <w:bCs/>
          <w:lang w:eastAsia="ja-JP"/>
          <w:rPrChange w:id="3178" w:author="Qualcomm-CH" w:date="2022-03-02T15:27:00Z">
            <w:rPr>
              <w:ins w:id="3179" w:author="Qualcomm-CH" w:date="2022-03-01T17:40:00Z"/>
              <w:b/>
              <w:bCs/>
              <w:color w:val="0070C0"/>
              <w:lang w:eastAsia="ja-JP"/>
            </w:rPr>
          </w:rPrChange>
        </w:rPr>
      </w:pPr>
      <w:ins w:id="3180" w:author="Qualcomm-CH" w:date="2022-03-01T17:40:00Z">
        <w:r w:rsidRPr="004811A8">
          <w:rPr>
            <w:b/>
            <w:bCs/>
            <w:lang w:eastAsia="ja-JP"/>
            <w:rPrChange w:id="3181" w:author="Qualcomm-CH" w:date="2022-03-02T15:27:00Z">
              <w:rPr>
                <w:b/>
                <w:bCs/>
                <w:color w:val="0070C0"/>
                <w:lang w:eastAsia="ja-JP"/>
              </w:rPr>
            </w:rPrChange>
          </w:rPr>
          <w:t>Agreement:</w:t>
        </w:r>
      </w:ins>
    </w:p>
    <w:p w14:paraId="6554F47A" w14:textId="51566BDB" w:rsidR="00675ABF" w:rsidRPr="004811A8" w:rsidDel="001454B1" w:rsidRDefault="00675ABF" w:rsidP="00675ABF">
      <w:pPr>
        <w:spacing w:after="120" w:line="252" w:lineRule="auto"/>
        <w:ind w:firstLine="284"/>
        <w:rPr>
          <w:del w:id="3182" w:author="Qualcomm-CH" w:date="2022-03-01T17:40:00Z"/>
          <w:b/>
          <w:bCs/>
          <w:i/>
          <w:iCs/>
          <w:u w:val="single"/>
          <w:lang w:eastAsia="ja-JP"/>
          <w:rPrChange w:id="3183" w:author="Qualcomm-CH" w:date="2022-03-02T15:27:00Z">
            <w:rPr>
              <w:del w:id="3184" w:author="Qualcomm-CH" w:date="2022-03-01T17:40:00Z"/>
              <w:b/>
              <w:bCs/>
              <w:i/>
              <w:iCs/>
              <w:color w:val="0070C0"/>
              <w:u w:val="single"/>
              <w:lang w:eastAsia="ja-JP"/>
            </w:rPr>
          </w:rPrChange>
        </w:rPr>
      </w:pPr>
      <w:del w:id="3185" w:author="Qualcomm-CH" w:date="2022-03-01T17:40:00Z">
        <w:r w:rsidRPr="004811A8" w:rsidDel="001454B1">
          <w:rPr>
            <w:b/>
            <w:bCs/>
            <w:i/>
            <w:iCs/>
            <w:highlight w:val="cyan"/>
            <w:u w:val="single"/>
            <w:lang w:eastAsia="ja-JP"/>
            <w:rPrChange w:id="3186" w:author="Qualcomm-CH" w:date="2022-03-02T15:27:00Z">
              <w:rPr>
                <w:b/>
                <w:bCs/>
                <w:i/>
                <w:iCs/>
                <w:color w:val="0070C0"/>
                <w:highlight w:val="cyan"/>
                <w:u w:val="single"/>
                <w:lang w:eastAsia="ja-JP"/>
              </w:rPr>
            </w:rPrChange>
          </w:rPr>
          <w:delText>Tentative agreement:</w:delText>
        </w:r>
      </w:del>
    </w:p>
    <w:p w14:paraId="276FFA13" w14:textId="66EBD618" w:rsidR="0005306A" w:rsidRPr="004811A8" w:rsidRDefault="00AE155F" w:rsidP="0005306A">
      <w:pPr>
        <w:pStyle w:val="ListParagraph"/>
        <w:numPr>
          <w:ilvl w:val="0"/>
          <w:numId w:val="19"/>
        </w:numPr>
        <w:spacing w:after="120"/>
        <w:ind w:left="644" w:firstLineChars="0"/>
        <w:rPr>
          <w:rFonts w:eastAsiaTheme="minorEastAsia"/>
          <w:lang w:val="en-US" w:eastAsia="zh-CN"/>
          <w:rPrChange w:id="3187" w:author="Qualcomm-CH" w:date="2022-03-02T15:27:00Z">
            <w:rPr>
              <w:rFonts w:eastAsiaTheme="minorEastAsia"/>
              <w:color w:val="0070C0"/>
              <w:lang w:val="en-US" w:eastAsia="zh-CN"/>
            </w:rPr>
          </w:rPrChange>
        </w:rPr>
      </w:pPr>
      <w:r w:rsidRPr="004811A8">
        <w:rPr>
          <w:rFonts w:eastAsiaTheme="minorEastAsia"/>
          <w:lang w:val="en-US" w:eastAsia="zh-CN"/>
          <w:rPrChange w:id="3188" w:author="Qualcomm-CH" w:date="2022-03-02T15:27:00Z">
            <w:rPr>
              <w:rFonts w:eastAsiaTheme="minorEastAsia"/>
              <w:color w:val="0070C0"/>
              <w:lang w:val="en-US" w:eastAsia="zh-CN"/>
            </w:rPr>
          </w:rPrChange>
        </w:rPr>
        <w:t xml:space="preserve">The following NTN UE capabilities </w:t>
      </w:r>
      <w:del w:id="3189" w:author="Qualcomm-CH" w:date="2022-03-01T17:31:00Z">
        <w:r w:rsidRPr="004811A8" w:rsidDel="00D15AAF">
          <w:rPr>
            <w:rFonts w:eastAsiaTheme="minorEastAsia"/>
            <w:lang w:val="en-US" w:eastAsia="zh-CN"/>
            <w:rPrChange w:id="3190" w:author="Qualcomm-CH" w:date="2022-03-02T15:27:00Z">
              <w:rPr>
                <w:rFonts w:eastAsiaTheme="minorEastAsia"/>
                <w:color w:val="0070C0"/>
                <w:lang w:val="en-US" w:eastAsia="zh-CN"/>
              </w:rPr>
            </w:rPrChange>
          </w:rPr>
          <w:delText xml:space="preserve">are </w:delText>
        </w:r>
      </w:del>
      <w:ins w:id="3191" w:author="Qualcomm-CH" w:date="2022-03-01T17:27:00Z">
        <w:r w:rsidR="00623E7E" w:rsidRPr="004811A8">
          <w:rPr>
            <w:rFonts w:eastAsiaTheme="minorEastAsia"/>
            <w:lang w:val="en-US" w:eastAsia="zh-CN"/>
            <w:rPrChange w:id="3192" w:author="Qualcomm-CH" w:date="2022-03-02T15:27:00Z">
              <w:rPr>
                <w:rFonts w:eastAsiaTheme="minorEastAsia"/>
                <w:color w:val="0070C0"/>
                <w:lang w:val="en-US" w:eastAsia="zh-CN"/>
              </w:rPr>
            </w:rPrChange>
          </w:rPr>
          <w:t xml:space="preserve">will be </w:t>
        </w:r>
      </w:ins>
      <w:r w:rsidRPr="004811A8">
        <w:rPr>
          <w:rFonts w:eastAsiaTheme="minorEastAsia"/>
          <w:lang w:val="en-US" w:eastAsia="zh-CN"/>
          <w:rPrChange w:id="3193" w:author="Qualcomm-CH" w:date="2022-03-02T15:27:00Z">
            <w:rPr>
              <w:rFonts w:eastAsiaTheme="minorEastAsia"/>
              <w:color w:val="0070C0"/>
              <w:lang w:val="en-US" w:eastAsia="zh-CN"/>
            </w:rPr>
          </w:rPrChange>
        </w:rPr>
        <w:t>defined</w:t>
      </w:r>
      <w:r w:rsidR="00931D61" w:rsidRPr="004811A8">
        <w:rPr>
          <w:rFonts w:eastAsiaTheme="minorEastAsia"/>
          <w:lang w:val="en-US" w:eastAsia="zh-CN"/>
          <w:rPrChange w:id="3194" w:author="Qualcomm-CH" w:date="2022-03-02T15:27:00Z">
            <w:rPr>
              <w:rFonts w:eastAsiaTheme="minorEastAsia"/>
              <w:color w:val="0070C0"/>
              <w:lang w:val="en-US" w:eastAsia="zh-CN"/>
            </w:rPr>
          </w:rPrChange>
        </w:rPr>
        <w:t xml:space="preserve"> as </w:t>
      </w:r>
      <w:ins w:id="3195" w:author="Qualcomm-CH" w:date="2022-03-01T17:27:00Z">
        <w:r w:rsidR="00623E7E" w:rsidRPr="004811A8">
          <w:rPr>
            <w:rFonts w:eastAsiaTheme="minorEastAsia"/>
            <w:lang w:val="en-US" w:eastAsia="zh-CN"/>
            <w:rPrChange w:id="3196" w:author="Qualcomm-CH" w:date="2022-03-02T15:27:00Z">
              <w:rPr>
                <w:rFonts w:eastAsiaTheme="minorEastAsia"/>
                <w:color w:val="0070C0"/>
                <w:lang w:val="en-US" w:eastAsia="zh-CN"/>
              </w:rPr>
            </w:rPrChange>
          </w:rPr>
          <w:t xml:space="preserve">UE </w:t>
        </w:r>
      </w:ins>
      <w:r w:rsidR="00931D61" w:rsidRPr="004811A8">
        <w:rPr>
          <w:rFonts w:eastAsiaTheme="minorEastAsia"/>
          <w:lang w:val="en-US" w:eastAsia="zh-CN"/>
          <w:rPrChange w:id="3197" w:author="Qualcomm-CH" w:date="2022-03-02T15:27:00Z">
            <w:rPr>
              <w:rFonts w:eastAsiaTheme="minorEastAsia"/>
              <w:color w:val="0070C0"/>
              <w:lang w:val="en-US" w:eastAsia="zh-CN"/>
            </w:rPr>
          </w:rPrChange>
        </w:rPr>
        <w:t>optional capability</w:t>
      </w:r>
      <w:ins w:id="3198" w:author="Qualcomm-CH" w:date="2022-03-01T17:31:00Z">
        <w:r w:rsidR="00D15AAF" w:rsidRPr="004811A8">
          <w:rPr>
            <w:rFonts w:eastAsiaTheme="minorEastAsia"/>
            <w:lang w:val="en-US" w:eastAsia="zh-CN"/>
            <w:rPrChange w:id="3199" w:author="Qualcomm-CH" w:date="2022-03-02T15:27:00Z">
              <w:rPr>
                <w:rFonts w:eastAsiaTheme="minorEastAsia"/>
                <w:color w:val="0070C0"/>
                <w:lang w:val="en-US" w:eastAsia="zh-CN"/>
              </w:rPr>
            </w:rPrChange>
          </w:rPr>
          <w:t>, and the details are subject to be further discussion</w:t>
        </w:r>
        <w:r w:rsidR="00CD0681" w:rsidRPr="004811A8">
          <w:rPr>
            <w:rFonts w:eastAsiaTheme="minorEastAsia"/>
            <w:lang w:val="en-US" w:eastAsia="zh-CN"/>
            <w:rPrChange w:id="3200" w:author="Qualcomm-CH" w:date="2022-03-02T15:27:00Z">
              <w:rPr>
                <w:rFonts w:eastAsiaTheme="minorEastAsia"/>
                <w:color w:val="0070C0"/>
                <w:lang w:val="en-US" w:eastAsia="zh-CN"/>
              </w:rPr>
            </w:rPrChange>
          </w:rPr>
          <w:t xml:space="preserve"> in the next </w:t>
        </w:r>
      </w:ins>
      <w:ins w:id="3201" w:author="Qualcomm-CH" w:date="2022-03-01T17:32:00Z">
        <w:r w:rsidR="00236DDD" w:rsidRPr="004811A8">
          <w:rPr>
            <w:rFonts w:eastAsiaTheme="minorEastAsia"/>
            <w:lang w:val="en-US" w:eastAsia="zh-CN"/>
            <w:rPrChange w:id="3202" w:author="Qualcomm-CH" w:date="2022-03-02T15:27:00Z">
              <w:rPr>
                <w:rFonts w:eastAsiaTheme="minorEastAsia"/>
                <w:color w:val="0070C0"/>
                <w:lang w:val="en-US" w:eastAsia="zh-CN"/>
              </w:rPr>
            </w:rPrChange>
          </w:rPr>
          <w:t xml:space="preserve">RAN4 </w:t>
        </w:r>
      </w:ins>
      <w:ins w:id="3203" w:author="Qualcomm-CH" w:date="2022-03-01T17:31:00Z">
        <w:r w:rsidR="00CD0681" w:rsidRPr="004811A8">
          <w:rPr>
            <w:rFonts w:eastAsiaTheme="minorEastAsia"/>
            <w:lang w:val="en-US" w:eastAsia="zh-CN"/>
            <w:rPrChange w:id="3204" w:author="Qualcomm-CH" w:date="2022-03-02T15:27:00Z">
              <w:rPr>
                <w:rFonts w:eastAsiaTheme="minorEastAsia"/>
                <w:color w:val="0070C0"/>
                <w:lang w:val="en-US" w:eastAsia="zh-CN"/>
              </w:rPr>
            </w:rPrChange>
          </w:rPr>
          <w:t>meeting</w:t>
        </w:r>
      </w:ins>
      <w:del w:id="3205" w:author="Qualcomm-CH" w:date="2022-03-01T17:27:00Z">
        <w:r w:rsidR="00931D61" w:rsidRPr="004811A8" w:rsidDel="00623E7E">
          <w:rPr>
            <w:rFonts w:eastAsiaTheme="minorEastAsia"/>
            <w:lang w:val="en-US" w:eastAsia="zh-CN"/>
            <w:rPrChange w:id="3206" w:author="Qualcomm-CH" w:date="2022-03-02T15:27:00Z">
              <w:rPr>
                <w:rFonts w:eastAsiaTheme="minorEastAsia"/>
                <w:color w:val="0070C0"/>
                <w:lang w:val="en-US" w:eastAsia="zh-CN"/>
              </w:rPr>
            </w:rPrChange>
          </w:rPr>
          <w:delText xml:space="preserve"> unless otherwise stated</w:delText>
        </w:r>
      </w:del>
      <w:r w:rsidRPr="004811A8">
        <w:rPr>
          <w:rFonts w:eastAsiaTheme="minorEastAsia"/>
          <w:lang w:val="en-US" w:eastAsia="zh-CN"/>
          <w:rPrChange w:id="3207" w:author="Qualcomm-CH" w:date="2022-03-02T15:27:00Z">
            <w:rPr>
              <w:rFonts w:eastAsiaTheme="minorEastAsia"/>
              <w:color w:val="0070C0"/>
              <w:lang w:val="en-US" w:eastAsia="zh-CN"/>
            </w:rPr>
          </w:rPrChange>
        </w:rPr>
        <w:t>:</w:t>
      </w:r>
    </w:p>
    <w:p w14:paraId="0DD9753C" w14:textId="54B63D17" w:rsidR="0005306A" w:rsidRPr="004811A8" w:rsidRDefault="0005306A" w:rsidP="0005306A">
      <w:pPr>
        <w:pStyle w:val="ListParagraph"/>
        <w:numPr>
          <w:ilvl w:val="1"/>
          <w:numId w:val="19"/>
        </w:numPr>
        <w:spacing w:after="120"/>
        <w:ind w:left="1364" w:firstLineChars="0"/>
        <w:rPr>
          <w:ins w:id="3208" w:author="Qualcomm-CH" w:date="2022-03-01T17:28:00Z"/>
          <w:rFonts w:eastAsiaTheme="minorEastAsia"/>
          <w:lang w:val="en-US" w:eastAsia="zh-CN"/>
          <w:rPrChange w:id="3209" w:author="Qualcomm-CH" w:date="2022-03-02T15:27:00Z">
            <w:rPr>
              <w:ins w:id="3210" w:author="Qualcomm-CH" w:date="2022-03-01T17:28:00Z"/>
              <w:rFonts w:eastAsiaTheme="minorEastAsia"/>
              <w:color w:val="0070C0"/>
              <w:lang w:val="en-US" w:eastAsia="zh-CN"/>
            </w:rPr>
          </w:rPrChange>
        </w:rPr>
      </w:pPr>
      <w:r w:rsidRPr="004811A8">
        <w:rPr>
          <w:rFonts w:eastAsiaTheme="minorEastAsia"/>
          <w:lang w:val="en-US" w:eastAsia="zh-CN"/>
          <w:rPrChange w:id="3211" w:author="Qualcomm-CH" w:date="2022-03-02T15:27:00Z">
            <w:rPr>
              <w:rFonts w:eastAsiaTheme="minorEastAsia"/>
              <w:color w:val="0070C0"/>
              <w:lang w:val="en-US" w:eastAsia="zh-CN"/>
            </w:rPr>
          </w:rPrChange>
        </w:rPr>
        <w:t>Parallel measurement and normal operation</w:t>
      </w:r>
    </w:p>
    <w:p w14:paraId="6E52884C" w14:textId="43DAF3A8" w:rsidR="00AD1535" w:rsidRPr="004811A8" w:rsidDel="003D1E60" w:rsidRDefault="00AD1535">
      <w:pPr>
        <w:pStyle w:val="ListParagraph"/>
        <w:numPr>
          <w:ilvl w:val="2"/>
          <w:numId w:val="19"/>
        </w:numPr>
        <w:spacing w:after="120"/>
        <w:ind w:firstLineChars="0"/>
        <w:rPr>
          <w:del w:id="3212" w:author="Qualcomm-CH" w:date="2022-03-02T15:24:00Z"/>
          <w:rFonts w:eastAsiaTheme="minorEastAsia"/>
          <w:lang w:val="en-US" w:eastAsia="zh-CN"/>
          <w:rPrChange w:id="3213" w:author="Qualcomm-CH" w:date="2022-03-02T15:27:00Z">
            <w:rPr>
              <w:del w:id="3214" w:author="Qualcomm-CH" w:date="2022-03-02T15:24:00Z"/>
              <w:rFonts w:eastAsiaTheme="minorEastAsia"/>
              <w:color w:val="0070C0"/>
              <w:lang w:val="en-US" w:eastAsia="zh-CN"/>
            </w:rPr>
          </w:rPrChange>
        </w:rPr>
        <w:pPrChange w:id="3215" w:author="Qualcomm-CH" w:date="2022-03-01T17:28:00Z">
          <w:pPr>
            <w:pStyle w:val="ListParagraph"/>
            <w:numPr>
              <w:ilvl w:val="1"/>
              <w:numId w:val="19"/>
            </w:numPr>
            <w:spacing w:after="120"/>
            <w:ind w:left="1364" w:firstLineChars="0" w:hanging="360"/>
          </w:pPr>
        </w:pPrChange>
      </w:pPr>
    </w:p>
    <w:p w14:paraId="6A733977" w14:textId="307B25A2" w:rsidR="0005306A" w:rsidRPr="004811A8" w:rsidRDefault="0005306A" w:rsidP="0005306A">
      <w:pPr>
        <w:pStyle w:val="ListParagraph"/>
        <w:numPr>
          <w:ilvl w:val="1"/>
          <w:numId w:val="19"/>
        </w:numPr>
        <w:ind w:left="1364" w:firstLineChars="0"/>
        <w:rPr>
          <w:ins w:id="3216" w:author="Qualcomm-CH" w:date="2022-03-01T17:28:00Z"/>
          <w:szCs w:val="24"/>
          <w:lang w:eastAsia="zh-CN"/>
          <w:rPrChange w:id="3217" w:author="Qualcomm-CH" w:date="2022-03-02T15:27:00Z">
            <w:rPr>
              <w:ins w:id="3218" w:author="Qualcomm-CH" w:date="2022-03-01T17:28:00Z"/>
              <w:rFonts w:eastAsiaTheme="minorEastAsia"/>
              <w:color w:val="0070C0"/>
              <w:lang w:val="en-US" w:eastAsia="zh-CN"/>
            </w:rPr>
          </w:rPrChange>
        </w:rPr>
      </w:pPr>
      <w:r w:rsidRPr="004811A8">
        <w:rPr>
          <w:rFonts w:eastAsiaTheme="minorEastAsia"/>
          <w:lang w:val="en-US" w:eastAsia="zh-CN"/>
          <w:rPrChange w:id="3219" w:author="Qualcomm-CH" w:date="2022-03-02T15:27:00Z">
            <w:rPr>
              <w:rFonts w:eastAsiaTheme="minorEastAsia"/>
              <w:color w:val="0070C0"/>
              <w:lang w:val="en-US" w:eastAsia="zh-CN"/>
            </w:rPr>
          </w:rPrChange>
        </w:rPr>
        <w:t>Parallel measurement of LEO in one SMTC</w:t>
      </w:r>
    </w:p>
    <w:p w14:paraId="7F5F8805" w14:textId="6044FF03" w:rsidR="00AD1535" w:rsidRPr="004811A8" w:rsidDel="003D1E60" w:rsidRDefault="00AD1535">
      <w:pPr>
        <w:pStyle w:val="ListParagraph"/>
        <w:numPr>
          <w:ilvl w:val="2"/>
          <w:numId w:val="19"/>
        </w:numPr>
        <w:ind w:firstLineChars="0"/>
        <w:rPr>
          <w:del w:id="3220" w:author="Qualcomm-CH" w:date="2022-03-02T15:24:00Z"/>
          <w:szCs w:val="24"/>
          <w:lang w:eastAsia="zh-CN"/>
          <w:rPrChange w:id="3221" w:author="Qualcomm-CH" w:date="2022-03-02T15:27:00Z">
            <w:rPr>
              <w:del w:id="3222" w:author="Qualcomm-CH" w:date="2022-03-02T15:24:00Z"/>
              <w:color w:val="0070C0"/>
              <w:szCs w:val="24"/>
              <w:lang w:eastAsia="zh-CN"/>
            </w:rPr>
          </w:rPrChange>
        </w:rPr>
        <w:pPrChange w:id="3223" w:author="Qualcomm-CH" w:date="2022-03-01T17:28:00Z">
          <w:pPr>
            <w:pStyle w:val="ListParagraph"/>
            <w:numPr>
              <w:ilvl w:val="1"/>
              <w:numId w:val="19"/>
            </w:numPr>
            <w:ind w:left="1364" w:firstLineChars="0" w:hanging="360"/>
          </w:pPr>
        </w:pPrChange>
      </w:pPr>
    </w:p>
    <w:p w14:paraId="61706CAF" w14:textId="6CF79E5C" w:rsidR="0005306A" w:rsidRPr="004811A8" w:rsidRDefault="0005306A" w:rsidP="0005306A">
      <w:pPr>
        <w:pStyle w:val="ListParagraph"/>
        <w:numPr>
          <w:ilvl w:val="1"/>
          <w:numId w:val="19"/>
        </w:numPr>
        <w:ind w:left="1364" w:firstLineChars="0"/>
        <w:rPr>
          <w:szCs w:val="24"/>
          <w:lang w:eastAsia="zh-CN"/>
          <w:rPrChange w:id="3224" w:author="Qualcomm-CH" w:date="2022-03-02T15:27:00Z">
            <w:rPr>
              <w:color w:val="0070C0"/>
              <w:szCs w:val="24"/>
              <w:lang w:eastAsia="zh-CN"/>
            </w:rPr>
          </w:rPrChange>
        </w:rPr>
      </w:pPr>
      <w:r w:rsidRPr="004811A8">
        <w:rPr>
          <w:rFonts w:eastAsiaTheme="minorEastAsia"/>
          <w:lang w:val="en-US" w:eastAsia="zh-CN"/>
          <w:rPrChange w:id="3225" w:author="Qualcomm-CH" w:date="2022-03-02T15:27:00Z">
            <w:rPr>
              <w:rFonts w:eastAsiaTheme="minorEastAsia"/>
              <w:color w:val="0070C0"/>
              <w:lang w:val="en-US" w:eastAsia="zh-CN"/>
            </w:rPr>
          </w:rPrChange>
        </w:rPr>
        <w:t>Support enhanced (e.g. TN HST) Idle/Inactive mode cell reselection requirements for LEO</w:t>
      </w:r>
    </w:p>
    <w:p w14:paraId="273EEF62" w14:textId="4F070D07" w:rsidR="00DF512B" w:rsidRPr="004811A8" w:rsidDel="003D1E60" w:rsidRDefault="00931D61" w:rsidP="00931D61">
      <w:pPr>
        <w:pStyle w:val="ListParagraph"/>
        <w:numPr>
          <w:ilvl w:val="2"/>
          <w:numId w:val="19"/>
        </w:numPr>
        <w:ind w:firstLineChars="0"/>
        <w:rPr>
          <w:del w:id="3226" w:author="Qualcomm-CH" w:date="2022-03-02T15:25:00Z"/>
          <w:szCs w:val="24"/>
          <w:lang w:eastAsia="zh-CN"/>
          <w:rPrChange w:id="3227" w:author="Qualcomm-CH" w:date="2022-03-02T15:27:00Z">
            <w:rPr>
              <w:del w:id="3228" w:author="Qualcomm-CH" w:date="2022-03-02T15:25:00Z"/>
              <w:color w:val="0070C0"/>
              <w:szCs w:val="24"/>
              <w:lang w:eastAsia="zh-CN"/>
            </w:rPr>
          </w:rPrChange>
        </w:rPr>
      </w:pPr>
      <w:del w:id="3229" w:author="Qualcomm-CH" w:date="2022-03-01T17:29:00Z">
        <w:r w:rsidRPr="004811A8" w:rsidDel="00A56DF0">
          <w:rPr>
            <w:lang w:val="en-US" w:eastAsia="zh-CN"/>
            <w:rPrChange w:id="3230" w:author="Qualcomm-CH" w:date="2022-03-02T15:27:00Z">
              <w:rPr>
                <w:color w:val="0070C0"/>
                <w:lang w:val="en-US" w:eastAsia="zh-CN"/>
              </w:rPr>
            </w:rPrChange>
          </w:rPr>
          <w:delText>FFS mandatory vs. optional capability</w:delText>
        </w:r>
      </w:del>
    </w:p>
    <w:p w14:paraId="5E03FA6E" w14:textId="771B0743" w:rsidR="0005306A" w:rsidRPr="004811A8" w:rsidRDefault="0005306A" w:rsidP="00AD1535">
      <w:pPr>
        <w:pStyle w:val="ListParagraph"/>
        <w:numPr>
          <w:ilvl w:val="1"/>
          <w:numId w:val="19"/>
        </w:numPr>
        <w:spacing w:after="120"/>
        <w:ind w:left="1364" w:firstLineChars="0"/>
        <w:rPr>
          <w:ins w:id="3231" w:author="Qualcomm-CH" w:date="2022-03-01T17:28:00Z"/>
          <w:rFonts w:eastAsiaTheme="minorEastAsia"/>
          <w:lang w:val="en-US" w:eastAsia="zh-CN"/>
          <w:rPrChange w:id="3232" w:author="Qualcomm-CH" w:date="2022-03-02T15:27:00Z">
            <w:rPr>
              <w:ins w:id="3233" w:author="Qualcomm-CH" w:date="2022-03-01T17:28:00Z"/>
              <w:rFonts w:eastAsiaTheme="minorEastAsia"/>
              <w:color w:val="0070C0"/>
              <w:lang w:val="en-US" w:eastAsia="zh-CN"/>
            </w:rPr>
          </w:rPrChange>
        </w:rPr>
      </w:pPr>
      <w:r w:rsidRPr="004811A8">
        <w:rPr>
          <w:rFonts w:eastAsiaTheme="minorEastAsia"/>
          <w:lang w:val="en-US" w:eastAsia="zh-CN"/>
          <w:rPrChange w:id="3234" w:author="Qualcomm-CH" w:date="2022-03-02T15:27:00Z">
            <w:rPr>
              <w:rFonts w:eastAsiaTheme="minorEastAsia"/>
              <w:color w:val="0070C0"/>
              <w:lang w:val="en-US" w:eastAsia="zh-CN"/>
            </w:rPr>
          </w:rPrChange>
        </w:rPr>
        <w:lastRenderedPageBreak/>
        <w:t>Perform measurements on more than one neighbor cells belonging to different satellites in parallel without scaling.</w:t>
      </w:r>
    </w:p>
    <w:p w14:paraId="62F27E2A" w14:textId="3FD8944E" w:rsidR="00AD1535" w:rsidRPr="004811A8" w:rsidDel="003D1E60" w:rsidRDefault="00AD1535">
      <w:pPr>
        <w:pStyle w:val="ListParagraph"/>
        <w:numPr>
          <w:ilvl w:val="2"/>
          <w:numId w:val="19"/>
        </w:numPr>
        <w:spacing w:after="120"/>
        <w:ind w:firstLineChars="0"/>
        <w:rPr>
          <w:del w:id="3235" w:author="Qualcomm-CH" w:date="2022-03-02T15:25:00Z"/>
          <w:rFonts w:eastAsiaTheme="minorEastAsia"/>
          <w:lang w:val="en-US" w:eastAsia="zh-CN"/>
          <w:rPrChange w:id="3236" w:author="Qualcomm-CH" w:date="2022-03-02T15:27:00Z">
            <w:rPr>
              <w:del w:id="3237" w:author="Qualcomm-CH" w:date="2022-03-02T15:25:00Z"/>
              <w:rFonts w:eastAsiaTheme="minorEastAsia"/>
              <w:color w:val="0070C0"/>
              <w:lang w:val="en-US" w:eastAsia="zh-CN"/>
            </w:rPr>
          </w:rPrChange>
        </w:rPr>
        <w:pPrChange w:id="3238" w:author="Qualcomm-CH" w:date="2022-03-01T17:29:00Z">
          <w:pPr>
            <w:pStyle w:val="ListParagraph"/>
            <w:numPr>
              <w:ilvl w:val="1"/>
              <w:numId w:val="19"/>
            </w:numPr>
            <w:spacing w:after="120"/>
            <w:ind w:left="1364" w:firstLineChars="0" w:hanging="360"/>
          </w:pPr>
        </w:pPrChange>
      </w:pPr>
    </w:p>
    <w:p w14:paraId="59AB4745" w14:textId="623B7653" w:rsidR="0005306A" w:rsidRPr="004811A8" w:rsidRDefault="0005306A" w:rsidP="0005306A">
      <w:pPr>
        <w:pStyle w:val="ListParagraph"/>
        <w:numPr>
          <w:ilvl w:val="1"/>
          <w:numId w:val="19"/>
        </w:numPr>
        <w:spacing w:after="120"/>
        <w:ind w:left="1364" w:firstLineChars="0"/>
        <w:rPr>
          <w:rFonts w:eastAsiaTheme="minorEastAsia"/>
          <w:lang w:val="en-US" w:eastAsia="zh-CN"/>
          <w:rPrChange w:id="3239" w:author="Qualcomm-CH" w:date="2022-03-02T15:27:00Z">
            <w:rPr>
              <w:rFonts w:eastAsiaTheme="minorEastAsia"/>
              <w:color w:val="0070C0"/>
              <w:lang w:val="en-US" w:eastAsia="zh-CN"/>
            </w:rPr>
          </w:rPrChange>
        </w:rPr>
      </w:pPr>
      <w:r w:rsidRPr="004811A8">
        <w:rPr>
          <w:rFonts w:eastAsiaTheme="minorEastAsia"/>
          <w:lang w:val="en-US" w:eastAsia="zh-CN"/>
          <w:rPrChange w:id="3240" w:author="Qualcomm-CH" w:date="2022-03-02T15:27:00Z">
            <w:rPr>
              <w:rFonts w:eastAsiaTheme="minorEastAsia"/>
              <w:color w:val="0070C0"/>
              <w:lang w:val="en-US" w:eastAsia="zh-CN"/>
            </w:rPr>
          </w:rPrChange>
        </w:rPr>
        <w:t>Measurement for more than 2 LEO satellites per carrier</w:t>
      </w:r>
      <w:ins w:id="3241" w:author="Qualcomm-CH" w:date="2022-03-01T17:29:00Z">
        <w:r w:rsidR="00AD1535" w:rsidRPr="004811A8">
          <w:rPr>
            <w:rFonts w:eastAsiaTheme="minorEastAsia"/>
            <w:lang w:val="en-US" w:eastAsia="zh-CN"/>
            <w:rPrChange w:id="3242" w:author="Qualcomm-CH" w:date="2022-03-02T15:27:00Z">
              <w:rPr>
                <w:rFonts w:eastAsiaTheme="minorEastAsia"/>
                <w:color w:val="0070C0"/>
                <w:lang w:val="en-US" w:eastAsia="zh-CN"/>
              </w:rPr>
            </w:rPrChange>
          </w:rPr>
          <w:t xml:space="preserve"> (</w:t>
        </w:r>
      </w:ins>
      <w:moveToRangeStart w:id="3243" w:author="Qualcomm-CH" w:date="2022-03-01T17:29:00Z" w:name="move97048162"/>
      <w:moveTo w:id="3244" w:author="Qualcomm-CH" w:date="2022-03-01T17:29:00Z">
        <w:r w:rsidR="00AD1535" w:rsidRPr="004811A8">
          <w:rPr>
            <w:rFonts w:eastAsiaTheme="minorEastAsia"/>
            <w:lang w:val="en-US" w:eastAsia="zh-CN"/>
            <w:rPrChange w:id="3245" w:author="Qualcomm-CH" w:date="2022-03-02T15:27:00Z">
              <w:rPr>
                <w:rFonts w:eastAsiaTheme="minorEastAsia"/>
                <w:color w:val="0070C0"/>
                <w:lang w:val="en-US" w:eastAsia="zh-CN"/>
              </w:rPr>
            </w:rPrChange>
          </w:rPr>
          <w:t xml:space="preserve">Up to </w:t>
        </w:r>
      </w:moveTo>
      <w:ins w:id="3246" w:author="Qualcomm-CH" w:date="2022-03-01T17:32:00Z">
        <w:r w:rsidR="00914EB5" w:rsidRPr="004811A8">
          <w:rPr>
            <w:rFonts w:eastAsiaTheme="minorEastAsia"/>
            <w:lang w:val="en-US" w:eastAsia="zh-CN"/>
            <w:rPrChange w:id="3247" w:author="Qualcomm-CH" w:date="2022-03-02T15:27:00Z">
              <w:rPr>
                <w:rFonts w:eastAsiaTheme="minorEastAsia"/>
                <w:color w:val="0070C0"/>
                <w:lang w:val="en-US" w:eastAsia="zh-CN"/>
              </w:rPr>
            </w:rPrChange>
          </w:rPr>
          <w:t>[</w:t>
        </w:r>
      </w:ins>
      <w:moveTo w:id="3248" w:author="Qualcomm-CH" w:date="2022-03-01T17:29:00Z">
        <w:r w:rsidR="00AD1535" w:rsidRPr="004811A8">
          <w:rPr>
            <w:rFonts w:eastAsiaTheme="minorEastAsia"/>
            <w:lang w:val="en-US" w:eastAsia="zh-CN"/>
            <w:rPrChange w:id="3249" w:author="Qualcomm-CH" w:date="2022-03-02T15:27:00Z">
              <w:rPr>
                <w:rFonts w:eastAsiaTheme="minorEastAsia"/>
                <w:color w:val="0070C0"/>
                <w:lang w:val="en-US" w:eastAsia="zh-CN"/>
              </w:rPr>
            </w:rPrChange>
          </w:rPr>
          <w:t>4</w:t>
        </w:r>
      </w:moveTo>
      <w:ins w:id="3250" w:author="Qualcomm-CH" w:date="2022-03-01T17:32:00Z">
        <w:r w:rsidR="00914EB5" w:rsidRPr="004811A8">
          <w:rPr>
            <w:rFonts w:eastAsiaTheme="minorEastAsia"/>
            <w:lang w:val="en-US" w:eastAsia="zh-CN"/>
            <w:rPrChange w:id="3251" w:author="Qualcomm-CH" w:date="2022-03-02T15:27:00Z">
              <w:rPr>
                <w:rFonts w:eastAsiaTheme="minorEastAsia"/>
                <w:color w:val="0070C0"/>
                <w:lang w:val="en-US" w:eastAsia="zh-CN"/>
              </w:rPr>
            </w:rPrChange>
          </w:rPr>
          <w:t xml:space="preserve"> or 6]</w:t>
        </w:r>
      </w:ins>
      <w:moveTo w:id="3252" w:author="Qualcomm-CH" w:date="2022-03-01T17:29:00Z">
        <w:r w:rsidR="00AD1535" w:rsidRPr="004811A8">
          <w:rPr>
            <w:rFonts w:eastAsiaTheme="minorEastAsia"/>
            <w:lang w:val="en-US" w:eastAsia="zh-CN"/>
            <w:rPrChange w:id="3253" w:author="Qualcomm-CH" w:date="2022-03-02T15:27:00Z">
              <w:rPr>
                <w:rFonts w:eastAsiaTheme="minorEastAsia"/>
                <w:color w:val="0070C0"/>
                <w:lang w:val="en-US" w:eastAsia="zh-CN"/>
              </w:rPr>
            </w:rPrChange>
          </w:rPr>
          <w:t xml:space="preserve"> satellites</w:t>
        </w:r>
      </w:moveTo>
      <w:moveToRangeEnd w:id="3243"/>
      <w:ins w:id="3254" w:author="Qualcomm-CH" w:date="2022-03-01T17:29:00Z">
        <w:r w:rsidR="00AD1535" w:rsidRPr="004811A8">
          <w:rPr>
            <w:rFonts w:eastAsiaTheme="minorEastAsia"/>
            <w:lang w:val="en-US" w:eastAsia="zh-CN"/>
            <w:rPrChange w:id="3255" w:author="Qualcomm-CH" w:date="2022-03-02T15:27:00Z">
              <w:rPr>
                <w:rFonts w:eastAsiaTheme="minorEastAsia"/>
                <w:color w:val="0070C0"/>
                <w:lang w:val="en-US" w:eastAsia="zh-CN"/>
              </w:rPr>
            </w:rPrChange>
          </w:rPr>
          <w:t>)</w:t>
        </w:r>
      </w:ins>
    </w:p>
    <w:p w14:paraId="02C3A22C" w14:textId="5B299B10" w:rsidR="00756E84" w:rsidRPr="004811A8" w:rsidDel="00914EB5" w:rsidRDefault="00756E84">
      <w:pPr>
        <w:pStyle w:val="ListParagraph"/>
        <w:numPr>
          <w:ilvl w:val="1"/>
          <w:numId w:val="19"/>
        </w:numPr>
        <w:spacing w:after="120"/>
        <w:ind w:left="1364" w:firstLineChars="0"/>
        <w:rPr>
          <w:del w:id="3256" w:author="Qualcomm-CH" w:date="2022-03-01T17:32:00Z"/>
          <w:rFonts w:eastAsiaTheme="minorEastAsia"/>
          <w:lang w:val="en-US" w:eastAsia="zh-CN"/>
          <w:rPrChange w:id="3257" w:author="Qualcomm-CH" w:date="2022-03-02T15:27:00Z">
            <w:rPr>
              <w:del w:id="3258" w:author="Qualcomm-CH" w:date="2022-03-01T17:32:00Z"/>
              <w:rFonts w:eastAsiaTheme="minorEastAsia"/>
              <w:color w:val="0070C0"/>
              <w:lang w:val="en-US" w:eastAsia="zh-CN"/>
            </w:rPr>
          </w:rPrChange>
        </w:rPr>
        <w:pPrChange w:id="3259" w:author="Qualcomm-CH" w:date="2022-03-01T17:32:00Z">
          <w:pPr>
            <w:pStyle w:val="ListParagraph"/>
            <w:numPr>
              <w:ilvl w:val="2"/>
              <w:numId w:val="19"/>
            </w:numPr>
            <w:spacing w:after="120"/>
            <w:ind w:left="2368" w:firstLineChars="0" w:hanging="360"/>
          </w:pPr>
        </w:pPrChange>
      </w:pPr>
      <w:moveFromRangeStart w:id="3260" w:author="Qualcomm-CH" w:date="2022-03-01T17:29:00Z" w:name="move97048162"/>
      <w:moveFrom w:id="3261" w:author="Qualcomm-CH" w:date="2022-03-01T17:29:00Z">
        <w:r w:rsidRPr="004811A8" w:rsidDel="00AD1535">
          <w:rPr>
            <w:lang w:val="en-US" w:eastAsia="zh-CN"/>
            <w:rPrChange w:id="3262" w:author="Qualcomm-CH" w:date="2022-03-02T15:27:00Z">
              <w:rPr>
                <w:color w:val="0070C0"/>
                <w:lang w:val="en-US" w:eastAsia="zh-CN"/>
              </w:rPr>
            </w:rPrChange>
          </w:rPr>
          <w:t>Up to 4</w:t>
        </w:r>
        <w:r w:rsidR="0052513D" w:rsidRPr="004811A8" w:rsidDel="00AD1535">
          <w:rPr>
            <w:lang w:val="en-US" w:eastAsia="zh-CN"/>
            <w:rPrChange w:id="3263" w:author="Qualcomm-CH" w:date="2022-03-02T15:27:00Z">
              <w:rPr>
                <w:color w:val="0070C0"/>
                <w:lang w:val="en-US" w:eastAsia="zh-CN"/>
              </w:rPr>
            </w:rPrChange>
          </w:rPr>
          <w:t xml:space="preserve"> satellites</w:t>
        </w:r>
      </w:moveFrom>
      <w:moveFromRangeEnd w:id="3260"/>
    </w:p>
    <w:p w14:paraId="43863B9F" w14:textId="5B3DCFBB" w:rsidR="00AD1535" w:rsidRPr="004811A8" w:rsidDel="00914EB5" w:rsidRDefault="0005306A">
      <w:pPr>
        <w:pStyle w:val="ListParagraph"/>
        <w:numPr>
          <w:ilvl w:val="2"/>
          <w:numId w:val="19"/>
        </w:numPr>
        <w:ind w:firstLineChars="0"/>
        <w:rPr>
          <w:del w:id="3264" w:author="Qualcomm-CH" w:date="2022-03-01T17:32:00Z"/>
          <w:szCs w:val="24"/>
          <w:lang w:eastAsia="zh-CN"/>
          <w:rPrChange w:id="3265" w:author="Qualcomm-CH" w:date="2022-03-02T15:27:00Z">
            <w:rPr>
              <w:del w:id="3266" w:author="Qualcomm-CH" w:date="2022-03-01T17:32:00Z"/>
              <w:color w:val="0070C0"/>
              <w:szCs w:val="24"/>
              <w:lang w:eastAsia="zh-CN"/>
            </w:rPr>
          </w:rPrChange>
        </w:rPr>
        <w:pPrChange w:id="3267" w:author="Qualcomm-CH" w:date="2022-03-01T17:29:00Z">
          <w:pPr>
            <w:pStyle w:val="ListParagraph"/>
            <w:numPr>
              <w:ilvl w:val="1"/>
              <w:numId w:val="19"/>
            </w:numPr>
            <w:ind w:left="1364" w:firstLineChars="0" w:hanging="360"/>
          </w:pPr>
        </w:pPrChange>
      </w:pPr>
      <w:del w:id="3268" w:author="Qualcomm-CH" w:date="2022-03-01T17:34:00Z">
        <w:r w:rsidRPr="004811A8" w:rsidDel="008F1DD3">
          <w:rPr>
            <w:lang w:val="en-US" w:eastAsia="zh-CN"/>
            <w:rPrChange w:id="3269" w:author="Qualcomm-CH" w:date="2022-03-02T15:27:00Z">
              <w:rPr>
                <w:color w:val="0070C0"/>
                <w:lang w:val="en-US" w:eastAsia="zh-CN"/>
              </w:rPr>
            </w:rPrChange>
          </w:rPr>
          <w:delText>support 2 MGs</w:delText>
        </w:r>
      </w:del>
    </w:p>
    <w:p w14:paraId="3811DFE9" w14:textId="573A7F18" w:rsidR="0005306A" w:rsidRPr="004811A8" w:rsidRDefault="0005306A" w:rsidP="0005306A">
      <w:pPr>
        <w:pStyle w:val="ListParagraph"/>
        <w:numPr>
          <w:ilvl w:val="1"/>
          <w:numId w:val="19"/>
        </w:numPr>
        <w:spacing w:after="120"/>
        <w:ind w:left="1364" w:firstLineChars="0"/>
        <w:rPr>
          <w:ins w:id="3270" w:author="Qualcomm-CH" w:date="2022-03-01T17:29:00Z"/>
          <w:rFonts w:eastAsiaTheme="minorEastAsia"/>
          <w:lang w:val="en-US" w:eastAsia="zh-CN"/>
          <w:rPrChange w:id="3271" w:author="Qualcomm-CH" w:date="2022-03-02T15:27:00Z">
            <w:rPr>
              <w:ins w:id="3272" w:author="Qualcomm-CH" w:date="2022-03-01T17:29:00Z"/>
              <w:rFonts w:eastAsiaTheme="minorEastAsia"/>
              <w:color w:val="0070C0"/>
              <w:lang w:val="en-US" w:eastAsia="zh-CN"/>
            </w:rPr>
          </w:rPrChange>
        </w:rPr>
      </w:pPr>
      <w:r w:rsidRPr="004811A8">
        <w:rPr>
          <w:rFonts w:eastAsiaTheme="minorEastAsia"/>
          <w:lang w:val="en-US" w:eastAsia="zh-CN"/>
          <w:rPrChange w:id="3273" w:author="Qualcomm-CH" w:date="2022-03-02T15:27:00Z">
            <w:rPr>
              <w:rFonts w:eastAsiaTheme="minorEastAsia"/>
              <w:color w:val="0070C0"/>
              <w:lang w:val="en-US" w:eastAsia="zh-CN"/>
            </w:rPr>
          </w:rPrChange>
        </w:rPr>
        <w:t>Support performing measurements on different numbers of target cells within multiple SMTCs on a single carrier</w:t>
      </w:r>
    </w:p>
    <w:p w14:paraId="7A2A99E6" w14:textId="27C1A19A" w:rsidR="00AD1535" w:rsidRPr="004811A8" w:rsidDel="003D1E60" w:rsidRDefault="00AD1535">
      <w:pPr>
        <w:pStyle w:val="ListParagraph"/>
        <w:numPr>
          <w:ilvl w:val="2"/>
          <w:numId w:val="19"/>
        </w:numPr>
        <w:spacing w:after="120"/>
        <w:ind w:firstLineChars="0"/>
        <w:rPr>
          <w:del w:id="3274" w:author="Qualcomm-CH" w:date="2022-03-02T15:25:00Z"/>
          <w:rFonts w:eastAsiaTheme="minorEastAsia"/>
          <w:lang w:val="en-US" w:eastAsia="zh-CN"/>
          <w:rPrChange w:id="3275" w:author="Qualcomm-CH" w:date="2022-03-02T15:27:00Z">
            <w:rPr>
              <w:del w:id="3276" w:author="Qualcomm-CH" w:date="2022-03-02T15:25:00Z"/>
              <w:rFonts w:eastAsiaTheme="minorEastAsia"/>
              <w:color w:val="0070C0"/>
              <w:lang w:val="en-US" w:eastAsia="zh-CN"/>
            </w:rPr>
          </w:rPrChange>
        </w:rPr>
        <w:pPrChange w:id="3277" w:author="Qualcomm-CH" w:date="2022-03-01T17:29:00Z">
          <w:pPr>
            <w:pStyle w:val="ListParagraph"/>
            <w:numPr>
              <w:ilvl w:val="1"/>
              <w:numId w:val="19"/>
            </w:numPr>
            <w:spacing w:after="120"/>
            <w:ind w:left="1364" w:firstLineChars="0" w:hanging="360"/>
          </w:pPr>
        </w:pPrChange>
      </w:pPr>
    </w:p>
    <w:p w14:paraId="20C7BFC5" w14:textId="17E61A48" w:rsidR="0005306A" w:rsidRPr="004811A8" w:rsidRDefault="0005306A" w:rsidP="0005306A">
      <w:pPr>
        <w:pStyle w:val="ListParagraph"/>
        <w:numPr>
          <w:ilvl w:val="1"/>
          <w:numId w:val="19"/>
        </w:numPr>
        <w:spacing w:after="120"/>
        <w:ind w:left="1364" w:firstLineChars="0"/>
        <w:rPr>
          <w:ins w:id="3278" w:author="Qualcomm-CH" w:date="2022-03-01T17:29:00Z"/>
          <w:rFonts w:eastAsiaTheme="minorEastAsia"/>
          <w:lang w:val="en-US" w:eastAsia="zh-CN"/>
          <w:rPrChange w:id="3279" w:author="Qualcomm-CH" w:date="2022-03-02T15:27:00Z">
            <w:rPr>
              <w:ins w:id="3280" w:author="Qualcomm-CH" w:date="2022-03-01T17:29:00Z"/>
              <w:rFonts w:eastAsiaTheme="minorEastAsia"/>
              <w:color w:val="0070C0"/>
              <w:lang w:val="en-US" w:eastAsia="zh-CN"/>
            </w:rPr>
          </w:rPrChange>
        </w:rPr>
      </w:pPr>
      <w:r w:rsidRPr="004811A8">
        <w:rPr>
          <w:rFonts w:eastAsiaTheme="minorEastAsia"/>
          <w:lang w:val="en-US" w:eastAsia="zh-CN"/>
          <w:rPrChange w:id="3281" w:author="Qualcomm-CH" w:date="2022-03-02T15:27:00Z">
            <w:rPr>
              <w:rFonts w:eastAsiaTheme="minorEastAsia"/>
              <w:color w:val="0070C0"/>
              <w:lang w:val="en-US" w:eastAsia="zh-CN"/>
            </w:rPr>
          </w:rPrChange>
        </w:rPr>
        <w:t xml:space="preserve">Support </w:t>
      </w:r>
      <w:del w:id="3282" w:author="Qualcomm-CH" w:date="2022-03-01T17:36:00Z">
        <w:r w:rsidRPr="004811A8" w:rsidDel="000F1B4A">
          <w:rPr>
            <w:rFonts w:eastAsiaTheme="minorEastAsia"/>
            <w:lang w:val="en-US" w:eastAsia="zh-CN"/>
            <w:rPrChange w:id="3283" w:author="Qualcomm-CH" w:date="2022-03-02T15:27:00Z">
              <w:rPr>
                <w:rFonts w:eastAsiaTheme="minorEastAsia"/>
                <w:color w:val="0070C0"/>
                <w:lang w:val="en-US" w:eastAsia="zh-CN"/>
              </w:rPr>
            </w:rPrChange>
          </w:rPr>
          <w:delText xml:space="preserve">different numbers of </w:delText>
        </w:r>
      </w:del>
      <w:ins w:id="3284" w:author="Qualcomm-CH" w:date="2022-03-01T17:36:00Z">
        <w:r w:rsidR="000F1B4A" w:rsidRPr="004811A8">
          <w:rPr>
            <w:rFonts w:eastAsiaTheme="minorEastAsia"/>
            <w:lang w:val="en-US" w:eastAsia="zh-CN"/>
            <w:rPrChange w:id="3285" w:author="Qualcomm-CH" w:date="2022-03-02T15:27:00Z">
              <w:rPr>
                <w:rFonts w:eastAsiaTheme="minorEastAsia"/>
                <w:color w:val="0070C0"/>
                <w:lang w:val="en-US" w:eastAsia="zh-CN"/>
              </w:rPr>
            </w:rPrChange>
          </w:rPr>
          <w:t xml:space="preserve">2 </w:t>
        </w:r>
      </w:ins>
      <w:r w:rsidRPr="004811A8">
        <w:rPr>
          <w:rFonts w:eastAsiaTheme="minorEastAsia"/>
          <w:lang w:val="en-US" w:eastAsia="zh-CN"/>
          <w:rPrChange w:id="3286" w:author="Qualcomm-CH" w:date="2022-03-02T15:27:00Z">
            <w:rPr>
              <w:rFonts w:eastAsiaTheme="minorEastAsia"/>
              <w:color w:val="0070C0"/>
              <w:lang w:val="en-US" w:eastAsia="zh-CN"/>
            </w:rPr>
          </w:rPrChange>
        </w:rPr>
        <w:t>parallel measurement gaps</w:t>
      </w:r>
    </w:p>
    <w:p w14:paraId="5E580A79" w14:textId="622FEF35" w:rsidR="00AD1535" w:rsidRPr="004811A8" w:rsidDel="003D1E60" w:rsidRDefault="00AD1535">
      <w:pPr>
        <w:pStyle w:val="ListParagraph"/>
        <w:numPr>
          <w:ilvl w:val="2"/>
          <w:numId w:val="19"/>
        </w:numPr>
        <w:spacing w:after="120"/>
        <w:ind w:firstLineChars="0"/>
        <w:rPr>
          <w:del w:id="3287" w:author="Qualcomm-CH" w:date="2022-03-02T15:25:00Z"/>
          <w:rFonts w:eastAsiaTheme="minorEastAsia"/>
          <w:lang w:val="en-US" w:eastAsia="zh-CN"/>
          <w:rPrChange w:id="3288" w:author="Qualcomm-CH" w:date="2022-03-02T15:27:00Z">
            <w:rPr>
              <w:del w:id="3289" w:author="Qualcomm-CH" w:date="2022-03-02T15:25:00Z"/>
              <w:rFonts w:eastAsiaTheme="minorEastAsia"/>
              <w:color w:val="0070C0"/>
              <w:lang w:val="en-US" w:eastAsia="zh-CN"/>
            </w:rPr>
          </w:rPrChange>
        </w:rPr>
        <w:pPrChange w:id="3290" w:author="Qualcomm-CH" w:date="2022-03-01T17:29:00Z">
          <w:pPr>
            <w:pStyle w:val="ListParagraph"/>
            <w:numPr>
              <w:ilvl w:val="1"/>
              <w:numId w:val="19"/>
            </w:numPr>
            <w:spacing w:after="120"/>
            <w:ind w:left="1364" w:firstLineChars="0" w:hanging="360"/>
          </w:pPr>
        </w:pPrChange>
      </w:pPr>
    </w:p>
    <w:p w14:paraId="2A149F0A" w14:textId="685CF393" w:rsidR="0005306A" w:rsidRPr="004811A8" w:rsidRDefault="0005306A" w:rsidP="0005306A">
      <w:pPr>
        <w:pStyle w:val="ListParagraph"/>
        <w:numPr>
          <w:ilvl w:val="1"/>
          <w:numId w:val="19"/>
        </w:numPr>
        <w:ind w:left="1364" w:firstLineChars="0"/>
        <w:rPr>
          <w:ins w:id="3291" w:author="Qualcomm-CH" w:date="2022-03-01T17:29:00Z"/>
          <w:szCs w:val="24"/>
          <w:lang w:eastAsia="zh-CN"/>
          <w:rPrChange w:id="3292" w:author="Qualcomm-CH" w:date="2022-03-02T15:27:00Z">
            <w:rPr>
              <w:ins w:id="3293" w:author="Qualcomm-CH" w:date="2022-03-01T17:29:00Z"/>
              <w:rFonts w:eastAsiaTheme="minorEastAsia"/>
              <w:color w:val="0070C0"/>
              <w:lang w:val="en-US" w:eastAsia="zh-CN"/>
            </w:rPr>
          </w:rPrChange>
        </w:rPr>
      </w:pPr>
      <w:r w:rsidRPr="004811A8">
        <w:rPr>
          <w:rFonts w:eastAsiaTheme="minorEastAsia"/>
          <w:lang w:val="en-US" w:eastAsia="zh-CN"/>
          <w:rPrChange w:id="3294" w:author="Qualcomm-CH" w:date="2022-03-02T15:27:00Z">
            <w:rPr>
              <w:rFonts w:eastAsiaTheme="minorEastAsia"/>
              <w:color w:val="0070C0"/>
              <w:lang w:val="en-US" w:eastAsia="zh-CN"/>
            </w:rPr>
          </w:rPrChange>
        </w:rPr>
        <w:t>Support performing measurements on cells belonging to different satellite as the serving cell at the same time with normal operations in serving cell</w:t>
      </w:r>
    </w:p>
    <w:p w14:paraId="50F936A0" w14:textId="19180BEB" w:rsidR="00AD1535" w:rsidRPr="004811A8" w:rsidDel="003D1E60" w:rsidRDefault="00AD1535">
      <w:pPr>
        <w:pStyle w:val="ListParagraph"/>
        <w:numPr>
          <w:ilvl w:val="2"/>
          <w:numId w:val="19"/>
        </w:numPr>
        <w:ind w:firstLineChars="0"/>
        <w:rPr>
          <w:del w:id="3295" w:author="Qualcomm-CH" w:date="2022-03-02T15:25:00Z"/>
          <w:szCs w:val="24"/>
          <w:lang w:eastAsia="zh-CN"/>
          <w:rPrChange w:id="3296" w:author="Qualcomm-CH" w:date="2022-03-02T15:27:00Z">
            <w:rPr>
              <w:del w:id="3297" w:author="Qualcomm-CH" w:date="2022-03-02T15:25:00Z"/>
              <w:color w:val="0070C0"/>
              <w:szCs w:val="24"/>
              <w:lang w:eastAsia="zh-CN"/>
            </w:rPr>
          </w:rPrChange>
        </w:rPr>
        <w:pPrChange w:id="3298" w:author="Qualcomm-CH" w:date="2022-03-01T17:29:00Z">
          <w:pPr>
            <w:pStyle w:val="ListParagraph"/>
            <w:numPr>
              <w:ilvl w:val="1"/>
              <w:numId w:val="19"/>
            </w:numPr>
            <w:ind w:left="1364" w:firstLineChars="0" w:hanging="360"/>
          </w:pPr>
        </w:pPrChange>
      </w:pPr>
    </w:p>
    <w:p w14:paraId="317DB4DD" w14:textId="25FD0E0F" w:rsidR="00A77B1A" w:rsidRPr="004811A8" w:rsidDel="003D1E60" w:rsidRDefault="00A77B1A" w:rsidP="00A77B1A">
      <w:pPr>
        <w:spacing w:after="120" w:line="252" w:lineRule="auto"/>
        <w:ind w:firstLine="284"/>
        <w:rPr>
          <w:del w:id="3299" w:author="Qualcomm-CH" w:date="2022-03-02T15:24:00Z"/>
          <w:b/>
          <w:bCs/>
          <w:i/>
          <w:iCs/>
          <w:highlight w:val="cyan"/>
          <w:u w:val="single"/>
          <w:lang w:eastAsia="ja-JP"/>
          <w:rPrChange w:id="3300" w:author="Qualcomm-CH" w:date="2022-03-02T15:27:00Z">
            <w:rPr>
              <w:del w:id="3301" w:author="Qualcomm-CH" w:date="2022-03-02T15:24:00Z"/>
              <w:b/>
              <w:bCs/>
              <w:i/>
              <w:iCs/>
              <w:color w:val="0070C0"/>
              <w:highlight w:val="cyan"/>
              <w:u w:val="single"/>
              <w:lang w:eastAsia="ja-JP"/>
            </w:rPr>
          </w:rPrChange>
        </w:rPr>
      </w:pPr>
      <w:del w:id="3302" w:author="Qualcomm-CH" w:date="2022-03-02T15:24:00Z">
        <w:r w:rsidRPr="004811A8" w:rsidDel="003D1E60">
          <w:rPr>
            <w:b/>
            <w:bCs/>
            <w:i/>
            <w:iCs/>
            <w:highlight w:val="cyan"/>
            <w:u w:val="single"/>
            <w:lang w:eastAsia="ja-JP"/>
            <w:rPrChange w:id="3303" w:author="Qualcomm-CH" w:date="2022-03-02T15:27:00Z">
              <w:rPr>
                <w:b/>
                <w:bCs/>
                <w:i/>
                <w:iCs/>
                <w:color w:val="0070C0"/>
                <w:highlight w:val="cyan"/>
                <w:u w:val="single"/>
                <w:lang w:eastAsia="ja-JP"/>
              </w:rPr>
            </w:rPrChange>
          </w:rPr>
          <w:delText>Further comments:</w:delText>
        </w:r>
      </w:del>
    </w:p>
    <w:p w14:paraId="3E904F3D" w14:textId="3F65C35D" w:rsidR="00A77B1A" w:rsidRPr="004811A8" w:rsidDel="003D1E60" w:rsidRDefault="00A77B1A" w:rsidP="00A77B1A">
      <w:pPr>
        <w:pStyle w:val="ListParagraph"/>
        <w:numPr>
          <w:ilvl w:val="0"/>
          <w:numId w:val="6"/>
        </w:numPr>
        <w:overflowPunct/>
        <w:autoSpaceDE/>
        <w:autoSpaceDN/>
        <w:adjustRightInd/>
        <w:spacing w:after="120" w:line="252" w:lineRule="auto"/>
        <w:ind w:left="784" w:firstLineChars="0"/>
        <w:textAlignment w:val="auto"/>
        <w:rPr>
          <w:del w:id="3304" w:author="Qualcomm-CH" w:date="2022-03-02T15:24:00Z"/>
          <w:lang w:eastAsia="ja-JP"/>
          <w:rPrChange w:id="3305" w:author="Qualcomm-CH" w:date="2022-03-02T15:27:00Z">
            <w:rPr>
              <w:del w:id="3306" w:author="Qualcomm-CH" w:date="2022-03-02T15:24:00Z"/>
              <w:color w:val="0070C0"/>
              <w:lang w:eastAsia="ja-JP"/>
            </w:rPr>
          </w:rPrChange>
        </w:rPr>
      </w:pPr>
      <w:del w:id="3307" w:author="Qualcomm-CH" w:date="2022-03-02T15:24:00Z">
        <w:r w:rsidRPr="004811A8" w:rsidDel="003D1E60">
          <w:rPr>
            <w:lang w:eastAsia="ja-JP"/>
            <w:rPrChange w:id="3308" w:author="Qualcomm-CH" w:date="2022-03-02T15:27:00Z">
              <w:rPr>
                <w:color w:val="0070C0"/>
                <w:lang w:eastAsia="ja-JP"/>
              </w:rPr>
            </w:rPrChange>
          </w:rPr>
          <w:delText xml:space="preserve">Please provide your opinion on each bullet. If you see items overlapping </w:delText>
        </w:r>
        <w:r w:rsidR="0059040A" w:rsidRPr="004811A8" w:rsidDel="003D1E60">
          <w:rPr>
            <w:lang w:eastAsia="ja-JP"/>
            <w:rPrChange w:id="3309" w:author="Qualcomm-CH" w:date="2022-03-02T15:27:00Z">
              <w:rPr>
                <w:color w:val="0070C0"/>
                <w:lang w:eastAsia="ja-JP"/>
              </w:rPr>
            </w:rPrChange>
          </w:rPr>
          <w:delText>each other, please indicate them in the comment table.</w:delText>
        </w:r>
      </w:del>
    </w:p>
    <w:tbl>
      <w:tblPr>
        <w:tblStyle w:val="TableGrid"/>
        <w:tblW w:w="0" w:type="auto"/>
        <w:tblLook w:val="04A0" w:firstRow="1" w:lastRow="0" w:firstColumn="1" w:lastColumn="0" w:noHBand="0" w:noVBand="1"/>
      </w:tblPr>
      <w:tblGrid>
        <w:gridCol w:w="1236"/>
        <w:gridCol w:w="8395"/>
      </w:tblGrid>
      <w:tr w:rsidR="004811A8" w:rsidRPr="004811A8" w:rsidDel="003D1E60" w14:paraId="75478FE9" w14:textId="77777777" w:rsidTr="00067818">
        <w:trPr>
          <w:del w:id="3310" w:author="Qualcomm-CH" w:date="2022-03-02T15:24:00Z"/>
        </w:trPr>
        <w:tc>
          <w:tcPr>
            <w:tcW w:w="1236" w:type="dxa"/>
          </w:tcPr>
          <w:p w14:paraId="4DC15CCE" w14:textId="4F8DAE96" w:rsidR="00A77B1A" w:rsidRPr="004811A8" w:rsidDel="003D1E60" w:rsidRDefault="00A77B1A" w:rsidP="00067818">
            <w:pPr>
              <w:spacing w:after="120"/>
              <w:rPr>
                <w:del w:id="3311" w:author="Qualcomm-CH" w:date="2022-03-02T15:24:00Z"/>
                <w:rFonts w:eastAsiaTheme="minorEastAsia"/>
                <w:b/>
                <w:bCs/>
                <w:lang w:val="en-US" w:eastAsia="zh-CN"/>
                <w:rPrChange w:id="3312" w:author="Qualcomm-CH" w:date="2022-03-02T15:27:00Z">
                  <w:rPr>
                    <w:del w:id="3313" w:author="Qualcomm-CH" w:date="2022-03-02T15:24:00Z"/>
                    <w:rFonts w:eastAsiaTheme="minorEastAsia"/>
                    <w:b/>
                    <w:bCs/>
                    <w:color w:val="0070C0"/>
                    <w:lang w:val="en-US" w:eastAsia="zh-CN"/>
                  </w:rPr>
                </w:rPrChange>
              </w:rPr>
            </w:pPr>
            <w:del w:id="3314" w:author="Qualcomm-CH" w:date="2022-03-02T15:24:00Z">
              <w:r w:rsidRPr="004811A8" w:rsidDel="003D1E60">
                <w:rPr>
                  <w:b/>
                  <w:bCs/>
                  <w:lang w:val="en-US" w:eastAsia="zh-CN"/>
                  <w:rPrChange w:id="3315" w:author="Qualcomm-CH" w:date="2022-03-02T15:27:00Z">
                    <w:rPr>
                      <w:b/>
                      <w:bCs/>
                      <w:color w:val="0070C0"/>
                      <w:lang w:val="en-US" w:eastAsia="zh-CN"/>
                    </w:rPr>
                  </w:rPrChange>
                </w:rPr>
                <w:delText>Company</w:delText>
              </w:r>
            </w:del>
          </w:p>
        </w:tc>
        <w:tc>
          <w:tcPr>
            <w:tcW w:w="8395" w:type="dxa"/>
          </w:tcPr>
          <w:p w14:paraId="0E12255A" w14:textId="1671182F" w:rsidR="00A77B1A" w:rsidRPr="004811A8" w:rsidDel="003D1E60" w:rsidRDefault="00A77B1A" w:rsidP="00067818">
            <w:pPr>
              <w:spacing w:after="120"/>
              <w:rPr>
                <w:del w:id="3316" w:author="Qualcomm-CH" w:date="2022-03-02T15:24:00Z"/>
                <w:rFonts w:eastAsiaTheme="minorEastAsia"/>
                <w:b/>
                <w:bCs/>
                <w:lang w:val="en-US" w:eastAsia="zh-CN"/>
                <w:rPrChange w:id="3317" w:author="Qualcomm-CH" w:date="2022-03-02T15:27:00Z">
                  <w:rPr>
                    <w:del w:id="3318" w:author="Qualcomm-CH" w:date="2022-03-02T15:24:00Z"/>
                    <w:rFonts w:eastAsiaTheme="minorEastAsia"/>
                    <w:b/>
                    <w:bCs/>
                    <w:color w:val="0070C0"/>
                    <w:lang w:val="en-US" w:eastAsia="zh-CN"/>
                  </w:rPr>
                </w:rPrChange>
              </w:rPr>
            </w:pPr>
            <w:del w:id="3319" w:author="Qualcomm-CH" w:date="2022-03-02T15:24:00Z">
              <w:r w:rsidRPr="004811A8" w:rsidDel="003D1E60">
                <w:rPr>
                  <w:b/>
                  <w:bCs/>
                  <w:lang w:val="en-US" w:eastAsia="zh-CN"/>
                  <w:rPrChange w:id="3320" w:author="Qualcomm-CH" w:date="2022-03-02T15:27:00Z">
                    <w:rPr>
                      <w:b/>
                      <w:bCs/>
                      <w:color w:val="0070C0"/>
                      <w:lang w:val="en-US" w:eastAsia="zh-CN"/>
                    </w:rPr>
                  </w:rPrChange>
                </w:rPr>
                <w:delText>Comments</w:delText>
              </w:r>
            </w:del>
          </w:p>
        </w:tc>
      </w:tr>
      <w:tr w:rsidR="004811A8" w:rsidRPr="004811A8" w:rsidDel="003D1E60" w14:paraId="18581752" w14:textId="77777777" w:rsidTr="00067818">
        <w:trPr>
          <w:del w:id="3321" w:author="Qualcomm-CH" w:date="2022-03-02T15:24:00Z"/>
        </w:trPr>
        <w:tc>
          <w:tcPr>
            <w:tcW w:w="1236" w:type="dxa"/>
          </w:tcPr>
          <w:p w14:paraId="65B3CAB8" w14:textId="1B1ACE53" w:rsidR="00A77B1A" w:rsidRPr="004811A8" w:rsidDel="003D1E60" w:rsidRDefault="00067818" w:rsidP="00067818">
            <w:pPr>
              <w:spacing w:after="120"/>
              <w:rPr>
                <w:del w:id="3322" w:author="Qualcomm-CH" w:date="2022-03-02T15:24:00Z"/>
                <w:rFonts w:eastAsiaTheme="minorEastAsia"/>
                <w:lang w:val="en-US" w:eastAsia="zh-CN"/>
                <w:rPrChange w:id="3323" w:author="Qualcomm-CH" w:date="2022-03-02T15:27:00Z">
                  <w:rPr>
                    <w:del w:id="3324" w:author="Qualcomm-CH" w:date="2022-03-02T15:24:00Z"/>
                    <w:rFonts w:eastAsiaTheme="minorEastAsia"/>
                    <w:color w:val="0070C0"/>
                    <w:lang w:val="en-US" w:eastAsia="zh-CN"/>
                  </w:rPr>
                </w:rPrChange>
              </w:rPr>
            </w:pPr>
            <w:del w:id="3325" w:author="Qualcomm-CH" w:date="2022-03-02T15:24:00Z">
              <w:r w:rsidRPr="004811A8" w:rsidDel="003D1E60">
                <w:rPr>
                  <w:lang w:val="en-US" w:eastAsia="zh-CN"/>
                  <w:rPrChange w:id="3326" w:author="Qualcomm-CH" w:date="2022-03-02T15:27:00Z">
                    <w:rPr>
                      <w:color w:val="0070C0"/>
                      <w:lang w:val="en-US" w:eastAsia="zh-CN"/>
                    </w:rPr>
                  </w:rPrChange>
                </w:rPr>
                <w:delText>MTK</w:delText>
              </w:r>
            </w:del>
          </w:p>
        </w:tc>
        <w:tc>
          <w:tcPr>
            <w:tcW w:w="8395" w:type="dxa"/>
          </w:tcPr>
          <w:p w14:paraId="76566DB8" w14:textId="06A9E712" w:rsidR="00067818" w:rsidRPr="004811A8" w:rsidDel="003D1E60" w:rsidRDefault="00067818" w:rsidP="00067818">
            <w:pPr>
              <w:rPr>
                <w:del w:id="3327" w:author="Qualcomm-CH" w:date="2022-03-02T15:24:00Z"/>
                <w:szCs w:val="24"/>
                <w:lang w:eastAsia="zh-CN"/>
                <w:rPrChange w:id="3328" w:author="Qualcomm-CH" w:date="2022-03-02T15:27:00Z">
                  <w:rPr>
                    <w:del w:id="3329" w:author="Qualcomm-CH" w:date="2022-03-02T15:24:00Z"/>
                    <w:color w:val="0070C0"/>
                    <w:szCs w:val="24"/>
                    <w:lang w:eastAsia="zh-CN"/>
                  </w:rPr>
                </w:rPrChange>
              </w:rPr>
            </w:pPr>
            <w:del w:id="3330" w:author="Qualcomm-CH" w:date="2022-03-02T15:24:00Z">
              <w:r w:rsidRPr="004811A8" w:rsidDel="003D1E60">
                <w:rPr>
                  <w:szCs w:val="24"/>
                  <w:lang w:eastAsia="zh-CN"/>
                  <w:rPrChange w:id="3331" w:author="Qualcomm-CH" w:date="2022-03-02T15:27:00Z">
                    <w:rPr>
                      <w:color w:val="0070C0"/>
                      <w:szCs w:val="24"/>
                      <w:lang w:eastAsia="zh-CN"/>
                    </w:rPr>
                  </w:rPrChange>
                </w:rPr>
                <w:delText xml:space="preserve">Below two are over-lapped in our view, because the measurements on </w:delText>
              </w:r>
              <w:r w:rsidRPr="004811A8" w:rsidDel="003D1E60">
                <w:rPr>
                  <w:lang w:val="en-US" w:eastAsia="zh-CN"/>
                  <w:rPrChange w:id="3332" w:author="Qualcomm-CH" w:date="2022-03-02T15:27:00Z">
                    <w:rPr>
                      <w:color w:val="0070C0"/>
                      <w:lang w:val="en-US" w:eastAsia="zh-CN"/>
                    </w:rPr>
                  </w:rPrChange>
                </w:rPr>
                <w:delText>neighbor cells are within SMTC.</w:delText>
              </w:r>
            </w:del>
          </w:p>
          <w:p w14:paraId="0D6E2960" w14:textId="3B05EBC8" w:rsidR="00067818" w:rsidRPr="004811A8" w:rsidDel="003D1E60" w:rsidRDefault="00067818" w:rsidP="00067818">
            <w:pPr>
              <w:pStyle w:val="ListParagraph"/>
              <w:numPr>
                <w:ilvl w:val="0"/>
                <w:numId w:val="19"/>
              </w:numPr>
              <w:ind w:left="211" w:firstLineChars="0" w:hanging="211"/>
              <w:rPr>
                <w:del w:id="3333" w:author="Qualcomm-CH" w:date="2022-03-02T15:24:00Z"/>
                <w:szCs w:val="24"/>
                <w:lang w:eastAsia="zh-CN"/>
                <w:rPrChange w:id="3334" w:author="Qualcomm-CH" w:date="2022-03-02T15:27:00Z">
                  <w:rPr>
                    <w:del w:id="3335" w:author="Qualcomm-CH" w:date="2022-03-02T15:24:00Z"/>
                    <w:color w:val="0070C0"/>
                    <w:szCs w:val="24"/>
                    <w:lang w:eastAsia="zh-CN"/>
                  </w:rPr>
                </w:rPrChange>
              </w:rPr>
            </w:pPr>
            <w:del w:id="3336" w:author="Qualcomm-CH" w:date="2022-03-02T15:24:00Z">
              <w:r w:rsidRPr="004811A8" w:rsidDel="003D1E60">
                <w:rPr>
                  <w:lang w:val="en-US" w:eastAsia="zh-CN"/>
                  <w:rPrChange w:id="3337" w:author="Qualcomm-CH" w:date="2022-03-02T15:27:00Z">
                    <w:rPr>
                      <w:color w:val="0070C0"/>
                      <w:lang w:val="en-US" w:eastAsia="zh-CN"/>
                    </w:rPr>
                  </w:rPrChange>
                </w:rPr>
                <w:delText>Parallel measurement of LEO in one SMTC</w:delText>
              </w:r>
            </w:del>
          </w:p>
          <w:p w14:paraId="6D4C3A34" w14:textId="61D051DB" w:rsidR="00067818" w:rsidRPr="004811A8" w:rsidDel="003D1E60" w:rsidRDefault="00067818" w:rsidP="00067818">
            <w:pPr>
              <w:pStyle w:val="ListParagraph"/>
              <w:numPr>
                <w:ilvl w:val="0"/>
                <w:numId w:val="19"/>
              </w:numPr>
              <w:spacing w:after="120"/>
              <w:ind w:left="211" w:firstLineChars="0" w:hanging="211"/>
              <w:rPr>
                <w:del w:id="3338" w:author="Qualcomm-CH" w:date="2022-03-02T15:24:00Z"/>
                <w:rFonts w:eastAsiaTheme="minorEastAsia"/>
                <w:lang w:val="en-US" w:eastAsia="zh-CN"/>
                <w:rPrChange w:id="3339" w:author="Qualcomm-CH" w:date="2022-03-02T15:27:00Z">
                  <w:rPr>
                    <w:del w:id="3340" w:author="Qualcomm-CH" w:date="2022-03-02T15:24:00Z"/>
                    <w:rFonts w:eastAsiaTheme="minorEastAsia"/>
                    <w:color w:val="0070C0"/>
                    <w:lang w:val="en-US" w:eastAsia="zh-CN"/>
                  </w:rPr>
                </w:rPrChange>
              </w:rPr>
            </w:pPr>
            <w:del w:id="3341" w:author="Qualcomm-CH" w:date="2022-03-02T15:24:00Z">
              <w:r w:rsidRPr="004811A8" w:rsidDel="003D1E60">
                <w:rPr>
                  <w:lang w:val="en-US" w:eastAsia="zh-CN"/>
                  <w:rPrChange w:id="3342" w:author="Qualcomm-CH" w:date="2022-03-02T15:27:00Z">
                    <w:rPr>
                      <w:color w:val="0070C0"/>
                      <w:lang w:val="en-US" w:eastAsia="zh-CN"/>
                    </w:rPr>
                  </w:rPrChange>
                </w:rPr>
                <w:delText>Perform measurements on more than one neighbor cells belonging to different satellites in parallel without scaling.</w:delText>
              </w:r>
            </w:del>
          </w:p>
          <w:p w14:paraId="62E17C4C" w14:textId="0FE12EE1" w:rsidR="00067818" w:rsidRPr="004811A8" w:rsidDel="003D1E60" w:rsidRDefault="00067818" w:rsidP="00067818">
            <w:pPr>
              <w:spacing w:after="120"/>
              <w:rPr>
                <w:del w:id="3343" w:author="Qualcomm-CH" w:date="2022-03-02T15:24:00Z"/>
                <w:rFonts w:eastAsiaTheme="minorEastAsia"/>
                <w:lang w:val="en-US" w:eastAsia="zh-CN"/>
                <w:rPrChange w:id="3344" w:author="Qualcomm-CH" w:date="2022-03-02T15:27:00Z">
                  <w:rPr>
                    <w:del w:id="3345" w:author="Qualcomm-CH" w:date="2022-03-02T15:24:00Z"/>
                    <w:rFonts w:eastAsiaTheme="minorEastAsia"/>
                    <w:color w:val="0070C0"/>
                    <w:lang w:val="en-US" w:eastAsia="zh-CN"/>
                  </w:rPr>
                </w:rPrChange>
              </w:rPr>
            </w:pPr>
          </w:p>
          <w:p w14:paraId="04E8727F" w14:textId="4222626C" w:rsidR="00067818" w:rsidRPr="004811A8" w:rsidDel="003D1E60" w:rsidRDefault="00067818" w:rsidP="00067818">
            <w:pPr>
              <w:spacing w:after="120"/>
              <w:rPr>
                <w:del w:id="3346" w:author="Qualcomm-CH" w:date="2022-03-02T15:24:00Z"/>
                <w:rFonts w:eastAsiaTheme="minorEastAsia"/>
                <w:lang w:val="en-US" w:eastAsia="zh-CN"/>
                <w:rPrChange w:id="3347" w:author="Qualcomm-CH" w:date="2022-03-02T15:27:00Z">
                  <w:rPr>
                    <w:del w:id="3348" w:author="Qualcomm-CH" w:date="2022-03-02T15:24:00Z"/>
                    <w:rFonts w:eastAsiaTheme="minorEastAsia"/>
                    <w:color w:val="0070C0"/>
                    <w:lang w:val="en-US" w:eastAsia="zh-CN"/>
                  </w:rPr>
                </w:rPrChange>
              </w:rPr>
            </w:pPr>
            <w:del w:id="3349" w:author="Qualcomm-CH" w:date="2022-03-02T15:24:00Z">
              <w:r w:rsidRPr="004811A8" w:rsidDel="003D1E60">
                <w:rPr>
                  <w:szCs w:val="24"/>
                  <w:lang w:eastAsia="zh-CN"/>
                  <w:rPrChange w:id="3350" w:author="Qualcomm-CH" w:date="2022-03-02T15:27:00Z">
                    <w:rPr>
                      <w:color w:val="0070C0"/>
                      <w:szCs w:val="24"/>
                      <w:lang w:eastAsia="zh-CN"/>
                    </w:rPr>
                  </w:rPrChange>
                </w:rPr>
                <w:delText xml:space="preserve">Below two are over-lapped in our view, the UE capability can be based on the </w:delText>
              </w:r>
              <w:r w:rsidRPr="004811A8" w:rsidDel="003D1E60">
                <w:rPr>
                  <w:lang w:val="en-US" w:eastAsia="zh-CN"/>
                  <w:rPrChange w:id="3351" w:author="Qualcomm-CH" w:date="2022-03-02T15:27:00Z">
                    <w:rPr>
                      <w:color w:val="0070C0"/>
                      <w:lang w:val="en-US" w:eastAsia="zh-CN"/>
                    </w:rPr>
                  </w:rPrChange>
                </w:rPr>
                <w:delText xml:space="preserve">numbers of parallel measurement gaps. </w:delText>
              </w:r>
            </w:del>
          </w:p>
          <w:p w14:paraId="29159D89" w14:textId="31D4DB5E" w:rsidR="00A77B1A" w:rsidRPr="004811A8" w:rsidDel="003D1E60" w:rsidRDefault="00067818" w:rsidP="00067818">
            <w:pPr>
              <w:pStyle w:val="ListParagraph"/>
              <w:numPr>
                <w:ilvl w:val="0"/>
                <w:numId w:val="19"/>
              </w:numPr>
              <w:spacing w:after="120"/>
              <w:ind w:left="211" w:firstLineChars="0" w:hanging="211"/>
              <w:rPr>
                <w:del w:id="3352" w:author="Qualcomm-CH" w:date="2022-03-02T15:24:00Z"/>
                <w:rFonts w:eastAsiaTheme="minorEastAsia"/>
                <w:lang w:val="en-US" w:eastAsia="zh-CN"/>
                <w:rPrChange w:id="3353" w:author="Qualcomm-CH" w:date="2022-03-02T15:27:00Z">
                  <w:rPr>
                    <w:del w:id="3354" w:author="Qualcomm-CH" w:date="2022-03-02T15:24:00Z"/>
                    <w:rFonts w:eastAsiaTheme="minorEastAsia"/>
                    <w:color w:val="0070C0"/>
                    <w:lang w:val="en-US" w:eastAsia="zh-CN"/>
                  </w:rPr>
                </w:rPrChange>
              </w:rPr>
            </w:pPr>
            <w:del w:id="3355" w:author="Qualcomm-CH" w:date="2022-03-02T15:24:00Z">
              <w:r w:rsidRPr="004811A8" w:rsidDel="003D1E60">
                <w:rPr>
                  <w:lang w:val="en-US" w:eastAsia="zh-CN"/>
                  <w:rPrChange w:id="3356" w:author="Qualcomm-CH" w:date="2022-03-02T15:27:00Z">
                    <w:rPr>
                      <w:color w:val="0070C0"/>
                      <w:lang w:val="en-US" w:eastAsia="zh-CN"/>
                    </w:rPr>
                  </w:rPrChange>
                </w:rPr>
                <w:delText>support 2 MGs</w:delText>
              </w:r>
            </w:del>
          </w:p>
          <w:p w14:paraId="3D4967D6" w14:textId="1D4D4CB5" w:rsidR="00067818" w:rsidRPr="004811A8" w:rsidDel="003D1E60" w:rsidRDefault="00067818" w:rsidP="00067818">
            <w:pPr>
              <w:pStyle w:val="ListParagraph"/>
              <w:numPr>
                <w:ilvl w:val="0"/>
                <w:numId w:val="19"/>
              </w:numPr>
              <w:spacing w:after="120"/>
              <w:ind w:left="211" w:firstLineChars="0" w:hanging="211"/>
              <w:rPr>
                <w:del w:id="3357" w:author="Qualcomm-CH" w:date="2022-03-02T15:24:00Z"/>
                <w:rFonts w:eastAsiaTheme="minorEastAsia"/>
                <w:lang w:val="en-US" w:eastAsia="zh-CN"/>
                <w:rPrChange w:id="3358" w:author="Qualcomm-CH" w:date="2022-03-02T15:27:00Z">
                  <w:rPr>
                    <w:del w:id="3359" w:author="Qualcomm-CH" w:date="2022-03-02T15:24:00Z"/>
                    <w:rFonts w:eastAsiaTheme="minorEastAsia"/>
                    <w:color w:val="0070C0"/>
                    <w:lang w:val="en-US" w:eastAsia="zh-CN"/>
                  </w:rPr>
                </w:rPrChange>
              </w:rPr>
            </w:pPr>
            <w:del w:id="3360" w:author="Qualcomm-CH" w:date="2022-03-02T15:24:00Z">
              <w:r w:rsidRPr="004811A8" w:rsidDel="003D1E60">
                <w:rPr>
                  <w:lang w:val="en-US" w:eastAsia="zh-CN"/>
                  <w:rPrChange w:id="3361" w:author="Qualcomm-CH" w:date="2022-03-02T15:27:00Z">
                    <w:rPr>
                      <w:color w:val="0070C0"/>
                      <w:lang w:val="en-US" w:eastAsia="zh-CN"/>
                    </w:rPr>
                  </w:rPrChange>
                </w:rPr>
                <w:delText>Support different numbers of parallel measurement gaps</w:delText>
              </w:r>
            </w:del>
          </w:p>
          <w:p w14:paraId="37A96BD7" w14:textId="398477EC" w:rsidR="00067818" w:rsidRPr="004811A8" w:rsidDel="003D1E60" w:rsidRDefault="00067818" w:rsidP="00067818">
            <w:pPr>
              <w:spacing w:after="120"/>
              <w:rPr>
                <w:del w:id="3362" w:author="Qualcomm-CH" w:date="2022-03-02T15:24:00Z"/>
                <w:rFonts w:eastAsiaTheme="minorEastAsia"/>
                <w:lang w:val="en-US" w:eastAsia="zh-CN"/>
                <w:rPrChange w:id="3363" w:author="Qualcomm-CH" w:date="2022-03-02T15:27:00Z">
                  <w:rPr>
                    <w:del w:id="3364" w:author="Qualcomm-CH" w:date="2022-03-02T15:24:00Z"/>
                    <w:rFonts w:eastAsiaTheme="minorEastAsia"/>
                    <w:color w:val="0070C0"/>
                    <w:lang w:val="en-US" w:eastAsia="zh-CN"/>
                  </w:rPr>
                </w:rPrChange>
              </w:rPr>
            </w:pPr>
          </w:p>
          <w:p w14:paraId="2D999156" w14:textId="421693C6" w:rsidR="00067818" w:rsidRPr="004811A8" w:rsidDel="003D1E60" w:rsidRDefault="00067818" w:rsidP="00067818">
            <w:pPr>
              <w:spacing w:after="120"/>
              <w:rPr>
                <w:del w:id="3365" w:author="Qualcomm-CH" w:date="2022-03-02T15:24:00Z"/>
                <w:rFonts w:eastAsiaTheme="minorEastAsia"/>
                <w:lang w:val="en-US" w:eastAsia="zh-CN"/>
                <w:rPrChange w:id="3366" w:author="Qualcomm-CH" w:date="2022-03-02T15:27:00Z">
                  <w:rPr>
                    <w:del w:id="3367" w:author="Qualcomm-CH" w:date="2022-03-02T15:24:00Z"/>
                    <w:rFonts w:eastAsiaTheme="minorEastAsia"/>
                    <w:color w:val="0070C0"/>
                    <w:lang w:val="en-US" w:eastAsia="zh-CN"/>
                  </w:rPr>
                </w:rPrChange>
              </w:rPr>
            </w:pPr>
            <w:del w:id="3368" w:author="Qualcomm-CH" w:date="2022-03-02T15:24:00Z">
              <w:r w:rsidRPr="004811A8" w:rsidDel="003D1E60">
                <w:rPr>
                  <w:szCs w:val="24"/>
                  <w:lang w:eastAsia="zh-CN"/>
                  <w:rPrChange w:id="3369" w:author="Qualcomm-CH" w:date="2022-03-02T15:27:00Z">
                    <w:rPr>
                      <w:color w:val="0070C0"/>
                      <w:szCs w:val="24"/>
                      <w:lang w:eastAsia="zh-CN"/>
                    </w:rPr>
                  </w:rPrChange>
                </w:rPr>
                <w:delText>Below two are over-lapped in our view, while the 2</w:delText>
              </w:r>
              <w:r w:rsidRPr="004811A8" w:rsidDel="003D1E60">
                <w:rPr>
                  <w:szCs w:val="24"/>
                  <w:vertAlign w:val="superscript"/>
                  <w:lang w:eastAsia="zh-CN"/>
                  <w:rPrChange w:id="3370" w:author="Qualcomm-CH" w:date="2022-03-02T15:27:00Z">
                    <w:rPr>
                      <w:color w:val="0070C0"/>
                      <w:szCs w:val="24"/>
                      <w:vertAlign w:val="superscript"/>
                      <w:lang w:eastAsia="zh-CN"/>
                    </w:rPr>
                  </w:rPrChange>
                </w:rPr>
                <w:delText>nd</w:delText>
              </w:r>
              <w:r w:rsidRPr="004811A8" w:rsidDel="003D1E60">
                <w:rPr>
                  <w:szCs w:val="24"/>
                  <w:lang w:eastAsia="zh-CN"/>
                  <w:rPrChange w:id="3371" w:author="Qualcomm-CH" w:date="2022-03-02T15:27:00Z">
                    <w:rPr>
                      <w:color w:val="0070C0"/>
                      <w:szCs w:val="24"/>
                      <w:lang w:eastAsia="zh-CN"/>
                    </w:rPr>
                  </w:rPrChange>
                </w:rPr>
                <w:delText xml:space="preserve"> bullet provide more description. </w:delText>
              </w:r>
            </w:del>
          </w:p>
          <w:p w14:paraId="799AF1EA" w14:textId="03C09D12" w:rsidR="00067818" w:rsidRPr="004811A8" w:rsidDel="003D1E60" w:rsidRDefault="00067818" w:rsidP="00067818">
            <w:pPr>
              <w:pStyle w:val="ListParagraph"/>
              <w:numPr>
                <w:ilvl w:val="0"/>
                <w:numId w:val="19"/>
              </w:numPr>
              <w:spacing w:after="120"/>
              <w:ind w:left="211" w:firstLineChars="0" w:hanging="211"/>
              <w:rPr>
                <w:del w:id="3372" w:author="Qualcomm-CH" w:date="2022-03-02T15:24:00Z"/>
                <w:rFonts w:eastAsiaTheme="minorEastAsia"/>
                <w:lang w:val="en-US" w:eastAsia="zh-CN"/>
                <w:rPrChange w:id="3373" w:author="Qualcomm-CH" w:date="2022-03-02T15:27:00Z">
                  <w:rPr>
                    <w:del w:id="3374" w:author="Qualcomm-CH" w:date="2022-03-02T15:24:00Z"/>
                    <w:rFonts w:eastAsiaTheme="minorEastAsia"/>
                    <w:color w:val="0070C0"/>
                    <w:lang w:val="en-US" w:eastAsia="zh-CN"/>
                  </w:rPr>
                </w:rPrChange>
              </w:rPr>
            </w:pPr>
            <w:del w:id="3375" w:author="Qualcomm-CH" w:date="2022-03-02T15:24:00Z">
              <w:r w:rsidRPr="004811A8" w:rsidDel="003D1E60">
                <w:rPr>
                  <w:lang w:val="en-US" w:eastAsia="zh-CN"/>
                  <w:rPrChange w:id="3376" w:author="Qualcomm-CH" w:date="2022-03-02T15:27:00Z">
                    <w:rPr>
                      <w:color w:val="0070C0"/>
                      <w:lang w:val="en-US" w:eastAsia="zh-CN"/>
                    </w:rPr>
                  </w:rPrChange>
                </w:rPr>
                <w:delText>Parallel measurement and normal operation</w:delText>
              </w:r>
            </w:del>
          </w:p>
          <w:p w14:paraId="3D74ECCE" w14:textId="02D3B3C8" w:rsidR="00067818" w:rsidRPr="004811A8" w:rsidDel="003D1E60" w:rsidRDefault="00067818" w:rsidP="00067818">
            <w:pPr>
              <w:pStyle w:val="ListParagraph"/>
              <w:numPr>
                <w:ilvl w:val="0"/>
                <w:numId w:val="19"/>
              </w:numPr>
              <w:spacing w:after="120"/>
              <w:ind w:left="211" w:firstLineChars="0" w:hanging="211"/>
              <w:rPr>
                <w:del w:id="3377" w:author="Qualcomm-CH" w:date="2022-03-02T15:24:00Z"/>
                <w:rFonts w:eastAsiaTheme="minorEastAsia"/>
                <w:lang w:val="en-US" w:eastAsia="zh-CN"/>
                <w:rPrChange w:id="3378" w:author="Qualcomm-CH" w:date="2022-03-02T15:27:00Z">
                  <w:rPr>
                    <w:del w:id="3379" w:author="Qualcomm-CH" w:date="2022-03-02T15:24:00Z"/>
                    <w:rFonts w:eastAsiaTheme="minorEastAsia"/>
                    <w:color w:val="0070C0"/>
                    <w:lang w:val="en-US" w:eastAsia="zh-CN"/>
                  </w:rPr>
                </w:rPrChange>
              </w:rPr>
            </w:pPr>
            <w:del w:id="3380" w:author="Qualcomm-CH" w:date="2022-03-02T15:24:00Z">
              <w:r w:rsidRPr="004811A8" w:rsidDel="003D1E60">
                <w:rPr>
                  <w:lang w:val="en-US" w:eastAsia="zh-CN"/>
                  <w:rPrChange w:id="3381" w:author="Qualcomm-CH" w:date="2022-03-02T15:27:00Z">
                    <w:rPr>
                      <w:color w:val="0070C0"/>
                      <w:lang w:val="en-US" w:eastAsia="zh-CN"/>
                    </w:rPr>
                  </w:rPrChange>
                </w:rPr>
                <w:delText>Support performing measurements on cells belonging to different satellite as the serving cell at the same time with normal operations in serving cell</w:delText>
              </w:r>
            </w:del>
          </w:p>
        </w:tc>
      </w:tr>
      <w:tr w:rsidR="004811A8" w:rsidRPr="004811A8" w:rsidDel="003D1E60" w14:paraId="3D6F8C6C" w14:textId="77777777" w:rsidTr="00067818">
        <w:trPr>
          <w:del w:id="3382" w:author="Qualcomm-CH" w:date="2022-03-02T15:24:00Z"/>
        </w:trPr>
        <w:tc>
          <w:tcPr>
            <w:tcW w:w="1236" w:type="dxa"/>
          </w:tcPr>
          <w:p w14:paraId="7D6C6094" w14:textId="4152F17C" w:rsidR="006335A6" w:rsidRPr="004811A8" w:rsidDel="003D1E60" w:rsidRDefault="001621A2" w:rsidP="00067818">
            <w:pPr>
              <w:spacing w:after="120"/>
              <w:rPr>
                <w:del w:id="3383" w:author="Qualcomm-CH" w:date="2022-03-02T15:24:00Z"/>
                <w:lang w:val="en-US" w:eastAsia="zh-CN"/>
                <w:rPrChange w:id="3384" w:author="Qualcomm-CH" w:date="2022-03-02T15:27:00Z">
                  <w:rPr>
                    <w:del w:id="3385" w:author="Qualcomm-CH" w:date="2022-03-02T15:24:00Z"/>
                    <w:color w:val="0070C0"/>
                    <w:lang w:val="en-US" w:eastAsia="zh-CN"/>
                  </w:rPr>
                </w:rPrChange>
              </w:rPr>
            </w:pPr>
            <w:del w:id="3386" w:author="Qualcomm-CH" w:date="2022-03-02T15:24:00Z">
              <w:r w:rsidRPr="004811A8" w:rsidDel="003D1E60">
                <w:rPr>
                  <w:lang w:val="en-US" w:eastAsia="zh-CN"/>
                  <w:rPrChange w:id="3387" w:author="Qualcomm-CH" w:date="2022-03-02T15:27:00Z">
                    <w:rPr>
                      <w:color w:val="0070C0"/>
                      <w:lang w:val="en-US" w:eastAsia="zh-CN"/>
                    </w:rPr>
                  </w:rPrChange>
                </w:rPr>
                <w:delText>Ericsson</w:delText>
              </w:r>
            </w:del>
          </w:p>
        </w:tc>
        <w:tc>
          <w:tcPr>
            <w:tcW w:w="8395" w:type="dxa"/>
          </w:tcPr>
          <w:p w14:paraId="64688060" w14:textId="57B3BCD5" w:rsidR="001621A2" w:rsidRPr="004811A8" w:rsidDel="003D1E60" w:rsidRDefault="001621A2" w:rsidP="001621A2">
            <w:pPr>
              <w:pStyle w:val="ListParagraph"/>
              <w:numPr>
                <w:ilvl w:val="1"/>
                <w:numId w:val="19"/>
              </w:numPr>
              <w:spacing w:after="120"/>
              <w:ind w:left="1364" w:firstLineChars="0"/>
              <w:rPr>
                <w:del w:id="3388" w:author="Qualcomm-CH" w:date="2022-03-02T15:24:00Z"/>
                <w:rFonts w:eastAsiaTheme="minorEastAsia"/>
                <w:lang w:val="en-US" w:eastAsia="zh-CN"/>
                <w:rPrChange w:id="3389" w:author="Qualcomm-CH" w:date="2022-03-02T15:27:00Z">
                  <w:rPr>
                    <w:del w:id="3390" w:author="Qualcomm-CH" w:date="2022-03-02T15:24:00Z"/>
                    <w:rFonts w:eastAsiaTheme="minorEastAsia"/>
                    <w:color w:val="0070C0"/>
                    <w:lang w:val="en-US" w:eastAsia="zh-CN"/>
                  </w:rPr>
                </w:rPrChange>
              </w:rPr>
            </w:pPr>
            <w:del w:id="3391" w:author="Qualcomm-CH" w:date="2022-03-02T15:24:00Z">
              <w:r w:rsidRPr="004811A8" w:rsidDel="003D1E60">
                <w:rPr>
                  <w:lang w:val="en-US" w:eastAsia="zh-CN"/>
                  <w:rPrChange w:id="3392" w:author="Qualcomm-CH" w:date="2022-03-02T15:27:00Z">
                    <w:rPr>
                      <w:color w:val="0070C0"/>
                      <w:lang w:val="en-US" w:eastAsia="zh-CN"/>
                    </w:rPr>
                  </w:rPrChange>
                </w:rPr>
                <w:delText>Parallel measurement and normal operation</w:delText>
              </w:r>
            </w:del>
          </w:p>
          <w:p w14:paraId="1811D0CC" w14:textId="0F6403FC" w:rsidR="001621A2" w:rsidRPr="004811A8" w:rsidDel="003D1E60" w:rsidRDefault="001621A2" w:rsidP="001621A2">
            <w:pPr>
              <w:pStyle w:val="ListParagraph"/>
              <w:numPr>
                <w:ilvl w:val="2"/>
                <w:numId w:val="19"/>
              </w:numPr>
              <w:spacing w:after="120"/>
              <w:ind w:left="2084" w:firstLineChars="0"/>
              <w:rPr>
                <w:del w:id="3393" w:author="Qualcomm-CH" w:date="2022-03-02T15:24:00Z"/>
                <w:rFonts w:eastAsiaTheme="minorEastAsia"/>
                <w:lang w:val="en-US" w:eastAsia="zh-CN"/>
                <w:rPrChange w:id="3394" w:author="Qualcomm-CH" w:date="2022-03-02T15:27:00Z">
                  <w:rPr>
                    <w:del w:id="3395" w:author="Qualcomm-CH" w:date="2022-03-02T15:24:00Z"/>
                    <w:rFonts w:eastAsiaTheme="minorEastAsia"/>
                    <w:color w:val="0070C0"/>
                    <w:lang w:val="en-US" w:eastAsia="zh-CN"/>
                  </w:rPr>
                </w:rPrChange>
              </w:rPr>
            </w:pPr>
            <w:del w:id="3396" w:author="Qualcomm-CH" w:date="2022-03-02T15:24:00Z">
              <w:r w:rsidRPr="004811A8" w:rsidDel="003D1E60">
                <w:rPr>
                  <w:lang w:val="en-US" w:eastAsia="zh-CN"/>
                  <w:rPrChange w:id="3397" w:author="Qualcomm-CH" w:date="2022-03-02T15:27:00Z">
                    <w:rPr>
                      <w:color w:val="0070C0"/>
                      <w:lang w:val="en-US" w:eastAsia="zh-CN"/>
                    </w:rPr>
                  </w:rPrChange>
                </w:rPr>
                <w:delText>Support optional capability</w:delText>
              </w:r>
            </w:del>
          </w:p>
          <w:p w14:paraId="7E83E77D" w14:textId="231DAA1A" w:rsidR="001621A2" w:rsidRPr="004811A8" w:rsidDel="003D1E60" w:rsidRDefault="001621A2" w:rsidP="001621A2">
            <w:pPr>
              <w:pStyle w:val="ListParagraph"/>
              <w:numPr>
                <w:ilvl w:val="1"/>
                <w:numId w:val="19"/>
              </w:numPr>
              <w:ind w:left="1364" w:firstLineChars="0"/>
              <w:rPr>
                <w:del w:id="3398" w:author="Qualcomm-CH" w:date="2022-03-02T15:24:00Z"/>
                <w:szCs w:val="24"/>
                <w:lang w:eastAsia="zh-CN"/>
                <w:rPrChange w:id="3399" w:author="Qualcomm-CH" w:date="2022-03-02T15:27:00Z">
                  <w:rPr>
                    <w:del w:id="3400" w:author="Qualcomm-CH" w:date="2022-03-02T15:24:00Z"/>
                    <w:color w:val="0070C0"/>
                    <w:szCs w:val="24"/>
                    <w:lang w:eastAsia="zh-CN"/>
                  </w:rPr>
                </w:rPrChange>
              </w:rPr>
            </w:pPr>
            <w:del w:id="3401" w:author="Qualcomm-CH" w:date="2022-03-02T15:24:00Z">
              <w:r w:rsidRPr="004811A8" w:rsidDel="003D1E60">
                <w:rPr>
                  <w:lang w:val="en-US" w:eastAsia="zh-CN"/>
                  <w:rPrChange w:id="3402" w:author="Qualcomm-CH" w:date="2022-03-02T15:27:00Z">
                    <w:rPr>
                      <w:color w:val="0070C0"/>
                      <w:lang w:val="en-US" w:eastAsia="zh-CN"/>
                    </w:rPr>
                  </w:rPrChange>
                </w:rPr>
                <w:delText>Parallel measurement of LEO in one SMTC</w:delText>
              </w:r>
            </w:del>
          </w:p>
          <w:p w14:paraId="2554AE42" w14:textId="0C5A6CD9" w:rsidR="001621A2" w:rsidRPr="004811A8" w:rsidDel="003D1E60" w:rsidRDefault="001621A2" w:rsidP="001621A2">
            <w:pPr>
              <w:pStyle w:val="ListParagraph"/>
              <w:numPr>
                <w:ilvl w:val="2"/>
                <w:numId w:val="19"/>
              </w:numPr>
              <w:spacing w:after="120"/>
              <w:ind w:left="2084" w:firstLineChars="0"/>
              <w:rPr>
                <w:del w:id="3403" w:author="Qualcomm-CH" w:date="2022-03-02T15:24:00Z"/>
                <w:rFonts w:eastAsiaTheme="minorEastAsia"/>
                <w:lang w:val="en-US" w:eastAsia="zh-CN"/>
                <w:rPrChange w:id="3404" w:author="Qualcomm-CH" w:date="2022-03-02T15:27:00Z">
                  <w:rPr>
                    <w:del w:id="3405" w:author="Qualcomm-CH" w:date="2022-03-02T15:24:00Z"/>
                    <w:rFonts w:eastAsiaTheme="minorEastAsia"/>
                    <w:color w:val="0070C0"/>
                    <w:lang w:val="en-US" w:eastAsia="zh-CN"/>
                  </w:rPr>
                </w:rPrChange>
              </w:rPr>
            </w:pPr>
            <w:del w:id="3406" w:author="Qualcomm-CH" w:date="2022-03-02T15:24:00Z">
              <w:r w:rsidRPr="004811A8" w:rsidDel="003D1E60">
                <w:rPr>
                  <w:lang w:val="en-US" w:eastAsia="zh-CN"/>
                  <w:rPrChange w:id="3407" w:author="Qualcomm-CH" w:date="2022-03-02T15:27:00Z">
                    <w:rPr>
                      <w:color w:val="0070C0"/>
                      <w:lang w:val="en-US" w:eastAsia="zh-CN"/>
                    </w:rPr>
                  </w:rPrChange>
                </w:rPr>
                <w:lastRenderedPageBreak/>
                <w:delText>Support optional capability</w:delText>
              </w:r>
            </w:del>
          </w:p>
          <w:p w14:paraId="3CADD997" w14:textId="3D0344AB" w:rsidR="001621A2" w:rsidRPr="004811A8" w:rsidDel="003D1E60" w:rsidRDefault="001621A2" w:rsidP="001621A2">
            <w:pPr>
              <w:pStyle w:val="ListParagraph"/>
              <w:numPr>
                <w:ilvl w:val="1"/>
                <w:numId w:val="19"/>
              </w:numPr>
              <w:ind w:left="1364" w:firstLineChars="0"/>
              <w:rPr>
                <w:del w:id="3408" w:author="Qualcomm-CH" w:date="2022-03-02T15:24:00Z"/>
                <w:szCs w:val="24"/>
                <w:lang w:eastAsia="zh-CN"/>
                <w:rPrChange w:id="3409" w:author="Qualcomm-CH" w:date="2022-03-02T15:27:00Z">
                  <w:rPr>
                    <w:del w:id="3410" w:author="Qualcomm-CH" w:date="2022-03-02T15:24:00Z"/>
                    <w:color w:val="0070C0"/>
                    <w:szCs w:val="24"/>
                    <w:lang w:eastAsia="zh-CN"/>
                  </w:rPr>
                </w:rPrChange>
              </w:rPr>
            </w:pPr>
            <w:del w:id="3411" w:author="Qualcomm-CH" w:date="2022-03-02T15:24:00Z">
              <w:r w:rsidRPr="004811A8" w:rsidDel="003D1E60">
                <w:rPr>
                  <w:lang w:val="en-US" w:eastAsia="zh-CN"/>
                  <w:rPrChange w:id="3412" w:author="Qualcomm-CH" w:date="2022-03-02T15:27:00Z">
                    <w:rPr>
                      <w:color w:val="0070C0"/>
                      <w:lang w:val="en-US" w:eastAsia="zh-CN"/>
                    </w:rPr>
                  </w:rPrChange>
                </w:rPr>
                <w:delText>Support enhanced (e.g. TN HST) Idle/Inactive mode cell reselection requirements for LEO</w:delText>
              </w:r>
            </w:del>
          </w:p>
          <w:p w14:paraId="748157DC" w14:textId="3AF46765" w:rsidR="001621A2" w:rsidRPr="004811A8" w:rsidDel="003D1E60" w:rsidRDefault="001621A2" w:rsidP="001621A2">
            <w:pPr>
              <w:pStyle w:val="ListParagraph"/>
              <w:numPr>
                <w:ilvl w:val="2"/>
                <w:numId w:val="19"/>
              </w:numPr>
              <w:ind w:left="2084" w:firstLineChars="0"/>
              <w:rPr>
                <w:del w:id="3413" w:author="Qualcomm-CH" w:date="2022-03-02T15:24:00Z"/>
                <w:szCs w:val="24"/>
                <w:lang w:eastAsia="zh-CN"/>
                <w:rPrChange w:id="3414" w:author="Qualcomm-CH" w:date="2022-03-02T15:27:00Z">
                  <w:rPr>
                    <w:del w:id="3415" w:author="Qualcomm-CH" w:date="2022-03-02T15:24:00Z"/>
                    <w:color w:val="0070C0"/>
                    <w:szCs w:val="24"/>
                    <w:lang w:eastAsia="zh-CN"/>
                  </w:rPr>
                </w:rPrChange>
              </w:rPr>
            </w:pPr>
            <w:del w:id="3416" w:author="Qualcomm-CH" w:date="2022-03-02T15:24:00Z">
              <w:r w:rsidRPr="004811A8" w:rsidDel="003D1E60">
                <w:rPr>
                  <w:szCs w:val="24"/>
                  <w:lang w:eastAsia="zh-CN"/>
                  <w:rPrChange w:id="3417" w:author="Qualcomm-CH" w:date="2022-03-02T15:27:00Z">
                    <w:rPr>
                      <w:color w:val="0070C0"/>
                      <w:szCs w:val="24"/>
                      <w:lang w:eastAsia="zh-CN"/>
                    </w:rPr>
                  </w:rPrChange>
                </w:rPr>
                <w:delText>It is mandatory, shall we add it into capability?</w:delText>
              </w:r>
            </w:del>
          </w:p>
          <w:p w14:paraId="2114833E" w14:textId="4AAA0361" w:rsidR="001621A2" w:rsidRPr="004811A8" w:rsidDel="003D1E60" w:rsidRDefault="001621A2" w:rsidP="001621A2">
            <w:pPr>
              <w:pStyle w:val="ListParagraph"/>
              <w:numPr>
                <w:ilvl w:val="1"/>
                <w:numId w:val="19"/>
              </w:numPr>
              <w:spacing w:after="120"/>
              <w:ind w:left="1364" w:firstLineChars="0"/>
              <w:rPr>
                <w:del w:id="3418" w:author="Qualcomm-CH" w:date="2022-03-02T15:24:00Z"/>
                <w:rFonts w:eastAsiaTheme="minorEastAsia"/>
                <w:lang w:val="en-US" w:eastAsia="zh-CN"/>
                <w:rPrChange w:id="3419" w:author="Qualcomm-CH" w:date="2022-03-02T15:27:00Z">
                  <w:rPr>
                    <w:del w:id="3420" w:author="Qualcomm-CH" w:date="2022-03-02T15:24:00Z"/>
                    <w:rFonts w:eastAsiaTheme="minorEastAsia"/>
                    <w:color w:val="0070C0"/>
                    <w:lang w:val="en-US" w:eastAsia="zh-CN"/>
                  </w:rPr>
                </w:rPrChange>
              </w:rPr>
            </w:pPr>
            <w:del w:id="3421" w:author="Qualcomm-CH" w:date="2022-03-02T15:24:00Z">
              <w:r w:rsidRPr="004811A8" w:rsidDel="003D1E60">
                <w:rPr>
                  <w:lang w:val="en-US" w:eastAsia="zh-CN"/>
                  <w:rPrChange w:id="3422" w:author="Qualcomm-CH" w:date="2022-03-02T15:27:00Z">
                    <w:rPr>
                      <w:color w:val="0070C0"/>
                      <w:lang w:val="en-US" w:eastAsia="zh-CN"/>
                    </w:rPr>
                  </w:rPrChange>
                </w:rPr>
                <w:delText>(GTW agreement) Perform measurements on cells belonging to different satellite as the serving cell in parallel with normal operation of serving cell without scheduling restrictions.</w:delText>
              </w:r>
            </w:del>
          </w:p>
          <w:p w14:paraId="2AFB9FCA" w14:textId="6523260A" w:rsidR="001621A2" w:rsidRPr="004811A8" w:rsidDel="003D1E60" w:rsidRDefault="001621A2" w:rsidP="001621A2">
            <w:pPr>
              <w:pStyle w:val="ListParagraph"/>
              <w:numPr>
                <w:ilvl w:val="2"/>
                <w:numId w:val="19"/>
              </w:numPr>
              <w:spacing w:after="120"/>
              <w:ind w:left="2084" w:firstLineChars="0"/>
              <w:rPr>
                <w:del w:id="3423" w:author="Qualcomm-CH" w:date="2022-03-02T15:24:00Z"/>
                <w:rFonts w:eastAsiaTheme="minorEastAsia"/>
                <w:lang w:val="en-US" w:eastAsia="zh-CN"/>
                <w:rPrChange w:id="3424" w:author="Qualcomm-CH" w:date="2022-03-02T15:27:00Z">
                  <w:rPr>
                    <w:del w:id="3425" w:author="Qualcomm-CH" w:date="2022-03-02T15:24:00Z"/>
                    <w:rFonts w:eastAsiaTheme="minorEastAsia"/>
                    <w:color w:val="0070C0"/>
                    <w:lang w:val="en-US" w:eastAsia="zh-CN"/>
                  </w:rPr>
                </w:rPrChange>
              </w:rPr>
            </w:pPr>
            <w:del w:id="3426" w:author="Qualcomm-CH" w:date="2022-03-02T15:24:00Z">
              <w:r w:rsidRPr="004811A8" w:rsidDel="003D1E60">
                <w:rPr>
                  <w:lang w:val="en-US" w:eastAsia="zh-CN"/>
                  <w:rPrChange w:id="3427" w:author="Qualcomm-CH" w:date="2022-03-02T15:27:00Z">
                    <w:rPr>
                      <w:color w:val="0070C0"/>
                      <w:lang w:val="en-US" w:eastAsia="zh-CN"/>
                    </w:rPr>
                  </w:rPrChange>
                </w:rPr>
                <w:delText>Same as Parallel measurement and normal operation</w:delText>
              </w:r>
            </w:del>
          </w:p>
          <w:p w14:paraId="122DE00D" w14:textId="541EA7F3" w:rsidR="001621A2" w:rsidRPr="004811A8" w:rsidDel="003D1E60" w:rsidRDefault="001621A2" w:rsidP="001621A2">
            <w:pPr>
              <w:pStyle w:val="ListParagraph"/>
              <w:numPr>
                <w:ilvl w:val="1"/>
                <w:numId w:val="19"/>
              </w:numPr>
              <w:spacing w:after="120"/>
              <w:ind w:left="1364" w:firstLineChars="0"/>
              <w:rPr>
                <w:del w:id="3428" w:author="Qualcomm-CH" w:date="2022-03-02T15:24:00Z"/>
                <w:rFonts w:eastAsiaTheme="minorEastAsia"/>
                <w:lang w:val="en-US" w:eastAsia="zh-CN"/>
                <w:rPrChange w:id="3429" w:author="Qualcomm-CH" w:date="2022-03-02T15:27:00Z">
                  <w:rPr>
                    <w:del w:id="3430" w:author="Qualcomm-CH" w:date="2022-03-02T15:24:00Z"/>
                    <w:rFonts w:eastAsiaTheme="minorEastAsia"/>
                    <w:color w:val="0070C0"/>
                    <w:lang w:val="en-US" w:eastAsia="zh-CN"/>
                  </w:rPr>
                </w:rPrChange>
              </w:rPr>
            </w:pPr>
            <w:del w:id="3431" w:author="Qualcomm-CH" w:date="2022-03-02T15:24:00Z">
              <w:r w:rsidRPr="004811A8" w:rsidDel="003D1E60">
                <w:rPr>
                  <w:lang w:val="en-US" w:eastAsia="zh-CN"/>
                  <w:rPrChange w:id="3432" w:author="Qualcomm-CH" w:date="2022-03-02T15:27:00Z">
                    <w:rPr>
                      <w:color w:val="0070C0"/>
                      <w:lang w:val="en-US" w:eastAsia="zh-CN"/>
                    </w:rPr>
                  </w:rPrChange>
                </w:rPr>
                <w:delText>Perform measurements on more than one (suggest 2) neighbor cells belonging to different satellites in parallel without scaling.</w:delText>
              </w:r>
            </w:del>
          </w:p>
          <w:p w14:paraId="04F91A22" w14:textId="1592DF3C" w:rsidR="001621A2" w:rsidRPr="004811A8" w:rsidDel="003D1E60" w:rsidRDefault="001621A2" w:rsidP="001621A2">
            <w:pPr>
              <w:pStyle w:val="ListParagraph"/>
              <w:numPr>
                <w:ilvl w:val="2"/>
                <w:numId w:val="19"/>
              </w:numPr>
              <w:ind w:left="2084" w:firstLineChars="0"/>
              <w:rPr>
                <w:del w:id="3433" w:author="Qualcomm-CH" w:date="2022-03-02T15:24:00Z"/>
                <w:szCs w:val="24"/>
                <w:lang w:eastAsia="zh-CN"/>
                <w:rPrChange w:id="3434" w:author="Qualcomm-CH" w:date="2022-03-02T15:27:00Z">
                  <w:rPr>
                    <w:del w:id="3435" w:author="Qualcomm-CH" w:date="2022-03-02T15:24:00Z"/>
                    <w:color w:val="0070C0"/>
                    <w:szCs w:val="24"/>
                    <w:lang w:eastAsia="zh-CN"/>
                  </w:rPr>
                </w:rPrChange>
              </w:rPr>
            </w:pPr>
            <w:del w:id="3436" w:author="Qualcomm-CH" w:date="2022-03-02T15:24:00Z">
              <w:r w:rsidRPr="004811A8" w:rsidDel="003D1E60">
                <w:rPr>
                  <w:lang w:val="en-US" w:eastAsia="zh-CN"/>
                  <w:rPrChange w:id="3437" w:author="Qualcomm-CH" w:date="2022-03-02T15:27:00Z">
                    <w:rPr>
                      <w:color w:val="0070C0"/>
                      <w:lang w:val="en-US" w:eastAsia="zh-CN"/>
                    </w:rPr>
                  </w:rPrChange>
                </w:rPr>
                <w:delText>Same as Parallel measurement of LEO in one SMTC?</w:delText>
              </w:r>
            </w:del>
          </w:p>
          <w:p w14:paraId="636C41CC" w14:textId="69106029" w:rsidR="001621A2" w:rsidRPr="004811A8" w:rsidDel="003D1E60" w:rsidRDefault="001621A2" w:rsidP="001621A2">
            <w:pPr>
              <w:pStyle w:val="ListParagraph"/>
              <w:numPr>
                <w:ilvl w:val="1"/>
                <w:numId w:val="19"/>
              </w:numPr>
              <w:spacing w:after="120"/>
              <w:ind w:left="1364" w:firstLineChars="0"/>
              <w:rPr>
                <w:del w:id="3438" w:author="Qualcomm-CH" w:date="2022-03-02T15:24:00Z"/>
                <w:rFonts w:eastAsiaTheme="minorEastAsia"/>
                <w:lang w:val="en-US" w:eastAsia="zh-CN"/>
                <w:rPrChange w:id="3439" w:author="Qualcomm-CH" w:date="2022-03-02T15:27:00Z">
                  <w:rPr>
                    <w:del w:id="3440" w:author="Qualcomm-CH" w:date="2022-03-02T15:24:00Z"/>
                    <w:rFonts w:eastAsiaTheme="minorEastAsia"/>
                    <w:color w:val="0070C0"/>
                    <w:lang w:val="en-US" w:eastAsia="zh-CN"/>
                  </w:rPr>
                </w:rPrChange>
              </w:rPr>
            </w:pPr>
            <w:del w:id="3441" w:author="Qualcomm-CH" w:date="2022-03-02T15:24:00Z">
              <w:r w:rsidRPr="004811A8" w:rsidDel="003D1E60">
                <w:rPr>
                  <w:lang w:val="en-US" w:eastAsia="zh-CN"/>
                  <w:rPrChange w:id="3442" w:author="Qualcomm-CH" w:date="2022-03-02T15:27:00Z">
                    <w:rPr>
                      <w:color w:val="0070C0"/>
                      <w:lang w:val="en-US" w:eastAsia="zh-CN"/>
                    </w:rPr>
                  </w:rPrChange>
                </w:rPr>
                <w:delText>Measurement for more than 2 (suggest 4) LEO satellites per carrier</w:delText>
              </w:r>
            </w:del>
          </w:p>
          <w:p w14:paraId="4B2518D5" w14:textId="1C64AD95" w:rsidR="001621A2" w:rsidRPr="004811A8" w:rsidDel="003D1E60" w:rsidRDefault="001621A2" w:rsidP="001621A2">
            <w:pPr>
              <w:pStyle w:val="ListParagraph"/>
              <w:numPr>
                <w:ilvl w:val="2"/>
                <w:numId w:val="19"/>
              </w:numPr>
              <w:spacing w:after="120"/>
              <w:ind w:left="2084" w:firstLineChars="0"/>
              <w:rPr>
                <w:del w:id="3443" w:author="Qualcomm-CH" w:date="2022-03-02T15:24:00Z"/>
                <w:rFonts w:eastAsiaTheme="minorEastAsia"/>
                <w:lang w:val="en-US" w:eastAsia="zh-CN"/>
                <w:rPrChange w:id="3444" w:author="Qualcomm-CH" w:date="2022-03-02T15:27:00Z">
                  <w:rPr>
                    <w:del w:id="3445" w:author="Qualcomm-CH" w:date="2022-03-02T15:24:00Z"/>
                    <w:rFonts w:eastAsiaTheme="minorEastAsia"/>
                    <w:color w:val="0070C0"/>
                    <w:lang w:val="en-US" w:eastAsia="zh-CN"/>
                  </w:rPr>
                </w:rPrChange>
              </w:rPr>
            </w:pPr>
            <w:del w:id="3446" w:author="Qualcomm-CH" w:date="2022-03-02T15:24:00Z">
              <w:r w:rsidRPr="004811A8" w:rsidDel="003D1E60">
                <w:rPr>
                  <w:szCs w:val="24"/>
                  <w:lang w:eastAsia="zh-CN"/>
                  <w:rPrChange w:id="3447" w:author="Qualcomm-CH" w:date="2022-03-02T15:27:00Z">
                    <w:rPr>
                      <w:color w:val="0070C0"/>
                      <w:szCs w:val="24"/>
                      <w:lang w:eastAsia="zh-CN"/>
                    </w:rPr>
                  </w:rPrChange>
                </w:rPr>
                <w:delText xml:space="preserve">Support </w:delText>
              </w:r>
              <w:r w:rsidRPr="004811A8" w:rsidDel="003D1E60">
                <w:rPr>
                  <w:lang w:val="en-US" w:eastAsia="zh-CN"/>
                  <w:rPrChange w:id="3448" w:author="Qualcomm-CH" w:date="2022-03-02T15:27:00Z">
                    <w:rPr>
                      <w:color w:val="0070C0"/>
                      <w:lang w:val="en-US" w:eastAsia="zh-CN"/>
                    </w:rPr>
                  </w:rPrChange>
                </w:rPr>
                <w:delText>, but suggest 6</w:delText>
              </w:r>
            </w:del>
          </w:p>
          <w:p w14:paraId="69368888" w14:textId="61502BB2" w:rsidR="001621A2" w:rsidRPr="004811A8" w:rsidDel="003D1E60" w:rsidRDefault="001621A2" w:rsidP="001621A2">
            <w:pPr>
              <w:pStyle w:val="ListParagraph"/>
              <w:numPr>
                <w:ilvl w:val="1"/>
                <w:numId w:val="19"/>
              </w:numPr>
              <w:ind w:left="1364" w:firstLineChars="0"/>
              <w:rPr>
                <w:del w:id="3449" w:author="Qualcomm-CH" w:date="2022-03-02T15:24:00Z"/>
                <w:szCs w:val="24"/>
                <w:lang w:eastAsia="zh-CN"/>
                <w:rPrChange w:id="3450" w:author="Qualcomm-CH" w:date="2022-03-02T15:27:00Z">
                  <w:rPr>
                    <w:del w:id="3451" w:author="Qualcomm-CH" w:date="2022-03-02T15:24:00Z"/>
                    <w:color w:val="0070C0"/>
                    <w:szCs w:val="24"/>
                    <w:lang w:eastAsia="zh-CN"/>
                  </w:rPr>
                </w:rPrChange>
              </w:rPr>
            </w:pPr>
            <w:del w:id="3452" w:author="Qualcomm-CH" w:date="2022-03-02T15:24:00Z">
              <w:r w:rsidRPr="004811A8" w:rsidDel="003D1E60">
                <w:rPr>
                  <w:lang w:val="en-US" w:eastAsia="zh-CN"/>
                  <w:rPrChange w:id="3453" w:author="Qualcomm-CH" w:date="2022-03-02T15:27:00Z">
                    <w:rPr>
                      <w:color w:val="0070C0"/>
                      <w:lang w:val="en-US" w:eastAsia="zh-CN"/>
                    </w:rPr>
                  </w:rPrChange>
                </w:rPr>
                <w:delText>(GTW agreement) support 2 MGs</w:delText>
              </w:r>
            </w:del>
          </w:p>
          <w:p w14:paraId="6C20AB7C" w14:textId="03EDED95" w:rsidR="001621A2" w:rsidRPr="004811A8" w:rsidDel="003D1E60" w:rsidRDefault="001621A2" w:rsidP="001621A2">
            <w:pPr>
              <w:pStyle w:val="ListParagraph"/>
              <w:numPr>
                <w:ilvl w:val="2"/>
                <w:numId w:val="19"/>
              </w:numPr>
              <w:ind w:left="2084" w:firstLineChars="0"/>
              <w:rPr>
                <w:del w:id="3454" w:author="Qualcomm-CH" w:date="2022-03-02T15:24:00Z"/>
                <w:szCs w:val="24"/>
                <w:lang w:eastAsia="zh-CN"/>
                <w:rPrChange w:id="3455" w:author="Qualcomm-CH" w:date="2022-03-02T15:27:00Z">
                  <w:rPr>
                    <w:del w:id="3456" w:author="Qualcomm-CH" w:date="2022-03-02T15:24:00Z"/>
                    <w:color w:val="0070C0"/>
                    <w:szCs w:val="24"/>
                    <w:lang w:eastAsia="zh-CN"/>
                  </w:rPr>
                </w:rPrChange>
              </w:rPr>
            </w:pPr>
            <w:del w:id="3457" w:author="Qualcomm-CH" w:date="2022-03-02T15:24:00Z">
              <w:r w:rsidRPr="004811A8" w:rsidDel="003D1E60">
                <w:rPr>
                  <w:szCs w:val="24"/>
                  <w:lang w:eastAsia="zh-CN"/>
                  <w:rPrChange w:id="3458" w:author="Qualcomm-CH" w:date="2022-03-02T15:27:00Z">
                    <w:rPr>
                      <w:color w:val="0070C0"/>
                      <w:szCs w:val="24"/>
                      <w:lang w:eastAsia="zh-CN"/>
                    </w:rPr>
                  </w:rPrChange>
                </w:rPr>
                <w:delText xml:space="preserve">Support </w:delText>
              </w:r>
            </w:del>
          </w:p>
          <w:p w14:paraId="3C5FAB55" w14:textId="390EDEBC" w:rsidR="001621A2" w:rsidRPr="004811A8" w:rsidDel="003D1E60" w:rsidRDefault="001621A2" w:rsidP="001621A2">
            <w:pPr>
              <w:pStyle w:val="ListParagraph"/>
              <w:numPr>
                <w:ilvl w:val="1"/>
                <w:numId w:val="19"/>
              </w:numPr>
              <w:spacing w:after="120"/>
              <w:ind w:left="1364" w:firstLineChars="0"/>
              <w:rPr>
                <w:del w:id="3459" w:author="Qualcomm-CH" w:date="2022-03-02T15:24:00Z"/>
                <w:rFonts w:eastAsiaTheme="minorEastAsia"/>
                <w:lang w:val="en-US" w:eastAsia="zh-CN"/>
                <w:rPrChange w:id="3460" w:author="Qualcomm-CH" w:date="2022-03-02T15:27:00Z">
                  <w:rPr>
                    <w:del w:id="3461" w:author="Qualcomm-CH" w:date="2022-03-02T15:24:00Z"/>
                    <w:rFonts w:eastAsiaTheme="minorEastAsia"/>
                    <w:color w:val="0070C0"/>
                    <w:lang w:val="en-US" w:eastAsia="zh-CN"/>
                  </w:rPr>
                </w:rPrChange>
              </w:rPr>
            </w:pPr>
            <w:del w:id="3462" w:author="Qualcomm-CH" w:date="2022-03-02T15:24:00Z">
              <w:r w:rsidRPr="004811A8" w:rsidDel="003D1E60">
                <w:rPr>
                  <w:lang w:val="en-US" w:eastAsia="zh-CN"/>
                  <w:rPrChange w:id="3463" w:author="Qualcomm-CH" w:date="2022-03-02T15:27:00Z">
                    <w:rPr>
                      <w:color w:val="0070C0"/>
                      <w:lang w:val="en-US" w:eastAsia="zh-CN"/>
                    </w:rPr>
                  </w:rPrChange>
                </w:rPr>
                <w:delText>Support performing measurements on different numbers of target cells within multiple SMTCs on a single carrier (RAN2 mandated 2 and made 4 optional)</w:delText>
              </w:r>
            </w:del>
          </w:p>
          <w:p w14:paraId="3D3CBC50" w14:textId="75EE8939" w:rsidR="001621A2" w:rsidRPr="004811A8" w:rsidDel="003D1E60" w:rsidRDefault="001621A2" w:rsidP="001621A2">
            <w:pPr>
              <w:pStyle w:val="ListParagraph"/>
              <w:numPr>
                <w:ilvl w:val="2"/>
                <w:numId w:val="19"/>
              </w:numPr>
              <w:spacing w:after="120"/>
              <w:ind w:left="2084" w:firstLineChars="0"/>
              <w:rPr>
                <w:del w:id="3464" w:author="Qualcomm-CH" w:date="2022-03-02T15:24:00Z"/>
                <w:rFonts w:eastAsiaTheme="minorEastAsia"/>
                <w:lang w:val="en-US" w:eastAsia="zh-CN"/>
                <w:rPrChange w:id="3465" w:author="Qualcomm-CH" w:date="2022-03-02T15:27:00Z">
                  <w:rPr>
                    <w:del w:id="3466" w:author="Qualcomm-CH" w:date="2022-03-02T15:24:00Z"/>
                    <w:rFonts w:eastAsiaTheme="minorEastAsia"/>
                    <w:color w:val="0070C0"/>
                    <w:lang w:val="en-US" w:eastAsia="zh-CN"/>
                  </w:rPr>
                </w:rPrChange>
              </w:rPr>
            </w:pPr>
            <w:del w:id="3467" w:author="Qualcomm-CH" w:date="2022-03-02T15:24:00Z">
              <w:r w:rsidRPr="004811A8" w:rsidDel="003D1E60">
                <w:rPr>
                  <w:lang w:val="en-US" w:eastAsia="zh-CN"/>
                  <w:rPrChange w:id="3468" w:author="Qualcomm-CH" w:date="2022-03-02T15:27:00Z">
                    <w:rPr>
                      <w:color w:val="0070C0"/>
                      <w:lang w:val="en-US" w:eastAsia="zh-CN"/>
                    </w:rPr>
                  </w:rPrChange>
                </w:rPr>
                <w:delText>Support</w:delText>
              </w:r>
            </w:del>
          </w:p>
          <w:p w14:paraId="5E111A22" w14:textId="0E9A1338" w:rsidR="001621A2" w:rsidRPr="004811A8" w:rsidDel="003D1E60" w:rsidRDefault="001621A2" w:rsidP="001621A2">
            <w:pPr>
              <w:pStyle w:val="ListParagraph"/>
              <w:numPr>
                <w:ilvl w:val="1"/>
                <w:numId w:val="19"/>
              </w:numPr>
              <w:spacing w:after="120"/>
              <w:ind w:left="1364" w:firstLineChars="0"/>
              <w:rPr>
                <w:del w:id="3469" w:author="Qualcomm-CH" w:date="2022-03-02T15:24:00Z"/>
                <w:rFonts w:eastAsiaTheme="minorEastAsia"/>
                <w:lang w:val="en-US" w:eastAsia="zh-CN"/>
                <w:rPrChange w:id="3470" w:author="Qualcomm-CH" w:date="2022-03-02T15:27:00Z">
                  <w:rPr>
                    <w:del w:id="3471" w:author="Qualcomm-CH" w:date="2022-03-02T15:24:00Z"/>
                    <w:rFonts w:eastAsiaTheme="minorEastAsia"/>
                    <w:color w:val="0070C0"/>
                    <w:lang w:val="en-US" w:eastAsia="zh-CN"/>
                  </w:rPr>
                </w:rPrChange>
              </w:rPr>
            </w:pPr>
            <w:del w:id="3472" w:author="Qualcomm-CH" w:date="2022-03-02T15:24:00Z">
              <w:r w:rsidRPr="004811A8" w:rsidDel="003D1E60">
                <w:rPr>
                  <w:lang w:val="en-US" w:eastAsia="zh-CN"/>
                  <w:rPrChange w:id="3473" w:author="Qualcomm-CH" w:date="2022-03-02T15:27:00Z">
                    <w:rPr>
                      <w:color w:val="0070C0"/>
                      <w:lang w:val="en-US" w:eastAsia="zh-CN"/>
                    </w:rPr>
                  </w:rPrChange>
                </w:rPr>
                <w:delText>Support different numbers of parallel measurement gaps</w:delText>
              </w:r>
            </w:del>
          </w:p>
          <w:p w14:paraId="512478B8" w14:textId="503F85A0" w:rsidR="001621A2" w:rsidRPr="004811A8" w:rsidDel="003D1E60" w:rsidRDefault="001621A2" w:rsidP="001621A2">
            <w:pPr>
              <w:pStyle w:val="ListParagraph"/>
              <w:numPr>
                <w:ilvl w:val="2"/>
                <w:numId w:val="19"/>
              </w:numPr>
              <w:ind w:left="2084" w:firstLineChars="0"/>
              <w:rPr>
                <w:del w:id="3474" w:author="Qualcomm-CH" w:date="2022-03-02T15:24:00Z"/>
                <w:szCs w:val="24"/>
                <w:lang w:eastAsia="zh-CN"/>
                <w:rPrChange w:id="3475" w:author="Qualcomm-CH" w:date="2022-03-02T15:27:00Z">
                  <w:rPr>
                    <w:del w:id="3476" w:author="Qualcomm-CH" w:date="2022-03-02T15:24:00Z"/>
                    <w:color w:val="0070C0"/>
                    <w:szCs w:val="24"/>
                    <w:lang w:eastAsia="zh-CN"/>
                  </w:rPr>
                </w:rPrChange>
              </w:rPr>
            </w:pPr>
            <w:del w:id="3477" w:author="Qualcomm-CH" w:date="2022-03-02T15:24:00Z">
              <w:r w:rsidRPr="004811A8" w:rsidDel="003D1E60">
                <w:rPr>
                  <w:lang w:val="en-US" w:eastAsia="zh-CN"/>
                  <w:rPrChange w:id="3478" w:author="Qualcomm-CH" w:date="2022-03-02T15:27:00Z">
                    <w:rPr>
                      <w:color w:val="0070C0"/>
                      <w:lang w:val="en-US" w:eastAsia="zh-CN"/>
                    </w:rPr>
                  </w:rPrChange>
                </w:rPr>
                <w:delText>Is it same as (GTW agreement) support 2 MGs?</w:delText>
              </w:r>
            </w:del>
          </w:p>
          <w:p w14:paraId="7F381A09" w14:textId="1122E756" w:rsidR="001621A2" w:rsidRPr="004811A8" w:rsidDel="003D1E60" w:rsidRDefault="001621A2" w:rsidP="001621A2">
            <w:pPr>
              <w:pStyle w:val="ListParagraph"/>
              <w:numPr>
                <w:ilvl w:val="1"/>
                <w:numId w:val="19"/>
              </w:numPr>
              <w:ind w:left="1364" w:firstLineChars="0"/>
              <w:rPr>
                <w:del w:id="3479" w:author="Qualcomm-CH" w:date="2022-03-02T15:24:00Z"/>
                <w:szCs w:val="24"/>
                <w:lang w:eastAsia="zh-CN"/>
                <w:rPrChange w:id="3480" w:author="Qualcomm-CH" w:date="2022-03-02T15:27:00Z">
                  <w:rPr>
                    <w:del w:id="3481" w:author="Qualcomm-CH" w:date="2022-03-02T15:24:00Z"/>
                    <w:color w:val="0070C0"/>
                    <w:szCs w:val="24"/>
                    <w:lang w:eastAsia="zh-CN"/>
                  </w:rPr>
                </w:rPrChange>
              </w:rPr>
            </w:pPr>
            <w:del w:id="3482" w:author="Qualcomm-CH" w:date="2022-03-02T15:24:00Z">
              <w:r w:rsidRPr="004811A8" w:rsidDel="003D1E60">
                <w:rPr>
                  <w:lang w:val="en-US" w:eastAsia="zh-CN"/>
                  <w:rPrChange w:id="3483" w:author="Qualcomm-CH" w:date="2022-03-02T15:27:00Z">
                    <w:rPr>
                      <w:color w:val="0070C0"/>
                      <w:lang w:val="en-US" w:eastAsia="zh-CN"/>
                    </w:rPr>
                  </w:rPrChange>
                </w:rPr>
                <w:delText>Support performing measurements on cells belonging to different satellite as the serving cell at the same time with normal operations in serving cell</w:delText>
              </w:r>
            </w:del>
          </w:p>
          <w:p w14:paraId="41C20E91" w14:textId="5336EFAB" w:rsidR="006335A6" w:rsidRPr="004811A8" w:rsidDel="003D1E60" w:rsidRDefault="001621A2" w:rsidP="00372021">
            <w:pPr>
              <w:pStyle w:val="ListParagraph"/>
              <w:numPr>
                <w:ilvl w:val="2"/>
                <w:numId w:val="19"/>
              </w:numPr>
              <w:tabs>
                <w:tab w:val="left" w:pos="968"/>
              </w:tabs>
              <w:ind w:firstLineChars="0"/>
              <w:rPr>
                <w:del w:id="3484" w:author="Qualcomm-CH" w:date="2022-03-02T15:24:00Z"/>
                <w:szCs w:val="24"/>
                <w:lang w:eastAsia="zh-CN"/>
                <w:rPrChange w:id="3485" w:author="Qualcomm-CH" w:date="2022-03-02T15:27:00Z">
                  <w:rPr>
                    <w:del w:id="3486" w:author="Qualcomm-CH" w:date="2022-03-02T15:24:00Z"/>
                    <w:color w:val="0070C0"/>
                    <w:szCs w:val="24"/>
                    <w:lang w:eastAsia="zh-CN"/>
                  </w:rPr>
                </w:rPrChange>
              </w:rPr>
            </w:pPr>
            <w:del w:id="3487" w:author="Qualcomm-CH" w:date="2022-03-02T15:24:00Z">
              <w:r w:rsidRPr="004811A8" w:rsidDel="003D1E60">
                <w:rPr>
                  <w:rFonts w:eastAsia="Yu Mincho"/>
                  <w:lang w:val="en-US" w:eastAsia="zh-CN"/>
                  <w:rPrChange w:id="3488" w:author="Qualcomm-CH" w:date="2022-03-02T15:27:00Z">
                    <w:rPr>
                      <w:rFonts w:eastAsia="Yu Mincho"/>
                      <w:color w:val="0070C0"/>
                      <w:lang w:val="en-US" w:eastAsia="zh-CN"/>
                    </w:rPr>
                  </w:rPrChange>
                </w:rPr>
                <w:delText>Same as Parallel measurement and normal operation</w:delText>
              </w:r>
            </w:del>
          </w:p>
        </w:tc>
      </w:tr>
      <w:tr w:rsidR="004811A8" w:rsidRPr="004811A8" w:rsidDel="003D1E60" w14:paraId="7F68B57C" w14:textId="77777777" w:rsidTr="00067818">
        <w:trPr>
          <w:del w:id="3489" w:author="Qualcomm-CH" w:date="2022-03-02T15:24:00Z"/>
        </w:trPr>
        <w:tc>
          <w:tcPr>
            <w:tcW w:w="1236" w:type="dxa"/>
          </w:tcPr>
          <w:p w14:paraId="308B7152" w14:textId="387819BE" w:rsidR="00703CA6" w:rsidRPr="004811A8" w:rsidDel="003D1E60" w:rsidRDefault="00703CA6" w:rsidP="00703CA6">
            <w:pPr>
              <w:spacing w:after="120"/>
              <w:rPr>
                <w:del w:id="3490" w:author="Qualcomm-CH" w:date="2022-03-02T15:24:00Z"/>
                <w:lang w:val="en-US" w:eastAsia="zh-CN"/>
                <w:rPrChange w:id="3491" w:author="Qualcomm-CH" w:date="2022-03-02T15:27:00Z">
                  <w:rPr>
                    <w:del w:id="3492" w:author="Qualcomm-CH" w:date="2022-03-02T15:24:00Z"/>
                    <w:color w:val="0070C0"/>
                    <w:lang w:val="en-US" w:eastAsia="zh-CN"/>
                  </w:rPr>
                </w:rPrChange>
              </w:rPr>
            </w:pPr>
            <w:del w:id="3493" w:author="Qualcomm-CH" w:date="2022-03-02T15:24:00Z">
              <w:r w:rsidRPr="004811A8" w:rsidDel="003D1E60">
                <w:rPr>
                  <w:lang w:val="en-US" w:eastAsia="zh-CN"/>
                  <w:rPrChange w:id="3494" w:author="Qualcomm-CH" w:date="2022-03-02T15:27:00Z">
                    <w:rPr>
                      <w:color w:val="0070C0"/>
                      <w:lang w:val="en-US" w:eastAsia="zh-CN"/>
                    </w:rPr>
                  </w:rPrChange>
                </w:rPr>
                <w:lastRenderedPageBreak/>
                <w:delText>Huawei</w:delText>
              </w:r>
            </w:del>
          </w:p>
        </w:tc>
        <w:tc>
          <w:tcPr>
            <w:tcW w:w="8395" w:type="dxa"/>
          </w:tcPr>
          <w:p w14:paraId="320FEBE4" w14:textId="474F15A2" w:rsidR="00703CA6" w:rsidRPr="004811A8" w:rsidDel="003D1E60" w:rsidRDefault="00703CA6" w:rsidP="00703CA6">
            <w:pPr>
              <w:spacing w:after="120"/>
              <w:rPr>
                <w:del w:id="3495" w:author="Qualcomm-CH" w:date="2022-03-02T15:24:00Z"/>
                <w:rFonts w:eastAsiaTheme="minorEastAsia"/>
                <w:szCs w:val="24"/>
                <w:lang w:eastAsia="zh-CN"/>
                <w:rPrChange w:id="3496" w:author="Qualcomm-CH" w:date="2022-03-02T15:27:00Z">
                  <w:rPr>
                    <w:del w:id="3497" w:author="Qualcomm-CH" w:date="2022-03-02T15:24:00Z"/>
                    <w:rFonts w:eastAsiaTheme="minorEastAsia"/>
                    <w:color w:val="0070C0"/>
                    <w:szCs w:val="24"/>
                    <w:lang w:eastAsia="zh-CN"/>
                  </w:rPr>
                </w:rPrChange>
              </w:rPr>
            </w:pPr>
            <w:del w:id="3498" w:author="Qualcomm-CH" w:date="2022-03-02T15:24:00Z">
              <w:r w:rsidRPr="004811A8" w:rsidDel="003D1E60">
                <w:rPr>
                  <w:szCs w:val="24"/>
                  <w:lang w:eastAsia="zh-CN"/>
                  <w:rPrChange w:id="3499" w:author="Qualcomm-CH" w:date="2022-03-02T15:27:00Z">
                    <w:rPr>
                      <w:color w:val="0070C0"/>
                      <w:szCs w:val="24"/>
                      <w:lang w:eastAsia="zh-CN"/>
                    </w:rPr>
                  </w:rPrChange>
                </w:rPr>
                <w:delText>Same view as MTK on overlapping between the items.</w:delText>
              </w:r>
            </w:del>
          </w:p>
          <w:p w14:paraId="70872C21" w14:textId="02983086" w:rsidR="00703CA6" w:rsidRPr="004811A8" w:rsidDel="003D1E60" w:rsidRDefault="00703CA6" w:rsidP="00703CA6">
            <w:pPr>
              <w:spacing w:after="120"/>
              <w:rPr>
                <w:del w:id="3500" w:author="Qualcomm-CH" w:date="2022-03-02T15:24:00Z"/>
                <w:rFonts w:eastAsiaTheme="minorEastAsia"/>
                <w:lang w:val="en-US" w:eastAsia="zh-CN"/>
                <w:rPrChange w:id="3501" w:author="Qualcomm-CH" w:date="2022-03-02T15:27:00Z">
                  <w:rPr>
                    <w:del w:id="3502" w:author="Qualcomm-CH" w:date="2022-03-02T15:24:00Z"/>
                    <w:rFonts w:eastAsiaTheme="minorEastAsia"/>
                    <w:color w:val="0070C0"/>
                    <w:lang w:val="en-US" w:eastAsia="zh-CN"/>
                  </w:rPr>
                </w:rPrChange>
              </w:rPr>
            </w:pPr>
            <w:del w:id="3503" w:author="Qualcomm-CH" w:date="2022-03-02T15:24:00Z">
              <w:r w:rsidRPr="004811A8" w:rsidDel="003D1E60">
                <w:rPr>
                  <w:szCs w:val="24"/>
                  <w:lang w:eastAsia="zh-CN"/>
                  <w:rPrChange w:id="3504" w:author="Qualcomm-CH" w:date="2022-03-02T15:27:00Z">
                    <w:rPr>
                      <w:color w:val="0070C0"/>
                      <w:szCs w:val="24"/>
                      <w:lang w:eastAsia="zh-CN"/>
                    </w:rPr>
                  </w:rPrChange>
                </w:rPr>
                <w:delText>We support all of them after combining the overlapping items.</w:delText>
              </w:r>
            </w:del>
          </w:p>
        </w:tc>
      </w:tr>
    </w:tbl>
    <w:p w14:paraId="2EFC7D38" w14:textId="69E6A70D" w:rsidR="008E08A2" w:rsidRPr="004811A8" w:rsidRDefault="008E08A2">
      <w:pPr>
        <w:spacing w:after="200"/>
        <w:rPr>
          <w:ins w:id="3505" w:author="Qualcomm-CH" w:date="2022-03-02T04:54:00Z"/>
          <w:lang w:eastAsia="zh-CN"/>
        </w:rPr>
      </w:pPr>
    </w:p>
    <w:p w14:paraId="7D7ED8A3" w14:textId="491DFB56" w:rsidR="00FC44C8" w:rsidRPr="004811A8" w:rsidRDefault="00FC44C8" w:rsidP="00FC44C8">
      <w:pPr>
        <w:spacing w:after="120" w:line="252" w:lineRule="auto"/>
        <w:ind w:firstLine="284"/>
        <w:rPr>
          <w:ins w:id="3506" w:author="Qualcomm-CH" w:date="2022-03-02T04:53:00Z"/>
          <w:b/>
          <w:bCs/>
          <w:lang w:eastAsia="ja-JP"/>
          <w:rPrChange w:id="3507" w:author="Qualcomm-CH" w:date="2022-03-02T15:27:00Z">
            <w:rPr>
              <w:ins w:id="3508" w:author="Qualcomm-CH" w:date="2022-03-02T04:53:00Z"/>
              <w:b/>
              <w:bCs/>
              <w:color w:val="0070C0"/>
              <w:lang w:eastAsia="ja-JP"/>
            </w:rPr>
          </w:rPrChange>
        </w:rPr>
      </w:pPr>
    </w:p>
    <w:p w14:paraId="40FA7EC1" w14:textId="77777777" w:rsidR="008E08A2" w:rsidRPr="004811A8" w:rsidRDefault="008E08A2">
      <w:pPr>
        <w:spacing w:after="200"/>
        <w:rPr>
          <w:ins w:id="3509" w:author="Qualcomm-CH" w:date="2022-03-02T04:55:00Z"/>
          <w:lang w:eastAsia="zh-CN"/>
        </w:rPr>
        <w:sectPr w:rsidR="008E08A2" w:rsidRPr="004811A8" w:rsidSect="00FE22C4">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3" w:right="1133" w:bottom="1416" w:left="1133" w:header="850" w:footer="340" w:gutter="0"/>
          <w:cols w:space="720"/>
          <w:formProt w:val="0"/>
          <w:docGrid w:type="lines" w:linePitch="272"/>
        </w:sectPr>
      </w:pPr>
    </w:p>
    <w:p w14:paraId="7DB3C6EC" w14:textId="28326CBB" w:rsidR="008E08A2" w:rsidRPr="004811A8" w:rsidRDefault="00D917C6" w:rsidP="008E08A2">
      <w:pPr>
        <w:outlineLvl w:val="3"/>
        <w:rPr>
          <w:ins w:id="3510" w:author="Qualcomm-CH" w:date="2022-03-02T04:55:00Z"/>
          <w:b/>
          <w:u w:val="single"/>
          <w:lang w:eastAsia="ko-KR"/>
          <w:rPrChange w:id="3511" w:author="Qualcomm-CH" w:date="2022-03-02T15:27:00Z">
            <w:rPr>
              <w:ins w:id="3512" w:author="Qualcomm-CH" w:date="2022-03-02T04:55:00Z"/>
              <w:b/>
              <w:color w:val="0070C0"/>
              <w:u w:val="single"/>
              <w:lang w:eastAsia="ko-KR"/>
            </w:rPr>
          </w:rPrChange>
        </w:rPr>
      </w:pPr>
      <w:ins w:id="3513" w:author="Qualcomm-CH" w:date="2022-03-03T04:39:00Z">
        <w:r>
          <w:rPr>
            <w:b/>
            <w:u w:val="single"/>
            <w:lang w:eastAsia="ko-KR"/>
          </w:rPr>
          <w:lastRenderedPageBreak/>
          <w:t>___</w:t>
        </w:r>
      </w:ins>
      <w:ins w:id="3514" w:author="Qualcomm-CH" w:date="2022-03-02T04:55:00Z">
        <w:r w:rsidR="008E08A2" w:rsidRPr="004811A8">
          <w:rPr>
            <w:b/>
            <w:u w:val="single"/>
            <w:lang w:eastAsia="ko-KR"/>
            <w:rPrChange w:id="3515" w:author="Qualcomm-CH" w:date="2022-03-02T15:27:00Z">
              <w:rPr>
                <w:b/>
                <w:color w:val="0070C0"/>
                <w:u w:val="single"/>
                <w:lang w:eastAsia="ko-KR"/>
              </w:rPr>
            </w:rPrChange>
          </w:rPr>
          <w:t>Issue 4</w:t>
        </w:r>
        <w:r w:rsidR="008E08A2" w:rsidRPr="004811A8">
          <w:rPr>
            <w:b/>
            <w:u w:val="single"/>
            <w:lang w:eastAsia="zh-CN"/>
            <w:rPrChange w:id="3516" w:author="Qualcomm-CH" w:date="2022-03-02T15:27:00Z">
              <w:rPr>
                <w:b/>
                <w:color w:val="0070C0"/>
                <w:u w:val="single"/>
                <w:lang w:eastAsia="zh-CN"/>
              </w:rPr>
            </w:rPrChange>
          </w:rPr>
          <w:t>-</w:t>
        </w:r>
        <w:r w:rsidR="008E08A2" w:rsidRPr="004811A8">
          <w:rPr>
            <w:b/>
            <w:u w:val="single"/>
            <w:lang w:eastAsia="ko-KR"/>
            <w:rPrChange w:id="3517" w:author="Qualcomm-CH" w:date="2022-03-02T15:27:00Z">
              <w:rPr>
                <w:b/>
                <w:color w:val="0070C0"/>
                <w:u w:val="single"/>
                <w:lang w:eastAsia="ko-KR"/>
              </w:rPr>
            </w:rPrChange>
          </w:rPr>
          <w:t>1-1: Capability/Feature Details</w:t>
        </w:r>
      </w:ins>
    </w:p>
    <w:p w14:paraId="46DD60D7" w14:textId="74E352D4" w:rsidR="008E08A2" w:rsidRPr="004811A8" w:rsidRDefault="008E08A2" w:rsidP="008E08A2">
      <w:pPr>
        <w:spacing w:after="200"/>
        <w:rPr>
          <w:ins w:id="3518" w:author="Qualcomm-CH" w:date="2022-03-02T04:55:00Z"/>
          <w:lang w:eastAsia="zh-CN"/>
        </w:rPr>
      </w:pPr>
      <w:ins w:id="3519" w:author="Qualcomm-CH" w:date="2022-03-02T04:55:00Z">
        <w:r w:rsidRPr="004811A8">
          <w:rPr>
            <w:b/>
            <w:bCs/>
            <w:lang w:eastAsia="ja-JP"/>
            <w:rPrChange w:id="3520" w:author="Qualcomm-CH" w:date="2022-03-02T15:27:00Z">
              <w:rPr>
                <w:b/>
                <w:bCs/>
                <w:color w:val="0070C0"/>
                <w:lang w:eastAsia="ja-JP"/>
              </w:rPr>
            </w:rPrChange>
          </w:rPr>
          <w:t>Agreement:</w:t>
        </w:r>
      </w:ins>
    </w:p>
    <w:tbl>
      <w:tblPr>
        <w:tblW w:w="5000" w:type="pct"/>
        <w:tblCellMar>
          <w:left w:w="0" w:type="dxa"/>
          <w:right w:w="0" w:type="dxa"/>
        </w:tblCellMar>
        <w:tblLook w:val="04A0" w:firstRow="1" w:lastRow="0" w:firstColumn="1" w:lastColumn="0" w:noHBand="0" w:noVBand="1"/>
      </w:tblPr>
      <w:tblGrid>
        <w:gridCol w:w="582"/>
        <w:gridCol w:w="1142"/>
        <w:gridCol w:w="1656"/>
        <w:gridCol w:w="1037"/>
        <w:gridCol w:w="906"/>
        <w:gridCol w:w="932"/>
        <w:gridCol w:w="1150"/>
        <w:gridCol w:w="573"/>
        <w:gridCol w:w="1167"/>
        <w:gridCol w:w="1167"/>
        <w:gridCol w:w="1136"/>
        <w:gridCol w:w="1259"/>
        <w:gridCol w:w="1564"/>
      </w:tblGrid>
      <w:tr w:rsidR="004811A8" w:rsidRPr="004811A8" w14:paraId="60082228" w14:textId="77777777" w:rsidTr="00372A7D">
        <w:trPr>
          <w:trHeight w:val="20"/>
          <w:ins w:id="3521" w:author="Qualcomm-CH" w:date="2022-03-02T04:56:00Z"/>
        </w:trPr>
        <w:tc>
          <w:tcPr>
            <w:tcW w:w="21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47A4742" w14:textId="77777777" w:rsidR="00372A7D" w:rsidRPr="004811A8" w:rsidRDefault="00372A7D">
            <w:pPr>
              <w:pStyle w:val="TAH"/>
              <w:keepNext w:val="0"/>
              <w:rPr>
                <w:ins w:id="3522" w:author="Qualcomm-CH" w:date="2022-03-02T04:56:00Z"/>
                <w:rFonts w:eastAsia="SimSun"/>
                <w:sz w:val="14"/>
                <w:szCs w:val="14"/>
                <w:lang w:val="en-GB"/>
              </w:rPr>
            </w:pPr>
            <w:ins w:id="3523" w:author="Qualcomm-CH" w:date="2022-03-02T04:56:00Z">
              <w:r w:rsidRPr="004811A8">
                <w:rPr>
                  <w:rFonts w:eastAsia="SimSun"/>
                  <w:sz w:val="14"/>
                  <w:szCs w:val="14"/>
                  <w:lang w:val="en-GB"/>
                </w:rPr>
                <w:t>Index</w:t>
              </w:r>
            </w:ins>
          </w:p>
        </w:tc>
        <w:tc>
          <w:tcPr>
            <w:tcW w:w="391"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20C8B4A" w14:textId="77777777" w:rsidR="00372A7D" w:rsidRPr="004811A8" w:rsidRDefault="00372A7D">
            <w:pPr>
              <w:pStyle w:val="TAH"/>
              <w:keepNext w:val="0"/>
              <w:rPr>
                <w:ins w:id="3524" w:author="Qualcomm-CH" w:date="2022-03-02T04:56:00Z"/>
                <w:rFonts w:eastAsia="SimSun"/>
                <w:sz w:val="14"/>
                <w:szCs w:val="14"/>
                <w:lang w:val="en-GB"/>
              </w:rPr>
            </w:pPr>
            <w:ins w:id="3525" w:author="Qualcomm-CH" w:date="2022-03-02T04:56:00Z">
              <w:r w:rsidRPr="004811A8">
                <w:rPr>
                  <w:rFonts w:eastAsia="SimSun"/>
                  <w:sz w:val="14"/>
                  <w:szCs w:val="14"/>
                  <w:lang w:val="en-GB"/>
                </w:rPr>
                <w:t>Feature group</w:t>
              </w:r>
            </w:ins>
          </w:p>
        </w:tc>
        <w:tc>
          <w:tcPr>
            <w:tcW w:w="592"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6486754" w14:textId="77777777" w:rsidR="00372A7D" w:rsidRPr="004811A8" w:rsidRDefault="00372A7D">
            <w:pPr>
              <w:pStyle w:val="TAH"/>
              <w:keepNext w:val="0"/>
              <w:rPr>
                <w:ins w:id="3526" w:author="Qualcomm-CH" w:date="2022-03-02T04:56:00Z"/>
                <w:rFonts w:eastAsia="SimSun"/>
                <w:sz w:val="14"/>
                <w:szCs w:val="14"/>
                <w:lang w:val="en-GB"/>
              </w:rPr>
            </w:pPr>
            <w:ins w:id="3527" w:author="Qualcomm-CH" w:date="2022-03-02T04:56:00Z">
              <w:r w:rsidRPr="004811A8">
                <w:rPr>
                  <w:rFonts w:eastAsia="SimSun"/>
                  <w:sz w:val="14"/>
                  <w:szCs w:val="14"/>
                  <w:lang w:val="en-GB"/>
                </w:rPr>
                <w:t>Components</w:t>
              </w:r>
            </w:ins>
          </w:p>
        </w:tc>
        <w:tc>
          <w:tcPr>
            <w:tcW w:w="374"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2B0EC5D" w14:textId="77777777" w:rsidR="00372A7D" w:rsidRPr="004811A8" w:rsidRDefault="00372A7D">
            <w:pPr>
              <w:pStyle w:val="TAH"/>
              <w:keepNext w:val="0"/>
              <w:rPr>
                <w:ins w:id="3528" w:author="Qualcomm-CH" w:date="2022-03-02T04:56:00Z"/>
                <w:rFonts w:eastAsia="SimSun"/>
                <w:sz w:val="14"/>
                <w:szCs w:val="14"/>
                <w:lang w:val="en-GB"/>
              </w:rPr>
            </w:pPr>
            <w:ins w:id="3529" w:author="Qualcomm-CH" w:date="2022-03-02T04:56:00Z">
              <w:r w:rsidRPr="004811A8">
                <w:rPr>
                  <w:rFonts w:eastAsia="SimSun"/>
                  <w:sz w:val="14"/>
                  <w:szCs w:val="14"/>
                  <w:lang w:val="en-GB"/>
                </w:rPr>
                <w:t>Prerequisite feature groups</w:t>
              </w:r>
            </w:ins>
          </w:p>
        </w:tc>
        <w:tc>
          <w:tcPr>
            <w:tcW w:w="32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8688660" w14:textId="77777777" w:rsidR="00372A7D" w:rsidRPr="004811A8" w:rsidRDefault="00372A7D">
            <w:pPr>
              <w:pStyle w:val="TAH"/>
              <w:keepNext w:val="0"/>
              <w:rPr>
                <w:ins w:id="3530" w:author="Qualcomm-CH" w:date="2022-03-02T04:56:00Z"/>
                <w:rFonts w:eastAsia="SimSun"/>
                <w:sz w:val="14"/>
                <w:szCs w:val="14"/>
                <w:lang w:val="en-GB"/>
              </w:rPr>
            </w:pPr>
            <w:ins w:id="3531" w:author="Qualcomm-CH" w:date="2022-03-02T04:56:00Z">
              <w:r w:rsidRPr="004811A8">
                <w:rPr>
                  <w:rFonts w:eastAsia="SimSun"/>
                  <w:sz w:val="14"/>
                  <w:szCs w:val="14"/>
                  <w:lang w:val="en-GB"/>
                </w:rPr>
                <w:t>Need for the gNB to know if the feature is supported</w:t>
              </w:r>
            </w:ins>
          </w:p>
        </w:tc>
        <w:tc>
          <w:tcPr>
            <w:tcW w:w="33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F7DB82" w14:textId="77777777" w:rsidR="00372A7D" w:rsidRPr="004811A8" w:rsidRDefault="00372A7D">
            <w:pPr>
              <w:pStyle w:val="TAH"/>
              <w:keepNext w:val="0"/>
              <w:rPr>
                <w:ins w:id="3532" w:author="Qualcomm-CH" w:date="2022-03-02T04:56:00Z"/>
                <w:rFonts w:eastAsia="SimSun"/>
                <w:sz w:val="14"/>
                <w:szCs w:val="14"/>
                <w:lang w:val="en-GB"/>
              </w:rPr>
            </w:pPr>
            <w:ins w:id="3533" w:author="Qualcomm-CH" w:date="2022-03-02T04:56:00Z">
              <w:r w:rsidRPr="004811A8">
                <w:rPr>
                  <w:rFonts w:eastAsia="SimSun"/>
                  <w:sz w:val="14"/>
                  <w:szCs w:val="14"/>
                  <w:lang w:val="en-GB"/>
                  <w:rPrChange w:id="3534" w:author="Qualcomm-CH" w:date="2022-03-02T15:27:00Z">
                    <w:rPr>
                      <w:rFonts w:eastAsia="SimSun"/>
                      <w:color w:val="000000"/>
                      <w:sz w:val="14"/>
                      <w:szCs w:val="14"/>
                      <w:lang w:val="en-GB"/>
                    </w:rPr>
                  </w:rPrChange>
                </w:rPr>
                <w:t>Applicable to the capability signalling exchange between UEs (V2X WI only)”.</w:t>
              </w:r>
            </w:ins>
          </w:p>
        </w:tc>
        <w:tc>
          <w:tcPr>
            <w:tcW w:w="41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BACBA67" w14:textId="77777777" w:rsidR="00372A7D" w:rsidRPr="004811A8" w:rsidRDefault="00372A7D">
            <w:pPr>
              <w:pStyle w:val="TAN"/>
              <w:keepNext w:val="0"/>
              <w:ind w:left="0" w:firstLine="0"/>
              <w:rPr>
                <w:ins w:id="3535" w:author="Qualcomm-CH" w:date="2022-03-02T04:56:00Z"/>
                <w:rFonts w:eastAsia="SimSun"/>
                <w:b/>
                <w:bCs/>
                <w:sz w:val="14"/>
                <w:szCs w:val="14"/>
                <w:lang w:val="en-GB" w:eastAsia="ja-JP"/>
              </w:rPr>
            </w:pPr>
            <w:ins w:id="3536" w:author="Qualcomm-CH" w:date="2022-03-02T04:56:00Z">
              <w:r w:rsidRPr="004811A8">
                <w:rPr>
                  <w:rFonts w:eastAsia="SimSun"/>
                  <w:b/>
                  <w:bCs/>
                  <w:sz w:val="14"/>
                  <w:szCs w:val="14"/>
                  <w:lang w:val="en-GB" w:eastAsia="ja-JP"/>
                </w:rPr>
                <w:t>Consequence if the feature is not supported by the UE</w:t>
              </w:r>
            </w:ins>
          </w:p>
        </w:tc>
        <w:tc>
          <w:tcPr>
            <w:tcW w:w="211"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C77F9C0" w14:textId="77777777" w:rsidR="00372A7D" w:rsidRPr="004811A8" w:rsidRDefault="00372A7D">
            <w:pPr>
              <w:pStyle w:val="TAN"/>
              <w:keepNext w:val="0"/>
              <w:ind w:left="0" w:firstLine="0"/>
              <w:rPr>
                <w:ins w:id="3537" w:author="Qualcomm-CH" w:date="2022-03-02T04:56:00Z"/>
                <w:rFonts w:eastAsia="SimSun"/>
                <w:b/>
                <w:bCs/>
                <w:sz w:val="14"/>
                <w:szCs w:val="14"/>
                <w:lang w:val="en-GB" w:eastAsia="ja-JP"/>
              </w:rPr>
            </w:pPr>
            <w:ins w:id="3538" w:author="Qualcomm-CH" w:date="2022-03-02T04:56:00Z">
              <w:r w:rsidRPr="004811A8">
                <w:rPr>
                  <w:rFonts w:eastAsia="SimSun"/>
                  <w:b/>
                  <w:bCs/>
                  <w:sz w:val="14"/>
                  <w:szCs w:val="14"/>
                  <w:lang w:val="en-GB" w:eastAsia="ja-JP"/>
                </w:rPr>
                <w:t>Type</w:t>
              </w:r>
            </w:ins>
          </w:p>
          <w:p w14:paraId="01B5302B" w14:textId="77777777" w:rsidR="00372A7D" w:rsidRPr="004811A8" w:rsidRDefault="00372A7D">
            <w:pPr>
              <w:pStyle w:val="TAN"/>
              <w:keepNext w:val="0"/>
              <w:ind w:left="0" w:firstLine="0"/>
              <w:rPr>
                <w:ins w:id="3539" w:author="Qualcomm-CH" w:date="2022-03-02T04:56:00Z"/>
                <w:rFonts w:eastAsia="SimSun"/>
                <w:b/>
                <w:bCs/>
                <w:sz w:val="14"/>
                <w:szCs w:val="14"/>
                <w:lang w:val="en-GB" w:eastAsia="ja-JP"/>
              </w:rPr>
            </w:pPr>
          </w:p>
        </w:tc>
        <w:tc>
          <w:tcPr>
            <w:tcW w:w="4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0586F0" w14:textId="77777777" w:rsidR="00372A7D" w:rsidRPr="004811A8" w:rsidRDefault="00372A7D">
            <w:pPr>
              <w:pStyle w:val="TAH"/>
              <w:keepNext w:val="0"/>
              <w:rPr>
                <w:ins w:id="3540" w:author="Qualcomm-CH" w:date="2022-03-02T04:56:00Z"/>
                <w:rFonts w:eastAsia="SimSun"/>
                <w:bCs/>
                <w:sz w:val="14"/>
                <w:szCs w:val="14"/>
                <w:lang w:val="en-GB"/>
              </w:rPr>
            </w:pPr>
            <w:ins w:id="3541" w:author="Qualcomm-CH" w:date="2022-03-02T04:56:00Z">
              <w:r w:rsidRPr="004811A8">
                <w:rPr>
                  <w:rFonts w:eastAsia="SimSun"/>
                  <w:sz w:val="14"/>
                  <w:szCs w:val="14"/>
                  <w:lang w:val="en-GB"/>
                </w:rPr>
                <w:t>Need of FDD/TDD differentiation</w:t>
              </w:r>
            </w:ins>
          </w:p>
        </w:tc>
        <w:tc>
          <w:tcPr>
            <w:tcW w:w="4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2166A33" w14:textId="77777777" w:rsidR="00372A7D" w:rsidRPr="004811A8" w:rsidRDefault="00372A7D">
            <w:pPr>
              <w:pStyle w:val="TAH"/>
              <w:keepNext w:val="0"/>
              <w:rPr>
                <w:ins w:id="3542" w:author="Qualcomm-CH" w:date="2022-03-02T04:56:00Z"/>
                <w:rFonts w:eastAsia="SimSun"/>
                <w:sz w:val="14"/>
                <w:szCs w:val="14"/>
                <w:lang w:val="en-GB"/>
              </w:rPr>
            </w:pPr>
            <w:ins w:id="3543" w:author="Qualcomm-CH" w:date="2022-03-02T04:56:00Z">
              <w:r w:rsidRPr="004811A8">
                <w:rPr>
                  <w:rFonts w:eastAsia="SimSun"/>
                  <w:sz w:val="14"/>
                  <w:szCs w:val="14"/>
                  <w:lang w:val="en-GB"/>
                </w:rPr>
                <w:t>Need of FR1/FR2 differentiation</w:t>
              </w:r>
            </w:ins>
          </w:p>
        </w:tc>
        <w:tc>
          <w:tcPr>
            <w:tcW w:w="40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4FC2C" w14:textId="77777777" w:rsidR="00372A7D" w:rsidRPr="004811A8" w:rsidRDefault="00372A7D">
            <w:pPr>
              <w:pStyle w:val="TAH"/>
              <w:keepNext w:val="0"/>
              <w:rPr>
                <w:ins w:id="3544" w:author="Qualcomm-CH" w:date="2022-03-02T04:56:00Z"/>
                <w:rFonts w:eastAsia="SimSun"/>
                <w:sz w:val="14"/>
                <w:szCs w:val="14"/>
                <w:lang w:val="en-GB"/>
              </w:rPr>
            </w:pPr>
            <w:ins w:id="3545" w:author="Qualcomm-CH" w:date="2022-03-02T04:56:00Z">
              <w:r w:rsidRPr="004811A8">
                <w:rPr>
                  <w:rFonts w:eastAsia="SimSun"/>
                  <w:sz w:val="14"/>
                  <w:szCs w:val="14"/>
                  <w:lang w:val="en-GB"/>
                </w:rPr>
                <w:t>Capability interpretation for mixture of FDD/TDD and/or FR1/FR2</w:t>
              </w:r>
            </w:ins>
          </w:p>
        </w:tc>
        <w:tc>
          <w:tcPr>
            <w:tcW w:w="33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7AEF0F" w14:textId="77777777" w:rsidR="00372A7D" w:rsidRPr="004811A8" w:rsidRDefault="00372A7D">
            <w:pPr>
              <w:pStyle w:val="TAH"/>
              <w:keepNext w:val="0"/>
              <w:rPr>
                <w:ins w:id="3546" w:author="Qualcomm-CH" w:date="2022-03-02T04:56:00Z"/>
                <w:rFonts w:eastAsia="SimSun"/>
                <w:sz w:val="14"/>
                <w:szCs w:val="14"/>
                <w:lang w:val="en-GB"/>
              </w:rPr>
            </w:pPr>
            <w:ins w:id="3547" w:author="Qualcomm-CH" w:date="2022-03-02T04:56:00Z">
              <w:r w:rsidRPr="004811A8">
                <w:rPr>
                  <w:rFonts w:eastAsia="SimSun"/>
                  <w:sz w:val="14"/>
                  <w:szCs w:val="14"/>
                  <w:lang w:val="en-GB"/>
                </w:rPr>
                <w:t>Note</w:t>
              </w:r>
            </w:ins>
          </w:p>
        </w:tc>
        <w:tc>
          <w:tcPr>
            <w:tcW w:w="55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43212CE" w14:textId="77777777" w:rsidR="00372A7D" w:rsidRPr="004811A8" w:rsidRDefault="00372A7D">
            <w:pPr>
              <w:pStyle w:val="TAH"/>
              <w:keepNext w:val="0"/>
              <w:rPr>
                <w:ins w:id="3548" w:author="Qualcomm-CH" w:date="2022-03-02T04:56:00Z"/>
                <w:rFonts w:eastAsia="SimSun"/>
                <w:sz w:val="14"/>
                <w:szCs w:val="14"/>
                <w:lang w:val="en-GB"/>
              </w:rPr>
            </w:pPr>
            <w:ins w:id="3549" w:author="Qualcomm-CH" w:date="2022-03-02T04:56:00Z">
              <w:r w:rsidRPr="004811A8">
                <w:rPr>
                  <w:rFonts w:eastAsia="SimSun"/>
                  <w:sz w:val="14"/>
                  <w:szCs w:val="14"/>
                  <w:lang w:val="en-GB"/>
                </w:rPr>
                <w:t>Mandatory/Optional</w:t>
              </w:r>
            </w:ins>
          </w:p>
        </w:tc>
      </w:tr>
      <w:tr w:rsidR="004811A8" w:rsidRPr="004811A8" w14:paraId="6DF0661A" w14:textId="77777777" w:rsidTr="00372A7D">
        <w:trPr>
          <w:trHeight w:val="1634"/>
          <w:ins w:id="3550"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1330A6" w14:textId="77777777" w:rsidR="00372A7D" w:rsidRPr="004811A8" w:rsidRDefault="00372A7D">
            <w:pPr>
              <w:pStyle w:val="TAL"/>
              <w:keepNext w:val="0"/>
              <w:rPr>
                <w:ins w:id="3551" w:author="Qualcomm-CH" w:date="2022-03-02T04:56:00Z"/>
                <w:rFonts w:eastAsia="SimSun"/>
                <w:sz w:val="14"/>
                <w:szCs w:val="14"/>
                <w:highlight w:val="yellow"/>
                <w:lang w:val="en-GB"/>
              </w:rPr>
            </w:pPr>
            <w:ins w:id="3552" w:author="Qualcomm-CH" w:date="2022-03-02T04:56:00Z">
              <w:r w:rsidRPr="004811A8">
                <w:rPr>
                  <w:rFonts w:eastAsia="SimSun"/>
                  <w:sz w:val="14"/>
                  <w:szCs w:val="14"/>
                  <w:lang w:val="en-GB"/>
                </w:rPr>
                <w:t>X-Y-1</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023E1B2A" w14:textId="77777777" w:rsidR="00372A7D" w:rsidRPr="004811A8" w:rsidRDefault="00372A7D">
            <w:pPr>
              <w:pStyle w:val="TAL"/>
              <w:keepNext w:val="0"/>
              <w:rPr>
                <w:ins w:id="3553" w:author="Qualcomm-CH" w:date="2022-03-02T04:56:00Z"/>
                <w:rFonts w:eastAsia="SimSun"/>
                <w:sz w:val="14"/>
                <w:szCs w:val="14"/>
                <w:lang w:val="en-GB"/>
              </w:rPr>
            </w:pPr>
            <w:ins w:id="3554" w:author="Qualcomm-CH" w:date="2022-03-02T04:56:00Z">
              <w:r w:rsidRPr="004811A8">
                <w:rPr>
                  <w:rFonts w:eastAsia="SimSun"/>
                  <w:sz w:val="14"/>
                  <w:szCs w:val="14"/>
                  <w:lang w:val="en-GB"/>
                </w:rPr>
                <w:t>Parallel measurements on multiple SMTC-s for a single frequency carrier</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23A4B8FB" w14:textId="77777777" w:rsidR="00372A7D" w:rsidRPr="004811A8" w:rsidRDefault="00372A7D">
            <w:pPr>
              <w:rPr>
                <w:ins w:id="3555" w:author="Qualcomm-CH" w:date="2022-03-02T04:56:00Z"/>
                <w:sz w:val="14"/>
                <w:szCs w:val="14"/>
                <w:lang w:val="en-US"/>
              </w:rPr>
            </w:pPr>
            <w:ins w:id="3556" w:author="Qualcomm-CH" w:date="2022-03-02T04:56:00Z">
              <w:r w:rsidRPr="004811A8">
                <w:rPr>
                  <w:rFonts w:ascii="Arial" w:hAnsi="Arial" w:cs="Arial"/>
                  <w:sz w:val="14"/>
                  <w:szCs w:val="14"/>
                </w:rPr>
                <w:t xml:space="preserve">Support of measurements </w:t>
              </w:r>
              <w:r w:rsidRPr="004811A8">
                <w:rPr>
                  <w:rFonts w:ascii="Arial" w:hAnsi="Arial" w:cs="Arial"/>
                  <w:strike/>
                  <w:sz w:val="14"/>
                  <w:szCs w:val="14"/>
                </w:rPr>
                <w:t>without scaling</w:t>
              </w:r>
              <w:r w:rsidRPr="004811A8">
                <w:rPr>
                  <w:rFonts w:ascii="Arial" w:hAnsi="Arial" w:cs="Arial"/>
                  <w:sz w:val="14"/>
                  <w:szCs w:val="14"/>
                </w:rPr>
                <w:t xml:space="preserve"> on target cells belonging to maximum of 2 or 4 different [NGSO satellites]</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01593ACC" w14:textId="77777777" w:rsidR="00372A7D" w:rsidRPr="004811A8" w:rsidRDefault="00372A7D">
            <w:pPr>
              <w:pStyle w:val="TAL"/>
              <w:keepNext w:val="0"/>
              <w:rPr>
                <w:ins w:id="3557" w:author="Qualcomm-CH" w:date="2022-03-02T04:56:00Z"/>
                <w:rFonts w:eastAsia="SimSun"/>
                <w:sz w:val="14"/>
                <w:szCs w:val="14"/>
                <w:lang w:val="en-GB"/>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573164C5" w14:textId="77777777" w:rsidR="00372A7D" w:rsidRPr="004811A8" w:rsidRDefault="00372A7D">
            <w:pPr>
              <w:pStyle w:val="TAL"/>
              <w:keepNext w:val="0"/>
              <w:rPr>
                <w:ins w:id="3558" w:author="Qualcomm-CH" w:date="2022-03-02T04:56:00Z"/>
                <w:rFonts w:eastAsia="SimSun"/>
                <w:sz w:val="14"/>
                <w:szCs w:val="14"/>
                <w:lang w:val="en-GB" w:eastAsia="zh-CN"/>
              </w:rPr>
            </w:pPr>
            <w:ins w:id="3559" w:author="Qualcomm-CH" w:date="2022-03-02T04:56:00Z">
              <w:r w:rsidRPr="004811A8">
                <w:rPr>
                  <w:rFonts w:eastAsia="SimSun"/>
                  <w:sz w:val="14"/>
                  <w:szCs w:val="14"/>
                  <w:lang w:val="en-GB"/>
                </w:rPr>
                <w:t>yes</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1CF3D068" w14:textId="77777777" w:rsidR="00372A7D" w:rsidRPr="004811A8" w:rsidRDefault="00372A7D">
            <w:pPr>
              <w:pStyle w:val="TAL"/>
              <w:keepNext w:val="0"/>
              <w:rPr>
                <w:ins w:id="3560" w:author="Qualcomm-CH" w:date="2022-03-02T04:56:00Z"/>
                <w:rFonts w:eastAsia="SimSun"/>
                <w:sz w:val="14"/>
                <w:szCs w:val="14"/>
                <w:lang w:val="en-GB" w:eastAsia="ja-JP"/>
              </w:rPr>
            </w:pPr>
            <w:ins w:id="3561" w:author="Qualcomm-CH" w:date="2022-03-02T04:56:00Z">
              <w:r w:rsidRPr="004811A8">
                <w:rPr>
                  <w:rFonts w:eastAsia="SimSun"/>
                  <w:sz w:val="14"/>
                  <w:szCs w:val="14"/>
                  <w:lang w:val="en-GB"/>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508EE7DE" w14:textId="77777777" w:rsidR="00372A7D" w:rsidRPr="004811A8" w:rsidRDefault="00372A7D">
            <w:pPr>
              <w:pStyle w:val="TAL"/>
              <w:keepNext w:val="0"/>
              <w:rPr>
                <w:ins w:id="3562" w:author="Qualcomm-CH" w:date="2022-03-02T04:56:00Z"/>
                <w:rFonts w:eastAsia="SimSun"/>
                <w:sz w:val="14"/>
                <w:szCs w:val="14"/>
                <w:lang w:val="en-GB"/>
              </w:rPr>
            </w:pPr>
            <w:ins w:id="3563" w:author="Qualcomm-CH" w:date="2022-03-02T04:56:00Z">
              <w:r w:rsidRPr="004811A8">
                <w:rPr>
                  <w:rFonts w:eastAsia="SimSun"/>
                  <w:sz w:val="14"/>
                  <w:szCs w:val="14"/>
                  <w:lang w:val="en-GB"/>
                </w:rPr>
                <w:t>UE does not support NTN RRM measurements with multiple SMTC configurations</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1562116F" w14:textId="77777777" w:rsidR="00372A7D" w:rsidRPr="00CF0126" w:rsidRDefault="00372A7D">
            <w:pPr>
              <w:pStyle w:val="TAL"/>
              <w:keepNext w:val="0"/>
              <w:rPr>
                <w:ins w:id="3564" w:author="Qualcomm-CH" w:date="2022-03-02T04:56:00Z"/>
                <w:rFonts w:ascii="Calibri" w:eastAsia="SimSun" w:hAnsi="Calibri" w:cs="Calibri"/>
                <w:sz w:val="22"/>
                <w:szCs w:val="22"/>
                <w:highlight w:val="yellow"/>
                <w:lang w:val="en-GB" w:eastAsia="zh-CN"/>
                <w:rPrChange w:id="3565" w:author="Qualcomm-CH" w:date="2022-03-03T05:20:00Z">
                  <w:rPr>
                    <w:ins w:id="3566" w:author="Qualcomm-CH" w:date="2022-03-02T04:56:00Z"/>
                    <w:rFonts w:ascii="Calibri" w:eastAsia="SimSun" w:hAnsi="Calibri" w:cs="Calibri"/>
                    <w:color w:val="2F5496"/>
                    <w:sz w:val="22"/>
                    <w:szCs w:val="22"/>
                    <w:lang w:val="en-GB" w:eastAsia="zh-CN"/>
                  </w:rPr>
                </w:rPrChange>
              </w:rPr>
            </w:pPr>
            <w:ins w:id="3567" w:author="Qualcomm-CH" w:date="2022-03-02T04:56:00Z">
              <w:r w:rsidRPr="00CF0126">
                <w:rPr>
                  <w:rFonts w:eastAsia="SimSun"/>
                  <w:sz w:val="14"/>
                  <w:szCs w:val="14"/>
                  <w:highlight w:val="yellow"/>
                  <w:lang w:val="en-GB"/>
                  <w:rPrChange w:id="3568" w:author="Qualcomm-CH" w:date="2022-03-03T05:20:00Z">
                    <w:rPr>
                      <w:rFonts w:eastAsia="SimSun"/>
                      <w:sz w:val="14"/>
                      <w:szCs w:val="14"/>
                      <w:lang w:val="en-GB"/>
                    </w:rPr>
                  </w:rPrChange>
                </w:rPr>
                <w:t>[Per UE]</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6E43845F" w14:textId="77777777" w:rsidR="00372A7D" w:rsidRPr="004811A8" w:rsidRDefault="00372A7D">
            <w:pPr>
              <w:pStyle w:val="TAL"/>
              <w:keepNext w:val="0"/>
              <w:rPr>
                <w:ins w:id="3569" w:author="Qualcomm-CH" w:date="2022-03-02T04:56:00Z"/>
                <w:rFonts w:eastAsia="SimSun" w:cs="Arial"/>
                <w:sz w:val="14"/>
                <w:szCs w:val="14"/>
                <w:lang w:val="en-GB" w:eastAsia="ja-JP"/>
              </w:rPr>
            </w:pPr>
            <w:ins w:id="3570" w:author="Qualcomm-CH" w:date="2022-03-02T04:56:00Z">
              <w:r w:rsidRPr="004811A8">
                <w:rPr>
                  <w:rFonts w:eastAsia="SimSun"/>
                  <w:sz w:val="14"/>
                  <w:szCs w:val="14"/>
                  <w:lang w:val="en-GB"/>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2F3A216E" w14:textId="77777777" w:rsidR="00372A7D" w:rsidRPr="004811A8" w:rsidRDefault="00372A7D">
            <w:pPr>
              <w:pStyle w:val="TAL"/>
              <w:keepNext w:val="0"/>
              <w:rPr>
                <w:ins w:id="3571" w:author="Qualcomm-CH" w:date="2022-03-02T04:56:00Z"/>
                <w:rFonts w:eastAsia="SimSun"/>
                <w:sz w:val="14"/>
                <w:szCs w:val="14"/>
                <w:lang w:val="en-GB"/>
              </w:rPr>
            </w:pPr>
            <w:ins w:id="3572" w:author="Qualcomm-CH" w:date="2022-03-02T04:56:00Z">
              <w:r w:rsidRPr="004811A8">
                <w:rPr>
                  <w:rFonts w:eastAsia="SimSun"/>
                  <w:sz w:val="14"/>
                  <w:szCs w:val="14"/>
                  <w:lang w:val="en-GB"/>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6421489C" w14:textId="77777777" w:rsidR="00372A7D" w:rsidRPr="004811A8" w:rsidRDefault="00372A7D">
            <w:pPr>
              <w:pStyle w:val="TAL"/>
              <w:keepNext w:val="0"/>
              <w:rPr>
                <w:ins w:id="3573" w:author="Qualcomm-CH" w:date="2022-03-02T04:56:00Z"/>
                <w:rFonts w:eastAsia="SimSun"/>
                <w:sz w:val="14"/>
                <w:szCs w:val="14"/>
                <w:lang w:val="en-GB"/>
              </w:rPr>
            </w:pPr>
            <w:ins w:id="3574" w:author="Qualcomm-CH" w:date="2022-03-02T04:56:00Z">
              <w:r w:rsidRPr="004811A8">
                <w:rPr>
                  <w:rFonts w:eastAsia="SimSun"/>
                  <w:sz w:val="14"/>
                  <w:szCs w:val="14"/>
                  <w:lang w:val="en-GB"/>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hideMark/>
          </w:tcPr>
          <w:p w14:paraId="6BEB65BB" w14:textId="77777777" w:rsidR="00372A7D" w:rsidRPr="004811A8" w:rsidRDefault="00372A7D">
            <w:pPr>
              <w:pStyle w:val="TAL"/>
              <w:keepNext w:val="0"/>
              <w:rPr>
                <w:ins w:id="3575" w:author="Qualcomm-CH" w:date="2022-03-02T04:56:00Z"/>
                <w:rFonts w:eastAsia="SimSun"/>
                <w:sz w:val="14"/>
                <w:szCs w:val="14"/>
                <w:lang w:val="en-GB"/>
              </w:rPr>
            </w:pPr>
            <w:ins w:id="3576" w:author="Qualcomm-CH" w:date="2022-03-02T04:56:00Z">
              <w:r w:rsidRPr="004811A8">
                <w:rPr>
                  <w:rFonts w:eastAsia="SimSun"/>
                  <w:sz w:val="14"/>
                  <w:szCs w:val="14"/>
                  <w:lang w:val="en-GB"/>
                </w:rPr>
                <w:t>RAN2 recommendation is that UE is mandatory to support 2 and optional to support 4</w:t>
              </w:r>
            </w:ins>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40AAA7B3" w14:textId="77777777" w:rsidR="00372A7D" w:rsidRPr="004811A8" w:rsidRDefault="00372A7D">
            <w:pPr>
              <w:pStyle w:val="TAL"/>
              <w:keepNext w:val="0"/>
              <w:rPr>
                <w:ins w:id="3577" w:author="Qualcomm-CH" w:date="2022-03-02T04:56:00Z"/>
                <w:rFonts w:eastAsia="SimSun"/>
                <w:sz w:val="14"/>
                <w:szCs w:val="14"/>
                <w:lang w:val="en-GB" w:eastAsia="ja-JP"/>
              </w:rPr>
            </w:pPr>
            <w:ins w:id="3578" w:author="Qualcomm-CH" w:date="2022-03-02T04:56:00Z">
              <w:r w:rsidRPr="004811A8">
                <w:rPr>
                  <w:rFonts w:eastAsia="SimSun"/>
                  <w:sz w:val="14"/>
                  <w:szCs w:val="14"/>
                  <w:lang w:val="en-GB" w:eastAsia="ja-JP"/>
                </w:rPr>
                <w:t>Optional with capability signalling</w:t>
              </w:r>
            </w:ins>
          </w:p>
        </w:tc>
      </w:tr>
      <w:tr w:rsidR="004811A8" w:rsidRPr="004811A8" w14:paraId="42BE989A" w14:textId="77777777" w:rsidTr="00372A7D">
        <w:trPr>
          <w:trHeight w:val="1634"/>
          <w:ins w:id="3579"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89D8C0" w14:textId="77777777" w:rsidR="00372A7D" w:rsidRPr="004811A8" w:rsidRDefault="00372A7D">
            <w:pPr>
              <w:pStyle w:val="TAL"/>
              <w:keepNext w:val="0"/>
              <w:rPr>
                <w:ins w:id="3580" w:author="Qualcomm-CH" w:date="2022-03-02T04:56:00Z"/>
                <w:rFonts w:eastAsia="SimSun"/>
                <w:sz w:val="14"/>
                <w:szCs w:val="14"/>
                <w:lang w:val="en-GB"/>
              </w:rPr>
            </w:pPr>
            <w:ins w:id="3581" w:author="Qualcomm-CH" w:date="2022-03-02T04:56:00Z">
              <w:r w:rsidRPr="004811A8">
                <w:rPr>
                  <w:rFonts w:eastAsia="SimSun"/>
                  <w:sz w:val="14"/>
                  <w:szCs w:val="14"/>
                  <w:lang w:val="en-GB"/>
                </w:rPr>
                <w:t>X-Y-2</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554D0767" w14:textId="77777777" w:rsidR="00372A7D" w:rsidRPr="004811A8" w:rsidRDefault="00372A7D">
            <w:pPr>
              <w:pStyle w:val="TAL"/>
              <w:keepNext w:val="0"/>
              <w:rPr>
                <w:ins w:id="3582" w:author="Qualcomm-CH" w:date="2022-03-02T04:56:00Z"/>
                <w:rFonts w:eastAsia="SimSun"/>
                <w:sz w:val="14"/>
                <w:szCs w:val="14"/>
                <w:lang w:val="en-GB"/>
              </w:rPr>
            </w:pPr>
            <w:ins w:id="3583" w:author="Qualcomm-CH" w:date="2022-03-02T04:56:00Z">
              <w:r w:rsidRPr="004811A8">
                <w:rPr>
                  <w:rFonts w:eastAsia="SimSun"/>
                  <w:sz w:val="14"/>
                  <w:szCs w:val="14"/>
                  <w:lang w:val="en-GB"/>
                </w:rPr>
                <w:t>Parallel measurements on cells belonging to different [NGSO satellite] as the serving cell without scheduling restrictions</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0721E977" w14:textId="77777777" w:rsidR="00372A7D" w:rsidRPr="004811A8" w:rsidRDefault="00372A7D">
            <w:pPr>
              <w:rPr>
                <w:ins w:id="3584" w:author="Qualcomm-CH" w:date="2022-03-02T04:56:00Z"/>
                <w:rFonts w:ascii="Arial" w:hAnsi="Arial" w:cs="Arial"/>
                <w:sz w:val="14"/>
                <w:szCs w:val="14"/>
              </w:rPr>
            </w:pPr>
            <w:ins w:id="3585" w:author="Qualcomm-CH" w:date="2022-03-02T04:56:00Z">
              <w:r w:rsidRPr="004811A8">
                <w:rPr>
                  <w:rFonts w:ascii="Arial" w:hAnsi="Arial" w:cs="Arial"/>
                  <w:sz w:val="14"/>
                  <w:szCs w:val="14"/>
                </w:rPr>
                <w:t>Support of measurements on cells belonging to different satellite as the serving cell in parallel with normal operation (i.e. data/control transmission and/or reception, [and L1 measurements]) of serving cell without scheduling restrictions</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3B06350D" w14:textId="77777777" w:rsidR="00372A7D" w:rsidRPr="004811A8" w:rsidRDefault="00372A7D">
            <w:pPr>
              <w:pStyle w:val="TAL"/>
              <w:keepNext w:val="0"/>
              <w:rPr>
                <w:ins w:id="3586" w:author="Qualcomm-CH" w:date="2022-03-02T04:56:00Z"/>
                <w:rFonts w:eastAsia="SimSun" w:cs="Arial"/>
                <w:sz w:val="14"/>
                <w:szCs w:val="14"/>
                <w:lang w:val="en-GB"/>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782DFDC0" w14:textId="77777777" w:rsidR="00372A7D" w:rsidRPr="004811A8" w:rsidRDefault="00372A7D">
            <w:pPr>
              <w:pStyle w:val="TAL"/>
              <w:keepNext w:val="0"/>
              <w:rPr>
                <w:ins w:id="3587" w:author="Qualcomm-CH" w:date="2022-03-02T04:56:00Z"/>
                <w:rFonts w:eastAsia="SimSun"/>
                <w:sz w:val="14"/>
                <w:szCs w:val="14"/>
                <w:lang w:val="en-GB"/>
              </w:rPr>
            </w:pPr>
            <w:ins w:id="3588" w:author="Qualcomm-CH" w:date="2022-03-02T04:56:00Z">
              <w:r w:rsidRPr="004811A8">
                <w:rPr>
                  <w:rFonts w:eastAsia="SimSun"/>
                  <w:sz w:val="14"/>
                  <w:szCs w:val="14"/>
                  <w:lang w:val="en-GB"/>
                </w:rPr>
                <w:t>yes</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176C9A46" w14:textId="77777777" w:rsidR="00372A7D" w:rsidRPr="004811A8" w:rsidRDefault="00372A7D">
            <w:pPr>
              <w:pStyle w:val="TAL"/>
              <w:keepNext w:val="0"/>
              <w:rPr>
                <w:ins w:id="3589" w:author="Qualcomm-CH" w:date="2022-03-02T04:56:00Z"/>
                <w:rFonts w:eastAsia="SimSun"/>
                <w:sz w:val="14"/>
                <w:szCs w:val="14"/>
                <w:lang w:val="en-GB"/>
              </w:rPr>
            </w:pPr>
            <w:ins w:id="3590" w:author="Qualcomm-CH" w:date="2022-03-02T04:56:00Z">
              <w:r w:rsidRPr="004811A8">
                <w:rPr>
                  <w:rFonts w:eastAsia="SimSun"/>
                  <w:sz w:val="14"/>
                  <w:szCs w:val="14"/>
                  <w:lang w:val="en-GB"/>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3C673C15" w14:textId="77777777" w:rsidR="00372A7D" w:rsidRPr="004811A8" w:rsidRDefault="00372A7D">
            <w:pPr>
              <w:pStyle w:val="TAL"/>
              <w:keepNext w:val="0"/>
              <w:rPr>
                <w:ins w:id="3591" w:author="Qualcomm-CH" w:date="2022-03-02T04:56:00Z"/>
                <w:rFonts w:eastAsia="SimSun"/>
                <w:sz w:val="14"/>
                <w:szCs w:val="14"/>
                <w:lang w:val="en-GB"/>
              </w:rPr>
            </w:pPr>
            <w:ins w:id="3592" w:author="Qualcomm-CH" w:date="2022-03-02T04:56:00Z">
              <w:r w:rsidRPr="004811A8">
                <w:rPr>
                  <w:rFonts w:eastAsia="SimSun"/>
                  <w:sz w:val="14"/>
                  <w:szCs w:val="14"/>
                  <w:lang w:val="en-GB"/>
                </w:rPr>
                <w:t>UE does not support measurements on cells belonging to different [NGSO satellite] as the serving cell in parallel with normal operation</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5F78C47F" w14:textId="77777777" w:rsidR="00372A7D" w:rsidRPr="00CF0126" w:rsidRDefault="00372A7D">
            <w:pPr>
              <w:pStyle w:val="TAL"/>
              <w:keepNext w:val="0"/>
              <w:rPr>
                <w:ins w:id="3593" w:author="Qualcomm-CH" w:date="2022-03-02T04:56:00Z"/>
                <w:rFonts w:eastAsia="SimSun"/>
                <w:sz w:val="14"/>
                <w:szCs w:val="14"/>
                <w:highlight w:val="yellow"/>
                <w:lang w:val="en-GB"/>
                <w:rPrChange w:id="3594" w:author="Qualcomm-CH" w:date="2022-03-03T05:20:00Z">
                  <w:rPr>
                    <w:ins w:id="3595" w:author="Qualcomm-CH" w:date="2022-03-02T04:56:00Z"/>
                    <w:rFonts w:eastAsia="SimSun"/>
                    <w:sz w:val="14"/>
                    <w:szCs w:val="14"/>
                    <w:lang w:val="en-GB"/>
                  </w:rPr>
                </w:rPrChange>
              </w:rPr>
            </w:pPr>
            <w:ins w:id="3596" w:author="Qualcomm-CH" w:date="2022-03-02T04:56:00Z">
              <w:r w:rsidRPr="00CF0126">
                <w:rPr>
                  <w:rFonts w:eastAsia="SimSun"/>
                  <w:sz w:val="14"/>
                  <w:szCs w:val="14"/>
                  <w:highlight w:val="yellow"/>
                  <w:lang w:val="en-GB"/>
                  <w:rPrChange w:id="3597" w:author="Qualcomm-CH" w:date="2022-03-03T05:20:00Z">
                    <w:rPr>
                      <w:rFonts w:eastAsia="SimSun"/>
                      <w:sz w:val="14"/>
                      <w:szCs w:val="14"/>
                      <w:lang w:val="en-GB"/>
                    </w:rPr>
                  </w:rPrChange>
                </w:rPr>
                <w:t>[Per UE]</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3717384B" w14:textId="77777777" w:rsidR="00372A7D" w:rsidRPr="004811A8" w:rsidRDefault="00372A7D">
            <w:pPr>
              <w:pStyle w:val="TAL"/>
              <w:keepNext w:val="0"/>
              <w:rPr>
                <w:ins w:id="3598" w:author="Qualcomm-CH" w:date="2022-03-02T04:56:00Z"/>
                <w:rFonts w:eastAsia="SimSun"/>
                <w:sz w:val="14"/>
                <w:szCs w:val="14"/>
                <w:lang w:val="en-GB"/>
              </w:rPr>
            </w:pPr>
            <w:ins w:id="3599" w:author="Qualcomm-CH" w:date="2022-03-02T04:56:00Z">
              <w:r w:rsidRPr="004811A8">
                <w:rPr>
                  <w:rFonts w:eastAsia="SimSun"/>
                  <w:sz w:val="14"/>
                  <w:szCs w:val="14"/>
                  <w:lang w:val="en-GB"/>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0D76E44" w14:textId="77777777" w:rsidR="00372A7D" w:rsidRPr="004811A8" w:rsidRDefault="00372A7D">
            <w:pPr>
              <w:pStyle w:val="TAL"/>
              <w:keepNext w:val="0"/>
              <w:rPr>
                <w:ins w:id="3600" w:author="Qualcomm-CH" w:date="2022-03-02T04:56:00Z"/>
                <w:rFonts w:eastAsia="SimSun"/>
                <w:sz w:val="14"/>
                <w:szCs w:val="14"/>
                <w:lang w:val="en-GB"/>
              </w:rPr>
            </w:pPr>
            <w:ins w:id="3601" w:author="Qualcomm-CH" w:date="2022-03-02T04:56:00Z">
              <w:r w:rsidRPr="004811A8">
                <w:rPr>
                  <w:rFonts w:eastAsia="SimSun"/>
                  <w:sz w:val="14"/>
                  <w:szCs w:val="14"/>
                  <w:lang w:val="en-GB"/>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33ADD216" w14:textId="77777777" w:rsidR="00372A7D" w:rsidRPr="004811A8" w:rsidRDefault="00372A7D">
            <w:pPr>
              <w:pStyle w:val="TAL"/>
              <w:keepNext w:val="0"/>
              <w:rPr>
                <w:ins w:id="3602" w:author="Qualcomm-CH" w:date="2022-03-02T04:56:00Z"/>
                <w:rFonts w:eastAsia="SimSun"/>
                <w:sz w:val="14"/>
                <w:szCs w:val="14"/>
                <w:lang w:val="en-GB"/>
              </w:rPr>
            </w:pPr>
            <w:ins w:id="3603" w:author="Qualcomm-CH" w:date="2022-03-02T04:56:00Z">
              <w:r w:rsidRPr="004811A8">
                <w:rPr>
                  <w:rFonts w:eastAsia="SimSun"/>
                  <w:sz w:val="14"/>
                  <w:szCs w:val="14"/>
                  <w:lang w:val="en-GB"/>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hideMark/>
          </w:tcPr>
          <w:p w14:paraId="2E61765A" w14:textId="567DD5D1" w:rsidR="00372A7D" w:rsidRPr="004811A8" w:rsidRDefault="00372A7D">
            <w:pPr>
              <w:pStyle w:val="TAL"/>
              <w:keepNext w:val="0"/>
              <w:rPr>
                <w:ins w:id="3604" w:author="Qualcomm-CH" w:date="2022-03-02T04:56:00Z"/>
                <w:rFonts w:eastAsia="SimSun"/>
                <w:sz w:val="14"/>
                <w:szCs w:val="14"/>
                <w:lang w:val="en-GB"/>
              </w:rPr>
            </w:pPr>
            <w:ins w:id="3605" w:author="Qualcomm-CH" w:date="2022-03-02T04:56:00Z">
              <w:r w:rsidRPr="004811A8">
                <w:rPr>
                  <w:rFonts w:eastAsia="SimSun"/>
                  <w:sz w:val="14"/>
                  <w:szCs w:val="14"/>
                  <w:lang w:val="en-GB"/>
                </w:rPr>
                <w:t>For U</w:t>
              </w:r>
              <w:r w:rsidR="00D917C6" w:rsidRPr="004811A8">
                <w:rPr>
                  <w:rFonts w:eastAsia="SimSun"/>
                  <w:sz w:val="14"/>
                  <w:szCs w:val="14"/>
                  <w:lang w:val="en-GB"/>
                </w:rPr>
                <w:t>e</w:t>
              </w:r>
              <w:r w:rsidRPr="004811A8">
                <w:rPr>
                  <w:rFonts w:eastAsia="SimSun"/>
                  <w:sz w:val="14"/>
                  <w:szCs w:val="14"/>
                  <w:lang w:val="en-GB"/>
                </w:rPr>
                <w:t>s not able to perform measurements in parallel with normal operation of serving cell scheduling restrictions shall apply</w:t>
              </w:r>
            </w:ins>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6C0624CC" w14:textId="77777777" w:rsidR="00372A7D" w:rsidRPr="004811A8" w:rsidRDefault="00372A7D">
            <w:pPr>
              <w:pStyle w:val="TAL"/>
              <w:keepNext w:val="0"/>
              <w:rPr>
                <w:ins w:id="3606" w:author="Qualcomm-CH" w:date="2022-03-02T04:56:00Z"/>
                <w:rFonts w:eastAsia="SimSun"/>
                <w:sz w:val="14"/>
                <w:szCs w:val="14"/>
                <w:lang w:val="en-GB" w:eastAsia="ja-JP"/>
              </w:rPr>
            </w:pPr>
            <w:ins w:id="3607" w:author="Qualcomm-CH" w:date="2022-03-02T04:56:00Z">
              <w:r w:rsidRPr="004811A8">
                <w:rPr>
                  <w:rFonts w:eastAsia="SimSun"/>
                  <w:sz w:val="14"/>
                  <w:szCs w:val="14"/>
                  <w:lang w:val="en-GB" w:eastAsia="ja-JP"/>
                </w:rPr>
                <w:t>Optional with capability signalling</w:t>
              </w:r>
            </w:ins>
          </w:p>
        </w:tc>
      </w:tr>
      <w:tr w:rsidR="004811A8" w:rsidRPr="004811A8" w14:paraId="249BE805" w14:textId="77777777" w:rsidTr="00372A7D">
        <w:trPr>
          <w:trHeight w:val="1634"/>
          <w:ins w:id="3608"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F11467" w14:textId="77777777" w:rsidR="00372A7D" w:rsidRPr="004811A8" w:rsidRDefault="00372A7D">
            <w:pPr>
              <w:pStyle w:val="TAL"/>
              <w:keepNext w:val="0"/>
              <w:rPr>
                <w:ins w:id="3609" w:author="Qualcomm-CH" w:date="2022-03-02T04:56:00Z"/>
                <w:rFonts w:eastAsia="SimSun"/>
                <w:sz w:val="14"/>
                <w:szCs w:val="14"/>
                <w:lang w:val="en-GB"/>
              </w:rPr>
            </w:pPr>
            <w:ins w:id="3610" w:author="Qualcomm-CH" w:date="2022-03-02T04:56:00Z">
              <w:r w:rsidRPr="004811A8">
                <w:rPr>
                  <w:rFonts w:eastAsia="SimSun"/>
                  <w:sz w:val="14"/>
                  <w:szCs w:val="14"/>
                  <w:lang w:val="en-GB"/>
                </w:rPr>
                <w:t>X-Y-3</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4FA87FB2" w14:textId="77777777" w:rsidR="00372A7D" w:rsidRPr="004811A8" w:rsidRDefault="00372A7D">
            <w:pPr>
              <w:pStyle w:val="TAL"/>
              <w:keepNext w:val="0"/>
              <w:rPr>
                <w:ins w:id="3611" w:author="Qualcomm-CH" w:date="2022-03-02T04:56:00Z"/>
                <w:rFonts w:eastAsia="SimSun"/>
                <w:sz w:val="14"/>
                <w:szCs w:val="14"/>
                <w:lang w:val="en-GB"/>
              </w:rPr>
            </w:pPr>
            <w:ins w:id="3612" w:author="Qualcomm-CH" w:date="2022-03-02T04:56:00Z">
              <w:r w:rsidRPr="004811A8">
                <w:rPr>
                  <w:rFonts w:eastAsia="SimSun"/>
                  <w:sz w:val="14"/>
                  <w:szCs w:val="14"/>
                  <w:lang w:val="en-GB"/>
                </w:rPr>
                <w:t>Parallel measurements with multiple measurement gaps</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0E37A60F" w14:textId="77777777" w:rsidR="00372A7D" w:rsidRPr="004811A8" w:rsidRDefault="00372A7D">
            <w:pPr>
              <w:rPr>
                <w:ins w:id="3613" w:author="Qualcomm-CH" w:date="2022-03-02T04:56:00Z"/>
                <w:rFonts w:ascii="Arial" w:hAnsi="Arial" w:cs="Arial"/>
                <w:sz w:val="14"/>
                <w:szCs w:val="14"/>
                <w:lang w:val="en-US"/>
              </w:rPr>
            </w:pPr>
            <w:ins w:id="3614" w:author="Qualcomm-CH" w:date="2022-03-02T04:56:00Z">
              <w:r w:rsidRPr="004811A8">
                <w:rPr>
                  <w:rFonts w:ascii="Arial" w:hAnsi="Arial" w:cs="Arial"/>
                  <w:sz w:val="14"/>
                  <w:szCs w:val="14"/>
                </w:rPr>
                <w:t>Support of maximum number of supported measurement gaps</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07EA517D" w14:textId="77777777" w:rsidR="00372A7D" w:rsidRPr="004811A8" w:rsidRDefault="00372A7D">
            <w:pPr>
              <w:pStyle w:val="TAL"/>
              <w:keepNext w:val="0"/>
              <w:rPr>
                <w:ins w:id="3615" w:author="Qualcomm-CH" w:date="2022-03-02T04:56:00Z"/>
                <w:rFonts w:eastAsia="SimSun" w:cs="Arial"/>
                <w:sz w:val="14"/>
                <w:szCs w:val="14"/>
                <w:lang w:val="en-US"/>
                <w:rPrChange w:id="3616" w:author="Qualcomm-CH" w:date="2022-03-02T15:27:00Z">
                  <w:rPr>
                    <w:ins w:id="3617" w:author="Qualcomm-CH" w:date="2022-03-02T04:56:00Z"/>
                    <w:rFonts w:eastAsia="SimSun" w:cs="Arial"/>
                    <w:sz w:val="14"/>
                    <w:szCs w:val="14"/>
                  </w:rPr>
                </w:rPrChange>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4344D930" w14:textId="77777777" w:rsidR="00372A7D" w:rsidRPr="004811A8" w:rsidRDefault="00372A7D">
            <w:pPr>
              <w:pStyle w:val="TAL"/>
              <w:keepNext w:val="0"/>
              <w:rPr>
                <w:ins w:id="3618" w:author="Qualcomm-CH" w:date="2022-03-02T04:56:00Z"/>
                <w:rFonts w:eastAsia="SimSun"/>
                <w:sz w:val="14"/>
                <w:szCs w:val="14"/>
                <w:lang w:val="en-GB"/>
              </w:rPr>
            </w:pPr>
            <w:ins w:id="3619" w:author="Qualcomm-CH" w:date="2022-03-02T04:56:00Z">
              <w:r w:rsidRPr="004811A8">
                <w:rPr>
                  <w:rFonts w:eastAsia="SimSun"/>
                  <w:sz w:val="14"/>
                  <w:szCs w:val="14"/>
                  <w:lang w:val="en-GB"/>
                </w:rPr>
                <w:t>yes</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434CE9CB" w14:textId="77777777" w:rsidR="00372A7D" w:rsidRPr="004811A8" w:rsidRDefault="00372A7D">
            <w:pPr>
              <w:pStyle w:val="TAL"/>
              <w:keepNext w:val="0"/>
              <w:rPr>
                <w:ins w:id="3620" w:author="Qualcomm-CH" w:date="2022-03-02T04:56:00Z"/>
                <w:rFonts w:eastAsia="SimSun"/>
                <w:sz w:val="14"/>
                <w:szCs w:val="14"/>
                <w:lang w:val="en-GB"/>
              </w:rPr>
            </w:pPr>
            <w:ins w:id="3621" w:author="Qualcomm-CH" w:date="2022-03-02T04:56:00Z">
              <w:r w:rsidRPr="004811A8">
                <w:rPr>
                  <w:rFonts w:eastAsia="SimSun"/>
                  <w:sz w:val="14"/>
                  <w:szCs w:val="14"/>
                  <w:lang w:val="en-GB"/>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78B1E50A" w14:textId="77777777" w:rsidR="00372A7D" w:rsidRPr="004811A8" w:rsidRDefault="00372A7D">
            <w:pPr>
              <w:pStyle w:val="TAL"/>
              <w:keepNext w:val="0"/>
              <w:rPr>
                <w:ins w:id="3622" w:author="Qualcomm-CH" w:date="2022-03-02T04:56:00Z"/>
                <w:rFonts w:eastAsia="SimSun"/>
                <w:sz w:val="14"/>
                <w:szCs w:val="14"/>
                <w:lang w:val="en-GB"/>
              </w:rPr>
            </w:pPr>
            <w:ins w:id="3623" w:author="Qualcomm-CH" w:date="2022-03-02T04:56:00Z">
              <w:r w:rsidRPr="004811A8">
                <w:rPr>
                  <w:rFonts w:eastAsia="SimSun"/>
                  <w:sz w:val="14"/>
                  <w:szCs w:val="14"/>
                  <w:lang w:val="en-GB"/>
                </w:rPr>
                <w:t>UE does not support more than one measurement gap for NTN RRM measurements</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5BAC97BC" w14:textId="6B85E663" w:rsidR="00372A7D" w:rsidRPr="00CF0126" w:rsidRDefault="00D917C6">
            <w:pPr>
              <w:pStyle w:val="TAL"/>
              <w:keepNext w:val="0"/>
              <w:rPr>
                <w:ins w:id="3624" w:author="Qualcomm-CH" w:date="2022-03-02T04:56:00Z"/>
                <w:rFonts w:eastAsia="SimSun"/>
                <w:sz w:val="14"/>
                <w:szCs w:val="14"/>
                <w:highlight w:val="yellow"/>
                <w:lang w:val="en-GB"/>
                <w:rPrChange w:id="3625" w:author="Qualcomm-CH" w:date="2022-03-03T05:20:00Z">
                  <w:rPr>
                    <w:ins w:id="3626" w:author="Qualcomm-CH" w:date="2022-03-02T04:56:00Z"/>
                    <w:rFonts w:eastAsia="SimSun"/>
                    <w:sz w:val="14"/>
                    <w:szCs w:val="14"/>
                    <w:lang w:val="en-GB"/>
                  </w:rPr>
                </w:rPrChange>
              </w:rPr>
            </w:pPr>
            <w:ins w:id="3627" w:author="Qualcomm-CH" w:date="2022-03-03T04:39:00Z">
              <w:r w:rsidRPr="00CF0126">
                <w:rPr>
                  <w:rFonts w:eastAsia="SimSun"/>
                  <w:sz w:val="14"/>
                  <w:szCs w:val="14"/>
                  <w:highlight w:val="yellow"/>
                  <w:lang w:val="en-GB"/>
                  <w:rPrChange w:id="3628" w:author="Qualcomm-CH" w:date="2022-03-03T05:20:00Z">
                    <w:rPr>
                      <w:rFonts w:eastAsia="SimSun"/>
                      <w:sz w:val="14"/>
                      <w:szCs w:val="14"/>
                      <w:lang w:val="en-GB"/>
                    </w:rPr>
                  </w:rPrChange>
                </w:rPr>
                <w:t>[</w:t>
              </w:r>
            </w:ins>
            <w:ins w:id="3629" w:author="Qualcomm-CH" w:date="2022-03-02T04:56:00Z">
              <w:r w:rsidR="00372A7D" w:rsidRPr="00CF0126">
                <w:rPr>
                  <w:rFonts w:eastAsia="SimSun"/>
                  <w:sz w:val="14"/>
                  <w:szCs w:val="14"/>
                  <w:highlight w:val="yellow"/>
                  <w:lang w:val="en-GB"/>
                  <w:rPrChange w:id="3630" w:author="Qualcomm-CH" w:date="2022-03-03T05:20:00Z">
                    <w:rPr>
                      <w:rFonts w:eastAsia="SimSun"/>
                      <w:sz w:val="14"/>
                      <w:szCs w:val="14"/>
                      <w:lang w:val="en-GB"/>
                    </w:rPr>
                  </w:rPrChange>
                </w:rPr>
                <w:t>Per UE</w:t>
              </w:r>
            </w:ins>
            <w:ins w:id="3631" w:author="Qualcomm-CH" w:date="2022-03-03T04:39:00Z">
              <w:r w:rsidRPr="00CF0126">
                <w:rPr>
                  <w:rFonts w:eastAsia="SimSun"/>
                  <w:sz w:val="14"/>
                  <w:szCs w:val="14"/>
                  <w:highlight w:val="yellow"/>
                  <w:lang w:val="en-GB"/>
                  <w:rPrChange w:id="3632" w:author="Qualcomm-CH" w:date="2022-03-03T05:20:00Z">
                    <w:rPr>
                      <w:rFonts w:eastAsia="SimSun"/>
                      <w:sz w:val="14"/>
                      <w:szCs w:val="14"/>
                      <w:lang w:val="en-GB"/>
                    </w:rPr>
                  </w:rPrChange>
                </w:rPr>
                <w:t>]</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0745DEBE" w14:textId="77777777" w:rsidR="00372A7D" w:rsidRPr="004811A8" w:rsidRDefault="00372A7D">
            <w:pPr>
              <w:pStyle w:val="TAL"/>
              <w:keepNext w:val="0"/>
              <w:rPr>
                <w:ins w:id="3633" w:author="Qualcomm-CH" w:date="2022-03-02T04:56:00Z"/>
                <w:rFonts w:eastAsia="SimSun"/>
                <w:sz w:val="14"/>
                <w:szCs w:val="14"/>
                <w:lang w:val="en-GB"/>
              </w:rPr>
            </w:pPr>
            <w:ins w:id="3634" w:author="Qualcomm-CH" w:date="2022-03-02T04:56:00Z">
              <w:r w:rsidRPr="004811A8">
                <w:rPr>
                  <w:rFonts w:eastAsia="SimSun"/>
                  <w:sz w:val="14"/>
                  <w:szCs w:val="14"/>
                  <w:lang w:val="en-GB"/>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E7ED187" w14:textId="77777777" w:rsidR="00372A7D" w:rsidRPr="004811A8" w:rsidRDefault="00372A7D">
            <w:pPr>
              <w:pStyle w:val="TAL"/>
              <w:keepNext w:val="0"/>
              <w:rPr>
                <w:ins w:id="3635" w:author="Qualcomm-CH" w:date="2022-03-02T04:56:00Z"/>
                <w:rFonts w:eastAsia="SimSun"/>
                <w:sz w:val="14"/>
                <w:szCs w:val="14"/>
                <w:lang w:val="en-GB"/>
              </w:rPr>
            </w:pPr>
            <w:ins w:id="3636" w:author="Qualcomm-CH" w:date="2022-03-02T04:56:00Z">
              <w:r w:rsidRPr="004811A8">
                <w:rPr>
                  <w:rFonts w:eastAsia="SimSun"/>
                  <w:sz w:val="14"/>
                  <w:szCs w:val="14"/>
                  <w:lang w:val="en-GB"/>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0238EBDB" w14:textId="77777777" w:rsidR="00372A7D" w:rsidRPr="004811A8" w:rsidRDefault="00372A7D">
            <w:pPr>
              <w:pStyle w:val="TAL"/>
              <w:keepNext w:val="0"/>
              <w:rPr>
                <w:ins w:id="3637" w:author="Qualcomm-CH" w:date="2022-03-02T04:56:00Z"/>
                <w:rFonts w:eastAsia="SimSun"/>
                <w:sz w:val="14"/>
                <w:szCs w:val="14"/>
                <w:lang w:val="en-GB"/>
              </w:rPr>
            </w:pPr>
            <w:ins w:id="3638" w:author="Qualcomm-CH" w:date="2022-03-02T04:56:00Z">
              <w:r w:rsidRPr="004811A8">
                <w:rPr>
                  <w:rFonts w:eastAsia="SimSun"/>
                  <w:sz w:val="14"/>
                  <w:szCs w:val="14"/>
                  <w:lang w:val="en-GB"/>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hideMark/>
          </w:tcPr>
          <w:p w14:paraId="5CBCF2CB" w14:textId="77777777" w:rsidR="00372A7D" w:rsidRPr="004811A8" w:rsidRDefault="00372A7D">
            <w:pPr>
              <w:pStyle w:val="TAL"/>
              <w:keepNext w:val="0"/>
              <w:rPr>
                <w:ins w:id="3639" w:author="Qualcomm-CH" w:date="2022-03-02T04:56:00Z"/>
                <w:rFonts w:eastAsia="SimSun"/>
                <w:sz w:val="14"/>
                <w:szCs w:val="14"/>
                <w:lang w:val="en-GB"/>
              </w:rPr>
            </w:pPr>
            <w:ins w:id="3640" w:author="Qualcomm-CH" w:date="2022-03-02T04:56:00Z">
              <w:r w:rsidRPr="004811A8">
                <w:rPr>
                  <w:rFonts w:eastAsia="SimSun"/>
                  <w:sz w:val="14"/>
                  <w:szCs w:val="14"/>
                  <w:lang w:val="en-GB"/>
                </w:rPr>
                <w:t>Candidate values are 1 or 2.</w:t>
              </w:r>
            </w:ins>
          </w:p>
          <w:p w14:paraId="57BB4577" w14:textId="77777777" w:rsidR="00372A7D" w:rsidRPr="004811A8" w:rsidRDefault="00372A7D">
            <w:pPr>
              <w:pStyle w:val="TAL"/>
              <w:keepNext w:val="0"/>
              <w:rPr>
                <w:ins w:id="3641" w:author="Qualcomm-CH" w:date="2022-03-02T04:56:00Z"/>
                <w:rFonts w:eastAsia="SimSun"/>
                <w:sz w:val="14"/>
                <w:szCs w:val="14"/>
                <w:lang w:val="en-GB"/>
              </w:rPr>
            </w:pPr>
            <w:ins w:id="3642" w:author="Qualcomm-CH" w:date="2022-03-02T04:56:00Z">
              <w:r w:rsidRPr="004811A8">
                <w:rPr>
                  <w:rFonts w:eastAsia="SimSun"/>
                  <w:sz w:val="14"/>
                  <w:szCs w:val="14"/>
                  <w:lang w:val="en-GB"/>
                </w:rPr>
                <w:t>The decision can be revisited in case it is identified that the agreement contradicts to RAN2 design</w:t>
              </w:r>
            </w:ins>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4664D067" w14:textId="77777777" w:rsidR="00372A7D" w:rsidRPr="004811A8" w:rsidRDefault="00372A7D">
            <w:pPr>
              <w:pStyle w:val="TAL"/>
              <w:keepNext w:val="0"/>
              <w:rPr>
                <w:ins w:id="3643" w:author="Qualcomm-CH" w:date="2022-03-02T04:56:00Z"/>
                <w:rFonts w:eastAsia="SimSun"/>
                <w:sz w:val="14"/>
                <w:szCs w:val="14"/>
                <w:lang w:val="en-GB" w:eastAsia="ja-JP"/>
              </w:rPr>
            </w:pPr>
            <w:ins w:id="3644" w:author="Qualcomm-CH" w:date="2022-03-02T04:56:00Z">
              <w:r w:rsidRPr="004811A8">
                <w:rPr>
                  <w:rFonts w:eastAsia="SimSun"/>
                  <w:sz w:val="14"/>
                  <w:szCs w:val="14"/>
                  <w:lang w:val="en-GB" w:eastAsia="ja-JP"/>
                </w:rPr>
                <w:t>Optional with capability signalling</w:t>
              </w:r>
            </w:ins>
          </w:p>
        </w:tc>
      </w:tr>
      <w:tr w:rsidR="004811A8" w:rsidRPr="004811A8" w14:paraId="6A5D9CBD" w14:textId="77777777" w:rsidTr="00372A7D">
        <w:trPr>
          <w:trHeight w:val="1634"/>
          <w:ins w:id="3645"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20D12D" w14:textId="77777777" w:rsidR="00372A7D" w:rsidRPr="004811A8" w:rsidRDefault="00372A7D">
            <w:pPr>
              <w:rPr>
                <w:ins w:id="3646" w:author="Qualcomm-CH" w:date="2022-03-02T04:56:00Z"/>
                <w:rFonts w:ascii="Arial" w:hAnsi="Arial" w:cs="Arial"/>
                <w:sz w:val="14"/>
                <w:szCs w:val="14"/>
                <w:lang w:val="en-US" w:eastAsia="ko-KR"/>
                <w:rPrChange w:id="3647" w:author="Qualcomm-CH" w:date="2022-03-02T15:27:00Z">
                  <w:rPr>
                    <w:ins w:id="3648" w:author="Qualcomm-CH" w:date="2022-03-02T04:56:00Z"/>
                    <w:rFonts w:ascii="Arial" w:hAnsi="Arial" w:cs="Arial"/>
                    <w:color w:val="FF0000"/>
                    <w:sz w:val="14"/>
                    <w:szCs w:val="14"/>
                    <w:lang w:val="en-US" w:eastAsia="ko-KR"/>
                  </w:rPr>
                </w:rPrChange>
              </w:rPr>
            </w:pPr>
            <w:ins w:id="3649" w:author="Qualcomm-CH" w:date="2022-03-02T04:56:00Z">
              <w:r w:rsidRPr="004811A8">
                <w:rPr>
                  <w:rFonts w:ascii="Arial" w:hAnsi="Arial" w:cs="Arial"/>
                  <w:sz w:val="14"/>
                  <w:szCs w:val="14"/>
                  <w:rPrChange w:id="3650" w:author="Qualcomm-CH" w:date="2022-03-02T15:27:00Z">
                    <w:rPr>
                      <w:rFonts w:ascii="Arial" w:hAnsi="Arial" w:cs="Arial"/>
                      <w:color w:val="FF0000"/>
                      <w:sz w:val="14"/>
                      <w:szCs w:val="14"/>
                    </w:rPr>
                  </w:rPrChange>
                </w:rPr>
                <w:lastRenderedPageBreak/>
                <w:t>X-Y-4</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62055827" w14:textId="77777777" w:rsidR="00372A7D" w:rsidRPr="004811A8" w:rsidRDefault="00372A7D">
            <w:pPr>
              <w:rPr>
                <w:ins w:id="3651" w:author="Qualcomm-CH" w:date="2022-03-02T04:56:00Z"/>
                <w:rFonts w:ascii="Arial" w:hAnsi="Arial" w:cs="Arial"/>
                <w:sz w:val="14"/>
                <w:szCs w:val="14"/>
                <w:rPrChange w:id="3652" w:author="Qualcomm-CH" w:date="2022-03-02T15:27:00Z">
                  <w:rPr>
                    <w:ins w:id="3653" w:author="Qualcomm-CH" w:date="2022-03-02T04:56:00Z"/>
                    <w:rFonts w:ascii="Arial" w:hAnsi="Arial" w:cs="Arial"/>
                    <w:color w:val="FF0000"/>
                    <w:sz w:val="14"/>
                    <w:szCs w:val="14"/>
                  </w:rPr>
                </w:rPrChange>
              </w:rPr>
            </w:pPr>
            <w:ins w:id="3654" w:author="Qualcomm-CH" w:date="2022-03-02T04:56:00Z">
              <w:r w:rsidRPr="004811A8">
                <w:rPr>
                  <w:rFonts w:ascii="Arial" w:hAnsi="Arial" w:cs="Arial"/>
                  <w:sz w:val="14"/>
                  <w:szCs w:val="14"/>
                  <w:rPrChange w:id="3655" w:author="Qualcomm-CH" w:date="2022-03-02T15:27:00Z">
                    <w:rPr>
                      <w:rFonts w:ascii="Arial" w:hAnsi="Arial" w:cs="Arial"/>
                      <w:color w:val="FF0000"/>
                      <w:sz w:val="14"/>
                      <w:szCs w:val="14"/>
                    </w:rPr>
                  </w:rPrChange>
                </w:rPr>
                <w:t xml:space="preserve">Enhanced RRM requirements for measurement in Idle and Inactive mode </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0213C1D7" w14:textId="77777777" w:rsidR="00372A7D" w:rsidRPr="004811A8" w:rsidRDefault="00372A7D">
            <w:pPr>
              <w:rPr>
                <w:ins w:id="3656" w:author="Qualcomm-CH" w:date="2022-03-02T04:56:00Z"/>
                <w:rFonts w:ascii="Arial" w:hAnsi="Arial" w:cs="Arial"/>
                <w:sz w:val="14"/>
                <w:szCs w:val="14"/>
                <w:rPrChange w:id="3657" w:author="Qualcomm-CH" w:date="2022-03-02T15:27:00Z">
                  <w:rPr>
                    <w:ins w:id="3658" w:author="Qualcomm-CH" w:date="2022-03-02T04:56:00Z"/>
                    <w:rFonts w:ascii="Arial" w:hAnsi="Arial" w:cs="Arial"/>
                    <w:color w:val="FF0000"/>
                    <w:sz w:val="14"/>
                    <w:szCs w:val="14"/>
                  </w:rPr>
                </w:rPrChange>
              </w:rPr>
            </w:pPr>
            <w:ins w:id="3659" w:author="Qualcomm-CH" w:date="2022-03-02T04:56:00Z">
              <w:r w:rsidRPr="004811A8">
                <w:rPr>
                  <w:rFonts w:ascii="Arial" w:hAnsi="Arial" w:cs="Arial"/>
                  <w:sz w:val="14"/>
                  <w:szCs w:val="14"/>
                  <w:rPrChange w:id="3660" w:author="Qualcomm-CH" w:date="2022-03-02T15:27:00Z">
                    <w:rPr>
                      <w:rFonts w:ascii="Arial" w:hAnsi="Arial" w:cs="Arial"/>
                      <w:color w:val="FF0000"/>
                      <w:sz w:val="14"/>
                      <w:szCs w:val="14"/>
                    </w:rPr>
                  </w:rPrChange>
                </w:rPr>
                <w:t>Support of enhanced RRM requirements for measurement in Idle and Inactive mode as specified in TS 38.133</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4AFFF746" w14:textId="77777777" w:rsidR="00372A7D" w:rsidRPr="004811A8" w:rsidRDefault="00372A7D">
            <w:pPr>
              <w:rPr>
                <w:ins w:id="3661" w:author="Qualcomm-CH" w:date="2022-03-02T04:56:00Z"/>
                <w:rFonts w:ascii="Arial" w:hAnsi="Arial" w:cs="Arial"/>
                <w:sz w:val="14"/>
                <w:szCs w:val="14"/>
                <w:rPrChange w:id="3662" w:author="Qualcomm-CH" w:date="2022-03-02T15:27:00Z">
                  <w:rPr>
                    <w:ins w:id="3663" w:author="Qualcomm-CH" w:date="2022-03-02T04:56:00Z"/>
                    <w:rFonts w:ascii="Arial" w:hAnsi="Arial" w:cs="Arial"/>
                    <w:color w:val="FF0000"/>
                    <w:sz w:val="14"/>
                    <w:szCs w:val="14"/>
                  </w:rPr>
                </w:rPrChange>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58BE0BAD" w14:textId="77777777" w:rsidR="00372A7D" w:rsidRPr="004811A8" w:rsidRDefault="00372A7D">
            <w:pPr>
              <w:rPr>
                <w:ins w:id="3664" w:author="Qualcomm-CH" w:date="2022-03-02T04:56:00Z"/>
                <w:rFonts w:ascii="Arial" w:hAnsi="Arial" w:cs="Arial"/>
                <w:sz w:val="14"/>
                <w:szCs w:val="14"/>
                <w:rPrChange w:id="3665" w:author="Qualcomm-CH" w:date="2022-03-02T15:27:00Z">
                  <w:rPr>
                    <w:ins w:id="3666" w:author="Qualcomm-CH" w:date="2022-03-02T04:56:00Z"/>
                    <w:rFonts w:ascii="Arial" w:hAnsi="Arial" w:cs="Arial"/>
                    <w:color w:val="FF0000"/>
                    <w:sz w:val="14"/>
                    <w:szCs w:val="14"/>
                  </w:rPr>
                </w:rPrChange>
              </w:rPr>
            </w:pPr>
            <w:ins w:id="3667" w:author="Qualcomm-CH" w:date="2022-03-02T04:56:00Z">
              <w:r w:rsidRPr="004811A8">
                <w:rPr>
                  <w:rFonts w:ascii="Arial" w:hAnsi="Arial" w:cs="Arial"/>
                  <w:sz w:val="14"/>
                  <w:szCs w:val="14"/>
                  <w:rPrChange w:id="3668" w:author="Qualcomm-CH" w:date="2022-03-02T15:27:00Z">
                    <w:rPr>
                      <w:rFonts w:ascii="Arial" w:hAnsi="Arial" w:cs="Arial"/>
                      <w:color w:val="FF0000"/>
                      <w:sz w:val="14"/>
                      <w:szCs w:val="14"/>
                    </w:rPr>
                  </w:rPrChange>
                </w:rPr>
                <w:t>no</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0DD2D520" w14:textId="77777777" w:rsidR="00372A7D" w:rsidRPr="004811A8" w:rsidRDefault="00372A7D">
            <w:pPr>
              <w:rPr>
                <w:ins w:id="3669" w:author="Qualcomm-CH" w:date="2022-03-02T04:56:00Z"/>
                <w:rFonts w:ascii="Arial" w:hAnsi="Arial" w:cs="Arial"/>
                <w:sz w:val="14"/>
                <w:szCs w:val="14"/>
                <w:rPrChange w:id="3670" w:author="Qualcomm-CH" w:date="2022-03-02T15:27:00Z">
                  <w:rPr>
                    <w:ins w:id="3671" w:author="Qualcomm-CH" w:date="2022-03-02T04:56:00Z"/>
                    <w:rFonts w:ascii="Arial" w:hAnsi="Arial" w:cs="Arial"/>
                    <w:color w:val="FF0000"/>
                    <w:sz w:val="14"/>
                    <w:szCs w:val="14"/>
                  </w:rPr>
                </w:rPrChange>
              </w:rPr>
            </w:pPr>
            <w:ins w:id="3672" w:author="Qualcomm-CH" w:date="2022-03-02T04:56:00Z">
              <w:r w:rsidRPr="004811A8">
                <w:rPr>
                  <w:rFonts w:ascii="Arial" w:hAnsi="Arial" w:cs="Arial"/>
                  <w:sz w:val="14"/>
                  <w:szCs w:val="14"/>
                  <w:rPrChange w:id="3673" w:author="Qualcomm-CH" w:date="2022-03-02T15:27:00Z">
                    <w:rPr>
                      <w:rFonts w:ascii="Arial" w:hAnsi="Arial" w:cs="Arial"/>
                      <w:color w:val="FF0000"/>
                      <w:sz w:val="14"/>
                      <w:szCs w:val="14"/>
                    </w:rPr>
                  </w:rPrChange>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6C46E7F7" w14:textId="77777777" w:rsidR="00372A7D" w:rsidRPr="004811A8" w:rsidRDefault="00372A7D">
            <w:pPr>
              <w:rPr>
                <w:ins w:id="3674" w:author="Qualcomm-CH" w:date="2022-03-02T04:56:00Z"/>
                <w:rFonts w:ascii="Arial" w:hAnsi="Arial" w:cs="Arial"/>
                <w:sz w:val="14"/>
                <w:szCs w:val="14"/>
                <w:rPrChange w:id="3675" w:author="Qualcomm-CH" w:date="2022-03-02T15:27:00Z">
                  <w:rPr>
                    <w:ins w:id="3676" w:author="Qualcomm-CH" w:date="2022-03-02T04:56:00Z"/>
                    <w:rFonts w:ascii="Arial" w:hAnsi="Arial" w:cs="Arial"/>
                    <w:color w:val="FF0000"/>
                    <w:sz w:val="14"/>
                    <w:szCs w:val="14"/>
                  </w:rPr>
                </w:rPrChange>
              </w:rPr>
            </w:pPr>
            <w:ins w:id="3677" w:author="Qualcomm-CH" w:date="2022-03-02T04:56:00Z">
              <w:r w:rsidRPr="004811A8">
                <w:rPr>
                  <w:rFonts w:ascii="Arial" w:hAnsi="Arial" w:cs="Arial"/>
                  <w:sz w:val="14"/>
                  <w:szCs w:val="14"/>
                  <w:rPrChange w:id="3678" w:author="Qualcomm-CH" w:date="2022-03-02T15:27:00Z">
                    <w:rPr>
                      <w:rFonts w:ascii="Arial" w:hAnsi="Arial" w:cs="Arial"/>
                      <w:color w:val="FF0000"/>
                      <w:sz w:val="14"/>
                      <w:szCs w:val="14"/>
                    </w:rPr>
                  </w:rPrChange>
                </w:rPr>
                <w:t>UE does not support of enhanced RRM requirements for measurement in Idle and Inactive mode</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773DE989" w14:textId="503FF698" w:rsidR="00372A7D" w:rsidRPr="00CF0126" w:rsidRDefault="00D917C6">
            <w:pPr>
              <w:rPr>
                <w:ins w:id="3679" w:author="Qualcomm-CH" w:date="2022-03-02T04:56:00Z"/>
                <w:rFonts w:ascii="Arial" w:hAnsi="Arial" w:cs="Arial"/>
                <w:sz w:val="14"/>
                <w:szCs w:val="14"/>
                <w:highlight w:val="yellow"/>
                <w:rPrChange w:id="3680" w:author="Qualcomm-CH" w:date="2022-03-03T05:20:00Z">
                  <w:rPr>
                    <w:ins w:id="3681" w:author="Qualcomm-CH" w:date="2022-03-02T04:56:00Z"/>
                    <w:rFonts w:ascii="Arial" w:hAnsi="Arial" w:cs="Arial"/>
                    <w:color w:val="FF0000"/>
                    <w:sz w:val="14"/>
                    <w:szCs w:val="14"/>
                  </w:rPr>
                </w:rPrChange>
              </w:rPr>
            </w:pPr>
            <w:ins w:id="3682" w:author="Qualcomm-CH" w:date="2022-03-03T04:39:00Z">
              <w:r w:rsidRPr="00CF0126">
                <w:rPr>
                  <w:rFonts w:ascii="Arial" w:hAnsi="Arial" w:cs="Arial"/>
                  <w:sz w:val="14"/>
                  <w:szCs w:val="14"/>
                  <w:highlight w:val="yellow"/>
                  <w:rPrChange w:id="3683" w:author="Qualcomm-CH" w:date="2022-03-03T05:20:00Z">
                    <w:rPr>
                      <w:rFonts w:ascii="Arial" w:hAnsi="Arial" w:cs="Arial"/>
                      <w:sz w:val="14"/>
                      <w:szCs w:val="14"/>
                    </w:rPr>
                  </w:rPrChange>
                </w:rPr>
                <w:t>[</w:t>
              </w:r>
            </w:ins>
            <w:ins w:id="3684" w:author="Qualcomm-CH" w:date="2022-03-02T04:56:00Z">
              <w:r w:rsidR="00372A7D" w:rsidRPr="00CF0126">
                <w:rPr>
                  <w:rFonts w:ascii="Arial" w:hAnsi="Arial" w:cs="Arial"/>
                  <w:sz w:val="14"/>
                  <w:szCs w:val="14"/>
                  <w:highlight w:val="yellow"/>
                  <w:rPrChange w:id="3685" w:author="Qualcomm-CH" w:date="2022-03-03T05:20:00Z">
                    <w:rPr>
                      <w:rFonts w:ascii="Arial" w:hAnsi="Arial" w:cs="Arial"/>
                      <w:color w:val="FF0000"/>
                      <w:sz w:val="14"/>
                      <w:szCs w:val="14"/>
                    </w:rPr>
                  </w:rPrChange>
                </w:rPr>
                <w:t>Per UE</w:t>
              </w:r>
            </w:ins>
            <w:ins w:id="3686" w:author="Qualcomm-CH" w:date="2022-03-03T04:40:00Z">
              <w:r w:rsidRPr="00CF0126">
                <w:rPr>
                  <w:rFonts w:ascii="Arial" w:hAnsi="Arial" w:cs="Arial"/>
                  <w:sz w:val="14"/>
                  <w:szCs w:val="14"/>
                  <w:highlight w:val="yellow"/>
                  <w:rPrChange w:id="3687" w:author="Qualcomm-CH" w:date="2022-03-03T05:20:00Z">
                    <w:rPr>
                      <w:rFonts w:ascii="Arial" w:hAnsi="Arial" w:cs="Arial"/>
                      <w:sz w:val="14"/>
                      <w:szCs w:val="14"/>
                    </w:rPr>
                  </w:rPrChange>
                </w:rPr>
                <w:t>]</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D3521E3" w14:textId="77777777" w:rsidR="00372A7D" w:rsidRPr="004811A8" w:rsidRDefault="00372A7D">
            <w:pPr>
              <w:rPr>
                <w:ins w:id="3688" w:author="Qualcomm-CH" w:date="2022-03-02T04:56:00Z"/>
                <w:rFonts w:ascii="Arial" w:hAnsi="Arial" w:cs="Arial"/>
                <w:sz w:val="14"/>
                <w:szCs w:val="14"/>
                <w:rPrChange w:id="3689" w:author="Qualcomm-CH" w:date="2022-03-02T15:27:00Z">
                  <w:rPr>
                    <w:ins w:id="3690" w:author="Qualcomm-CH" w:date="2022-03-02T04:56:00Z"/>
                    <w:rFonts w:ascii="Arial" w:hAnsi="Arial" w:cs="Arial"/>
                    <w:color w:val="FF0000"/>
                    <w:sz w:val="14"/>
                    <w:szCs w:val="14"/>
                  </w:rPr>
                </w:rPrChange>
              </w:rPr>
            </w:pPr>
            <w:ins w:id="3691" w:author="Qualcomm-CH" w:date="2022-03-02T04:56:00Z">
              <w:r w:rsidRPr="004811A8">
                <w:rPr>
                  <w:rFonts w:ascii="Arial" w:hAnsi="Arial" w:cs="Arial"/>
                  <w:sz w:val="14"/>
                  <w:szCs w:val="14"/>
                  <w:rPrChange w:id="3692" w:author="Qualcomm-CH" w:date="2022-03-02T15:27:00Z">
                    <w:rPr>
                      <w:rFonts w:ascii="Arial" w:hAnsi="Arial" w:cs="Arial"/>
                      <w:color w:val="FF0000"/>
                      <w:sz w:val="14"/>
                      <w:szCs w:val="14"/>
                    </w:rPr>
                  </w:rPrChange>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A61B159" w14:textId="77777777" w:rsidR="00372A7D" w:rsidRPr="004811A8" w:rsidRDefault="00372A7D">
            <w:pPr>
              <w:rPr>
                <w:ins w:id="3693" w:author="Qualcomm-CH" w:date="2022-03-02T04:56:00Z"/>
                <w:rFonts w:ascii="Arial" w:hAnsi="Arial" w:cs="Arial"/>
                <w:sz w:val="14"/>
                <w:szCs w:val="14"/>
                <w:rPrChange w:id="3694" w:author="Qualcomm-CH" w:date="2022-03-02T15:27:00Z">
                  <w:rPr>
                    <w:ins w:id="3695" w:author="Qualcomm-CH" w:date="2022-03-02T04:56:00Z"/>
                    <w:rFonts w:ascii="Arial" w:hAnsi="Arial" w:cs="Arial"/>
                    <w:color w:val="FF0000"/>
                    <w:sz w:val="14"/>
                    <w:szCs w:val="14"/>
                  </w:rPr>
                </w:rPrChange>
              </w:rPr>
            </w:pPr>
            <w:ins w:id="3696" w:author="Qualcomm-CH" w:date="2022-03-02T04:56:00Z">
              <w:r w:rsidRPr="004811A8">
                <w:rPr>
                  <w:rFonts w:ascii="Arial" w:hAnsi="Arial" w:cs="Arial"/>
                  <w:sz w:val="14"/>
                  <w:szCs w:val="14"/>
                  <w:rPrChange w:id="3697" w:author="Qualcomm-CH" w:date="2022-03-02T15:27:00Z">
                    <w:rPr>
                      <w:rFonts w:ascii="Arial" w:hAnsi="Arial" w:cs="Arial"/>
                      <w:color w:val="FF0000"/>
                      <w:sz w:val="14"/>
                      <w:szCs w:val="14"/>
                    </w:rPr>
                  </w:rPrChange>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30DD596E" w14:textId="77777777" w:rsidR="00372A7D" w:rsidRPr="004811A8" w:rsidRDefault="00372A7D">
            <w:pPr>
              <w:rPr>
                <w:ins w:id="3698" w:author="Qualcomm-CH" w:date="2022-03-02T04:56:00Z"/>
                <w:rFonts w:ascii="Arial" w:hAnsi="Arial" w:cs="Arial"/>
                <w:sz w:val="14"/>
                <w:szCs w:val="14"/>
                <w:rPrChange w:id="3699" w:author="Qualcomm-CH" w:date="2022-03-02T15:27:00Z">
                  <w:rPr>
                    <w:ins w:id="3700" w:author="Qualcomm-CH" w:date="2022-03-02T04:56:00Z"/>
                    <w:rFonts w:ascii="Arial" w:hAnsi="Arial" w:cs="Arial"/>
                    <w:color w:val="FF0000"/>
                    <w:sz w:val="14"/>
                    <w:szCs w:val="14"/>
                  </w:rPr>
                </w:rPrChange>
              </w:rPr>
            </w:pPr>
            <w:ins w:id="3701" w:author="Qualcomm-CH" w:date="2022-03-02T04:56:00Z">
              <w:r w:rsidRPr="004811A8">
                <w:rPr>
                  <w:rFonts w:ascii="Arial" w:hAnsi="Arial" w:cs="Arial"/>
                  <w:sz w:val="14"/>
                  <w:szCs w:val="14"/>
                  <w:rPrChange w:id="3702" w:author="Qualcomm-CH" w:date="2022-03-02T15:27:00Z">
                    <w:rPr>
                      <w:rFonts w:ascii="Arial" w:hAnsi="Arial" w:cs="Arial"/>
                      <w:color w:val="FF0000"/>
                      <w:sz w:val="14"/>
                      <w:szCs w:val="14"/>
                    </w:rPr>
                  </w:rPrChange>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tcPr>
          <w:p w14:paraId="36BCB058" w14:textId="77777777" w:rsidR="00372A7D" w:rsidRPr="004811A8" w:rsidRDefault="00372A7D">
            <w:pPr>
              <w:rPr>
                <w:ins w:id="3703" w:author="Qualcomm-CH" w:date="2022-03-02T04:56:00Z"/>
                <w:rFonts w:ascii="Arial" w:hAnsi="Arial" w:cs="Arial"/>
                <w:sz w:val="14"/>
                <w:szCs w:val="14"/>
                <w:rPrChange w:id="3704" w:author="Qualcomm-CH" w:date="2022-03-02T15:27:00Z">
                  <w:rPr>
                    <w:ins w:id="3705" w:author="Qualcomm-CH" w:date="2022-03-02T04:56:00Z"/>
                    <w:rFonts w:ascii="Arial" w:hAnsi="Arial" w:cs="Arial"/>
                    <w:color w:val="FF0000"/>
                    <w:sz w:val="14"/>
                    <w:szCs w:val="14"/>
                  </w:rPr>
                </w:rPrChange>
              </w:rPr>
            </w:pPr>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7FC60292" w14:textId="77777777" w:rsidR="00372A7D" w:rsidRPr="004811A8" w:rsidRDefault="00372A7D">
            <w:pPr>
              <w:rPr>
                <w:ins w:id="3706" w:author="Qualcomm-CH" w:date="2022-03-02T04:56:00Z"/>
                <w:rFonts w:ascii="Arial" w:hAnsi="Arial" w:cs="Arial"/>
                <w:sz w:val="14"/>
                <w:szCs w:val="14"/>
                <w:rPrChange w:id="3707" w:author="Qualcomm-CH" w:date="2022-03-02T15:27:00Z">
                  <w:rPr>
                    <w:ins w:id="3708" w:author="Qualcomm-CH" w:date="2022-03-02T04:56:00Z"/>
                    <w:rFonts w:ascii="Arial" w:hAnsi="Arial" w:cs="Arial"/>
                    <w:color w:val="FF0000"/>
                    <w:sz w:val="14"/>
                    <w:szCs w:val="14"/>
                  </w:rPr>
                </w:rPrChange>
              </w:rPr>
            </w:pPr>
            <w:ins w:id="3709" w:author="Qualcomm-CH" w:date="2022-03-02T04:56:00Z">
              <w:r w:rsidRPr="004811A8">
                <w:rPr>
                  <w:rFonts w:ascii="Arial" w:hAnsi="Arial" w:cs="Arial"/>
                  <w:sz w:val="14"/>
                  <w:szCs w:val="14"/>
                  <w:rPrChange w:id="3710" w:author="Qualcomm-CH" w:date="2022-03-02T15:27:00Z">
                    <w:rPr>
                      <w:rFonts w:ascii="Arial" w:hAnsi="Arial" w:cs="Arial"/>
                      <w:color w:val="FF0000"/>
                      <w:sz w:val="14"/>
                      <w:szCs w:val="14"/>
                    </w:rPr>
                  </w:rPrChange>
                </w:rPr>
                <w:t>Optional without capability signalling</w:t>
              </w:r>
            </w:ins>
          </w:p>
        </w:tc>
      </w:tr>
    </w:tbl>
    <w:p w14:paraId="6136BB3C" w14:textId="77777777" w:rsidR="008E08A2" w:rsidRDefault="008E08A2">
      <w:pPr>
        <w:spacing w:after="200"/>
        <w:rPr>
          <w:ins w:id="3711" w:author="Qualcomm-CH" w:date="2022-03-02T04:53:00Z"/>
          <w:lang w:eastAsia="zh-CN"/>
        </w:rPr>
      </w:pPr>
    </w:p>
    <w:p w14:paraId="7A548D13" w14:textId="77777777" w:rsidR="008E08A2" w:rsidRDefault="008E08A2" w:rsidP="003521DE">
      <w:pPr>
        <w:rPr>
          <w:ins w:id="3712" w:author="Qualcomm-CH" w:date="2022-03-02T04:55:00Z"/>
          <w:lang w:eastAsia="zh-CN"/>
        </w:rPr>
      </w:pPr>
    </w:p>
    <w:p w14:paraId="662C57F1" w14:textId="5B1CC8EA" w:rsidR="008E08A2" w:rsidRDefault="008E08A2" w:rsidP="003521DE">
      <w:pPr>
        <w:rPr>
          <w:ins w:id="3713" w:author="Qualcomm-CH" w:date="2022-03-02T04:55:00Z"/>
          <w:lang w:eastAsia="zh-CN"/>
        </w:rPr>
        <w:sectPr w:rsidR="008E08A2" w:rsidSect="008E08A2">
          <w:footnotePr>
            <w:numRestart w:val="eachSect"/>
          </w:footnotePr>
          <w:pgSz w:w="16840" w:h="11907" w:orient="landscape"/>
          <w:pgMar w:top="1138" w:right="1411" w:bottom="1138" w:left="1138" w:header="850" w:footer="346" w:gutter="0"/>
          <w:cols w:space="720"/>
          <w:formProt w:val="0"/>
          <w:docGrid w:type="linesAndChars" w:linePitch="272"/>
        </w:sectPr>
      </w:pPr>
    </w:p>
    <w:p w14:paraId="0325E7D3" w14:textId="151BD4A0" w:rsidR="00230033" w:rsidRPr="0005306A" w:rsidDel="00372A7D" w:rsidRDefault="00230033" w:rsidP="003521DE">
      <w:pPr>
        <w:rPr>
          <w:del w:id="3714" w:author="Qualcomm-CH" w:date="2022-03-02T04:56:00Z"/>
          <w:lang w:eastAsia="zh-CN"/>
        </w:rPr>
      </w:pPr>
    </w:p>
    <w:p w14:paraId="37C6CDCE" w14:textId="77777777" w:rsidR="00EA377D" w:rsidRDefault="003521DE">
      <w:pPr>
        <w:pStyle w:val="Heading1"/>
        <w:rPr>
          <w:lang w:val="en-US" w:eastAsia="ja-JP"/>
        </w:rPr>
      </w:pPr>
      <w:r>
        <w:rPr>
          <w:lang w:val="en-US" w:eastAsia="ja-JP"/>
        </w:rPr>
        <w:t>References</w:t>
      </w:r>
    </w:p>
    <w:p w14:paraId="60D22370" w14:textId="597C26D3" w:rsidR="003521DE" w:rsidRPr="003521DE" w:rsidRDefault="00C57E31" w:rsidP="003521DE">
      <w:pPr>
        <w:rPr>
          <w:lang w:val="en-US" w:eastAsia="ja-JP"/>
        </w:rPr>
      </w:pPr>
      <w:r>
        <w:rPr>
          <w:lang w:val="en-US" w:eastAsia="ja-JP"/>
        </w:rPr>
        <w:t xml:space="preserve">[1] </w:t>
      </w:r>
      <w:ins w:id="3715" w:author="Qualcomm-CH" w:date="2022-03-02T15:25:00Z">
        <w:r w:rsidR="00682CAF" w:rsidRPr="00682CAF">
          <w:rPr>
            <w:lang w:val="en-US" w:eastAsia="ja-JP"/>
          </w:rPr>
          <w:t>R4-2207061</w:t>
        </w:r>
      </w:ins>
      <w:del w:id="3716" w:author="Qualcomm-CH" w:date="2022-03-02T15:25:00Z">
        <w:r w:rsidR="00780A18" w:rsidRPr="00780A18" w:rsidDel="00682CAF">
          <w:rPr>
            <w:lang w:val="en-US" w:eastAsia="ja-JP"/>
          </w:rPr>
          <w:delText>R4-22</w:delText>
        </w:r>
        <w:r w:rsidR="002F3B08" w:rsidDel="00682CAF">
          <w:rPr>
            <w:lang w:val="en-US" w:eastAsia="ja-JP"/>
          </w:rPr>
          <w:delText>xxxxx</w:delText>
        </w:r>
      </w:del>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ins w:id="3717" w:author="Qualcomm-CH" w:date="2022-03-02T15:27:00Z">
        <w:r w:rsidR="00181CDC">
          <w:rPr>
            <w:lang w:val="en-US" w:eastAsia="ja-JP"/>
          </w:rPr>
          <w:t>s</w:t>
        </w:r>
      </w:ins>
    </w:p>
    <w:sectPr w:rsidR="003521DE" w:rsidRPr="003521DE" w:rsidSect="008E08A2">
      <w:footnotePr>
        <w:numRestart w:val="eachSect"/>
      </w:footnotePr>
      <w:pgSz w:w="11907" w:h="16840"/>
      <w:pgMar w:top="1138" w:right="1138" w:bottom="1411" w:left="1138" w:header="850" w:footer="346" w:gutter="0"/>
      <w:cols w:space="720"/>
      <w:formProt w:val="0"/>
      <w:docGrid w:type="lines" w:linePitch="272"/>
      <w:sectPrChange w:id="3718" w:author="Qualcomm-CH" w:date="2022-03-02T04:55:00Z">
        <w:sectPr w:rsidR="003521DE" w:rsidRPr="003521DE" w:rsidSect="008E08A2">
          <w:pgMar w:top="1133" w:right="1133" w:bottom="1416" w:left="1133" w:header="850" w:footer="340" w:gutter="0"/>
        </w:sectPr>
      </w:sectPrChange>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39480" w14:textId="77777777" w:rsidR="00D176C7" w:rsidRDefault="00D176C7" w:rsidP="009C6270">
      <w:pPr>
        <w:spacing w:after="0" w:line="240" w:lineRule="auto"/>
      </w:pPr>
      <w:r>
        <w:separator/>
      </w:r>
    </w:p>
  </w:endnote>
  <w:endnote w:type="continuationSeparator" w:id="0">
    <w:p w14:paraId="56881A82" w14:textId="77777777" w:rsidR="00D176C7" w:rsidRDefault="00D176C7"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883FD" w14:textId="77777777" w:rsidR="00646BAE" w:rsidRDefault="00646B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77C3A" w14:textId="77777777" w:rsidR="00646BAE" w:rsidRDefault="00646B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60B19" w14:textId="77777777" w:rsidR="00646BAE" w:rsidRDefault="00646B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C21BB" w14:textId="77777777" w:rsidR="00D176C7" w:rsidRDefault="00D176C7" w:rsidP="009C6270">
      <w:pPr>
        <w:spacing w:after="0" w:line="240" w:lineRule="auto"/>
      </w:pPr>
      <w:r>
        <w:separator/>
      </w:r>
    </w:p>
  </w:footnote>
  <w:footnote w:type="continuationSeparator" w:id="0">
    <w:p w14:paraId="74B5FFBB" w14:textId="77777777" w:rsidR="00D176C7" w:rsidRDefault="00D176C7" w:rsidP="009C62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889AC" w14:textId="77777777" w:rsidR="00646BAE" w:rsidRDefault="00646B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59DD1" w14:textId="77777777" w:rsidR="00646BAE" w:rsidRDefault="00646B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8F61B" w14:textId="77777777" w:rsidR="00646BAE" w:rsidRDefault="00646B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6D26161"/>
    <w:multiLevelType w:val="multilevel"/>
    <w:tmpl w:val="2230E5D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11" w15:restartNumberingAfterBreak="0">
    <w:nsid w:val="29136822"/>
    <w:multiLevelType w:val="multilevel"/>
    <w:tmpl w:val="59BC11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B7181F"/>
    <w:multiLevelType w:val="hybridMultilevel"/>
    <w:tmpl w:val="2132D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4"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5E2955"/>
    <w:multiLevelType w:val="hybridMultilevel"/>
    <w:tmpl w:val="8A2EB234"/>
    <w:lvl w:ilvl="0" w:tplc="6582920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5581539"/>
    <w:multiLevelType w:val="multilevel"/>
    <w:tmpl w:val="DB76B7C8"/>
    <w:lvl w:ilvl="0">
      <w:start w:val="1"/>
      <w:numFmt w:val="bullet"/>
      <w:lvlText w:val=""/>
      <w:lvlJc w:val="left"/>
      <w:pPr>
        <w:tabs>
          <w:tab w:val="num" w:pos="2064"/>
        </w:tabs>
        <w:ind w:left="2064" w:hanging="360"/>
      </w:pPr>
      <w:rPr>
        <w:rFonts w:ascii="Symbol" w:hAnsi="Symbol" w:hint="default"/>
        <w:sz w:val="20"/>
      </w:rPr>
    </w:lvl>
    <w:lvl w:ilvl="1">
      <w:start w:val="1"/>
      <w:numFmt w:val="bullet"/>
      <w:lvlText w:val="o"/>
      <w:lvlJc w:val="left"/>
      <w:pPr>
        <w:tabs>
          <w:tab w:val="num" w:pos="2784"/>
        </w:tabs>
        <w:ind w:left="2784" w:hanging="360"/>
      </w:pPr>
      <w:rPr>
        <w:rFonts w:ascii="Courier New" w:hAnsi="Courier New" w:cs="Times New Roman" w:hint="default"/>
        <w:sz w:val="20"/>
      </w:rPr>
    </w:lvl>
    <w:lvl w:ilvl="2">
      <w:start w:val="1"/>
      <w:numFmt w:val="bullet"/>
      <w:lvlText w:val=""/>
      <w:lvlJc w:val="left"/>
      <w:pPr>
        <w:tabs>
          <w:tab w:val="num" w:pos="3504"/>
        </w:tabs>
        <w:ind w:left="3504" w:hanging="360"/>
      </w:pPr>
      <w:rPr>
        <w:rFonts w:ascii="Wingdings" w:hAnsi="Wingdings" w:hint="default"/>
        <w:sz w:val="20"/>
      </w:rPr>
    </w:lvl>
    <w:lvl w:ilvl="3">
      <w:start w:val="1"/>
      <w:numFmt w:val="bullet"/>
      <w:lvlText w:val=""/>
      <w:lvlJc w:val="left"/>
      <w:pPr>
        <w:tabs>
          <w:tab w:val="num" w:pos="4224"/>
        </w:tabs>
        <w:ind w:left="4224" w:hanging="360"/>
      </w:pPr>
      <w:rPr>
        <w:rFonts w:ascii="Wingdings" w:hAnsi="Wingdings" w:hint="default"/>
        <w:sz w:val="20"/>
      </w:rPr>
    </w:lvl>
    <w:lvl w:ilvl="4">
      <w:start w:val="1"/>
      <w:numFmt w:val="bullet"/>
      <w:lvlText w:val=""/>
      <w:lvlJc w:val="left"/>
      <w:pPr>
        <w:tabs>
          <w:tab w:val="num" w:pos="4944"/>
        </w:tabs>
        <w:ind w:left="4944" w:hanging="360"/>
      </w:pPr>
      <w:rPr>
        <w:rFonts w:ascii="Wingdings" w:hAnsi="Wingdings" w:hint="default"/>
        <w:sz w:val="20"/>
      </w:rPr>
    </w:lvl>
    <w:lvl w:ilvl="5">
      <w:start w:val="1"/>
      <w:numFmt w:val="bullet"/>
      <w:lvlText w:val=""/>
      <w:lvlJc w:val="left"/>
      <w:pPr>
        <w:tabs>
          <w:tab w:val="num" w:pos="5664"/>
        </w:tabs>
        <w:ind w:left="5664" w:hanging="360"/>
      </w:pPr>
      <w:rPr>
        <w:rFonts w:ascii="Wingdings" w:hAnsi="Wingdings" w:hint="default"/>
        <w:sz w:val="20"/>
      </w:rPr>
    </w:lvl>
    <w:lvl w:ilvl="6">
      <w:start w:val="1"/>
      <w:numFmt w:val="bullet"/>
      <w:lvlText w:val=""/>
      <w:lvlJc w:val="left"/>
      <w:pPr>
        <w:tabs>
          <w:tab w:val="num" w:pos="6384"/>
        </w:tabs>
        <w:ind w:left="6384" w:hanging="360"/>
      </w:pPr>
      <w:rPr>
        <w:rFonts w:ascii="Wingdings" w:hAnsi="Wingdings" w:hint="default"/>
        <w:sz w:val="20"/>
      </w:rPr>
    </w:lvl>
    <w:lvl w:ilvl="7">
      <w:start w:val="1"/>
      <w:numFmt w:val="bullet"/>
      <w:lvlText w:val=""/>
      <w:lvlJc w:val="left"/>
      <w:pPr>
        <w:tabs>
          <w:tab w:val="num" w:pos="7104"/>
        </w:tabs>
        <w:ind w:left="7104" w:hanging="360"/>
      </w:pPr>
      <w:rPr>
        <w:rFonts w:ascii="Wingdings" w:hAnsi="Wingdings" w:hint="default"/>
        <w:sz w:val="20"/>
      </w:rPr>
    </w:lvl>
    <w:lvl w:ilvl="8">
      <w:start w:val="1"/>
      <w:numFmt w:val="bullet"/>
      <w:lvlText w:val=""/>
      <w:lvlJc w:val="left"/>
      <w:pPr>
        <w:tabs>
          <w:tab w:val="num" w:pos="7824"/>
        </w:tabs>
        <w:ind w:left="7824" w:hanging="360"/>
      </w:pPr>
      <w:rPr>
        <w:rFonts w:ascii="Wingdings" w:hAnsi="Wingdings" w:hint="default"/>
        <w:sz w:val="20"/>
      </w:rPr>
    </w:lvl>
  </w:abstractNum>
  <w:abstractNum w:abstractNumId="19" w15:restartNumberingAfterBreak="0">
    <w:nsid w:val="4B7755EF"/>
    <w:multiLevelType w:val="hybridMultilevel"/>
    <w:tmpl w:val="FE92D6CA"/>
    <w:lvl w:ilvl="0" w:tplc="1C006F6C">
      <w:start w:val="10"/>
      <w:numFmt w:val="bullet"/>
      <w:lvlText w:val="-"/>
      <w:lvlJc w:val="left"/>
      <w:pPr>
        <w:ind w:left="360" w:hanging="360"/>
      </w:pPr>
      <w:rPr>
        <w:rFonts w:ascii="Calibri" w:eastAsia="SimSun"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3"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4"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7267C66"/>
    <w:multiLevelType w:val="hybridMultilevel"/>
    <w:tmpl w:val="1EF8622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8"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514C4E"/>
    <w:multiLevelType w:val="multilevel"/>
    <w:tmpl w:val="27BA5CA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0" w15:restartNumberingAfterBreak="0">
    <w:nsid w:val="759A5BA6"/>
    <w:multiLevelType w:val="hybridMultilevel"/>
    <w:tmpl w:val="9636FE58"/>
    <w:lvl w:ilvl="0" w:tplc="13EA381A">
      <w:start w:val="8"/>
      <w:numFmt w:val="bullet"/>
      <w:lvlText w:val=""/>
      <w:lvlJc w:val="left"/>
      <w:pPr>
        <w:ind w:left="360" w:hanging="360"/>
      </w:pPr>
      <w:rPr>
        <w:rFonts w:ascii="Symbol" w:eastAsia="Malgun Gothic"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0"/>
  </w:num>
  <w:num w:numId="3">
    <w:abstractNumId w:val="22"/>
  </w:num>
  <w:num w:numId="4">
    <w:abstractNumId w:val="32"/>
  </w:num>
  <w:num w:numId="5">
    <w:abstractNumId w:val="25"/>
  </w:num>
  <w:num w:numId="6">
    <w:abstractNumId w:val="23"/>
  </w:num>
  <w:num w:numId="7">
    <w:abstractNumId w:val="16"/>
  </w:num>
  <w:num w:numId="8">
    <w:abstractNumId w:val="5"/>
  </w:num>
  <w:num w:numId="9">
    <w:abstractNumId w:val="20"/>
  </w:num>
  <w:num w:numId="10">
    <w:abstractNumId w:val="24"/>
  </w:num>
  <w:num w:numId="11">
    <w:abstractNumId w:val="31"/>
  </w:num>
  <w:num w:numId="12">
    <w:abstractNumId w:val="14"/>
  </w:num>
  <w:num w:numId="13">
    <w:abstractNumId w:val="26"/>
  </w:num>
  <w:num w:numId="14">
    <w:abstractNumId w:val="6"/>
  </w:num>
  <w:num w:numId="15">
    <w:abstractNumId w:val="7"/>
  </w:num>
  <w:num w:numId="16">
    <w:abstractNumId w:val="3"/>
  </w:num>
  <w:num w:numId="17">
    <w:abstractNumId w:val="13"/>
  </w:num>
  <w:num w:numId="18">
    <w:abstractNumId w:val="10"/>
  </w:num>
  <w:num w:numId="19">
    <w:abstractNumId w:val="27"/>
  </w:num>
  <w:num w:numId="20">
    <w:abstractNumId w:val="4"/>
  </w:num>
  <w:num w:numId="21">
    <w:abstractNumId w:val="9"/>
  </w:num>
  <w:num w:numId="22">
    <w:abstractNumId w:val="21"/>
  </w:num>
  <w:num w:numId="23">
    <w:abstractNumId w:val="28"/>
  </w:num>
  <w:num w:numId="24">
    <w:abstractNumId w:val="15"/>
  </w:num>
  <w:num w:numId="25">
    <w:abstractNumId w:val="15"/>
  </w:num>
  <w:num w:numId="26">
    <w:abstractNumId w:val="1"/>
  </w:num>
  <w:num w:numId="27">
    <w:abstractNumId w:val="30"/>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8"/>
  </w:num>
  <w:num w:numId="39">
    <w:abstractNumId w:val="17"/>
  </w:num>
  <w:num w:numId="40">
    <w:abstractNumId w:val="27"/>
  </w:num>
  <w:num w:numId="41">
    <w:abstractNumId w:val="23"/>
  </w:num>
  <w:num w:numId="42">
    <w:abstractNumId w:val="27"/>
  </w:num>
  <w:num w:numId="43">
    <w:abstractNumId w:val="19"/>
    <w:lvlOverride w:ilvl="0"/>
    <w:lvlOverride w:ilvl="1"/>
    <w:lvlOverride w:ilvl="2"/>
    <w:lvlOverride w:ilvl="3"/>
    <w:lvlOverride w:ilvl="4"/>
    <w:lvlOverride w:ilvl="5"/>
    <w:lvlOverride w:ilvl="6"/>
    <w:lvlOverride w:ilvl="7"/>
    <w:lvlOverride w:ilvl="8"/>
  </w:num>
  <w:num w:numId="44">
    <w:abstractNumId w:val="11"/>
    <w:lvlOverride w:ilvl="0"/>
    <w:lvlOverride w:ilvl="1"/>
    <w:lvlOverride w:ilvl="2"/>
    <w:lvlOverride w:ilvl="3"/>
    <w:lvlOverride w:ilvl="4"/>
    <w:lvlOverride w:ilvl="5"/>
    <w:lvlOverride w:ilvl="6"/>
    <w:lvlOverride w:ilvl="7"/>
    <w:lvlOverride w:ilvl="8"/>
  </w:num>
  <w:num w:numId="45">
    <w:abstractNumId w:val="29"/>
    <w:lvlOverride w:ilvl="0"/>
    <w:lvlOverride w:ilvl="1"/>
    <w:lvlOverride w:ilvl="2"/>
    <w:lvlOverride w:ilvl="3"/>
    <w:lvlOverride w:ilvl="4"/>
    <w:lvlOverride w:ilvl="5"/>
    <w:lvlOverride w:ilvl="6"/>
    <w:lvlOverride w:ilvl="7"/>
    <w:lvlOverride w:ilvl="8"/>
  </w:num>
  <w:num w:numId="46">
    <w:abstractNumId w:val="2"/>
    <w:lvlOverride w:ilvl="0"/>
    <w:lvlOverride w:ilvl="1"/>
    <w:lvlOverride w:ilvl="2"/>
    <w:lvlOverride w:ilvl="3"/>
    <w:lvlOverride w:ilvl="4"/>
    <w:lvlOverride w:ilvl="5"/>
    <w:lvlOverride w:ilvl="6"/>
    <w:lvlOverride w:ilvl="7"/>
    <w:lvlOverride w:ilvl="8"/>
  </w:num>
  <w:num w:numId="47">
    <w:abstractNumId w:val="18"/>
    <w:lvlOverride w:ilvl="0"/>
    <w:lvlOverride w:ilvl="1"/>
    <w:lvlOverride w:ilvl="2"/>
    <w:lvlOverride w:ilvl="3"/>
    <w:lvlOverride w:ilvl="4"/>
    <w:lvlOverride w:ilvl="5"/>
    <w:lvlOverride w:ilvl="6"/>
    <w:lvlOverride w:ilvl="7"/>
    <w:lvlOverride w:ilvl="8"/>
  </w:num>
  <w:num w:numId="48">
    <w:abstractNumId w:val="12"/>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CH">
    <w15:presenceInfo w15:providerId="None" w15:userId="Qualcomm-CH"/>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66D9"/>
    <w:rsid w:val="00007BAE"/>
    <w:rsid w:val="00010CF8"/>
    <w:rsid w:val="00011103"/>
    <w:rsid w:val="000111B5"/>
    <w:rsid w:val="00012A3E"/>
    <w:rsid w:val="00013215"/>
    <w:rsid w:val="00014F09"/>
    <w:rsid w:val="00015519"/>
    <w:rsid w:val="00015AAC"/>
    <w:rsid w:val="00016C0D"/>
    <w:rsid w:val="000176DD"/>
    <w:rsid w:val="00020C56"/>
    <w:rsid w:val="00021287"/>
    <w:rsid w:val="00021E99"/>
    <w:rsid w:val="00022594"/>
    <w:rsid w:val="00025658"/>
    <w:rsid w:val="00025CAB"/>
    <w:rsid w:val="00026832"/>
    <w:rsid w:val="00026ACC"/>
    <w:rsid w:val="00030299"/>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06A"/>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4EAF"/>
    <w:rsid w:val="000550DF"/>
    <w:rsid w:val="00055164"/>
    <w:rsid w:val="000562BC"/>
    <w:rsid w:val="0005690F"/>
    <w:rsid w:val="000609FC"/>
    <w:rsid w:val="00060B1F"/>
    <w:rsid w:val="00060B24"/>
    <w:rsid w:val="0006266D"/>
    <w:rsid w:val="00063BFB"/>
    <w:rsid w:val="00064369"/>
    <w:rsid w:val="000644DE"/>
    <w:rsid w:val="000649CA"/>
    <w:rsid w:val="00065230"/>
    <w:rsid w:val="00065506"/>
    <w:rsid w:val="000656B6"/>
    <w:rsid w:val="0006669C"/>
    <w:rsid w:val="00067679"/>
    <w:rsid w:val="00067818"/>
    <w:rsid w:val="00067CAD"/>
    <w:rsid w:val="00070A31"/>
    <w:rsid w:val="00071AC1"/>
    <w:rsid w:val="000721AC"/>
    <w:rsid w:val="0007221F"/>
    <w:rsid w:val="000723E2"/>
    <w:rsid w:val="0007382E"/>
    <w:rsid w:val="00073BBB"/>
    <w:rsid w:val="00074910"/>
    <w:rsid w:val="00074FBB"/>
    <w:rsid w:val="00075309"/>
    <w:rsid w:val="00076321"/>
    <w:rsid w:val="000766E1"/>
    <w:rsid w:val="000771E4"/>
    <w:rsid w:val="000777B0"/>
    <w:rsid w:val="00077BCB"/>
    <w:rsid w:val="00077FF6"/>
    <w:rsid w:val="00080D82"/>
    <w:rsid w:val="00081377"/>
    <w:rsid w:val="000815B8"/>
    <w:rsid w:val="00081692"/>
    <w:rsid w:val="00081BC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1C0"/>
    <w:rsid w:val="000C38C3"/>
    <w:rsid w:val="000C3B03"/>
    <w:rsid w:val="000C3D51"/>
    <w:rsid w:val="000C3EA7"/>
    <w:rsid w:val="000C487C"/>
    <w:rsid w:val="000C4BF8"/>
    <w:rsid w:val="000C69CD"/>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51C"/>
    <w:rsid w:val="000E57D0"/>
    <w:rsid w:val="000E5861"/>
    <w:rsid w:val="000E5EA5"/>
    <w:rsid w:val="000E66BB"/>
    <w:rsid w:val="000E7388"/>
    <w:rsid w:val="000E7546"/>
    <w:rsid w:val="000E7858"/>
    <w:rsid w:val="000F127C"/>
    <w:rsid w:val="000F1B4A"/>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538E"/>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3F1E"/>
    <w:rsid w:val="00134419"/>
    <w:rsid w:val="0013505C"/>
    <w:rsid w:val="001358A8"/>
    <w:rsid w:val="00136419"/>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4B1"/>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57B13"/>
    <w:rsid w:val="00160A43"/>
    <w:rsid w:val="00161962"/>
    <w:rsid w:val="00161AB1"/>
    <w:rsid w:val="001620D6"/>
    <w:rsid w:val="001621A2"/>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1CDC"/>
    <w:rsid w:val="001821BD"/>
    <w:rsid w:val="00182530"/>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3F5E"/>
    <w:rsid w:val="00194DBD"/>
    <w:rsid w:val="00195077"/>
    <w:rsid w:val="0019578E"/>
    <w:rsid w:val="00197684"/>
    <w:rsid w:val="001977FD"/>
    <w:rsid w:val="001A033F"/>
    <w:rsid w:val="001A03E7"/>
    <w:rsid w:val="001A04CA"/>
    <w:rsid w:val="001A0589"/>
    <w:rsid w:val="001A08AA"/>
    <w:rsid w:val="001A1896"/>
    <w:rsid w:val="001A19EE"/>
    <w:rsid w:val="001A1ADC"/>
    <w:rsid w:val="001A1EAE"/>
    <w:rsid w:val="001A4FEE"/>
    <w:rsid w:val="001A527E"/>
    <w:rsid w:val="001A59CB"/>
    <w:rsid w:val="001A5AAF"/>
    <w:rsid w:val="001A6013"/>
    <w:rsid w:val="001A6497"/>
    <w:rsid w:val="001A6D18"/>
    <w:rsid w:val="001A757A"/>
    <w:rsid w:val="001A7D37"/>
    <w:rsid w:val="001B0B8B"/>
    <w:rsid w:val="001B22C1"/>
    <w:rsid w:val="001B45BC"/>
    <w:rsid w:val="001B4D7A"/>
    <w:rsid w:val="001B5684"/>
    <w:rsid w:val="001B56BD"/>
    <w:rsid w:val="001B6910"/>
    <w:rsid w:val="001B6ACF"/>
    <w:rsid w:val="001B6CD1"/>
    <w:rsid w:val="001B78AF"/>
    <w:rsid w:val="001B7991"/>
    <w:rsid w:val="001C05C9"/>
    <w:rsid w:val="001C0DC7"/>
    <w:rsid w:val="001C1409"/>
    <w:rsid w:val="001C1A2C"/>
    <w:rsid w:val="001C2AE6"/>
    <w:rsid w:val="001C3373"/>
    <w:rsid w:val="001C4A89"/>
    <w:rsid w:val="001C54E5"/>
    <w:rsid w:val="001C6177"/>
    <w:rsid w:val="001C626D"/>
    <w:rsid w:val="001C6373"/>
    <w:rsid w:val="001C6C11"/>
    <w:rsid w:val="001C6DC8"/>
    <w:rsid w:val="001D021E"/>
    <w:rsid w:val="001D0363"/>
    <w:rsid w:val="001D0422"/>
    <w:rsid w:val="001D1293"/>
    <w:rsid w:val="001D12B4"/>
    <w:rsid w:val="001D16E5"/>
    <w:rsid w:val="001D1854"/>
    <w:rsid w:val="001D1B9B"/>
    <w:rsid w:val="001D1CD4"/>
    <w:rsid w:val="001D24B8"/>
    <w:rsid w:val="001D2B7C"/>
    <w:rsid w:val="001D465F"/>
    <w:rsid w:val="001D4832"/>
    <w:rsid w:val="001D4C06"/>
    <w:rsid w:val="001D54BD"/>
    <w:rsid w:val="001D5816"/>
    <w:rsid w:val="001D58E1"/>
    <w:rsid w:val="001D5947"/>
    <w:rsid w:val="001D5A26"/>
    <w:rsid w:val="001D66EE"/>
    <w:rsid w:val="001D73F2"/>
    <w:rsid w:val="001D7D94"/>
    <w:rsid w:val="001E0A28"/>
    <w:rsid w:val="001E258C"/>
    <w:rsid w:val="001E3CD1"/>
    <w:rsid w:val="001E4218"/>
    <w:rsid w:val="001E48B9"/>
    <w:rsid w:val="001E4D0A"/>
    <w:rsid w:val="001E5D4D"/>
    <w:rsid w:val="001E7C2C"/>
    <w:rsid w:val="001F074D"/>
    <w:rsid w:val="001F0B20"/>
    <w:rsid w:val="001F1341"/>
    <w:rsid w:val="001F14C8"/>
    <w:rsid w:val="001F31E8"/>
    <w:rsid w:val="001F4225"/>
    <w:rsid w:val="001F50A7"/>
    <w:rsid w:val="001F5F85"/>
    <w:rsid w:val="001F695B"/>
    <w:rsid w:val="001F7F82"/>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75B"/>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2695E"/>
    <w:rsid w:val="00230033"/>
    <w:rsid w:val="0023012E"/>
    <w:rsid w:val="00230838"/>
    <w:rsid w:val="00233A3E"/>
    <w:rsid w:val="002340BC"/>
    <w:rsid w:val="0023420F"/>
    <w:rsid w:val="0023451B"/>
    <w:rsid w:val="002347E2"/>
    <w:rsid w:val="00234E9E"/>
    <w:rsid w:val="00235394"/>
    <w:rsid w:val="00235577"/>
    <w:rsid w:val="00235F32"/>
    <w:rsid w:val="00236C08"/>
    <w:rsid w:val="00236DDD"/>
    <w:rsid w:val="002371B2"/>
    <w:rsid w:val="00237825"/>
    <w:rsid w:val="00237891"/>
    <w:rsid w:val="00237E88"/>
    <w:rsid w:val="00240075"/>
    <w:rsid w:val="002402C1"/>
    <w:rsid w:val="00240F09"/>
    <w:rsid w:val="00241FFA"/>
    <w:rsid w:val="00242F13"/>
    <w:rsid w:val="002433C2"/>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6D22"/>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19B5"/>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243"/>
    <w:rsid w:val="002A0CED"/>
    <w:rsid w:val="002A26D1"/>
    <w:rsid w:val="002A4CD0"/>
    <w:rsid w:val="002A4F85"/>
    <w:rsid w:val="002A5208"/>
    <w:rsid w:val="002A559D"/>
    <w:rsid w:val="002A6DA6"/>
    <w:rsid w:val="002A7284"/>
    <w:rsid w:val="002A7C9E"/>
    <w:rsid w:val="002A7DA6"/>
    <w:rsid w:val="002B0E40"/>
    <w:rsid w:val="002B0F1F"/>
    <w:rsid w:val="002B1365"/>
    <w:rsid w:val="002B2429"/>
    <w:rsid w:val="002B3E29"/>
    <w:rsid w:val="002B516C"/>
    <w:rsid w:val="002B5ACF"/>
    <w:rsid w:val="002B5E1D"/>
    <w:rsid w:val="002B60C1"/>
    <w:rsid w:val="002B6CC3"/>
    <w:rsid w:val="002C0134"/>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4A6E"/>
    <w:rsid w:val="002D69D3"/>
    <w:rsid w:val="002D6BDF"/>
    <w:rsid w:val="002D6E1F"/>
    <w:rsid w:val="002D6FC6"/>
    <w:rsid w:val="002E17BE"/>
    <w:rsid w:val="002E1A9C"/>
    <w:rsid w:val="002E223E"/>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5ED"/>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4258"/>
    <w:rsid w:val="003155E7"/>
    <w:rsid w:val="00315867"/>
    <w:rsid w:val="0031603F"/>
    <w:rsid w:val="00317478"/>
    <w:rsid w:val="003178C0"/>
    <w:rsid w:val="00317E32"/>
    <w:rsid w:val="0032091A"/>
    <w:rsid w:val="00321150"/>
    <w:rsid w:val="00321275"/>
    <w:rsid w:val="00321689"/>
    <w:rsid w:val="00322E44"/>
    <w:rsid w:val="00322FB5"/>
    <w:rsid w:val="00323FBF"/>
    <w:rsid w:val="0032495A"/>
    <w:rsid w:val="003260D7"/>
    <w:rsid w:val="003263D4"/>
    <w:rsid w:val="00326832"/>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4BC"/>
    <w:rsid w:val="00357A24"/>
    <w:rsid w:val="00357B06"/>
    <w:rsid w:val="003607B3"/>
    <w:rsid w:val="00360C5E"/>
    <w:rsid w:val="00362597"/>
    <w:rsid w:val="003628B9"/>
    <w:rsid w:val="00362D8F"/>
    <w:rsid w:val="003638AD"/>
    <w:rsid w:val="00363B0B"/>
    <w:rsid w:val="00364E17"/>
    <w:rsid w:val="003661DE"/>
    <w:rsid w:val="003667C5"/>
    <w:rsid w:val="003676D8"/>
    <w:rsid w:val="00367724"/>
    <w:rsid w:val="0036794A"/>
    <w:rsid w:val="003710BA"/>
    <w:rsid w:val="00371F17"/>
    <w:rsid w:val="00372021"/>
    <w:rsid w:val="00372A7D"/>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534"/>
    <w:rsid w:val="003A2685"/>
    <w:rsid w:val="003A2D91"/>
    <w:rsid w:val="003A2E40"/>
    <w:rsid w:val="003A404D"/>
    <w:rsid w:val="003A4C5D"/>
    <w:rsid w:val="003A5050"/>
    <w:rsid w:val="003A76E6"/>
    <w:rsid w:val="003B0158"/>
    <w:rsid w:val="003B1483"/>
    <w:rsid w:val="003B3E92"/>
    <w:rsid w:val="003B40B6"/>
    <w:rsid w:val="003B4294"/>
    <w:rsid w:val="003B49A8"/>
    <w:rsid w:val="003B5072"/>
    <w:rsid w:val="003B5514"/>
    <w:rsid w:val="003B56DB"/>
    <w:rsid w:val="003B57CF"/>
    <w:rsid w:val="003B5F9D"/>
    <w:rsid w:val="003B639F"/>
    <w:rsid w:val="003B6956"/>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57DD"/>
    <w:rsid w:val="003C644A"/>
    <w:rsid w:val="003C6893"/>
    <w:rsid w:val="003C6AE3"/>
    <w:rsid w:val="003C6DE2"/>
    <w:rsid w:val="003C7CBA"/>
    <w:rsid w:val="003C7F5A"/>
    <w:rsid w:val="003D06AA"/>
    <w:rsid w:val="003D08E5"/>
    <w:rsid w:val="003D0B22"/>
    <w:rsid w:val="003D1BBC"/>
    <w:rsid w:val="003D1E41"/>
    <w:rsid w:val="003D1E60"/>
    <w:rsid w:val="003D1EFD"/>
    <w:rsid w:val="003D28BF"/>
    <w:rsid w:val="003D2F97"/>
    <w:rsid w:val="003D39AD"/>
    <w:rsid w:val="003D3B3C"/>
    <w:rsid w:val="003D4215"/>
    <w:rsid w:val="003D4503"/>
    <w:rsid w:val="003D4C47"/>
    <w:rsid w:val="003D503F"/>
    <w:rsid w:val="003D5499"/>
    <w:rsid w:val="003D59E5"/>
    <w:rsid w:val="003D66B4"/>
    <w:rsid w:val="003D6BB1"/>
    <w:rsid w:val="003D7719"/>
    <w:rsid w:val="003D783E"/>
    <w:rsid w:val="003D7E22"/>
    <w:rsid w:val="003E0AD2"/>
    <w:rsid w:val="003E0E64"/>
    <w:rsid w:val="003E112E"/>
    <w:rsid w:val="003E17A4"/>
    <w:rsid w:val="003E40EE"/>
    <w:rsid w:val="003E462B"/>
    <w:rsid w:val="003E4695"/>
    <w:rsid w:val="003E4BF2"/>
    <w:rsid w:val="003E5A52"/>
    <w:rsid w:val="003E6608"/>
    <w:rsid w:val="003E6889"/>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32"/>
    <w:rsid w:val="00413DDE"/>
    <w:rsid w:val="00414118"/>
    <w:rsid w:val="004150F4"/>
    <w:rsid w:val="004157C6"/>
    <w:rsid w:val="00416084"/>
    <w:rsid w:val="00416864"/>
    <w:rsid w:val="004172E5"/>
    <w:rsid w:val="00423086"/>
    <w:rsid w:val="00423B84"/>
    <w:rsid w:val="00423D21"/>
    <w:rsid w:val="00424F8C"/>
    <w:rsid w:val="00426018"/>
    <w:rsid w:val="004271BA"/>
    <w:rsid w:val="00427ABC"/>
    <w:rsid w:val="00430497"/>
    <w:rsid w:val="00430EA5"/>
    <w:rsid w:val="00431951"/>
    <w:rsid w:val="004333BC"/>
    <w:rsid w:val="00434DC1"/>
    <w:rsid w:val="004350F4"/>
    <w:rsid w:val="00435B13"/>
    <w:rsid w:val="00436236"/>
    <w:rsid w:val="0043627C"/>
    <w:rsid w:val="00437260"/>
    <w:rsid w:val="004412A0"/>
    <w:rsid w:val="004419AC"/>
    <w:rsid w:val="00442337"/>
    <w:rsid w:val="004441F5"/>
    <w:rsid w:val="0044428E"/>
    <w:rsid w:val="00444B9F"/>
    <w:rsid w:val="00444BAF"/>
    <w:rsid w:val="00445087"/>
    <w:rsid w:val="00445A26"/>
    <w:rsid w:val="004460CB"/>
    <w:rsid w:val="00446212"/>
    <w:rsid w:val="00446408"/>
    <w:rsid w:val="004468DA"/>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027"/>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11A8"/>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35A"/>
    <w:rsid w:val="00495C01"/>
    <w:rsid w:val="00495F45"/>
    <w:rsid w:val="004960FA"/>
    <w:rsid w:val="004972A6"/>
    <w:rsid w:val="004A0165"/>
    <w:rsid w:val="004A0A3B"/>
    <w:rsid w:val="004A1753"/>
    <w:rsid w:val="004A1761"/>
    <w:rsid w:val="004A22A0"/>
    <w:rsid w:val="004A2BF6"/>
    <w:rsid w:val="004A495F"/>
    <w:rsid w:val="004A53A1"/>
    <w:rsid w:val="004A6077"/>
    <w:rsid w:val="004A62AE"/>
    <w:rsid w:val="004A65C2"/>
    <w:rsid w:val="004A6CF7"/>
    <w:rsid w:val="004A74EF"/>
    <w:rsid w:val="004A7544"/>
    <w:rsid w:val="004A7AB3"/>
    <w:rsid w:val="004A7E77"/>
    <w:rsid w:val="004A7F5B"/>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032B"/>
    <w:rsid w:val="004C160B"/>
    <w:rsid w:val="004C2282"/>
    <w:rsid w:val="004C2F8E"/>
    <w:rsid w:val="004C3DB9"/>
    <w:rsid w:val="004C3E3C"/>
    <w:rsid w:val="004C432D"/>
    <w:rsid w:val="004C54E5"/>
    <w:rsid w:val="004C565B"/>
    <w:rsid w:val="004C5BE6"/>
    <w:rsid w:val="004C5F18"/>
    <w:rsid w:val="004C63AD"/>
    <w:rsid w:val="004C675F"/>
    <w:rsid w:val="004C6825"/>
    <w:rsid w:val="004C71CB"/>
    <w:rsid w:val="004C7593"/>
    <w:rsid w:val="004C7BEE"/>
    <w:rsid w:val="004C7DC8"/>
    <w:rsid w:val="004D129E"/>
    <w:rsid w:val="004D21B0"/>
    <w:rsid w:val="004D2352"/>
    <w:rsid w:val="004D2C3E"/>
    <w:rsid w:val="004D49CB"/>
    <w:rsid w:val="004D4C4B"/>
    <w:rsid w:val="004D62FD"/>
    <w:rsid w:val="004D653A"/>
    <w:rsid w:val="004D737D"/>
    <w:rsid w:val="004E0843"/>
    <w:rsid w:val="004E0962"/>
    <w:rsid w:val="004E2659"/>
    <w:rsid w:val="004E3731"/>
    <w:rsid w:val="004E39EE"/>
    <w:rsid w:val="004E3D91"/>
    <w:rsid w:val="004E4132"/>
    <w:rsid w:val="004E475C"/>
    <w:rsid w:val="004E4A8B"/>
    <w:rsid w:val="004E56E0"/>
    <w:rsid w:val="004E5EA0"/>
    <w:rsid w:val="004E5FE1"/>
    <w:rsid w:val="004E6310"/>
    <w:rsid w:val="004E64A9"/>
    <w:rsid w:val="004E6631"/>
    <w:rsid w:val="004E7329"/>
    <w:rsid w:val="004E7B68"/>
    <w:rsid w:val="004F0977"/>
    <w:rsid w:val="004F2094"/>
    <w:rsid w:val="004F298C"/>
    <w:rsid w:val="004F2CB0"/>
    <w:rsid w:val="004F2ED0"/>
    <w:rsid w:val="004F3381"/>
    <w:rsid w:val="004F4FE0"/>
    <w:rsid w:val="004F527E"/>
    <w:rsid w:val="004F6196"/>
    <w:rsid w:val="004F6DA2"/>
    <w:rsid w:val="00500C32"/>
    <w:rsid w:val="005017F7"/>
    <w:rsid w:val="00501FA7"/>
    <w:rsid w:val="00503198"/>
    <w:rsid w:val="005034DC"/>
    <w:rsid w:val="005038F4"/>
    <w:rsid w:val="00505073"/>
    <w:rsid w:val="00505204"/>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17FFC"/>
    <w:rsid w:val="005206C4"/>
    <w:rsid w:val="00520F90"/>
    <w:rsid w:val="00521EAF"/>
    <w:rsid w:val="00522234"/>
    <w:rsid w:val="0052242D"/>
    <w:rsid w:val="005225EF"/>
    <w:rsid w:val="00522A7E"/>
    <w:rsid w:val="00522F20"/>
    <w:rsid w:val="0052316E"/>
    <w:rsid w:val="0052381F"/>
    <w:rsid w:val="00523872"/>
    <w:rsid w:val="00523C98"/>
    <w:rsid w:val="0052408D"/>
    <w:rsid w:val="00524F98"/>
    <w:rsid w:val="0052513D"/>
    <w:rsid w:val="00525E79"/>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C43"/>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4E47"/>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5D2F"/>
    <w:rsid w:val="00596EA0"/>
    <w:rsid w:val="00597D83"/>
    <w:rsid w:val="00597DB2"/>
    <w:rsid w:val="005A0769"/>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B7B92"/>
    <w:rsid w:val="005C0C9A"/>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5D80"/>
    <w:rsid w:val="005D606B"/>
    <w:rsid w:val="005D65C2"/>
    <w:rsid w:val="005D65D7"/>
    <w:rsid w:val="005D66B8"/>
    <w:rsid w:val="005D6C60"/>
    <w:rsid w:val="005D70AB"/>
    <w:rsid w:val="005D7AF8"/>
    <w:rsid w:val="005E05D7"/>
    <w:rsid w:val="005E06B2"/>
    <w:rsid w:val="005E0824"/>
    <w:rsid w:val="005E1215"/>
    <w:rsid w:val="005E17BF"/>
    <w:rsid w:val="005E1EBE"/>
    <w:rsid w:val="005E201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A6"/>
    <w:rsid w:val="005F4DD0"/>
    <w:rsid w:val="005F505A"/>
    <w:rsid w:val="005F5A17"/>
    <w:rsid w:val="005F5ECA"/>
    <w:rsid w:val="005F6661"/>
    <w:rsid w:val="005F6ED7"/>
    <w:rsid w:val="005F7111"/>
    <w:rsid w:val="005F71D1"/>
    <w:rsid w:val="005F7866"/>
    <w:rsid w:val="005F7D99"/>
    <w:rsid w:val="006000C0"/>
    <w:rsid w:val="00600684"/>
    <w:rsid w:val="006012A7"/>
    <w:rsid w:val="006013E8"/>
    <w:rsid w:val="006016E1"/>
    <w:rsid w:val="00601CBA"/>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17B76"/>
    <w:rsid w:val="0062127B"/>
    <w:rsid w:val="00623577"/>
    <w:rsid w:val="00623E7E"/>
    <w:rsid w:val="00624651"/>
    <w:rsid w:val="00625B30"/>
    <w:rsid w:val="00625BAE"/>
    <w:rsid w:val="00625D84"/>
    <w:rsid w:val="00625D97"/>
    <w:rsid w:val="00625DA2"/>
    <w:rsid w:val="0062740E"/>
    <w:rsid w:val="0063009F"/>
    <w:rsid w:val="006302AA"/>
    <w:rsid w:val="00631E27"/>
    <w:rsid w:val="0063256E"/>
    <w:rsid w:val="006335A6"/>
    <w:rsid w:val="00633F6D"/>
    <w:rsid w:val="00634252"/>
    <w:rsid w:val="00635610"/>
    <w:rsid w:val="0063599B"/>
    <w:rsid w:val="006363BD"/>
    <w:rsid w:val="00637500"/>
    <w:rsid w:val="0064107B"/>
    <w:rsid w:val="006412DC"/>
    <w:rsid w:val="0064148D"/>
    <w:rsid w:val="00642BC6"/>
    <w:rsid w:val="006433FA"/>
    <w:rsid w:val="00644790"/>
    <w:rsid w:val="006448B7"/>
    <w:rsid w:val="006459F7"/>
    <w:rsid w:val="00646BAE"/>
    <w:rsid w:val="00646D63"/>
    <w:rsid w:val="00646F59"/>
    <w:rsid w:val="006501AF"/>
    <w:rsid w:val="00650DDE"/>
    <w:rsid w:val="00651845"/>
    <w:rsid w:val="0065205F"/>
    <w:rsid w:val="0065368C"/>
    <w:rsid w:val="00653AEE"/>
    <w:rsid w:val="00653EE8"/>
    <w:rsid w:val="006543A5"/>
    <w:rsid w:val="0065505B"/>
    <w:rsid w:val="006552B0"/>
    <w:rsid w:val="006554CE"/>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2CAF"/>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380"/>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2744"/>
    <w:rsid w:val="006E329B"/>
    <w:rsid w:val="006E58D0"/>
    <w:rsid w:val="006E5E2E"/>
    <w:rsid w:val="006E67E2"/>
    <w:rsid w:val="006E6C11"/>
    <w:rsid w:val="006E6F31"/>
    <w:rsid w:val="006F137B"/>
    <w:rsid w:val="006F279E"/>
    <w:rsid w:val="006F4BFC"/>
    <w:rsid w:val="006F6A04"/>
    <w:rsid w:val="006F7C0C"/>
    <w:rsid w:val="0070027B"/>
    <w:rsid w:val="00700755"/>
    <w:rsid w:val="00700A8A"/>
    <w:rsid w:val="00700F7B"/>
    <w:rsid w:val="007013F8"/>
    <w:rsid w:val="00703798"/>
    <w:rsid w:val="00703936"/>
    <w:rsid w:val="00703CA6"/>
    <w:rsid w:val="00703E92"/>
    <w:rsid w:val="00704156"/>
    <w:rsid w:val="0070419E"/>
    <w:rsid w:val="00704909"/>
    <w:rsid w:val="00704A88"/>
    <w:rsid w:val="007054CE"/>
    <w:rsid w:val="007062A0"/>
    <w:rsid w:val="0070646B"/>
    <w:rsid w:val="00710396"/>
    <w:rsid w:val="00710B46"/>
    <w:rsid w:val="00711690"/>
    <w:rsid w:val="007116B4"/>
    <w:rsid w:val="00711B3A"/>
    <w:rsid w:val="00711D0E"/>
    <w:rsid w:val="0071256E"/>
    <w:rsid w:val="00712E9D"/>
    <w:rsid w:val="007130A2"/>
    <w:rsid w:val="00713185"/>
    <w:rsid w:val="007135CC"/>
    <w:rsid w:val="007139F9"/>
    <w:rsid w:val="00714EE0"/>
    <w:rsid w:val="00715463"/>
    <w:rsid w:val="00715CA6"/>
    <w:rsid w:val="00715DB3"/>
    <w:rsid w:val="00715E73"/>
    <w:rsid w:val="00716BCC"/>
    <w:rsid w:val="007177E1"/>
    <w:rsid w:val="00717CE4"/>
    <w:rsid w:val="007203CD"/>
    <w:rsid w:val="007205EC"/>
    <w:rsid w:val="00720915"/>
    <w:rsid w:val="00722709"/>
    <w:rsid w:val="0072284C"/>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2B7D"/>
    <w:rsid w:val="0074309B"/>
    <w:rsid w:val="00743A08"/>
    <w:rsid w:val="00744F33"/>
    <w:rsid w:val="00745011"/>
    <w:rsid w:val="00745682"/>
    <w:rsid w:val="00745984"/>
    <w:rsid w:val="007463F1"/>
    <w:rsid w:val="00746D4E"/>
    <w:rsid w:val="00747130"/>
    <w:rsid w:val="0074788B"/>
    <w:rsid w:val="00750F09"/>
    <w:rsid w:val="0075107C"/>
    <w:rsid w:val="007518C1"/>
    <w:rsid w:val="00751D19"/>
    <w:rsid w:val="007520B4"/>
    <w:rsid w:val="007528D7"/>
    <w:rsid w:val="00752B48"/>
    <w:rsid w:val="00752CB9"/>
    <w:rsid w:val="0075306E"/>
    <w:rsid w:val="007531BD"/>
    <w:rsid w:val="00754083"/>
    <w:rsid w:val="007561C5"/>
    <w:rsid w:val="00756E08"/>
    <w:rsid w:val="00756E84"/>
    <w:rsid w:val="00760A34"/>
    <w:rsid w:val="00760C2C"/>
    <w:rsid w:val="00761781"/>
    <w:rsid w:val="0076306C"/>
    <w:rsid w:val="00763424"/>
    <w:rsid w:val="007655D5"/>
    <w:rsid w:val="007656B2"/>
    <w:rsid w:val="00766625"/>
    <w:rsid w:val="007673A1"/>
    <w:rsid w:val="0076794D"/>
    <w:rsid w:val="00771580"/>
    <w:rsid w:val="007719BF"/>
    <w:rsid w:val="0077495E"/>
    <w:rsid w:val="00774ACD"/>
    <w:rsid w:val="00774B2E"/>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107E"/>
    <w:rsid w:val="00792108"/>
    <w:rsid w:val="007939BF"/>
    <w:rsid w:val="00793DB3"/>
    <w:rsid w:val="00794FCE"/>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461"/>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25F"/>
    <w:rsid w:val="007C7BF5"/>
    <w:rsid w:val="007D00D8"/>
    <w:rsid w:val="007D01BA"/>
    <w:rsid w:val="007D0501"/>
    <w:rsid w:val="007D19B7"/>
    <w:rsid w:val="007D1C93"/>
    <w:rsid w:val="007D2AEB"/>
    <w:rsid w:val="007D2E6B"/>
    <w:rsid w:val="007D4923"/>
    <w:rsid w:val="007D5548"/>
    <w:rsid w:val="007D5929"/>
    <w:rsid w:val="007D73F5"/>
    <w:rsid w:val="007D75E5"/>
    <w:rsid w:val="007D773E"/>
    <w:rsid w:val="007D7E8D"/>
    <w:rsid w:val="007E066E"/>
    <w:rsid w:val="007E0985"/>
    <w:rsid w:val="007E0E44"/>
    <w:rsid w:val="007E1356"/>
    <w:rsid w:val="007E1570"/>
    <w:rsid w:val="007E20FC"/>
    <w:rsid w:val="007E324B"/>
    <w:rsid w:val="007E3ADA"/>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07D83"/>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0B"/>
    <w:rsid w:val="00880A70"/>
    <w:rsid w:val="00881538"/>
    <w:rsid w:val="0088183B"/>
    <w:rsid w:val="008832D2"/>
    <w:rsid w:val="00883688"/>
    <w:rsid w:val="00884708"/>
    <w:rsid w:val="00885441"/>
    <w:rsid w:val="008855EC"/>
    <w:rsid w:val="008859A3"/>
    <w:rsid w:val="00885CC5"/>
    <w:rsid w:val="00885F90"/>
    <w:rsid w:val="00886733"/>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3A95"/>
    <w:rsid w:val="008A461C"/>
    <w:rsid w:val="008A4E57"/>
    <w:rsid w:val="008A587B"/>
    <w:rsid w:val="008A729C"/>
    <w:rsid w:val="008A7935"/>
    <w:rsid w:val="008B0250"/>
    <w:rsid w:val="008B035C"/>
    <w:rsid w:val="008B1E5E"/>
    <w:rsid w:val="008B2186"/>
    <w:rsid w:val="008B2AD3"/>
    <w:rsid w:val="008B3194"/>
    <w:rsid w:val="008B385B"/>
    <w:rsid w:val="008B415C"/>
    <w:rsid w:val="008B4A8C"/>
    <w:rsid w:val="008B5934"/>
    <w:rsid w:val="008B5AE7"/>
    <w:rsid w:val="008B5DBB"/>
    <w:rsid w:val="008B6482"/>
    <w:rsid w:val="008B6596"/>
    <w:rsid w:val="008B6C51"/>
    <w:rsid w:val="008B6D86"/>
    <w:rsid w:val="008B72B2"/>
    <w:rsid w:val="008B7593"/>
    <w:rsid w:val="008C0796"/>
    <w:rsid w:val="008C07EE"/>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12D"/>
    <w:rsid w:val="008D0A82"/>
    <w:rsid w:val="008D1B7C"/>
    <w:rsid w:val="008D240E"/>
    <w:rsid w:val="008D2E0D"/>
    <w:rsid w:val="008D58E4"/>
    <w:rsid w:val="008D6651"/>
    <w:rsid w:val="008D6657"/>
    <w:rsid w:val="008D6672"/>
    <w:rsid w:val="008D6F25"/>
    <w:rsid w:val="008D7465"/>
    <w:rsid w:val="008E02C3"/>
    <w:rsid w:val="008E04A5"/>
    <w:rsid w:val="008E08A2"/>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958"/>
    <w:rsid w:val="008E7AF6"/>
    <w:rsid w:val="008F0783"/>
    <w:rsid w:val="008F1A7B"/>
    <w:rsid w:val="008F1DD3"/>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5FB1"/>
    <w:rsid w:val="0090699F"/>
    <w:rsid w:val="00906C00"/>
    <w:rsid w:val="009075E3"/>
    <w:rsid w:val="00907B2D"/>
    <w:rsid w:val="009101E2"/>
    <w:rsid w:val="00912EB7"/>
    <w:rsid w:val="009141B0"/>
    <w:rsid w:val="00914D7D"/>
    <w:rsid w:val="00914EB5"/>
    <w:rsid w:val="00915428"/>
    <w:rsid w:val="0091559B"/>
    <w:rsid w:val="00915D73"/>
    <w:rsid w:val="00916077"/>
    <w:rsid w:val="00916A11"/>
    <w:rsid w:val="00916E49"/>
    <w:rsid w:val="009170A2"/>
    <w:rsid w:val="009175DA"/>
    <w:rsid w:val="00917BFD"/>
    <w:rsid w:val="00917C26"/>
    <w:rsid w:val="009208A6"/>
    <w:rsid w:val="00920FD0"/>
    <w:rsid w:val="00923195"/>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67C"/>
    <w:rsid w:val="00934A4A"/>
    <w:rsid w:val="00935DC1"/>
    <w:rsid w:val="00935DCC"/>
    <w:rsid w:val="009364EB"/>
    <w:rsid w:val="00936A6B"/>
    <w:rsid w:val="00936E1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4E2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0B96"/>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42D"/>
    <w:rsid w:val="0099667E"/>
    <w:rsid w:val="0099686E"/>
    <w:rsid w:val="00996A8F"/>
    <w:rsid w:val="009A092A"/>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B778C"/>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2B8"/>
    <w:rsid w:val="009D3385"/>
    <w:rsid w:val="009D37A0"/>
    <w:rsid w:val="009D3BFE"/>
    <w:rsid w:val="009D4044"/>
    <w:rsid w:val="009D4088"/>
    <w:rsid w:val="009D4D60"/>
    <w:rsid w:val="009D7166"/>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9F7CCE"/>
    <w:rsid w:val="00A022DE"/>
    <w:rsid w:val="00A02933"/>
    <w:rsid w:val="00A02A47"/>
    <w:rsid w:val="00A02C31"/>
    <w:rsid w:val="00A03329"/>
    <w:rsid w:val="00A036AB"/>
    <w:rsid w:val="00A0389E"/>
    <w:rsid w:val="00A04D05"/>
    <w:rsid w:val="00A0513B"/>
    <w:rsid w:val="00A05D56"/>
    <w:rsid w:val="00A06E71"/>
    <w:rsid w:val="00A0758F"/>
    <w:rsid w:val="00A07F3A"/>
    <w:rsid w:val="00A102AD"/>
    <w:rsid w:val="00A1035D"/>
    <w:rsid w:val="00A104A8"/>
    <w:rsid w:val="00A10C26"/>
    <w:rsid w:val="00A122F8"/>
    <w:rsid w:val="00A12669"/>
    <w:rsid w:val="00A1570A"/>
    <w:rsid w:val="00A15B6B"/>
    <w:rsid w:val="00A20B87"/>
    <w:rsid w:val="00A211B4"/>
    <w:rsid w:val="00A23281"/>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6452"/>
    <w:rsid w:val="00A56DF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3923"/>
    <w:rsid w:val="00A84DC8"/>
    <w:rsid w:val="00A854FD"/>
    <w:rsid w:val="00A85C4A"/>
    <w:rsid w:val="00A85DBC"/>
    <w:rsid w:val="00A864D3"/>
    <w:rsid w:val="00A875D1"/>
    <w:rsid w:val="00A87FEB"/>
    <w:rsid w:val="00A900AE"/>
    <w:rsid w:val="00A90F71"/>
    <w:rsid w:val="00A91439"/>
    <w:rsid w:val="00A916DA"/>
    <w:rsid w:val="00A91782"/>
    <w:rsid w:val="00A9234F"/>
    <w:rsid w:val="00A9271D"/>
    <w:rsid w:val="00A93CEA"/>
    <w:rsid w:val="00A93F9F"/>
    <w:rsid w:val="00A9420E"/>
    <w:rsid w:val="00A9445B"/>
    <w:rsid w:val="00A94DDD"/>
    <w:rsid w:val="00A97648"/>
    <w:rsid w:val="00A97A49"/>
    <w:rsid w:val="00AA03EA"/>
    <w:rsid w:val="00AA0789"/>
    <w:rsid w:val="00AA0A55"/>
    <w:rsid w:val="00AA0B83"/>
    <w:rsid w:val="00AA1600"/>
    <w:rsid w:val="00AA1CFD"/>
    <w:rsid w:val="00AA2239"/>
    <w:rsid w:val="00AA2D80"/>
    <w:rsid w:val="00AA33D2"/>
    <w:rsid w:val="00AA3935"/>
    <w:rsid w:val="00AA3985"/>
    <w:rsid w:val="00AA5519"/>
    <w:rsid w:val="00AA572F"/>
    <w:rsid w:val="00AA643A"/>
    <w:rsid w:val="00AB021D"/>
    <w:rsid w:val="00AB0C57"/>
    <w:rsid w:val="00AB1195"/>
    <w:rsid w:val="00AB2CEE"/>
    <w:rsid w:val="00AB3590"/>
    <w:rsid w:val="00AB4182"/>
    <w:rsid w:val="00AB4DCC"/>
    <w:rsid w:val="00AB5211"/>
    <w:rsid w:val="00AB5222"/>
    <w:rsid w:val="00AB56C9"/>
    <w:rsid w:val="00AB6223"/>
    <w:rsid w:val="00AB63DB"/>
    <w:rsid w:val="00AB7E4D"/>
    <w:rsid w:val="00AC1A76"/>
    <w:rsid w:val="00AC1FD2"/>
    <w:rsid w:val="00AC27DB"/>
    <w:rsid w:val="00AC2C71"/>
    <w:rsid w:val="00AC553D"/>
    <w:rsid w:val="00AC6758"/>
    <w:rsid w:val="00AC6A95"/>
    <w:rsid w:val="00AC6CD0"/>
    <w:rsid w:val="00AC6D6B"/>
    <w:rsid w:val="00AD0990"/>
    <w:rsid w:val="00AD1096"/>
    <w:rsid w:val="00AD1328"/>
    <w:rsid w:val="00AD1535"/>
    <w:rsid w:val="00AD27F1"/>
    <w:rsid w:val="00AD34B3"/>
    <w:rsid w:val="00AD3BA9"/>
    <w:rsid w:val="00AD419F"/>
    <w:rsid w:val="00AD4380"/>
    <w:rsid w:val="00AD4571"/>
    <w:rsid w:val="00AD655B"/>
    <w:rsid w:val="00AD7736"/>
    <w:rsid w:val="00AE0EF7"/>
    <w:rsid w:val="00AE10CE"/>
    <w:rsid w:val="00AE155F"/>
    <w:rsid w:val="00AE15D5"/>
    <w:rsid w:val="00AE3686"/>
    <w:rsid w:val="00AE3EA0"/>
    <w:rsid w:val="00AE4C88"/>
    <w:rsid w:val="00AE687E"/>
    <w:rsid w:val="00AE6B0B"/>
    <w:rsid w:val="00AE6B2F"/>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6281"/>
    <w:rsid w:val="00AF6918"/>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0E6A"/>
    <w:rsid w:val="00B127A4"/>
    <w:rsid w:val="00B12B26"/>
    <w:rsid w:val="00B13988"/>
    <w:rsid w:val="00B13A34"/>
    <w:rsid w:val="00B1478C"/>
    <w:rsid w:val="00B14CBF"/>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27FB7"/>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3AE0"/>
    <w:rsid w:val="00B44031"/>
    <w:rsid w:val="00B45284"/>
    <w:rsid w:val="00B453EE"/>
    <w:rsid w:val="00B46879"/>
    <w:rsid w:val="00B46AC3"/>
    <w:rsid w:val="00B47B0D"/>
    <w:rsid w:val="00B47BC8"/>
    <w:rsid w:val="00B50932"/>
    <w:rsid w:val="00B51117"/>
    <w:rsid w:val="00B52862"/>
    <w:rsid w:val="00B53B46"/>
    <w:rsid w:val="00B5443B"/>
    <w:rsid w:val="00B564B2"/>
    <w:rsid w:val="00B56A75"/>
    <w:rsid w:val="00B57265"/>
    <w:rsid w:val="00B576B5"/>
    <w:rsid w:val="00B577DC"/>
    <w:rsid w:val="00B57BD9"/>
    <w:rsid w:val="00B57DDC"/>
    <w:rsid w:val="00B624A2"/>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8D4"/>
    <w:rsid w:val="00B72A0F"/>
    <w:rsid w:val="00B73C1E"/>
    <w:rsid w:val="00B73E71"/>
    <w:rsid w:val="00B73E88"/>
    <w:rsid w:val="00B74327"/>
    <w:rsid w:val="00B74372"/>
    <w:rsid w:val="00B75525"/>
    <w:rsid w:val="00B767E2"/>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220"/>
    <w:rsid w:val="00B86AA0"/>
    <w:rsid w:val="00B86EE2"/>
    <w:rsid w:val="00B87569"/>
    <w:rsid w:val="00B87725"/>
    <w:rsid w:val="00B87D22"/>
    <w:rsid w:val="00B9008C"/>
    <w:rsid w:val="00B902E8"/>
    <w:rsid w:val="00B907C7"/>
    <w:rsid w:val="00B90C27"/>
    <w:rsid w:val="00B918AA"/>
    <w:rsid w:val="00B92E92"/>
    <w:rsid w:val="00B96060"/>
    <w:rsid w:val="00B968AE"/>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54E"/>
    <w:rsid w:val="00BB05D0"/>
    <w:rsid w:val="00BB0BE9"/>
    <w:rsid w:val="00BB10D1"/>
    <w:rsid w:val="00BB14F1"/>
    <w:rsid w:val="00BB1545"/>
    <w:rsid w:val="00BB2330"/>
    <w:rsid w:val="00BB3442"/>
    <w:rsid w:val="00BB37D0"/>
    <w:rsid w:val="00BB3A5C"/>
    <w:rsid w:val="00BB4940"/>
    <w:rsid w:val="00BB572E"/>
    <w:rsid w:val="00BB58D9"/>
    <w:rsid w:val="00BB62C9"/>
    <w:rsid w:val="00BB670D"/>
    <w:rsid w:val="00BB74FD"/>
    <w:rsid w:val="00BC00F4"/>
    <w:rsid w:val="00BC03AC"/>
    <w:rsid w:val="00BC062E"/>
    <w:rsid w:val="00BC161D"/>
    <w:rsid w:val="00BC1E50"/>
    <w:rsid w:val="00BC2994"/>
    <w:rsid w:val="00BC2C99"/>
    <w:rsid w:val="00BC2D7A"/>
    <w:rsid w:val="00BC4459"/>
    <w:rsid w:val="00BC4811"/>
    <w:rsid w:val="00BC4AC0"/>
    <w:rsid w:val="00BC4ADF"/>
    <w:rsid w:val="00BC54FA"/>
    <w:rsid w:val="00BC5982"/>
    <w:rsid w:val="00BC60BF"/>
    <w:rsid w:val="00BC6288"/>
    <w:rsid w:val="00BC6896"/>
    <w:rsid w:val="00BC6B8F"/>
    <w:rsid w:val="00BC7795"/>
    <w:rsid w:val="00BD0609"/>
    <w:rsid w:val="00BD1035"/>
    <w:rsid w:val="00BD1240"/>
    <w:rsid w:val="00BD1AFC"/>
    <w:rsid w:val="00BD205E"/>
    <w:rsid w:val="00BD2464"/>
    <w:rsid w:val="00BD2542"/>
    <w:rsid w:val="00BD28BF"/>
    <w:rsid w:val="00BD3520"/>
    <w:rsid w:val="00BD39A1"/>
    <w:rsid w:val="00BD4760"/>
    <w:rsid w:val="00BD51E4"/>
    <w:rsid w:val="00BD5798"/>
    <w:rsid w:val="00BD5D65"/>
    <w:rsid w:val="00BD6404"/>
    <w:rsid w:val="00BD7545"/>
    <w:rsid w:val="00BD7C0F"/>
    <w:rsid w:val="00BD7EE6"/>
    <w:rsid w:val="00BE025A"/>
    <w:rsid w:val="00BE04A2"/>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492C"/>
    <w:rsid w:val="00C35399"/>
    <w:rsid w:val="00C35AA7"/>
    <w:rsid w:val="00C35B2D"/>
    <w:rsid w:val="00C35C89"/>
    <w:rsid w:val="00C37B7E"/>
    <w:rsid w:val="00C37D1E"/>
    <w:rsid w:val="00C406FD"/>
    <w:rsid w:val="00C41D06"/>
    <w:rsid w:val="00C41DB1"/>
    <w:rsid w:val="00C436C1"/>
    <w:rsid w:val="00C43725"/>
    <w:rsid w:val="00C43BA1"/>
    <w:rsid w:val="00C43CC4"/>
    <w:rsid w:val="00C43DAB"/>
    <w:rsid w:val="00C4485E"/>
    <w:rsid w:val="00C4494B"/>
    <w:rsid w:val="00C4588A"/>
    <w:rsid w:val="00C458B7"/>
    <w:rsid w:val="00C4629A"/>
    <w:rsid w:val="00C47854"/>
    <w:rsid w:val="00C47D61"/>
    <w:rsid w:val="00C47F08"/>
    <w:rsid w:val="00C47FEE"/>
    <w:rsid w:val="00C514A6"/>
    <w:rsid w:val="00C51736"/>
    <w:rsid w:val="00C5320E"/>
    <w:rsid w:val="00C5367A"/>
    <w:rsid w:val="00C555ED"/>
    <w:rsid w:val="00C55F84"/>
    <w:rsid w:val="00C56588"/>
    <w:rsid w:val="00C569ED"/>
    <w:rsid w:val="00C56D74"/>
    <w:rsid w:val="00C5739F"/>
    <w:rsid w:val="00C57CF0"/>
    <w:rsid w:val="00C57E31"/>
    <w:rsid w:val="00C57F61"/>
    <w:rsid w:val="00C60CBA"/>
    <w:rsid w:val="00C61563"/>
    <w:rsid w:val="00C63362"/>
    <w:rsid w:val="00C63557"/>
    <w:rsid w:val="00C643D8"/>
    <w:rsid w:val="00C643E5"/>
    <w:rsid w:val="00C649BD"/>
    <w:rsid w:val="00C650F3"/>
    <w:rsid w:val="00C65891"/>
    <w:rsid w:val="00C66AC9"/>
    <w:rsid w:val="00C7189F"/>
    <w:rsid w:val="00C724D3"/>
    <w:rsid w:val="00C72E7C"/>
    <w:rsid w:val="00C7417E"/>
    <w:rsid w:val="00C74557"/>
    <w:rsid w:val="00C75895"/>
    <w:rsid w:val="00C76C61"/>
    <w:rsid w:val="00C77561"/>
    <w:rsid w:val="00C77DD9"/>
    <w:rsid w:val="00C807A1"/>
    <w:rsid w:val="00C8103F"/>
    <w:rsid w:val="00C83BE6"/>
    <w:rsid w:val="00C83CA7"/>
    <w:rsid w:val="00C85354"/>
    <w:rsid w:val="00C864F3"/>
    <w:rsid w:val="00C86ABA"/>
    <w:rsid w:val="00C87926"/>
    <w:rsid w:val="00C87BA2"/>
    <w:rsid w:val="00C902F2"/>
    <w:rsid w:val="00C90612"/>
    <w:rsid w:val="00C906D2"/>
    <w:rsid w:val="00C90753"/>
    <w:rsid w:val="00C909DB"/>
    <w:rsid w:val="00C9134D"/>
    <w:rsid w:val="00C92803"/>
    <w:rsid w:val="00C92E1F"/>
    <w:rsid w:val="00C930D8"/>
    <w:rsid w:val="00C93478"/>
    <w:rsid w:val="00C937EB"/>
    <w:rsid w:val="00C943F3"/>
    <w:rsid w:val="00C94712"/>
    <w:rsid w:val="00C958BF"/>
    <w:rsid w:val="00C95C04"/>
    <w:rsid w:val="00C95C49"/>
    <w:rsid w:val="00C95E1C"/>
    <w:rsid w:val="00C96B6B"/>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14B0"/>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2923"/>
    <w:rsid w:val="00CC2DAC"/>
    <w:rsid w:val="00CC4364"/>
    <w:rsid w:val="00CC4C4E"/>
    <w:rsid w:val="00CC5F88"/>
    <w:rsid w:val="00CC69C8"/>
    <w:rsid w:val="00CC77A2"/>
    <w:rsid w:val="00CD007E"/>
    <w:rsid w:val="00CD0681"/>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1E8"/>
    <w:rsid w:val="00CE3455"/>
    <w:rsid w:val="00CE4AB5"/>
    <w:rsid w:val="00CE72FC"/>
    <w:rsid w:val="00CE7301"/>
    <w:rsid w:val="00CE76F3"/>
    <w:rsid w:val="00CE7C99"/>
    <w:rsid w:val="00CE7E2F"/>
    <w:rsid w:val="00CF0126"/>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6CE4"/>
    <w:rsid w:val="00D0770B"/>
    <w:rsid w:val="00D07C02"/>
    <w:rsid w:val="00D07EFD"/>
    <w:rsid w:val="00D10052"/>
    <w:rsid w:val="00D1062B"/>
    <w:rsid w:val="00D10737"/>
    <w:rsid w:val="00D11359"/>
    <w:rsid w:val="00D11914"/>
    <w:rsid w:val="00D125A5"/>
    <w:rsid w:val="00D13115"/>
    <w:rsid w:val="00D13547"/>
    <w:rsid w:val="00D14440"/>
    <w:rsid w:val="00D1456A"/>
    <w:rsid w:val="00D15994"/>
    <w:rsid w:val="00D15AAF"/>
    <w:rsid w:val="00D15CEB"/>
    <w:rsid w:val="00D15D3C"/>
    <w:rsid w:val="00D16CCF"/>
    <w:rsid w:val="00D17546"/>
    <w:rsid w:val="00D176C7"/>
    <w:rsid w:val="00D20521"/>
    <w:rsid w:val="00D20E73"/>
    <w:rsid w:val="00D2195E"/>
    <w:rsid w:val="00D21C1E"/>
    <w:rsid w:val="00D22ABD"/>
    <w:rsid w:val="00D243D4"/>
    <w:rsid w:val="00D244C1"/>
    <w:rsid w:val="00D25877"/>
    <w:rsid w:val="00D25EE3"/>
    <w:rsid w:val="00D25FC2"/>
    <w:rsid w:val="00D267AD"/>
    <w:rsid w:val="00D269E4"/>
    <w:rsid w:val="00D3071D"/>
    <w:rsid w:val="00D308C6"/>
    <w:rsid w:val="00D30D51"/>
    <w:rsid w:val="00D30DA2"/>
    <w:rsid w:val="00D30F70"/>
    <w:rsid w:val="00D3188C"/>
    <w:rsid w:val="00D31C8F"/>
    <w:rsid w:val="00D32699"/>
    <w:rsid w:val="00D33CD1"/>
    <w:rsid w:val="00D3476F"/>
    <w:rsid w:val="00D357B8"/>
    <w:rsid w:val="00D35F9B"/>
    <w:rsid w:val="00D365C0"/>
    <w:rsid w:val="00D3679F"/>
    <w:rsid w:val="00D36B69"/>
    <w:rsid w:val="00D4007C"/>
    <w:rsid w:val="00D408DD"/>
    <w:rsid w:val="00D40A95"/>
    <w:rsid w:val="00D415BF"/>
    <w:rsid w:val="00D41767"/>
    <w:rsid w:val="00D42454"/>
    <w:rsid w:val="00D4356C"/>
    <w:rsid w:val="00D442B9"/>
    <w:rsid w:val="00D4447A"/>
    <w:rsid w:val="00D446FE"/>
    <w:rsid w:val="00D45AF9"/>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3A4"/>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4A1B"/>
    <w:rsid w:val="00D75587"/>
    <w:rsid w:val="00D75B61"/>
    <w:rsid w:val="00D76CDA"/>
    <w:rsid w:val="00D77B08"/>
    <w:rsid w:val="00D80786"/>
    <w:rsid w:val="00D80A91"/>
    <w:rsid w:val="00D81CAB"/>
    <w:rsid w:val="00D836F8"/>
    <w:rsid w:val="00D8576F"/>
    <w:rsid w:val="00D8677F"/>
    <w:rsid w:val="00D87C74"/>
    <w:rsid w:val="00D87F6D"/>
    <w:rsid w:val="00D90F5D"/>
    <w:rsid w:val="00D917C6"/>
    <w:rsid w:val="00D91B59"/>
    <w:rsid w:val="00D927D8"/>
    <w:rsid w:val="00D93390"/>
    <w:rsid w:val="00D93CC4"/>
    <w:rsid w:val="00D93D3D"/>
    <w:rsid w:val="00D942DF"/>
    <w:rsid w:val="00D958F7"/>
    <w:rsid w:val="00D97AE8"/>
    <w:rsid w:val="00D97F0C"/>
    <w:rsid w:val="00DA0992"/>
    <w:rsid w:val="00DA1AC1"/>
    <w:rsid w:val="00DA3115"/>
    <w:rsid w:val="00DA3A86"/>
    <w:rsid w:val="00DA5D07"/>
    <w:rsid w:val="00DA6862"/>
    <w:rsid w:val="00DA7425"/>
    <w:rsid w:val="00DA7E52"/>
    <w:rsid w:val="00DB0D70"/>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6D9"/>
    <w:rsid w:val="00DD6B0A"/>
    <w:rsid w:val="00DD7440"/>
    <w:rsid w:val="00DD75C0"/>
    <w:rsid w:val="00DD7DA3"/>
    <w:rsid w:val="00DE0629"/>
    <w:rsid w:val="00DE1F16"/>
    <w:rsid w:val="00DE229C"/>
    <w:rsid w:val="00DE2A8F"/>
    <w:rsid w:val="00DE31F0"/>
    <w:rsid w:val="00DE3D1C"/>
    <w:rsid w:val="00DE474E"/>
    <w:rsid w:val="00DE51BD"/>
    <w:rsid w:val="00DE7075"/>
    <w:rsid w:val="00DE73FF"/>
    <w:rsid w:val="00DF036F"/>
    <w:rsid w:val="00DF0879"/>
    <w:rsid w:val="00DF0CC5"/>
    <w:rsid w:val="00DF1325"/>
    <w:rsid w:val="00DF16FE"/>
    <w:rsid w:val="00DF198F"/>
    <w:rsid w:val="00DF1CAA"/>
    <w:rsid w:val="00DF3356"/>
    <w:rsid w:val="00DF4475"/>
    <w:rsid w:val="00DF512B"/>
    <w:rsid w:val="00DF544E"/>
    <w:rsid w:val="00DF766B"/>
    <w:rsid w:val="00DF7951"/>
    <w:rsid w:val="00DF7A49"/>
    <w:rsid w:val="00E008D9"/>
    <w:rsid w:val="00E00BC4"/>
    <w:rsid w:val="00E00DAB"/>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2FE0"/>
    <w:rsid w:val="00E2352D"/>
    <w:rsid w:val="00E23898"/>
    <w:rsid w:val="00E2409F"/>
    <w:rsid w:val="00E242BC"/>
    <w:rsid w:val="00E24538"/>
    <w:rsid w:val="00E247D8"/>
    <w:rsid w:val="00E255FF"/>
    <w:rsid w:val="00E25724"/>
    <w:rsid w:val="00E26845"/>
    <w:rsid w:val="00E26DF9"/>
    <w:rsid w:val="00E27216"/>
    <w:rsid w:val="00E27650"/>
    <w:rsid w:val="00E27804"/>
    <w:rsid w:val="00E27B8B"/>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2B52"/>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6235"/>
    <w:rsid w:val="00E77259"/>
    <w:rsid w:val="00E77447"/>
    <w:rsid w:val="00E779F1"/>
    <w:rsid w:val="00E80775"/>
    <w:rsid w:val="00E809BD"/>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1E45"/>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48E6"/>
    <w:rsid w:val="00EA607E"/>
    <w:rsid w:val="00EA6FC8"/>
    <w:rsid w:val="00EA73DF"/>
    <w:rsid w:val="00EA7640"/>
    <w:rsid w:val="00EA77E4"/>
    <w:rsid w:val="00EB3B16"/>
    <w:rsid w:val="00EB4461"/>
    <w:rsid w:val="00EB61AE"/>
    <w:rsid w:val="00EB7E19"/>
    <w:rsid w:val="00EC13B1"/>
    <w:rsid w:val="00EC1842"/>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75F"/>
    <w:rsid w:val="00ED0A1F"/>
    <w:rsid w:val="00ED2E50"/>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B78"/>
    <w:rsid w:val="00EF0C16"/>
    <w:rsid w:val="00EF1167"/>
    <w:rsid w:val="00EF1EC5"/>
    <w:rsid w:val="00EF2362"/>
    <w:rsid w:val="00EF24D2"/>
    <w:rsid w:val="00EF3442"/>
    <w:rsid w:val="00EF4C88"/>
    <w:rsid w:val="00EF5022"/>
    <w:rsid w:val="00EF5525"/>
    <w:rsid w:val="00EF55EB"/>
    <w:rsid w:val="00EF5B32"/>
    <w:rsid w:val="00EF7394"/>
    <w:rsid w:val="00EF7756"/>
    <w:rsid w:val="00F00484"/>
    <w:rsid w:val="00F004FD"/>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07CF0"/>
    <w:rsid w:val="00F10A6F"/>
    <w:rsid w:val="00F1152B"/>
    <w:rsid w:val="00F115F5"/>
    <w:rsid w:val="00F1160E"/>
    <w:rsid w:val="00F11868"/>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5BF"/>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2BB"/>
    <w:rsid w:val="00F43421"/>
    <w:rsid w:val="00F4364D"/>
    <w:rsid w:val="00F43E34"/>
    <w:rsid w:val="00F43E67"/>
    <w:rsid w:val="00F45EF3"/>
    <w:rsid w:val="00F477C4"/>
    <w:rsid w:val="00F506FC"/>
    <w:rsid w:val="00F5197E"/>
    <w:rsid w:val="00F53053"/>
    <w:rsid w:val="00F53B44"/>
    <w:rsid w:val="00F53FE2"/>
    <w:rsid w:val="00F5439E"/>
    <w:rsid w:val="00F54AE7"/>
    <w:rsid w:val="00F567CC"/>
    <w:rsid w:val="00F5753D"/>
    <w:rsid w:val="00F575FF"/>
    <w:rsid w:val="00F60272"/>
    <w:rsid w:val="00F604AA"/>
    <w:rsid w:val="00F605A3"/>
    <w:rsid w:val="00F608A4"/>
    <w:rsid w:val="00F60EAB"/>
    <w:rsid w:val="00F618EF"/>
    <w:rsid w:val="00F6288F"/>
    <w:rsid w:val="00F62A1F"/>
    <w:rsid w:val="00F63E6E"/>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1B8"/>
    <w:rsid w:val="00F77685"/>
    <w:rsid w:val="00F77EB0"/>
    <w:rsid w:val="00F80315"/>
    <w:rsid w:val="00F8114F"/>
    <w:rsid w:val="00F81DDD"/>
    <w:rsid w:val="00F83829"/>
    <w:rsid w:val="00F84B2B"/>
    <w:rsid w:val="00F84C2C"/>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5E44"/>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4E35"/>
    <w:rsid w:val="00FB5115"/>
    <w:rsid w:val="00FB6701"/>
    <w:rsid w:val="00FB7F8C"/>
    <w:rsid w:val="00FC051F"/>
    <w:rsid w:val="00FC05F4"/>
    <w:rsid w:val="00FC06FF"/>
    <w:rsid w:val="00FC2BBB"/>
    <w:rsid w:val="00FC3717"/>
    <w:rsid w:val="00FC44C8"/>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6552F26"/>
  <w15:docId w15:val="{F7D1FD05-5B83-46FE-8664-EB2A2D50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22C4"/>
    <w:pPr>
      <w:spacing w:after="180"/>
    </w:pPr>
    <w:rPr>
      <w:lang w:val="en-GB" w:eastAsia="en-US"/>
    </w:rPr>
  </w:style>
  <w:style w:type="paragraph" w:styleId="Heading1">
    <w:name w:val="heading 1"/>
    <w:next w:val="Normal"/>
    <w:link w:val="Heading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FE22C4"/>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FE22C4"/>
    <w:pPr>
      <w:numPr>
        <w:ilvl w:val="2"/>
      </w:numPr>
      <w:spacing w:before="120"/>
      <w:outlineLvl w:val="2"/>
    </w:pPr>
  </w:style>
  <w:style w:type="paragraph" w:styleId="Heading4">
    <w:name w:val="heading 4"/>
    <w:basedOn w:val="Heading3"/>
    <w:next w:val="Normal"/>
    <w:link w:val="Heading4Char"/>
    <w:qFormat/>
    <w:rsid w:val="00FE22C4"/>
    <w:pPr>
      <w:numPr>
        <w:ilvl w:val="3"/>
      </w:numPr>
      <w:outlineLvl w:val="3"/>
    </w:pPr>
    <w:rPr>
      <w:sz w:val="24"/>
    </w:rPr>
  </w:style>
  <w:style w:type="paragraph" w:styleId="Heading5">
    <w:name w:val="heading 5"/>
    <w:basedOn w:val="Heading4"/>
    <w:next w:val="Normal"/>
    <w:link w:val="Heading5Char"/>
    <w:qFormat/>
    <w:rsid w:val="00FE22C4"/>
    <w:pPr>
      <w:numPr>
        <w:ilvl w:val="4"/>
      </w:numPr>
      <w:outlineLvl w:val="4"/>
    </w:pPr>
    <w:rPr>
      <w:sz w:val="22"/>
    </w:rPr>
  </w:style>
  <w:style w:type="paragraph" w:styleId="Heading6">
    <w:name w:val="heading 6"/>
    <w:basedOn w:val="H6"/>
    <w:next w:val="Normal"/>
    <w:link w:val="Heading6Char"/>
    <w:qFormat/>
    <w:rsid w:val="00FE22C4"/>
    <w:pPr>
      <w:numPr>
        <w:ilvl w:val="5"/>
        <w:numId w:val="1"/>
      </w:numPr>
      <w:outlineLvl w:val="5"/>
    </w:pPr>
  </w:style>
  <w:style w:type="paragraph" w:styleId="Heading7">
    <w:name w:val="heading 7"/>
    <w:basedOn w:val="H6"/>
    <w:next w:val="Normal"/>
    <w:link w:val="Heading7Char"/>
    <w:qFormat/>
    <w:rsid w:val="00FE22C4"/>
    <w:pPr>
      <w:numPr>
        <w:ilvl w:val="6"/>
        <w:numId w:val="1"/>
      </w:numPr>
      <w:outlineLvl w:val="6"/>
    </w:pPr>
  </w:style>
  <w:style w:type="paragraph" w:styleId="Heading8">
    <w:name w:val="heading 8"/>
    <w:basedOn w:val="Heading1"/>
    <w:next w:val="Normal"/>
    <w:link w:val="Heading8Char"/>
    <w:qFormat/>
    <w:rsid w:val="00FE22C4"/>
    <w:pPr>
      <w:numPr>
        <w:ilvl w:val="7"/>
      </w:numPr>
      <w:outlineLvl w:val="7"/>
    </w:pPr>
  </w:style>
  <w:style w:type="paragraph" w:styleId="Heading9">
    <w:name w:val="heading 9"/>
    <w:basedOn w:val="Heading8"/>
    <w:next w:val="Normal"/>
    <w:link w:val="Heading9Char"/>
    <w:qFormat/>
    <w:rsid w:val="00FE22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FE22C4"/>
    <w:pPr>
      <w:numPr>
        <w:numId w:val="0"/>
      </w:numPr>
      <w:ind w:left="1985" w:hanging="1985"/>
      <w:outlineLvl w:val="9"/>
    </w:pPr>
    <w:rPr>
      <w:sz w:val="20"/>
    </w:rPr>
  </w:style>
  <w:style w:type="paragraph" w:styleId="List3">
    <w:name w:val="List 3"/>
    <w:basedOn w:val="List2"/>
    <w:rsid w:val="00FE22C4"/>
    <w:pPr>
      <w:ind w:left="1135"/>
    </w:pPr>
  </w:style>
  <w:style w:type="paragraph" w:styleId="List2">
    <w:name w:val="List 2"/>
    <w:basedOn w:val="List"/>
    <w:uiPriority w:val="99"/>
    <w:rsid w:val="00FE22C4"/>
    <w:pPr>
      <w:ind w:left="851"/>
    </w:pPr>
  </w:style>
  <w:style w:type="paragraph" w:styleId="List">
    <w:name w:val="List"/>
    <w:basedOn w:val="Normal"/>
    <w:qFormat/>
    <w:rsid w:val="00FE22C4"/>
    <w:pPr>
      <w:ind w:left="568" w:hanging="284"/>
    </w:pPr>
  </w:style>
  <w:style w:type="paragraph" w:styleId="TOC7">
    <w:name w:val="toc 7"/>
    <w:basedOn w:val="TOC6"/>
    <w:next w:val="Normal"/>
    <w:rsid w:val="00FE22C4"/>
    <w:pPr>
      <w:ind w:left="2268" w:hanging="2268"/>
    </w:pPr>
  </w:style>
  <w:style w:type="paragraph" w:styleId="TOC6">
    <w:name w:val="toc 6"/>
    <w:basedOn w:val="TOC5"/>
    <w:next w:val="Normal"/>
    <w:rsid w:val="00FE22C4"/>
    <w:pPr>
      <w:ind w:left="1985" w:hanging="1985"/>
    </w:pPr>
  </w:style>
  <w:style w:type="paragraph" w:styleId="TOC5">
    <w:name w:val="toc 5"/>
    <w:basedOn w:val="TOC4"/>
    <w:next w:val="Normal"/>
    <w:rsid w:val="00FE22C4"/>
    <w:pPr>
      <w:ind w:left="1701" w:hanging="1701"/>
    </w:pPr>
  </w:style>
  <w:style w:type="paragraph" w:styleId="TOC4">
    <w:name w:val="toc 4"/>
    <w:basedOn w:val="TOC3"/>
    <w:next w:val="Normal"/>
    <w:rsid w:val="00FE22C4"/>
    <w:pPr>
      <w:ind w:left="1418" w:hanging="1418"/>
    </w:pPr>
  </w:style>
  <w:style w:type="paragraph" w:styleId="TOC3">
    <w:name w:val="toc 3"/>
    <w:basedOn w:val="TOC2"/>
    <w:next w:val="Normal"/>
    <w:rsid w:val="00FE22C4"/>
    <w:pPr>
      <w:ind w:left="1134" w:hanging="1134"/>
    </w:pPr>
  </w:style>
  <w:style w:type="paragraph" w:styleId="TOC2">
    <w:name w:val="toc 2"/>
    <w:basedOn w:val="TOC1"/>
    <w:next w:val="Normal"/>
    <w:qFormat/>
    <w:rsid w:val="00FE22C4"/>
    <w:pPr>
      <w:keepNext w:val="0"/>
      <w:spacing w:before="0"/>
      <w:ind w:left="851" w:hanging="851"/>
    </w:pPr>
    <w:rPr>
      <w:sz w:val="20"/>
    </w:rPr>
  </w:style>
  <w:style w:type="paragraph" w:styleId="TOC1">
    <w:name w:val="toc 1"/>
    <w:next w:val="Normal"/>
    <w:rsid w:val="00FE22C4"/>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FE22C4"/>
    <w:pPr>
      <w:ind w:left="851"/>
    </w:pPr>
  </w:style>
  <w:style w:type="paragraph" w:styleId="ListNumber">
    <w:name w:val="List Number"/>
    <w:basedOn w:val="List"/>
    <w:qFormat/>
    <w:rsid w:val="00FE22C4"/>
  </w:style>
  <w:style w:type="paragraph" w:styleId="ListBullet4">
    <w:name w:val="List Bullet 4"/>
    <w:basedOn w:val="ListBullet3"/>
    <w:qFormat/>
    <w:rsid w:val="00FE22C4"/>
    <w:pPr>
      <w:ind w:left="1418"/>
    </w:pPr>
  </w:style>
  <w:style w:type="paragraph" w:styleId="ListBullet3">
    <w:name w:val="List Bullet 3"/>
    <w:basedOn w:val="ListBullet2"/>
    <w:rsid w:val="00FE22C4"/>
    <w:pPr>
      <w:ind w:left="1135"/>
    </w:pPr>
  </w:style>
  <w:style w:type="paragraph" w:styleId="ListBullet2">
    <w:name w:val="List Bullet 2"/>
    <w:basedOn w:val="ListBullet"/>
    <w:qFormat/>
    <w:rsid w:val="00FE22C4"/>
    <w:pPr>
      <w:ind w:left="851"/>
    </w:pPr>
  </w:style>
  <w:style w:type="paragraph" w:styleId="ListBullet">
    <w:name w:val="List Bullet"/>
    <w:basedOn w:val="List"/>
    <w:qFormat/>
    <w:rsid w:val="00FE22C4"/>
  </w:style>
  <w:style w:type="paragraph" w:styleId="Caption">
    <w:name w:val="caption"/>
    <w:basedOn w:val="Normal"/>
    <w:next w:val="Normal"/>
    <w:link w:val="CaptionChar"/>
    <w:uiPriority w:val="35"/>
    <w:qFormat/>
    <w:rsid w:val="00FE22C4"/>
    <w:pPr>
      <w:spacing w:before="120" w:after="120"/>
    </w:pPr>
    <w:rPr>
      <w:b/>
    </w:rPr>
  </w:style>
  <w:style w:type="paragraph" w:styleId="DocumentMap">
    <w:name w:val="Document Map"/>
    <w:basedOn w:val="Normal"/>
    <w:semiHidden/>
    <w:qFormat/>
    <w:rsid w:val="00FE22C4"/>
    <w:pPr>
      <w:shd w:val="clear" w:color="auto" w:fill="000080"/>
    </w:pPr>
    <w:rPr>
      <w:rFonts w:ascii="Tahoma" w:hAnsi="Tahoma"/>
    </w:rPr>
  </w:style>
  <w:style w:type="paragraph" w:styleId="CommentText">
    <w:name w:val="annotation text"/>
    <w:basedOn w:val="Normal"/>
    <w:link w:val="CommentTextChar"/>
    <w:uiPriority w:val="99"/>
    <w:qFormat/>
    <w:rsid w:val="00FE22C4"/>
  </w:style>
  <w:style w:type="paragraph" w:styleId="BodyText">
    <w:name w:val="Body Text"/>
    <w:basedOn w:val="Normal"/>
    <w:link w:val="BodyTextChar"/>
    <w:qFormat/>
    <w:rsid w:val="00FE22C4"/>
  </w:style>
  <w:style w:type="paragraph" w:styleId="PlainText">
    <w:name w:val="Plain Text"/>
    <w:basedOn w:val="Normal"/>
    <w:link w:val="PlainTextChar"/>
    <w:uiPriority w:val="99"/>
    <w:rsid w:val="00FE22C4"/>
    <w:rPr>
      <w:rFonts w:ascii="Courier New" w:hAnsi="Courier New"/>
      <w:lang w:val="nb-NO"/>
    </w:rPr>
  </w:style>
  <w:style w:type="paragraph" w:styleId="ListBullet5">
    <w:name w:val="List Bullet 5"/>
    <w:basedOn w:val="ListBullet4"/>
    <w:rsid w:val="00FE22C4"/>
    <w:pPr>
      <w:ind w:left="1702"/>
    </w:pPr>
  </w:style>
  <w:style w:type="paragraph" w:styleId="TOC8">
    <w:name w:val="toc 8"/>
    <w:basedOn w:val="TOC1"/>
    <w:next w:val="Normal"/>
    <w:qFormat/>
    <w:rsid w:val="00FE22C4"/>
    <w:pPr>
      <w:spacing w:before="180"/>
      <w:ind w:left="2693" w:hanging="2693"/>
    </w:pPr>
    <w:rPr>
      <w:b/>
    </w:rPr>
  </w:style>
  <w:style w:type="paragraph" w:styleId="BodyTextIndent2">
    <w:name w:val="Body Text Indent 2"/>
    <w:basedOn w:val="Normal"/>
    <w:link w:val="BodyTextIndent2Char"/>
    <w:rsid w:val="00FE22C4"/>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FE22C4"/>
    <w:pPr>
      <w:overflowPunct w:val="0"/>
      <w:autoSpaceDE w:val="0"/>
      <w:autoSpaceDN w:val="0"/>
      <w:adjustRightInd w:val="0"/>
      <w:textAlignment w:val="baseline"/>
    </w:pPr>
    <w:rPr>
      <w:rFonts w:eastAsia="Yu Mincho"/>
    </w:rPr>
  </w:style>
  <w:style w:type="paragraph" w:styleId="BalloonText">
    <w:name w:val="Balloon Text"/>
    <w:basedOn w:val="Normal"/>
    <w:link w:val="BalloonTextChar"/>
    <w:rsid w:val="00FE22C4"/>
    <w:pPr>
      <w:spacing w:after="0"/>
    </w:pPr>
    <w:rPr>
      <w:sz w:val="18"/>
      <w:szCs w:val="18"/>
    </w:rPr>
  </w:style>
  <w:style w:type="paragraph" w:styleId="Footer">
    <w:name w:val="footer"/>
    <w:basedOn w:val="Header"/>
    <w:link w:val="FooterChar"/>
    <w:qFormat/>
    <w:rsid w:val="00FE22C4"/>
    <w:pPr>
      <w:jc w:val="center"/>
    </w:pPr>
    <w:rPr>
      <w:i/>
    </w:rPr>
  </w:style>
  <w:style w:type="paragraph" w:styleId="Header">
    <w:name w:val="header"/>
    <w:link w:val="HeaderChar"/>
    <w:qFormat/>
    <w:rsid w:val="00FE22C4"/>
    <w:pPr>
      <w:widowControl w:val="0"/>
    </w:pPr>
    <w:rPr>
      <w:rFonts w:ascii="Arial" w:hAnsi="Arial"/>
      <w:b/>
      <w:sz w:val="18"/>
      <w:lang w:val="en-GB" w:eastAsia="sv-SE"/>
    </w:rPr>
  </w:style>
  <w:style w:type="paragraph" w:styleId="IndexHeading">
    <w:name w:val="index heading"/>
    <w:basedOn w:val="Normal"/>
    <w:next w:val="Normal"/>
    <w:semiHidden/>
    <w:qFormat/>
    <w:rsid w:val="00FE22C4"/>
    <w:pPr>
      <w:pBdr>
        <w:top w:val="single" w:sz="12" w:space="0" w:color="auto"/>
      </w:pBdr>
      <w:spacing w:before="360" w:after="240"/>
    </w:pPr>
    <w:rPr>
      <w:b/>
      <w:i/>
      <w:sz w:val="26"/>
    </w:rPr>
  </w:style>
  <w:style w:type="paragraph" w:styleId="ListNumber5">
    <w:name w:val="List Number 5"/>
    <w:basedOn w:val="Normal"/>
    <w:semiHidden/>
    <w:unhideWhenUsed/>
    <w:qFormat/>
    <w:rsid w:val="00FE22C4"/>
    <w:pPr>
      <w:numPr>
        <w:numId w:val="2"/>
      </w:numPr>
      <w:contextualSpacing/>
    </w:pPr>
  </w:style>
  <w:style w:type="paragraph" w:styleId="FootnoteText">
    <w:name w:val="footnote text"/>
    <w:basedOn w:val="Normal"/>
    <w:link w:val="FootnoteTextChar"/>
    <w:semiHidden/>
    <w:qFormat/>
    <w:rsid w:val="00FE22C4"/>
    <w:pPr>
      <w:keepLines/>
      <w:spacing w:after="0"/>
      <w:ind w:left="454" w:hanging="454"/>
    </w:pPr>
    <w:rPr>
      <w:sz w:val="16"/>
    </w:rPr>
  </w:style>
  <w:style w:type="paragraph" w:styleId="List5">
    <w:name w:val="List 5"/>
    <w:basedOn w:val="List4"/>
    <w:rsid w:val="00FE22C4"/>
    <w:pPr>
      <w:ind w:left="1702"/>
    </w:pPr>
  </w:style>
  <w:style w:type="paragraph" w:styleId="List4">
    <w:name w:val="List 4"/>
    <w:basedOn w:val="List3"/>
    <w:rsid w:val="00FE22C4"/>
    <w:pPr>
      <w:ind w:left="1418"/>
    </w:pPr>
  </w:style>
  <w:style w:type="paragraph" w:styleId="TOC9">
    <w:name w:val="toc 9"/>
    <w:basedOn w:val="TOC8"/>
    <w:next w:val="Normal"/>
    <w:qFormat/>
    <w:rsid w:val="00FE22C4"/>
    <w:pPr>
      <w:ind w:left="1418" w:hanging="1418"/>
    </w:pPr>
  </w:style>
  <w:style w:type="paragraph" w:styleId="NormalWeb">
    <w:name w:val="Normal (Web)"/>
    <w:basedOn w:val="Normal"/>
    <w:uiPriority w:val="99"/>
    <w:rsid w:val="00FE22C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FE22C4"/>
    <w:pPr>
      <w:keepLines/>
      <w:spacing w:after="0"/>
    </w:pPr>
  </w:style>
  <w:style w:type="paragraph" w:styleId="Index2">
    <w:name w:val="index 2"/>
    <w:basedOn w:val="Index1"/>
    <w:next w:val="Normal"/>
    <w:semiHidden/>
    <w:qFormat/>
    <w:rsid w:val="00FE22C4"/>
    <w:pPr>
      <w:ind w:left="284"/>
    </w:pPr>
  </w:style>
  <w:style w:type="paragraph" w:styleId="CommentSubject">
    <w:name w:val="annotation subject"/>
    <w:basedOn w:val="CommentText"/>
    <w:next w:val="CommentText"/>
    <w:link w:val="CommentSubjectChar"/>
    <w:rsid w:val="00FE22C4"/>
    <w:rPr>
      <w:b/>
      <w:bCs/>
    </w:rPr>
  </w:style>
  <w:style w:type="table" w:styleId="TableGrid">
    <w:name w:val="Table Grid"/>
    <w:basedOn w:val="TableNormal"/>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sid w:val="00FE22C4"/>
    <w:rPr>
      <w:vertAlign w:val="superscript"/>
    </w:rPr>
  </w:style>
  <w:style w:type="character" w:styleId="FollowedHyperlink">
    <w:name w:val="FollowedHyperlink"/>
    <w:qFormat/>
    <w:rsid w:val="00FE22C4"/>
    <w:rPr>
      <w:color w:val="800080"/>
      <w:u w:val="single"/>
    </w:rPr>
  </w:style>
  <w:style w:type="character" w:styleId="Emphasis">
    <w:name w:val="Emphasis"/>
    <w:qFormat/>
    <w:rsid w:val="00FE22C4"/>
    <w:rPr>
      <w:i/>
      <w:iCs/>
    </w:rPr>
  </w:style>
  <w:style w:type="character" w:styleId="Hyperlink">
    <w:name w:val="Hyperlink"/>
    <w:qFormat/>
    <w:rsid w:val="00FE22C4"/>
    <w:rPr>
      <w:color w:val="0000FF"/>
      <w:u w:val="single"/>
    </w:rPr>
  </w:style>
  <w:style w:type="character" w:styleId="CommentReference">
    <w:name w:val="annotation reference"/>
    <w:semiHidden/>
    <w:qFormat/>
    <w:rsid w:val="00FE22C4"/>
    <w:rPr>
      <w:sz w:val="16"/>
    </w:rPr>
  </w:style>
  <w:style w:type="character" w:styleId="FootnoteReference">
    <w:name w:val="footnote reference"/>
    <w:semiHidden/>
    <w:qFormat/>
    <w:rsid w:val="00FE22C4"/>
    <w:rPr>
      <w:b/>
      <w:position w:val="6"/>
      <w:sz w:val="16"/>
    </w:rPr>
  </w:style>
  <w:style w:type="character" w:customStyle="1" w:styleId="BalloonTextChar">
    <w:name w:val="Balloon Text Char"/>
    <w:link w:val="BalloonText"/>
    <w:rsid w:val="00FE22C4"/>
    <w:rPr>
      <w:sz w:val="18"/>
      <w:szCs w:val="18"/>
      <w:lang w:val="en-GB" w:eastAsia="en-US"/>
    </w:rPr>
  </w:style>
  <w:style w:type="paragraph" w:customStyle="1" w:styleId="EQ">
    <w:name w:val="EQ"/>
    <w:basedOn w:val="Normal"/>
    <w:next w:val="Normal"/>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Normal"/>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Normal"/>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Normal"/>
    <w:qFormat/>
    <w:rsid w:val="00FE22C4"/>
    <w:pPr>
      <w:keepLines/>
      <w:ind w:left="1702" w:hanging="1418"/>
    </w:pPr>
  </w:style>
  <w:style w:type="paragraph" w:customStyle="1" w:styleId="FP">
    <w:name w:val="FP"/>
    <w:basedOn w:val="Normal"/>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List"/>
    <w:link w:val="B1Char"/>
    <w:qFormat/>
    <w:rsid w:val="00FE22C4"/>
  </w:style>
  <w:style w:type="paragraph" w:customStyle="1" w:styleId="EditorsNote">
    <w:name w:val="Editor's Note"/>
    <w:basedOn w:val="NO"/>
    <w:rsid w:val="00FE22C4"/>
    <w:rPr>
      <w:color w:val="FF0000"/>
    </w:rPr>
  </w:style>
  <w:style w:type="paragraph" w:customStyle="1" w:styleId="TH">
    <w:name w:val="TH"/>
    <w:basedOn w:val="Normal"/>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rsid w:val="00FE22C4"/>
  </w:style>
  <w:style w:type="paragraph" w:customStyle="1" w:styleId="B3">
    <w:name w:val="B3"/>
    <w:basedOn w:val="List3"/>
    <w:link w:val="B3Char"/>
    <w:qFormat/>
    <w:rsid w:val="00FE22C4"/>
  </w:style>
  <w:style w:type="paragraph" w:customStyle="1" w:styleId="B4">
    <w:name w:val="B4"/>
    <w:basedOn w:val="List4"/>
    <w:rsid w:val="00FE22C4"/>
  </w:style>
  <w:style w:type="paragraph" w:customStyle="1" w:styleId="B5">
    <w:name w:val="B5"/>
    <w:basedOn w:val="List5"/>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Normal"/>
    <w:qFormat/>
    <w:rsid w:val="00FE22C4"/>
    <w:pPr>
      <w:ind w:left="851"/>
    </w:pPr>
  </w:style>
  <w:style w:type="paragraph" w:customStyle="1" w:styleId="INDENT2">
    <w:name w:val="INDENT2"/>
    <w:basedOn w:val="Normal"/>
    <w:qFormat/>
    <w:rsid w:val="00FE22C4"/>
    <w:pPr>
      <w:ind w:left="1135" w:hanging="284"/>
    </w:pPr>
  </w:style>
  <w:style w:type="paragraph" w:customStyle="1" w:styleId="INDENT3">
    <w:name w:val="INDENT3"/>
    <w:basedOn w:val="Normal"/>
    <w:qFormat/>
    <w:rsid w:val="00FE22C4"/>
    <w:pPr>
      <w:ind w:left="1701" w:hanging="567"/>
    </w:pPr>
  </w:style>
  <w:style w:type="paragraph" w:customStyle="1" w:styleId="FigureTitle">
    <w:name w:val="Figure_Title"/>
    <w:basedOn w:val="Normal"/>
    <w:next w:val="Normal"/>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FE22C4"/>
    <w:pPr>
      <w:keepNext/>
      <w:keepLines/>
    </w:pPr>
    <w:rPr>
      <w:b/>
    </w:rPr>
  </w:style>
  <w:style w:type="paragraph" w:customStyle="1" w:styleId="enumlev2">
    <w:name w:val="enumlev2"/>
    <w:basedOn w:val="Normal"/>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Normal"/>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Heading2Char">
    <w:name w:val="Heading 2 Char"/>
    <w:link w:val="Heading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Heading1Char">
    <w:name w:val="Heading 1 Char"/>
    <w:link w:val="Heading1"/>
    <w:rsid w:val="00FE22C4"/>
    <w:rPr>
      <w:rFonts w:ascii="Arial" w:hAnsi="Arial"/>
      <w:sz w:val="36"/>
      <w:lang w:eastAsia="en-US"/>
    </w:rPr>
  </w:style>
  <w:style w:type="character" w:customStyle="1" w:styleId="HeaderChar">
    <w:name w:val="Header Char"/>
    <w:link w:val="Header"/>
    <w:rsid w:val="00FE22C4"/>
    <w:rPr>
      <w:rFonts w:ascii="Arial" w:hAnsi="Arial"/>
      <w:b/>
      <w:sz w:val="18"/>
      <w:lang w:val="en-GB" w:bidi="ar-SA"/>
    </w:rPr>
  </w:style>
  <w:style w:type="character" w:customStyle="1" w:styleId="CommentTextChar">
    <w:name w:val="Comment Text Char"/>
    <w:link w:val="CommentText"/>
    <w:uiPriority w:val="99"/>
    <w:rsid w:val="00FE22C4"/>
    <w:rPr>
      <w:lang w:val="en-GB" w:eastAsia="en-US"/>
    </w:rPr>
  </w:style>
  <w:style w:type="character" w:customStyle="1" w:styleId="Char">
    <w:name w:val="批注主题 Char"/>
    <w:basedOn w:val="CommentTextChar"/>
    <w:rsid w:val="00FE22C4"/>
    <w:rPr>
      <w:lang w:val="en-GB" w:eastAsia="en-US"/>
    </w:rPr>
  </w:style>
  <w:style w:type="paragraph" w:customStyle="1" w:styleId="1">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FE22C4"/>
    <w:rPr>
      <w:rFonts w:ascii="Arial" w:hAnsi="Arial"/>
      <w:sz w:val="18"/>
      <w:lang w:val="zh-CN"/>
    </w:rPr>
  </w:style>
  <w:style w:type="paragraph" w:customStyle="1" w:styleId="Heading3Underrubrik2H3">
    <w:name w:val="Heading 3.Underrubrik2.H3"/>
    <w:basedOn w:val="Normal"/>
    <w:next w:val="Normal"/>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Heading8Char">
    <w:name w:val="Heading 8 Char"/>
    <w:link w:val="Heading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aptionChar">
    <w:name w:val="Caption Char"/>
    <w:link w:val="Caption"/>
    <w:qFormat/>
    <w:rsid w:val="00FE22C4"/>
    <w:rPr>
      <w:b/>
      <w:lang w:val="en-GB"/>
    </w:rPr>
  </w:style>
  <w:style w:type="character" w:customStyle="1" w:styleId="Heading3Char">
    <w:name w:val="Heading 3 Char"/>
    <w:link w:val="Heading3"/>
    <w:qFormat/>
    <w:rsid w:val="00FE22C4"/>
    <w:rPr>
      <w:rFonts w:ascii="Arial" w:hAnsi="Arial"/>
      <w:sz w:val="28"/>
      <w:szCs w:val="18"/>
      <w:lang w:eastAsia="zh-CN"/>
    </w:rPr>
  </w:style>
  <w:style w:type="character" w:customStyle="1" w:styleId="BodyTextChar">
    <w:name w:val="Body Text Char"/>
    <w:link w:val="BodyText"/>
    <w:qFormat/>
    <w:rsid w:val="00FE22C4"/>
    <w:rPr>
      <w:lang w:val="en-GB"/>
    </w:rPr>
  </w:style>
  <w:style w:type="paragraph" w:customStyle="1" w:styleId="3GPPNormalText">
    <w:name w:val="3GPP Normal Text"/>
    <w:basedOn w:val="BodyText"/>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PlainTextChar">
    <w:name w:val="Plain Text Char"/>
    <w:link w:val="PlainText"/>
    <w:uiPriority w:val="99"/>
    <w:qFormat/>
    <w:rsid w:val="00FE22C4"/>
    <w:rPr>
      <w:rFonts w:ascii="Courier New" w:hAnsi="Courier New"/>
      <w:lang w:val="nb-NO" w:eastAsia="en-US"/>
    </w:rPr>
  </w:style>
  <w:style w:type="paragraph" w:styleId="NoSpacing">
    <w:name w:val="No Spacing"/>
    <w:uiPriority w:val="1"/>
    <w:qFormat/>
    <w:rsid w:val="00FE22C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FE22C4"/>
    <w:rPr>
      <w:b/>
      <w:bCs/>
      <w:lang w:val="en-GB" w:eastAsia="en-US"/>
    </w:rPr>
  </w:style>
  <w:style w:type="character" w:customStyle="1" w:styleId="10">
    <w:name w:val="不明显参考1"/>
    <w:uiPriority w:val="31"/>
    <w:qFormat/>
    <w:rsid w:val="00FE22C4"/>
    <w:rPr>
      <w:smallCaps/>
      <w:color w:val="C0504D"/>
      <w:u w:val="single"/>
    </w:rPr>
  </w:style>
  <w:style w:type="paragraph" w:customStyle="1" w:styleId="a">
    <w:name w:val="样式 页眉"/>
    <w:basedOn w:val="Header"/>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FE22C4"/>
    <w:rPr>
      <w:rFonts w:ascii="Arial" w:eastAsia="Arial" w:hAnsi="Arial"/>
      <w:b/>
      <w:bCs/>
      <w:sz w:val="22"/>
      <w:lang w:val="en-GB" w:eastAsia="en-US"/>
    </w:rPr>
  </w:style>
  <w:style w:type="character" w:customStyle="1" w:styleId="FooterChar">
    <w:name w:val="Footer Char"/>
    <w:link w:val="Footer"/>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FE22C4"/>
    <w:rPr>
      <w:rFonts w:ascii="Arial" w:hAnsi="Arial"/>
      <w:sz w:val="24"/>
      <w:szCs w:val="18"/>
      <w:lang w:eastAsia="zh-CN"/>
    </w:rPr>
  </w:style>
  <w:style w:type="character" w:customStyle="1" w:styleId="Heading5Char">
    <w:name w:val="Heading 5 Char"/>
    <w:basedOn w:val="DefaultParagraphFont"/>
    <w:link w:val="Heading5"/>
    <w:qFormat/>
    <w:rsid w:val="00FE22C4"/>
    <w:rPr>
      <w:rFonts w:ascii="Arial" w:hAnsi="Arial"/>
      <w:sz w:val="22"/>
      <w:szCs w:val="18"/>
      <w:lang w:eastAsia="zh-CN"/>
    </w:rPr>
  </w:style>
  <w:style w:type="character" w:customStyle="1" w:styleId="Heading6Char">
    <w:name w:val="Heading 6 Char"/>
    <w:basedOn w:val="DefaultParagraphFont"/>
    <w:link w:val="Heading6"/>
    <w:qFormat/>
    <w:rsid w:val="00FE22C4"/>
    <w:rPr>
      <w:rFonts w:ascii="Arial" w:hAnsi="Arial"/>
      <w:szCs w:val="18"/>
      <w:lang w:eastAsia="zh-CN"/>
    </w:rPr>
  </w:style>
  <w:style w:type="character" w:customStyle="1" w:styleId="Heading7Char">
    <w:name w:val="Heading 7 Char"/>
    <w:basedOn w:val="DefaultParagraphFont"/>
    <w:link w:val="Heading7"/>
    <w:rsid w:val="00FE22C4"/>
    <w:rPr>
      <w:rFonts w:ascii="Arial" w:hAnsi="Arial"/>
      <w:szCs w:val="18"/>
      <w:lang w:eastAsia="zh-CN"/>
    </w:rPr>
  </w:style>
  <w:style w:type="character" w:customStyle="1" w:styleId="Heading9Char">
    <w:name w:val="Heading 9 Char"/>
    <w:basedOn w:val="DefaultParagraphFont"/>
    <w:link w:val="Heading9"/>
    <w:qFormat/>
    <w:rsid w:val="00FE22C4"/>
    <w:rPr>
      <w:rFonts w:ascii="Arial" w:hAnsi="Arial"/>
      <w:sz w:val="36"/>
      <w:lang w:eastAsia="en-US"/>
    </w:rPr>
  </w:style>
  <w:style w:type="paragraph" w:customStyle="1" w:styleId="Heading">
    <w:name w:val="Heading"/>
    <w:basedOn w:val="Normal"/>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sid w:val="00FE22C4"/>
    <w:rPr>
      <w:rFonts w:ascii="Arial" w:eastAsia="Yu Mincho" w:hAnsi="Arial"/>
      <w:sz w:val="22"/>
      <w:lang w:val="en-GB" w:eastAsia="en-US"/>
    </w:rPr>
  </w:style>
  <w:style w:type="paragraph" w:customStyle="1" w:styleId="HE">
    <w:name w:val="HE"/>
    <w:basedOn w:val="Normal"/>
    <w:qFormat/>
    <w:rsid w:val="00FE22C4"/>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FE22C4"/>
    <w:rPr>
      <w:rFonts w:eastAsia="Yu Mincho"/>
      <w:lang w:val="en-GB" w:eastAsia="en-US"/>
    </w:rPr>
  </w:style>
  <w:style w:type="character" w:customStyle="1" w:styleId="FootnoteTextChar">
    <w:name w:val="Footnote Text Char"/>
    <w:basedOn w:val="DefaultParagraphFont"/>
    <w:link w:val="FootnoteText"/>
    <w:semiHidden/>
    <w:qFormat/>
    <w:rsid w:val="00FE22C4"/>
    <w:rPr>
      <w:sz w:val="16"/>
      <w:lang w:val="en-GB" w:eastAsia="en-US"/>
    </w:rPr>
  </w:style>
  <w:style w:type="paragraph" w:customStyle="1" w:styleId="tah0">
    <w:name w:val="tah"/>
    <w:basedOn w:val="Normal"/>
    <w:qFormat/>
    <w:rsid w:val="00FE22C4"/>
    <w:pPr>
      <w:spacing w:before="100" w:beforeAutospacing="1" w:after="100" w:afterAutospacing="1"/>
    </w:pPr>
    <w:rPr>
      <w:rFonts w:eastAsia="Calibri"/>
      <w:sz w:val="24"/>
      <w:szCs w:val="24"/>
      <w:lang w:val="en-US"/>
    </w:rPr>
  </w:style>
  <w:style w:type="paragraph" w:customStyle="1" w:styleId="tal0">
    <w:name w:val="tal"/>
    <w:basedOn w:val="Normal"/>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sid w:val="00FE22C4"/>
    <w:rPr>
      <w:rFonts w:eastAsia="MS Mincho"/>
      <w:lang w:val="en-GB" w:eastAsia="en-US"/>
    </w:rPr>
  </w:style>
  <w:style w:type="paragraph" w:customStyle="1" w:styleId="Observation">
    <w:name w:val="Observation"/>
    <w:basedOn w:val="ListParagraph"/>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Normal"/>
    <w:link w:val="CommentsChar"/>
    <w:qFormat/>
    <w:rsid w:val="00716BCC"/>
    <w:pPr>
      <w:spacing w:before="40" w:after="0" w:line="240" w:lineRule="auto"/>
    </w:pPr>
    <w:rPr>
      <w:rFonts w:ascii="Arial" w:eastAsia="MS Mincho" w:hAnsi="Arial"/>
      <w:i/>
      <w:noProof/>
      <w:sz w:val="18"/>
      <w:szCs w:val="24"/>
      <w:lang w:eastAsia="en-GB"/>
    </w:rPr>
  </w:style>
  <w:style w:type="paragraph" w:styleId="Revision">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DefaultParagraphFont"/>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90701">
      <w:bodyDiv w:val="1"/>
      <w:marLeft w:val="0"/>
      <w:marRight w:val="0"/>
      <w:marTop w:val="0"/>
      <w:marBottom w:val="0"/>
      <w:divBdr>
        <w:top w:val="none" w:sz="0" w:space="0" w:color="auto"/>
        <w:left w:val="none" w:sz="0" w:space="0" w:color="auto"/>
        <w:bottom w:val="none" w:sz="0" w:space="0" w:color="auto"/>
        <w:right w:val="none" w:sz="0" w:space="0" w:color="auto"/>
      </w:divBdr>
    </w:div>
    <w:div w:id="122507726">
      <w:bodyDiv w:val="1"/>
      <w:marLeft w:val="0"/>
      <w:marRight w:val="0"/>
      <w:marTop w:val="0"/>
      <w:marBottom w:val="0"/>
      <w:divBdr>
        <w:top w:val="none" w:sz="0" w:space="0" w:color="auto"/>
        <w:left w:val="none" w:sz="0" w:space="0" w:color="auto"/>
        <w:bottom w:val="none" w:sz="0" w:space="0" w:color="auto"/>
        <w:right w:val="none" w:sz="0" w:space="0" w:color="auto"/>
      </w:divBdr>
    </w:div>
    <w:div w:id="123042097">
      <w:bodyDiv w:val="1"/>
      <w:marLeft w:val="0"/>
      <w:marRight w:val="0"/>
      <w:marTop w:val="0"/>
      <w:marBottom w:val="0"/>
      <w:divBdr>
        <w:top w:val="none" w:sz="0" w:space="0" w:color="auto"/>
        <w:left w:val="none" w:sz="0" w:space="0" w:color="auto"/>
        <w:bottom w:val="none" w:sz="0" w:space="0" w:color="auto"/>
        <w:right w:val="none" w:sz="0" w:space="0" w:color="auto"/>
      </w:divBdr>
    </w:div>
    <w:div w:id="560023977">
      <w:bodyDiv w:val="1"/>
      <w:marLeft w:val="0"/>
      <w:marRight w:val="0"/>
      <w:marTop w:val="0"/>
      <w:marBottom w:val="0"/>
      <w:divBdr>
        <w:top w:val="none" w:sz="0" w:space="0" w:color="auto"/>
        <w:left w:val="none" w:sz="0" w:space="0" w:color="auto"/>
        <w:bottom w:val="none" w:sz="0" w:space="0" w:color="auto"/>
        <w:right w:val="none" w:sz="0" w:space="0" w:color="auto"/>
      </w:divBdr>
    </w:div>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713390891">
      <w:bodyDiv w:val="1"/>
      <w:marLeft w:val="0"/>
      <w:marRight w:val="0"/>
      <w:marTop w:val="0"/>
      <w:marBottom w:val="0"/>
      <w:divBdr>
        <w:top w:val="none" w:sz="0" w:space="0" w:color="auto"/>
        <w:left w:val="none" w:sz="0" w:space="0" w:color="auto"/>
        <w:bottom w:val="none" w:sz="0" w:space="0" w:color="auto"/>
        <w:right w:val="none" w:sz="0" w:space="0" w:color="auto"/>
      </w:divBdr>
    </w:div>
    <w:div w:id="768041961">
      <w:bodyDiv w:val="1"/>
      <w:marLeft w:val="0"/>
      <w:marRight w:val="0"/>
      <w:marTop w:val="0"/>
      <w:marBottom w:val="0"/>
      <w:divBdr>
        <w:top w:val="none" w:sz="0" w:space="0" w:color="auto"/>
        <w:left w:val="none" w:sz="0" w:space="0" w:color="auto"/>
        <w:bottom w:val="none" w:sz="0" w:space="0" w:color="auto"/>
        <w:right w:val="none" w:sz="0" w:space="0" w:color="auto"/>
      </w:divBdr>
    </w:div>
    <w:div w:id="790824392">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212226442">
      <w:bodyDiv w:val="1"/>
      <w:marLeft w:val="0"/>
      <w:marRight w:val="0"/>
      <w:marTop w:val="0"/>
      <w:marBottom w:val="0"/>
      <w:divBdr>
        <w:top w:val="none" w:sz="0" w:space="0" w:color="auto"/>
        <w:left w:val="none" w:sz="0" w:space="0" w:color="auto"/>
        <w:bottom w:val="none" w:sz="0" w:space="0" w:color="auto"/>
        <w:right w:val="none" w:sz="0" w:space="0" w:color="auto"/>
      </w:divBdr>
    </w:div>
    <w:div w:id="1241789146">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498694408">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cid:D1467686-A377-4772-8832-80D2A0CE2884"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cid:004C8D79-EACF-4032-8BDC-76390FFB101C"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DD02F1-F49B-44CD-9147-F28334106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6</Pages>
  <Words>9592</Words>
  <Characters>54677</Characters>
  <Application>Microsoft Office Word</Application>
  <DocSecurity>0</DocSecurity>
  <Lines>455</Lines>
  <Paragraphs>1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Qualcomm-CH</cp:lastModifiedBy>
  <cp:revision>2</cp:revision>
  <cp:lastPrinted>2019-04-25T01:09:00Z</cp:lastPrinted>
  <dcterms:created xsi:type="dcterms:W3CDTF">2022-03-03T13:26:00Z</dcterms:created>
  <dcterms:modified xsi:type="dcterms:W3CDTF">2022-03-03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